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7641FFB" w:rsidR="00CE23AA" w:rsidRDefault="0015466E" w:rsidP="00CF63A0">
      <w:pPr>
        <w:pStyle w:val="DocumentTitle"/>
      </w:pPr>
      <w:r>
        <w:t xml:space="preserve">                                                                                                                                                                                                                                                                                                                                                                                                                                                                                                                                                                                                                                                                                                                                                                                                             </w:t>
      </w:r>
      <w:r w:rsidR="003A67CA">
        <w:t>The Type System</w:t>
      </w:r>
    </w:p>
    <w:p w14:paraId="74853BCE" w14:textId="00082AF0" w:rsidR="002A0997" w:rsidRDefault="00986976" w:rsidP="0015520D">
      <w:pPr>
        <w:pStyle w:val="SubTitle"/>
      </w:pPr>
      <w:r>
        <w:t>Defining the structure of Values</w:t>
      </w:r>
    </w:p>
    <w:p w14:paraId="355CBACE" w14:textId="77777777" w:rsidR="00D07BFE" w:rsidRDefault="00D07BFE" w:rsidP="00D07BFE">
      <w:pPr>
        <w:pStyle w:val="ContainsHeader"/>
      </w:pPr>
      <w:r>
        <w:t>This document covers</w:t>
      </w:r>
    </w:p>
    <w:p w14:paraId="14C40B33" w14:textId="6DD7E956" w:rsidR="00D07BFE" w:rsidRPr="00050526" w:rsidRDefault="00050526" w:rsidP="00D07BFE">
      <w:pPr>
        <w:pStyle w:val="ContainsSection"/>
        <w:rPr>
          <w:rStyle w:val="Hyperlink"/>
          <w:rFonts w:cstheme="minorBidi"/>
        </w:rPr>
      </w:pPr>
      <w:r>
        <w:fldChar w:fldCharType="begin"/>
      </w:r>
      <w:r>
        <w:instrText xml:space="preserve"> HYPERLINK  \l "_Overview_of_Type" </w:instrText>
      </w:r>
      <w:r>
        <w:fldChar w:fldCharType="separate"/>
      </w:r>
      <w:r w:rsidR="00CE04E4" w:rsidRPr="00050526">
        <w:rPr>
          <w:rStyle w:val="Hyperlink"/>
          <w:rFonts w:cstheme="minorBidi"/>
        </w:rPr>
        <w:t>Overview of Type</w:t>
      </w:r>
    </w:p>
    <w:p w14:paraId="3FEE67CA" w14:textId="15BDADAD" w:rsidR="00D07BFE" w:rsidRPr="006C7A76" w:rsidRDefault="00050526" w:rsidP="00D07BFE">
      <w:pPr>
        <w:pStyle w:val="ContainsEnd"/>
      </w:pPr>
      <w:r>
        <w:fldChar w:fldCharType="end"/>
      </w:r>
    </w:p>
    <w:p w14:paraId="710188FF" w14:textId="77777777" w:rsidR="00CE04E4" w:rsidRDefault="00CE04E4">
      <w:pPr>
        <w:spacing w:after="160" w:line="259" w:lineRule="auto"/>
        <w:rPr>
          <w:rFonts w:asciiTheme="majorHAnsi" w:eastAsiaTheme="majorEastAsia" w:hAnsiTheme="majorHAnsi" w:cstheme="majorBidi"/>
          <w:color w:val="31378B" w:themeColor="text2"/>
          <w:sz w:val="32"/>
          <w:szCs w:val="28"/>
        </w:rPr>
      </w:pPr>
      <w:r>
        <w:br w:type="page"/>
      </w:r>
    </w:p>
    <w:p w14:paraId="696B653F" w14:textId="77777777" w:rsidR="003D4B67" w:rsidRPr="000025FA" w:rsidRDefault="003D4B67" w:rsidP="003D4B67">
      <w:pPr>
        <w:pStyle w:val="Heading2"/>
      </w:pPr>
      <w:bookmarkStart w:id="0" w:name="_Overview_of_Type"/>
      <w:bookmarkEnd w:id="0"/>
      <w:r w:rsidRPr="000025FA">
        <w:lastRenderedPageBreak/>
        <w:t>Overview of Type</w:t>
      </w:r>
    </w:p>
    <w:p w14:paraId="58180803" w14:textId="77777777" w:rsidR="003D4B67" w:rsidRDefault="003D4B67" w:rsidP="003D4B67">
      <w:r w:rsidRPr="00F17E7B">
        <w:t xml:space="preserve">A .NET executable or DLL generally doesn’t contain x86 machine instructions and as such can’t just be directly mapped into a process address space in the same way as a traditional unmanaged </w:t>
      </w:r>
      <w:r>
        <w:t>DLL</w:t>
      </w:r>
      <w:r w:rsidRPr="00F17E7B">
        <w:t>.</w:t>
      </w:r>
      <w:r>
        <w:t xml:space="preserve"> </w:t>
      </w:r>
      <w:r w:rsidRPr="00F17E7B">
        <w:t>The .NET runtime provides the virtual execution environment which must be loaded before the managed code can be executed. When a DLL/EXE is first loaded into a .NET process the loader takes responsibility for converting its meta-data into in-process representations of classes and their members.</w:t>
      </w:r>
      <w:r>
        <w:t xml:space="preserve"> </w:t>
      </w:r>
      <w:r w:rsidRPr="00BF6AFC">
        <w:t xml:space="preserve">The meta-data describes the types included in the module (name, method signatures, inheritance relationships etc.) </w:t>
      </w:r>
      <w:r w:rsidRPr="004E7D32">
        <w:t xml:space="preserve">When a .NET executable is started, by double clicking for instance, stub code in its PE/COFF file starts up the .NET runtime. </w:t>
      </w:r>
    </w:p>
    <w:p w14:paraId="2CF84B09" w14:textId="77777777" w:rsidR="003D4B67" w:rsidRDefault="003D4B67" w:rsidP="003D4B67">
      <w:r w:rsidRPr="00F575DF">
        <w:t xml:space="preserve">The CLR provides memory management, garbage collection, thread execution and JIT compilation. </w:t>
      </w:r>
      <w:r w:rsidRPr="004E7D32">
        <w:t xml:space="preserve">When a .NET executable </w:t>
      </w:r>
      <w:r>
        <w:t>starts</w:t>
      </w:r>
      <w:r w:rsidRPr="00F575DF">
        <w:t xml:space="preserve"> the managed heap is initialised and a thread is created with a 1MB stack</w:t>
      </w:r>
      <w:r>
        <w:t xml:space="preserve">. </w:t>
      </w:r>
      <w:r w:rsidRPr="00BF6AFC">
        <w:t xml:space="preserve">Each .NET executable contains in its header a token that is used to index into a table of IL methods and locate the point of entry of the .NET program. The .NET JIT compiler must then compile the method’s IL into machine level instructions </w:t>
      </w:r>
      <w:proofErr w:type="gramStart"/>
      <w:r w:rsidRPr="00BF6AFC">
        <w:t>in order for</w:t>
      </w:r>
      <w:proofErr w:type="gramEnd"/>
      <w:r w:rsidRPr="00BF6AFC">
        <w:t xml:space="preserve"> it to run.</w:t>
      </w:r>
      <w:r>
        <w:t xml:space="preserve"> The main method will create data items, modify those data items and call other methods thus controlling the logical flow of the process. </w:t>
      </w:r>
    </w:p>
    <w:p w14:paraId="4C6359FB" w14:textId="77777777" w:rsidR="003D4B67" w:rsidRDefault="003D4B67" w:rsidP="003D4B67">
      <w:r>
        <w:t>In .NET every item of data created has a type that defines</w:t>
      </w:r>
    </w:p>
    <w:p w14:paraId="1A7FD77D" w14:textId="77777777" w:rsidR="003D4B67" w:rsidRDefault="003D4B67" w:rsidP="003D4B67">
      <w:pPr>
        <w:pStyle w:val="ListBullet"/>
      </w:pPr>
      <w:r>
        <w:t>How much memory needs to be set aside for that item</w:t>
      </w:r>
    </w:p>
    <w:p w14:paraId="357AA011" w14:textId="77777777" w:rsidR="003D4B67" w:rsidRDefault="003D4B67" w:rsidP="003D4B67">
      <w:pPr>
        <w:pStyle w:val="ListBullet"/>
      </w:pPr>
      <w:r>
        <w:t>The set of possible values that an instance of that type can take</w:t>
      </w:r>
    </w:p>
    <w:p w14:paraId="3C5B74DB" w14:textId="77777777" w:rsidR="003D4B67" w:rsidRDefault="003D4B67" w:rsidP="003D4B67">
      <w:pPr>
        <w:pStyle w:val="ListBullet"/>
      </w:pPr>
      <w:r>
        <w:t>The operations that can be carried out on that item</w:t>
      </w:r>
    </w:p>
    <w:p w14:paraId="1B9ED6BE" w14:textId="77777777" w:rsidR="003D4B67" w:rsidRDefault="003D4B67" w:rsidP="003D4B67">
      <w:pPr>
        <w:pStyle w:val="ListBullet"/>
        <w:numPr>
          <w:ilvl w:val="0"/>
          <w:numId w:val="0"/>
        </w:numPr>
        <w:ind w:left="567"/>
      </w:pPr>
    </w:p>
    <w:p w14:paraId="37A1010E" w14:textId="77777777" w:rsidR="003D4B67" w:rsidRDefault="003D4B67" w:rsidP="003D4B67">
      <w:pPr>
        <w:pStyle w:val="ListBullet"/>
        <w:numPr>
          <w:ilvl w:val="0"/>
          <w:numId w:val="0"/>
        </w:numPr>
      </w:pPr>
      <w:r w:rsidRPr="007544E0">
        <w:t xml:space="preserve">For the purposes of this article we will refer to these pieces of data as object instances or sometimes just objects. Typically, object instances are assigned to variables. Variables are synonyms for stack locations. The data </w:t>
      </w:r>
      <w:proofErr w:type="gramStart"/>
      <w:r w:rsidRPr="007544E0">
        <w:t>actually stored</w:t>
      </w:r>
      <w:proofErr w:type="gramEnd"/>
      <w:r w:rsidRPr="007544E0">
        <w:t xml:space="preserve"> at a variable</w:t>
      </w:r>
      <w:r>
        <w:t xml:space="preserve">’s </w:t>
      </w:r>
      <w:r w:rsidRPr="007544E0">
        <w:t>stack address depends on whether the object’s type is a struct or a reference type.</w:t>
      </w:r>
      <w:r>
        <w:t xml:space="preserve"> </w:t>
      </w:r>
      <w:r w:rsidRPr="00D41067">
        <w:t xml:space="preserve">When a struct is created and assigned to a local variable the data for the struct is allocated </w:t>
      </w:r>
      <w:r>
        <w:t xml:space="preserve">on the stack and the variable is a synonym for the start of the actual data. </w:t>
      </w:r>
      <w:r w:rsidRPr="00100BC9">
        <w:t>When a reference type is created its data is stored on the heap and the variable</w:t>
      </w:r>
      <w:r>
        <w:t>’</w:t>
      </w:r>
      <w:r w:rsidRPr="00100BC9">
        <w:t xml:space="preserve">s stack location simply holds a reference </w:t>
      </w:r>
      <w:r>
        <w:t>to</w:t>
      </w:r>
      <w:r w:rsidRPr="00100BC9">
        <w:t xml:space="preserve"> the heap.</w:t>
      </w:r>
      <w:r w:rsidRPr="00EC252F">
        <w:t xml:space="preserve"> </w:t>
      </w:r>
    </w:p>
    <w:p w14:paraId="36B23B3F" w14:textId="176F4EFF" w:rsidR="003D4B67" w:rsidRDefault="003D4B67" w:rsidP="003D4B67">
      <w:pPr>
        <w:pStyle w:val="ListBullet"/>
        <w:numPr>
          <w:ilvl w:val="0"/>
          <w:numId w:val="0"/>
        </w:numPr>
      </w:pPr>
      <w:r w:rsidRPr="00B96302">
        <w:t xml:space="preserve">As C# is a statically typed language both variables and objects have a type. The variables type is known at compile time which allows the compiler to determine </w:t>
      </w:r>
      <w:r>
        <w:t xml:space="preserve">the </w:t>
      </w:r>
      <w:r w:rsidRPr="00B96302">
        <w:t xml:space="preserve">valid operations </w:t>
      </w:r>
      <w:r>
        <w:t>on</w:t>
      </w:r>
      <w:r w:rsidRPr="00B96302">
        <w:t xml:space="preserve"> instances of that type</w:t>
      </w:r>
      <w:r>
        <w:t xml:space="preserve">. </w:t>
      </w:r>
      <w:r w:rsidRPr="00B96302">
        <w:t>The memory requirements and the valid operations that can be performed on a data item that represents a date are different from the memory requirements and valid operations for a data item that represents an integer.</w:t>
      </w:r>
    </w:p>
    <w:p w14:paraId="24365744" w14:textId="51FD81DF" w:rsidR="0094101F" w:rsidRDefault="0094101F" w:rsidP="0094101F">
      <w:pPr>
        <w:pStyle w:val="Heading3"/>
      </w:pPr>
      <w:r>
        <w:lastRenderedPageBreak/>
        <w:t>Dynamic Binding</w:t>
      </w:r>
    </w:p>
    <w:p w14:paraId="056C1B90" w14:textId="25F7B552" w:rsidR="0094101F" w:rsidRDefault="0094101F" w:rsidP="0094101F">
      <w:r>
        <w:t xml:space="preserve">Although </w:t>
      </w:r>
      <w:r w:rsidR="009D546B">
        <w:t>C</w:t>
      </w:r>
      <w:r w:rsidR="00143034" w:rsidRPr="00143034">
        <w:t>#</w:t>
      </w:r>
      <w:r w:rsidR="009D546B">
        <w:t xml:space="preserve"> </w:t>
      </w:r>
      <w:r>
        <w:t>is</w:t>
      </w:r>
      <w:r w:rsidR="00143034">
        <w:t xml:space="preserve"> statically typed the dynamic keyword </w:t>
      </w:r>
      <w:r w:rsidR="006964BB">
        <w:t xml:space="preserve">relaxes the static binding and </w:t>
      </w:r>
      <w:r w:rsidR="00E0103D">
        <w:t xml:space="preserve">binds at runtime using the runtime type of the object rather than the compile time type. </w:t>
      </w:r>
      <w:r>
        <w:t xml:space="preserve"> </w:t>
      </w:r>
    </w:p>
    <w:p w14:paraId="25AD8C15"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roofErr w:type="gramStart"/>
      <w:r>
        <w:rPr>
          <w:rFonts w:ascii="Consolas" w:eastAsiaTheme="minorHAnsi" w:hAnsi="Consolas" w:cs="Consolas"/>
          <w:color w:val="000000"/>
          <w:sz w:val="20"/>
          <w:szCs w:val="20"/>
          <w:lang w:val="en-US" w:eastAsia="en-US"/>
        </w:rPr>
        <w:t>dynamic[</w:t>
      </w:r>
      <w:proofErr w:type="gramEnd"/>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ar</w:t>
      </w:r>
      <w:proofErr w:type="spellEnd"/>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dynamic[</w:t>
      </w:r>
      <w:r>
        <w:rPr>
          <w:rFonts w:ascii="Consolas" w:eastAsiaTheme="minorHAnsi" w:hAnsi="Consolas" w:cs="Consolas"/>
          <w:color w:val="C81EFA"/>
          <w:sz w:val="20"/>
          <w:szCs w:val="20"/>
          <w:lang w:val="en-US" w:eastAsia="en-US"/>
        </w:rPr>
        <w:t>2</w:t>
      </w:r>
      <w:r>
        <w:rPr>
          <w:rFonts w:ascii="Consolas" w:eastAsiaTheme="minorHAnsi" w:hAnsi="Consolas" w:cs="Consolas"/>
          <w:color w:val="000000"/>
          <w:sz w:val="20"/>
          <w:szCs w:val="20"/>
          <w:lang w:val="en-US" w:eastAsia="en-US"/>
        </w:rPr>
        <w:t>];</w:t>
      </w:r>
    </w:p>
    <w:p w14:paraId="0DE3D1BB"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ar</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C81EFA"/>
          <w:sz w:val="20"/>
          <w:szCs w:val="20"/>
          <w:lang w:val="en-US" w:eastAsia="en-US"/>
        </w:rPr>
        <w:t>0</w:t>
      </w:r>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Dog();</w:t>
      </w:r>
    </w:p>
    <w:p w14:paraId="77F1AD13"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roofErr w:type="spellStart"/>
      <w:proofErr w:type="gramStart"/>
      <w:r>
        <w:rPr>
          <w:rFonts w:ascii="Consolas" w:eastAsiaTheme="minorHAnsi" w:hAnsi="Consolas" w:cs="Consolas"/>
          <w:color w:val="000000"/>
          <w:sz w:val="20"/>
          <w:szCs w:val="20"/>
          <w:lang w:val="en-US" w:eastAsia="en-US"/>
        </w:rPr>
        <w:t>ar</w:t>
      </w:r>
      <w:proofErr w:type="spellEnd"/>
      <w:r>
        <w:rPr>
          <w:rFonts w:ascii="Consolas" w:eastAsiaTheme="minorHAnsi" w:hAnsi="Consolas" w:cs="Consolas"/>
          <w:color w:val="000000"/>
          <w:sz w:val="20"/>
          <w:szCs w:val="20"/>
          <w:lang w:val="en-US" w:eastAsia="en-US"/>
        </w:rPr>
        <w:t>[</w:t>
      </w:r>
      <w:proofErr w:type="gramEnd"/>
      <w:r>
        <w:rPr>
          <w:rFonts w:ascii="Consolas" w:eastAsiaTheme="minorHAnsi" w:hAnsi="Consolas" w:cs="Consolas"/>
          <w:color w:val="C81EFA"/>
          <w:sz w:val="20"/>
          <w:szCs w:val="20"/>
          <w:lang w:val="en-US" w:eastAsia="en-US"/>
        </w:rPr>
        <w:t>1</w:t>
      </w:r>
      <w:r>
        <w:rPr>
          <w:rFonts w:ascii="Consolas" w:eastAsiaTheme="minorHAnsi" w:hAnsi="Consolas" w:cs="Consolas"/>
          <w:color w:val="000000"/>
          <w:sz w:val="20"/>
          <w:szCs w:val="20"/>
          <w:lang w:val="en-US" w:eastAsia="en-US"/>
        </w:rPr>
        <w:t xml:space="preserve">] = </w:t>
      </w:r>
      <w:r>
        <w:rPr>
          <w:rFonts w:ascii="Consolas" w:eastAsiaTheme="minorHAnsi" w:hAnsi="Consolas" w:cs="Consolas"/>
          <w:color w:val="0000FF"/>
          <w:sz w:val="20"/>
          <w:szCs w:val="20"/>
          <w:lang w:val="en-US" w:eastAsia="en-US"/>
        </w:rPr>
        <w:t>new</w:t>
      </w:r>
      <w:r>
        <w:rPr>
          <w:rFonts w:ascii="Consolas" w:eastAsiaTheme="minorHAnsi" w:hAnsi="Consolas" w:cs="Consolas"/>
          <w:color w:val="000000"/>
          <w:sz w:val="20"/>
          <w:szCs w:val="20"/>
          <w:lang w:val="en-US" w:eastAsia="en-US"/>
        </w:rPr>
        <w:t xml:space="preserve"> Cat();</w:t>
      </w:r>
    </w:p>
    <w:p w14:paraId="0D89B04F"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p>
    <w:p w14:paraId="763D8AA8"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foreach</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var</w:t>
      </w:r>
      <w:r>
        <w:rPr>
          <w:rFonts w:ascii="Consolas" w:eastAsiaTheme="minorHAnsi" w:hAnsi="Consolas" w:cs="Consolas"/>
          <w:color w:val="000000"/>
          <w:sz w:val="20"/>
          <w:szCs w:val="20"/>
          <w:lang w:val="en-US" w:eastAsia="en-US"/>
        </w:rPr>
        <w:t xml:space="preserve"> element </w:t>
      </w:r>
      <w:r>
        <w:rPr>
          <w:rFonts w:ascii="Consolas" w:eastAsiaTheme="minorHAnsi" w:hAnsi="Consolas" w:cs="Consolas"/>
          <w:color w:val="0000FF"/>
          <w:sz w:val="20"/>
          <w:szCs w:val="20"/>
          <w:lang w:val="en-US" w:eastAsia="en-US"/>
        </w:rPr>
        <w:t>in</w:t>
      </w:r>
      <w:r>
        <w:rPr>
          <w:rFonts w:ascii="Consolas" w:eastAsiaTheme="minorHAnsi" w:hAnsi="Consolas" w:cs="Consolas"/>
          <w:color w:val="000000"/>
          <w:sz w:val="20"/>
          <w:szCs w:val="20"/>
          <w:lang w:val="en-US" w:eastAsia="en-US"/>
        </w:rPr>
        <w:t xml:space="preserve"> </w:t>
      </w:r>
      <w:proofErr w:type="spellStart"/>
      <w:r>
        <w:rPr>
          <w:rFonts w:ascii="Consolas" w:eastAsiaTheme="minorHAnsi" w:hAnsi="Consolas" w:cs="Consolas"/>
          <w:color w:val="000000"/>
          <w:sz w:val="20"/>
          <w:szCs w:val="20"/>
          <w:lang w:val="en-US" w:eastAsia="en-US"/>
        </w:rPr>
        <w:t>ar</w:t>
      </w:r>
      <w:proofErr w:type="spellEnd"/>
      <w:r>
        <w:rPr>
          <w:rFonts w:ascii="Consolas" w:eastAsiaTheme="minorHAnsi" w:hAnsi="Consolas" w:cs="Consolas"/>
          <w:color w:val="000000"/>
          <w:sz w:val="20"/>
          <w:szCs w:val="20"/>
          <w:lang w:val="en-US" w:eastAsia="en-US"/>
        </w:rPr>
        <w:t xml:space="preserve">) </w:t>
      </w:r>
      <w:proofErr w:type="spellStart"/>
      <w:proofErr w:type="gramStart"/>
      <w:r>
        <w:rPr>
          <w:rFonts w:ascii="Consolas" w:eastAsiaTheme="minorHAnsi" w:hAnsi="Consolas" w:cs="Consolas"/>
          <w:color w:val="000000"/>
          <w:sz w:val="20"/>
          <w:szCs w:val="20"/>
          <w:lang w:val="en-US" w:eastAsia="en-US"/>
        </w:rPr>
        <w:t>element.Speak</w:t>
      </w:r>
      <w:proofErr w:type="spellEnd"/>
      <w:proofErr w:type="gramEnd"/>
      <w:r>
        <w:rPr>
          <w:rFonts w:ascii="Consolas" w:eastAsiaTheme="minorHAnsi" w:hAnsi="Consolas" w:cs="Consolas"/>
          <w:color w:val="000000"/>
          <w:sz w:val="20"/>
          <w:szCs w:val="20"/>
          <w:lang w:val="en-US" w:eastAsia="en-US"/>
        </w:rPr>
        <w:t>();</w:t>
      </w:r>
    </w:p>
    <w:p w14:paraId="31FD4592"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5C62B34D"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518572D4"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class</w:t>
      </w:r>
      <w:r>
        <w:rPr>
          <w:rFonts w:ascii="Consolas" w:eastAsiaTheme="minorHAnsi" w:hAnsi="Consolas" w:cs="Consolas"/>
          <w:color w:val="000000"/>
          <w:sz w:val="20"/>
          <w:szCs w:val="20"/>
          <w:lang w:val="en-US" w:eastAsia="en-US"/>
        </w:rPr>
        <w:t xml:space="preserve"> Dog</w:t>
      </w:r>
    </w:p>
    <w:p w14:paraId="07931166"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300F3C7D"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void</w:t>
      </w:r>
      <w:r>
        <w:rPr>
          <w:rFonts w:ascii="Consolas" w:eastAsiaTheme="minorHAnsi" w:hAnsi="Consolas" w:cs="Consolas"/>
          <w:color w:val="000000"/>
          <w:sz w:val="20"/>
          <w:szCs w:val="20"/>
          <w:lang w:val="en-US" w:eastAsia="en-US"/>
        </w:rPr>
        <w:t xml:space="preserve"> </w:t>
      </w:r>
      <w:proofErr w:type="gramStart"/>
      <w:r>
        <w:rPr>
          <w:rFonts w:ascii="Consolas" w:eastAsiaTheme="minorHAnsi" w:hAnsi="Consolas" w:cs="Consolas"/>
          <w:color w:val="000000"/>
          <w:sz w:val="20"/>
          <w:szCs w:val="20"/>
          <w:lang w:val="en-US" w:eastAsia="en-US"/>
        </w:rPr>
        <w:t>Speak( )</w:t>
      </w:r>
      <w:proofErr w:type="gramEnd"/>
      <w:r>
        <w:rPr>
          <w:rFonts w:ascii="Consolas" w:eastAsiaTheme="minorHAnsi" w:hAnsi="Consolas" w:cs="Consolas"/>
          <w:color w:val="000000"/>
          <w:sz w:val="20"/>
          <w:szCs w:val="20"/>
          <w:lang w:val="en-US" w:eastAsia="en-US"/>
        </w:rPr>
        <w:t xml:space="preserve"> =&gt; </w:t>
      </w:r>
      <w:proofErr w:type="spellStart"/>
      <w:r>
        <w:rPr>
          <w:rFonts w:ascii="Consolas" w:eastAsiaTheme="minorHAnsi" w:hAnsi="Consolas" w:cs="Consolas"/>
          <w:color w:val="000000"/>
          <w:sz w:val="20"/>
          <w:szCs w:val="20"/>
          <w:lang w:val="en-US" w:eastAsia="en-US"/>
        </w:rPr>
        <w:t>Console.WriteLine</w:t>
      </w:r>
      <w:proofErr w:type="spellEnd"/>
      <w:r>
        <w:rPr>
          <w:rFonts w:ascii="Consolas" w:eastAsiaTheme="minorHAnsi" w:hAnsi="Consolas" w:cs="Consolas"/>
          <w:color w:val="000000"/>
          <w:sz w:val="20"/>
          <w:szCs w:val="20"/>
          <w:lang w:val="en-US" w:eastAsia="en-US"/>
        </w:rPr>
        <w:t>(</w:t>
      </w:r>
      <w:r>
        <w:rPr>
          <w:rFonts w:ascii="Consolas" w:eastAsiaTheme="minorHAnsi" w:hAnsi="Consolas" w:cs="Consolas"/>
          <w:color w:val="B41414"/>
          <w:sz w:val="20"/>
          <w:szCs w:val="20"/>
          <w:lang w:val="en-US" w:eastAsia="en-US"/>
        </w:rPr>
        <w:t>"Woof"</w:t>
      </w:r>
      <w:r>
        <w:rPr>
          <w:rFonts w:ascii="Consolas" w:eastAsiaTheme="minorHAnsi" w:hAnsi="Consolas" w:cs="Consolas"/>
          <w:color w:val="000000"/>
          <w:sz w:val="20"/>
          <w:szCs w:val="20"/>
          <w:lang w:val="en-US" w:eastAsia="en-US"/>
        </w:rPr>
        <w:t>);</w:t>
      </w:r>
    </w:p>
    <w:p w14:paraId="5390575C"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637436FE"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p>
    <w:p w14:paraId="7C6E8E8E"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class</w:t>
      </w:r>
      <w:r>
        <w:rPr>
          <w:rFonts w:ascii="Consolas" w:eastAsiaTheme="minorHAnsi" w:hAnsi="Consolas" w:cs="Consolas"/>
          <w:color w:val="000000"/>
          <w:sz w:val="20"/>
          <w:szCs w:val="20"/>
          <w:lang w:val="en-US" w:eastAsia="en-US"/>
        </w:rPr>
        <w:t xml:space="preserve"> Cat</w:t>
      </w:r>
    </w:p>
    <w:p w14:paraId="385FC716"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4D65673D" w14:textId="77777777" w:rsidR="00F813F0" w:rsidRDefault="00F813F0" w:rsidP="00F813F0">
      <w:pPr>
        <w:autoSpaceDE w:val="0"/>
        <w:autoSpaceDN w:val="0"/>
        <w:adjustRightInd w:val="0"/>
        <w:spacing w:after="0" w:line="240" w:lineRule="auto"/>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ab/>
      </w:r>
      <w:r>
        <w:rPr>
          <w:rFonts w:ascii="Consolas" w:eastAsiaTheme="minorHAnsi" w:hAnsi="Consolas" w:cs="Consolas"/>
          <w:color w:val="0000FF"/>
          <w:sz w:val="20"/>
          <w:szCs w:val="20"/>
          <w:lang w:val="en-US" w:eastAsia="en-US"/>
        </w:rPr>
        <w:t>public</w:t>
      </w:r>
      <w:r>
        <w:rPr>
          <w:rFonts w:ascii="Consolas" w:eastAsiaTheme="minorHAnsi" w:hAnsi="Consolas" w:cs="Consolas"/>
          <w:color w:val="000000"/>
          <w:sz w:val="20"/>
          <w:szCs w:val="20"/>
          <w:lang w:val="en-US" w:eastAsia="en-US"/>
        </w:rPr>
        <w:t xml:space="preserve"> </w:t>
      </w:r>
      <w:r>
        <w:rPr>
          <w:rFonts w:ascii="Consolas" w:eastAsiaTheme="minorHAnsi" w:hAnsi="Consolas" w:cs="Consolas"/>
          <w:color w:val="0000FF"/>
          <w:sz w:val="20"/>
          <w:szCs w:val="20"/>
          <w:lang w:val="en-US" w:eastAsia="en-US"/>
        </w:rPr>
        <w:t>void</w:t>
      </w:r>
      <w:r>
        <w:rPr>
          <w:rFonts w:ascii="Consolas" w:eastAsiaTheme="minorHAnsi" w:hAnsi="Consolas" w:cs="Consolas"/>
          <w:color w:val="000000"/>
          <w:sz w:val="20"/>
          <w:szCs w:val="20"/>
          <w:lang w:val="en-US" w:eastAsia="en-US"/>
        </w:rPr>
        <w:t xml:space="preserve"> </w:t>
      </w:r>
      <w:proofErr w:type="gramStart"/>
      <w:r>
        <w:rPr>
          <w:rFonts w:ascii="Consolas" w:eastAsiaTheme="minorHAnsi" w:hAnsi="Consolas" w:cs="Consolas"/>
          <w:color w:val="000000"/>
          <w:sz w:val="20"/>
          <w:szCs w:val="20"/>
          <w:lang w:val="en-US" w:eastAsia="en-US"/>
        </w:rPr>
        <w:t>Speak(</w:t>
      </w:r>
      <w:proofErr w:type="gramEnd"/>
      <w:r>
        <w:rPr>
          <w:rFonts w:ascii="Consolas" w:eastAsiaTheme="minorHAnsi" w:hAnsi="Consolas" w:cs="Consolas"/>
          <w:color w:val="000000"/>
          <w:sz w:val="20"/>
          <w:szCs w:val="20"/>
          <w:lang w:val="en-US" w:eastAsia="en-US"/>
        </w:rPr>
        <w:t xml:space="preserve">) =&gt; </w:t>
      </w:r>
      <w:proofErr w:type="spellStart"/>
      <w:r>
        <w:rPr>
          <w:rFonts w:ascii="Consolas" w:eastAsiaTheme="minorHAnsi" w:hAnsi="Consolas" w:cs="Consolas"/>
          <w:color w:val="000000"/>
          <w:sz w:val="20"/>
          <w:szCs w:val="20"/>
          <w:lang w:val="en-US" w:eastAsia="en-US"/>
        </w:rPr>
        <w:t>Console.WriteLine</w:t>
      </w:r>
      <w:proofErr w:type="spellEnd"/>
      <w:r>
        <w:rPr>
          <w:rFonts w:ascii="Consolas" w:eastAsiaTheme="minorHAnsi" w:hAnsi="Consolas" w:cs="Consolas"/>
          <w:color w:val="000000"/>
          <w:sz w:val="20"/>
          <w:szCs w:val="20"/>
          <w:lang w:val="en-US" w:eastAsia="en-US"/>
        </w:rPr>
        <w:t>(</w:t>
      </w:r>
      <w:r>
        <w:rPr>
          <w:rFonts w:ascii="Consolas" w:eastAsiaTheme="minorHAnsi" w:hAnsi="Consolas" w:cs="Consolas"/>
          <w:color w:val="B41414"/>
          <w:sz w:val="20"/>
          <w:szCs w:val="20"/>
          <w:lang w:val="en-US" w:eastAsia="en-US"/>
        </w:rPr>
        <w:t>"</w:t>
      </w:r>
      <w:proofErr w:type="spellStart"/>
      <w:r>
        <w:rPr>
          <w:rFonts w:ascii="Consolas" w:eastAsiaTheme="minorHAnsi" w:hAnsi="Consolas" w:cs="Consolas"/>
          <w:color w:val="B41414"/>
          <w:sz w:val="20"/>
          <w:szCs w:val="20"/>
          <w:lang w:val="en-US" w:eastAsia="en-US"/>
        </w:rPr>
        <w:t>Meah</w:t>
      </w:r>
      <w:proofErr w:type="spellEnd"/>
      <w:r>
        <w:rPr>
          <w:rFonts w:ascii="Consolas" w:eastAsiaTheme="minorHAnsi" w:hAnsi="Consolas" w:cs="Consolas"/>
          <w:color w:val="B41414"/>
          <w:sz w:val="20"/>
          <w:szCs w:val="20"/>
          <w:lang w:val="en-US" w:eastAsia="en-US"/>
        </w:rPr>
        <w:t>"</w:t>
      </w:r>
      <w:r>
        <w:rPr>
          <w:rFonts w:ascii="Consolas" w:eastAsiaTheme="minorHAnsi" w:hAnsi="Consolas" w:cs="Consolas"/>
          <w:color w:val="000000"/>
          <w:sz w:val="20"/>
          <w:szCs w:val="20"/>
          <w:lang w:val="en-US" w:eastAsia="en-US"/>
        </w:rPr>
        <w:t>);</w:t>
      </w:r>
    </w:p>
    <w:p w14:paraId="698A8D83" w14:textId="73BA28E1" w:rsidR="00F813F0" w:rsidRDefault="00F813F0" w:rsidP="00F813F0">
      <w:pPr>
        <w:rPr>
          <w:rFonts w:ascii="Consolas" w:eastAsiaTheme="minorHAnsi" w:hAnsi="Consolas" w:cs="Consolas"/>
          <w:color w:val="000000"/>
          <w:sz w:val="20"/>
          <w:szCs w:val="20"/>
          <w:lang w:val="en-US" w:eastAsia="en-US"/>
        </w:rPr>
      </w:pPr>
      <w:r>
        <w:rPr>
          <w:rFonts w:ascii="Consolas" w:eastAsiaTheme="minorHAnsi" w:hAnsi="Consolas" w:cs="Consolas"/>
          <w:color w:val="000000"/>
          <w:sz w:val="20"/>
          <w:szCs w:val="20"/>
          <w:lang w:val="en-US" w:eastAsia="en-US"/>
        </w:rPr>
        <w:t>}</w:t>
      </w:r>
    </w:p>
    <w:p w14:paraId="47BF3D9E" w14:textId="0EABB63C" w:rsidR="00A9065D" w:rsidRDefault="00A9065D" w:rsidP="00F813F0">
      <w:pPr>
        <w:rPr>
          <w:rFonts w:ascii="Consolas" w:eastAsiaTheme="minorHAnsi" w:hAnsi="Consolas" w:cs="Consolas"/>
          <w:color w:val="000000"/>
          <w:sz w:val="20"/>
          <w:szCs w:val="20"/>
          <w:lang w:val="en-US" w:eastAsia="en-US"/>
        </w:rPr>
      </w:pPr>
    </w:p>
    <w:p w14:paraId="6C7ADB7C" w14:textId="4846EC8D" w:rsidR="00A9065D" w:rsidRPr="0094101F" w:rsidRDefault="00925E02" w:rsidP="00925E02">
      <w:pPr>
        <w:pStyle w:val="ToDoSection"/>
      </w:pPr>
      <w:proofErr w:type="spellStart"/>
      <w:r>
        <w:t>ToDo</w:t>
      </w:r>
      <w:proofErr w:type="spellEnd"/>
      <w:r>
        <w:t>: Proper details on dynamic binding</w:t>
      </w:r>
    </w:p>
    <w:p w14:paraId="137A20F8" w14:textId="13C41B04" w:rsidR="00EF19AF" w:rsidRDefault="003D4B67" w:rsidP="00213F2D">
      <w:pPr>
        <w:pStyle w:val="QuestionSection"/>
      </w:pPr>
      <w:r>
        <w:br w:type="page"/>
      </w:r>
      <w:r w:rsidR="00213F2D">
        <w:lastRenderedPageBreak/>
        <w:t>Questions -</w:t>
      </w:r>
      <w:r w:rsidR="00F437CA">
        <w:t xml:space="preserve"> </w:t>
      </w:r>
      <w:r w:rsidR="00EF19AF">
        <w:t>Overview of Type</w:t>
      </w:r>
    </w:p>
    <w:p w14:paraId="4F4F7806" w14:textId="77777777" w:rsidR="00EF19AF" w:rsidRDefault="00EF19AF" w:rsidP="00EF19AF">
      <w:pPr>
        <w:pStyle w:val="Question"/>
      </w:pPr>
      <w:r>
        <w:t>In .NET every data item has a type. What does that type define?</w:t>
      </w:r>
    </w:p>
    <w:p w14:paraId="36BC6548" w14:textId="77777777" w:rsidR="00EF19AF" w:rsidRDefault="00EF19AF" w:rsidP="00EF19AF">
      <w:pPr>
        <w:pStyle w:val="Answer"/>
      </w:pPr>
      <w:r>
        <w:t>How much memory needs to be set aside for that item</w:t>
      </w:r>
    </w:p>
    <w:p w14:paraId="74865298" w14:textId="77777777" w:rsidR="00EF19AF" w:rsidRDefault="00EF19AF" w:rsidP="00EF19AF">
      <w:pPr>
        <w:pStyle w:val="Answer"/>
      </w:pPr>
      <w:r>
        <w:t>Set of all possible values an instance of that type can take</w:t>
      </w:r>
    </w:p>
    <w:p w14:paraId="601B9072" w14:textId="77777777" w:rsidR="00EF19AF" w:rsidRDefault="00EF19AF" w:rsidP="00EF19AF">
      <w:pPr>
        <w:pStyle w:val="Answer"/>
      </w:pPr>
      <w:r>
        <w:t>The operations that can be carried out on that type</w:t>
      </w:r>
    </w:p>
    <w:p w14:paraId="1C814FBD" w14:textId="77777777" w:rsidR="00EF19AF" w:rsidRDefault="00EF19AF" w:rsidP="00EF19AF">
      <w:pPr>
        <w:pStyle w:val="Question"/>
      </w:pPr>
      <w:r>
        <w:t>What is meant by statically typed?</w:t>
      </w:r>
    </w:p>
    <w:p w14:paraId="2429D7E9" w14:textId="77777777" w:rsidR="001520E6" w:rsidRDefault="00EF19AF" w:rsidP="00EF19AF">
      <w:pPr>
        <w:pStyle w:val="Answer"/>
      </w:pPr>
      <w:r>
        <w:t xml:space="preserve">All variables are of a </w:t>
      </w:r>
      <w:proofErr w:type="gramStart"/>
      <w:r>
        <w:t>particular type</w:t>
      </w:r>
      <w:proofErr w:type="gramEnd"/>
      <w:r>
        <w:t xml:space="preserve"> which the compiler is aware of. The compiler will only allow operations relevant to a variables type</w:t>
      </w:r>
    </w:p>
    <w:p w14:paraId="17E13210" w14:textId="77777777" w:rsidR="001520E6" w:rsidRDefault="001520E6" w:rsidP="001520E6">
      <w:pPr>
        <w:pStyle w:val="Question"/>
      </w:pPr>
      <w:r>
        <w:t>What is a variable?</w:t>
      </w:r>
    </w:p>
    <w:p w14:paraId="3EE8988A" w14:textId="77777777" w:rsidR="008906E3" w:rsidRDefault="001520E6" w:rsidP="00827AB6">
      <w:pPr>
        <w:pStyle w:val="Answer"/>
      </w:pPr>
      <w:r>
        <w:t>A synonym for a stack location</w:t>
      </w:r>
    </w:p>
    <w:p w14:paraId="7C30AF09" w14:textId="349DCCCA" w:rsidR="008906E3" w:rsidRDefault="008906E3" w:rsidP="008906E3">
      <w:pPr>
        <w:pStyle w:val="questionsubsection2"/>
      </w:pPr>
      <w:r>
        <w:t>Dynamic Binding</w:t>
      </w:r>
    </w:p>
    <w:p w14:paraId="24C63D9F" w14:textId="4EF89F22" w:rsidR="00874820" w:rsidRDefault="00874820" w:rsidP="00874820">
      <w:pPr>
        <w:pStyle w:val="Question"/>
      </w:pPr>
      <w:r>
        <w:t>What is binding?</w:t>
      </w:r>
    </w:p>
    <w:p w14:paraId="32FDB74A" w14:textId="2CA0BBE2" w:rsidR="00874820" w:rsidRDefault="006125BC" w:rsidP="00874820">
      <w:pPr>
        <w:pStyle w:val="Answer"/>
      </w:pPr>
      <w:r>
        <w:t xml:space="preserve">Taking a name and resolving it to a function </w:t>
      </w:r>
      <w:r w:rsidR="00A15071">
        <w:t>at compilation</w:t>
      </w:r>
    </w:p>
    <w:p w14:paraId="2D5490B0" w14:textId="57611554" w:rsidR="00A86688" w:rsidRDefault="00A86688" w:rsidP="00A86688">
      <w:pPr>
        <w:pStyle w:val="Question"/>
      </w:pPr>
      <w:r>
        <w:t xml:space="preserve">Given a method </w:t>
      </w:r>
      <w:proofErr w:type="gramStart"/>
      <w:r w:rsidR="004F4969">
        <w:t>Price(</w:t>
      </w:r>
      <w:proofErr w:type="gramEnd"/>
      <w:r w:rsidR="004F4969">
        <w:t>)</w:t>
      </w:r>
      <w:r w:rsidR="008C1A20">
        <w:t xml:space="preserve"> on an object of type Option</w:t>
      </w:r>
      <w:r w:rsidR="004F4969">
        <w:t xml:space="preserve"> how does static binding work?</w:t>
      </w:r>
    </w:p>
    <w:p w14:paraId="08980F90" w14:textId="3E9CC13F" w:rsidR="004F4969" w:rsidRDefault="00277B56" w:rsidP="004F4969">
      <w:pPr>
        <w:pStyle w:val="Answer"/>
      </w:pPr>
      <w:r>
        <w:t xml:space="preserve">The compiler looks for </w:t>
      </w:r>
    </w:p>
    <w:p w14:paraId="1EAE6242" w14:textId="4E794517" w:rsidR="00277B56" w:rsidRDefault="008C1A20" w:rsidP="00277B56">
      <w:pPr>
        <w:pStyle w:val="Answer"/>
        <w:numPr>
          <w:ilvl w:val="0"/>
          <w:numId w:val="48"/>
        </w:numPr>
      </w:pPr>
      <w:r>
        <w:t>Parameterless method on Option</w:t>
      </w:r>
    </w:p>
    <w:p w14:paraId="1D5C7087" w14:textId="2D3D09C7" w:rsidR="008C1A20" w:rsidRDefault="00B445C7" w:rsidP="00277B56">
      <w:pPr>
        <w:pStyle w:val="Answer"/>
        <w:numPr>
          <w:ilvl w:val="0"/>
          <w:numId w:val="48"/>
        </w:numPr>
      </w:pPr>
      <w:r>
        <w:t xml:space="preserve">Methods on Option taking </w:t>
      </w:r>
      <w:r w:rsidR="00B42F38">
        <w:t>optional parameters</w:t>
      </w:r>
    </w:p>
    <w:p w14:paraId="19ACD244" w14:textId="45373DBC" w:rsidR="00B42F38" w:rsidRDefault="007218B6" w:rsidP="00277B56">
      <w:pPr>
        <w:pStyle w:val="Answer"/>
        <w:numPr>
          <w:ilvl w:val="0"/>
          <w:numId w:val="48"/>
        </w:numPr>
      </w:pPr>
      <w:r>
        <w:t>Extension methods that take Option as a first argument</w:t>
      </w:r>
    </w:p>
    <w:p w14:paraId="73482817" w14:textId="7A57172F" w:rsidR="00C00D88" w:rsidRDefault="00C00D88" w:rsidP="00C00D88">
      <w:pPr>
        <w:pStyle w:val="Question"/>
      </w:pPr>
      <w:r>
        <w:t>What happens if none of these give a success?</w:t>
      </w:r>
    </w:p>
    <w:p w14:paraId="7A216E97" w14:textId="227672AB" w:rsidR="00C00D88" w:rsidRPr="00C00D88" w:rsidRDefault="00C00D88" w:rsidP="00C00D88">
      <w:pPr>
        <w:pStyle w:val="Answer"/>
      </w:pPr>
      <w:r>
        <w:t xml:space="preserve">A compilation </w:t>
      </w:r>
      <w:proofErr w:type="gramStart"/>
      <w:r>
        <w:t>error</w:t>
      </w:r>
      <w:proofErr w:type="gramEnd"/>
    </w:p>
    <w:p w14:paraId="72B7E25B" w14:textId="6424D02D" w:rsidR="008906E3" w:rsidRDefault="008C1938" w:rsidP="008906E3">
      <w:pPr>
        <w:rPr>
          <w:b/>
          <w:bCs/>
        </w:rPr>
      </w:pPr>
      <w:r>
        <w:rPr>
          <w:b/>
          <w:bCs/>
        </w:rPr>
        <w:t>What is dynamic binding?</w:t>
      </w:r>
    </w:p>
    <w:p w14:paraId="73534748" w14:textId="6380F2C9" w:rsidR="00750106" w:rsidRDefault="000A74B4" w:rsidP="00750106">
      <w:pPr>
        <w:pStyle w:val="Answer"/>
      </w:pPr>
      <w:r>
        <w:t xml:space="preserve">The dynamic keyword instructs the compiler to </w:t>
      </w:r>
      <w:r w:rsidR="00E45F88">
        <w:t>defer</w:t>
      </w:r>
      <w:r>
        <w:t xml:space="preserve"> </w:t>
      </w:r>
      <w:r w:rsidR="009A114E">
        <w:t xml:space="preserve">the resolution of members and </w:t>
      </w:r>
      <w:r w:rsidR="00110D4B">
        <w:t xml:space="preserve">operations </w:t>
      </w:r>
      <w:r w:rsidR="00E45F88">
        <w:t xml:space="preserve">until runtime. </w:t>
      </w:r>
    </w:p>
    <w:p w14:paraId="64EF0553" w14:textId="2290E5E8" w:rsidR="00DD7864" w:rsidRDefault="00DD7864" w:rsidP="00DD7864">
      <w:pPr>
        <w:pStyle w:val="Question"/>
      </w:pPr>
      <w:r>
        <w:t>When is dynamic binding useful?</w:t>
      </w:r>
    </w:p>
    <w:p w14:paraId="2BD0C575" w14:textId="3F3141E9" w:rsidR="00DD7864" w:rsidRDefault="00DD7864" w:rsidP="00DD7864">
      <w:pPr>
        <w:pStyle w:val="Answer"/>
      </w:pPr>
      <w:r>
        <w:t xml:space="preserve">When </w:t>
      </w:r>
      <w:r w:rsidR="009A1D63">
        <w:t xml:space="preserve">we know an object will likely have a </w:t>
      </w:r>
      <w:r w:rsidR="00B2567D">
        <w:t xml:space="preserve">particular </w:t>
      </w:r>
      <w:proofErr w:type="gramStart"/>
      <w:r w:rsidR="00B2567D">
        <w:t>method</w:t>
      </w:r>
      <w:proofErr w:type="gramEnd"/>
      <w:r w:rsidR="00B2567D">
        <w:t xml:space="preserve"> but we cannot proof it to the compiler</w:t>
      </w:r>
    </w:p>
    <w:p w14:paraId="5FBA6B86" w14:textId="4427D61D" w:rsidR="00023350" w:rsidRPr="00DD7864" w:rsidRDefault="00023350" w:rsidP="00DD7864">
      <w:pPr>
        <w:pStyle w:val="Answer"/>
      </w:pPr>
      <w:r>
        <w:t>When interacting with dynamic lan</w:t>
      </w:r>
      <w:r w:rsidR="00C37581">
        <w:t>guages such as Python and when using COM</w:t>
      </w:r>
    </w:p>
    <w:p w14:paraId="76A0B42F" w14:textId="30240759" w:rsidR="00CA5BF8" w:rsidRDefault="00EF19AF" w:rsidP="00CA5BF8">
      <w:pPr>
        <w:pStyle w:val="Question"/>
      </w:pPr>
      <w:r>
        <w:br w:type="page"/>
      </w:r>
      <w:r w:rsidR="00CA5BF8">
        <w:lastRenderedPageBreak/>
        <w:t xml:space="preserve">What are the two forms </w:t>
      </w:r>
      <w:r w:rsidR="00B52D4A">
        <w:t>of dynamic binding?</w:t>
      </w:r>
    </w:p>
    <w:p w14:paraId="713AB3AD" w14:textId="2273EF25" w:rsidR="00B52D4A" w:rsidRDefault="00813C89" w:rsidP="00B52D4A">
      <w:pPr>
        <w:pStyle w:val="Answer"/>
      </w:pPr>
      <w:r>
        <w:t xml:space="preserve">Custom binding </w:t>
      </w:r>
    </w:p>
    <w:p w14:paraId="54AA28FE" w14:textId="38EDD286" w:rsidR="00813C89" w:rsidRDefault="00813C89" w:rsidP="00B52D4A">
      <w:pPr>
        <w:pStyle w:val="Answer"/>
      </w:pPr>
      <w:r>
        <w:t xml:space="preserve">Language Binding </w:t>
      </w:r>
    </w:p>
    <w:p w14:paraId="16B232AD" w14:textId="77777777" w:rsidR="00813C89" w:rsidRPr="00B52D4A" w:rsidRDefault="00813C89" w:rsidP="00B52D4A">
      <w:pPr>
        <w:pStyle w:val="Answer"/>
      </w:pPr>
    </w:p>
    <w:p w14:paraId="27DCD5D6" w14:textId="0E2D7294" w:rsidR="00EF19AF" w:rsidRPr="00EB5949" w:rsidRDefault="00EF19AF" w:rsidP="008906E3">
      <w:pPr>
        <w:pStyle w:val="Answer"/>
        <w:ind w:left="0"/>
      </w:pPr>
    </w:p>
    <w:p w14:paraId="7906B0E3" w14:textId="77777777" w:rsidR="00D46DE5" w:rsidRDefault="00D46DE5" w:rsidP="00D46DE5">
      <w:pPr>
        <w:pStyle w:val="Heading2"/>
      </w:pPr>
      <w:r>
        <w:t>Categorising Type</w:t>
      </w:r>
    </w:p>
    <w:p w14:paraId="10BCFF76" w14:textId="77777777" w:rsidR="00D46DE5" w:rsidRDefault="00D46DE5" w:rsidP="00D46DE5">
      <w:pPr>
        <w:pStyle w:val="Heading3"/>
      </w:pPr>
      <w:r>
        <w:t>ValueType and Reference Type</w:t>
      </w:r>
    </w:p>
    <w:p w14:paraId="3DA1033F" w14:textId="77777777" w:rsidR="00D46DE5" w:rsidRDefault="00D46DE5" w:rsidP="00D46DE5">
      <w:r>
        <w:t xml:space="preserve">Perhaps one of the most important means of categorising type is as either reference or value type. Any type that inherits from </w:t>
      </w:r>
      <w:r w:rsidRPr="00840D5B">
        <w:rPr>
          <w:rStyle w:val="SourceCodeStrongChar"/>
        </w:rPr>
        <w:t>System.ValueType</w:t>
      </w:r>
      <w:r>
        <w:t xml:space="preserve"> is a value type and everything else is a reference type.</w:t>
      </w:r>
      <w:r w:rsidRPr="007B468D">
        <w:t xml:space="preserve"> </w:t>
      </w:r>
      <w:r w:rsidRPr="00067338">
        <w:t xml:space="preserve"> </w:t>
      </w:r>
    </w:p>
    <w:p w14:paraId="65065643" w14:textId="77777777" w:rsidR="00D46DE5" w:rsidRDefault="00D46DE5" w:rsidP="00D46DE5">
      <w:pPr>
        <w:pStyle w:val="Heading4"/>
      </w:pPr>
      <w:r>
        <w:t>Value Type</w:t>
      </w:r>
    </w:p>
    <w:p w14:paraId="3F282208" w14:textId="77777777" w:rsidR="00D46DE5" w:rsidRDefault="00D46DE5" w:rsidP="00D46DE5">
      <w:r>
        <w:t>I</w:t>
      </w:r>
      <w:r w:rsidRPr="00067338">
        <w:t xml:space="preserve">f the variable is of value type, then its name is a direct synonym for the location </w:t>
      </w:r>
      <w:r>
        <w:t xml:space="preserve">on the stack </w:t>
      </w:r>
      <w:r w:rsidRPr="00067338">
        <w:t>where the raw bytes can be found. Value types are known as structs</w:t>
      </w:r>
      <w:r>
        <w:t xml:space="preserve">. </w:t>
      </w:r>
      <w:r w:rsidRPr="002621ED">
        <w:t xml:space="preserve">If a value type instance is living on the </w:t>
      </w:r>
      <w:proofErr w:type="gramStart"/>
      <w:r w:rsidRPr="002621ED">
        <w:t>stack</w:t>
      </w:r>
      <w:proofErr w:type="gramEnd"/>
      <w:r w:rsidRPr="002621ED">
        <w:t xml:space="preserve"> then its type is essentially implicit</w:t>
      </w:r>
      <w:r>
        <w:t xml:space="preserve">. </w:t>
      </w:r>
      <w:r w:rsidRPr="002621ED">
        <w:t>Value types are implicitly sealed and cannot be sub-classed</w:t>
      </w:r>
      <w:r>
        <w:t xml:space="preserve"> (although they can implement interfaces)</w:t>
      </w:r>
      <w:r w:rsidRPr="002621ED">
        <w:t xml:space="preserve">. </w:t>
      </w:r>
      <w:r>
        <w:t xml:space="preserve">When a value type is used as a local variable or as a formal parameter its fields are directly stored on the stack. No pointer dereference is needed to access its fields. As a value type does not reside on the managed heap it can reduce the number of garbage collections needed. </w:t>
      </w:r>
      <w:r w:rsidRPr="002621ED">
        <w:t xml:space="preserve">If we assign one value type to another there is always a copy of the raw bytes of data. </w:t>
      </w:r>
      <w:r>
        <w:t xml:space="preserve"> The following list describes when we might choose to make our type a value type</w:t>
      </w:r>
    </w:p>
    <w:p w14:paraId="01AE50A5" w14:textId="77777777" w:rsidR="00D46DE5" w:rsidRDefault="00D46DE5" w:rsidP="00D46DE5">
      <w:pPr>
        <w:pStyle w:val="ListBulletHeader"/>
      </w:pPr>
      <w:r>
        <w:t>When to use a ValueType</w:t>
      </w:r>
    </w:p>
    <w:p w14:paraId="17588536" w14:textId="77777777" w:rsidR="00D46DE5" w:rsidRDefault="00D46DE5" w:rsidP="00D46DE5">
      <w:pPr>
        <w:pStyle w:val="ListBullet"/>
      </w:pPr>
      <w:r>
        <w:t>Type acts like a primitive and is immutable</w:t>
      </w:r>
    </w:p>
    <w:p w14:paraId="39FB3619" w14:textId="77777777" w:rsidR="00D46DE5" w:rsidRDefault="00D46DE5" w:rsidP="00D46DE5">
      <w:pPr>
        <w:pStyle w:val="ListBullet"/>
      </w:pPr>
      <w:r>
        <w:t xml:space="preserve">Type </w:t>
      </w:r>
      <w:proofErr w:type="gramStart"/>
      <w:r>
        <w:t>doesn’t  need</w:t>
      </w:r>
      <w:proofErr w:type="gramEnd"/>
      <w:r>
        <w:t xml:space="preserve"> to inherit from another type</w:t>
      </w:r>
    </w:p>
    <w:p w14:paraId="75572084" w14:textId="77777777" w:rsidR="00D46DE5" w:rsidRDefault="00D46DE5" w:rsidP="00D46DE5">
      <w:pPr>
        <w:pStyle w:val="ListBullet"/>
      </w:pPr>
      <w:r>
        <w:t xml:space="preserve">Other types </w:t>
      </w:r>
      <w:proofErr w:type="spellStart"/>
      <w:proofErr w:type="gramStart"/>
      <w:r>
        <w:t>wont</w:t>
      </w:r>
      <w:proofErr w:type="spellEnd"/>
      <w:proofErr w:type="gramEnd"/>
      <w:r>
        <w:t xml:space="preserve"> need to inherit from it</w:t>
      </w:r>
    </w:p>
    <w:p w14:paraId="2A875414" w14:textId="77777777" w:rsidR="00D46DE5" w:rsidRDefault="00D46DE5" w:rsidP="00D46DE5">
      <w:pPr>
        <w:pStyle w:val="ListBullet"/>
      </w:pPr>
      <w:r>
        <w:t xml:space="preserve">Instances of the type are small </w:t>
      </w:r>
      <w:r>
        <w:rPr>
          <w:u w:val="single"/>
        </w:rPr>
        <w:t>OR</w:t>
      </w:r>
    </w:p>
    <w:p w14:paraId="24B13AF0" w14:textId="77777777" w:rsidR="00D46DE5" w:rsidRDefault="00D46DE5" w:rsidP="00D46DE5">
      <w:pPr>
        <w:pStyle w:val="ListBullet"/>
      </w:pPr>
      <w:r>
        <w:t>Instances of the type are not passed as method parameters</w:t>
      </w:r>
    </w:p>
    <w:p w14:paraId="3E2EE174" w14:textId="77777777" w:rsidR="00D46DE5" w:rsidRDefault="00D46DE5" w:rsidP="00D46DE5">
      <w:pPr>
        <w:pStyle w:val="Heading4"/>
      </w:pPr>
      <w:r>
        <w:t>Reference Type</w:t>
      </w:r>
    </w:p>
    <w:p w14:paraId="278BF7EF" w14:textId="77777777" w:rsidR="00D46DE5" w:rsidRPr="001C652D" w:rsidRDefault="00D46DE5" w:rsidP="00D46DE5">
      <w:r w:rsidRPr="00114124">
        <w:rPr>
          <w:rFonts w:eastAsiaTheme="majorEastAsia"/>
        </w:rPr>
        <w:t xml:space="preserve">If </w:t>
      </w:r>
      <w:r>
        <w:rPr>
          <w:rFonts w:eastAsiaTheme="majorEastAsia"/>
        </w:rPr>
        <w:t>a</w:t>
      </w:r>
      <w:r w:rsidRPr="00114124">
        <w:rPr>
          <w:rFonts w:eastAsiaTheme="majorEastAsia"/>
        </w:rPr>
        <w:t xml:space="preserve"> variable is of a reference </w:t>
      </w:r>
      <w:proofErr w:type="gramStart"/>
      <w:r w:rsidRPr="00114124">
        <w:rPr>
          <w:rFonts w:eastAsiaTheme="majorEastAsia"/>
        </w:rPr>
        <w:t>type</w:t>
      </w:r>
      <w:proofErr w:type="gramEnd"/>
      <w:r w:rsidRPr="00114124">
        <w:rPr>
          <w:rFonts w:eastAsiaTheme="majorEastAsia"/>
        </w:rPr>
        <w:t xml:space="preserve"> then its name is a synonym for </w:t>
      </w:r>
      <w:r>
        <w:rPr>
          <w:rFonts w:eastAsiaTheme="majorEastAsia"/>
        </w:rPr>
        <w:t>the</w:t>
      </w:r>
      <w:r w:rsidRPr="00114124">
        <w:rPr>
          <w:rFonts w:eastAsiaTheme="majorEastAsia"/>
        </w:rPr>
        <w:t xml:space="preserve"> stack </w:t>
      </w:r>
      <w:r>
        <w:rPr>
          <w:rFonts w:eastAsiaTheme="majorEastAsia"/>
        </w:rPr>
        <w:t>address</w:t>
      </w:r>
      <w:r w:rsidRPr="00114124">
        <w:rPr>
          <w:rFonts w:eastAsiaTheme="majorEastAsia"/>
        </w:rPr>
        <w:t xml:space="preserve"> that holds</w:t>
      </w:r>
      <w:r>
        <w:rPr>
          <w:rFonts w:eastAsiaTheme="majorEastAsia"/>
        </w:rPr>
        <w:t xml:space="preserve"> a pointer to its data. In addition to the memory required for the type’s fields, additional space is also required for the object’s type pointer and a sync block for locking. </w:t>
      </w:r>
      <w:r w:rsidRPr="00114124">
        <w:rPr>
          <w:rFonts w:eastAsiaTheme="majorEastAsia"/>
        </w:rPr>
        <w:t>This extra level of indirection is very powerful and allows us to implement features such as polymorphism</w:t>
      </w:r>
      <w:r>
        <w:rPr>
          <w:rFonts w:eastAsiaTheme="majorEastAsia"/>
        </w:rPr>
        <w:t xml:space="preserve">. It also, </w:t>
      </w:r>
      <w:bookmarkStart w:id="1" w:name="_Hlk8661709"/>
      <w:r>
        <w:rPr>
          <w:rFonts w:eastAsiaTheme="majorEastAsia"/>
        </w:rPr>
        <w:t>however</w:t>
      </w:r>
      <w:bookmarkEnd w:id="1"/>
      <w:r>
        <w:rPr>
          <w:rFonts w:eastAsiaTheme="majorEastAsia"/>
        </w:rPr>
        <w:t>, necessitates increased memory usage and pointer indirection</w:t>
      </w:r>
      <w:r>
        <w:t xml:space="preserve">. </w:t>
      </w:r>
      <w:r>
        <w:rPr>
          <w:rFonts w:eastAsiaTheme="majorEastAsia"/>
        </w:rPr>
        <w:t xml:space="preserve">All user defined </w:t>
      </w:r>
      <w:r>
        <w:rPr>
          <w:rFonts w:eastAsiaTheme="majorEastAsia"/>
        </w:rPr>
        <w:lastRenderedPageBreak/>
        <w:t>types created with the class keyword are reference types.</w:t>
      </w:r>
      <w:r w:rsidRPr="00E5444A">
        <w:rPr>
          <w:rFonts w:eastAsiaTheme="majorEastAsia"/>
        </w:rPr>
        <w:t xml:space="preserve"> </w:t>
      </w:r>
      <w:r>
        <w:rPr>
          <w:rFonts w:eastAsiaTheme="majorEastAsia"/>
        </w:rPr>
        <w:t xml:space="preserve">Arrays, delegates and interfaces are also reference types. </w:t>
      </w:r>
    </w:p>
    <w:p w14:paraId="3FB348AB" w14:textId="77777777" w:rsidR="00D46DE5" w:rsidRDefault="00D46DE5" w:rsidP="00D46DE5">
      <w:pPr>
        <w:spacing w:after="160" w:line="259" w:lineRule="auto"/>
        <w:rPr>
          <w:rFonts w:asciiTheme="majorHAnsi" w:eastAsiaTheme="majorEastAsia" w:hAnsiTheme="majorHAnsi" w:cstheme="majorBidi"/>
          <w:iCs/>
          <w:caps/>
          <w:color w:val="7076CC" w:themeColor="text2" w:themeTint="99"/>
          <w:sz w:val="20"/>
          <w:szCs w:val="25"/>
        </w:rPr>
      </w:pPr>
      <w:r>
        <w:br w:type="page"/>
      </w:r>
    </w:p>
    <w:p w14:paraId="5BF78E7A" w14:textId="77777777" w:rsidR="00D46DE5" w:rsidRDefault="00D46DE5" w:rsidP="00D46DE5">
      <w:pPr>
        <w:pStyle w:val="Heading4"/>
      </w:pPr>
      <w:r>
        <w:lastRenderedPageBreak/>
        <w:t>Comparison of Value and Reference Types</w:t>
      </w:r>
    </w:p>
    <w:p w14:paraId="4321CDAA" w14:textId="77777777" w:rsidR="00D46DE5" w:rsidRDefault="00D46DE5" w:rsidP="00D46DE5">
      <w:pPr>
        <w:pStyle w:val="ListBullet"/>
      </w:pPr>
      <w:r>
        <w:t>Value types extend ValueType and Reference types extend Object</w:t>
      </w:r>
    </w:p>
    <w:p w14:paraId="02DBC974" w14:textId="77777777" w:rsidR="00D46DE5" w:rsidRDefault="00D46DE5" w:rsidP="00D46DE5">
      <w:pPr>
        <w:pStyle w:val="ListBullet"/>
      </w:pPr>
      <w:r>
        <w:t>Value types are allocated on the stack, reference types on the heap</w:t>
      </w:r>
    </w:p>
    <w:p w14:paraId="44CC20B0" w14:textId="77777777" w:rsidR="00D46DE5" w:rsidRDefault="00D46DE5" w:rsidP="00D46DE5">
      <w:pPr>
        <w:pStyle w:val="ListBullet"/>
      </w:pPr>
      <w:r>
        <w:t>Value types cannot be extended and cannot extend any type other than ValueType</w:t>
      </w:r>
    </w:p>
    <w:p w14:paraId="660EC698" w14:textId="77777777" w:rsidR="00D46DE5" w:rsidRDefault="00D46DE5" w:rsidP="00D46DE5">
      <w:pPr>
        <w:pStyle w:val="ListBullet"/>
      </w:pPr>
      <w:r>
        <w:t xml:space="preserve">Assignment of value type results in field by field copy. </w:t>
      </w:r>
    </w:p>
    <w:p w14:paraId="5FE5B113" w14:textId="77777777" w:rsidR="00D46DE5" w:rsidRDefault="00D46DE5" w:rsidP="00D46DE5">
      <w:pPr>
        <w:pStyle w:val="ListBullet"/>
      </w:pPr>
      <w:r>
        <w:t>Assignment of reference type results in copy of memory address</w:t>
      </w:r>
    </w:p>
    <w:p w14:paraId="09C70969" w14:textId="77777777" w:rsidR="00D46DE5" w:rsidRDefault="00D46DE5" w:rsidP="00D46DE5">
      <w:pPr>
        <w:pStyle w:val="ListBullet"/>
      </w:pPr>
      <w:r>
        <w:t>Multiple reference type variables can refer to the same instance</w:t>
      </w:r>
    </w:p>
    <w:p w14:paraId="33C0BD03" w14:textId="77777777" w:rsidR="00D46DE5" w:rsidRDefault="00D46DE5" w:rsidP="00D46DE5">
      <w:pPr>
        <w:pStyle w:val="ListBullet"/>
      </w:pPr>
      <w:r>
        <w:t>Value type variables always have their own state</w:t>
      </w:r>
    </w:p>
    <w:p w14:paraId="041FFAF4" w14:textId="77777777" w:rsidR="00D46DE5" w:rsidRDefault="00D46DE5" w:rsidP="00D46DE5">
      <w:pPr>
        <w:pStyle w:val="ListBullet"/>
      </w:pPr>
      <w:r>
        <w:t>Value types have two representations boxed and unboxed</w:t>
      </w:r>
    </w:p>
    <w:p w14:paraId="59EB1477" w14:textId="77777777" w:rsidR="00D46DE5" w:rsidRPr="00862909" w:rsidRDefault="00D46DE5" w:rsidP="00D46DE5">
      <w:pPr>
        <w:spacing w:after="160" w:line="259" w:lineRule="auto"/>
        <w:rPr>
          <w:rFonts w:asciiTheme="majorHAnsi" w:eastAsiaTheme="majorEastAsia" w:hAnsiTheme="majorHAnsi" w:cstheme="majorBidi"/>
          <w:color w:val="31378B" w:themeColor="text2"/>
          <w:sz w:val="28"/>
          <w:szCs w:val="26"/>
        </w:rPr>
      </w:pPr>
      <w:r>
        <w:br w:type="page"/>
      </w:r>
    </w:p>
    <w:p w14:paraId="2A7D116B" w14:textId="77777777" w:rsidR="00D46DE5" w:rsidRDefault="00D46DE5" w:rsidP="00D46DE5">
      <w:pPr>
        <w:pStyle w:val="Heading3"/>
      </w:pPr>
      <w:r>
        <w:lastRenderedPageBreak/>
        <w:t>Predefined Types</w:t>
      </w:r>
    </w:p>
    <w:p w14:paraId="1B11F6D6" w14:textId="77777777" w:rsidR="00D46DE5" w:rsidRDefault="00D46DE5" w:rsidP="00D46DE5">
      <w:r w:rsidRPr="00B4143A">
        <w:t xml:space="preserve">.NET provides a set of predefined types (also known as built in types). The predefined types are directly supported by the compiler which maps keywords to FCL types. </w:t>
      </w:r>
    </w:p>
    <w:p w14:paraId="1B3735BA" w14:textId="77777777" w:rsidR="00D46DE5" w:rsidRDefault="00D46DE5" w:rsidP="00D46DE5">
      <w:pPr>
        <w:pStyle w:val="CodeListing"/>
        <w:jc w:val="center"/>
      </w:pPr>
      <w:r w:rsidRPr="004360D7">
        <w:rPr>
          <w:noProof/>
        </w:rPr>
        <w:drawing>
          <wp:inline distT="0" distB="0" distL="0" distR="0" wp14:anchorId="2BA45E12" wp14:editId="5BB9911C">
            <wp:extent cx="5731510" cy="1956435"/>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56435"/>
                    </a:xfrm>
                    <a:prstGeom prst="rect">
                      <a:avLst/>
                    </a:prstGeom>
                  </pic:spPr>
                </pic:pic>
              </a:graphicData>
            </a:graphic>
          </wp:inline>
        </w:drawing>
      </w:r>
    </w:p>
    <w:p w14:paraId="3014ED13" w14:textId="77777777" w:rsidR="00D46DE5" w:rsidRDefault="00D46DE5" w:rsidP="00D46DE5">
      <w:r w:rsidRPr="00B4143A">
        <w:t xml:space="preserve">The following provides the mapping between </w:t>
      </w:r>
      <w:r>
        <w:t>predefined</w:t>
      </w:r>
      <w:r w:rsidRPr="00B4143A">
        <w:t xml:space="preserve"> types and their corresponding FCL type.</w:t>
      </w:r>
      <w:r>
        <w:t xml:space="preserve"> </w:t>
      </w:r>
      <w:proofErr w:type="gramStart"/>
      <w:r>
        <w:t>All of</w:t>
      </w:r>
      <w:proofErr w:type="gramEnd"/>
      <w:r>
        <w:t xml:space="preserve"> the predefined types highlighted in blue are considered primitive types, meaning they map very closely to the underlying machines instruction set.</w:t>
      </w:r>
    </w:p>
    <w:tbl>
      <w:tblPr>
        <w:tblStyle w:val="TableGrid"/>
        <w:tblW w:w="0" w:type="auto"/>
        <w:shd w:val="clear" w:color="auto" w:fill="93E2FF" w:themeFill="accent1" w:themeFillTint="66"/>
        <w:tblLook w:val="04A0" w:firstRow="1" w:lastRow="0" w:firstColumn="1" w:lastColumn="0" w:noHBand="0" w:noVBand="1"/>
      </w:tblPr>
      <w:tblGrid>
        <w:gridCol w:w="3030"/>
        <w:gridCol w:w="3334"/>
        <w:gridCol w:w="2652"/>
      </w:tblGrid>
      <w:tr w:rsidR="00D46DE5" w14:paraId="0FFF3DBE" w14:textId="77777777" w:rsidTr="002A70A2">
        <w:tc>
          <w:tcPr>
            <w:tcW w:w="3030" w:type="dxa"/>
            <w:shd w:val="clear" w:color="auto" w:fill="93E2FF" w:themeFill="accent1" w:themeFillTint="66"/>
          </w:tcPr>
          <w:p w14:paraId="2DD7B6D6" w14:textId="77777777" w:rsidR="00D46DE5" w:rsidRDefault="00D46DE5" w:rsidP="002A70A2">
            <w:pPr>
              <w:pStyle w:val="BodyText"/>
            </w:pPr>
            <w:r>
              <w:t>sbyte</w:t>
            </w:r>
          </w:p>
        </w:tc>
        <w:tc>
          <w:tcPr>
            <w:tcW w:w="3334" w:type="dxa"/>
            <w:shd w:val="clear" w:color="auto" w:fill="93E2FF" w:themeFill="accent1" w:themeFillTint="66"/>
          </w:tcPr>
          <w:p w14:paraId="478E0DC7" w14:textId="77777777" w:rsidR="00D46DE5" w:rsidRDefault="00D46DE5" w:rsidP="002A70A2">
            <w:pPr>
              <w:pStyle w:val="BodyText"/>
            </w:pPr>
            <w:r>
              <w:t>System.Sbyte</w:t>
            </w:r>
          </w:p>
        </w:tc>
        <w:tc>
          <w:tcPr>
            <w:tcW w:w="2652" w:type="dxa"/>
            <w:shd w:val="clear" w:color="auto" w:fill="93E2FF" w:themeFill="accent1" w:themeFillTint="66"/>
          </w:tcPr>
          <w:p w14:paraId="2FB3638F" w14:textId="77777777" w:rsidR="00D46DE5" w:rsidRDefault="00D46DE5" w:rsidP="002A70A2">
            <w:pPr>
              <w:pStyle w:val="BodyText"/>
            </w:pPr>
            <w:r>
              <w:t xml:space="preserve">Signed </w:t>
            </w:r>
            <w:proofErr w:type="gramStart"/>
            <w:r>
              <w:t>8 bit</w:t>
            </w:r>
            <w:proofErr w:type="gramEnd"/>
            <w:r>
              <w:t xml:space="preserve"> integer</w:t>
            </w:r>
          </w:p>
        </w:tc>
      </w:tr>
      <w:tr w:rsidR="00D46DE5" w14:paraId="336E1072" w14:textId="77777777" w:rsidTr="002A70A2">
        <w:tc>
          <w:tcPr>
            <w:tcW w:w="3030" w:type="dxa"/>
            <w:shd w:val="clear" w:color="auto" w:fill="93E2FF" w:themeFill="accent1" w:themeFillTint="66"/>
          </w:tcPr>
          <w:p w14:paraId="4DF05EDD" w14:textId="77777777" w:rsidR="00D46DE5" w:rsidRDefault="00D46DE5" w:rsidP="002A70A2">
            <w:pPr>
              <w:pStyle w:val="BodyText"/>
            </w:pPr>
            <w:r>
              <w:t>byte</w:t>
            </w:r>
          </w:p>
        </w:tc>
        <w:tc>
          <w:tcPr>
            <w:tcW w:w="3334" w:type="dxa"/>
            <w:shd w:val="clear" w:color="auto" w:fill="93E2FF" w:themeFill="accent1" w:themeFillTint="66"/>
          </w:tcPr>
          <w:p w14:paraId="19743102" w14:textId="77777777" w:rsidR="00D46DE5" w:rsidRDefault="00D46DE5" w:rsidP="002A70A2">
            <w:pPr>
              <w:pStyle w:val="BodyText"/>
            </w:pPr>
            <w:r>
              <w:t>System.Byte</w:t>
            </w:r>
          </w:p>
        </w:tc>
        <w:tc>
          <w:tcPr>
            <w:tcW w:w="2652" w:type="dxa"/>
            <w:shd w:val="clear" w:color="auto" w:fill="93E2FF" w:themeFill="accent1" w:themeFillTint="66"/>
          </w:tcPr>
          <w:p w14:paraId="1988E2B6" w14:textId="77777777" w:rsidR="00D46DE5" w:rsidRDefault="00D46DE5" w:rsidP="002A70A2">
            <w:pPr>
              <w:pStyle w:val="BodyText"/>
            </w:pPr>
            <w:r>
              <w:t xml:space="preserve">Unsigned </w:t>
            </w:r>
            <w:proofErr w:type="gramStart"/>
            <w:r>
              <w:t>8 bit</w:t>
            </w:r>
            <w:proofErr w:type="gramEnd"/>
            <w:r>
              <w:t xml:space="preserve"> integer</w:t>
            </w:r>
          </w:p>
        </w:tc>
      </w:tr>
      <w:tr w:rsidR="00D46DE5" w14:paraId="4FB12071" w14:textId="77777777" w:rsidTr="002A70A2">
        <w:tc>
          <w:tcPr>
            <w:tcW w:w="3030" w:type="dxa"/>
            <w:shd w:val="clear" w:color="auto" w:fill="93E2FF" w:themeFill="accent1" w:themeFillTint="66"/>
          </w:tcPr>
          <w:p w14:paraId="2079C553" w14:textId="77777777" w:rsidR="00D46DE5" w:rsidRDefault="00D46DE5" w:rsidP="002A70A2">
            <w:pPr>
              <w:pStyle w:val="BodyText"/>
            </w:pPr>
            <w:r>
              <w:t>short</w:t>
            </w:r>
          </w:p>
        </w:tc>
        <w:tc>
          <w:tcPr>
            <w:tcW w:w="3334" w:type="dxa"/>
            <w:shd w:val="clear" w:color="auto" w:fill="93E2FF" w:themeFill="accent1" w:themeFillTint="66"/>
          </w:tcPr>
          <w:p w14:paraId="7A93C7CE" w14:textId="77777777" w:rsidR="00D46DE5" w:rsidRDefault="00D46DE5" w:rsidP="002A70A2">
            <w:pPr>
              <w:pStyle w:val="BodyText"/>
            </w:pPr>
            <w:r>
              <w:t>System.Int16</w:t>
            </w:r>
          </w:p>
        </w:tc>
        <w:tc>
          <w:tcPr>
            <w:tcW w:w="2652" w:type="dxa"/>
            <w:shd w:val="clear" w:color="auto" w:fill="93E2FF" w:themeFill="accent1" w:themeFillTint="66"/>
          </w:tcPr>
          <w:p w14:paraId="1265350E" w14:textId="77777777" w:rsidR="00D46DE5" w:rsidRDefault="00D46DE5" w:rsidP="002A70A2">
            <w:pPr>
              <w:pStyle w:val="BodyText"/>
            </w:pPr>
            <w:r>
              <w:t xml:space="preserve">Signed </w:t>
            </w:r>
            <w:proofErr w:type="gramStart"/>
            <w:r>
              <w:t>16 bit</w:t>
            </w:r>
            <w:proofErr w:type="gramEnd"/>
            <w:r>
              <w:t xml:space="preserve"> integer</w:t>
            </w:r>
          </w:p>
        </w:tc>
      </w:tr>
      <w:tr w:rsidR="00D46DE5" w14:paraId="6CA9523F" w14:textId="77777777" w:rsidTr="002A70A2">
        <w:tc>
          <w:tcPr>
            <w:tcW w:w="3030" w:type="dxa"/>
            <w:shd w:val="clear" w:color="auto" w:fill="93E2FF" w:themeFill="accent1" w:themeFillTint="66"/>
          </w:tcPr>
          <w:p w14:paraId="59367E65" w14:textId="77777777" w:rsidR="00D46DE5" w:rsidRDefault="00D46DE5" w:rsidP="002A70A2">
            <w:pPr>
              <w:pStyle w:val="BodyText"/>
            </w:pPr>
            <w:r>
              <w:t>ushort</w:t>
            </w:r>
          </w:p>
        </w:tc>
        <w:tc>
          <w:tcPr>
            <w:tcW w:w="3334" w:type="dxa"/>
            <w:shd w:val="clear" w:color="auto" w:fill="93E2FF" w:themeFill="accent1" w:themeFillTint="66"/>
          </w:tcPr>
          <w:p w14:paraId="1A9BBF63" w14:textId="77777777" w:rsidR="00D46DE5" w:rsidRDefault="00D46DE5" w:rsidP="002A70A2">
            <w:pPr>
              <w:pStyle w:val="BodyText"/>
            </w:pPr>
            <w:r>
              <w:t>System.UInt16</w:t>
            </w:r>
          </w:p>
        </w:tc>
        <w:tc>
          <w:tcPr>
            <w:tcW w:w="2652" w:type="dxa"/>
            <w:shd w:val="clear" w:color="auto" w:fill="93E2FF" w:themeFill="accent1" w:themeFillTint="66"/>
          </w:tcPr>
          <w:p w14:paraId="6409F282" w14:textId="77777777" w:rsidR="00D46DE5" w:rsidRDefault="00D46DE5" w:rsidP="002A70A2">
            <w:pPr>
              <w:pStyle w:val="BodyText"/>
            </w:pPr>
            <w:r>
              <w:t xml:space="preserve">Unsigned </w:t>
            </w:r>
            <w:proofErr w:type="gramStart"/>
            <w:r>
              <w:t>16 bit</w:t>
            </w:r>
            <w:proofErr w:type="gramEnd"/>
            <w:r>
              <w:t xml:space="preserve"> integer</w:t>
            </w:r>
          </w:p>
        </w:tc>
      </w:tr>
      <w:tr w:rsidR="00D46DE5" w14:paraId="6EE4D4D2" w14:textId="77777777" w:rsidTr="002A70A2">
        <w:tc>
          <w:tcPr>
            <w:tcW w:w="3030" w:type="dxa"/>
            <w:shd w:val="clear" w:color="auto" w:fill="93E2FF" w:themeFill="accent1" w:themeFillTint="66"/>
          </w:tcPr>
          <w:p w14:paraId="36C51FBE" w14:textId="77777777" w:rsidR="00D46DE5" w:rsidRDefault="00D46DE5" w:rsidP="002A70A2">
            <w:pPr>
              <w:pStyle w:val="BodyText"/>
            </w:pPr>
            <w:r>
              <w:t>int</w:t>
            </w:r>
          </w:p>
        </w:tc>
        <w:tc>
          <w:tcPr>
            <w:tcW w:w="3334" w:type="dxa"/>
            <w:shd w:val="clear" w:color="auto" w:fill="93E2FF" w:themeFill="accent1" w:themeFillTint="66"/>
          </w:tcPr>
          <w:p w14:paraId="435F8262" w14:textId="77777777" w:rsidR="00D46DE5" w:rsidRDefault="00D46DE5" w:rsidP="002A70A2">
            <w:pPr>
              <w:pStyle w:val="BodyText"/>
            </w:pPr>
            <w:r>
              <w:t>System.Int32</w:t>
            </w:r>
          </w:p>
        </w:tc>
        <w:tc>
          <w:tcPr>
            <w:tcW w:w="2652" w:type="dxa"/>
            <w:shd w:val="clear" w:color="auto" w:fill="93E2FF" w:themeFill="accent1" w:themeFillTint="66"/>
          </w:tcPr>
          <w:p w14:paraId="4219B295" w14:textId="77777777" w:rsidR="00D46DE5" w:rsidRDefault="00D46DE5" w:rsidP="002A70A2">
            <w:pPr>
              <w:pStyle w:val="BodyText"/>
            </w:pPr>
            <w:r>
              <w:t xml:space="preserve">Signed </w:t>
            </w:r>
            <w:proofErr w:type="gramStart"/>
            <w:r>
              <w:t>32 bit</w:t>
            </w:r>
            <w:proofErr w:type="gramEnd"/>
            <w:r>
              <w:t xml:space="preserve"> Integer</w:t>
            </w:r>
          </w:p>
        </w:tc>
      </w:tr>
      <w:tr w:rsidR="00D46DE5" w14:paraId="60AA12AB" w14:textId="77777777" w:rsidTr="002A70A2">
        <w:tc>
          <w:tcPr>
            <w:tcW w:w="3030" w:type="dxa"/>
            <w:shd w:val="clear" w:color="auto" w:fill="93E2FF" w:themeFill="accent1" w:themeFillTint="66"/>
          </w:tcPr>
          <w:p w14:paraId="5BC55C32" w14:textId="77777777" w:rsidR="00D46DE5" w:rsidRDefault="00D46DE5" w:rsidP="002A70A2">
            <w:pPr>
              <w:pStyle w:val="BodyText"/>
            </w:pPr>
            <w:r>
              <w:t>uint</w:t>
            </w:r>
          </w:p>
        </w:tc>
        <w:tc>
          <w:tcPr>
            <w:tcW w:w="3334" w:type="dxa"/>
            <w:shd w:val="clear" w:color="auto" w:fill="93E2FF" w:themeFill="accent1" w:themeFillTint="66"/>
          </w:tcPr>
          <w:p w14:paraId="3D6ED72F" w14:textId="77777777" w:rsidR="00D46DE5" w:rsidRDefault="00D46DE5" w:rsidP="002A70A2">
            <w:pPr>
              <w:pStyle w:val="BodyText"/>
            </w:pPr>
            <w:r>
              <w:t>System.UInt32</w:t>
            </w:r>
          </w:p>
        </w:tc>
        <w:tc>
          <w:tcPr>
            <w:tcW w:w="2652" w:type="dxa"/>
            <w:shd w:val="clear" w:color="auto" w:fill="93E2FF" w:themeFill="accent1" w:themeFillTint="66"/>
          </w:tcPr>
          <w:p w14:paraId="60420AED" w14:textId="77777777" w:rsidR="00D46DE5" w:rsidRDefault="00D46DE5" w:rsidP="002A70A2">
            <w:pPr>
              <w:pStyle w:val="BodyText"/>
            </w:pPr>
            <w:r>
              <w:t xml:space="preserve">Unsigned </w:t>
            </w:r>
            <w:proofErr w:type="gramStart"/>
            <w:r>
              <w:t>32 bit</w:t>
            </w:r>
            <w:proofErr w:type="gramEnd"/>
            <w:r>
              <w:t xml:space="preserve"> integer</w:t>
            </w:r>
          </w:p>
        </w:tc>
      </w:tr>
      <w:tr w:rsidR="00D46DE5" w14:paraId="602D03C1" w14:textId="77777777" w:rsidTr="002A70A2">
        <w:tc>
          <w:tcPr>
            <w:tcW w:w="3030" w:type="dxa"/>
            <w:shd w:val="clear" w:color="auto" w:fill="93E2FF" w:themeFill="accent1" w:themeFillTint="66"/>
          </w:tcPr>
          <w:p w14:paraId="779B0B86" w14:textId="77777777" w:rsidR="00D46DE5" w:rsidRDefault="00D46DE5" w:rsidP="002A70A2">
            <w:pPr>
              <w:pStyle w:val="BodyText"/>
            </w:pPr>
            <w:r>
              <w:t>long</w:t>
            </w:r>
          </w:p>
        </w:tc>
        <w:tc>
          <w:tcPr>
            <w:tcW w:w="3334" w:type="dxa"/>
            <w:shd w:val="clear" w:color="auto" w:fill="93E2FF" w:themeFill="accent1" w:themeFillTint="66"/>
          </w:tcPr>
          <w:p w14:paraId="121618FB" w14:textId="77777777" w:rsidR="00D46DE5" w:rsidRDefault="00D46DE5" w:rsidP="002A70A2">
            <w:pPr>
              <w:pStyle w:val="BodyText"/>
            </w:pPr>
            <w:r>
              <w:t>System.Int64</w:t>
            </w:r>
          </w:p>
        </w:tc>
        <w:tc>
          <w:tcPr>
            <w:tcW w:w="2652" w:type="dxa"/>
            <w:shd w:val="clear" w:color="auto" w:fill="93E2FF" w:themeFill="accent1" w:themeFillTint="66"/>
          </w:tcPr>
          <w:p w14:paraId="74C90E0D" w14:textId="77777777" w:rsidR="00D46DE5" w:rsidRDefault="00D46DE5" w:rsidP="002A70A2">
            <w:pPr>
              <w:pStyle w:val="BodyText"/>
            </w:pPr>
            <w:r>
              <w:t xml:space="preserve">Signed </w:t>
            </w:r>
            <w:proofErr w:type="gramStart"/>
            <w:r>
              <w:t>64 bit</w:t>
            </w:r>
            <w:proofErr w:type="gramEnd"/>
            <w:r>
              <w:t xml:space="preserve"> integer</w:t>
            </w:r>
          </w:p>
        </w:tc>
      </w:tr>
      <w:tr w:rsidR="00D46DE5" w14:paraId="4D0E8721" w14:textId="77777777" w:rsidTr="002A70A2">
        <w:tc>
          <w:tcPr>
            <w:tcW w:w="3030" w:type="dxa"/>
            <w:shd w:val="clear" w:color="auto" w:fill="93E2FF" w:themeFill="accent1" w:themeFillTint="66"/>
          </w:tcPr>
          <w:p w14:paraId="39F5E6D8" w14:textId="77777777" w:rsidR="00D46DE5" w:rsidRDefault="00D46DE5" w:rsidP="002A70A2">
            <w:pPr>
              <w:pStyle w:val="BodyText"/>
            </w:pPr>
            <w:r>
              <w:t>ulong</w:t>
            </w:r>
          </w:p>
        </w:tc>
        <w:tc>
          <w:tcPr>
            <w:tcW w:w="3334" w:type="dxa"/>
            <w:shd w:val="clear" w:color="auto" w:fill="93E2FF" w:themeFill="accent1" w:themeFillTint="66"/>
          </w:tcPr>
          <w:p w14:paraId="29A5BD3E" w14:textId="77777777" w:rsidR="00D46DE5" w:rsidRDefault="00D46DE5" w:rsidP="002A70A2">
            <w:pPr>
              <w:pStyle w:val="BodyText"/>
            </w:pPr>
            <w:r>
              <w:t>System.UInt64</w:t>
            </w:r>
          </w:p>
        </w:tc>
        <w:tc>
          <w:tcPr>
            <w:tcW w:w="2652" w:type="dxa"/>
            <w:shd w:val="clear" w:color="auto" w:fill="93E2FF" w:themeFill="accent1" w:themeFillTint="66"/>
          </w:tcPr>
          <w:p w14:paraId="5659C605" w14:textId="77777777" w:rsidR="00D46DE5" w:rsidRDefault="00D46DE5" w:rsidP="002A70A2">
            <w:pPr>
              <w:pStyle w:val="BodyText"/>
            </w:pPr>
            <w:r>
              <w:t xml:space="preserve">Unsigned </w:t>
            </w:r>
            <w:proofErr w:type="gramStart"/>
            <w:r>
              <w:t>64 bit</w:t>
            </w:r>
            <w:proofErr w:type="gramEnd"/>
            <w:r>
              <w:t xml:space="preserve"> integer</w:t>
            </w:r>
          </w:p>
        </w:tc>
      </w:tr>
      <w:tr w:rsidR="00D46DE5" w14:paraId="3C5FC346" w14:textId="77777777" w:rsidTr="002A70A2">
        <w:tc>
          <w:tcPr>
            <w:tcW w:w="3030" w:type="dxa"/>
            <w:shd w:val="clear" w:color="auto" w:fill="93E2FF" w:themeFill="accent1" w:themeFillTint="66"/>
          </w:tcPr>
          <w:p w14:paraId="4162EA9C" w14:textId="77777777" w:rsidR="00D46DE5" w:rsidRDefault="00D46DE5" w:rsidP="002A70A2">
            <w:pPr>
              <w:pStyle w:val="BodyText"/>
            </w:pPr>
            <w:r>
              <w:t>float</w:t>
            </w:r>
          </w:p>
        </w:tc>
        <w:tc>
          <w:tcPr>
            <w:tcW w:w="3334" w:type="dxa"/>
            <w:shd w:val="clear" w:color="auto" w:fill="93E2FF" w:themeFill="accent1" w:themeFillTint="66"/>
          </w:tcPr>
          <w:p w14:paraId="0ACF328D" w14:textId="77777777" w:rsidR="00D46DE5" w:rsidRDefault="00D46DE5" w:rsidP="002A70A2">
            <w:pPr>
              <w:pStyle w:val="BodyText"/>
            </w:pPr>
            <w:r>
              <w:t>System.Single</w:t>
            </w:r>
          </w:p>
        </w:tc>
        <w:tc>
          <w:tcPr>
            <w:tcW w:w="2652" w:type="dxa"/>
            <w:shd w:val="clear" w:color="auto" w:fill="93E2FF" w:themeFill="accent1" w:themeFillTint="66"/>
          </w:tcPr>
          <w:p w14:paraId="49D2F076" w14:textId="77777777" w:rsidR="00D46DE5" w:rsidRDefault="00D46DE5" w:rsidP="002A70A2">
            <w:pPr>
              <w:pStyle w:val="BodyText"/>
            </w:pPr>
            <w:proofErr w:type="gramStart"/>
            <w:r>
              <w:t>32 bit</w:t>
            </w:r>
            <w:proofErr w:type="gramEnd"/>
            <w:r>
              <w:t xml:space="preserve"> float</w:t>
            </w:r>
          </w:p>
        </w:tc>
      </w:tr>
      <w:tr w:rsidR="00D46DE5" w14:paraId="7D818C91" w14:textId="77777777" w:rsidTr="002A70A2">
        <w:tc>
          <w:tcPr>
            <w:tcW w:w="3030" w:type="dxa"/>
            <w:shd w:val="clear" w:color="auto" w:fill="93E2FF" w:themeFill="accent1" w:themeFillTint="66"/>
          </w:tcPr>
          <w:p w14:paraId="40D31731" w14:textId="77777777" w:rsidR="00D46DE5" w:rsidRDefault="00D46DE5" w:rsidP="002A70A2">
            <w:pPr>
              <w:pStyle w:val="BodyText"/>
            </w:pPr>
            <w:r>
              <w:t>double</w:t>
            </w:r>
          </w:p>
        </w:tc>
        <w:tc>
          <w:tcPr>
            <w:tcW w:w="3334" w:type="dxa"/>
            <w:shd w:val="clear" w:color="auto" w:fill="93E2FF" w:themeFill="accent1" w:themeFillTint="66"/>
          </w:tcPr>
          <w:p w14:paraId="7D2D8691" w14:textId="77777777" w:rsidR="00D46DE5" w:rsidRDefault="00D46DE5" w:rsidP="002A70A2">
            <w:pPr>
              <w:pStyle w:val="BodyText"/>
            </w:pPr>
            <w:r>
              <w:t>System.Double</w:t>
            </w:r>
          </w:p>
        </w:tc>
        <w:tc>
          <w:tcPr>
            <w:tcW w:w="2652" w:type="dxa"/>
            <w:shd w:val="clear" w:color="auto" w:fill="93E2FF" w:themeFill="accent1" w:themeFillTint="66"/>
          </w:tcPr>
          <w:p w14:paraId="56906BB9" w14:textId="77777777" w:rsidR="00D46DE5" w:rsidRDefault="00D46DE5" w:rsidP="002A70A2">
            <w:pPr>
              <w:pStyle w:val="BodyText"/>
            </w:pPr>
            <w:r>
              <w:t xml:space="preserve">64 </w:t>
            </w:r>
            <w:proofErr w:type="spellStart"/>
            <w:r>
              <w:t>biut</w:t>
            </w:r>
            <w:proofErr w:type="spellEnd"/>
            <w:r>
              <w:t xml:space="preserve"> float</w:t>
            </w:r>
          </w:p>
        </w:tc>
      </w:tr>
      <w:tr w:rsidR="00D46DE5" w14:paraId="3DD1EEFE" w14:textId="77777777" w:rsidTr="002A70A2">
        <w:tc>
          <w:tcPr>
            <w:tcW w:w="3030" w:type="dxa"/>
            <w:shd w:val="clear" w:color="auto" w:fill="93E2FF" w:themeFill="accent1" w:themeFillTint="66"/>
          </w:tcPr>
          <w:p w14:paraId="6DFA9A3F" w14:textId="77777777" w:rsidR="00D46DE5" w:rsidRDefault="00D46DE5" w:rsidP="002A70A2">
            <w:pPr>
              <w:pStyle w:val="BodyText"/>
            </w:pPr>
            <w:r>
              <w:t>char</w:t>
            </w:r>
          </w:p>
        </w:tc>
        <w:tc>
          <w:tcPr>
            <w:tcW w:w="3334" w:type="dxa"/>
            <w:shd w:val="clear" w:color="auto" w:fill="93E2FF" w:themeFill="accent1" w:themeFillTint="66"/>
          </w:tcPr>
          <w:p w14:paraId="41FC6197" w14:textId="77777777" w:rsidR="00D46DE5" w:rsidRDefault="00D46DE5" w:rsidP="002A70A2">
            <w:pPr>
              <w:pStyle w:val="BodyText"/>
            </w:pPr>
            <w:r>
              <w:t>System.Char</w:t>
            </w:r>
          </w:p>
        </w:tc>
        <w:tc>
          <w:tcPr>
            <w:tcW w:w="2652" w:type="dxa"/>
            <w:shd w:val="clear" w:color="auto" w:fill="93E2FF" w:themeFill="accent1" w:themeFillTint="66"/>
          </w:tcPr>
          <w:p w14:paraId="0A38BDB1" w14:textId="77777777" w:rsidR="00D46DE5" w:rsidRDefault="00D46DE5" w:rsidP="002A70A2">
            <w:pPr>
              <w:pStyle w:val="BodyText"/>
            </w:pPr>
            <w:r>
              <w:t>character</w:t>
            </w:r>
          </w:p>
        </w:tc>
      </w:tr>
      <w:tr w:rsidR="00D46DE5" w14:paraId="27B5A550" w14:textId="77777777" w:rsidTr="002A70A2">
        <w:tc>
          <w:tcPr>
            <w:tcW w:w="3030" w:type="dxa"/>
            <w:shd w:val="clear" w:color="auto" w:fill="93E2FF" w:themeFill="accent1" w:themeFillTint="66"/>
          </w:tcPr>
          <w:p w14:paraId="39CA48E3" w14:textId="77777777" w:rsidR="00D46DE5" w:rsidRDefault="00D46DE5" w:rsidP="002A70A2">
            <w:pPr>
              <w:pStyle w:val="BodyText"/>
            </w:pPr>
            <w:r>
              <w:t>bool</w:t>
            </w:r>
          </w:p>
        </w:tc>
        <w:tc>
          <w:tcPr>
            <w:tcW w:w="3334" w:type="dxa"/>
            <w:shd w:val="clear" w:color="auto" w:fill="93E2FF" w:themeFill="accent1" w:themeFillTint="66"/>
          </w:tcPr>
          <w:p w14:paraId="205AF24D" w14:textId="77777777" w:rsidR="00D46DE5" w:rsidRDefault="00D46DE5" w:rsidP="002A70A2">
            <w:pPr>
              <w:pStyle w:val="BodyText"/>
            </w:pPr>
            <w:r>
              <w:t>System.Boolean</w:t>
            </w:r>
          </w:p>
        </w:tc>
        <w:tc>
          <w:tcPr>
            <w:tcW w:w="2652" w:type="dxa"/>
            <w:shd w:val="clear" w:color="auto" w:fill="93E2FF" w:themeFill="accent1" w:themeFillTint="66"/>
          </w:tcPr>
          <w:p w14:paraId="5C0E3289" w14:textId="77777777" w:rsidR="00D46DE5" w:rsidRDefault="00D46DE5" w:rsidP="002A70A2">
            <w:pPr>
              <w:pStyle w:val="BodyText"/>
            </w:pPr>
            <w:proofErr w:type="spellStart"/>
            <w:r>
              <w:t>boolean</w:t>
            </w:r>
            <w:proofErr w:type="spellEnd"/>
          </w:p>
        </w:tc>
      </w:tr>
      <w:tr w:rsidR="00D46DE5" w14:paraId="59B79C9F" w14:textId="77777777" w:rsidTr="002A70A2">
        <w:tc>
          <w:tcPr>
            <w:tcW w:w="3030" w:type="dxa"/>
            <w:shd w:val="clear" w:color="auto" w:fill="FFFFFF" w:themeFill="background1"/>
          </w:tcPr>
          <w:p w14:paraId="7E93A4FB" w14:textId="77777777" w:rsidR="00D46DE5" w:rsidRDefault="00D46DE5" w:rsidP="002A70A2">
            <w:pPr>
              <w:pStyle w:val="BodyText"/>
            </w:pPr>
            <w:r>
              <w:t>decimal</w:t>
            </w:r>
          </w:p>
        </w:tc>
        <w:tc>
          <w:tcPr>
            <w:tcW w:w="3334" w:type="dxa"/>
            <w:shd w:val="clear" w:color="auto" w:fill="FFFFFF" w:themeFill="background1"/>
          </w:tcPr>
          <w:p w14:paraId="012D36DC" w14:textId="77777777" w:rsidR="00D46DE5" w:rsidRDefault="00D46DE5" w:rsidP="002A70A2">
            <w:pPr>
              <w:pStyle w:val="BodyText"/>
            </w:pPr>
            <w:r>
              <w:t>System.Decimal</w:t>
            </w:r>
          </w:p>
        </w:tc>
        <w:tc>
          <w:tcPr>
            <w:tcW w:w="2652" w:type="dxa"/>
            <w:shd w:val="clear" w:color="auto" w:fill="FFFFFF" w:themeFill="background1"/>
          </w:tcPr>
          <w:p w14:paraId="3E9E4B32" w14:textId="77777777" w:rsidR="00D46DE5" w:rsidRDefault="00D46DE5" w:rsidP="002A70A2">
            <w:pPr>
              <w:pStyle w:val="BodyText"/>
            </w:pPr>
          </w:p>
        </w:tc>
      </w:tr>
      <w:tr w:rsidR="00D46DE5" w14:paraId="1F55E516" w14:textId="77777777" w:rsidTr="002A70A2">
        <w:tc>
          <w:tcPr>
            <w:tcW w:w="3030" w:type="dxa"/>
            <w:shd w:val="clear" w:color="auto" w:fill="FFFFFF" w:themeFill="background1"/>
          </w:tcPr>
          <w:p w14:paraId="740074CC" w14:textId="77777777" w:rsidR="00D46DE5" w:rsidRDefault="00D46DE5" w:rsidP="002A70A2">
            <w:pPr>
              <w:pStyle w:val="BodyText"/>
            </w:pPr>
            <w:r>
              <w:t>string</w:t>
            </w:r>
          </w:p>
        </w:tc>
        <w:tc>
          <w:tcPr>
            <w:tcW w:w="3334" w:type="dxa"/>
            <w:shd w:val="clear" w:color="auto" w:fill="FFFFFF" w:themeFill="background1"/>
          </w:tcPr>
          <w:p w14:paraId="508DABAC" w14:textId="77777777" w:rsidR="00D46DE5" w:rsidRDefault="00D46DE5" w:rsidP="002A70A2">
            <w:pPr>
              <w:pStyle w:val="BodyText"/>
            </w:pPr>
            <w:r>
              <w:t>System.String</w:t>
            </w:r>
          </w:p>
        </w:tc>
        <w:tc>
          <w:tcPr>
            <w:tcW w:w="2652" w:type="dxa"/>
            <w:shd w:val="clear" w:color="auto" w:fill="FFFFFF" w:themeFill="background1"/>
          </w:tcPr>
          <w:p w14:paraId="65FFBF2C" w14:textId="77777777" w:rsidR="00D46DE5" w:rsidRDefault="00D46DE5" w:rsidP="002A70A2">
            <w:pPr>
              <w:pStyle w:val="BodyText"/>
            </w:pPr>
          </w:p>
        </w:tc>
      </w:tr>
      <w:tr w:rsidR="00D46DE5" w14:paraId="283E8309" w14:textId="77777777" w:rsidTr="002A70A2">
        <w:tc>
          <w:tcPr>
            <w:tcW w:w="3030" w:type="dxa"/>
            <w:shd w:val="clear" w:color="auto" w:fill="FFFFFF" w:themeFill="background1"/>
          </w:tcPr>
          <w:p w14:paraId="3D423843" w14:textId="77777777" w:rsidR="00D46DE5" w:rsidRDefault="00D46DE5" w:rsidP="002A70A2">
            <w:pPr>
              <w:pStyle w:val="BodyText"/>
            </w:pPr>
            <w:r>
              <w:t>object</w:t>
            </w:r>
          </w:p>
        </w:tc>
        <w:tc>
          <w:tcPr>
            <w:tcW w:w="3334" w:type="dxa"/>
            <w:shd w:val="clear" w:color="auto" w:fill="FFFFFF" w:themeFill="background1"/>
          </w:tcPr>
          <w:p w14:paraId="30752FD1" w14:textId="77777777" w:rsidR="00D46DE5" w:rsidRDefault="00D46DE5" w:rsidP="002A70A2">
            <w:pPr>
              <w:pStyle w:val="BodyText"/>
            </w:pPr>
            <w:r>
              <w:t>System.Object</w:t>
            </w:r>
          </w:p>
        </w:tc>
        <w:tc>
          <w:tcPr>
            <w:tcW w:w="2652" w:type="dxa"/>
            <w:shd w:val="clear" w:color="auto" w:fill="FFFFFF" w:themeFill="background1"/>
          </w:tcPr>
          <w:p w14:paraId="1AB837B9" w14:textId="77777777" w:rsidR="00D46DE5" w:rsidRDefault="00D46DE5" w:rsidP="002A70A2">
            <w:pPr>
              <w:pStyle w:val="BodyText"/>
            </w:pPr>
          </w:p>
        </w:tc>
      </w:tr>
      <w:tr w:rsidR="00D46DE5" w14:paraId="3FB17AC0" w14:textId="77777777" w:rsidTr="002A70A2">
        <w:tc>
          <w:tcPr>
            <w:tcW w:w="3030" w:type="dxa"/>
            <w:shd w:val="clear" w:color="auto" w:fill="FFFFFF" w:themeFill="background1"/>
          </w:tcPr>
          <w:p w14:paraId="0135A70C" w14:textId="77777777" w:rsidR="00D46DE5" w:rsidRDefault="00D46DE5" w:rsidP="002A70A2">
            <w:pPr>
              <w:pStyle w:val="BodyText"/>
            </w:pPr>
            <w:r>
              <w:t>Dynamic</w:t>
            </w:r>
          </w:p>
        </w:tc>
        <w:tc>
          <w:tcPr>
            <w:tcW w:w="3334" w:type="dxa"/>
            <w:shd w:val="clear" w:color="auto" w:fill="FFFFFF" w:themeFill="background1"/>
          </w:tcPr>
          <w:p w14:paraId="0256225F" w14:textId="77777777" w:rsidR="00D46DE5" w:rsidRDefault="00D46DE5" w:rsidP="002A70A2">
            <w:pPr>
              <w:pStyle w:val="BodyText"/>
            </w:pPr>
            <w:r>
              <w:t>System.Object</w:t>
            </w:r>
          </w:p>
        </w:tc>
        <w:tc>
          <w:tcPr>
            <w:tcW w:w="2652" w:type="dxa"/>
            <w:shd w:val="clear" w:color="auto" w:fill="FFFFFF" w:themeFill="background1"/>
          </w:tcPr>
          <w:p w14:paraId="3D715408" w14:textId="77777777" w:rsidR="00D46DE5" w:rsidRDefault="00D46DE5" w:rsidP="002A70A2">
            <w:pPr>
              <w:pStyle w:val="BodyText"/>
            </w:pPr>
          </w:p>
        </w:tc>
      </w:tr>
    </w:tbl>
    <w:p w14:paraId="16BF000E" w14:textId="77777777" w:rsidR="00D46DE5" w:rsidRDefault="00D46DE5" w:rsidP="00D46DE5">
      <w:pPr>
        <w:pStyle w:val="BodyText"/>
      </w:pPr>
    </w:p>
    <w:p w14:paraId="3871C691" w14:textId="77777777" w:rsidR="00D46DE5" w:rsidRPr="000D03CA" w:rsidRDefault="00D46DE5" w:rsidP="00D46DE5">
      <w:pPr>
        <w:pStyle w:val="ListBulletHeader"/>
      </w:pPr>
      <w:r>
        <w:t>Predefined Types</w:t>
      </w:r>
    </w:p>
    <w:p w14:paraId="7FDB8C54" w14:textId="77777777" w:rsidR="00D46DE5" w:rsidRDefault="00D46DE5" w:rsidP="00D46DE5">
      <w:pPr>
        <w:pStyle w:val="ListBullet"/>
      </w:pPr>
      <w:r>
        <w:t>Supported by the compiler</w:t>
      </w:r>
    </w:p>
    <w:p w14:paraId="24A362AF" w14:textId="77777777" w:rsidR="00D46DE5" w:rsidRDefault="00D46DE5" w:rsidP="00D46DE5">
      <w:pPr>
        <w:pStyle w:val="ListBullet"/>
      </w:pPr>
      <w:r>
        <w:t xml:space="preserve">Referred to as </w:t>
      </w:r>
      <w:r w:rsidRPr="00505381">
        <w:rPr>
          <w:u w:val="single"/>
        </w:rPr>
        <w:t>buil</w:t>
      </w:r>
      <w:r>
        <w:rPr>
          <w:u w:val="single"/>
        </w:rPr>
        <w:t>t</w:t>
      </w:r>
      <w:r w:rsidRPr="00505381">
        <w:rPr>
          <w:u w:val="single"/>
        </w:rPr>
        <w:t>-in types</w:t>
      </w:r>
      <w:r>
        <w:t xml:space="preserve"> </w:t>
      </w:r>
    </w:p>
    <w:p w14:paraId="2B0DAA45" w14:textId="77777777" w:rsidR="00D46DE5" w:rsidRDefault="00D46DE5" w:rsidP="00D46DE5">
      <w:pPr>
        <w:pStyle w:val="ListBullet"/>
      </w:pPr>
      <w:r>
        <w:t>Value types are object and string</w:t>
      </w:r>
    </w:p>
    <w:p w14:paraId="4649D29C" w14:textId="77777777" w:rsidR="00D46DE5" w:rsidRDefault="00D46DE5" w:rsidP="00D46DE5">
      <w:pPr>
        <w:pStyle w:val="ListBullet"/>
      </w:pPr>
      <w:r>
        <w:t xml:space="preserve">Reference types are </w:t>
      </w:r>
      <w:proofErr w:type="gramStart"/>
      <w:r>
        <w:t>the  numeric</w:t>
      </w:r>
      <w:proofErr w:type="gramEnd"/>
      <w:r>
        <w:t xml:space="preserve"> types, bool and char</w:t>
      </w:r>
    </w:p>
    <w:p w14:paraId="192197B2" w14:textId="77777777" w:rsidR="00D46DE5" w:rsidRDefault="00D46DE5" w:rsidP="00D46DE5">
      <w:pPr>
        <w:pStyle w:val="ListBulletHeader"/>
      </w:pPr>
      <w:r>
        <w:t>Primitive Types</w:t>
      </w:r>
    </w:p>
    <w:p w14:paraId="41AF72F0" w14:textId="77777777" w:rsidR="00D46DE5" w:rsidRDefault="00D46DE5" w:rsidP="00D46DE5">
      <w:pPr>
        <w:pStyle w:val="ListBullet"/>
      </w:pPr>
      <w:r>
        <w:t xml:space="preserve">Predefined </w:t>
      </w:r>
    </w:p>
    <w:p w14:paraId="38C54628" w14:textId="779F9F4E" w:rsidR="00D46DE5" w:rsidRDefault="00D46DE5" w:rsidP="00D46DE5">
      <w:pPr>
        <w:pStyle w:val="ListBullet"/>
      </w:pPr>
      <w:r>
        <w:t>types that map closely to the underlying instruction set</w:t>
      </w:r>
    </w:p>
    <w:p w14:paraId="032132BE" w14:textId="77777777" w:rsidR="00D46DE5" w:rsidRDefault="00D46DE5" w:rsidP="00D46DE5">
      <w:pPr>
        <w:spacing w:after="160" w:line="259" w:lineRule="auto"/>
        <w:rPr>
          <w:rFonts w:asciiTheme="majorHAnsi" w:eastAsiaTheme="majorEastAsia" w:hAnsiTheme="majorHAnsi" w:cstheme="majorBidi"/>
          <w:color w:val="31378B" w:themeColor="text2"/>
          <w:sz w:val="28"/>
          <w:szCs w:val="26"/>
        </w:rPr>
      </w:pPr>
      <w:r>
        <w:br w:type="page"/>
      </w:r>
    </w:p>
    <w:p w14:paraId="5E0433DA" w14:textId="799BC18E" w:rsidR="00EF19AF" w:rsidRDefault="00D46DE5" w:rsidP="00D46DE5">
      <w:pPr>
        <w:pStyle w:val="QuestionSection"/>
      </w:pPr>
      <w:r>
        <w:lastRenderedPageBreak/>
        <w:t xml:space="preserve">Questions - </w:t>
      </w:r>
      <w:r w:rsidR="00EF19AF">
        <w:t xml:space="preserve">Categorising Type </w:t>
      </w:r>
    </w:p>
    <w:p w14:paraId="62462C7A" w14:textId="77777777" w:rsidR="00EF19AF" w:rsidRDefault="00EF19AF" w:rsidP="00EF19AF">
      <w:pPr>
        <w:pStyle w:val="questionsubsection2"/>
      </w:pPr>
      <w:r>
        <w:t>Value Types</w:t>
      </w:r>
    </w:p>
    <w:p w14:paraId="39252EF2" w14:textId="77777777" w:rsidR="00EF19AF" w:rsidRDefault="00EF19AF" w:rsidP="00EF19AF">
      <w:pPr>
        <w:pStyle w:val="Question"/>
      </w:pPr>
      <w:r>
        <w:t>What is a value type?</w:t>
      </w:r>
    </w:p>
    <w:p w14:paraId="6286BF98" w14:textId="77777777" w:rsidR="00EF19AF" w:rsidRDefault="00EF19AF" w:rsidP="00EF19AF">
      <w:pPr>
        <w:pStyle w:val="Answer"/>
      </w:pPr>
      <w:r>
        <w:t>Any type that inherits from System.ValueType</w:t>
      </w:r>
    </w:p>
    <w:p w14:paraId="66712792" w14:textId="6EC36686" w:rsidR="00EF19AF" w:rsidRDefault="00EF19AF" w:rsidP="00EF19AF">
      <w:pPr>
        <w:pStyle w:val="Question"/>
      </w:pPr>
      <w:r>
        <w:t>What is a value</w:t>
      </w:r>
      <w:r w:rsidR="008E7189">
        <w:t xml:space="preserve"> </w:t>
      </w:r>
      <w:r>
        <w:t>type also known as?</w:t>
      </w:r>
    </w:p>
    <w:p w14:paraId="1E0807D3" w14:textId="77777777" w:rsidR="00EF19AF" w:rsidRPr="00B47296" w:rsidRDefault="00EF19AF" w:rsidP="00EF19AF">
      <w:pPr>
        <w:pStyle w:val="Answer"/>
      </w:pPr>
      <w:r>
        <w:t>A struct</w:t>
      </w:r>
    </w:p>
    <w:p w14:paraId="3520DFD4" w14:textId="77777777" w:rsidR="00EF19AF" w:rsidRDefault="00EF19AF" w:rsidP="00EF19AF">
      <w:pPr>
        <w:pStyle w:val="Question"/>
      </w:pPr>
      <w:r>
        <w:t>What are the characteristics of a ValueType?</w:t>
      </w:r>
    </w:p>
    <w:p w14:paraId="3C1F7D6D" w14:textId="65FC73AE" w:rsidR="00484E70" w:rsidRDefault="00E457F3" w:rsidP="00EF19AF">
      <w:pPr>
        <w:pStyle w:val="Answer"/>
        <w:numPr>
          <w:ilvl w:val="0"/>
          <w:numId w:val="14"/>
        </w:numPr>
      </w:pPr>
      <w:r>
        <w:t xml:space="preserve">Variable </w:t>
      </w:r>
      <w:r w:rsidR="008F304C">
        <w:t xml:space="preserve">is a direct synonym for location on stack where </w:t>
      </w:r>
      <w:r w:rsidR="003C31CE">
        <w:t>raw bytes are location</w:t>
      </w:r>
    </w:p>
    <w:p w14:paraId="1B07D139" w14:textId="1BB2EFB2" w:rsidR="003C31CE" w:rsidRDefault="00490BE9" w:rsidP="00EF19AF">
      <w:pPr>
        <w:pStyle w:val="Answer"/>
        <w:numPr>
          <w:ilvl w:val="0"/>
          <w:numId w:val="14"/>
        </w:numPr>
      </w:pPr>
      <w:r>
        <w:t>The type of a value type on the stack is essentially implicit</w:t>
      </w:r>
    </w:p>
    <w:p w14:paraId="72696CD8" w14:textId="62FCE5C6" w:rsidR="00EF19AF" w:rsidRDefault="00EF19AF" w:rsidP="00EF19AF">
      <w:pPr>
        <w:pStyle w:val="Answer"/>
        <w:numPr>
          <w:ilvl w:val="0"/>
          <w:numId w:val="14"/>
        </w:numPr>
      </w:pPr>
      <w:r>
        <w:t xml:space="preserve">No pointer </w:t>
      </w:r>
      <w:proofErr w:type="gramStart"/>
      <w:r>
        <w:t>dereference</w:t>
      </w:r>
      <w:proofErr w:type="gramEnd"/>
      <w:r>
        <w:t xml:space="preserve"> needed to access its fields</w:t>
      </w:r>
    </w:p>
    <w:p w14:paraId="51819C8B" w14:textId="77777777" w:rsidR="00EF19AF" w:rsidRDefault="00EF19AF" w:rsidP="00EF19AF">
      <w:pPr>
        <w:pStyle w:val="Answer"/>
        <w:numPr>
          <w:ilvl w:val="0"/>
          <w:numId w:val="14"/>
        </w:numPr>
      </w:pPr>
      <w:r>
        <w:t>Assignment always results in a field by field copy</w:t>
      </w:r>
    </w:p>
    <w:p w14:paraId="745F66EC" w14:textId="77777777" w:rsidR="00EF19AF" w:rsidRPr="003C212F" w:rsidRDefault="00EF19AF" w:rsidP="00EF19AF">
      <w:pPr>
        <w:pStyle w:val="Answer"/>
        <w:numPr>
          <w:ilvl w:val="0"/>
          <w:numId w:val="14"/>
        </w:numPr>
      </w:pPr>
      <w:r>
        <w:t>Implicitly sealed</w:t>
      </w:r>
    </w:p>
    <w:p w14:paraId="0AFC5131" w14:textId="77777777" w:rsidR="00EF19AF" w:rsidRDefault="00EF19AF" w:rsidP="00EF19AF">
      <w:pPr>
        <w:pStyle w:val="Question"/>
      </w:pPr>
      <w:r>
        <w:t>When would you chose to use a value type?</w:t>
      </w:r>
    </w:p>
    <w:p w14:paraId="0CC3762F" w14:textId="77777777" w:rsidR="00EF19AF" w:rsidRDefault="00EF19AF" w:rsidP="00165617">
      <w:pPr>
        <w:pStyle w:val="Answer"/>
        <w:numPr>
          <w:ilvl w:val="0"/>
          <w:numId w:val="47"/>
        </w:numPr>
      </w:pPr>
      <w:r>
        <w:t>Behaves like a primitive and is immutable</w:t>
      </w:r>
    </w:p>
    <w:p w14:paraId="41999116" w14:textId="77777777" w:rsidR="00EF19AF" w:rsidRDefault="00EF19AF" w:rsidP="00165617">
      <w:pPr>
        <w:pStyle w:val="Answer"/>
        <w:numPr>
          <w:ilvl w:val="0"/>
          <w:numId w:val="47"/>
        </w:numPr>
      </w:pPr>
      <w:r>
        <w:t>Doesn’t need to inherit from another type</w:t>
      </w:r>
    </w:p>
    <w:p w14:paraId="3B5FD2AF" w14:textId="77777777" w:rsidR="00EF19AF" w:rsidRDefault="00EF19AF" w:rsidP="00165617">
      <w:pPr>
        <w:pStyle w:val="Answer"/>
        <w:numPr>
          <w:ilvl w:val="0"/>
          <w:numId w:val="47"/>
        </w:numPr>
      </w:pPr>
      <w:proofErr w:type="spellStart"/>
      <w:proofErr w:type="gramStart"/>
      <w:r>
        <w:t>Wont</w:t>
      </w:r>
      <w:proofErr w:type="spellEnd"/>
      <w:proofErr w:type="gramEnd"/>
      <w:r>
        <w:t xml:space="preserve"> need to be extended</w:t>
      </w:r>
    </w:p>
    <w:p w14:paraId="6622474F" w14:textId="77777777" w:rsidR="00EF19AF" w:rsidRPr="0044194D" w:rsidRDefault="00EF19AF" w:rsidP="00165617">
      <w:pPr>
        <w:pStyle w:val="Answer"/>
        <w:numPr>
          <w:ilvl w:val="0"/>
          <w:numId w:val="47"/>
        </w:numPr>
      </w:pPr>
      <w:proofErr w:type="spellStart"/>
      <w:proofErr w:type="gramStart"/>
      <w:r>
        <w:t>Wont</w:t>
      </w:r>
      <w:proofErr w:type="spellEnd"/>
      <w:proofErr w:type="gramEnd"/>
      <w:r>
        <w:t xml:space="preserve"> be passed as value parameter to functions</w:t>
      </w:r>
    </w:p>
    <w:p w14:paraId="4C168355" w14:textId="77777777" w:rsidR="00EF19AF" w:rsidRDefault="00EF19AF" w:rsidP="00EF19AF">
      <w:pPr>
        <w:pStyle w:val="Question"/>
      </w:pPr>
      <w:r>
        <w:t>What are the performance advantages of value types?</w:t>
      </w:r>
    </w:p>
    <w:p w14:paraId="16B9215C" w14:textId="06EBEA17" w:rsidR="00EF19AF" w:rsidRDefault="00EF19AF" w:rsidP="00EF19AF">
      <w:pPr>
        <w:pStyle w:val="Answer"/>
      </w:pPr>
      <w:r>
        <w:t xml:space="preserve">No pointer </w:t>
      </w:r>
      <w:proofErr w:type="gramStart"/>
      <w:r w:rsidR="00165617">
        <w:t>dereference</w:t>
      </w:r>
      <w:proofErr w:type="gramEnd"/>
      <w:r>
        <w:t xml:space="preserve"> needed to access fields</w:t>
      </w:r>
    </w:p>
    <w:p w14:paraId="574172DA" w14:textId="77777777" w:rsidR="00EF19AF" w:rsidRDefault="00EF19AF" w:rsidP="00EF19AF">
      <w:pPr>
        <w:pStyle w:val="Answer"/>
      </w:pPr>
      <w:r>
        <w:t>Stack allocations reduce the number of garbage collections</w:t>
      </w:r>
    </w:p>
    <w:p w14:paraId="04E00A63" w14:textId="77777777" w:rsidR="00EF19AF" w:rsidRDefault="00EF19AF" w:rsidP="00EF19AF">
      <w:pPr>
        <w:pStyle w:val="Answer"/>
      </w:pPr>
      <w:r>
        <w:t>Value type methods can be invoked non-virtually</w:t>
      </w:r>
    </w:p>
    <w:p w14:paraId="21FB2EBD" w14:textId="77777777" w:rsidR="00EF19AF" w:rsidRDefault="00EF19AF" w:rsidP="00EF19AF">
      <w:pPr>
        <w:pStyle w:val="Question"/>
      </w:pPr>
      <w:r>
        <w:t>Can value types be sub-classed?</w:t>
      </w:r>
    </w:p>
    <w:p w14:paraId="3C3CDA08" w14:textId="3A1D9254" w:rsidR="00EF19AF" w:rsidRDefault="00EF19AF" w:rsidP="00EF19AF">
      <w:pPr>
        <w:pStyle w:val="Answer"/>
      </w:pPr>
      <w:proofErr w:type="gramStart"/>
      <w:r>
        <w:t>No</w:t>
      </w:r>
      <w:proofErr w:type="gramEnd"/>
      <w:r>
        <w:t xml:space="preserve"> they are </w:t>
      </w:r>
      <w:r w:rsidR="00193610">
        <w:t>implicitly</w:t>
      </w:r>
      <w:r>
        <w:t xml:space="preserve"> sealed</w:t>
      </w:r>
    </w:p>
    <w:p w14:paraId="058548CA" w14:textId="77777777" w:rsidR="00EF19AF" w:rsidRPr="00444345" w:rsidRDefault="00EF19AF" w:rsidP="00EF19AF">
      <w:pPr>
        <w:pStyle w:val="Question"/>
      </w:pPr>
      <w:r w:rsidRPr="00444345">
        <w:t>How much memory does a value type occupy?</w:t>
      </w:r>
    </w:p>
    <w:p w14:paraId="654625BA" w14:textId="77777777" w:rsidR="00EF19AF" w:rsidRPr="00C237FD" w:rsidRDefault="00EF19AF" w:rsidP="00EF19AF">
      <w:pPr>
        <w:pStyle w:val="Answer"/>
      </w:pPr>
      <w:r w:rsidRPr="00C237FD">
        <w:t>The sum of the memory occupied by its fields</w:t>
      </w:r>
    </w:p>
    <w:p w14:paraId="4F224130" w14:textId="77777777" w:rsidR="00EF19AF" w:rsidRDefault="00EF19AF" w:rsidP="00EF19AF">
      <w:pPr>
        <w:spacing w:after="160" w:line="259" w:lineRule="auto"/>
        <w:rPr>
          <w:b/>
        </w:rPr>
      </w:pPr>
      <w:r>
        <w:br w:type="page"/>
      </w:r>
    </w:p>
    <w:p w14:paraId="32EBCD78" w14:textId="77777777" w:rsidR="00EF19AF" w:rsidRPr="00444345" w:rsidRDefault="00EF19AF" w:rsidP="00EF19AF">
      <w:pPr>
        <w:pStyle w:val="Question"/>
      </w:pPr>
      <w:r>
        <w:lastRenderedPageBreak/>
        <w:t>Why should you override Equality when implementing value types</w:t>
      </w:r>
      <w:r w:rsidRPr="00444345">
        <w:t>?</w:t>
      </w:r>
    </w:p>
    <w:p w14:paraId="1B3631AA" w14:textId="77777777" w:rsidR="00EF19AF" w:rsidRPr="00837D3B" w:rsidRDefault="00EF19AF" w:rsidP="00EF19AF">
      <w:pPr>
        <w:pStyle w:val="Answer"/>
      </w:pPr>
      <w:r w:rsidRPr="00837D3B">
        <w:t>Default implementation uses reflection which is inefficient</w:t>
      </w:r>
    </w:p>
    <w:p w14:paraId="091BFBA9" w14:textId="7B0F80BB" w:rsidR="00EF19AF" w:rsidRDefault="00EF19AF" w:rsidP="00EF19AF">
      <w:pPr>
        <w:pStyle w:val="Question"/>
      </w:pPr>
      <w:r>
        <w:t xml:space="preserve">What happens if you call a method defined in Object and not </w:t>
      </w:r>
      <w:r w:rsidR="0019796F">
        <w:t>overridden</w:t>
      </w:r>
      <w:r>
        <w:t xml:space="preserve"> in ValueType?</w:t>
      </w:r>
    </w:p>
    <w:p w14:paraId="11923F04" w14:textId="77777777" w:rsidR="00EF19AF" w:rsidRDefault="00EF19AF" w:rsidP="00EF19AF">
      <w:pPr>
        <w:pStyle w:val="Answer"/>
      </w:pPr>
      <w:r>
        <w:t>The value type is boxed in order to call the method expecting the value type</w:t>
      </w:r>
    </w:p>
    <w:p w14:paraId="32882DE8" w14:textId="57C463F7" w:rsidR="00EF19AF" w:rsidRDefault="00EF19AF" w:rsidP="00EF19AF">
      <w:pPr>
        <w:pStyle w:val="Question"/>
      </w:pPr>
      <w:r>
        <w:t>What happens if you call a method defined in a ValueType</w:t>
      </w:r>
      <w:r w:rsidR="00EC2916">
        <w:t>?</w:t>
      </w:r>
    </w:p>
    <w:p w14:paraId="2D55F2A0" w14:textId="243BE55B" w:rsidR="00EF19AF" w:rsidRDefault="00EF19AF" w:rsidP="00EF19AF">
      <w:pPr>
        <w:pStyle w:val="Answer"/>
      </w:pPr>
      <w:r>
        <w:t>As value types cannot be sub</w:t>
      </w:r>
      <w:r w:rsidR="00EC2916">
        <w:t>-</w:t>
      </w:r>
      <w:r>
        <w:t>classed the compiler will use the call rather than callvirt instruction</w:t>
      </w:r>
    </w:p>
    <w:p w14:paraId="5549B9B1" w14:textId="0BC8BED9" w:rsidR="00EF19AF" w:rsidRDefault="00EF19AF" w:rsidP="00EF19AF">
      <w:pPr>
        <w:pStyle w:val="Question"/>
      </w:pPr>
      <w:r>
        <w:t xml:space="preserve">What is the default </w:t>
      </w:r>
      <w:r w:rsidR="004248C9">
        <w:t>implementation</w:t>
      </w:r>
      <w:r>
        <w:t xml:space="preserve"> of hash code and equality for value types?</w:t>
      </w:r>
    </w:p>
    <w:p w14:paraId="0865A5C7" w14:textId="77777777" w:rsidR="00EF19AF" w:rsidRDefault="00EF19AF" w:rsidP="00EF19AF">
      <w:pPr>
        <w:pStyle w:val="Answer"/>
      </w:pPr>
      <w:r>
        <w:t>Equality if all fields are binary equal</w:t>
      </w:r>
    </w:p>
    <w:p w14:paraId="3E957B0A" w14:textId="77777777" w:rsidR="00EF19AF" w:rsidRDefault="00EF19AF" w:rsidP="00EF19AF">
      <w:pPr>
        <w:pStyle w:val="Answer"/>
      </w:pPr>
      <w:r>
        <w:t>Hashing based on the value in instance fields</w:t>
      </w:r>
    </w:p>
    <w:p w14:paraId="079E0DDF" w14:textId="77777777" w:rsidR="00EF19AF" w:rsidRDefault="00EF19AF" w:rsidP="00EF19AF">
      <w:pPr>
        <w:pStyle w:val="Question"/>
      </w:pPr>
      <w:r>
        <w:t>Can you use a value type as a lock? Explain your answer</w:t>
      </w:r>
    </w:p>
    <w:p w14:paraId="5586D251" w14:textId="77777777" w:rsidR="00EF19AF" w:rsidRPr="003256B6" w:rsidRDefault="00EF19AF" w:rsidP="00EF19AF">
      <w:pPr>
        <w:pStyle w:val="Answer"/>
      </w:pPr>
      <w:r>
        <w:t>No – Value types do not contain the sync block and cannot be used for locking</w:t>
      </w:r>
    </w:p>
    <w:p w14:paraId="303F5102" w14:textId="77777777" w:rsidR="00EF19AF" w:rsidRDefault="00EF19AF" w:rsidP="001825C8">
      <w:pPr>
        <w:pStyle w:val="Question"/>
      </w:pPr>
      <w:r>
        <w:t>What are predefined types?</w:t>
      </w:r>
    </w:p>
    <w:p w14:paraId="08137C91" w14:textId="77777777" w:rsidR="00EF19AF" w:rsidRPr="002133AA" w:rsidRDefault="00EF19AF" w:rsidP="00EF19AF">
      <w:pPr>
        <w:pStyle w:val="Answer"/>
        <w:rPr>
          <w:b/>
        </w:rPr>
      </w:pPr>
      <w:r>
        <w:t>Types supported by the compiler</w:t>
      </w:r>
    </w:p>
    <w:p w14:paraId="6E9E7B0C" w14:textId="77777777" w:rsidR="00EF19AF" w:rsidRDefault="00EF19AF" w:rsidP="00EF19AF">
      <w:pPr>
        <w:pStyle w:val="questionsubsection2"/>
      </w:pPr>
      <w:r>
        <w:t>Reference Types</w:t>
      </w:r>
    </w:p>
    <w:p w14:paraId="50E37A4A" w14:textId="77777777" w:rsidR="00EF19AF" w:rsidRDefault="00EF19AF" w:rsidP="00EF19AF">
      <w:pPr>
        <w:pStyle w:val="Question"/>
      </w:pPr>
      <w:r>
        <w:t>What is a reference type?</w:t>
      </w:r>
    </w:p>
    <w:p w14:paraId="41D73755" w14:textId="53759579" w:rsidR="00EF19AF" w:rsidRPr="004D174C" w:rsidRDefault="00EF19AF" w:rsidP="00EF19AF">
      <w:pPr>
        <w:pStyle w:val="Answer"/>
      </w:pPr>
      <w:r>
        <w:t>Any type that does no</w:t>
      </w:r>
      <w:r w:rsidR="00591A1C">
        <w:t>t</w:t>
      </w:r>
      <w:r>
        <w:t xml:space="preserve"> inherit from System.ValueType</w:t>
      </w:r>
    </w:p>
    <w:p w14:paraId="78729889" w14:textId="77777777" w:rsidR="00EF19AF" w:rsidRDefault="00EF19AF" w:rsidP="00EF19AF">
      <w:pPr>
        <w:pStyle w:val="Question"/>
      </w:pPr>
      <w:r>
        <w:t>Where are reference types allocated</w:t>
      </w:r>
      <w:r w:rsidRPr="001B77BC">
        <w:t>?</w:t>
      </w:r>
    </w:p>
    <w:p w14:paraId="5F52A5BF" w14:textId="77777777" w:rsidR="00EF19AF" w:rsidRDefault="00EF19AF" w:rsidP="00EF19AF">
      <w:pPr>
        <w:pStyle w:val="Answer"/>
      </w:pPr>
      <w:r>
        <w:t>Always on the heap</w:t>
      </w:r>
    </w:p>
    <w:p w14:paraId="00AD7279" w14:textId="77777777" w:rsidR="00EF19AF" w:rsidRDefault="00EF19AF" w:rsidP="00EF19AF">
      <w:pPr>
        <w:pStyle w:val="Question"/>
      </w:pPr>
      <w:r>
        <w:t>Which types in C# are reference types</w:t>
      </w:r>
      <w:r w:rsidRPr="001B77BC">
        <w:t>?</w:t>
      </w:r>
    </w:p>
    <w:p w14:paraId="190D3685" w14:textId="77777777" w:rsidR="00EF19AF" w:rsidRPr="00837D3B" w:rsidRDefault="00EF19AF" w:rsidP="00EF19AF">
      <w:pPr>
        <w:pStyle w:val="Answer"/>
      </w:pPr>
      <w:r>
        <w:t>All class, array, delegate and instance types</w:t>
      </w:r>
    </w:p>
    <w:p w14:paraId="2AF14663" w14:textId="77777777" w:rsidR="00EF19AF" w:rsidRDefault="00EF19AF" w:rsidP="00EF19AF">
      <w:pPr>
        <w:pStyle w:val="Question"/>
      </w:pPr>
      <w:r>
        <w:t>What memory is required for an instance of a reference type</w:t>
      </w:r>
      <w:r w:rsidRPr="001B77BC">
        <w:t>?</w:t>
      </w:r>
    </w:p>
    <w:p w14:paraId="0526208B" w14:textId="77777777" w:rsidR="00EF19AF" w:rsidRPr="00837D3B" w:rsidRDefault="00EF19AF" w:rsidP="00EF19AF">
      <w:pPr>
        <w:pStyle w:val="Answer"/>
      </w:pPr>
      <w:r w:rsidRPr="00837D3B">
        <w:t>Heap memory for all instance fields plus extra memory for lock, class pointer</w:t>
      </w:r>
    </w:p>
    <w:p w14:paraId="22BB24CA" w14:textId="77777777" w:rsidR="00EF19AF" w:rsidRPr="00F4653C" w:rsidRDefault="00EF19AF" w:rsidP="00EF19AF">
      <w:pPr>
        <w:pStyle w:val="Answer"/>
      </w:pPr>
      <w:r w:rsidRPr="00837D3B">
        <w:t>Each reference variable on stack need additional memory</w:t>
      </w:r>
    </w:p>
    <w:p w14:paraId="30B6D249" w14:textId="77777777" w:rsidR="00546860" w:rsidRDefault="00546860">
      <w:pPr>
        <w:spacing w:after="160" w:line="259" w:lineRule="auto"/>
        <w:rPr>
          <w:b/>
        </w:rPr>
      </w:pPr>
      <w:r>
        <w:br w:type="page"/>
      </w:r>
    </w:p>
    <w:p w14:paraId="007F22A1" w14:textId="6F7D3067" w:rsidR="00EF19AF" w:rsidRDefault="00EF19AF" w:rsidP="00EF19AF">
      <w:pPr>
        <w:pStyle w:val="Question"/>
      </w:pPr>
      <w:r>
        <w:lastRenderedPageBreak/>
        <w:t xml:space="preserve">How much memory is required for a reference variable on the </w:t>
      </w:r>
      <w:r w:rsidR="00335C80">
        <w:t>stack</w:t>
      </w:r>
      <w:r>
        <w:t>?</w:t>
      </w:r>
    </w:p>
    <w:p w14:paraId="28603007" w14:textId="2F006811" w:rsidR="00EF19AF" w:rsidRPr="00837D3B" w:rsidRDefault="00EF19AF" w:rsidP="00EF19AF">
      <w:pPr>
        <w:pStyle w:val="Answer"/>
      </w:pPr>
      <w:r w:rsidRPr="00837D3B">
        <w:t>Depends on whether the operating system is 32</w:t>
      </w:r>
      <w:r w:rsidR="001E36CD">
        <w:t>-</w:t>
      </w:r>
      <w:r w:rsidRPr="00837D3B">
        <w:t>bit or 64</w:t>
      </w:r>
      <w:r w:rsidR="001E36CD">
        <w:t>-</w:t>
      </w:r>
      <w:r w:rsidRPr="00837D3B">
        <w:t>bit</w:t>
      </w:r>
    </w:p>
    <w:p w14:paraId="0D1F3ADA" w14:textId="1DAED7A2" w:rsidR="00EF19AF" w:rsidRPr="00837D3B" w:rsidRDefault="00EF19AF" w:rsidP="00EF19AF">
      <w:pPr>
        <w:pStyle w:val="Answer"/>
      </w:pPr>
      <w:r w:rsidRPr="00837D3B">
        <w:t xml:space="preserve">32bit OS requires four bytes, </w:t>
      </w:r>
      <w:r w:rsidR="009467D9" w:rsidRPr="00837D3B">
        <w:t>64-bit</w:t>
      </w:r>
      <w:r w:rsidRPr="00837D3B">
        <w:t xml:space="preserve"> OS requires 8 bytes</w:t>
      </w:r>
    </w:p>
    <w:p w14:paraId="02216A4E" w14:textId="11A1A735" w:rsidR="00EF19AF" w:rsidRPr="000218B0" w:rsidRDefault="00F600D2" w:rsidP="00EF19AF">
      <w:pPr>
        <w:pStyle w:val="Question"/>
      </w:pPr>
      <w:r>
        <w:t>Where are reference types allocated</w:t>
      </w:r>
      <w:r w:rsidR="00EF19AF" w:rsidRPr="000218B0">
        <w:t>?</w:t>
      </w:r>
    </w:p>
    <w:p w14:paraId="56F7F326" w14:textId="652BC9D2" w:rsidR="00EF19AF" w:rsidRDefault="00EF19AF" w:rsidP="00EF19AF">
      <w:pPr>
        <w:pStyle w:val="Answer"/>
      </w:pPr>
      <w:r>
        <w:t>Allocated from managed heap using new</w:t>
      </w:r>
    </w:p>
    <w:p w14:paraId="5BEA75B3" w14:textId="3E924385" w:rsidR="00EE7515" w:rsidRDefault="00EE7515" w:rsidP="00EE7515">
      <w:pPr>
        <w:pStyle w:val="Question"/>
      </w:pPr>
      <w:r>
        <w:t>How does one define a reference type?</w:t>
      </w:r>
    </w:p>
    <w:p w14:paraId="0137D739" w14:textId="77777777" w:rsidR="00EF19AF" w:rsidRPr="00837D3B" w:rsidRDefault="00EF19AF" w:rsidP="00EF19AF">
      <w:pPr>
        <w:pStyle w:val="Answer"/>
      </w:pPr>
      <w:r>
        <w:t>Types derived from System.Object type using the class keyword</w:t>
      </w:r>
    </w:p>
    <w:p w14:paraId="564844BA" w14:textId="77777777" w:rsidR="00EF19AF" w:rsidRDefault="00EF19AF" w:rsidP="00EF19AF">
      <w:pPr>
        <w:pStyle w:val="Question"/>
      </w:pPr>
      <w:r w:rsidRPr="0015103A">
        <w:t>What are the main disadvantages of reference types?</w:t>
      </w:r>
    </w:p>
    <w:p w14:paraId="2D81750E" w14:textId="77777777" w:rsidR="00EF19AF" w:rsidRPr="00F12552" w:rsidRDefault="00EF19AF" w:rsidP="00EF19AF">
      <w:pPr>
        <w:pStyle w:val="Answer"/>
      </w:pPr>
      <w:r w:rsidRPr="00F12552">
        <w:t>Memory must be allocated off the managed heap which can force GC</w:t>
      </w:r>
    </w:p>
    <w:p w14:paraId="5A746516" w14:textId="77777777" w:rsidR="00EF19AF" w:rsidRPr="001B265A" w:rsidRDefault="00EF19AF" w:rsidP="00EF19AF">
      <w:pPr>
        <w:pStyle w:val="Answer"/>
      </w:pPr>
      <w:r w:rsidRPr="00F12552">
        <w:t>Pointer dereference cause performance overhead</w:t>
      </w:r>
    </w:p>
    <w:p w14:paraId="3E56F660" w14:textId="74CF361A" w:rsidR="00EF19AF" w:rsidRPr="00444345" w:rsidRDefault="00EF19AF" w:rsidP="00EF19AF">
      <w:pPr>
        <w:pStyle w:val="Question"/>
      </w:pPr>
      <w:r w:rsidRPr="00444345">
        <w:t xml:space="preserve">How much memory does a </w:t>
      </w:r>
      <w:r>
        <w:t>reference</w:t>
      </w:r>
      <w:r w:rsidRPr="00444345">
        <w:t xml:space="preserve"> type occupy</w:t>
      </w:r>
      <w:r w:rsidR="00841FAB">
        <w:t xml:space="preserve"> on the heap</w:t>
      </w:r>
      <w:r w:rsidRPr="00444345">
        <w:t>?</w:t>
      </w:r>
    </w:p>
    <w:p w14:paraId="2936A49B" w14:textId="77777777" w:rsidR="00EF19AF" w:rsidRDefault="00EF19AF" w:rsidP="00EF19AF">
      <w:pPr>
        <w:pStyle w:val="Answer"/>
      </w:pPr>
      <w:r>
        <w:t>Sum of memory occupied by its fields plus</w:t>
      </w:r>
    </w:p>
    <w:p w14:paraId="30559F15" w14:textId="77777777" w:rsidR="00EF19AF" w:rsidRDefault="00EF19AF" w:rsidP="00EF19AF">
      <w:pPr>
        <w:pStyle w:val="Answer"/>
      </w:pPr>
      <w:r>
        <w:t>Extra overhead for key to objects type, lock state</w:t>
      </w:r>
    </w:p>
    <w:p w14:paraId="194B93F1" w14:textId="77777777" w:rsidR="00EF19AF" w:rsidRDefault="00EF19AF" w:rsidP="00841FAB">
      <w:pPr>
        <w:pStyle w:val="Question"/>
      </w:pPr>
      <w:r>
        <w:t>What are the base classes of value and reference types?</w:t>
      </w:r>
    </w:p>
    <w:p w14:paraId="03774BD0" w14:textId="77777777" w:rsidR="00EF19AF" w:rsidRDefault="00EF19AF" w:rsidP="00EF19AF">
      <w:pPr>
        <w:pStyle w:val="Answer"/>
      </w:pPr>
      <w:r>
        <w:t>Value types extend ValueType using the struct keyword</w:t>
      </w:r>
    </w:p>
    <w:p w14:paraId="12A41413" w14:textId="77777777" w:rsidR="00EF19AF" w:rsidRPr="00192520" w:rsidRDefault="00EF19AF" w:rsidP="00EF19AF">
      <w:pPr>
        <w:pStyle w:val="Answer"/>
      </w:pPr>
      <w:r>
        <w:t>Reference type extend Object using the class keyword</w:t>
      </w:r>
    </w:p>
    <w:p w14:paraId="3BA2E881" w14:textId="655BA139" w:rsidR="00EF19AF" w:rsidRPr="002133AA" w:rsidRDefault="00EF19AF" w:rsidP="00EF19AF">
      <w:pPr>
        <w:pStyle w:val="questionsubsection2"/>
      </w:pPr>
      <w:r>
        <w:t xml:space="preserve">Comparing Reference and value Types </w:t>
      </w:r>
    </w:p>
    <w:p w14:paraId="73BE8144" w14:textId="77777777" w:rsidR="00EF19AF" w:rsidRDefault="00EF19AF" w:rsidP="00EF19AF">
      <w:pPr>
        <w:pStyle w:val="Question"/>
      </w:pPr>
      <w:r>
        <w:t>Where is memory allocated for reference and value type?</w:t>
      </w:r>
    </w:p>
    <w:p w14:paraId="6E71F6D3" w14:textId="77777777" w:rsidR="00EF19AF" w:rsidRPr="00F12552" w:rsidRDefault="00EF19AF" w:rsidP="00EF19AF">
      <w:pPr>
        <w:pStyle w:val="Answer"/>
      </w:pPr>
      <w:r w:rsidRPr="00F12552">
        <w:t>Reference types are always allocated on the heap</w:t>
      </w:r>
    </w:p>
    <w:p w14:paraId="2516F6DD" w14:textId="77777777" w:rsidR="00EF19AF" w:rsidRPr="00F12552" w:rsidRDefault="00EF19AF" w:rsidP="00EF19AF">
      <w:pPr>
        <w:pStyle w:val="Answer"/>
      </w:pPr>
      <w:r w:rsidRPr="00F12552">
        <w:t>Value types are usually allocated on the stack</w:t>
      </w:r>
    </w:p>
    <w:p w14:paraId="7D0939A6" w14:textId="77777777" w:rsidR="00EF19AF" w:rsidRDefault="00EF19AF" w:rsidP="00EF19AF">
      <w:pPr>
        <w:pStyle w:val="Question"/>
      </w:pPr>
      <w:r>
        <w:t>Compare and contract assignment of reference and value types?</w:t>
      </w:r>
    </w:p>
    <w:p w14:paraId="65F58C70" w14:textId="77777777" w:rsidR="00EF19AF" w:rsidRPr="00F12552" w:rsidRDefault="00EF19AF" w:rsidP="00EF19AF">
      <w:pPr>
        <w:pStyle w:val="Answer"/>
      </w:pPr>
      <w:r w:rsidRPr="00F12552">
        <w:t>Assignment of value type results in copy of fields</w:t>
      </w:r>
    </w:p>
    <w:p w14:paraId="18199DB3" w14:textId="77777777" w:rsidR="00EF19AF" w:rsidRDefault="00EF19AF" w:rsidP="00EF19AF">
      <w:pPr>
        <w:pStyle w:val="Answer"/>
        <w:rPr>
          <w:b/>
        </w:rPr>
      </w:pPr>
      <w:r w:rsidRPr="00F12552">
        <w:t>Assignment of reference type simply results in copy of address of object on heap</w:t>
      </w:r>
    </w:p>
    <w:p w14:paraId="10CAE56B" w14:textId="77777777" w:rsidR="00EF19AF" w:rsidRDefault="00EF19AF" w:rsidP="00EF19AF">
      <w:pPr>
        <w:pStyle w:val="questionsubsection2"/>
      </w:pPr>
      <w:r>
        <w:t>Categorising Type – Predefined and Primitive Types</w:t>
      </w:r>
    </w:p>
    <w:p w14:paraId="52CFF510" w14:textId="77777777" w:rsidR="00EF19AF" w:rsidRDefault="00EF19AF" w:rsidP="00EF19AF">
      <w:pPr>
        <w:pStyle w:val="Question"/>
      </w:pPr>
      <w:r>
        <w:t>What is meant by a predefined type?</w:t>
      </w:r>
    </w:p>
    <w:p w14:paraId="0EF953B0" w14:textId="77777777" w:rsidR="00EF19AF" w:rsidRDefault="00EF19AF" w:rsidP="00EF19AF">
      <w:pPr>
        <w:pStyle w:val="Answer"/>
      </w:pPr>
      <w:r>
        <w:t>A type supported by the compiler</w:t>
      </w:r>
    </w:p>
    <w:p w14:paraId="0E0C377F" w14:textId="77777777" w:rsidR="00EF19AF" w:rsidRDefault="00EF19AF" w:rsidP="00EF19AF">
      <w:pPr>
        <w:pStyle w:val="Question"/>
      </w:pPr>
      <w:r>
        <w:lastRenderedPageBreak/>
        <w:t>What are predefined types also known as?</w:t>
      </w:r>
    </w:p>
    <w:p w14:paraId="05B9AB3A" w14:textId="77777777" w:rsidR="00EF19AF" w:rsidRDefault="00EF19AF" w:rsidP="00EF19AF">
      <w:pPr>
        <w:pStyle w:val="Answer"/>
      </w:pPr>
      <w:r>
        <w:t>Built in types</w:t>
      </w:r>
    </w:p>
    <w:p w14:paraId="3EEA8A5D" w14:textId="77777777" w:rsidR="00EF19AF" w:rsidRDefault="00EF19AF" w:rsidP="00EF19AF">
      <w:pPr>
        <w:pStyle w:val="Question"/>
      </w:pPr>
      <w:r>
        <w:t>Are predefined types reference or value types?</w:t>
      </w:r>
    </w:p>
    <w:p w14:paraId="46CAF7C3" w14:textId="77777777" w:rsidR="00EF19AF" w:rsidRDefault="00EF19AF" w:rsidP="00EF19AF">
      <w:pPr>
        <w:pStyle w:val="Answer"/>
      </w:pPr>
      <w:r>
        <w:t>Can be either</w:t>
      </w:r>
    </w:p>
    <w:p w14:paraId="0B6396A7" w14:textId="77777777" w:rsidR="00EF19AF" w:rsidRDefault="00EF19AF" w:rsidP="00EF19AF">
      <w:pPr>
        <w:pStyle w:val="Question"/>
      </w:pPr>
      <w:r>
        <w:t>What are the predefined value types?</w:t>
      </w:r>
    </w:p>
    <w:p w14:paraId="0697360D" w14:textId="77777777" w:rsidR="00EF19AF" w:rsidRDefault="00EF19AF" w:rsidP="00EF19AF">
      <w:pPr>
        <w:pStyle w:val="Answer"/>
      </w:pPr>
      <w:r>
        <w:t>The numeric types plus bool and char</w:t>
      </w:r>
    </w:p>
    <w:p w14:paraId="720138BB" w14:textId="77777777" w:rsidR="00EF19AF" w:rsidRDefault="00EF19AF" w:rsidP="00EF19AF">
      <w:pPr>
        <w:pStyle w:val="Question"/>
      </w:pPr>
      <w:r>
        <w:t>What are the predefined reference types?</w:t>
      </w:r>
    </w:p>
    <w:p w14:paraId="33EA5DFD" w14:textId="77777777" w:rsidR="00EF19AF" w:rsidRPr="002B6DB9" w:rsidRDefault="00EF19AF" w:rsidP="00EF19AF">
      <w:pPr>
        <w:pStyle w:val="Answer"/>
      </w:pPr>
      <w:r>
        <w:t>String and decimal</w:t>
      </w:r>
    </w:p>
    <w:p w14:paraId="412476B8" w14:textId="77777777" w:rsidR="00EF19AF" w:rsidRDefault="00EF19AF" w:rsidP="00EF19AF">
      <w:pPr>
        <w:pStyle w:val="Question"/>
      </w:pPr>
      <w:r>
        <w:t>What are primitive types?</w:t>
      </w:r>
    </w:p>
    <w:p w14:paraId="2EEB5972" w14:textId="5844109F" w:rsidR="00EF19AF" w:rsidRPr="00AE6077" w:rsidRDefault="007A5712" w:rsidP="00EF19AF">
      <w:pPr>
        <w:pStyle w:val="Answer"/>
      </w:pPr>
      <w:r>
        <w:t xml:space="preserve">Types </w:t>
      </w:r>
      <w:r w:rsidR="00EF19AF">
        <w:t xml:space="preserve">directly supported by the </w:t>
      </w:r>
      <w:r>
        <w:t>underlying</w:t>
      </w:r>
      <w:r w:rsidR="00EF19AF">
        <w:t xml:space="preserve"> native instruction set and CPU</w:t>
      </w:r>
    </w:p>
    <w:p w14:paraId="5BE75C2F" w14:textId="77777777" w:rsidR="006B1DCE" w:rsidRDefault="006B1DCE">
      <w:pPr>
        <w:spacing w:after="160" w:line="259" w:lineRule="auto"/>
        <w:rPr>
          <w:rFonts w:asciiTheme="majorHAnsi" w:eastAsiaTheme="majorEastAsia" w:hAnsiTheme="majorHAnsi" w:cstheme="majorBidi"/>
          <w:smallCaps/>
          <w:color w:val="31378B" w:themeColor="text2"/>
          <w:sz w:val="28"/>
          <w:szCs w:val="26"/>
        </w:rPr>
      </w:pPr>
      <w:r>
        <w:br w:type="page"/>
      </w:r>
    </w:p>
    <w:p w14:paraId="55F87F49" w14:textId="77777777" w:rsidR="001E62A9" w:rsidRDefault="001E62A9" w:rsidP="001E62A9">
      <w:pPr>
        <w:pStyle w:val="Heading2"/>
      </w:pPr>
      <w:r>
        <w:lastRenderedPageBreak/>
        <w:t>Functions</w:t>
      </w:r>
    </w:p>
    <w:p w14:paraId="3937F8E6" w14:textId="52377D2D" w:rsidR="001E62A9" w:rsidRDefault="001E62A9" w:rsidP="001E62A9">
      <w:r>
        <w:t xml:space="preserve">In .Net </w:t>
      </w:r>
      <w:r w:rsidR="009D6B46">
        <w:t>all</w:t>
      </w:r>
      <w:r>
        <w:t xml:space="preserve"> the following language features are implemented as functions</w:t>
      </w:r>
    </w:p>
    <w:p w14:paraId="3354602E" w14:textId="77777777" w:rsidR="001E62A9" w:rsidRDefault="001E62A9" w:rsidP="001E62A9">
      <w:pPr>
        <w:pStyle w:val="ListBullet"/>
      </w:pPr>
      <w:r>
        <w:t xml:space="preserve">Constructors </w:t>
      </w:r>
    </w:p>
    <w:p w14:paraId="46FA8945" w14:textId="77777777" w:rsidR="001E62A9" w:rsidRDefault="001E62A9" w:rsidP="001E62A9">
      <w:pPr>
        <w:pStyle w:val="ListBullet"/>
      </w:pPr>
      <w:r>
        <w:t>Properties</w:t>
      </w:r>
    </w:p>
    <w:p w14:paraId="1470FDA0" w14:textId="77777777" w:rsidR="001E62A9" w:rsidRDefault="001E62A9" w:rsidP="001E62A9">
      <w:pPr>
        <w:pStyle w:val="ListBullet"/>
      </w:pPr>
      <w:r>
        <w:t>Events</w:t>
      </w:r>
    </w:p>
    <w:p w14:paraId="4DBEA9A2" w14:textId="77777777" w:rsidR="001E62A9" w:rsidRDefault="001E62A9" w:rsidP="001E62A9">
      <w:pPr>
        <w:pStyle w:val="ListBullet"/>
      </w:pPr>
      <w:r>
        <w:t>Indexers</w:t>
      </w:r>
    </w:p>
    <w:p w14:paraId="267E82C5" w14:textId="77777777" w:rsidR="001E62A9" w:rsidRDefault="001E62A9" w:rsidP="001E62A9">
      <w:pPr>
        <w:pStyle w:val="ListBullet"/>
      </w:pPr>
      <w:r>
        <w:t>Methods</w:t>
      </w:r>
    </w:p>
    <w:p w14:paraId="5E6B8E04" w14:textId="77777777" w:rsidR="001E62A9" w:rsidRPr="00F4148A" w:rsidRDefault="001E62A9" w:rsidP="001E62A9">
      <w:pPr>
        <w:pStyle w:val="ListBullet"/>
      </w:pPr>
      <w:r>
        <w:t>Finalizers</w:t>
      </w:r>
    </w:p>
    <w:p w14:paraId="5F34101C" w14:textId="77777777" w:rsidR="001E62A9" w:rsidRDefault="001E62A9" w:rsidP="001E62A9">
      <w:r>
        <w:t xml:space="preserve">A Function consists of local variables, formal parameters and a return value. We consider each in turn. Functions can call other functions via a </w:t>
      </w:r>
      <w:proofErr w:type="spellStart"/>
      <w:proofErr w:type="gramStart"/>
      <w:r>
        <w:t>well defined</w:t>
      </w:r>
      <w:proofErr w:type="spellEnd"/>
      <w:proofErr w:type="gramEnd"/>
      <w:r>
        <w:t xml:space="preserve"> protocol that defines the semantics. The calling and the called function communicate information via an activation frame. The caller supplies </w:t>
      </w:r>
      <w:proofErr w:type="gramStart"/>
      <w:r>
        <w:t>a this</w:t>
      </w:r>
      <w:proofErr w:type="gramEnd"/>
      <w:r>
        <w:t xml:space="preserve"> pointer, any actual parameters (arguments) and a return address. When it completes, the called function gives back a return value and returns to the </w:t>
      </w:r>
      <w:proofErr w:type="gramStart"/>
      <w:r>
        <w:t>callers</w:t>
      </w:r>
      <w:proofErr w:type="gramEnd"/>
      <w:r>
        <w:t xml:space="preserve"> address.</w:t>
      </w:r>
    </w:p>
    <w:p w14:paraId="6B5AE826" w14:textId="77777777" w:rsidR="001E62A9" w:rsidRDefault="001E62A9" w:rsidP="001E62A9">
      <w:pPr>
        <w:pStyle w:val="Heading3"/>
      </w:pPr>
      <w:r>
        <w:t>Local variables</w:t>
      </w:r>
    </w:p>
    <w:p w14:paraId="1988DBD0" w14:textId="77777777" w:rsidR="001E62A9" w:rsidRDefault="001E62A9" w:rsidP="001E62A9">
      <w:pPr>
        <w:pStyle w:val="Heading4"/>
      </w:pPr>
      <w:r>
        <w:t>Scope</w:t>
      </w:r>
    </w:p>
    <w:p w14:paraId="32658485" w14:textId="77777777" w:rsidR="001E62A9" w:rsidRPr="00EC7511" w:rsidRDefault="001E62A9" w:rsidP="001E62A9">
      <w:r>
        <w:t>Local variables are allocated on the stack. Code blocks can be nested to create different scopes. Variables in any given code block come into scope when the flow of execution crosses its opening curly brace. At this stage space is allocated for the variables on the stack. When the flow of execution moves out a code block by exiting its closing curly brace the variables go out of scope by popping them from the stack.</w:t>
      </w:r>
    </w:p>
    <w:p w14:paraId="7B99A081" w14:textId="77777777" w:rsidR="001E62A9" w:rsidRDefault="001E62A9" w:rsidP="001E62A9">
      <w:pPr>
        <w:pStyle w:val="SourceCode"/>
      </w:pPr>
      <w:r>
        <w:t>void Main()</w:t>
      </w:r>
    </w:p>
    <w:p w14:paraId="4FAF6BEC" w14:textId="77777777" w:rsidR="001E62A9" w:rsidRDefault="001E62A9" w:rsidP="001E62A9">
      <w:pPr>
        <w:pStyle w:val="SourceCode"/>
      </w:pPr>
      <w:r>
        <w:t>{</w:t>
      </w:r>
    </w:p>
    <w:p w14:paraId="17CC2EB4" w14:textId="77777777" w:rsidR="001E62A9" w:rsidRDefault="001E62A9" w:rsidP="001E62A9">
      <w:pPr>
        <w:pStyle w:val="SourceCode"/>
      </w:pPr>
      <w:r>
        <w:tab/>
        <w:t>int a = 3;</w:t>
      </w:r>
      <w:r w:rsidRPr="007B73AC">
        <w:t xml:space="preserve"> </w:t>
      </w:r>
      <w:r>
        <w:sym w:font="Wingdings" w:char="F08C"/>
      </w:r>
    </w:p>
    <w:p w14:paraId="0F286D6F" w14:textId="77777777" w:rsidR="001E62A9" w:rsidRDefault="001E62A9" w:rsidP="001E62A9">
      <w:pPr>
        <w:pStyle w:val="SourceCode"/>
      </w:pPr>
      <w:r>
        <w:tab/>
        <w:t>{</w:t>
      </w:r>
    </w:p>
    <w:p w14:paraId="1CFAFE16" w14:textId="77777777" w:rsidR="001E62A9" w:rsidRDefault="001E62A9" w:rsidP="001E62A9">
      <w:pPr>
        <w:pStyle w:val="SourceCode"/>
      </w:pPr>
      <w:r>
        <w:tab/>
      </w:r>
      <w:r>
        <w:tab/>
        <w:t>int b =5 ;</w:t>
      </w:r>
      <w:r>
        <w:sym w:font="Wingdings" w:char="F08D"/>
      </w:r>
    </w:p>
    <w:p w14:paraId="63F265C3" w14:textId="77777777" w:rsidR="001E62A9" w:rsidRDefault="001E62A9" w:rsidP="001E62A9">
      <w:pPr>
        <w:pStyle w:val="SourceCode"/>
      </w:pPr>
      <w:r>
        <w:tab/>
        <w:t>}</w:t>
      </w:r>
      <w:r>
        <w:sym w:font="Wingdings" w:char="F08E"/>
      </w:r>
    </w:p>
    <w:p w14:paraId="6536C686" w14:textId="77777777" w:rsidR="001E62A9" w:rsidRDefault="001E62A9" w:rsidP="001E62A9">
      <w:pPr>
        <w:pStyle w:val="SourceCode"/>
      </w:pPr>
      <w:r>
        <w:t>}</w:t>
      </w:r>
    </w:p>
    <w:p w14:paraId="016AF6F9" w14:textId="77777777" w:rsidR="001E62A9" w:rsidRDefault="001E62A9" w:rsidP="001E62A9">
      <w:pPr>
        <w:pStyle w:val="SourceCode"/>
      </w:pPr>
    </w:p>
    <w:p w14:paraId="7F915E55" w14:textId="77777777" w:rsidR="001E62A9" w:rsidRDefault="001E62A9" w:rsidP="001E62A9">
      <w:pPr>
        <w:pStyle w:val="SourceCode"/>
        <w:ind w:left="0"/>
      </w:pPr>
    </w:p>
    <w:p w14:paraId="06DCE5B5" w14:textId="77777777" w:rsidR="001E62A9" w:rsidRDefault="001E62A9" w:rsidP="001E62A9">
      <w:pPr>
        <w:pStyle w:val="SourceCode"/>
      </w:pPr>
      <w:r w:rsidRPr="00524387">
        <w:lastRenderedPageBreak/>
        <w:drawing>
          <wp:inline distT="0" distB="0" distL="0" distR="0" wp14:anchorId="249A8823" wp14:editId="576562BB">
            <wp:extent cx="1154733" cy="1997937"/>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4884" cy="2032803"/>
                    </a:xfrm>
                    <a:prstGeom prst="rect">
                      <a:avLst/>
                    </a:prstGeom>
                  </pic:spPr>
                </pic:pic>
              </a:graphicData>
            </a:graphic>
          </wp:inline>
        </w:drawing>
      </w:r>
    </w:p>
    <w:p w14:paraId="63651550" w14:textId="77777777" w:rsidR="001E62A9" w:rsidRDefault="001E62A9" w:rsidP="001E62A9">
      <w:pPr>
        <w:pStyle w:val="Heading4"/>
      </w:pPr>
      <w:r>
        <w:t>Declaring and Initialising variables</w:t>
      </w:r>
    </w:p>
    <w:p w14:paraId="37EF7F9F" w14:textId="35970732" w:rsidR="001E62A9" w:rsidRDefault="001E62A9" w:rsidP="001E62A9">
      <w:r>
        <w:t>A variable name is a synonym for a stack address. I</w:t>
      </w:r>
      <w:r w:rsidRPr="00067338">
        <w:t xml:space="preserve">f </w:t>
      </w:r>
      <w:r>
        <w:t>a</w:t>
      </w:r>
      <w:r w:rsidRPr="00067338">
        <w:t xml:space="preserve"> variable</w:t>
      </w:r>
      <w:r>
        <w:t>’s type extends System.ValueType then its stack address directly holds the bytes that constitute the variables value. The number of bytes allocated on the stack for a single value typ</w:t>
      </w:r>
      <w:bookmarkStart w:id="2" w:name="_GoBack"/>
      <w:bookmarkEnd w:id="2"/>
      <w:r>
        <w:t xml:space="preserve">e variable depends on the variables type. In this way the type of a stack variable is </w:t>
      </w:r>
      <w:r w:rsidR="009D6B46">
        <w:t>implicit,</w:t>
      </w:r>
      <w:r>
        <w:t xml:space="preserve"> and the compiler knows how to treat the bytes there. As value types are </w:t>
      </w:r>
      <w:r w:rsidR="009D6B46">
        <w:t>implicitly</w:t>
      </w:r>
      <w:r>
        <w:t xml:space="preserve"> sealed there is no virtual dispatch to worry about.</w:t>
      </w:r>
    </w:p>
    <w:p w14:paraId="79FFBD44" w14:textId="77777777" w:rsidR="001E62A9" w:rsidRDefault="001E62A9" w:rsidP="001E62A9">
      <w:r w:rsidRPr="00F11501">
        <w:rPr>
          <w:noProof/>
        </w:rPr>
        <w:drawing>
          <wp:inline distT="0" distB="0" distL="0" distR="0" wp14:anchorId="67898CBA" wp14:editId="22E8B1E2">
            <wp:extent cx="4876800" cy="1010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418" cy="1021620"/>
                    </a:xfrm>
                    <a:prstGeom prst="rect">
                      <a:avLst/>
                    </a:prstGeom>
                  </pic:spPr>
                </pic:pic>
              </a:graphicData>
            </a:graphic>
          </wp:inline>
        </w:drawing>
      </w:r>
    </w:p>
    <w:p w14:paraId="630CD6FB" w14:textId="77777777" w:rsidR="001E62A9" w:rsidRDefault="001E62A9" w:rsidP="001E62A9">
      <w:pPr>
        <w:rPr>
          <w:rFonts w:eastAsiaTheme="majorEastAsia"/>
        </w:rPr>
      </w:pPr>
      <w:r w:rsidRPr="00114124">
        <w:rPr>
          <w:rFonts w:eastAsiaTheme="majorEastAsia"/>
        </w:rPr>
        <w:t xml:space="preserve">If </w:t>
      </w:r>
      <w:r>
        <w:rPr>
          <w:rFonts w:eastAsiaTheme="majorEastAsia"/>
        </w:rPr>
        <w:t>a</w:t>
      </w:r>
      <w:r w:rsidRPr="00114124">
        <w:rPr>
          <w:rFonts w:eastAsiaTheme="majorEastAsia"/>
        </w:rPr>
        <w:t xml:space="preserve"> variable</w:t>
      </w:r>
      <w:r>
        <w:rPr>
          <w:rFonts w:eastAsiaTheme="majorEastAsia"/>
        </w:rPr>
        <w:t>s type</w:t>
      </w:r>
      <w:r w:rsidRPr="00114124">
        <w:rPr>
          <w:rFonts w:eastAsiaTheme="majorEastAsia"/>
        </w:rPr>
        <w:t xml:space="preserve"> is of a reference </w:t>
      </w:r>
      <w:proofErr w:type="gramStart"/>
      <w:r w:rsidRPr="00114124">
        <w:rPr>
          <w:rFonts w:eastAsiaTheme="majorEastAsia"/>
        </w:rPr>
        <w:t>type</w:t>
      </w:r>
      <w:proofErr w:type="gramEnd"/>
      <w:r w:rsidRPr="00114124">
        <w:rPr>
          <w:rFonts w:eastAsiaTheme="majorEastAsia"/>
        </w:rPr>
        <w:t xml:space="preserve"> then it</w:t>
      </w:r>
      <w:r>
        <w:rPr>
          <w:rFonts w:eastAsiaTheme="majorEastAsia"/>
        </w:rPr>
        <w:t>’</w:t>
      </w:r>
      <w:r w:rsidRPr="00114124">
        <w:rPr>
          <w:rFonts w:eastAsiaTheme="majorEastAsia"/>
        </w:rPr>
        <w:t xml:space="preserve">s </w:t>
      </w:r>
      <w:r>
        <w:rPr>
          <w:rFonts w:eastAsiaTheme="majorEastAsia"/>
        </w:rPr>
        <w:t>stack address holds a</w:t>
      </w:r>
      <w:r w:rsidRPr="00114124">
        <w:rPr>
          <w:rFonts w:eastAsiaTheme="majorEastAsia"/>
        </w:rPr>
        <w:t xml:space="preserve"> pointer to </w:t>
      </w:r>
      <w:r>
        <w:rPr>
          <w:rFonts w:eastAsiaTheme="majorEastAsia"/>
        </w:rPr>
        <w:t xml:space="preserve">the location on the managed heap </w:t>
      </w:r>
      <w:r w:rsidRPr="00114124">
        <w:rPr>
          <w:rFonts w:eastAsiaTheme="majorEastAsia"/>
        </w:rPr>
        <w:t>where the raw bytes live. This extra level of indirection is very powerful and allows us to implement features such as polymorphism</w:t>
      </w:r>
      <w:r>
        <w:rPr>
          <w:rFonts w:eastAsiaTheme="majorEastAsia"/>
        </w:rPr>
        <w:t>. It also, however, necessitates increased memory usage and pointer indirection</w:t>
      </w:r>
    </w:p>
    <w:p w14:paraId="7EA04FFE" w14:textId="77777777" w:rsidR="001E62A9" w:rsidRDefault="001E62A9" w:rsidP="001E62A9">
      <w:pPr>
        <w:pStyle w:val="SourceCode"/>
        <w:ind w:left="360"/>
      </w:pPr>
      <w:r>
        <w:t>public void ReferenceTypeOnStack()</w:t>
      </w:r>
    </w:p>
    <w:p w14:paraId="6729CA4B" w14:textId="77777777" w:rsidR="001E62A9" w:rsidRDefault="001E62A9" w:rsidP="001E62A9">
      <w:pPr>
        <w:pStyle w:val="SourceCode"/>
        <w:ind w:left="360"/>
      </w:pPr>
      <w:r>
        <w:t>{</w:t>
      </w:r>
    </w:p>
    <w:p w14:paraId="49428560" w14:textId="77777777" w:rsidR="001E62A9" w:rsidRDefault="001E62A9" w:rsidP="001E62A9">
      <w:pPr>
        <w:pStyle w:val="SourceCode"/>
        <w:ind w:left="598"/>
      </w:pPr>
      <w:r>
        <w:t>MyType x = new MyType();</w:t>
      </w:r>
    </w:p>
    <w:p w14:paraId="18037D75" w14:textId="77777777" w:rsidR="001E62A9" w:rsidRDefault="001E62A9" w:rsidP="001E62A9">
      <w:pPr>
        <w:pStyle w:val="SourceCode"/>
        <w:ind w:left="598"/>
      </w:pPr>
      <w:r>
        <w:t>MyType y = new MyType();</w:t>
      </w:r>
    </w:p>
    <w:p w14:paraId="58F0B337" w14:textId="77777777" w:rsidR="001E62A9" w:rsidRDefault="001E62A9" w:rsidP="001E62A9">
      <w:pPr>
        <w:pStyle w:val="SourceCode"/>
        <w:ind w:left="360"/>
      </w:pPr>
      <w:r>
        <w:t>}</w:t>
      </w:r>
    </w:p>
    <w:p w14:paraId="25182A49" w14:textId="77777777" w:rsidR="001E62A9" w:rsidRDefault="001E62A9" w:rsidP="001E62A9">
      <w:pPr>
        <w:pStyle w:val="SourceCode"/>
        <w:ind w:left="598"/>
      </w:pPr>
    </w:p>
    <w:p w14:paraId="2B1AFC2D" w14:textId="77777777" w:rsidR="001E62A9" w:rsidRDefault="001E62A9" w:rsidP="001E62A9">
      <w:pPr>
        <w:pStyle w:val="SourceCode"/>
        <w:ind w:left="360"/>
      </w:pPr>
      <w:r>
        <w:t>class MyType</w:t>
      </w:r>
    </w:p>
    <w:p w14:paraId="45491307" w14:textId="77777777" w:rsidR="001E62A9" w:rsidRDefault="001E62A9" w:rsidP="001E62A9">
      <w:pPr>
        <w:pStyle w:val="SourceCode"/>
        <w:ind w:left="360"/>
      </w:pPr>
      <w:r>
        <w:t>{</w:t>
      </w:r>
    </w:p>
    <w:p w14:paraId="1F6BD4BA" w14:textId="77777777" w:rsidR="001E62A9" w:rsidRDefault="001E62A9" w:rsidP="001E62A9">
      <w:pPr>
        <w:pStyle w:val="SourceCode"/>
        <w:ind w:left="360" w:firstLine="240"/>
      </w:pPr>
      <w:r>
        <w:t>private uint _val = 1;</w:t>
      </w:r>
    </w:p>
    <w:p w14:paraId="06CCAD9A" w14:textId="77777777" w:rsidR="001E62A9" w:rsidRDefault="001E62A9" w:rsidP="001E62A9">
      <w:pPr>
        <w:pStyle w:val="SourceCode"/>
        <w:ind w:left="360"/>
      </w:pPr>
      <w:r>
        <w:t>}</w:t>
      </w:r>
    </w:p>
    <w:p w14:paraId="752CB21A" w14:textId="77777777" w:rsidR="001E62A9" w:rsidRDefault="001E62A9" w:rsidP="001E62A9">
      <w:pPr>
        <w:pStyle w:val="SourceCode"/>
        <w:ind w:left="360"/>
      </w:pPr>
    </w:p>
    <w:p w14:paraId="4EB98262" w14:textId="77777777" w:rsidR="001E62A9" w:rsidRDefault="001E62A9" w:rsidP="001E62A9">
      <w:pPr>
        <w:pStyle w:val="SourceCode"/>
        <w:ind w:left="360"/>
      </w:pPr>
    </w:p>
    <w:p w14:paraId="3DCBDC04" w14:textId="77777777" w:rsidR="001E62A9" w:rsidRDefault="001E62A9" w:rsidP="001E62A9">
      <w:pPr>
        <w:pStyle w:val="SourceCode"/>
        <w:ind w:left="0"/>
        <w:jc w:val="center"/>
      </w:pPr>
      <w:r w:rsidRPr="00E46B3A">
        <w:lastRenderedPageBreak/>
        <w:drawing>
          <wp:inline distT="0" distB="0" distL="0" distR="0" wp14:anchorId="53FCFDAC" wp14:editId="2B9C8FC5">
            <wp:extent cx="4686300" cy="148543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4039" cy="1491054"/>
                    </a:xfrm>
                    <a:prstGeom prst="rect">
                      <a:avLst/>
                    </a:prstGeom>
                  </pic:spPr>
                </pic:pic>
              </a:graphicData>
            </a:graphic>
          </wp:inline>
        </w:drawing>
      </w:r>
    </w:p>
    <w:p w14:paraId="50C46D4E" w14:textId="77777777" w:rsidR="001E62A9" w:rsidRDefault="001E62A9" w:rsidP="001E62A9">
      <w:pPr>
        <w:pStyle w:val="Heading4"/>
      </w:pPr>
      <w:r>
        <w:t>Copy by value</w:t>
      </w:r>
    </w:p>
    <w:p w14:paraId="1AA219BD" w14:textId="77777777" w:rsidR="001E62A9" w:rsidRDefault="001E62A9" w:rsidP="001E62A9">
      <w:r>
        <w:t xml:space="preserve">By default, </w:t>
      </w:r>
      <w:proofErr w:type="spellStart"/>
      <w:r>
        <w:t>asigning</w:t>
      </w:r>
      <w:proofErr w:type="spellEnd"/>
      <w:r>
        <w:t xml:space="preserve"> one stack variable to another makes a copy of the </w:t>
      </w:r>
      <w:proofErr w:type="gramStart"/>
      <w:r>
        <w:t>variables</w:t>
      </w:r>
      <w:proofErr w:type="gramEnd"/>
      <w:r>
        <w:t xml:space="preserve"> bytes on the stack. For variables of value type this has the effect of making a copy of the variables value. </w:t>
      </w:r>
    </w:p>
    <w:p w14:paraId="57C21750" w14:textId="77777777" w:rsidR="001E62A9" w:rsidRDefault="001E62A9" w:rsidP="001E62A9">
      <w:r w:rsidRPr="00A62702">
        <w:rPr>
          <w:noProof/>
        </w:rPr>
        <w:drawing>
          <wp:inline distT="0" distB="0" distL="0" distR="0" wp14:anchorId="30443BB4" wp14:editId="44B338A4">
            <wp:extent cx="4886325" cy="107759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6325" cy="1077595"/>
                    </a:xfrm>
                    <a:prstGeom prst="rect">
                      <a:avLst/>
                    </a:prstGeom>
                  </pic:spPr>
                </pic:pic>
              </a:graphicData>
            </a:graphic>
          </wp:inline>
        </w:drawing>
      </w:r>
    </w:p>
    <w:p w14:paraId="4C0545FB" w14:textId="41FE7D85" w:rsidR="001E62A9" w:rsidRPr="0089748C" w:rsidRDefault="001E62A9" w:rsidP="001E62A9">
      <w:r>
        <w:t xml:space="preserve">For </w:t>
      </w:r>
      <w:r w:rsidR="009D6B46">
        <w:t>refence</w:t>
      </w:r>
      <w:r>
        <w:t xml:space="preserve"> types copying has the effect of making a copy of the pointer such that we now have two references to the same heap object</w:t>
      </w:r>
    </w:p>
    <w:p w14:paraId="015A99EF" w14:textId="77777777" w:rsidR="001E62A9" w:rsidRDefault="001E62A9" w:rsidP="001E62A9">
      <w:pPr>
        <w:pStyle w:val="SourceCode"/>
      </w:pPr>
      <w:r>
        <w:t>public void CopyingReferenceStackVariabes()</w:t>
      </w:r>
    </w:p>
    <w:p w14:paraId="0BD020F2" w14:textId="77777777" w:rsidR="001E62A9" w:rsidRDefault="001E62A9" w:rsidP="001E62A9">
      <w:pPr>
        <w:pStyle w:val="SourceCode"/>
      </w:pPr>
      <w:r>
        <w:t>{</w:t>
      </w:r>
    </w:p>
    <w:p w14:paraId="4A8CA374" w14:textId="77777777" w:rsidR="001E62A9" w:rsidRDefault="001E62A9" w:rsidP="001E62A9">
      <w:pPr>
        <w:pStyle w:val="SourceCode"/>
        <w:ind w:firstLine="480"/>
      </w:pPr>
      <w:r>
        <w:t>MyType x = new MyType();</w:t>
      </w:r>
    </w:p>
    <w:p w14:paraId="10677FAF" w14:textId="77777777" w:rsidR="001E62A9" w:rsidRDefault="001E62A9" w:rsidP="001E62A9">
      <w:pPr>
        <w:pStyle w:val="SourceCode"/>
      </w:pPr>
      <w:r>
        <w:t xml:space="preserve">    MyType y = x;</w:t>
      </w:r>
    </w:p>
    <w:p w14:paraId="6D9A12F8" w14:textId="77777777" w:rsidR="001E62A9" w:rsidRDefault="001E62A9" w:rsidP="001E62A9">
      <w:pPr>
        <w:pStyle w:val="SourceCode"/>
      </w:pPr>
      <w:r>
        <w:t>}</w:t>
      </w:r>
    </w:p>
    <w:p w14:paraId="4AD6AF5A" w14:textId="77777777" w:rsidR="001E62A9" w:rsidRDefault="001E62A9" w:rsidP="001E62A9">
      <w:pPr>
        <w:pStyle w:val="SourceCode"/>
      </w:pPr>
    </w:p>
    <w:p w14:paraId="2911E1E5" w14:textId="77777777" w:rsidR="001E62A9" w:rsidRPr="00F75227" w:rsidRDefault="001E62A9" w:rsidP="001E62A9">
      <w:pPr>
        <w:pStyle w:val="SourceCode"/>
      </w:pPr>
    </w:p>
    <w:p w14:paraId="2E13CBA2" w14:textId="77777777" w:rsidR="001E62A9" w:rsidRPr="002E4316" w:rsidRDefault="001E62A9" w:rsidP="001E62A9">
      <w:pPr>
        <w:pStyle w:val="SourceCode"/>
        <w:jc w:val="center"/>
      </w:pPr>
      <w:r w:rsidRPr="00665CF1">
        <w:drawing>
          <wp:inline distT="0" distB="0" distL="0" distR="0" wp14:anchorId="2A90B3A9" wp14:editId="0C492A32">
            <wp:extent cx="4700588" cy="1078542"/>
            <wp:effectExtent l="0" t="0" r="508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3550" cy="1083811"/>
                    </a:xfrm>
                    <a:prstGeom prst="rect">
                      <a:avLst/>
                    </a:prstGeom>
                  </pic:spPr>
                </pic:pic>
              </a:graphicData>
            </a:graphic>
          </wp:inline>
        </w:drawing>
      </w:r>
    </w:p>
    <w:p w14:paraId="4877DD98" w14:textId="77777777" w:rsidR="001E62A9" w:rsidRDefault="001E62A9" w:rsidP="001E62A9"/>
    <w:p w14:paraId="397CDE98" w14:textId="77777777" w:rsidR="001E62A9" w:rsidRDefault="001E62A9" w:rsidP="001E62A9">
      <w:pPr>
        <w:spacing w:after="160" w:line="259" w:lineRule="auto"/>
        <w:rPr>
          <w:rFonts w:asciiTheme="majorHAnsi" w:eastAsiaTheme="majorEastAsia" w:hAnsiTheme="majorHAnsi" w:cstheme="majorBidi"/>
          <w:iCs/>
          <w:caps/>
          <w:color w:val="7076CC" w:themeColor="text2" w:themeTint="99"/>
          <w:sz w:val="20"/>
          <w:szCs w:val="25"/>
        </w:rPr>
      </w:pPr>
      <w:r>
        <w:br w:type="page"/>
      </w:r>
    </w:p>
    <w:p w14:paraId="067446E9" w14:textId="77777777" w:rsidR="001E62A9" w:rsidRDefault="001E62A9" w:rsidP="001E62A9">
      <w:pPr>
        <w:pStyle w:val="Heading4"/>
      </w:pPr>
      <w:r>
        <w:lastRenderedPageBreak/>
        <w:t>Copy by Reference</w:t>
      </w:r>
    </w:p>
    <w:p w14:paraId="35D11C61" w14:textId="77777777" w:rsidR="001E62A9" w:rsidRPr="005F6EDC" w:rsidRDefault="001E62A9" w:rsidP="001E62A9">
      <w:r>
        <w:t xml:space="preserve">C#7.0 introduced reference variables. This enables us to </w:t>
      </w:r>
      <w:proofErr w:type="spellStart"/>
      <w:r>
        <w:t>asign</w:t>
      </w:r>
      <w:proofErr w:type="spellEnd"/>
      <w:r>
        <w:t xml:space="preserve"> one stack variable to another such that both variables are synonyms for the same stack address. </w:t>
      </w:r>
    </w:p>
    <w:p w14:paraId="323A96DF" w14:textId="7AFD49A8" w:rsidR="001E62A9" w:rsidRDefault="001E62A9" w:rsidP="001E62A9">
      <w:pPr>
        <w:pStyle w:val="CodeExampleCode"/>
      </w:pPr>
      <w:r>
        <w:t xml:space="preserve">Figure </w:t>
      </w:r>
      <w:r w:rsidR="00FA7A11">
        <w:fldChar w:fldCharType="begin"/>
      </w:r>
      <w:r w:rsidR="00FA7A11">
        <w:instrText xml:space="preserve"> SEQ Figure \* ARABIC </w:instrText>
      </w:r>
      <w:r w:rsidR="00FA7A11">
        <w:fldChar w:fldCharType="separate"/>
      </w:r>
      <w:r w:rsidR="00CA15FA">
        <w:rPr>
          <w:noProof/>
        </w:rPr>
        <w:t>1</w:t>
      </w:r>
      <w:r w:rsidR="00FA7A11">
        <w:rPr>
          <w:noProof/>
        </w:rPr>
        <w:fldChar w:fldCharType="end"/>
      </w:r>
      <w:r>
        <w:t xml:space="preserve"> Copy </w:t>
      </w:r>
      <w:proofErr w:type="gramStart"/>
      <w:r>
        <w:t>By</w:t>
      </w:r>
      <w:proofErr w:type="gramEnd"/>
      <w:r>
        <w:t xml:space="preserve"> Reference</w:t>
      </w:r>
    </w:p>
    <w:p w14:paraId="0CBAB67E" w14:textId="77777777" w:rsidR="001E62A9" w:rsidRDefault="001E62A9" w:rsidP="001E62A9">
      <w:pPr>
        <w:pStyle w:val="SourceCode"/>
        <w:ind w:left="0"/>
      </w:pPr>
      <w:r>
        <w:t>byte x = 1;</w:t>
      </w:r>
    </w:p>
    <w:p w14:paraId="71F7AC34" w14:textId="77777777" w:rsidR="001E62A9" w:rsidRDefault="001E62A9" w:rsidP="001E62A9">
      <w:pPr>
        <w:pStyle w:val="SourceCode"/>
        <w:ind w:left="0"/>
      </w:pPr>
      <w:r>
        <w:t>byte a = 5;</w:t>
      </w:r>
    </w:p>
    <w:p w14:paraId="45963C14" w14:textId="77777777" w:rsidR="001E62A9" w:rsidRDefault="001E62A9" w:rsidP="001E62A9">
      <w:pPr>
        <w:pStyle w:val="SourceCode"/>
      </w:pPr>
    </w:p>
    <w:p w14:paraId="2F8BA867" w14:textId="77777777" w:rsidR="001E62A9" w:rsidRDefault="001E62A9" w:rsidP="001E62A9">
      <w:pPr>
        <w:pStyle w:val="SourceCode"/>
        <w:ind w:left="0"/>
      </w:pPr>
      <w:r>
        <w:t>ref byte b = ref a;</w:t>
      </w:r>
    </w:p>
    <w:p w14:paraId="1BC848CB" w14:textId="77777777" w:rsidR="001E62A9" w:rsidRDefault="001E62A9" w:rsidP="001E62A9">
      <w:pPr>
        <w:pStyle w:val="SourceCode"/>
      </w:pPr>
    </w:p>
    <w:p w14:paraId="6D9D5143" w14:textId="77777777" w:rsidR="001E62A9" w:rsidRDefault="001E62A9" w:rsidP="001E62A9">
      <w:pPr>
        <w:pStyle w:val="SourceCode"/>
        <w:ind w:left="0"/>
      </w:pPr>
      <w:r>
        <w:t>b = 4;</w:t>
      </w:r>
    </w:p>
    <w:p w14:paraId="4743560D" w14:textId="77777777" w:rsidR="001E62A9" w:rsidRPr="004B2241" w:rsidRDefault="001E62A9" w:rsidP="001E62A9">
      <w:pPr>
        <w:pStyle w:val="SourceCode"/>
        <w:ind w:left="0"/>
      </w:pPr>
      <w:r>
        <w:t>Console.WriteLine(a);</w:t>
      </w:r>
    </w:p>
    <w:p w14:paraId="7D48FAF9" w14:textId="77777777" w:rsidR="001E62A9" w:rsidRDefault="001E62A9" w:rsidP="001E62A9"/>
    <w:p w14:paraId="73D122E2" w14:textId="77777777" w:rsidR="001E62A9" w:rsidRDefault="001E62A9" w:rsidP="001E62A9">
      <w:r w:rsidRPr="004B2241">
        <w:rPr>
          <w:noProof/>
        </w:rPr>
        <w:drawing>
          <wp:inline distT="0" distB="0" distL="0" distR="0" wp14:anchorId="6DE484CC" wp14:editId="72C76EA2">
            <wp:extent cx="2743200" cy="9889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2858" cy="992444"/>
                    </a:xfrm>
                    <a:prstGeom prst="rect">
                      <a:avLst/>
                    </a:prstGeom>
                  </pic:spPr>
                </pic:pic>
              </a:graphicData>
            </a:graphic>
          </wp:inline>
        </w:drawing>
      </w:r>
    </w:p>
    <w:p w14:paraId="39341ED4" w14:textId="77777777" w:rsidR="001E62A9" w:rsidRDefault="001E62A9" w:rsidP="001E62A9">
      <w:pPr>
        <w:pStyle w:val="Heading3"/>
      </w:pPr>
      <w:r>
        <w:t>Formal parameters and arguments</w:t>
      </w:r>
    </w:p>
    <w:p w14:paraId="1F8F860E" w14:textId="77777777" w:rsidR="001E62A9" w:rsidRDefault="001E62A9" w:rsidP="001E62A9">
      <w:r w:rsidRPr="00804A6D">
        <w:t>A method signature declaration specifies a sequence of formal parameters that determine the arguments (actual parameters) that must be passed to the method by calling code.</w:t>
      </w:r>
      <w:r>
        <w:t xml:space="preserve"> If the formal parameters are not marked with any specific </w:t>
      </w:r>
      <w:proofErr w:type="gramStart"/>
      <w:r>
        <w:t>modifiers</w:t>
      </w:r>
      <w:proofErr w:type="gramEnd"/>
      <w:r>
        <w:t xml:space="preserve"> then the default behaviour is pass by value. The ref and out modifiers can be used to specify pass by reference behaviour. We consider each in turn now. </w:t>
      </w:r>
    </w:p>
    <w:p w14:paraId="60169529" w14:textId="77777777" w:rsidR="001E62A9" w:rsidRDefault="001E62A9" w:rsidP="001E62A9">
      <w:pPr>
        <w:pStyle w:val="Heading4"/>
      </w:pPr>
      <w:r>
        <w:t>Pass by value for value types</w:t>
      </w:r>
    </w:p>
    <w:p w14:paraId="5D652A12" w14:textId="77777777" w:rsidR="001E62A9" w:rsidRPr="00447396" w:rsidRDefault="001E62A9" w:rsidP="001E62A9">
      <w:r>
        <w:t xml:space="preserve">When using pass by value semantics space is allocated on the stack for the formal parameters and the actual parameters are then copied into these locations. If the type of the formal parameter is a struct then the actual value of the object itself is copied from actual to formal parameter. If the type of the formal parameter is a </w:t>
      </w:r>
      <w:proofErr w:type="gramStart"/>
      <w:r>
        <w:t>class</w:t>
      </w:r>
      <w:proofErr w:type="gramEnd"/>
      <w:r>
        <w:t xml:space="preserve"> then a reference to the object is copied from the actual to the formal parameter. The following code highlight pass by value for value types. </w:t>
      </w:r>
    </w:p>
    <w:p w14:paraId="0D0BEF20" w14:textId="77777777" w:rsidR="001E62A9" w:rsidRDefault="001E62A9" w:rsidP="001E62A9">
      <w:pPr>
        <w:spacing w:after="160" w:line="259" w:lineRule="auto"/>
        <w:rPr>
          <w:rFonts w:ascii="Times New Roman" w:eastAsia="Times New Roman" w:hAnsi="Times New Roman" w:cs="Times New Roman"/>
          <w:b/>
          <w:color w:val="auto"/>
          <w:spacing w:val="6"/>
          <w:szCs w:val="20"/>
        </w:rPr>
      </w:pPr>
      <w:r>
        <w:br w:type="page"/>
      </w:r>
    </w:p>
    <w:p w14:paraId="1DE15866" w14:textId="490AEB8A" w:rsidR="001E62A9" w:rsidRDefault="001E62A9" w:rsidP="001E62A9">
      <w:pPr>
        <w:pStyle w:val="CodeExampleCode"/>
      </w:pPr>
      <w:r>
        <w:lastRenderedPageBreak/>
        <w:t xml:space="preserve">Figure </w:t>
      </w:r>
      <w:r w:rsidR="00FA7A11">
        <w:fldChar w:fldCharType="begin"/>
      </w:r>
      <w:r w:rsidR="00FA7A11">
        <w:instrText xml:space="preserve"> SEQ Figure \* ARABIC </w:instrText>
      </w:r>
      <w:r w:rsidR="00FA7A11">
        <w:fldChar w:fldCharType="separate"/>
      </w:r>
      <w:r w:rsidR="00CA15FA">
        <w:rPr>
          <w:noProof/>
        </w:rPr>
        <w:t>2</w:t>
      </w:r>
      <w:r w:rsidR="00FA7A11">
        <w:rPr>
          <w:noProof/>
        </w:rPr>
        <w:fldChar w:fldCharType="end"/>
      </w:r>
      <w:r>
        <w:t xml:space="preserve"> Pass by value for value types</w:t>
      </w:r>
    </w:p>
    <w:p w14:paraId="6908F640" w14:textId="77777777" w:rsidR="001E62A9" w:rsidRDefault="001E62A9" w:rsidP="001E62A9">
      <w:pPr>
        <w:pStyle w:val="SourceCode"/>
      </w:pPr>
      <w:r>
        <w:t>public void Foo()</w:t>
      </w:r>
    </w:p>
    <w:p w14:paraId="17DBF41B" w14:textId="77777777" w:rsidR="001E62A9" w:rsidRDefault="001E62A9" w:rsidP="001E62A9">
      <w:pPr>
        <w:pStyle w:val="SourceCode"/>
      </w:pPr>
      <w:r>
        <w:t>{</w:t>
      </w:r>
    </w:p>
    <w:p w14:paraId="6C307723" w14:textId="77777777" w:rsidR="001E62A9" w:rsidRDefault="001E62A9" w:rsidP="001E62A9">
      <w:pPr>
        <w:pStyle w:val="SourceCode"/>
        <w:ind w:firstLine="482"/>
      </w:pPr>
      <w:r>
        <w:t>uint a = 4;</w:t>
      </w:r>
    </w:p>
    <w:p w14:paraId="1A5776EC" w14:textId="77777777" w:rsidR="001E62A9" w:rsidRDefault="001E62A9" w:rsidP="001E62A9">
      <w:pPr>
        <w:pStyle w:val="SourceCode"/>
        <w:ind w:firstLine="482"/>
      </w:pPr>
      <w:r>
        <w:t>uint b = 5;</w:t>
      </w:r>
    </w:p>
    <w:p w14:paraId="287A034B" w14:textId="77777777" w:rsidR="001E62A9" w:rsidRDefault="001E62A9" w:rsidP="001E62A9">
      <w:pPr>
        <w:pStyle w:val="SourceCode"/>
        <w:ind w:firstLine="482"/>
      </w:pPr>
      <w:r>
        <w:t xml:space="preserve">A(a,b);           </w:t>
      </w:r>
    </w:p>
    <w:p w14:paraId="6BDD19A1" w14:textId="77777777" w:rsidR="001E62A9" w:rsidRDefault="001E62A9" w:rsidP="001E62A9">
      <w:pPr>
        <w:pStyle w:val="SourceCode"/>
      </w:pPr>
      <w:r>
        <w:t>}</w:t>
      </w:r>
    </w:p>
    <w:p w14:paraId="1C2D16F9" w14:textId="77777777" w:rsidR="001E62A9" w:rsidRDefault="001E62A9" w:rsidP="001E62A9">
      <w:pPr>
        <w:pStyle w:val="SourceCode"/>
      </w:pPr>
    </w:p>
    <w:p w14:paraId="08D70E13" w14:textId="77777777" w:rsidR="001E62A9" w:rsidRDefault="001E62A9" w:rsidP="001E62A9">
      <w:pPr>
        <w:pStyle w:val="SourceCode"/>
      </w:pPr>
      <w:r>
        <w:t>public static void A(uint c, uint d)</w:t>
      </w:r>
    </w:p>
    <w:p w14:paraId="3D43AA8C" w14:textId="77777777" w:rsidR="001E62A9" w:rsidRDefault="001E62A9" w:rsidP="001E62A9">
      <w:pPr>
        <w:pStyle w:val="SourceCode"/>
      </w:pPr>
      <w:r>
        <w:t>{</w:t>
      </w:r>
    </w:p>
    <w:p w14:paraId="67F286D0" w14:textId="77777777" w:rsidR="001E62A9" w:rsidRDefault="001E62A9" w:rsidP="001E62A9">
      <w:pPr>
        <w:pStyle w:val="SourceCode"/>
      </w:pPr>
      <w:r>
        <w:t xml:space="preserve">  B(c, d);</w:t>
      </w:r>
    </w:p>
    <w:p w14:paraId="5E2ABE1D" w14:textId="77777777" w:rsidR="001E62A9" w:rsidRPr="00447396" w:rsidRDefault="001E62A9" w:rsidP="001E62A9">
      <w:pPr>
        <w:pStyle w:val="SourceCode"/>
      </w:pPr>
      <w:r>
        <w:t>}</w:t>
      </w:r>
    </w:p>
    <w:p w14:paraId="28CC5599" w14:textId="77777777" w:rsidR="001E62A9" w:rsidRPr="007D0CFC" w:rsidRDefault="001E62A9" w:rsidP="001E62A9">
      <w:pPr>
        <w:spacing w:after="160" w:line="259" w:lineRule="auto"/>
        <w:rPr>
          <w:b/>
          <w:color w:val="auto"/>
          <w:lang w:eastAsia="fi-FI"/>
        </w:rPr>
      </w:pPr>
      <w:r w:rsidRPr="00522681">
        <w:rPr>
          <w:noProof/>
        </w:rPr>
        <w:drawing>
          <wp:inline distT="0" distB="0" distL="0" distR="0" wp14:anchorId="67EC25AD" wp14:editId="696E3C2E">
            <wp:extent cx="1478915" cy="143041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8915" cy="1430414"/>
                    </a:xfrm>
                    <a:prstGeom prst="rect">
                      <a:avLst/>
                    </a:prstGeom>
                  </pic:spPr>
                </pic:pic>
              </a:graphicData>
            </a:graphic>
          </wp:inline>
        </w:drawing>
      </w:r>
    </w:p>
    <w:p w14:paraId="41FC9A1C" w14:textId="77777777" w:rsidR="001E62A9" w:rsidRDefault="001E62A9" w:rsidP="001E62A9">
      <w:pPr>
        <w:pStyle w:val="Heading4"/>
      </w:pPr>
      <w:r>
        <w:t>Pass by reference for value types</w:t>
      </w:r>
    </w:p>
    <w:p w14:paraId="12B1019C" w14:textId="77777777" w:rsidR="001E62A9" w:rsidRPr="00E2567C" w:rsidRDefault="001E62A9" w:rsidP="001E62A9">
      <w:r w:rsidRPr="00736B8F">
        <w:t xml:space="preserve">If we mark </w:t>
      </w:r>
      <w:r>
        <w:t>a</w:t>
      </w:r>
      <w:r w:rsidRPr="00736B8F">
        <w:t xml:space="preserve"> method</w:t>
      </w:r>
      <w:r>
        <w:t>’</w:t>
      </w:r>
      <w:r w:rsidRPr="00736B8F">
        <w:t xml:space="preserve">s parameters with the ref modifier then the calling convention is no longer pass by value. The </w:t>
      </w:r>
      <w:r>
        <w:t xml:space="preserve">formal </w:t>
      </w:r>
      <w:r w:rsidRPr="00736B8F">
        <w:t>parameters are just synonyms for the caller’s arguments. The function can modify the calling code</w:t>
      </w:r>
      <w:r>
        <w:t>’</w:t>
      </w:r>
      <w:r w:rsidRPr="00736B8F">
        <w:t>s variables. With ref parameters the caller must initialise the arguments before calling the functions.</w:t>
      </w:r>
      <w:r>
        <w:t xml:space="preserve"> </w:t>
      </w:r>
      <w:r w:rsidRPr="00A268BA">
        <w:t xml:space="preserve">We can also mark a method’s parameters with the out modifier. This enables a function to pass out values and doesn’t require that variables be initialised before the method is called.  </w:t>
      </w:r>
    </w:p>
    <w:p w14:paraId="2B97848E" w14:textId="2EF416A1" w:rsidR="001E62A9" w:rsidRDefault="001E62A9" w:rsidP="001E62A9">
      <w:pPr>
        <w:pStyle w:val="CodeExampleCode"/>
      </w:pPr>
      <w:r>
        <w:t xml:space="preserve">Listing </w:t>
      </w:r>
      <w:r w:rsidR="00FA7A11">
        <w:fldChar w:fldCharType="begin"/>
      </w:r>
      <w:r w:rsidR="00FA7A11">
        <w:instrText xml:space="preserve"> SEQ Listing \* ARABIC </w:instrText>
      </w:r>
      <w:r w:rsidR="00FA7A11">
        <w:fldChar w:fldCharType="separate"/>
      </w:r>
      <w:r w:rsidR="00CA15FA">
        <w:rPr>
          <w:noProof/>
        </w:rPr>
        <w:t>1</w:t>
      </w:r>
      <w:r w:rsidR="00FA7A11">
        <w:rPr>
          <w:noProof/>
        </w:rPr>
        <w:fldChar w:fldCharType="end"/>
      </w:r>
      <w:r>
        <w:t xml:space="preserve"> Pass by reference for value types</w:t>
      </w:r>
    </w:p>
    <w:p w14:paraId="6EC50EFB" w14:textId="77777777" w:rsidR="001E62A9" w:rsidRDefault="001E62A9" w:rsidP="001E62A9">
      <w:pPr>
        <w:pStyle w:val="SourceCode"/>
      </w:pPr>
      <w:r>
        <w:t>public void PassbyRef()</w:t>
      </w:r>
    </w:p>
    <w:p w14:paraId="18DC9365" w14:textId="77777777" w:rsidR="001E62A9" w:rsidRDefault="001E62A9" w:rsidP="001E62A9">
      <w:pPr>
        <w:pStyle w:val="SourceCode"/>
      </w:pPr>
      <w:r>
        <w:t>{</w:t>
      </w:r>
    </w:p>
    <w:p w14:paraId="610F45DB" w14:textId="77777777" w:rsidR="001E62A9" w:rsidRDefault="001E62A9" w:rsidP="001E62A9">
      <w:pPr>
        <w:pStyle w:val="SourceCode"/>
      </w:pPr>
      <w:r>
        <w:t xml:space="preserve">  uint a = 4;</w:t>
      </w:r>
    </w:p>
    <w:p w14:paraId="21F7DD4B" w14:textId="77777777" w:rsidR="001E62A9" w:rsidRDefault="001E62A9" w:rsidP="001E62A9">
      <w:pPr>
        <w:pStyle w:val="SourceCode"/>
      </w:pPr>
      <w:r>
        <w:t xml:space="preserve">  uint b = 5;</w:t>
      </w:r>
    </w:p>
    <w:p w14:paraId="3CF14DF4" w14:textId="77777777" w:rsidR="001E62A9" w:rsidRDefault="001E62A9" w:rsidP="001E62A9">
      <w:pPr>
        <w:pStyle w:val="SourceCode"/>
      </w:pPr>
      <w:r>
        <w:t xml:space="preserve">  C(ref a, out b);</w:t>
      </w:r>
    </w:p>
    <w:p w14:paraId="10485CF7" w14:textId="77777777" w:rsidR="001E62A9" w:rsidRDefault="001E62A9" w:rsidP="001E62A9">
      <w:pPr>
        <w:pStyle w:val="SourceCode"/>
      </w:pPr>
      <w:r>
        <w:t>}</w:t>
      </w:r>
    </w:p>
    <w:p w14:paraId="4323229B" w14:textId="77777777" w:rsidR="001E62A9" w:rsidRDefault="001E62A9" w:rsidP="001E62A9">
      <w:pPr>
        <w:pStyle w:val="SourceCode"/>
      </w:pPr>
    </w:p>
    <w:p w14:paraId="35F37AF6" w14:textId="77777777" w:rsidR="001E62A9" w:rsidRDefault="001E62A9" w:rsidP="001E62A9">
      <w:pPr>
        <w:pStyle w:val="SourceCode"/>
      </w:pPr>
      <w:r>
        <w:t>private void C(ref uint u, out uint u1)</w:t>
      </w:r>
    </w:p>
    <w:p w14:paraId="58C1035C" w14:textId="77777777" w:rsidR="001E62A9" w:rsidRDefault="001E62A9" w:rsidP="001E62A9">
      <w:pPr>
        <w:pStyle w:val="SourceCode"/>
      </w:pPr>
      <w:r>
        <w:t>{</w:t>
      </w:r>
    </w:p>
    <w:p w14:paraId="7FAAD202" w14:textId="77777777" w:rsidR="001E62A9" w:rsidRDefault="001E62A9" w:rsidP="001E62A9">
      <w:pPr>
        <w:pStyle w:val="SourceCode"/>
      </w:pPr>
      <w:r>
        <w:t xml:space="preserve">  u1 = 10;</w:t>
      </w:r>
    </w:p>
    <w:p w14:paraId="5747A504" w14:textId="77777777" w:rsidR="001E62A9" w:rsidRDefault="001E62A9" w:rsidP="001E62A9">
      <w:pPr>
        <w:pStyle w:val="SourceCode"/>
      </w:pPr>
    </w:p>
    <w:p w14:paraId="729261E4" w14:textId="77777777" w:rsidR="001E62A9" w:rsidRDefault="001E62A9" w:rsidP="001E62A9">
      <w:pPr>
        <w:pStyle w:val="SourceCode"/>
      </w:pPr>
      <w:r>
        <w:t>}</w:t>
      </w:r>
    </w:p>
    <w:p w14:paraId="74C2670E" w14:textId="77777777" w:rsidR="001E62A9" w:rsidRDefault="001E62A9" w:rsidP="001E62A9">
      <w:pPr>
        <w:pStyle w:val="SourceCode"/>
      </w:pPr>
      <w:r w:rsidRPr="00641C37">
        <w:drawing>
          <wp:inline distT="0" distB="0" distL="0" distR="0" wp14:anchorId="4507A4DA" wp14:editId="514C0780">
            <wp:extent cx="2783373" cy="115855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3565" cy="1162799"/>
                    </a:xfrm>
                    <a:prstGeom prst="rect">
                      <a:avLst/>
                    </a:prstGeom>
                  </pic:spPr>
                </pic:pic>
              </a:graphicData>
            </a:graphic>
          </wp:inline>
        </w:drawing>
      </w:r>
    </w:p>
    <w:p w14:paraId="60F86E68" w14:textId="77777777" w:rsidR="001E62A9" w:rsidRDefault="001E62A9" w:rsidP="001E62A9">
      <w:pPr>
        <w:pStyle w:val="Heading3"/>
      </w:pPr>
      <w:r>
        <w:lastRenderedPageBreak/>
        <w:t>Return values</w:t>
      </w:r>
    </w:p>
    <w:p w14:paraId="35B08265" w14:textId="08DB5702" w:rsidR="001E62A9" w:rsidRDefault="001E62A9" w:rsidP="001E62A9">
      <w:r>
        <w:t xml:space="preserve">By </w:t>
      </w:r>
      <w:r w:rsidR="009D6B46">
        <w:t>default,</w:t>
      </w:r>
      <w:r>
        <w:t xml:space="preserve"> a </w:t>
      </w:r>
      <w:proofErr w:type="gramStart"/>
      <w:r>
        <w:t>methods</w:t>
      </w:r>
      <w:proofErr w:type="gramEnd"/>
      <w:r>
        <w:t xml:space="preserve"> return values are passed by value and as with parameters a copy is made. From C#7.0 onwards, support is provided for reference return values. The following code would output John to the console. The method </w:t>
      </w:r>
      <w:r w:rsidR="009D6B46">
        <w:t>must</w:t>
      </w:r>
      <w:r>
        <w:t xml:space="preserve"> return a reference to something whose scope outlives that method, typically a field on a class or a variable passed as an argument to the function. The functions local </w:t>
      </w:r>
      <w:r w:rsidR="009D6B46">
        <w:t>variables</w:t>
      </w:r>
      <w:r>
        <w:t xml:space="preserve"> cannot be returned by value. </w:t>
      </w:r>
    </w:p>
    <w:p w14:paraId="4F8724C6" w14:textId="1AAEE9E8" w:rsidR="001E62A9" w:rsidRDefault="001E62A9" w:rsidP="001E62A9">
      <w:pPr>
        <w:pStyle w:val="CodeExampleCode"/>
      </w:pPr>
      <w:r>
        <w:t xml:space="preserve">Figure </w:t>
      </w:r>
      <w:r w:rsidR="00FA7A11">
        <w:fldChar w:fldCharType="begin"/>
      </w:r>
      <w:r w:rsidR="00FA7A11">
        <w:instrText xml:space="preserve"> SEQ Figure \* ARABIC </w:instrText>
      </w:r>
      <w:r w:rsidR="00FA7A11">
        <w:fldChar w:fldCharType="separate"/>
      </w:r>
      <w:r w:rsidR="00CA15FA">
        <w:rPr>
          <w:noProof/>
        </w:rPr>
        <w:t>3</w:t>
      </w:r>
      <w:r w:rsidR="00FA7A11">
        <w:rPr>
          <w:noProof/>
        </w:rPr>
        <w:fldChar w:fldCharType="end"/>
      </w:r>
      <w:r>
        <w:t xml:space="preserve"> Reference return values</w:t>
      </w:r>
    </w:p>
    <w:p w14:paraId="0E9A8FBB" w14:textId="77777777" w:rsidR="001E62A9" w:rsidRPr="008C464D" w:rsidRDefault="001E62A9" w:rsidP="001E62A9">
      <w:pPr>
        <w:pStyle w:val="SourceCode"/>
      </w:pPr>
      <w:r w:rsidRPr="008C464D">
        <w:t>void Main()</w:t>
      </w:r>
    </w:p>
    <w:p w14:paraId="5A88BD91" w14:textId="77777777" w:rsidR="001E62A9" w:rsidRPr="008C464D" w:rsidRDefault="001E62A9" w:rsidP="001E62A9">
      <w:pPr>
        <w:pStyle w:val="SourceCode"/>
      </w:pPr>
      <w:r w:rsidRPr="008C464D">
        <w:t>{</w:t>
      </w:r>
    </w:p>
    <w:p w14:paraId="4ADD4C33" w14:textId="77777777" w:rsidR="001E62A9" w:rsidRPr="008C464D" w:rsidRDefault="001E62A9" w:rsidP="001E62A9">
      <w:pPr>
        <w:pStyle w:val="SourceCode"/>
      </w:pPr>
      <w:r w:rsidRPr="008C464D">
        <w:tab/>
        <w:t>Person p =new Person() {_name="Kenny"};</w:t>
      </w:r>
    </w:p>
    <w:p w14:paraId="26C12947" w14:textId="77777777" w:rsidR="001E62A9" w:rsidRPr="008C464D" w:rsidRDefault="001E62A9" w:rsidP="001E62A9">
      <w:pPr>
        <w:pStyle w:val="SourceCode"/>
      </w:pPr>
      <w:r w:rsidRPr="008C464D">
        <w:tab/>
      </w:r>
      <w:r w:rsidRPr="008C464D">
        <w:rPr>
          <w:rStyle w:val="SourceCodeStrongChar"/>
        </w:rPr>
        <w:t>ref</w:t>
      </w:r>
      <w:r w:rsidRPr="008C464D">
        <w:t xml:space="preserve"> string b = </w:t>
      </w:r>
      <w:r w:rsidRPr="008C464D">
        <w:rPr>
          <w:rStyle w:val="SourceCodeStrongChar"/>
        </w:rPr>
        <w:t>ref</w:t>
      </w:r>
      <w:r w:rsidRPr="008C464D">
        <w:t xml:space="preserve"> GetString(p);</w:t>
      </w:r>
    </w:p>
    <w:p w14:paraId="5B596015" w14:textId="77777777" w:rsidR="001E62A9" w:rsidRPr="008C464D" w:rsidRDefault="001E62A9" w:rsidP="001E62A9">
      <w:pPr>
        <w:pStyle w:val="SourceCode"/>
      </w:pPr>
      <w:r w:rsidRPr="008C464D">
        <w:tab/>
        <w:t>b = "John";</w:t>
      </w:r>
    </w:p>
    <w:p w14:paraId="0EC7F6EC" w14:textId="77777777" w:rsidR="001E62A9" w:rsidRPr="008C464D" w:rsidRDefault="001E62A9" w:rsidP="001E62A9">
      <w:pPr>
        <w:pStyle w:val="SourceCode"/>
      </w:pPr>
      <w:r w:rsidRPr="008C464D">
        <w:tab/>
        <w:t>Console.WriteLine(p);</w:t>
      </w:r>
    </w:p>
    <w:p w14:paraId="285887CA" w14:textId="77777777" w:rsidR="001E62A9" w:rsidRPr="008C464D" w:rsidRDefault="001E62A9" w:rsidP="001E62A9">
      <w:pPr>
        <w:pStyle w:val="SourceCode"/>
      </w:pPr>
      <w:r w:rsidRPr="008C464D">
        <w:t>}</w:t>
      </w:r>
    </w:p>
    <w:p w14:paraId="675E11DE" w14:textId="77777777" w:rsidR="001E62A9" w:rsidRPr="008C464D" w:rsidRDefault="001E62A9" w:rsidP="001E62A9">
      <w:pPr>
        <w:pStyle w:val="SourceCode"/>
      </w:pPr>
    </w:p>
    <w:p w14:paraId="1EE0686A" w14:textId="77777777" w:rsidR="001E62A9" w:rsidRPr="008C464D" w:rsidRDefault="001E62A9" w:rsidP="001E62A9">
      <w:pPr>
        <w:pStyle w:val="SourceCode"/>
      </w:pPr>
      <w:r w:rsidRPr="008C464D">
        <w:t xml:space="preserve">public </w:t>
      </w:r>
      <w:r w:rsidRPr="008C464D">
        <w:rPr>
          <w:rStyle w:val="SourceCodeStrongChar"/>
        </w:rPr>
        <w:t>ref</w:t>
      </w:r>
      <w:r w:rsidRPr="008C464D">
        <w:t xml:space="preserve"> String GetString(Person p)</w:t>
      </w:r>
    </w:p>
    <w:p w14:paraId="22125A2A" w14:textId="77777777" w:rsidR="001E62A9" w:rsidRPr="008C464D" w:rsidRDefault="001E62A9" w:rsidP="001E62A9">
      <w:pPr>
        <w:pStyle w:val="SourceCode"/>
      </w:pPr>
      <w:r w:rsidRPr="008C464D">
        <w:t>{</w:t>
      </w:r>
    </w:p>
    <w:p w14:paraId="3519C4D1" w14:textId="77777777" w:rsidR="001E62A9" w:rsidRPr="008C464D" w:rsidRDefault="001E62A9" w:rsidP="001E62A9">
      <w:pPr>
        <w:pStyle w:val="SourceCode"/>
      </w:pPr>
      <w:r w:rsidRPr="008C464D">
        <w:tab/>
        <w:t xml:space="preserve">return </w:t>
      </w:r>
      <w:r w:rsidRPr="008C464D">
        <w:rPr>
          <w:rStyle w:val="SourceCodeStrongChar"/>
        </w:rPr>
        <w:t>ref</w:t>
      </w:r>
      <w:r w:rsidRPr="008C464D">
        <w:t xml:space="preserve"> p._name;</w:t>
      </w:r>
    </w:p>
    <w:p w14:paraId="38A04B4F" w14:textId="77777777" w:rsidR="001E62A9" w:rsidRPr="008C464D" w:rsidRDefault="001E62A9" w:rsidP="001E62A9">
      <w:pPr>
        <w:pStyle w:val="SourceCode"/>
      </w:pPr>
      <w:r w:rsidRPr="008C464D">
        <w:t>}</w:t>
      </w:r>
    </w:p>
    <w:p w14:paraId="7875F72E" w14:textId="77777777" w:rsidR="001E62A9" w:rsidRPr="008C464D" w:rsidRDefault="001E62A9" w:rsidP="001E62A9">
      <w:pPr>
        <w:pStyle w:val="SourceCode"/>
      </w:pPr>
    </w:p>
    <w:p w14:paraId="6098859D" w14:textId="77777777" w:rsidR="001E62A9" w:rsidRPr="008C464D" w:rsidRDefault="001E62A9" w:rsidP="001E62A9">
      <w:pPr>
        <w:pStyle w:val="SourceCode"/>
      </w:pPr>
      <w:r w:rsidRPr="008C464D">
        <w:t>public class Person</w:t>
      </w:r>
    </w:p>
    <w:p w14:paraId="564AB312" w14:textId="77777777" w:rsidR="001E62A9" w:rsidRPr="008C464D" w:rsidRDefault="001E62A9" w:rsidP="001E62A9">
      <w:pPr>
        <w:pStyle w:val="SourceCode"/>
      </w:pPr>
      <w:r w:rsidRPr="008C464D">
        <w:t>{</w:t>
      </w:r>
    </w:p>
    <w:p w14:paraId="0AC4ADFB" w14:textId="77777777" w:rsidR="001E62A9" w:rsidRPr="008C464D" w:rsidRDefault="001E62A9" w:rsidP="001E62A9">
      <w:pPr>
        <w:pStyle w:val="SourceCode"/>
      </w:pPr>
      <w:r w:rsidRPr="008C464D">
        <w:tab/>
        <w:t>public String _name ;</w:t>
      </w:r>
      <w:r w:rsidRPr="008C464D">
        <w:tab/>
      </w:r>
    </w:p>
    <w:p w14:paraId="36533400" w14:textId="77777777" w:rsidR="001E62A9" w:rsidRPr="008C464D" w:rsidRDefault="001E62A9" w:rsidP="001E62A9">
      <w:pPr>
        <w:pStyle w:val="SourceCode"/>
      </w:pPr>
      <w:r w:rsidRPr="008C464D">
        <w:tab/>
        <w:t>public override string ToString() =&gt; _name;</w:t>
      </w:r>
    </w:p>
    <w:p w14:paraId="30FEB838" w14:textId="77777777" w:rsidR="001E62A9" w:rsidRDefault="001E62A9" w:rsidP="001E62A9">
      <w:pPr>
        <w:pStyle w:val="SourceCode"/>
      </w:pPr>
      <w:r w:rsidRPr="008C464D">
        <w:t>}</w:t>
      </w:r>
    </w:p>
    <w:p w14:paraId="36EE1C7A" w14:textId="77777777" w:rsidR="001E62A9" w:rsidRDefault="001E62A9" w:rsidP="001E62A9">
      <w:pPr>
        <w:pStyle w:val="Heading3"/>
      </w:pPr>
      <w:r>
        <w:t>Method Dispatch</w:t>
      </w:r>
    </w:p>
    <w:p w14:paraId="67C74FE1" w14:textId="77777777" w:rsidR="001E62A9" w:rsidRDefault="001E62A9" w:rsidP="001E62A9">
      <w:r>
        <w:t>The CLR provides two call instruction which vary in the way they find the address of the JITed native code to be invoked.</w:t>
      </w:r>
    </w:p>
    <w:p w14:paraId="64506997" w14:textId="77777777" w:rsidR="001E62A9" w:rsidRDefault="001E62A9" w:rsidP="001E62A9">
      <w:pPr>
        <w:pStyle w:val="ListParagraph"/>
        <w:numPr>
          <w:ilvl w:val="0"/>
          <w:numId w:val="8"/>
        </w:numPr>
      </w:pPr>
      <w:r>
        <w:t>call</w:t>
      </w:r>
    </w:p>
    <w:p w14:paraId="7BEFB38C" w14:textId="77777777" w:rsidR="001E62A9" w:rsidRDefault="001E62A9" w:rsidP="001E62A9">
      <w:pPr>
        <w:pStyle w:val="ListParagraph"/>
        <w:numPr>
          <w:ilvl w:val="0"/>
          <w:numId w:val="8"/>
        </w:numPr>
      </w:pPr>
      <w:r>
        <w:t xml:space="preserve">callvirt </w:t>
      </w:r>
    </w:p>
    <w:p w14:paraId="35C7FF11" w14:textId="77777777" w:rsidR="001E62A9" w:rsidRDefault="001E62A9" w:rsidP="001E62A9">
      <w:r>
        <w:t xml:space="preserve">When the compiler compiles a </w:t>
      </w:r>
      <w:proofErr w:type="gramStart"/>
      <w:r>
        <w:t>method</w:t>
      </w:r>
      <w:proofErr w:type="gramEnd"/>
      <w:r>
        <w:t xml:space="preserve"> it inserts flags into the assembly’s method definition table (instance, static, virtual). When a calling method is compiled it examines these flags to determine which of the two IL method call instruction to use. </w:t>
      </w:r>
    </w:p>
    <w:p w14:paraId="5490F6BB" w14:textId="77777777" w:rsidR="001E62A9" w:rsidRDefault="001E62A9" w:rsidP="001E62A9">
      <w:r w:rsidRPr="00FD329A">
        <w:t xml:space="preserve">Methods executing virtually look at the method table of the object </w:t>
      </w:r>
      <w:r>
        <w:t>on</w:t>
      </w:r>
      <w:r w:rsidRPr="00FD329A">
        <w:t xml:space="preserve"> which the method is dispatching in order to determine the method table slot </w:t>
      </w:r>
      <w:r>
        <w:t>(</w:t>
      </w:r>
      <w:r w:rsidRPr="00FD329A">
        <w:t>address</w:t>
      </w:r>
      <w:r>
        <w:t>)</w:t>
      </w:r>
      <w:r w:rsidRPr="00FD329A">
        <w:t xml:space="preserve"> to use (runtime)</w:t>
      </w:r>
      <w:r>
        <w:t xml:space="preserve">. </w:t>
      </w:r>
      <w:r w:rsidRPr="00C472EA">
        <w:t>Non-virtual methods enable the JIT to burn the address of the target method table address because it knows the location at compile time.</w:t>
      </w:r>
      <w:r>
        <w:t xml:space="preserve"> </w:t>
      </w:r>
      <w:r w:rsidRPr="00351A32">
        <w:t>Confusingly call is sometimes used to call virtual method</w:t>
      </w:r>
      <w:r>
        <w:t>s</w:t>
      </w:r>
      <w:r w:rsidRPr="00351A32">
        <w:t xml:space="preserve"> non-virtually and callvirt is sometimes used to call non-virtual methods</w:t>
      </w:r>
      <w:r>
        <w:t xml:space="preserve">. </w:t>
      </w:r>
    </w:p>
    <w:p w14:paraId="58564FAE" w14:textId="77777777" w:rsidR="001E62A9" w:rsidRPr="00ED6B80" w:rsidRDefault="001E62A9" w:rsidP="001E62A9">
      <w:pPr>
        <w:pStyle w:val="Heading4"/>
      </w:pPr>
      <w:r>
        <w:lastRenderedPageBreak/>
        <w:t xml:space="preserve">Call </w:t>
      </w:r>
    </w:p>
    <w:p w14:paraId="023BA7B2" w14:textId="77777777" w:rsidR="001E62A9" w:rsidRDefault="001E62A9" w:rsidP="001E62A9">
      <w:r w:rsidRPr="006C3159">
        <w:t>Call is used to invoke static and non-virtual methods and even sometimes virtual methods non-virtually</w:t>
      </w:r>
      <w:r>
        <w:t xml:space="preserve">. </w:t>
      </w:r>
      <w:r w:rsidRPr="00F96A9B">
        <w:t>When calling instance methods</w:t>
      </w:r>
      <w:r>
        <w:t>,</w:t>
      </w:r>
      <w:r w:rsidRPr="00F96A9B">
        <w:t xml:space="preserve"> </w:t>
      </w:r>
      <w:r>
        <w:t xml:space="preserve">call </w:t>
      </w:r>
      <w:r w:rsidRPr="00F96A9B">
        <w:t>assumes the reference is not null – no check</w:t>
      </w:r>
      <w:r>
        <w:t>ing is performed. Call can be used in special cases to call virtual methods non-virtually</w:t>
      </w:r>
    </w:p>
    <w:p w14:paraId="459D1734" w14:textId="77777777" w:rsidR="001E62A9" w:rsidRDefault="001E62A9" w:rsidP="001E62A9">
      <w:pPr>
        <w:pStyle w:val="ListParagraph"/>
        <w:numPr>
          <w:ilvl w:val="0"/>
          <w:numId w:val="9"/>
        </w:numPr>
      </w:pPr>
      <w:r>
        <w:t xml:space="preserve">If a method calls </w:t>
      </w:r>
      <w:proofErr w:type="gramStart"/>
      <w:r>
        <w:t>base.&lt;</w:t>
      </w:r>
      <w:proofErr w:type="gramEnd"/>
      <w:r>
        <w:t>method&gt; to prevent recursive overflow</w:t>
      </w:r>
    </w:p>
    <w:p w14:paraId="369000EF" w14:textId="77777777" w:rsidR="001E62A9" w:rsidRPr="00691C04" w:rsidRDefault="001E62A9" w:rsidP="001E62A9">
      <w:pPr>
        <w:pStyle w:val="ListParagraph"/>
        <w:numPr>
          <w:ilvl w:val="0"/>
          <w:numId w:val="9"/>
        </w:numPr>
      </w:pPr>
      <w:r>
        <w:t>Calling value type methods which are implicitly sealed</w:t>
      </w:r>
    </w:p>
    <w:p w14:paraId="4D808F8A" w14:textId="77777777" w:rsidR="001E62A9" w:rsidRDefault="001E62A9" w:rsidP="001E62A9">
      <w:pPr>
        <w:pStyle w:val="Heading4"/>
      </w:pPr>
      <w:r>
        <w:t>Callvirt</w:t>
      </w:r>
    </w:p>
    <w:p w14:paraId="580F7C3F" w14:textId="77777777" w:rsidR="001E62A9" w:rsidRPr="004C4B74" w:rsidRDefault="001E62A9" w:rsidP="001E62A9">
      <w:r>
        <w:t>Callvirt is used to invoke virtual methods. The methods are called polymorphically.</w:t>
      </w:r>
    </w:p>
    <w:p w14:paraId="651E51EE" w14:textId="77777777" w:rsidR="001E62A9" w:rsidRDefault="001E62A9" w:rsidP="001E62A9">
      <w:pPr>
        <w:spacing w:after="160" w:line="259" w:lineRule="auto"/>
        <w:rPr>
          <w:rFonts w:asciiTheme="majorHAnsi" w:eastAsiaTheme="majorEastAsia" w:hAnsiTheme="majorHAnsi" w:cstheme="majorBidi"/>
          <w:iCs/>
          <w:caps/>
          <w:color w:val="7076CC" w:themeColor="text2" w:themeTint="99"/>
          <w:sz w:val="20"/>
          <w:szCs w:val="25"/>
        </w:rPr>
      </w:pPr>
      <w:r>
        <w:br w:type="page"/>
      </w:r>
    </w:p>
    <w:p w14:paraId="5739F785" w14:textId="77777777" w:rsidR="001E62A9" w:rsidRDefault="001E62A9" w:rsidP="001E62A9">
      <w:pPr>
        <w:pStyle w:val="Heading4"/>
      </w:pPr>
      <w:r>
        <w:lastRenderedPageBreak/>
        <w:t>Non-virtual method</w:t>
      </w:r>
    </w:p>
    <w:p w14:paraId="65D97DE9" w14:textId="77777777" w:rsidR="001E62A9" w:rsidRPr="0087190F" w:rsidRDefault="001E62A9" w:rsidP="001E62A9">
      <w:r>
        <w:t xml:space="preserve">Method dispatch in C# is non-virtual by default. Consider the following code. As the method is non-virtual the method invoked is determined at compile time based on the compile time type of the variable. As the subclass C does not have an implementation of the method DoSomething then the method from its immediate parent in the hierarchy is used. </w:t>
      </w:r>
    </w:p>
    <w:p w14:paraId="63C03041" w14:textId="77777777" w:rsidR="001E62A9" w:rsidRDefault="001E62A9" w:rsidP="001E62A9">
      <w:pPr>
        <w:pStyle w:val="SourceCode"/>
      </w:pPr>
      <w:bookmarkStart w:id="3" w:name="OLE_LINK1"/>
      <w:r>
        <w:t>void Main()</w:t>
      </w:r>
    </w:p>
    <w:p w14:paraId="5F081AEF" w14:textId="77777777" w:rsidR="001E62A9" w:rsidRDefault="001E62A9" w:rsidP="001E62A9">
      <w:pPr>
        <w:pStyle w:val="SourceCode"/>
      </w:pPr>
      <w:r>
        <w:t>{</w:t>
      </w:r>
    </w:p>
    <w:p w14:paraId="54FE1D30" w14:textId="77777777" w:rsidR="001E62A9" w:rsidRDefault="001E62A9" w:rsidP="001E62A9">
      <w:pPr>
        <w:pStyle w:val="SourceCode"/>
      </w:pPr>
      <w:r>
        <w:tab/>
        <w:t>C c = new C();</w:t>
      </w:r>
    </w:p>
    <w:p w14:paraId="33B29687" w14:textId="77777777" w:rsidR="001E62A9" w:rsidRDefault="001E62A9" w:rsidP="001E62A9">
      <w:pPr>
        <w:pStyle w:val="SourceCode"/>
      </w:pPr>
      <w:r>
        <w:tab/>
        <w:t>B b = c;</w:t>
      </w:r>
    </w:p>
    <w:p w14:paraId="65457595" w14:textId="77777777" w:rsidR="001E62A9" w:rsidRDefault="001E62A9" w:rsidP="001E62A9">
      <w:pPr>
        <w:pStyle w:val="SourceCode"/>
      </w:pPr>
      <w:r>
        <w:tab/>
        <w:t>A a = b;</w:t>
      </w:r>
    </w:p>
    <w:p w14:paraId="34BCCC57" w14:textId="77777777" w:rsidR="001E62A9" w:rsidRDefault="001E62A9" w:rsidP="001E62A9">
      <w:pPr>
        <w:pStyle w:val="SourceCode"/>
      </w:pPr>
      <w:r>
        <w:tab/>
      </w:r>
    </w:p>
    <w:p w14:paraId="49F7FF12" w14:textId="77777777" w:rsidR="001E62A9" w:rsidRDefault="001E62A9" w:rsidP="001E62A9">
      <w:pPr>
        <w:pStyle w:val="SourceCode"/>
      </w:pPr>
      <w:r>
        <w:tab/>
        <w:t>c.DoSomething();</w:t>
      </w:r>
    </w:p>
    <w:p w14:paraId="4A012ABB" w14:textId="77777777" w:rsidR="001E62A9" w:rsidRDefault="001E62A9" w:rsidP="001E62A9">
      <w:pPr>
        <w:pStyle w:val="SourceCode"/>
      </w:pPr>
      <w:r>
        <w:tab/>
        <w:t>b.DoSomething();</w:t>
      </w:r>
    </w:p>
    <w:p w14:paraId="29D135EE" w14:textId="77777777" w:rsidR="001E62A9" w:rsidRDefault="001E62A9" w:rsidP="001E62A9">
      <w:pPr>
        <w:pStyle w:val="SourceCode"/>
      </w:pPr>
      <w:r>
        <w:tab/>
        <w:t>a.DoSomething();</w:t>
      </w:r>
    </w:p>
    <w:p w14:paraId="5A0EB7D0" w14:textId="77777777" w:rsidR="001E62A9" w:rsidRDefault="001E62A9" w:rsidP="001E62A9">
      <w:pPr>
        <w:pStyle w:val="SourceCode"/>
      </w:pPr>
      <w:r>
        <w:t>}</w:t>
      </w:r>
    </w:p>
    <w:p w14:paraId="01AE83ED" w14:textId="77777777" w:rsidR="001E62A9" w:rsidRDefault="001E62A9" w:rsidP="001E62A9">
      <w:pPr>
        <w:pStyle w:val="SourceCode"/>
      </w:pPr>
    </w:p>
    <w:p w14:paraId="1F07DB04" w14:textId="77777777" w:rsidR="001E62A9" w:rsidRDefault="001E62A9" w:rsidP="001E62A9">
      <w:pPr>
        <w:pStyle w:val="SourceCode"/>
      </w:pPr>
      <w:r>
        <w:t>public class A</w:t>
      </w:r>
    </w:p>
    <w:p w14:paraId="0B69D99D" w14:textId="77777777" w:rsidR="001E62A9" w:rsidRDefault="001E62A9" w:rsidP="001E62A9">
      <w:pPr>
        <w:pStyle w:val="SourceCode"/>
      </w:pPr>
      <w:r>
        <w:t>{</w:t>
      </w:r>
    </w:p>
    <w:p w14:paraId="76CE0624" w14:textId="77777777" w:rsidR="001E62A9" w:rsidRDefault="001E62A9" w:rsidP="001E62A9">
      <w:pPr>
        <w:pStyle w:val="SourceCode"/>
      </w:pPr>
      <w:r>
        <w:tab/>
        <w:t>public void DoSomething() =&gt; Console.WriteLine("A:DoSomething");</w:t>
      </w:r>
    </w:p>
    <w:p w14:paraId="58CE966D" w14:textId="77777777" w:rsidR="001E62A9" w:rsidRDefault="001E62A9" w:rsidP="001E62A9">
      <w:pPr>
        <w:pStyle w:val="SourceCode"/>
      </w:pPr>
      <w:r>
        <w:t>}</w:t>
      </w:r>
    </w:p>
    <w:p w14:paraId="086DBD7A" w14:textId="77777777" w:rsidR="001E62A9" w:rsidRDefault="001E62A9" w:rsidP="001E62A9">
      <w:pPr>
        <w:pStyle w:val="SourceCode"/>
      </w:pPr>
    </w:p>
    <w:p w14:paraId="750A97AE" w14:textId="77777777" w:rsidR="001E62A9" w:rsidRDefault="001E62A9" w:rsidP="001E62A9">
      <w:pPr>
        <w:pStyle w:val="SourceCode"/>
      </w:pPr>
      <w:r>
        <w:t>public class B : A</w:t>
      </w:r>
    </w:p>
    <w:p w14:paraId="3269EE6A" w14:textId="77777777" w:rsidR="001E62A9" w:rsidRDefault="001E62A9" w:rsidP="001E62A9">
      <w:pPr>
        <w:pStyle w:val="SourceCode"/>
      </w:pPr>
      <w:r>
        <w:t>{</w:t>
      </w:r>
    </w:p>
    <w:p w14:paraId="24EC2A42" w14:textId="77777777" w:rsidR="001E62A9" w:rsidRDefault="001E62A9" w:rsidP="001E62A9">
      <w:pPr>
        <w:pStyle w:val="SourceCode"/>
      </w:pPr>
      <w:r>
        <w:tab/>
        <w:t>public void DoSomething() =&gt; Console.WriteLine("B:DoSomething");</w:t>
      </w:r>
    </w:p>
    <w:p w14:paraId="131DDFF9" w14:textId="77777777" w:rsidR="001E62A9" w:rsidRDefault="001E62A9" w:rsidP="001E62A9">
      <w:pPr>
        <w:pStyle w:val="SourceCode"/>
      </w:pPr>
      <w:r>
        <w:t>}</w:t>
      </w:r>
    </w:p>
    <w:p w14:paraId="7C261D8F" w14:textId="77777777" w:rsidR="001E62A9" w:rsidRDefault="001E62A9" w:rsidP="001E62A9">
      <w:pPr>
        <w:pStyle w:val="SourceCode"/>
      </w:pPr>
    </w:p>
    <w:p w14:paraId="5D48E970" w14:textId="77777777" w:rsidR="001E62A9" w:rsidRPr="00541C9F" w:rsidRDefault="001E62A9" w:rsidP="001E62A9">
      <w:pPr>
        <w:pStyle w:val="SourceCode"/>
      </w:pPr>
      <w:r>
        <w:t>public class C : B {}</w:t>
      </w:r>
    </w:p>
    <w:bookmarkEnd w:id="3"/>
    <w:p w14:paraId="51305C81" w14:textId="77777777" w:rsidR="001E62A9" w:rsidRDefault="001E62A9" w:rsidP="001E62A9">
      <w:pPr>
        <w:spacing w:after="160" w:line="259" w:lineRule="auto"/>
      </w:pPr>
    </w:p>
    <w:p w14:paraId="4759B381" w14:textId="77777777" w:rsidR="001E62A9" w:rsidRDefault="001E62A9" w:rsidP="001E62A9">
      <w:pPr>
        <w:spacing w:after="160" w:line="259" w:lineRule="auto"/>
      </w:pPr>
      <w:r>
        <w:t>The output is then</w:t>
      </w:r>
    </w:p>
    <w:p w14:paraId="57483241" w14:textId="77777777" w:rsidR="001E62A9" w:rsidRDefault="001E62A9" w:rsidP="001E62A9">
      <w:pPr>
        <w:pStyle w:val="SourceCode"/>
      </w:pPr>
      <w:r>
        <w:t>B:DoSomething</w:t>
      </w:r>
    </w:p>
    <w:p w14:paraId="07BCD204" w14:textId="77777777" w:rsidR="001E62A9" w:rsidRDefault="001E62A9" w:rsidP="001E62A9">
      <w:pPr>
        <w:pStyle w:val="SourceCode"/>
      </w:pPr>
      <w:r>
        <w:t>B:DoSomething</w:t>
      </w:r>
    </w:p>
    <w:p w14:paraId="71D1943B" w14:textId="77777777" w:rsidR="001E62A9" w:rsidRDefault="001E62A9" w:rsidP="001E62A9">
      <w:pPr>
        <w:pStyle w:val="SourceCode"/>
      </w:pPr>
      <w:r>
        <w:t>A:DoSomething</w:t>
      </w:r>
    </w:p>
    <w:p w14:paraId="10307ECB" w14:textId="77777777" w:rsidR="001E62A9" w:rsidRDefault="001E62A9" w:rsidP="001E62A9">
      <w:pPr>
        <w:pStyle w:val="SourceCode"/>
      </w:pPr>
    </w:p>
    <w:p w14:paraId="2F7CDFD4" w14:textId="77777777" w:rsidR="001E62A9" w:rsidRDefault="001E62A9" w:rsidP="001E62A9">
      <w:pPr>
        <w:pStyle w:val="QuoteCallOut"/>
      </w:pPr>
      <w:r>
        <w:t>This code generates a compiler warning telling us we should use the new keyword to explicitly show that the subclasses method will hide the base class method</w:t>
      </w:r>
    </w:p>
    <w:p w14:paraId="64A396B0" w14:textId="77777777" w:rsidR="001E62A9" w:rsidRDefault="001E62A9" w:rsidP="001E62A9">
      <w:pPr>
        <w:spacing w:after="160" w:line="259" w:lineRule="auto"/>
        <w:rPr>
          <w:rFonts w:asciiTheme="majorHAnsi" w:eastAsiaTheme="majorEastAsia" w:hAnsiTheme="majorHAnsi" w:cstheme="majorBidi"/>
          <w:iCs/>
          <w:caps/>
          <w:color w:val="7076CC" w:themeColor="text2" w:themeTint="99"/>
          <w:sz w:val="20"/>
          <w:szCs w:val="25"/>
        </w:rPr>
      </w:pPr>
      <w:r>
        <w:br w:type="page"/>
      </w:r>
    </w:p>
    <w:p w14:paraId="72D8D37F" w14:textId="77777777" w:rsidR="001E62A9" w:rsidRDefault="001E62A9" w:rsidP="001E62A9">
      <w:pPr>
        <w:pStyle w:val="Heading4"/>
      </w:pPr>
      <w:r>
        <w:lastRenderedPageBreak/>
        <w:t>Virtual methods</w:t>
      </w:r>
    </w:p>
    <w:p w14:paraId="0336AF1E" w14:textId="77777777" w:rsidR="001E62A9" w:rsidRDefault="001E62A9" w:rsidP="001E62A9">
      <w:r>
        <w:t xml:space="preserve">Where the base class method is defined as virtual it supports polymorphism. In </w:t>
      </w:r>
      <w:proofErr w:type="gramStart"/>
      <w:r>
        <w:t>addition</w:t>
      </w:r>
      <w:proofErr w:type="gramEnd"/>
      <w:r>
        <w:t xml:space="preserve"> a subclass needs to explicitly mark its implementation with the override keyword in order to facilitate virtual dispatch</w:t>
      </w:r>
    </w:p>
    <w:p w14:paraId="63E8CEAA" w14:textId="77777777" w:rsidR="001E62A9" w:rsidRDefault="001E62A9" w:rsidP="001E62A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754D3583" w14:textId="77777777" w:rsidR="001E62A9" w:rsidRDefault="001E62A9" w:rsidP="001E62A9">
      <w:pPr>
        <w:pStyle w:val="SourceCode"/>
        <w:rPr>
          <w:rFonts w:eastAsiaTheme="minorHAnsi"/>
          <w:lang w:eastAsia="en-US"/>
        </w:rPr>
      </w:pPr>
      <w:r>
        <w:rPr>
          <w:rFonts w:eastAsiaTheme="minorHAnsi"/>
          <w:lang w:eastAsia="en-US"/>
        </w:rPr>
        <w:t>{</w:t>
      </w:r>
    </w:p>
    <w:p w14:paraId="2E0AC6B2" w14:textId="77777777" w:rsidR="001E62A9" w:rsidRDefault="001E62A9" w:rsidP="001E62A9">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6E7567EA" w14:textId="77777777" w:rsidR="001E62A9" w:rsidRDefault="001E62A9" w:rsidP="001E62A9">
      <w:pPr>
        <w:pStyle w:val="SourceCode"/>
        <w:rPr>
          <w:rFonts w:eastAsiaTheme="minorHAnsi"/>
          <w:lang w:eastAsia="en-US"/>
        </w:rPr>
      </w:pPr>
      <w:r>
        <w:rPr>
          <w:rFonts w:eastAsiaTheme="minorHAnsi"/>
          <w:lang w:eastAsia="en-US"/>
        </w:rPr>
        <w:tab/>
        <w:t>BaseClass bref = c;</w:t>
      </w:r>
    </w:p>
    <w:p w14:paraId="29206043" w14:textId="77777777" w:rsidR="001E62A9" w:rsidRDefault="001E62A9" w:rsidP="001E62A9">
      <w:pPr>
        <w:pStyle w:val="SourceCode"/>
        <w:rPr>
          <w:rFonts w:eastAsiaTheme="minorHAnsi"/>
          <w:lang w:eastAsia="en-US"/>
        </w:rPr>
      </w:pPr>
    </w:p>
    <w:p w14:paraId="5A19C5AD"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29C167CC"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7BB7D0CD"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xml:space="preserve">// The run-time type of the actual object, and not the </w:t>
      </w:r>
    </w:p>
    <w:p w14:paraId="55D2448E"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xml:space="preserve">// compile-time type of the reference, determines which method </w:t>
      </w:r>
    </w:p>
    <w:p w14:paraId="7E9CCDA1"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608995B8" w14:textId="77777777" w:rsidR="001E62A9" w:rsidRDefault="001E62A9" w:rsidP="001E62A9">
      <w:pPr>
        <w:pStyle w:val="SourceCode"/>
        <w:rPr>
          <w:rFonts w:eastAsiaTheme="minorHAnsi"/>
          <w:color w:val="009600"/>
          <w:lang w:eastAsia="en-US"/>
        </w:rPr>
      </w:pPr>
    </w:p>
    <w:p w14:paraId="194193FB" w14:textId="77777777" w:rsidR="001E62A9" w:rsidRDefault="001E62A9" w:rsidP="001E62A9">
      <w:pPr>
        <w:pStyle w:val="SourceCode"/>
        <w:rPr>
          <w:rFonts w:eastAsiaTheme="minorHAnsi"/>
          <w:lang w:eastAsia="en-US"/>
        </w:rPr>
      </w:pPr>
      <w:r>
        <w:rPr>
          <w:rFonts w:eastAsiaTheme="minorHAnsi"/>
          <w:lang w:eastAsia="en-US"/>
        </w:rPr>
        <w:tab/>
        <w:t>bref.VirtualMethod();</w:t>
      </w:r>
    </w:p>
    <w:p w14:paraId="03D6B963" w14:textId="77777777" w:rsidR="001E62A9" w:rsidRDefault="001E62A9" w:rsidP="001E62A9">
      <w:pPr>
        <w:pStyle w:val="SourceCode"/>
        <w:rPr>
          <w:rFonts w:eastAsiaTheme="minorHAnsi"/>
          <w:lang w:eastAsia="en-US"/>
        </w:rPr>
      </w:pPr>
      <w:r>
        <w:rPr>
          <w:rFonts w:eastAsiaTheme="minorHAnsi"/>
          <w:lang w:eastAsia="en-US"/>
        </w:rPr>
        <w:t>}</w:t>
      </w:r>
    </w:p>
    <w:p w14:paraId="5F92BD17" w14:textId="77777777" w:rsidR="001E62A9" w:rsidRDefault="001E62A9" w:rsidP="001E62A9">
      <w:pPr>
        <w:pStyle w:val="SourceCode"/>
        <w:rPr>
          <w:rFonts w:eastAsiaTheme="minorHAnsi"/>
          <w:lang w:eastAsia="en-US"/>
        </w:rPr>
      </w:pPr>
    </w:p>
    <w:p w14:paraId="1B6D090E"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41010E91" w14:textId="77777777" w:rsidR="001E62A9" w:rsidRDefault="001E62A9" w:rsidP="001E62A9">
      <w:pPr>
        <w:pStyle w:val="SourceCode"/>
        <w:rPr>
          <w:rFonts w:eastAsiaTheme="minorHAnsi"/>
          <w:lang w:eastAsia="en-US"/>
        </w:rPr>
      </w:pPr>
      <w:r>
        <w:rPr>
          <w:rFonts w:eastAsiaTheme="minorHAnsi"/>
          <w:lang w:eastAsia="en-US"/>
        </w:rPr>
        <w:t>{</w:t>
      </w:r>
    </w:p>
    <w:p w14:paraId="60989828"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59121B4F" w14:textId="77777777" w:rsidR="001E62A9" w:rsidRDefault="001E62A9" w:rsidP="001E62A9">
      <w:pPr>
        <w:pStyle w:val="SourceCode"/>
        <w:rPr>
          <w:rFonts w:eastAsiaTheme="minorHAnsi"/>
          <w:lang w:eastAsia="en-US"/>
        </w:rPr>
      </w:pPr>
      <w:r>
        <w:rPr>
          <w:rFonts w:eastAsiaTheme="minorHAnsi"/>
          <w:lang w:eastAsia="en-US"/>
        </w:rPr>
        <w:tab/>
        <w:t>{</w:t>
      </w:r>
    </w:p>
    <w:p w14:paraId="26AE8B4E"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1122EE81" w14:textId="77777777" w:rsidR="001E62A9" w:rsidRDefault="001E62A9" w:rsidP="001E62A9">
      <w:pPr>
        <w:pStyle w:val="SourceCode"/>
        <w:rPr>
          <w:rFonts w:eastAsiaTheme="minorHAnsi"/>
          <w:lang w:eastAsia="en-US"/>
        </w:rPr>
      </w:pPr>
      <w:r>
        <w:rPr>
          <w:rFonts w:eastAsiaTheme="minorHAnsi"/>
          <w:lang w:eastAsia="en-US"/>
        </w:rPr>
        <w:tab/>
        <w:t>}</w:t>
      </w:r>
    </w:p>
    <w:p w14:paraId="04248310" w14:textId="77777777" w:rsidR="001E62A9" w:rsidRDefault="001E62A9" w:rsidP="001E62A9">
      <w:pPr>
        <w:pStyle w:val="SourceCode"/>
        <w:rPr>
          <w:rFonts w:eastAsiaTheme="minorHAnsi"/>
          <w:lang w:eastAsia="en-US"/>
        </w:rPr>
      </w:pPr>
    </w:p>
    <w:p w14:paraId="07C4B922"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20FF094C" w14:textId="77777777" w:rsidR="001E62A9" w:rsidRDefault="001E62A9" w:rsidP="001E62A9">
      <w:pPr>
        <w:pStyle w:val="SourceCode"/>
        <w:rPr>
          <w:rFonts w:eastAsiaTheme="minorHAnsi"/>
          <w:lang w:eastAsia="en-US"/>
        </w:rPr>
      </w:pPr>
      <w:r>
        <w:rPr>
          <w:rFonts w:eastAsiaTheme="minorHAnsi"/>
          <w:lang w:eastAsia="en-US"/>
        </w:rPr>
        <w:tab/>
        <w:t>{</w:t>
      </w:r>
    </w:p>
    <w:p w14:paraId="73146812"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0E974F8" w14:textId="77777777" w:rsidR="001E62A9" w:rsidRDefault="001E62A9" w:rsidP="001E62A9">
      <w:pPr>
        <w:pStyle w:val="SourceCode"/>
        <w:rPr>
          <w:rFonts w:eastAsiaTheme="minorHAnsi"/>
          <w:lang w:eastAsia="en-US"/>
        </w:rPr>
      </w:pPr>
      <w:r>
        <w:rPr>
          <w:rFonts w:eastAsiaTheme="minorHAnsi"/>
          <w:lang w:eastAsia="en-US"/>
        </w:rPr>
        <w:tab/>
        <w:t>}</w:t>
      </w:r>
    </w:p>
    <w:p w14:paraId="473946CE" w14:textId="77777777" w:rsidR="001E62A9" w:rsidRDefault="001E62A9" w:rsidP="001E62A9">
      <w:pPr>
        <w:pStyle w:val="SourceCode"/>
        <w:rPr>
          <w:rFonts w:eastAsiaTheme="minorHAnsi"/>
          <w:lang w:eastAsia="en-US"/>
        </w:rPr>
      </w:pPr>
      <w:r>
        <w:rPr>
          <w:rFonts w:eastAsiaTheme="minorHAnsi"/>
          <w:lang w:eastAsia="en-US"/>
        </w:rPr>
        <w:t>}</w:t>
      </w:r>
    </w:p>
    <w:p w14:paraId="7B5E1849" w14:textId="77777777" w:rsidR="001E62A9" w:rsidRDefault="001E62A9" w:rsidP="001E62A9">
      <w:pPr>
        <w:pStyle w:val="SourceCode"/>
        <w:rPr>
          <w:rFonts w:eastAsiaTheme="minorHAnsi"/>
          <w:lang w:eastAsia="en-US"/>
        </w:rPr>
      </w:pPr>
    </w:p>
    <w:p w14:paraId="63D6A559"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3C9238D9" w14:textId="77777777" w:rsidR="001E62A9" w:rsidRDefault="001E62A9" w:rsidP="001E62A9">
      <w:pPr>
        <w:pStyle w:val="SourceCode"/>
        <w:rPr>
          <w:rFonts w:eastAsiaTheme="minorHAnsi"/>
          <w:lang w:eastAsia="en-US"/>
        </w:rPr>
      </w:pPr>
      <w:r>
        <w:rPr>
          <w:rFonts w:eastAsiaTheme="minorHAnsi"/>
          <w:lang w:eastAsia="en-US"/>
        </w:rPr>
        <w:t>{</w:t>
      </w:r>
    </w:p>
    <w:p w14:paraId="509BBDCA"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01CCC9E0" w14:textId="77777777" w:rsidR="001E62A9" w:rsidRDefault="001E62A9" w:rsidP="001E62A9">
      <w:pPr>
        <w:pStyle w:val="SourceCode"/>
        <w:rPr>
          <w:rFonts w:eastAsiaTheme="minorHAnsi"/>
          <w:lang w:eastAsia="en-US"/>
        </w:rPr>
      </w:pPr>
    </w:p>
    <w:p w14:paraId="28694189" w14:textId="77777777" w:rsidR="001E62A9" w:rsidRDefault="001E62A9" w:rsidP="001E62A9">
      <w:pPr>
        <w:pStyle w:val="SourceCode"/>
        <w:rPr>
          <w:rFonts w:eastAsiaTheme="minorHAnsi"/>
          <w:lang w:eastAsia="en-US"/>
        </w:rPr>
      </w:pPr>
    </w:p>
    <w:p w14:paraId="6903F039"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5723A82D" w14:textId="77777777" w:rsidR="001E62A9" w:rsidRDefault="001E62A9" w:rsidP="001E62A9">
      <w:pPr>
        <w:pStyle w:val="SourceCode"/>
        <w:rPr>
          <w:rFonts w:eastAsiaTheme="minorHAnsi"/>
          <w:lang w:eastAsia="en-US"/>
        </w:rPr>
      </w:pPr>
      <w:r>
        <w:rPr>
          <w:rFonts w:eastAsiaTheme="minorHAnsi"/>
          <w:lang w:eastAsia="en-US"/>
        </w:rPr>
        <w:tab/>
        <w:t>{</w:t>
      </w:r>
    </w:p>
    <w:p w14:paraId="0DF7AEA7"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71F3EA26" w14:textId="77777777" w:rsidR="001E62A9" w:rsidRDefault="001E62A9" w:rsidP="001E62A9">
      <w:pPr>
        <w:pStyle w:val="SourceCode"/>
        <w:rPr>
          <w:rFonts w:eastAsiaTheme="minorHAnsi"/>
          <w:lang w:eastAsia="en-US"/>
        </w:rPr>
      </w:pPr>
      <w:r>
        <w:rPr>
          <w:rFonts w:eastAsiaTheme="minorHAnsi"/>
          <w:lang w:eastAsia="en-US"/>
        </w:rPr>
        <w:tab/>
        <w:t>}</w:t>
      </w:r>
    </w:p>
    <w:p w14:paraId="356A9776" w14:textId="77777777" w:rsidR="001E62A9" w:rsidRDefault="001E62A9" w:rsidP="001E62A9">
      <w:pPr>
        <w:pStyle w:val="SourceCode"/>
        <w:rPr>
          <w:rFonts w:eastAsiaTheme="minorHAnsi"/>
          <w:lang w:eastAsia="en-US"/>
        </w:rPr>
      </w:pPr>
      <w:r>
        <w:rPr>
          <w:rFonts w:eastAsiaTheme="minorHAnsi"/>
          <w:lang w:eastAsia="en-US"/>
        </w:rPr>
        <w:t>}</w:t>
      </w:r>
    </w:p>
    <w:p w14:paraId="554153D2" w14:textId="77777777" w:rsidR="001E62A9" w:rsidRDefault="001E62A9" w:rsidP="001E62A9">
      <w:pPr>
        <w:pStyle w:val="SourceCode"/>
      </w:pPr>
    </w:p>
    <w:p w14:paraId="463983D8" w14:textId="77777777" w:rsidR="001E62A9" w:rsidRPr="00ED3CDC" w:rsidRDefault="001E62A9" w:rsidP="001E62A9">
      <w:pPr>
        <w:pStyle w:val="QuoteCallOutHeader"/>
        <w:rPr>
          <w:rFonts w:eastAsiaTheme="minorHAnsi"/>
          <w:lang w:eastAsia="en-US"/>
        </w:rPr>
      </w:pPr>
      <w:r>
        <w:t>Dispatch is not virtual by default</w:t>
      </w:r>
    </w:p>
    <w:p w14:paraId="2783C62B" w14:textId="77777777" w:rsidR="001E62A9" w:rsidRDefault="001E62A9" w:rsidP="001E62A9">
      <w:pPr>
        <w:pStyle w:val="QuoteCallOut"/>
      </w:pPr>
      <w:r>
        <w:t xml:space="preserve">If we mark the base class method as </w:t>
      </w:r>
      <w:r w:rsidRPr="00687C18">
        <w:rPr>
          <w:rStyle w:val="SourceCodeChar"/>
        </w:rPr>
        <w:t>virtual</w:t>
      </w:r>
      <w:r>
        <w:t xml:space="preserve"> and do not mark the subclass method as </w:t>
      </w:r>
      <w:r w:rsidRPr="00687C18">
        <w:rPr>
          <w:rStyle w:val="SourceCodeChar"/>
        </w:rPr>
        <w:t>override</w:t>
      </w:r>
      <w:r>
        <w:t xml:space="preserve"> then the subclass method will </w:t>
      </w:r>
      <w:r w:rsidRPr="00FF79AF">
        <w:rPr>
          <w:rStyle w:val="Strong"/>
        </w:rPr>
        <w:t>hide</w:t>
      </w:r>
      <w:r>
        <w:t xml:space="preserve"> the base class method. The compiler will warn us of this.</w:t>
      </w:r>
    </w:p>
    <w:p w14:paraId="05562B27" w14:textId="77777777" w:rsidR="001E62A9" w:rsidRDefault="001E62A9" w:rsidP="001E62A9">
      <w:pPr>
        <w:spacing w:after="160" w:line="259" w:lineRule="auto"/>
        <w:rPr>
          <w:rFonts w:asciiTheme="majorHAnsi" w:eastAsiaTheme="majorEastAsia" w:hAnsiTheme="majorHAnsi" w:cstheme="majorBidi"/>
          <w:iCs/>
          <w:caps/>
          <w:color w:val="7076CC" w:themeColor="text2" w:themeTint="99"/>
          <w:sz w:val="20"/>
          <w:szCs w:val="25"/>
        </w:rPr>
      </w:pPr>
      <w:r>
        <w:br w:type="page"/>
      </w:r>
    </w:p>
    <w:p w14:paraId="55C22E3D" w14:textId="77777777" w:rsidR="001E62A9" w:rsidRPr="000C3CD0" w:rsidRDefault="001E62A9" w:rsidP="001E62A9">
      <w:pPr>
        <w:pStyle w:val="Heading4"/>
      </w:pPr>
      <w:r>
        <w:lastRenderedPageBreak/>
        <w:t>Virtual methods and the new keyword</w:t>
      </w:r>
    </w:p>
    <w:p w14:paraId="1574C769" w14:textId="77777777" w:rsidR="001E62A9" w:rsidRDefault="001E62A9" w:rsidP="001E62A9">
      <w:bookmarkStart w:id="4" w:name="_Hlk18338692"/>
      <w:r>
        <w:t xml:space="preserve">Even if the base class method is virtual when we use the new keyword in the </w:t>
      </w:r>
      <w:proofErr w:type="gramStart"/>
      <w:r>
        <w:t>subclass</w:t>
      </w:r>
      <w:proofErr w:type="gramEnd"/>
      <w:r>
        <w:t xml:space="preserve"> we hide the base implementation and prevent polymorphism taking place. The type of the method invoked is then again determined by compile time type of reference.</w:t>
      </w:r>
    </w:p>
    <w:bookmarkEnd w:id="4"/>
    <w:p w14:paraId="3C12B42D" w14:textId="77777777" w:rsidR="001E62A9" w:rsidRDefault="001E62A9" w:rsidP="001E62A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497028E" w14:textId="77777777" w:rsidR="001E62A9" w:rsidRDefault="001E62A9" w:rsidP="001E62A9">
      <w:pPr>
        <w:pStyle w:val="SourceCode"/>
        <w:rPr>
          <w:rFonts w:eastAsiaTheme="minorHAnsi"/>
          <w:lang w:eastAsia="en-US"/>
        </w:rPr>
      </w:pPr>
      <w:r>
        <w:rPr>
          <w:rFonts w:eastAsiaTheme="minorHAnsi"/>
          <w:lang w:eastAsia="en-US"/>
        </w:rPr>
        <w:t>{</w:t>
      </w:r>
    </w:p>
    <w:p w14:paraId="2049E41E" w14:textId="77777777" w:rsidR="001E62A9" w:rsidRDefault="001E62A9" w:rsidP="001E62A9">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4DC12744" w14:textId="77777777" w:rsidR="001E62A9" w:rsidRDefault="001E62A9" w:rsidP="001E62A9">
      <w:pPr>
        <w:pStyle w:val="SourceCode"/>
        <w:rPr>
          <w:rFonts w:eastAsiaTheme="minorHAnsi"/>
          <w:lang w:eastAsia="en-US"/>
        </w:rPr>
      </w:pPr>
      <w:r>
        <w:rPr>
          <w:rFonts w:eastAsiaTheme="minorHAnsi"/>
          <w:lang w:eastAsia="en-US"/>
        </w:rPr>
        <w:tab/>
        <w:t>BaseClass bref = c;</w:t>
      </w:r>
    </w:p>
    <w:p w14:paraId="060C49C7" w14:textId="77777777" w:rsidR="001E62A9" w:rsidRDefault="001E62A9" w:rsidP="001E62A9">
      <w:pPr>
        <w:pStyle w:val="SourceCode"/>
        <w:rPr>
          <w:rFonts w:eastAsiaTheme="minorHAnsi"/>
          <w:lang w:eastAsia="en-US"/>
        </w:rPr>
      </w:pPr>
    </w:p>
    <w:p w14:paraId="20770441"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10EAE47E"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1E4C7610"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765A17CE" w14:textId="77777777" w:rsidR="001E62A9" w:rsidRDefault="001E62A9" w:rsidP="001E62A9">
      <w:pPr>
        <w:pStyle w:val="SourceCode"/>
        <w:rPr>
          <w:rFonts w:eastAsiaTheme="minorHAnsi"/>
          <w:lang w:eastAsia="en-US"/>
        </w:rPr>
      </w:pPr>
    </w:p>
    <w:p w14:paraId="79502B6D"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139EDC87" w14:textId="77777777" w:rsidR="001E62A9" w:rsidRDefault="001E62A9" w:rsidP="001E62A9">
      <w:pPr>
        <w:pStyle w:val="SourceCode"/>
        <w:rPr>
          <w:rFonts w:eastAsiaTheme="minorHAnsi"/>
          <w:lang w:eastAsia="en-US"/>
        </w:rPr>
      </w:pPr>
      <w:r>
        <w:rPr>
          <w:rFonts w:eastAsiaTheme="minorHAnsi"/>
          <w:lang w:eastAsia="en-US"/>
        </w:rPr>
        <w:tab/>
        <w:t>c.VirtualMethod();</w:t>
      </w:r>
    </w:p>
    <w:p w14:paraId="507ED81F" w14:textId="77777777" w:rsidR="001E62A9" w:rsidRDefault="001E62A9" w:rsidP="001E62A9">
      <w:pPr>
        <w:pStyle w:val="SourceCode"/>
        <w:rPr>
          <w:rFonts w:eastAsiaTheme="minorHAnsi"/>
          <w:lang w:eastAsia="en-US"/>
        </w:rPr>
      </w:pPr>
    </w:p>
    <w:p w14:paraId="2D35F621" w14:textId="77777777" w:rsidR="001E62A9" w:rsidRPr="00A00964" w:rsidRDefault="001E62A9" w:rsidP="001E62A9">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0A3013CD" w14:textId="77777777" w:rsidR="001E62A9" w:rsidRDefault="001E62A9" w:rsidP="001E62A9">
      <w:pPr>
        <w:pStyle w:val="SourceCode"/>
        <w:rPr>
          <w:rFonts w:eastAsiaTheme="minorHAnsi"/>
          <w:lang w:eastAsia="en-US"/>
        </w:rPr>
      </w:pPr>
      <w:r>
        <w:rPr>
          <w:rFonts w:eastAsiaTheme="minorHAnsi"/>
          <w:lang w:eastAsia="en-US"/>
        </w:rPr>
        <w:tab/>
        <w:t>bref.VirtualMethod();</w:t>
      </w:r>
    </w:p>
    <w:p w14:paraId="717461B5" w14:textId="77777777" w:rsidR="001E62A9" w:rsidRDefault="001E62A9" w:rsidP="001E62A9">
      <w:pPr>
        <w:pStyle w:val="SourceCode"/>
        <w:rPr>
          <w:rFonts w:eastAsiaTheme="minorHAnsi"/>
          <w:lang w:eastAsia="en-US"/>
        </w:rPr>
      </w:pPr>
      <w:r>
        <w:rPr>
          <w:rFonts w:eastAsiaTheme="minorHAnsi"/>
          <w:lang w:eastAsia="en-US"/>
        </w:rPr>
        <w:t>}</w:t>
      </w:r>
    </w:p>
    <w:p w14:paraId="18D54C7A" w14:textId="77777777" w:rsidR="001E62A9" w:rsidRDefault="001E62A9" w:rsidP="001E62A9">
      <w:pPr>
        <w:pStyle w:val="SourceCode"/>
        <w:rPr>
          <w:rFonts w:eastAsiaTheme="minorHAnsi"/>
          <w:lang w:eastAsia="en-US"/>
        </w:rPr>
      </w:pPr>
    </w:p>
    <w:p w14:paraId="49E39134"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3A464A2A" w14:textId="77777777" w:rsidR="001E62A9" w:rsidRDefault="001E62A9" w:rsidP="001E62A9">
      <w:pPr>
        <w:pStyle w:val="SourceCode"/>
        <w:rPr>
          <w:rFonts w:eastAsiaTheme="minorHAnsi"/>
          <w:lang w:eastAsia="en-US"/>
        </w:rPr>
      </w:pPr>
      <w:r>
        <w:rPr>
          <w:rFonts w:eastAsiaTheme="minorHAnsi"/>
          <w:lang w:eastAsia="en-US"/>
        </w:rPr>
        <w:t>{</w:t>
      </w:r>
    </w:p>
    <w:p w14:paraId="3597F1AB"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211F00BE" w14:textId="77777777" w:rsidR="001E62A9" w:rsidRDefault="001E62A9" w:rsidP="001E62A9">
      <w:pPr>
        <w:pStyle w:val="SourceCode"/>
        <w:rPr>
          <w:rFonts w:eastAsiaTheme="minorHAnsi"/>
          <w:lang w:eastAsia="en-US"/>
        </w:rPr>
      </w:pPr>
      <w:r>
        <w:rPr>
          <w:rFonts w:eastAsiaTheme="minorHAnsi"/>
          <w:lang w:eastAsia="en-US"/>
        </w:rPr>
        <w:tab/>
        <w:t>{</w:t>
      </w:r>
    </w:p>
    <w:p w14:paraId="3D6C47C6"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7E0A4D18" w14:textId="77777777" w:rsidR="001E62A9" w:rsidRDefault="001E62A9" w:rsidP="001E62A9">
      <w:pPr>
        <w:pStyle w:val="SourceCode"/>
        <w:rPr>
          <w:rFonts w:eastAsiaTheme="minorHAnsi"/>
          <w:lang w:eastAsia="en-US"/>
        </w:rPr>
      </w:pPr>
      <w:r>
        <w:rPr>
          <w:rFonts w:eastAsiaTheme="minorHAnsi"/>
          <w:lang w:eastAsia="en-US"/>
        </w:rPr>
        <w:tab/>
        <w:t>}</w:t>
      </w:r>
    </w:p>
    <w:p w14:paraId="6C3C8D93" w14:textId="77777777" w:rsidR="001E62A9" w:rsidRDefault="001E62A9" w:rsidP="001E62A9">
      <w:pPr>
        <w:pStyle w:val="SourceCode"/>
        <w:rPr>
          <w:rFonts w:eastAsiaTheme="minorHAnsi"/>
          <w:lang w:eastAsia="en-US"/>
        </w:rPr>
      </w:pPr>
    </w:p>
    <w:p w14:paraId="6A1023FB"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08413D76" w14:textId="77777777" w:rsidR="001E62A9" w:rsidRDefault="001E62A9" w:rsidP="001E62A9">
      <w:pPr>
        <w:pStyle w:val="SourceCode"/>
        <w:rPr>
          <w:rFonts w:eastAsiaTheme="minorHAnsi"/>
          <w:lang w:eastAsia="en-US"/>
        </w:rPr>
      </w:pPr>
      <w:r>
        <w:rPr>
          <w:rFonts w:eastAsiaTheme="minorHAnsi"/>
          <w:lang w:eastAsia="en-US"/>
        </w:rPr>
        <w:tab/>
        <w:t>{</w:t>
      </w:r>
    </w:p>
    <w:p w14:paraId="49DF9336"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211F5310" w14:textId="77777777" w:rsidR="001E62A9" w:rsidRDefault="001E62A9" w:rsidP="001E62A9">
      <w:pPr>
        <w:pStyle w:val="SourceCode"/>
        <w:rPr>
          <w:rFonts w:eastAsiaTheme="minorHAnsi"/>
          <w:lang w:eastAsia="en-US"/>
        </w:rPr>
      </w:pPr>
      <w:r>
        <w:rPr>
          <w:rFonts w:eastAsiaTheme="minorHAnsi"/>
          <w:lang w:eastAsia="en-US"/>
        </w:rPr>
        <w:tab/>
        <w:t>}</w:t>
      </w:r>
    </w:p>
    <w:p w14:paraId="49C25B7D" w14:textId="77777777" w:rsidR="001E62A9" w:rsidRDefault="001E62A9" w:rsidP="001E62A9">
      <w:pPr>
        <w:pStyle w:val="SourceCode"/>
        <w:rPr>
          <w:rFonts w:eastAsiaTheme="minorHAnsi"/>
          <w:lang w:eastAsia="en-US"/>
        </w:rPr>
      </w:pPr>
      <w:r>
        <w:rPr>
          <w:rFonts w:eastAsiaTheme="minorHAnsi"/>
          <w:lang w:eastAsia="en-US"/>
        </w:rPr>
        <w:t>}</w:t>
      </w:r>
    </w:p>
    <w:p w14:paraId="403C999C" w14:textId="77777777" w:rsidR="001E62A9" w:rsidRDefault="001E62A9" w:rsidP="001E62A9">
      <w:pPr>
        <w:pStyle w:val="SourceCode"/>
        <w:rPr>
          <w:rFonts w:eastAsiaTheme="minorHAnsi"/>
          <w:lang w:eastAsia="en-US"/>
        </w:rPr>
      </w:pPr>
    </w:p>
    <w:p w14:paraId="6FDDCF49"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2B6606A7" w14:textId="77777777" w:rsidR="001E62A9" w:rsidRDefault="001E62A9" w:rsidP="001E62A9">
      <w:pPr>
        <w:pStyle w:val="SourceCode"/>
        <w:rPr>
          <w:rFonts w:eastAsiaTheme="minorHAnsi"/>
          <w:lang w:eastAsia="en-US"/>
        </w:rPr>
      </w:pPr>
      <w:r>
        <w:rPr>
          <w:rFonts w:eastAsiaTheme="minorHAnsi"/>
          <w:lang w:eastAsia="en-US"/>
        </w:rPr>
        <w:t>{</w:t>
      </w:r>
    </w:p>
    <w:p w14:paraId="0419F423"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72B7906B" w14:textId="77777777" w:rsidR="001E62A9" w:rsidRDefault="001E62A9" w:rsidP="001E62A9">
      <w:pPr>
        <w:pStyle w:val="SourceCode"/>
        <w:rPr>
          <w:rFonts w:eastAsiaTheme="minorHAnsi"/>
          <w:lang w:eastAsia="en-US"/>
        </w:rPr>
      </w:pPr>
    </w:p>
    <w:p w14:paraId="072C516F" w14:textId="77777777" w:rsidR="001E62A9" w:rsidRDefault="001E62A9" w:rsidP="001E62A9">
      <w:pPr>
        <w:pStyle w:val="SourceCode"/>
        <w:rPr>
          <w:rFonts w:eastAsiaTheme="minorHAnsi"/>
          <w:lang w:eastAsia="en-US"/>
        </w:rPr>
      </w:pPr>
    </w:p>
    <w:p w14:paraId="4A3CCCD7"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198B32D1" w14:textId="77777777" w:rsidR="001E62A9" w:rsidRDefault="001E62A9" w:rsidP="001E62A9">
      <w:pPr>
        <w:pStyle w:val="SourceCode"/>
        <w:rPr>
          <w:rFonts w:eastAsiaTheme="minorHAnsi"/>
          <w:lang w:eastAsia="en-US"/>
        </w:rPr>
      </w:pPr>
      <w:r>
        <w:rPr>
          <w:rFonts w:eastAsiaTheme="minorHAnsi"/>
          <w:lang w:eastAsia="en-US"/>
        </w:rPr>
        <w:tab/>
        <w:t>{</w:t>
      </w:r>
    </w:p>
    <w:p w14:paraId="0C29462F"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26762CC7" w14:textId="77777777" w:rsidR="001E62A9" w:rsidRDefault="001E62A9" w:rsidP="001E62A9">
      <w:pPr>
        <w:pStyle w:val="SourceCode"/>
        <w:rPr>
          <w:rFonts w:eastAsiaTheme="minorHAnsi"/>
          <w:lang w:eastAsia="en-US"/>
        </w:rPr>
      </w:pPr>
      <w:r>
        <w:rPr>
          <w:rFonts w:eastAsiaTheme="minorHAnsi"/>
          <w:lang w:eastAsia="en-US"/>
        </w:rPr>
        <w:tab/>
        <w:t>}</w:t>
      </w:r>
    </w:p>
    <w:p w14:paraId="1EA08E82" w14:textId="77777777" w:rsidR="001E62A9" w:rsidRPr="00011B68" w:rsidRDefault="001E62A9" w:rsidP="001E62A9">
      <w:pPr>
        <w:pStyle w:val="SourceCode"/>
        <w:rPr>
          <w:rFonts w:eastAsiaTheme="minorHAnsi"/>
          <w:lang w:eastAsia="en-US"/>
        </w:rPr>
      </w:pPr>
      <w:r>
        <w:rPr>
          <w:rFonts w:eastAsiaTheme="minorHAnsi"/>
          <w:lang w:eastAsia="en-US"/>
        </w:rPr>
        <w:t>}</w:t>
      </w:r>
    </w:p>
    <w:p w14:paraId="1087DE42" w14:textId="77777777" w:rsidR="001E62A9" w:rsidRDefault="001E62A9" w:rsidP="001E62A9">
      <w:pPr>
        <w:spacing w:after="160" w:line="259" w:lineRule="auto"/>
        <w:rPr>
          <w:rFonts w:asciiTheme="majorHAnsi" w:eastAsiaTheme="majorEastAsia" w:hAnsiTheme="majorHAnsi" w:cstheme="majorBidi"/>
          <w:iCs/>
          <w:caps/>
          <w:color w:val="7076CC" w:themeColor="text2" w:themeTint="99"/>
          <w:sz w:val="20"/>
          <w:szCs w:val="25"/>
        </w:rPr>
      </w:pPr>
      <w:r>
        <w:br w:type="page"/>
      </w:r>
    </w:p>
    <w:p w14:paraId="476632F6" w14:textId="77777777" w:rsidR="001E62A9" w:rsidRDefault="001E62A9" w:rsidP="001E62A9">
      <w:pPr>
        <w:pStyle w:val="Heading4"/>
      </w:pPr>
      <w:r>
        <w:lastRenderedPageBreak/>
        <w:t>Overloading methods and inheritance</w:t>
      </w:r>
    </w:p>
    <w:p w14:paraId="36BDEEEB" w14:textId="77777777" w:rsidR="001E62A9" w:rsidRPr="000B38A1" w:rsidRDefault="001E62A9" w:rsidP="001E62A9">
      <w:r>
        <w:t>The overloaded method selected in the below piece of code is statically evaluated at compile time.</w:t>
      </w:r>
    </w:p>
    <w:p w14:paraId="2F838843" w14:textId="77777777" w:rsidR="001E62A9" w:rsidRDefault="001E62A9" w:rsidP="001E62A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640F327A" w14:textId="77777777" w:rsidR="001E62A9" w:rsidRDefault="001E62A9" w:rsidP="001E62A9">
      <w:pPr>
        <w:pStyle w:val="SourceCode"/>
        <w:rPr>
          <w:rFonts w:eastAsiaTheme="minorHAnsi"/>
          <w:lang w:eastAsia="en-US"/>
        </w:rPr>
      </w:pPr>
      <w:r>
        <w:rPr>
          <w:rFonts w:eastAsiaTheme="minorHAnsi"/>
          <w:lang w:eastAsia="en-US"/>
        </w:rPr>
        <w:t>{</w:t>
      </w:r>
    </w:p>
    <w:p w14:paraId="36105EBE" w14:textId="77777777" w:rsidR="001E62A9" w:rsidRDefault="001E62A9" w:rsidP="001E62A9">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2D0F727F" w14:textId="77777777" w:rsidR="001E62A9" w:rsidRDefault="001E62A9" w:rsidP="001E62A9">
      <w:pPr>
        <w:pStyle w:val="SourceCode"/>
        <w:rPr>
          <w:rFonts w:eastAsiaTheme="minorHAnsi"/>
          <w:lang w:eastAsia="en-US"/>
        </w:rPr>
      </w:pPr>
      <w:r>
        <w:rPr>
          <w:rFonts w:eastAsiaTheme="minorHAnsi"/>
          <w:lang w:eastAsia="en-US"/>
        </w:rPr>
        <w:tab/>
        <w:t>DoIt(b);</w:t>
      </w:r>
    </w:p>
    <w:p w14:paraId="44A832F3" w14:textId="77777777" w:rsidR="001E62A9" w:rsidRDefault="001E62A9" w:rsidP="001E62A9">
      <w:pPr>
        <w:pStyle w:val="SourceCode"/>
        <w:rPr>
          <w:rFonts w:eastAsiaTheme="minorHAnsi"/>
          <w:lang w:eastAsia="en-US"/>
        </w:rPr>
      </w:pPr>
      <w:r>
        <w:rPr>
          <w:rFonts w:eastAsiaTheme="minorHAnsi"/>
          <w:lang w:eastAsia="en-US"/>
        </w:rPr>
        <w:t>}</w:t>
      </w:r>
    </w:p>
    <w:p w14:paraId="03B772B1" w14:textId="77777777" w:rsidR="001E62A9" w:rsidRDefault="001E62A9" w:rsidP="001E62A9">
      <w:pPr>
        <w:pStyle w:val="SourceCode"/>
        <w:rPr>
          <w:rFonts w:eastAsiaTheme="minorHAnsi"/>
          <w:lang w:eastAsia="en-US"/>
        </w:rPr>
      </w:pPr>
    </w:p>
    <w:p w14:paraId="2FB79EAF" w14:textId="77777777" w:rsidR="001E62A9" w:rsidRDefault="001E62A9" w:rsidP="001E62A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324F63C3" w14:textId="77777777" w:rsidR="001E62A9" w:rsidRDefault="001E62A9" w:rsidP="001E62A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2AB2EE8E" w14:textId="77777777" w:rsidR="001E62A9" w:rsidRDefault="001E62A9" w:rsidP="001E62A9">
      <w:pPr>
        <w:pStyle w:val="SourceCode"/>
        <w:rPr>
          <w:rFonts w:eastAsiaTheme="minorHAnsi"/>
          <w:lang w:eastAsia="en-US"/>
        </w:rPr>
      </w:pPr>
    </w:p>
    <w:p w14:paraId="2D7698B3" w14:textId="77777777" w:rsidR="001E62A9" w:rsidRDefault="001E62A9" w:rsidP="001E62A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9CCE012" w14:textId="77777777" w:rsidR="001E62A9" w:rsidRDefault="001E62A9" w:rsidP="001E62A9">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03BCF29A" w14:textId="77777777" w:rsidR="001E62A9" w:rsidRDefault="001E62A9" w:rsidP="001E62A9">
      <w:r>
        <w:t xml:space="preserve">Even though the runtime type </w:t>
      </w:r>
      <w:proofErr w:type="spellStart"/>
      <w:r>
        <w:t>type</w:t>
      </w:r>
      <w:proofErr w:type="spellEnd"/>
      <w:r>
        <w:t xml:space="preserve"> is Sub we </w:t>
      </w:r>
      <w:proofErr w:type="gramStart"/>
      <w:r>
        <w:t>actually see</w:t>
      </w:r>
      <w:proofErr w:type="gramEnd"/>
      <w:r>
        <w:t xml:space="preserve"> the output</w:t>
      </w:r>
    </w:p>
    <w:p w14:paraId="02B3AC2E" w14:textId="77777777" w:rsidR="001E62A9" w:rsidRDefault="001E62A9" w:rsidP="001E62A9">
      <w:pPr>
        <w:pStyle w:val="SourceCode"/>
      </w:pPr>
      <w:r>
        <w:t>DoIt(Base)</w:t>
      </w:r>
    </w:p>
    <w:p w14:paraId="41E116F6" w14:textId="77777777" w:rsidR="001E62A9" w:rsidRPr="000B38A1" w:rsidRDefault="001E62A9" w:rsidP="001E62A9">
      <w:pPr>
        <w:pStyle w:val="SourceCode"/>
      </w:pPr>
    </w:p>
    <w:p w14:paraId="733AA253" w14:textId="77777777" w:rsidR="001E62A9" w:rsidRDefault="001E62A9" w:rsidP="001E62A9">
      <w:pPr>
        <w:pStyle w:val="Heading4"/>
      </w:pPr>
      <w:r>
        <w:t>Static methods and method resolutions</w:t>
      </w:r>
    </w:p>
    <w:p w14:paraId="2B723B85" w14:textId="77777777" w:rsidR="001E62A9" w:rsidRPr="00BB0185" w:rsidRDefault="001E62A9" w:rsidP="001E62A9">
      <w:r>
        <w:t xml:space="preserve">In the following code it is of interest which method is </w:t>
      </w:r>
      <w:proofErr w:type="gramStart"/>
      <w:r>
        <w:t>actually called</w:t>
      </w:r>
      <w:proofErr w:type="gramEnd"/>
      <w:r>
        <w:t xml:space="preserve">. In </w:t>
      </w:r>
      <w:proofErr w:type="gramStart"/>
      <w:r>
        <w:t>actual fact</w:t>
      </w:r>
      <w:proofErr w:type="gramEnd"/>
      <w:r>
        <w:t xml:space="preserve"> even though the runtime type of c is </w:t>
      </w:r>
      <w:proofErr w:type="spellStart"/>
      <w:r>
        <w:t>SubClass</w:t>
      </w:r>
      <w:proofErr w:type="spellEnd"/>
      <w:r>
        <w:t xml:space="preserve"> the method is resolved statically at compile time and chooses the overload taking an instance of the </w:t>
      </w:r>
      <w:proofErr w:type="spellStart"/>
      <w:r>
        <w:t>BaseClass</w:t>
      </w:r>
      <w:proofErr w:type="spellEnd"/>
    </w:p>
    <w:p w14:paraId="58623069" w14:textId="77777777" w:rsidR="001E62A9" w:rsidRDefault="001E62A9" w:rsidP="001E62A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9E816D8" w14:textId="77777777" w:rsidR="001E62A9" w:rsidRDefault="001E62A9" w:rsidP="001E62A9">
      <w:pPr>
        <w:pStyle w:val="SourceCode"/>
        <w:rPr>
          <w:rFonts w:eastAsiaTheme="minorHAnsi"/>
          <w:lang w:eastAsia="en-US"/>
        </w:rPr>
      </w:pPr>
      <w:r>
        <w:rPr>
          <w:rFonts w:eastAsiaTheme="minorHAnsi"/>
          <w:lang w:eastAsia="en-US"/>
        </w:rPr>
        <w:t>{</w:t>
      </w:r>
    </w:p>
    <w:p w14:paraId="67C1291E" w14:textId="77777777" w:rsidR="001E62A9" w:rsidRDefault="001E62A9" w:rsidP="001E62A9">
      <w:pPr>
        <w:pStyle w:val="SourceCode"/>
        <w:rPr>
          <w:rFonts w:eastAsiaTheme="minorHAnsi"/>
          <w:lang w:eastAsia="en-US"/>
        </w:rPr>
      </w:pPr>
      <w:r>
        <w:rPr>
          <w:rFonts w:eastAsiaTheme="minorHAnsi"/>
          <w:lang w:eastAsia="en-US"/>
        </w:rPr>
        <w:tab/>
        <w:t>MainClass.MainMethod</w:t>
      </w:r>
    </w:p>
    <w:p w14:paraId="78535D21" w14:textId="77777777" w:rsidR="001E62A9" w:rsidRDefault="001E62A9" w:rsidP="001E62A9">
      <w:pPr>
        <w:pStyle w:val="SourceCode"/>
        <w:rPr>
          <w:rFonts w:eastAsiaTheme="minorHAnsi"/>
          <w:lang w:eastAsia="en-US"/>
        </w:rPr>
      </w:pPr>
      <w:r>
        <w:rPr>
          <w:rFonts w:eastAsiaTheme="minorHAnsi"/>
          <w:lang w:eastAsia="en-US"/>
        </w:rPr>
        <w:t>}</w:t>
      </w:r>
    </w:p>
    <w:p w14:paraId="3128B725" w14:textId="77777777" w:rsidR="001E62A9" w:rsidRDefault="001E62A9" w:rsidP="001E62A9">
      <w:pPr>
        <w:pStyle w:val="SourceCode"/>
        <w:rPr>
          <w:rFonts w:eastAsiaTheme="minorHAnsi"/>
          <w:lang w:eastAsia="en-US"/>
        </w:rPr>
      </w:pPr>
    </w:p>
    <w:p w14:paraId="0206DF89" w14:textId="77777777" w:rsidR="001E62A9" w:rsidRDefault="001E62A9" w:rsidP="001E62A9">
      <w:pPr>
        <w:pStyle w:val="SourceCode"/>
        <w:rPr>
          <w:rFonts w:eastAsiaTheme="minorHAnsi"/>
          <w:lang w:eastAsia="en-US"/>
        </w:rPr>
      </w:pPr>
    </w:p>
    <w:p w14:paraId="5CBA3D1F"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 { }</w:t>
      </w:r>
    </w:p>
    <w:p w14:paraId="6FC7AA80" w14:textId="77777777" w:rsidR="001E62A9" w:rsidRDefault="001E62A9" w:rsidP="001E62A9">
      <w:pPr>
        <w:pStyle w:val="SourceCode"/>
        <w:rPr>
          <w:rFonts w:eastAsiaTheme="minorHAnsi"/>
          <w:lang w:eastAsia="en-US"/>
        </w:rPr>
      </w:pPr>
    </w:p>
    <w:p w14:paraId="59E4D1FB"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 { }</w:t>
      </w:r>
    </w:p>
    <w:p w14:paraId="3A587029" w14:textId="77777777" w:rsidR="001E62A9" w:rsidRDefault="001E62A9" w:rsidP="001E62A9">
      <w:pPr>
        <w:pStyle w:val="SourceCode"/>
        <w:rPr>
          <w:rFonts w:eastAsiaTheme="minorHAnsi"/>
          <w:lang w:eastAsia="en-US"/>
        </w:rPr>
      </w:pPr>
    </w:p>
    <w:p w14:paraId="6DD3B6E6" w14:textId="77777777" w:rsidR="001E62A9" w:rsidRDefault="001E62A9" w:rsidP="001E62A9">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MainClass</w:t>
      </w:r>
    </w:p>
    <w:p w14:paraId="6E1C85DF" w14:textId="77777777" w:rsidR="001E62A9" w:rsidRDefault="001E62A9" w:rsidP="001E62A9">
      <w:pPr>
        <w:pStyle w:val="SourceCode"/>
        <w:rPr>
          <w:rFonts w:eastAsiaTheme="minorHAnsi"/>
          <w:lang w:eastAsia="en-US"/>
        </w:rPr>
      </w:pPr>
      <w:r>
        <w:rPr>
          <w:rFonts w:eastAsiaTheme="minorHAnsi"/>
          <w:lang w:eastAsia="en-US"/>
        </w:rPr>
        <w:t>{</w:t>
      </w:r>
    </w:p>
    <w:p w14:paraId="5748A0A4"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BaseClass br) { }</w:t>
      </w:r>
    </w:p>
    <w:p w14:paraId="18478B52"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SubClass br) { }</w:t>
      </w:r>
    </w:p>
    <w:p w14:paraId="0BB8972B" w14:textId="77777777" w:rsidR="001E62A9" w:rsidRDefault="001E62A9" w:rsidP="001E62A9">
      <w:pPr>
        <w:pStyle w:val="SourceCode"/>
        <w:rPr>
          <w:rFonts w:eastAsiaTheme="minorHAnsi"/>
          <w:lang w:eastAsia="en-US"/>
        </w:rPr>
      </w:pPr>
    </w:p>
    <w:p w14:paraId="438BFFF2"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Method()</w:t>
      </w:r>
    </w:p>
    <w:p w14:paraId="6CE6D103" w14:textId="77777777" w:rsidR="001E62A9" w:rsidRDefault="001E62A9" w:rsidP="001E62A9">
      <w:pPr>
        <w:pStyle w:val="SourceCode"/>
        <w:rPr>
          <w:rFonts w:eastAsiaTheme="minorHAnsi"/>
          <w:lang w:eastAsia="en-US"/>
        </w:rPr>
      </w:pPr>
      <w:r>
        <w:rPr>
          <w:rFonts w:eastAsiaTheme="minorHAnsi"/>
          <w:lang w:eastAsia="en-US"/>
        </w:rPr>
        <w:tab/>
        <w:t>{</w:t>
      </w:r>
    </w:p>
    <w:p w14:paraId="6DED41B8"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 xml:space="preserve">BaseClass c = </w:t>
      </w:r>
      <w:r>
        <w:rPr>
          <w:rFonts w:eastAsiaTheme="minorHAnsi"/>
          <w:color w:val="0000FF"/>
          <w:lang w:eastAsia="en-US"/>
        </w:rPr>
        <w:t>new</w:t>
      </w:r>
      <w:r>
        <w:rPr>
          <w:rFonts w:eastAsiaTheme="minorHAnsi"/>
          <w:lang w:eastAsia="en-US"/>
        </w:rPr>
        <w:t xml:space="preserve"> SubClass();</w:t>
      </w:r>
    </w:p>
    <w:p w14:paraId="41FF23C2" w14:textId="77777777" w:rsidR="001E62A9" w:rsidRDefault="001E62A9" w:rsidP="001E62A9">
      <w:pPr>
        <w:pStyle w:val="SourceCode"/>
        <w:rPr>
          <w:rFonts w:eastAsiaTheme="minorHAnsi"/>
          <w:lang w:eastAsia="en-US"/>
        </w:rPr>
      </w:pPr>
    </w:p>
    <w:p w14:paraId="740BA350" w14:textId="77777777" w:rsidR="001E62A9" w:rsidRDefault="001E62A9" w:rsidP="001E62A9">
      <w:pPr>
        <w:pStyle w:val="SourceCode"/>
        <w:rPr>
          <w:rFonts w:eastAsiaTheme="minorHAnsi"/>
          <w:lang w:eastAsia="en-US"/>
        </w:rPr>
      </w:pPr>
      <w:r>
        <w:rPr>
          <w:rFonts w:eastAsiaTheme="minorHAnsi"/>
          <w:lang w:eastAsia="en-US"/>
        </w:rPr>
        <w:tab/>
      </w:r>
      <w:r>
        <w:rPr>
          <w:rFonts w:eastAsiaTheme="minorHAnsi"/>
          <w:lang w:eastAsia="en-US"/>
        </w:rPr>
        <w:tab/>
        <w:t>AMethod(c);</w:t>
      </w:r>
    </w:p>
    <w:p w14:paraId="7D852C18" w14:textId="77777777" w:rsidR="001E62A9" w:rsidRDefault="001E62A9" w:rsidP="001E62A9">
      <w:pPr>
        <w:pStyle w:val="SourceCode"/>
        <w:rPr>
          <w:rFonts w:eastAsiaTheme="minorHAnsi"/>
          <w:lang w:eastAsia="en-US"/>
        </w:rPr>
      </w:pPr>
      <w:r>
        <w:rPr>
          <w:rFonts w:eastAsiaTheme="minorHAnsi"/>
          <w:lang w:eastAsia="en-US"/>
        </w:rPr>
        <w:tab/>
        <w:t>}</w:t>
      </w:r>
    </w:p>
    <w:p w14:paraId="78F9949E" w14:textId="77777777" w:rsidR="001E62A9" w:rsidRPr="00ED3CDC" w:rsidRDefault="001E62A9" w:rsidP="001E62A9">
      <w:pPr>
        <w:pStyle w:val="SourceCode"/>
        <w:rPr>
          <w:rFonts w:eastAsiaTheme="minorHAnsi"/>
          <w:lang w:eastAsia="en-US"/>
        </w:rPr>
      </w:pPr>
      <w:r>
        <w:rPr>
          <w:rFonts w:eastAsiaTheme="minorHAnsi"/>
          <w:lang w:eastAsia="en-US"/>
        </w:rPr>
        <w:t>}</w:t>
      </w:r>
      <w:r>
        <w:br w:type="page"/>
      </w:r>
    </w:p>
    <w:p w14:paraId="19C77400" w14:textId="77777777" w:rsidR="001E62A9" w:rsidRDefault="001E62A9" w:rsidP="001E62A9">
      <w:pPr>
        <w:pStyle w:val="Heading4"/>
      </w:pPr>
      <w:r>
        <w:lastRenderedPageBreak/>
        <w:t>Sealed classes and methods</w:t>
      </w:r>
    </w:p>
    <w:p w14:paraId="13B9EE8F" w14:textId="77777777" w:rsidR="001E62A9" w:rsidRDefault="001E62A9" w:rsidP="001E62A9">
      <w:pPr>
        <w:pStyle w:val="ListBullet"/>
      </w:pPr>
      <w:r>
        <w:t>An overridden function member can seal its implementation preventing further sub-classing</w:t>
      </w:r>
    </w:p>
    <w:p w14:paraId="5F018D29" w14:textId="77777777" w:rsidR="001E62A9" w:rsidRDefault="001E62A9" w:rsidP="001E62A9">
      <w:pPr>
        <w:pStyle w:val="ListBullet"/>
      </w:pPr>
      <w:r>
        <w:t>A sealed member can be implemented non-polymorphically in a subclass using new</w:t>
      </w:r>
    </w:p>
    <w:p w14:paraId="599133FC" w14:textId="77777777" w:rsidR="001E62A9" w:rsidRPr="00C449E0" w:rsidRDefault="001E62A9" w:rsidP="001E62A9">
      <w:pPr>
        <w:pStyle w:val="ListBullet"/>
      </w:pPr>
      <w:r>
        <w:t>A class can be sealed preventing all sub-classing</w:t>
      </w:r>
    </w:p>
    <w:p w14:paraId="569AF502" w14:textId="77777777" w:rsidR="00DE1178" w:rsidRDefault="00DE1178" w:rsidP="00DE1178">
      <w:pPr>
        <w:pStyle w:val="Heading3"/>
      </w:pPr>
      <w:r>
        <w:t>Delegates</w:t>
      </w:r>
    </w:p>
    <w:p w14:paraId="11B6374E" w14:textId="77777777" w:rsidR="00DE1178" w:rsidRDefault="00DE1178" w:rsidP="00DE1178">
      <w:r>
        <w:t xml:space="preserve">A delegate enables one to capture behaviour inside an object.  The behaviour does not need to be executed at the point the delegate is created. The object can be passed around and stored for future use. At the point where the behaviour is required it is executed by calling the invoke method on the delegate object which in turn executes the encapsulated behaviour. </w:t>
      </w:r>
    </w:p>
    <w:p w14:paraId="16745C31" w14:textId="77777777" w:rsidR="00DE1178" w:rsidRDefault="00DE1178" w:rsidP="00DE1178">
      <w:r>
        <w:t>It is important to be able to distinguish between a delegate type and a delegate instance. The following code listing show how we declare a delegate type.</w:t>
      </w:r>
    </w:p>
    <w:p w14:paraId="090187C4" w14:textId="77777777" w:rsidR="00DE1178" w:rsidRDefault="00DE1178" w:rsidP="00DE1178">
      <w:pPr>
        <w:pStyle w:val="SourceCode"/>
      </w:pPr>
      <w:r w:rsidRPr="0009618E">
        <w:t>public delegate void Strdel( string str );</w:t>
      </w:r>
    </w:p>
    <w:p w14:paraId="1AC21404" w14:textId="77777777" w:rsidR="00DE1178" w:rsidRDefault="00DE1178" w:rsidP="00DE1178">
      <w:pPr>
        <w:pStyle w:val="SourceCode"/>
      </w:pPr>
    </w:p>
    <w:p w14:paraId="22869E91" w14:textId="77777777" w:rsidR="00DE1178" w:rsidRDefault="00DE1178" w:rsidP="00DE1178">
      <w:r w:rsidRPr="00D630F3">
        <w:t xml:space="preserve">This code will cause the compiler to create a subclass of </w:t>
      </w:r>
      <w:proofErr w:type="spellStart"/>
      <w:r w:rsidRPr="00D630F3">
        <w:t>System.MulticastDelegate</w:t>
      </w:r>
      <w:proofErr w:type="spellEnd"/>
      <w:r w:rsidRPr="00D630F3">
        <w:t xml:space="preserve">. The delegate type defines the signature of the encapsulated method. If we want to use the delegate </w:t>
      </w:r>
      <w:proofErr w:type="gramStart"/>
      <w:r w:rsidRPr="00D630F3">
        <w:t>type</w:t>
      </w:r>
      <w:proofErr w:type="gramEnd"/>
      <w:r w:rsidRPr="00D630F3">
        <w:t xml:space="preserve"> we need to create an instance of it.</w:t>
      </w:r>
    </w:p>
    <w:p w14:paraId="217DF499" w14:textId="77777777" w:rsidR="00DE1178" w:rsidRDefault="00DE1178" w:rsidP="00DE1178">
      <w:pPr>
        <w:pStyle w:val="SourceCode"/>
      </w:pPr>
      <w:r w:rsidRPr="00C97602">
        <w:t>Strdel delA = new Strdel(this.SomeInstanceMethod);</w:t>
      </w:r>
    </w:p>
    <w:p w14:paraId="781D55D7" w14:textId="77777777" w:rsidR="00DE1178" w:rsidRDefault="00DE1178" w:rsidP="00DE1178">
      <w:pPr>
        <w:pStyle w:val="SourceCode"/>
      </w:pPr>
    </w:p>
    <w:p w14:paraId="18730528" w14:textId="2B483428" w:rsidR="00DE1178" w:rsidRDefault="00DE1178" w:rsidP="00DE1178">
      <w:r w:rsidRPr="00953D52">
        <w:t xml:space="preserve">This provides for the delegate instance both the method to be executed and the target object to execute is on (this). Where the delegate is being instantiated in the same object as the target the this can be </w:t>
      </w:r>
      <w:r w:rsidR="009D6B46" w:rsidRPr="00953D52">
        <w:t>omitted</w:t>
      </w:r>
      <w:r w:rsidRPr="00953D52">
        <w:t>.</w:t>
      </w:r>
    </w:p>
    <w:p w14:paraId="0F998050" w14:textId="77777777" w:rsidR="00DE1178" w:rsidRDefault="00DE1178" w:rsidP="00DE1178">
      <w:pPr>
        <w:pStyle w:val="SourceCode"/>
      </w:pPr>
      <w:r w:rsidRPr="00D876C4">
        <w:t>Strdel delC = new Strdel(SomeInstanceMethod);</w:t>
      </w:r>
    </w:p>
    <w:p w14:paraId="0EDC3A0F" w14:textId="77777777" w:rsidR="00DE1178" w:rsidRDefault="00DE1178" w:rsidP="00DE1178">
      <w:pPr>
        <w:pStyle w:val="SourceCode"/>
      </w:pPr>
    </w:p>
    <w:p w14:paraId="31ABFF62" w14:textId="77777777" w:rsidR="00DE1178" w:rsidRDefault="00DE1178" w:rsidP="00DE1178">
      <w:r w:rsidRPr="000B189B">
        <w:t xml:space="preserve">this code can be further shorted using C# 2.0 and later via a mechanism known as method group conversion. The compiler will </w:t>
      </w:r>
      <w:r>
        <w:t>allocate</w:t>
      </w:r>
      <w:r w:rsidRPr="000B189B">
        <w:t xml:space="preserve"> the correct target to the delegate based on the delegate type.</w:t>
      </w:r>
    </w:p>
    <w:p w14:paraId="2E711357" w14:textId="77777777" w:rsidR="00DE1178" w:rsidRDefault="00DE1178" w:rsidP="00DE1178">
      <w:pPr>
        <w:pStyle w:val="SourceCode"/>
      </w:pPr>
      <w:r>
        <w:rPr>
          <w:color w:val="2B91AF"/>
          <w:highlight w:val="white"/>
          <w:lang w:val="fi-FI"/>
        </w:rPr>
        <w:t>Strdel</w:t>
      </w:r>
      <w:r>
        <w:rPr>
          <w:highlight w:val="white"/>
          <w:lang w:val="fi-FI"/>
        </w:rPr>
        <w:t xml:space="preserve"> delD = SomeInstanceMethod;</w:t>
      </w:r>
    </w:p>
    <w:p w14:paraId="42FFC80C" w14:textId="77777777" w:rsidR="00DE1178" w:rsidRDefault="00DE1178" w:rsidP="00DE1178">
      <w:pPr>
        <w:pStyle w:val="SourceCode"/>
      </w:pPr>
    </w:p>
    <w:p w14:paraId="69AA4D39" w14:textId="77777777" w:rsidR="00DE1178" w:rsidRDefault="00DE1178" w:rsidP="00DE1178">
      <w:pPr>
        <w:pStyle w:val="ListBulletHeader"/>
      </w:pPr>
      <w:r>
        <w:t>Advantages</w:t>
      </w:r>
    </w:p>
    <w:p w14:paraId="45616DE1" w14:textId="77777777" w:rsidR="00DE1178" w:rsidRDefault="00DE1178" w:rsidP="00DE1178">
      <w:pPr>
        <w:pStyle w:val="ListBullet"/>
      </w:pPr>
      <w:r>
        <w:t>Provide a level of indirection between caller and method implementation</w:t>
      </w:r>
    </w:p>
    <w:p w14:paraId="45C13957" w14:textId="77777777" w:rsidR="00DE1178" w:rsidRDefault="00DE1178" w:rsidP="00DE1178">
      <w:pPr>
        <w:pStyle w:val="ListBullet"/>
      </w:pPr>
      <w:r>
        <w:t xml:space="preserve">Dynamically wire up method caller and target method </w:t>
      </w:r>
    </w:p>
    <w:p w14:paraId="20C187F6" w14:textId="77777777" w:rsidR="00DE1178" w:rsidRDefault="00DE1178" w:rsidP="00DE1178">
      <w:pPr>
        <w:pStyle w:val="ListBullet"/>
      </w:pPr>
      <w:r>
        <w:t xml:space="preserve">Delegate type provides a protocol to which the caller and </w:t>
      </w:r>
      <w:proofErr w:type="spellStart"/>
      <w:r>
        <w:t>targer</w:t>
      </w:r>
      <w:proofErr w:type="spellEnd"/>
      <w:r>
        <w:t xml:space="preserve"> conform to</w:t>
      </w:r>
    </w:p>
    <w:p w14:paraId="3B89BB8A" w14:textId="77777777" w:rsidR="00DE1178" w:rsidRDefault="00DE1178" w:rsidP="00DE1178">
      <w:pPr>
        <w:pStyle w:val="ListBullet"/>
      </w:pPr>
      <w:r>
        <w:lastRenderedPageBreak/>
        <w:t>Delegate instances refer to one or more target methods conforming to the protocol</w:t>
      </w:r>
    </w:p>
    <w:p w14:paraId="2DEC6870" w14:textId="0A3235F1" w:rsidR="00DE1178" w:rsidRDefault="00DE1178" w:rsidP="00DE1178">
      <w:pPr>
        <w:pStyle w:val="ListBullet"/>
      </w:pPr>
      <w:r>
        <w:t xml:space="preserve">Caller invokes a delegate and the delegate </w:t>
      </w:r>
      <w:r w:rsidR="009D6B46">
        <w:t>invokes</w:t>
      </w:r>
      <w:r>
        <w:t xml:space="preserve"> the method</w:t>
      </w:r>
    </w:p>
    <w:p w14:paraId="616F5937" w14:textId="77777777" w:rsidR="00DE1178" w:rsidRPr="005052BD" w:rsidRDefault="00DE1178" w:rsidP="00DE1178">
      <w:pPr>
        <w:pStyle w:val="ListBullet"/>
      </w:pPr>
      <w:proofErr w:type="gramStart"/>
      <w:r>
        <w:t>Similar to</w:t>
      </w:r>
      <w:proofErr w:type="gramEnd"/>
      <w:r>
        <w:t xml:space="preserve"> C function pointers</w:t>
      </w:r>
    </w:p>
    <w:p w14:paraId="07BE8C98" w14:textId="77777777" w:rsidR="00DE1178" w:rsidRDefault="00DE1178" w:rsidP="00DE1178">
      <w:pPr>
        <w:spacing w:after="160" w:line="259" w:lineRule="auto"/>
        <w:rPr>
          <w:rFonts w:asciiTheme="majorHAnsi" w:eastAsiaTheme="majorEastAsia" w:hAnsiTheme="majorHAnsi" w:cstheme="majorBidi"/>
          <w:color w:val="31378B" w:themeColor="text2"/>
          <w:sz w:val="28"/>
          <w:szCs w:val="26"/>
        </w:rPr>
      </w:pPr>
      <w:r>
        <w:br w:type="page"/>
      </w:r>
    </w:p>
    <w:p w14:paraId="34244F21" w14:textId="77777777" w:rsidR="00DE1178" w:rsidRDefault="00DE1178" w:rsidP="00DE1178">
      <w:pPr>
        <w:pStyle w:val="Heading4"/>
      </w:pPr>
      <w:r>
        <w:lastRenderedPageBreak/>
        <w:t>Single Multicast Delegate</w:t>
      </w:r>
    </w:p>
    <w:p w14:paraId="6FFC6965" w14:textId="77777777" w:rsidR="00DE1178" w:rsidRDefault="00DE1178" w:rsidP="00DE1178">
      <w:pPr>
        <w:pStyle w:val="SourceCode"/>
      </w:pPr>
      <w:r>
        <w:t>public delegate void strdel( string str );</w:t>
      </w:r>
    </w:p>
    <w:p w14:paraId="416441AD" w14:textId="77777777" w:rsidR="00DE1178" w:rsidRDefault="00DE1178" w:rsidP="00DE1178">
      <w:pPr>
        <w:pStyle w:val="SourceCode"/>
      </w:pPr>
      <w:r>
        <w:t>strdel delA = new strdel(this.SomeInstanceMethod);</w:t>
      </w:r>
    </w:p>
    <w:p w14:paraId="3E385899" w14:textId="77777777" w:rsidR="00DE1178" w:rsidRDefault="00DE1178" w:rsidP="00DE1178">
      <w:pPr>
        <w:pStyle w:val="SourceCode"/>
      </w:pPr>
    </w:p>
    <w:p w14:paraId="12ABBBC1" w14:textId="77777777" w:rsidR="00DE1178" w:rsidRDefault="00DE1178" w:rsidP="00DE1178">
      <w:pPr>
        <w:pStyle w:val="SourceCode"/>
      </w:pPr>
      <w:r>
        <mc:AlternateContent>
          <mc:Choice Requires="wpc">
            <w:drawing>
              <wp:inline distT="0" distB="0" distL="0" distR="0" wp14:anchorId="6DF6F0FF" wp14:editId="358864BE">
                <wp:extent cx="5486400" cy="26289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25"/>
                        <wps:cNvSpPr>
                          <a:spLocks noChangeArrowheads="1"/>
                        </wps:cNvSpPr>
                        <wps:spPr bwMode="auto">
                          <a:xfrm>
                            <a:off x="1417320" y="114075"/>
                            <a:ext cx="3086100" cy="2400010"/>
                          </a:xfrm>
                          <a:prstGeom prst="rect">
                            <a:avLst/>
                          </a:prstGeom>
                          <a:solidFill>
                            <a:srgbClr val="CC99FF"/>
                          </a:solidFill>
                          <a:ln w="9525">
                            <a:solidFill>
                              <a:srgbClr val="000000"/>
                            </a:solidFill>
                            <a:prstDash val="lgDashDot"/>
                            <a:miter lim="800000"/>
                            <a:headEnd/>
                            <a:tailEnd/>
                          </a:ln>
                        </wps:spPr>
                        <wps:txbx>
                          <w:txbxContent>
                            <w:p w14:paraId="53AF775D" w14:textId="77777777" w:rsidR="00DE1178" w:rsidRPr="001B3100" w:rsidRDefault="00DE1178" w:rsidP="00DE1178">
                              <w:pPr>
                                <w:rPr>
                                  <w:b/>
                                </w:rPr>
                              </w:pPr>
                              <w:r w:rsidRPr="001B3100">
                                <w:rPr>
                                  <w:b/>
                                </w:rPr>
                                <w:t>Heap</w:t>
                              </w:r>
                            </w:p>
                          </w:txbxContent>
                        </wps:txbx>
                        <wps:bodyPr rot="0" vert="horz" wrap="square" lIns="91440" tIns="45720" rIns="91440" bIns="45720" anchor="t" anchorCtr="0" upright="1">
                          <a:noAutofit/>
                        </wps:bodyPr>
                      </wps:wsp>
                      <wps:wsp>
                        <wps:cNvPr id="25" name="Rectangle 26"/>
                        <wps:cNvSpPr>
                          <a:spLocks noChangeArrowheads="1"/>
                        </wps:cNvSpPr>
                        <wps:spPr bwMode="auto">
                          <a:xfrm>
                            <a:off x="3246120" y="800003"/>
                            <a:ext cx="800100" cy="34518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831CD4" w14:textId="77777777" w:rsidR="00DE1178" w:rsidRPr="001E38C8" w:rsidRDefault="00DE1178" w:rsidP="00DE1178">
                              <w:pPr>
                                <w:rPr>
                                  <w:b/>
                                </w:rPr>
                              </w:pPr>
                              <w:r w:rsidRPr="001E38C8">
                                <w:rPr>
                                  <w:b/>
                                </w:rPr>
                                <w:t>_appObj</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228600" y="571114"/>
                            <a:ext cx="800100" cy="342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F5B605" w14:textId="77777777" w:rsidR="00DE1178" w:rsidRPr="0062264A" w:rsidRDefault="00DE1178" w:rsidP="00DE1178">
                              <w:r>
                                <w:t>delA</w:t>
                              </w:r>
                            </w:p>
                          </w:txbxContent>
                        </wps:txbx>
                        <wps:bodyPr rot="0" vert="horz" wrap="square" lIns="91440" tIns="45720" rIns="91440" bIns="45720" anchor="t" anchorCtr="0" upright="1">
                          <a:noAutofit/>
                        </wps:bodyPr>
                      </wps:wsp>
                      <wps:wsp>
                        <wps:cNvPr id="29" name="Text Box 28"/>
                        <wps:cNvSpPr txBox="1">
                          <a:spLocks noChangeArrowheads="1"/>
                        </wps:cNvSpPr>
                        <wps:spPr bwMode="auto">
                          <a:xfrm>
                            <a:off x="3474720" y="457039"/>
                            <a:ext cx="800100" cy="3422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54E92E" w14:textId="77777777" w:rsidR="00DE1178" w:rsidRPr="001E38C8" w:rsidRDefault="00DE1178" w:rsidP="00DE1178">
                              <w:pPr>
                                <w:rPr>
                                  <w:b/>
                                </w:rPr>
                              </w:pPr>
                              <w:r w:rsidRPr="001E38C8">
                                <w:rPr>
                                  <w:b/>
                                </w:rPr>
                                <w:t>_prev</w:t>
                              </w:r>
                            </w:p>
                          </w:txbxContent>
                        </wps:txbx>
                        <wps:bodyPr rot="0" vert="horz" wrap="square" lIns="91440" tIns="45720" rIns="91440" bIns="45720" anchor="t" anchorCtr="0" upright="1">
                          <a:noAutofit/>
                        </wps:bodyPr>
                      </wps:wsp>
                      <wps:wsp>
                        <wps:cNvPr id="30" name="Rectangle 29"/>
                        <wps:cNvSpPr>
                          <a:spLocks noChangeArrowheads="1"/>
                        </wps:cNvSpPr>
                        <wps:spPr bwMode="auto">
                          <a:xfrm>
                            <a:off x="1874520" y="457039"/>
                            <a:ext cx="1028700" cy="6859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30"/>
                        <wps:cNvCnPr>
                          <a:cxnSpLocks noChangeShapeType="1"/>
                        </wps:cNvCnPr>
                        <wps:spPr bwMode="auto">
                          <a:xfrm>
                            <a:off x="2446020" y="685929"/>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446020" y="1028893"/>
                            <a:ext cx="762" cy="457039"/>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3" name="Rectangle 32"/>
                        <wps:cNvSpPr>
                          <a:spLocks noChangeArrowheads="1"/>
                        </wps:cNvSpPr>
                        <wps:spPr bwMode="auto">
                          <a:xfrm>
                            <a:off x="1874520" y="1485932"/>
                            <a:ext cx="1028700" cy="342964"/>
                          </a:xfrm>
                          <a:prstGeom prst="rect">
                            <a:avLst/>
                          </a:prstGeom>
                          <a:solidFill>
                            <a:srgbClr val="FFFFFF"/>
                          </a:solidFill>
                          <a:ln w="9525">
                            <a:solidFill>
                              <a:srgbClr val="000000"/>
                            </a:solidFill>
                            <a:miter lim="800000"/>
                            <a:headEnd/>
                            <a:tailEnd/>
                          </a:ln>
                        </wps:spPr>
                        <wps:txbx>
                          <w:txbxContent>
                            <w:p w14:paraId="6E828437" w14:textId="77777777" w:rsidR="00DE1178" w:rsidRPr="00D21DE3" w:rsidRDefault="00DE1178" w:rsidP="00DE1178">
                              <w:pPr>
                                <w:rPr>
                                  <w:b/>
                                </w:rPr>
                              </w:pPr>
                              <w:r w:rsidRPr="00D21DE3">
                                <w:rPr>
                                  <w:b/>
                                </w:rPr>
                                <w:t>MethodA</w:t>
                              </w:r>
                            </w:p>
                          </w:txbxContent>
                        </wps:txbx>
                        <wps:bodyPr rot="0" vert="horz" wrap="square" lIns="91440" tIns="45720" rIns="91440" bIns="45720" anchor="t" anchorCtr="0" upright="1">
                          <a:noAutofit/>
                        </wps:bodyPr>
                      </wps:wsp>
                      <wps:wsp>
                        <wps:cNvPr id="34" name="Line 33"/>
                        <wps:cNvCnPr>
                          <a:cxnSpLocks noChangeShapeType="1"/>
                        </wps:cNvCnPr>
                        <wps:spPr bwMode="auto">
                          <a:xfrm>
                            <a:off x="1074420" y="685929"/>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Line 34"/>
                        <wps:cNvCnPr>
                          <a:cxnSpLocks noChangeShapeType="1"/>
                        </wps:cNvCnPr>
                        <wps:spPr bwMode="auto">
                          <a:xfrm>
                            <a:off x="2446020" y="914078"/>
                            <a:ext cx="8001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6" name="Rectangle 35"/>
                        <wps:cNvSpPr>
                          <a:spLocks noChangeArrowheads="1"/>
                        </wps:cNvSpPr>
                        <wps:spPr bwMode="auto">
                          <a:xfrm>
                            <a:off x="45720" y="571854"/>
                            <a:ext cx="1257300" cy="226668"/>
                          </a:xfrm>
                          <a:prstGeom prst="rect">
                            <a:avLst/>
                          </a:prstGeom>
                          <a:solidFill>
                            <a:srgbClr val="CCFFFF"/>
                          </a:solidFill>
                          <a:ln w="9525">
                            <a:solidFill>
                              <a:srgbClr val="000000"/>
                            </a:solidFill>
                            <a:miter lim="800000"/>
                            <a:headEnd/>
                            <a:tailEnd/>
                          </a:ln>
                        </wps:spPr>
                        <wps:txbx>
                          <w:txbxContent>
                            <w:p w14:paraId="20173183" w14:textId="77777777" w:rsidR="00DE1178" w:rsidRPr="00FC1B70" w:rsidRDefault="00DE1178" w:rsidP="00DE1178">
                              <w:pPr>
                                <w:rPr>
                                  <w:szCs w:val="20"/>
                                </w:rPr>
                              </w:pPr>
                              <w:r>
                                <w:rPr>
                                  <w:szCs w:val="20"/>
                                </w:rPr>
                                <w:t>dela</w:t>
                              </w:r>
                            </w:p>
                          </w:txbxContent>
                        </wps:txbx>
                        <wps:bodyPr rot="0" vert="horz" wrap="square" lIns="91440" tIns="45720" rIns="91440" bIns="45720" anchor="t" anchorCtr="0" upright="1">
                          <a:noAutofit/>
                        </wps:bodyPr>
                      </wps:wsp>
                      <wps:wsp>
                        <wps:cNvPr id="37" name="Rectangle 36"/>
                        <wps:cNvSpPr>
                          <a:spLocks noChangeArrowheads="1"/>
                        </wps:cNvSpPr>
                        <wps:spPr bwMode="auto">
                          <a:xfrm>
                            <a:off x="45720" y="800003"/>
                            <a:ext cx="1257300" cy="226668"/>
                          </a:xfrm>
                          <a:prstGeom prst="rect">
                            <a:avLst/>
                          </a:prstGeom>
                          <a:solidFill>
                            <a:srgbClr val="CCFFFF"/>
                          </a:solidFill>
                          <a:ln w="9525">
                            <a:solidFill>
                              <a:srgbClr val="000000"/>
                            </a:solidFill>
                            <a:miter lim="800000"/>
                            <a:headEnd/>
                            <a:tailEnd/>
                          </a:ln>
                        </wps:spPr>
                        <wps:txbx>
                          <w:txbxContent>
                            <w:p w14:paraId="34D32810" w14:textId="77777777" w:rsidR="00DE1178" w:rsidRPr="00FC1B70" w:rsidRDefault="00DE1178" w:rsidP="00DE1178">
                              <w:pPr>
                                <w:rPr>
                                  <w:szCs w:val="20"/>
                                </w:rPr>
                              </w:pPr>
                            </w:p>
                          </w:txbxContent>
                        </wps:txbx>
                        <wps:bodyPr rot="0" vert="horz" wrap="square" lIns="91440" tIns="45720" rIns="91440" bIns="45720" anchor="t" anchorCtr="0" upright="1">
                          <a:noAutofit/>
                        </wps:bodyPr>
                      </wps:wsp>
                    </wpc:wpc>
                  </a:graphicData>
                </a:graphic>
              </wp:inline>
            </w:drawing>
          </mc:Choice>
          <mc:Fallback>
            <w:pict>
              <v:group w14:anchorId="6DF6F0FF" id="Canvas 38" o:spid="_x0000_s1026" editas="canvas" style="width:6in;height:207pt;mso-position-horizontal-relative:char;mso-position-vertical-relative:line" coordsize="5486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6289;visibility:visible;mso-wrap-style:square">
                  <v:fill o:detectmouseclick="t"/>
                  <v:path o:connecttype="none"/>
                </v:shape>
                <v:rect id="Rectangle 25" o:spid="_x0000_s1028" style="position:absolute;left:14173;top:1140;width:30861;height:2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" fillcolor="#c9f">
                  <v:stroke dashstyle="longDashDot"/>
                  <v:textbox>
                    <w:txbxContent>
                      <w:p w14:paraId="53AF775D" w14:textId="77777777" w:rsidR="00DE1178" w:rsidRPr="001B3100" w:rsidRDefault="00DE1178" w:rsidP="00DE1178">
                        <w:pPr>
                          <w:rPr>
                            <w:b/>
                          </w:rPr>
                        </w:pPr>
                        <w:r w:rsidRPr="001B3100">
                          <w:rPr>
                            <w:b/>
                          </w:rPr>
                          <w:t>Heap</w:t>
                        </w:r>
                      </w:p>
                    </w:txbxContent>
                  </v:textbox>
                </v:rect>
                <v:rect id="Rectangle 26" o:spid="_x0000_s1029" style="position:absolute;left:32461;top:8000;width:8001;height:3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" stroked="f">
                  <v:fill opacity="0"/>
                  <v:textbox>
                    <w:txbxContent>
                      <w:p w14:paraId="0D831CD4" w14:textId="77777777" w:rsidR="00DE1178" w:rsidRPr="001E38C8" w:rsidRDefault="00DE1178" w:rsidP="00DE1178">
                        <w:pPr>
                          <w:rPr>
                            <w:b/>
                          </w:rPr>
                        </w:pPr>
                        <w:r w:rsidRPr="001E38C8">
                          <w:rPr>
                            <w:b/>
                          </w:rPr>
                          <w:t>_appObj</w:t>
                        </w:r>
                      </w:p>
                    </w:txbxContent>
                  </v:textbox>
                </v:rect>
                <v:shapetype id="_x0000_t202" coordsize="21600,21600" o:spt="202" path="m,l,21600r21600,l21600,xe">
                  <v:stroke joinstyle="miter"/>
                  <v:path gradientshapeok="t" o:connecttype="rect"/>
                </v:shapetype>
                <v:shape id="Text Box 27" o:spid="_x0000_s1030" type="#_x0000_t202" style="position:absolute;left:2286;top:571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79F5B605" w14:textId="77777777" w:rsidR="00DE1178" w:rsidRPr="0062264A" w:rsidRDefault="00DE1178" w:rsidP="00DE1178">
                        <w:r>
                          <w:t>delA</w:t>
                        </w:r>
                      </w:p>
                    </w:txbxContent>
                  </v:textbox>
                </v:shape>
                <v:shape id="Text Box 28" o:spid="_x0000_s1031" type="#_x0000_t202" style="position:absolute;left:34747;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6254E92E" w14:textId="77777777" w:rsidR="00DE1178" w:rsidRPr="001E38C8" w:rsidRDefault="00DE1178" w:rsidP="00DE1178">
                        <w:pPr>
                          <w:rPr>
                            <w:b/>
                          </w:rPr>
                        </w:pPr>
                        <w:r w:rsidRPr="001E38C8">
                          <w:rPr>
                            <w:b/>
                          </w:rPr>
                          <w:t>_prev</w:t>
                        </w:r>
                      </w:p>
                    </w:txbxContent>
                  </v:textbox>
                </v:shape>
                <v:rect id="Rectangle 29" o:spid="_x0000_s1032" style="position:absolute;left:18745;top:4570;width:10287;height:6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line id="Line 30" o:spid="_x0000_s1033" style="position:absolute;visibility:visible;mso-wrap-style:square" from="24460,6859" to="3474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">
                  <v:stroke startarrow="oval" endarrow="block"/>
                </v:line>
                <v:line id="Line 31" o:spid="_x0000_s1034" style="position:absolute;visibility:visible;mso-wrap-style:square" from="24460,10288" to="24467,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">
                  <v:stroke startarrow="oval" endarrow="block"/>
                </v:line>
                <v:rect id="Rectangle 32" o:spid="_x0000_s1035" style="position:absolute;left:18745;top:14859;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6E828437" w14:textId="77777777" w:rsidR="00DE1178" w:rsidRPr="00D21DE3" w:rsidRDefault="00DE1178" w:rsidP="00DE1178">
                        <w:pPr>
                          <w:rPr>
                            <w:b/>
                          </w:rPr>
                        </w:pPr>
                        <w:r w:rsidRPr="00D21DE3">
                          <w:rPr>
                            <w:b/>
                          </w:rPr>
                          <w:t>MethodA</w:t>
                        </w:r>
                      </w:p>
                    </w:txbxContent>
                  </v:textbox>
                </v:rect>
                <v:line id="Line 33" o:spid="_x0000_s1036" style="position:absolute;visibility:visible;mso-wrap-style:square" from="10744,6859" to="18745,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JfxAAAANsAAAAPAAAAZHJzL2Rvd25yZXYueG1sRI9BawIx&#10;FITvQv9DeIXeNKuV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AY3Ul/EAAAA2wAAAA8A&#10;AAAAAAAAAAAAAAAABwIAAGRycy9kb3ducmV2LnhtbFBLBQYAAAAAAwADALcAAAD4AgAAAAA=&#10;">
                  <v:stroke endarrow="block"/>
                </v:line>
                <v:line id="Line 34" o:spid="_x0000_s1037" style="position:absolute;visibility:visible;mso-wrap-style:square" from="24460,9140" to="32461,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7fwgAAANsAAAAPAAAAZHJzL2Rvd25yZXYueG1sRI9Ba8JA&#10;FITvBf/D8gRvdVMl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DsZf7fwgAAANsAAAAPAAAA&#10;AAAAAAAAAAAAAAcCAABkcnMvZG93bnJldi54bWxQSwUGAAAAAAMAAwC3AAAA9gIAAAAA&#10;">
                  <v:stroke startarrow="oval" endarrow="block"/>
                </v:line>
                <v:rect id="Rectangle 35" o:spid="_x0000_s103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mq7xQAAANsAAAAPAAAAZHJzL2Rvd25yZXYueG1sRI9Ba8JA&#10;FITvBf/D8oReim5sQW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Ca5mq7xQAAANsAAAAP&#10;AAAAAAAAAAAAAAAAAAcCAABkcnMvZG93bnJldi54bWxQSwUGAAAAAAMAAwC3AAAA+QIAAAAA&#10;" fillcolor="#cff">
                  <v:textbox>
                    <w:txbxContent>
                      <w:p w14:paraId="20173183" w14:textId="77777777" w:rsidR="00DE1178" w:rsidRPr="00FC1B70" w:rsidRDefault="00DE1178" w:rsidP="00DE1178">
                        <w:pPr>
                          <w:rPr>
                            <w:szCs w:val="20"/>
                          </w:rPr>
                        </w:pPr>
                        <w:r>
                          <w:rPr>
                            <w:szCs w:val="20"/>
                          </w:rPr>
                          <w:t>dela</w:t>
                        </w:r>
                      </w:p>
                    </w:txbxContent>
                  </v:textbox>
                </v:rect>
                <v:rect id="Rectangle 36" o:spid="_x0000_s1039" style="position:absolute;left:457;top:8000;width:12573;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" fillcolor="#cff">
                  <v:textbox>
                    <w:txbxContent>
                      <w:p w14:paraId="34D32810" w14:textId="77777777" w:rsidR="00DE1178" w:rsidRPr="00FC1B70" w:rsidRDefault="00DE1178" w:rsidP="00DE1178">
                        <w:pPr>
                          <w:rPr>
                            <w:szCs w:val="20"/>
                          </w:rPr>
                        </w:pPr>
                      </w:p>
                    </w:txbxContent>
                  </v:textbox>
                </v:rect>
                <w10:anchorlock/>
              </v:group>
            </w:pict>
          </mc:Fallback>
        </mc:AlternateContent>
      </w:r>
    </w:p>
    <w:p w14:paraId="614E8A3E" w14:textId="77777777" w:rsidR="00DE1178" w:rsidRPr="00542AA5" w:rsidRDefault="00DE1178" w:rsidP="00DE1178">
      <w:pPr>
        <w:pStyle w:val="Heading4"/>
      </w:pPr>
      <w:r>
        <w:t>Chaining</w:t>
      </w:r>
    </w:p>
    <w:p w14:paraId="1D1A5008" w14:textId="77777777" w:rsidR="00DE1178" w:rsidRDefault="00DE1178" w:rsidP="00DE1178">
      <w:pPr>
        <w:pStyle w:val="SourceCode"/>
      </w:pPr>
      <w:r>
        <w:t>strdel delB = new strdel(SomeClass.SomeStatic);</w:t>
      </w:r>
    </w:p>
    <w:p w14:paraId="157CFEC7" w14:textId="77777777" w:rsidR="00DE1178" w:rsidRPr="00BE5FF6" w:rsidRDefault="00DE1178" w:rsidP="00DE1178">
      <w:pPr>
        <w:pStyle w:val="SourceCode"/>
      </w:pPr>
      <w:r>
        <w:t>strdel delC = delA += delB;</w:t>
      </w:r>
    </w:p>
    <w:p w14:paraId="7746D0C9" w14:textId="77777777" w:rsidR="00DE1178" w:rsidRPr="00002484" w:rsidRDefault="00DE1178" w:rsidP="00DE1178">
      <w:pPr>
        <w:rPr>
          <w:u w:val="single"/>
        </w:rPr>
      </w:pPr>
      <w:r>
        <w:rPr>
          <w:noProof/>
          <w:u w:val="single"/>
        </w:rPr>
        <mc:AlternateContent>
          <mc:Choice Requires="wpc">
            <w:drawing>
              <wp:inline distT="0" distB="0" distL="0" distR="0" wp14:anchorId="4C8D9B79" wp14:editId="6F92519D">
                <wp:extent cx="6286500" cy="2476500"/>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40"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B4AD81" w14:textId="77777777" w:rsidR="00DE1178" w:rsidRPr="00773416" w:rsidRDefault="00DE1178" w:rsidP="00DE1178">
                              <w:pPr>
                                <w:rPr>
                                  <w:b/>
                                </w:rPr>
                              </w:pPr>
                              <w:r w:rsidRPr="00773416">
                                <w:rPr>
                                  <w:b/>
                                </w:rPr>
                                <w:t>_prev</w:t>
                              </w:r>
                            </w:p>
                          </w:txbxContent>
                        </wps:txbx>
                        <wps:bodyPr rot="0" vert="horz" wrap="square" lIns="91440" tIns="45720" rIns="91440" bIns="45720" anchor="t" anchorCtr="0" upright="1">
                          <a:noAutofit/>
                        </wps:bodyPr>
                      </wps:wsp>
                      <wps:wsp>
                        <wps:cNvPr id="41"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570F079" w14:textId="77777777" w:rsidR="00DE1178" w:rsidRPr="00773416" w:rsidRDefault="00DE1178" w:rsidP="00DE1178">
                              <w:pPr>
                                <w:rPr>
                                  <w:b/>
                                </w:rPr>
                              </w:pPr>
                              <w:r w:rsidRPr="00773416">
                                <w:rPr>
                                  <w:b/>
                                </w:rPr>
                                <w:t>_prev</w:t>
                              </w:r>
                            </w:p>
                          </w:txbxContent>
                        </wps:txbx>
                        <wps:bodyPr rot="0" vert="horz" wrap="square" lIns="91440" tIns="45720" rIns="91440" bIns="45720" anchor="t" anchorCtr="0" upright="1">
                          <a:noAutofit/>
                        </wps:bodyPr>
                      </wps:wsp>
                      <wps:wsp>
                        <wps:cNvPr id="42"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C63E27" w14:textId="77777777" w:rsidR="00DE1178" w:rsidRPr="00773416" w:rsidRDefault="00DE1178" w:rsidP="00DE1178">
                              <w:pPr>
                                <w:rPr>
                                  <w:b/>
                                </w:rPr>
                              </w:pPr>
                              <w:r w:rsidRPr="00773416">
                                <w:rPr>
                                  <w:b/>
                                </w:rPr>
                                <w:t>_appObj</w:t>
                              </w:r>
                            </w:p>
                          </w:txbxContent>
                        </wps:txbx>
                        <wps:bodyPr rot="0" vert="horz" wrap="square" lIns="91440" tIns="45720" rIns="91440" bIns="45720" anchor="t" anchorCtr="0" upright="1">
                          <a:noAutofit/>
                        </wps:bodyPr>
                      </wps:wsp>
                      <wps:wsp>
                        <wps:cNvPr id="44"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6"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7"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284B4319" w14:textId="77777777" w:rsidR="00DE1178" w:rsidRPr="0062264A" w:rsidRDefault="00DE1178" w:rsidP="00DE1178">
                              <w:r>
                                <w:t>MethodB</w:t>
                              </w:r>
                            </w:p>
                          </w:txbxContent>
                        </wps:txbx>
                        <wps:bodyPr rot="0" vert="horz" wrap="square" lIns="91440" tIns="45720" rIns="91440" bIns="45720" anchor="t" anchorCtr="0" upright="1">
                          <a:noAutofit/>
                        </wps:bodyPr>
                      </wps:wsp>
                      <wps:wsp>
                        <wps:cNvPr id="48"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9"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A59E342" w14:textId="77777777" w:rsidR="00DE1178" w:rsidRPr="00773416" w:rsidRDefault="00DE1178" w:rsidP="00DE1178">
                              <w:pPr>
                                <w:rPr>
                                  <w:b/>
                                </w:rPr>
                              </w:pPr>
                              <w:r w:rsidRPr="00773416">
                                <w:rPr>
                                  <w:b/>
                                </w:rPr>
                                <w:t>_appObj</w:t>
                              </w:r>
                            </w:p>
                          </w:txbxContent>
                        </wps:txbx>
                        <wps:bodyPr rot="0" vert="horz" wrap="square" lIns="91440" tIns="45720" rIns="91440" bIns="45720" anchor="t" anchorCtr="0" upright="1">
                          <a:noAutofit/>
                        </wps:bodyPr>
                      </wps:wsp>
                      <wps:wsp>
                        <wps:cNvPr id="50"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2"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3"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15703844" w14:textId="77777777" w:rsidR="00DE1178" w:rsidRPr="0062264A" w:rsidRDefault="00DE1178" w:rsidP="00DE1178">
                              <w:r>
                                <w:t>MethodA</w:t>
                              </w:r>
                            </w:p>
                          </w:txbxContent>
                        </wps:txbx>
                        <wps:bodyPr rot="0" vert="horz" wrap="square" lIns="91440" tIns="45720" rIns="91440" bIns="45720" anchor="t" anchorCtr="0" upright="1">
                          <a:noAutofit/>
                        </wps:bodyPr>
                      </wps:wsp>
                      <wps:wsp>
                        <wps:cNvPr id="54"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5"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0D2B41A7" w14:textId="77777777" w:rsidR="00DE1178" w:rsidRPr="00FC1B70" w:rsidRDefault="00DE1178" w:rsidP="00DE1178">
                              <w:pPr>
                                <w:rPr>
                                  <w:szCs w:val="20"/>
                                </w:rPr>
                              </w:pPr>
                              <w:r>
                                <w:rPr>
                                  <w:szCs w:val="20"/>
                                </w:rPr>
                                <w:t>delC</w:t>
                              </w:r>
                            </w:p>
                          </w:txbxContent>
                        </wps:txbx>
                        <wps:bodyPr rot="0" vert="horz" wrap="square" lIns="91440" tIns="45720" rIns="91440" bIns="45720" anchor="t" anchorCtr="0" upright="1">
                          <a:noAutofit/>
                        </wps:bodyPr>
                      </wps:wsp>
                      <wps:wsp>
                        <wps:cNvPr id="56"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4F8258F1" w14:textId="77777777" w:rsidR="00DE1178" w:rsidRPr="00FC1B70" w:rsidRDefault="00DE1178" w:rsidP="00DE1178">
                              <w:pPr>
                                <w:rPr>
                                  <w:szCs w:val="20"/>
                                </w:rPr>
                              </w:pPr>
                            </w:p>
                          </w:txbxContent>
                        </wps:txbx>
                        <wps:bodyPr rot="0" vert="horz" wrap="square" lIns="91440" tIns="45720" rIns="91440" bIns="45720" anchor="t" anchorCtr="0" upright="1">
                          <a:noAutofit/>
                        </wps:bodyPr>
                      </wps:wsp>
                      <wps:wsp>
                        <wps:cNvPr id="57"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4C8D9B79" id="Canvas 58" o:spid="_x0000_s1040"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">
                <v:shape id="_x0000_s1041" type="#_x0000_t75" style="position:absolute;width:62865;height:24765;visibility:visible;mso-wrap-style:square">
                  <v:fill o:detectmouseclick="t"/>
                  <v:path o:connecttype="none"/>
                </v:shape>
                <v:rect id="Rectangle 4" o:spid="_x0000_s1042"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" fillcolor="#c9f">
                  <v:stroke dashstyle="longDashDot"/>
                </v:rect>
                <v:shape id="Text Box 5" o:spid="_x0000_s1043"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fZwQAAANsAAAAPAAAAZHJzL2Rvd25yZXYueG1sRE9Na8JA&#10;EL0X/A/LCL2UZlMR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JY0J9nBAAAA2wAAAA8AAAAA&#10;AAAAAAAAAAAABwIAAGRycy9kb3ducmV2LnhtbFBLBQYAAAAAAwADALcAAAD1AgAAAAA=&#10;" stroked="f">
                  <v:fill opacity="0"/>
                  <v:textbox>
                    <w:txbxContent>
                      <w:p w14:paraId="23B4AD81" w14:textId="77777777" w:rsidR="00DE1178" w:rsidRPr="00773416" w:rsidRDefault="00DE1178" w:rsidP="00DE1178">
                        <w:pPr>
                          <w:rPr>
                            <w:b/>
                          </w:rPr>
                        </w:pPr>
                        <w:r w:rsidRPr="00773416">
                          <w:rPr>
                            <w:b/>
                          </w:rPr>
                          <w:t>_prev</w:t>
                        </w:r>
                      </w:p>
                    </w:txbxContent>
                  </v:textbox>
                </v:shape>
                <v:shape id="Text Box 6" o:spid="_x0000_s1044"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6570F079" w14:textId="77777777" w:rsidR="00DE1178" w:rsidRPr="00773416" w:rsidRDefault="00DE1178" w:rsidP="00DE1178">
                        <w:pPr>
                          <w:rPr>
                            <w:b/>
                          </w:rPr>
                        </w:pPr>
                        <w:r w:rsidRPr="00773416">
                          <w:rPr>
                            <w:b/>
                          </w:rPr>
                          <w:t>_prev</w:t>
                        </w:r>
                      </w:p>
                    </w:txbxContent>
                  </v:textbox>
                </v:shape>
                <v:line id="Line 7" o:spid="_x0000_s1045"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yDxAAAANsAAAAPAAAAZHJzL2Rvd25yZXYueG1sRI9Pa8JA&#10;EMXvQr/DMgUvQTdqk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DMynIPEAAAA2wAAAA8A&#10;AAAAAAAAAAAAAAAABwIAAGRycy9kb3ducmV2LnhtbFBLBQYAAAAAAwADALcAAAD4AgAAAAA=&#10;">
                  <v:stroke endarrow="block"/>
                </v:line>
                <v:rect id="Rectangle 8" o:spid="_x0000_s1046"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" stroked="f">
                  <v:fill opacity="0"/>
                  <v:textbox>
                    <w:txbxContent>
                      <w:p w14:paraId="38C63E27" w14:textId="77777777" w:rsidR="00DE1178" w:rsidRPr="00773416" w:rsidRDefault="00DE1178" w:rsidP="00DE1178">
                        <w:pPr>
                          <w:rPr>
                            <w:b/>
                          </w:rPr>
                        </w:pPr>
                        <w:r w:rsidRPr="00773416">
                          <w:rPr>
                            <w:b/>
                          </w:rPr>
                          <w:t>_appObj</w:t>
                        </w:r>
                      </w:p>
                    </w:txbxContent>
                  </v:textbox>
                </v:rect>
                <v:rect id="Rectangle 9" o:spid="_x0000_s1047"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line id="Line 10" o:spid="_x0000_s1048"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2iwgAAANsAAAAPAAAAZHJzL2Rvd25yZXYueG1sRI9Ba8JA&#10;FITvBf/D8gRvdVMx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C0Y42iwgAAANsAAAAPAAAA&#10;AAAAAAAAAAAAAAcCAABkcnMvZG93bnJldi54bWxQSwUGAAAAAAMAAwC3AAAA9gIAAAAA&#10;">
                  <v:stroke startarrow="oval" endarrow="block"/>
                </v:line>
                <v:line id="Line 11" o:spid="_x0000_s1049"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">
                  <v:stroke startarrow="oval" endarrow="block"/>
                </v:line>
                <v:rect id="Rectangle 12" o:spid="_x0000_s1050"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284B4319" w14:textId="77777777" w:rsidR="00DE1178" w:rsidRPr="0062264A" w:rsidRDefault="00DE1178" w:rsidP="00DE1178">
                        <w:r>
                          <w:t>MethodB</w:t>
                        </w:r>
                      </w:p>
                    </w:txbxContent>
                  </v:textbox>
                </v:rect>
                <v:line id="Line 13" o:spid="_x0000_s1051"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">
                  <v:stroke startarrow="oval" endarrow="block"/>
                </v:line>
                <v:rect id="Rectangle 14" o:spid="_x0000_s1052"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" stroked="f">
                  <v:fill opacity="0"/>
                  <v:textbox>
                    <w:txbxContent>
                      <w:p w14:paraId="6A59E342" w14:textId="77777777" w:rsidR="00DE1178" w:rsidRPr="00773416" w:rsidRDefault="00DE1178" w:rsidP="00DE1178">
                        <w:pPr>
                          <w:rPr>
                            <w:b/>
                          </w:rPr>
                        </w:pPr>
                        <w:r w:rsidRPr="00773416">
                          <w:rPr>
                            <w:b/>
                          </w:rPr>
                          <w:t>_appObj</w:t>
                        </w:r>
                      </w:p>
                    </w:txbxContent>
                  </v:textbox>
                </v:rect>
                <v:rect id="Rectangle 15" o:spid="_x0000_s1053"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line id="Line 16" o:spid="_x0000_s1054"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">
                  <v:stroke startarrow="oval" endarrow="block"/>
                </v:line>
                <v:line id="Line 17" o:spid="_x0000_s1055"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">
                  <v:stroke startarrow="oval" endarrow="block"/>
                </v:line>
                <v:rect id="Rectangle 18" o:spid="_x0000_s1056"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15703844" w14:textId="77777777" w:rsidR="00DE1178" w:rsidRPr="0062264A" w:rsidRDefault="00DE1178" w:rsidP="00DE1178">
                        <w:r>
                          <w:t>MethodA</w:t>
                        </w:r>
                      </w:p>
                    </w:txbxContent>
                  </v:textbox>
                </v:rect>
                <v:line id="Line 19" o:spid="_x0000_s1057"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">
                  <v:stroke startarrow="oval" endarrow="block"/>
                </v:line>
                <v:rect id="Rectangle 20" o:spid="_x0000_s105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" fillcolor="#cff">
                  <v:textbox>
                    <w:txbxContent>
                      <w:p w14:paraId="0D2B41A7" w14:textId="77777777" w:rsidR="00DE1178" w:rsidRPr="00FC1B70" w:rsidRDefault="00DE1178" w:rsidP="00DE1178">
                        <w:pPr>
                          <w:rPr>
                            <w:szCs w:val="20"/>
                          </w:rPr>
                        </w:pPr>
                        <w:r>
                          <w:rPr>
                            <w:szCs w:val="20"/>
                          </w:rPr>
                          <w:t>delC</w:t>
                        </w:r>
                      </w:p>
                    </w:txbxContent>
                  </v:textbox>
                </v:rect>
                <v:rect id="Rectangle 21" o:spid="_x0000_s1059"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Y8bxQAAANsAAAAPAAAAZHJzL2Rvd25yZXYueG1sRI9Ba8JA&#10;FITvBf/D8oReim4sVG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BHOY8bxQAAANsAAAAP&#10;AAAAAAAAAAAAAAAAAAcCAABkcnMvZG93bnJldi54bWxQSwUGAAAAAAMAAwC3AAAA+QIAAAAA&#10;" fillcolor="#cff">
                  <v:textbox>
                    <w:txbxContent>
                      <w:p w14:paraId="4F8258F1" w14:textId="77777777" w:rsidR="00DE1178" w:rsidRPr="00FC1B70" w:rsidRDefault="00DE1178" w:rsidP="00DE1178">
                        <w:pPr>
                          <w:rPr>
                            <w:szCs w:val="20"/>
                          </w:rPr>
                        </w:pPr>
                      </w:p>
                    </w:txbxContent>
                  </v:textbox>
                </v:rect>
                <v:rect id="Rectangle 22" o:spid="_x0000_s1060"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w10:anchorlock/>
              </v:group>
            </w:pict>
          </mc:Fallback>
        </mc:AlternateContent>
      </w:r>
    </w:p>
    <w:p w14:paraId="72C4AD92" w14:textId="77777777" w:rsidR="00DE1178" w:rsidRDefault="00DE1178" w:rsidP="00DE1178">
      <w:pPr>
        <w:spacing w:after="160" w:line="259" w:lineRule="auto"/>
        <w:rPr>
          <w:rFonts w:asciiTheme="majorHAnsi" w:eastAsiaTheme="majorEastAsia" w:hAnsiTheme="majorHAnsi" w:cstheme="majorBidi"/>
          <w:color w:val="31378B" w:themeColor="text2"/>
          <w:sz w:val="28"/>
          <w:szCs w:val="26"/>
        </w:rPr>
      </w:pPr>
      <w:r>
        <w:br w:type="page"/>
      </w:r>
    </w:p>
    <w:p w14:paraId="7E43B24C" w14:textId="77777777" w:rsidR="00DE1178" w:rsidRDefault="00DE1178" w:rsidP="00DE1178">
      <w:pPr>
        <w:pStyle w:val="Heading4"/>
      </w:pPr>
      <w:r>
        <w:lastRenderedPageBreak/>
        <w:t>Captured Variables</w:t>
      </w:r>
    </w:p>
    <w:p w14:paraId="061BFBFC" w14:textId="77777777" w:rsidR="00DE1178" w:rsidRDefault="00DE1178" w:rsidP="00DE1178">
      <w:r>
        <w:t>Any local variables and parameters of the anonymous functions enclosing scope are called outer variables and they are available to the anonymous delegates. We say a reference to the outer variable is captured when the delegate is created</w:t>
      </w:r>
    </w:p>
    <w:p w14:paraId="7A9E9516" w14:textId="77777777" w:rsidR="00DE1178" w:rsidRDefault="00DE1178" w:rsidP="00DE1178">
      <w:pPr>
        <w:pStyle w:val="SourceCode"/>
      </w:pPr>
      <w:r>
        <w:t>public  void GetAction()</w:t>
      </w:r>
    </w:p>
    <w:p w14:paraId="30CA6315" w14:textId="77777777" w:rsidR="00DE1178" w:rsidRDefault="00DE1178" w:rsidP="00DE1178">
      <w:pPr>
        <w:pStyle w:val="SourceCode"/>
      </w:pPr>
      <w:r>
        <w:t>{</w:t>
      </w:r>
    </w:p>
    <w:p w14:paraId="5F47DA4B" w14:textId="77777777" w:rsidR="00DE1178" w:rsidRDefault="00DE1178" w:rsidP="00DE1178">
      <w:pPr>
        <w:pStyle w:val="SourceCode"/>
        <w:ind w:firstLine="480"/>
      </w:pPr>
      <w:r>
        <w:t>uint i = 5;</w:t>
      </w:r>
    </w:p>
    <w:p w14:paraId="628E5BE4" w14:textId="77777777" w:rsidR="00DE1178" w:rsidRDefault="00DE1178" w:rsidP="00DE1178">
      <w:pPr>
        <w:pStyle w:val="SourceCode"/>
      </w:pPr>
      <w:r>
        <w:t xml:space="preserve">    uint j = 6;</w:t>
      </w:r>
    </w:p>
    <w:p w14:paraId="0A682235" w14:textId="77777777" w:rsidR="00DE1178" w:rsidRDefault="00DE1178" w:rsidP="00DE1178">
      <w:pPr>
        <w:pStyle w:val="SourceCode"/>
      </w:pPr>
      <w:r>
        <w:t xml:space="preserve">    uint k = 7;</w:t>
      </w:r>
    </w:p>
    <w:p w14:paraId="57F4FFB4" w14:textId="77777777" w:rsidR="00DE1178" w:rsidRDefault="00DE1178" w:rsidP="00DE1178">
      <w:pPr>
        <w:pStyle w:val="SourceCode"/>
      </w:pPr>
    </w:p>
    <w:p w14:paraId="6D027BEC" w14:textId="77777777" w:rsidR="00DE1178" w:rsidRDefault="00DE1178" w:rsidP="00DE1178">
      <w:pPr>
        <w:pStyle w:val="SourceCode"/>
      </w:pPr>
      <w:r>
        <w:t xml:space="preserve">    Action a = () =&gt; Console.WriteLine(k);</w:t>
      </w:r>
    </w:p>
    <w:p w14:paraId="1358FD48" w14:textId="77777777" w:rsidR="00DE1178" w:rsidRDefault="00DE1178" w:rsidP="00DE1178">
      <w:pPr>
        <w:pStyle w:val="SourceCode"/>
      </w:pPr>
      <w:r>
        <w:t>}</w:t>
      </w:r>
    </w:p>
    <w:p w14:paraId="57F9600A" w14:textId="77777777" w:rsidR="00DE1178" w:rsidRDefault="00DE1178" w:rsidP="00DE1178">
      <w:pPr>
        <w:pStyle w:val="SourceCode"/>
      </w:pPr>
    </w:p>
    <w:p w14:paraId="14E631E8" w14:textId="77777777" w:rsidR="00DE1178" w:rsidRPr="00821EEC" w:rsidRDefault="00DE1178" w:rsidP="00DE1178">
      <w:pPr>
        <w:pStyle w:val="SourceCode"/>
      </w:pPr>
    </w:p>
    <w:p w14:paraId="5E1555B0" w14:textId="18ECEFAF" w:rsidR="00DE1178" w:rsidRDefault="00DE1178" w:rsidP="00DE1178">
      <w:pPr>
        <w:pStyle w:val="Caption"/>
        <w:keepNext/>
      </w:pPr>
      <w:r>
        <w:t xml:space="preserve">Figure </w:t>
      </w:r>
      <w:r w:rsidR="00FA7A11">
        <w:fldChar w:fldCharType="begin"/>
      </w:r>
      <w:r w:rsidR="00FA7A11">
        <w:instrText xml:space="preserve"> SEQ Figure \* ARABIC </w:instrText>
      </w:r>
      <w:r w:rsidR="00FA7A11">
        <w:fldChar w:fldCharType="separate"/>
      </w:r>
      <w:r w:rsidR="00CA15FA">
        <w:rPr>
          <w:noProof/>
        </w:rPr>
        <w:t>4</w:t>
      </w:r>
      <w:r w:rsidR="00FA7A11">
        <w:rPr>
          <w:noProof/>
        </w:rPr>
        <w:fldChar w:fldCharType="end"/>
      </w:r>
      <w:r>
        <w:t>Captured Variables - 1</w:t>
      </w:r>
    </w:p>
    <w:p w14:paraId="73853AEB" w14:textId="77777777" w:rsidR="00DE1178" w:rsidRDefault="00DE1178" w:rsidP="00DE1178">
      <w:r w:rsidRPr="00D97839">
        <w:rPr>
          <w:noProof/>
        </w:rPr>
        <w:drawing>
          <wp:inline distT="0" distB="0" distL="0" distR="0" wp14:anchorId="5B51DA03" wp14:editId="6E25872B">
            <wp:extent cx="5731510" cy="14839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83995"/>
                    </a:xfrm>
                    <a:prstGeom prst="rect">
                      <a:avLst/>
                    </a:prstGeom>
                  </pic:spPr>
                </pic:pic>
              </a:graphicData>
            </a:graphic>
          </wp:inline>
        </w:drawing>
      </w:r>
    </w:p>
    <w:p w14:paraId="7793F149" w14:textId="77777777" w:rsidR="00DE1178" w:rsidRDefault="00DE1178" w:rsidP="00DE1178">
      <w:pPr>
        <w:pStyle w:val="Heading3"/>
      </w:pPr>
      <w:r>
        <w:t>Lambdas</w:t>
      </w:r>
    </w:p>
    <w:p w14:paraId="019C8059" w14:textId="77777777" w:rsidR="00DE1178" w:rsidRDefault="00DE1178" w:rsidP="00DE1178">
      <w:pPr>
        <w:pStyle w:val="Heading3"/>
      </w:pPr>
      <w:r>
        <w:t>Local Methods</w:t>
      </w:r>
    </w:p>
    <w:p w14:paraId="6BF48F80" w14:textId="77777777" w:rsidR="00DE1178" w:rsidRDefault="00DE1178" w:rsidP="00DE1178">
      <w:r>
        <w:t>Locals methods have the following advantages over lambdas</w:t>
      </w:r>
    </w:p>
    <w:p w14:paraId="2032120C" w14:textId="77777777" w:rsidR="00DE1178" w:rsidRDefault="00DE1178" w:rsidP="00DE1178">
      <w:pPr>
        <w:pStyle w:val="ListBullet"/>
      </w:pPr>
      <w:r>
        <w:t>Don’t require the creation of a delegate type and instance</w:t>
      </w:r>
    </w:p>
    <w:p w14:paraId="3BEB0EA2" w14:textId="77777777" w:rsidR="00DE1178" w:rsidRDefault="00DE1178" w:rsidP="00DE1178">
      <w:pPr>
        <w:pStyle w:val="ListBullet"/>
      </w:pPr>
      <w:r>
        <w:t>Support recursion</w:t>
      </w:r>
    </w:p>
    <w:p w14:paraId="439D2023" w14:textId="77777777" w:rsidR="00DE1178" w:rsidRDefault="00DE1178" w:rsidP="00DE1178">
      <w:pPr>
        <w:pStyle w:val="ListBullet"/>
      </w:pPr>
      <w:r>
        <w:t>Don’t require same indirection as delegate so more efficient</w:t>
      </w:r>
    </w:p>
    <w:p w14:paraId="1031F223" w14:textId="0C6466E1" w:rsidR="00DE1178" w:rsidRPr="00DE1178" w:rsidRDefault="00DE1178" w:rsidP="00DE1178">
      <w:pPr>
        <w:pStyle w:val="ListBullet"/>
      </w:pPr>
      <w:r>
        <w:t>Can access variables of containing method more efficiently</w:t>
      </w:r>
    </w:p>
    <w:p w14:paraId="3654CADA" w14:textId="4F6FF9FA" w:rsidR="00DE1178" w:rsidRDefault="00DE1178" w:rsidP="00DE1178">
      <w:pPr>
        <w:spacing w:after="160" w:line="259" w:lineRule="auto"/>
        <w:rPr>
          <w:rFonts w:asciiTheme="majorHAnsi" w:eastAsiaTheme="majorEastAsia" w:hAnsiTheme="majorHAnsi" w:cstheme="majorBidi"/>
          <w:color w:val="31378B" w:themeColor="text2"/>
          <w:sz w:val="32"/>
          <w:szCs w:val="28"/>
        </w:rPr>
      </w:pPr>
    </w:p>
    <w:p w14:paraId="32843F70" w14:textId="77777777" w:rsidR="001E62A9" w:rsidRPr="00642631" w:rsidRDefault="001E62A9" w:rsidP="001E62A9"/>
    <w:p w14:paraId="64A8B6F8" w14:textId="16826CF4" w:rsidR="00D46DE5" w:rsidRDefault="001E62A9" w:rsidP="001E62A9">
      <w:pPr>
        <w:pStyle w:val="QuestionSubSection"/>
      </w:pPr>
      <w:r>
        <w:br w:type="page"/>
      </w:r>
    </w:p>
    <w:p w14:paraId="15D333C6" w14:textId="53ACAA0B" w:rsidR="00EF19AF" w:rsidRDefault="001E62A9" w:rsidP="001E62A9">
      <w:pPr>
        <w:pStyle w:val="QuestionSection"/>
      </w:pPr>
      <w:r>
        <w:lastRenderedPageBreak/>
        <w:t xml:space="preserve">Questions </w:t>
      </w:r>
      <w:r w:rsidR="00EF19AF">
        <w:t>Functions</w:t>
      </w:r>
    </w:p>
    <w:p w14:paraId="6275DFBC" w14:textId="2E13A778" w:rsidR="00EF19AF" w:rsidRDefault="00EF19AF" w:rsidP="00EF19AF">
      <w:pPr>
        <w:pStyle w:val="Question"/>
      </w:pPr>
      <w:r>
        <w:t xml:space="preserve">Which language features are implemented as </w:t>
      </w:r>
      <w:r w:rsidR="003B142E">
        <w:t>functions?</w:t>
      </w:r>
    </w:p>
    <w:p w14:paraId="5F1520F6" w14:textId="77777777" w:rsidR="00EF19AF" w:rsidRPr="009B1A8B" w:rsidRDefault="00EF19AF" w:rsidP="00EF19AF">
      <w:pPr>
        <w:pStyle w:val="Answer"/>
      </w:pPr>
      <w:r w:rsidRPr="009B1A8B">
        <w:t>Constructors</w:t>
      </w:r>
    </w:p>
    <w:p w14:paraId="489E6C43" w14:textId="77777777" w:rsidR="00EF19AF" w:rsidRPr="009B1A8B" w:rsidRDefault="00EF19AF" w:rsidP="00EF19AF">
      <w:pPr>
        <w:pStyle w:val="Answer"/>
      </w:pPr>
      <w:r w:rsidRPr="009B1A8B">
        <w:t>Properties</w:t>
      </w:r>
    </w:p>
    <w:p w14:paraId="00AC1997" w14:textId="77777777" w:rsidR="00EF19AF" w:rsidRPr="009B1A8B" w:rsidRDefault="00EF19AF" w:rsidP="00EF19AF">
      <w:pPr>
        <w:pStyle w:val="Answer"/>
      </w:pPr>
      <w:r w:rsidRPr="009B1A8B">
        <w:t xml:space="preserve">Methods </w:t>
      </w:r>
    </w:p>
    <w:p w14:paraId="655E61C3" w14:textId="77777777" w:rsidR="00EF19AF" w:rsidRDefault="00EF19AF" w:rsidP="00EF19AF">
      <w:pPr>
        <w:pStyle w:val="Answer"/>
      </w:pPr>
      <w:r w:rsidRPr="009B1A8B">
        <w:t>Events</w:t>
      </w:r>
    </w:p>
    <w:p w14:paraId="70D9609C" w14:textId="77777777" w:rsidR="00EF19AF" w:rsidRDefault="00EF19AF" w:rsidP="00EF19AF">
      <w:pPr>
        <w:pStyle w:val="Answer"/>
      </w:pPr>
      <w:r>
        <w:t>Indexers</w:t>
      </w:r>
    </w:p>
    <w:p w14:paraId="0FF3DC37" w14:textId="77777777" w:rsidR="0052701C" w:rsidRDefault="00EF19AF" w:rsidP="00EF19AF">
      <w:pPr>
        <w:pStyle w:val="Answer"/>
      </w:pPr>
      <w:r>
        <w:t>Finalizers</w:t>
      </w:r>
    </w:p>
    <w:p w14:paraId="445AB38B" w14:textId="77777777" w:rsidR="00C61146" w:rsidRDefault="0052701C" w:rsidP="0052701C">
      <w:pPr>
        <w:pStyle w:val="Question"/>
      </w:pPr>
      <w:r>
        <w:t xml:space="preserve">What does a </w:t>
      </w:r>
      <w:r w:rsidR="00C61146">
        <w:t>function consist of?</w:t>
      </w:r>
    </w:p>
    <w:p w14:paraId="191A7BC4" w14:textId="77777777" w:rsidR="0083559A" w:rsidRDefault="007D509A" w:rsidP="00C61146">
      <w:pPr>
        <w:pStyle w:val="Answer"/>
      </w:pPr>
      <w:r>
        <w:t>Local variables, formal para</w:t>
      </w:r>
      <w:r w:rsidR="00DD007E">
        <w:t xml:space="preserve">meters and a return value. </w:t>
      </w:r>
    </w:p>
    <w:p w14:paraId="1A5A7809" w14:textId="77777777" w:rsidR="00FD4E0E" w:rsidRDefault="0083559A" w:rsidP="0083559A">
      <w:pPr>
        <w:pStyle w:val="Question"/>
      </w:pPr>
      <w:r>
        <w:t>How do</w:t>
      </w:r>
      <w:r w:rsidR="00FD4E0E">
        <w:t xml:space="preserve"> calling and called functions communicate?</w:t>
      </w:r>
    </w:p>
    <w:p w14:paraId="4BDCD6E0" w14:textId="77777777" w:rsidR="00917D67" w:rsidRDefault="00917D67" w:rsidP="00917D67">
      <w:pPr>
        <w:pStyle w:val="Answer"/>
      </w:pPr>
      <w:r>
        <w:t>Via an activation frame</w:t>
      </w:r>
    </w:p>
    <w:p w14:paraId="6342FBE9" w14:textId="77777777" w:rsidR="00CF6C13" w:rsidRDefault="00B134F9" w:rsidP="00917D67">
      <w:pPr>
        <w:pStyle w:val="Answer"/>
      </w:pPr>
      <w:r>
        <w:t xml:space="preserve">Caller supplier this pointer and </w:t>
      </w:r>
      <w:r w:rsidR="002A31B1">
        <w:t>actual parameters (arguments)</w:t>
      </w:r>
      <w:r w:rsidR="001E3B97">
        <w:t xml:space="preserve"> and return address</w:t>
      </w:r>
    </w:p>
    <w:p w14:paraId="10A6E5C7" w14:textId="1E6E5991" w:rsidR="00EF5B72" w:rsidRDefault="00CF6C13" w:rsidP="00917D67">
      <w:pPr>
        <w:pStyle w:val="Answer"/>
      </w:pPr>
      <w:r>
        <w:t xml:space="preserve">When called function completes it returns a value and returns to </w:t>
      </w:r>
      <w:r w:rsidR="00CB6EFB">
        <w:t>caller’s</w:t>
      </w:r>
      <w:r>
        <w:t xml:space="preserve"> address. </w:t>
      </w:r>
    </w:p>
    <w:p w14:paraId="468AA476" w14:textId="77777777" w:rsidR="009D155E" w:rsidRDefault="009D155E" w:rsidP="00EF5B72">
      <w:pPr>
        <w:pStyle w:val="Question"/>
      </w:pPr>
      <w:r>
        <w:t>Where are local variables and formal parameters stored?</w:t>
      </w:r>
    </w:p>
    <w:p w14:paraId="22C56087" w14:textId="77777777" w:rsidR="001106AE" w:rsidRDefault="009D155E" w:rsidP="009D155E">
      <w:pPr>
        <w:pStyle w:val="Answer"/>
      </w:pPr>
      <w:r>
        <w:t>On the stack</w:t>
      </w:r>
    </w:p>
    <w:p w14:paraId="53EA134A" w14:textId="77777777" w:rsidR="00BD75E3" w:rsidRDefault="00EB2437" w:rsidP="001106AE">
      <w:pPr>
        <w:pStyle w:val="Question"/>
      </w:pPr>
      <w:r>
        <w:t xml:space="preserve">Within a method how are nested scopes </w:t>
      </w:r>
      <w:r w:rsidR="00BD75E3">
        <w:t>implemented?</w:t>
      </w:r>
    </w:p>
    <w:p w14:paraId="511ED20D" w14:textId="77777777" w:rsidR="00CE7459" w:rsidRDefault="00EA44AE" w:rsidP="009F60B7">
      <w:pPr>
        <w:pStyle w:val="Answer"/>
        <w:ind w:left="0"/>
      </w:pPr>
      <w:r>
        <w:t xml:space="preserve">When flow of execution crosses an opening curly brace </w:t>
      </w:r>
      <w:r w:rsidR="00EC0689">
        <w:t>space for any local variable</w:t>
      </w:r>
      <w:r w:rsidR="00CE7459">
        <w:t>s</w:t>
      </w:r>
      <w:r w:rsidR="00EC0689">
        <w:t xml:space="preserve"> at that scope </w:t>
      </w:r>
      <w:r w:rsidR="00CE7459">
        <w:t>is allocated on the stack</w:t>
      </w:r>
    </w:p>
    <w:p w14:paraId="386029A5" w14:textId="77777777" w:rsidR="00866CEA" w:rsidRDefault="001A6E5D" w:rsidP="009F60B7">
      <w:pPr>
        <w:pStyle w:val="Answer"/>
        <w:ind w:left="0"/>
      </w:pPr>
      <w:r>
        <w:t>When execution crosses a closing curly brace the variables are popped from the stack</w:t>
      </w:r>
    </w:p>
    <w:p w14:paraId="75D4F7A7" w14:textId="1A5C0A99" w:rsidR="00263AB9" w:rsidRDefault="00E6325B" w:rsidP="00263AB9">
      <w:pPr>
        <w:pStyle w:val="questionsubsection2"/>
      </w:pPr>
      <w:r>
        <w:t>Formal Parameters and Arguments</w:t>
      </w:r>
    </w:p>
    <w:p w14:paraId="580F515E" w14:textId="67CFDBE5" w:rsidR="000255A6" w:rsidRDefault="00984EC2" w:rsidP="000255A6">
      <w:pPr>
        <w:pStyle w:val="Question"/>
      </w:pPr>
      <w:r>
        <w:t>What does a method signature define?</w:t>
      </w:r>
    </w:p>
    <w:p w14:paraId="2C33C113" w14:textId="4FFD927F" w:rsidR="00984EC2" w:rsidRDefault="002848A4" w:rsidP="002848A4">
      <w:pPr>
        <w:pStyle w:val="Answer"/>
        <w:ind w:left="0"/>
      </w:pPr>
      <w:r>
        <w:t>S</w:t>
      </w:r>
      <w:r w:rsidR="00FF6A9D">
        <w:t xml:space="preserve">equence of </w:t>
      </w:r>
      <w:r w:rsidR="00E90527">
        <w:t xml:space="preserve">formal parameters that define </w:t>
      </w:r>
      <w:r w:rsidR="00E3190F">
        <w:t>arguments that must be passed</w:t>
      </w:r>
    </w:p>
    <w:p w14:paraId="29C2E5A4" w14:textId="2E6B3634" w:rsidR="00B67963" w:rsidRDefault="0000135E" w:rsidP="00B67963">
      <w:pPr>
        <w:pStyle w:val="Question"/>
      </w:pPr>
      <w:r>
        <w:t xml:space="preserve">If no </w:t>
      </w:r>
      <w:r w:rsidR="00B67963">
        <w:t>specific modifiers are applied to the formal parameters what is the default behaviour?</w:t>
      </w:r>
    </w:p>
    <w:p w14:paraId="620B39E3" w14:textId="51AA2ECC" w:rsidR="00B67963" w:rsidRDefault="00F709AD" w:rsidP="008B4B97">
      <w:pPr>
        <w:pStyle w:val="Answer"/>
        <w:ind w:left="0"/>
      </w:pPr>
      <w:r>
        <w:t xml:space="preserve">Pass by value. </w:t>
      </w:r>
    </w:p>
    <w:p w14:paraId="01E5C803" w14:textId="77777777" w:rsidR="00442890" w:rsidRDefault="00442890">
      <w:pPr>
        <w:spacing w:after="160" w:line="259" w:lineRule="auto"/>
        <w:rPr>
          <w:b/>
        </w:rPr>
      </w:pPr>
      <w:r>
        <w:br w:type="page"/>
      </w:r>
    </w:p>
    <w:p w14:paraId="3FC19A9E" w14:textId="43B9176D" w:rsidR="00C037BA" w:rsidRDefault="00C037BA" w:rsidP="00C037BA">
      <w:pPr>
        <w:pStyle w:val="Question"/>
      </w:pPr>
      <w:r>
        <w:lastRenderedPageBreak/>
        <w:t xml:space="preserve">What happens with pass by value </w:t>
      </w:r>
      <w:r w:rsidR="00442890">
        <w:t>semantics</w:t>
      </w:r>
      <w:r>
        <w:t>?</w:t>
      </w:r>
    </w:p>
    <w:p w14:paraId="1691443C" w14:textId="2E1AFB86" w:rsidR="00C037BA" w:rsidRDefault="00723C68" w:rsidP="00442890">
      <w:pPr>
        <w:pStyle w:val="Answer"/>
        <w:ind w:left="0"/>
      </w:pPr>
      <w:r>
        <w:t>Space is allocated on the stack for the formal parameters</w:t>
      </w:r>
    </w:p>
    <w:p w14:paraId="5C300F22" w14:textId="0425EA2B" w:rsidR="00723C68" w:rsidRPr="00C037BA" w:rsidRDefault="00723C68" w:rsidP="00442890">
      <w:pPr>
        <w:pStyle w:val="Answer"/>
        <w:ind w:left="0"/>
      </w:pPr>
      <w:r>
        <w:t>The actual parameters are copied into th</w:t>
      </w:r>
      <w:r w:rsidR="008F1986">
        <w:t>ese locations</w:t>
      </w:r>
    </w:p>
    <w:p w14:paraId="7BFBBE9A" w14:textId="453C19A5" w:rsidR="002063BF" w:rsidRDefault="002063BF" w:rsidP="002063BF">
      <w:pPr>
        <w:pStyle w:val="Question"/>
      </w:pPr>
      <w:r>
        <w:t xml:space="preserve">What explicit modifiers can be applied to </w:t>
      </w:r>
      <w:r w:rsidR="001823D6">
        <w:t>formal parameters</w:t>
      </w:r>
      <w:r w:rsidR="00565E5A">
        <w:t xml:space="preserve"> to </w:t>
      </w:r>
      <w:r w:rsidR="00442890">
        <w:t>create pass</w:t>
      </w:r>
      <w:r w:rsidR="00565E5A">
        <w:t xml:space="preserve"> by reference semantics</w:t>
      </w:r>
      <w:r w:rsidR="001823D6">
        <w:t>?</w:t>
      </w:r>
    </w:p>
    <w:p w14:paraId="212072B7" w14:textId="27B7236F" w:rsidR="001823D6" w:rsidRDefault="001823D6" w:rsidP="001823D6">
      <w:pPr>
        <w:pStyle w:val="Answer"/>
      </w:pPr>
      <w:r>
        <w:t>Out and ref</w:t>
      </w:r>
    </w:p>
    <w:p w14:paraId="37D71258" w14:textId="1D2158B8" w:rsidR="00DE6220" w:rsidRDefault="00DE6220" w:rsidP="00DE6220">
      <w:pPr>
        <w:pStyle w:val="Question"/>
      </w:pPr>
      <w:r>
        <w:t>What happens with call be reference semantics?</w:t>
      </w:r>
    </w:p>
    <w:p w14:paraId="23554DC2" w14:textId="08B23D3B" w:rsidR="00DE6220" w:rsidRPr="00DE6220" w:rsidRDefault="00FB2CC3" w:rsidP="00DE6220">
      <w:pPr>
        <w:pStyle w:val="Answer"/>
      </w:pPr>
      <w:r>
        <w:t xml:space="preserve">Formal parameters are just synonyms for </w:t>
      </w:r>
      <w:r w:rsidR="00BA26D2">
        <w:t>caller</w:t>
      </w:r>
      <w:r w:rsidR="005F3D7F">
        <w:t>’</w:t>
      </w:r>
      <w:r w:rsidR="00BA26D2">
        <w:t xml:space="preserve">s actual arguments. </w:t>
      </w:r>
    </w:p>
    <w:p w14:paraId="14FADA12" w14:textId="08B07DC1" w:rsidR="00EF19AF" w:rsidRDefault="00EF19AF" w:rsidP="00866CEA">
      <w:pPr>
        <w:pStyle w:val="Question"/>
      </w:pPr>
      <w:r>
        <w:t>Is there any point to the initialization of a in the below?</w:t>
      </w:r>
    </w:p>
    <w:p w14:paraId="768CB0F7"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w:t>
      </w:r>
      <w:proofErr w:type="gramStart"/>
      <w:r>
        <w:rPr>
          <w:rFonts w:ascii="Consolas" w:eastAsiaTheme="minorHAnsi" w:hAnsi="Consolas" w:cs="Consolas"/>
          <w:color w:val="000000"/>
          <w:sz w:val="20"/>
          <w:szCs w:val="20"/>
          <w:lang w:eastAsia="en-US"/>
        </w:rPr>
        <w:t>Main(</w:t>
      </w:r>
      <w:proofErr w:type="gramEnd"/>
      <w:r>
        <w:rPr>
          <w:rFonts w:ascii="Consolas" w:eastAsiaTheme="minorHAnsi" w:hAnsi="Consolas" w:cs="Consolas"/>
          <w:color w:val="000000"/>
          <w:sz w:val="20"/>
          <w:szCs w:val="20"/>
          <w:lang w:eastAsia="en-US"/>
        </w:rPr>
        <w:t>)</w:t>
      </w:r>
    </w:p>
    <w:p w14:paraId="0E6DD810"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70699AF"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43428712"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a);</w:t>
      </w:r>
    </w:p>
    <w:p w14:paraId="6A4495BA"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430F8C1"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p>
    <w:p w14:paraId="45C3EB70"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082C140A"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1E0969C6"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x = </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6A2B95DD" w14:textId="77777777" w:rsidR="00EF19AF" w:rsidRDefault="00EF19AF" w:rsidP="00EF19AF">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5211D52" w14:textId="77777777" w:rsidR="00EF19AF" w:rsidRPr="00783DAD" w:rsidRDefault="00EF19AF" w:rsidP="00EF19AF">
      <w:pPr>
        <w:pStyle w:val="Answer"/>
      </w:pPr>
      <w:r w:rsidRPr="00783DAD">
        <w:t>No. Because the compiler requires that out variables are initialized inside a method before they are used.</w:t>
      </w:r>
    </w:p>
    <w:p w14:paraId="026EAB0F" w14:textId="77777777" w:rsidR="00EF19AF" w:rsidRDefault="00EF19AF" w:rsidP="00EF19AF">
      <w:pPr>
        <w:pStyle w:val="Question"/>
      </w:pPr>
      <w:r>
        <w:t>What happens when one tries to compile the below code?</w:t>
      </w:r>
    </w:p>
    <w:p w14:paraId="6AA510E0"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w:t>
      </w:r>
      <w:proofErr w:type="gramStart"/>
      <w:r>
        <w:rPr>
          <w:rFonts w:ascii="Consolas" w:eastAsiaTheme="minorHAnsi" w:hAnsi="Consolas" w:cs="Consolas"/>
          <w:color w:val="000000"/>
          <w:sz w:val="20"/>
          <w:szCs w:val="20"/>
          <w:lang w:eastAsia="en-US"/>
        </w:rPr>
        <w:t>Main(</w:t>
      </w:r>
      <w:proofErr w:type="gramEnd"/>
      <w:r>
        <w:rPr>
          <w:rFonts w:ascii="Consolas" w:eastAsiaTheme="minorHAnsi" w:hAnsi="Consolas" w:cs="Consolas"/>
          <w:color w:val="000000"/>
          <w:sz w:val="20"/>
          <w:szCs w:val="20"/>
          <w:lang w:eastAsia="en-US"/>
        </w:rPr>
        <w:t>)</w:t>
      </w:r>
    </w:p>
    <w:p w14:paraId="59854495"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8A4E57D"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1904D2B1"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roofErr w:type="spellStart"/>
      <w:proofErr w:type="gramStart"/>
      <w:r>
        <w:rPr>
          <w:rFonts w:ascii="Consolas" w:eastAsiaTheme="minorHAnsi" w:hAnsi="Consolas" w:cs="Consolas"/>
          <w:color w:val="000000"/>
          <w:sz w:val="20"/>
          <w:szCs w:val="20"/>
          <w:lang w:eastAsia="en-US"/>
        </w:rPr>
        <w:t>DoRef</w:t>
      </w:r>
      <w:proofErr w:type="spellEnd"/>
      <w:r>
        <w:rPr>
          <w:rFonts w:ascii="Consolas" w:eastAsiaTheme="minorHAnsi" w:hAnsi="Consolas" w:cs="Consolas"/>
          <w:color w:val="000000"/>
          <w:sz w:val="20"/>
          <w:szCs w:val="20"/>
          <w:lang w:eastAsia="en-US"/>
        </w:rPr>
        <w:t>(</w:t>
      </w:r>
      <w:proofErr w:type="gramEnd"/>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x);</w:t>
      </w:r>
    </w:p>
    <w:p w14:paraId="69138174"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C5A1EFA"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p>
    <w:p w14:paraId="18631C83"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w:t>
      </w:r>
      <w:proofErr w:type="spellStart"/>
      <w:proofErr w:type="gramStart"/>
      <w:r>
        <w:rPr>
          <w:rFonts w:ascii="Consolas" w:eastAsiaTheme="minorHAnsi" w:hAnsi="Consolas" w:cs="Consolas"/>
          <w:color w:val="000000"/>
          <w:sz w:val="20"/>
          <w:szCs w:val="20"/>
          <w:lang w:eastAsia="en-US"/>
        </w:rPr>
        <w:t>DoRef</w:t>
      </w:r>
      <w:proofErr w:type="spellEnd"/>
      <w:r>
        <w:rPr>
          <w:rFonts w:ascii="Consolas" w:eastAsiaTheme="minorHAnsi" w:hAnsi="Consolas" w:cs="Consolas"/>
          <w:color w:val="000000"/>
          <w:sz w:val="20"/>
          <w:szCs w:val="20"/>
          <w:lang w:eastAsia="en-US"/>
        </w:rPr>
        <w:t>(</w:t>
      </w:r>
      <w:proofErr w:type="gramEnd"/>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w:t>
      </w:r>
    </w:p>
    <w:p w14:paraId="2D499034"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7A2DE0B8"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proofErr w:type="spellStart"/>
      <w:r>
        <w:rPr>
          <w:rFonts w:ascii="Consolas" w:eastAsiaTheme="minorHAnsi" w:hAnsi="Consolas" w:cs="Consolas"/>
          <w:color w:val="000000"/>
          <w:sz w:val="20"/>
          <w:szCs w:val="20"/>
          <w:lang w:eastAsia="en-US"/>
        </w:rPr>
        <w:t>Console.WriteLine</w:t>
      </w:r>
      <w:proofErr w:type="spellEnd"/>
      <w:r>
        <w:rPr>
          <w:rFonts w:ascii="Consolas" w:eastAsiaTheme="minorHAnsi" w:hAnsi="Consolas" w:cs="Consolas"/>
          <w:color w:val="000000"/>
          <w:sz w:val="20"/>
          <w:szCs w:val="20"/>
          <w:lang w:eastAsia="en-US"/>
        </w:rPr>
        <w:t>(a);</w:t>
      </w:r>
    </w:p>
    <w:p w14:paraId="4D12FE23" w14:textId="77777777" w:rsidR="00EF19AF" w:rsidRDefault="00EF19AF" w:rsidP="00EF19AF">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6CAC51F7" w14:textId="77777777" w:rsidR="00EF19AF" w:rsidRDefault="00EF19AF" w:rsidP="00EF19AF">
      <w:pPr>
        <w:pStyle w:val="Question"/>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29D154FC" w14:textId="77777777" w:rsidR="00EF19AF" w:rsidRPr="00783DAD" w:rsidRDefault="00EF19AF" w:rsidP="00EF19AF">
      <w:pPr>
        <w:pStyle w:val="Answer"/>
      </w:pPr>
      <w:r w:rsidRPr="00783DAD">
        <w:t xml:space="preserve">The compiler gives an error complaining about use of unassigned local variable x </w:t>
      </w:r>
    </w:p>
    <w:p w14:paraId="5EB622E2" w14:textId="77777777" w:rsidR="00EF19AF" w:rsidRDefault="00EF19AF" w:rsidP="00EF19AF">
      <w:pPr>
        <w:pStyle w:val="Question"/>
      </w:pPr>
      <w:r>
        <w:t>Compare out and ref formal parameters?</w:t>
      </w:r>
    </w:p>
    <w:p w14:paraId="0C65220E" w14:textId="51B6C3BD" w:rsidR="00EF19AF" w:rsidRDefault="00EF19AF" w:rsidP="00EF19AF">
      <w:pPr>
        <w:pStyle w:val="Answer"/>
        <w:ind w:left="0"/>
      </w:pPr>
      <w:r>
        <w:t xml:space="preserve">Using out the actual parameters do not need to be initialized before the method call and the method cannot access them until they are initialized. With ref the actual parameters must be </w:t>
      </w:r>
      <w:r w:rsidR="00492D71">
        <w:t>initialized</w:t>
      </w:r>
      <w:r>
        <w:t xml:space="preserve"> before being passed to the method and the method can access them without initializing them.</w:t>
      </w:r>
    </w:p>
    <w:p w14:paraId="1ED8206B" w14:textId="77777777" w:rsidR="00EF19AF" w:rsidRDefault="00EF19AF" w:rsidP="00EF19AF">
      <w:pPr>
        <w:pStyle w:val="Question"/>
      </w:pPr>
      <w:r>
        <w:lastRenderedPageBreak/>
        <w:t>What are reference variables?</w:t>
      </w:r>
    </w:p>
    <w:p w14:paraId="64607E96" w14:textId="50E204E7" w:rsidR="00EF19AF" w:rsidRPr="00214741" w:rsidRDefault="00EF19AF" w:rsidP="0077515C">
      <w:pPr>
        <w:pStyle w:val="Answer"/>
        <w:ind w:left="0"/>
      </w:pPr>
      <w:r>
        <w:t xml:space="preserve">Csharp7 feature enabling one variable to be synonym for another. </w:t>
      </w:r>
      <w:r w:rsidR="004E55D5">
        <w:t>Changing</w:t>
      </w:r>
      <w:r>
        <w:t xml:space="preserve"> one variable </w:t>
      </w:r>
      <w:proofErr w:type="gramStart"/>
      <w:r>
        <w:t>changes</w:t>
      </w:r>
      <w:proofErr w:type="gramEnd"/>
      <w:r>
        <w:t xml:space="preserve"> both.</w:t>
      </w:r>
    </w:p>
    <w:p w14:paraId="64E538E6" w14:textId="77777777" w:rsidR="00EF19AF" w:rsidRDefault="00EF19AF" w:rsidP="00EF19AF">
      <w:pPr>
        <w:pStyle w:val="Question"/>
      </w:pPr>
      <w:r>
        <w:t>What is the default means of parameter passing?</w:t>
      </w:r>
    </w:p>
    <w:p w14:paraId="48C4CBC9" w14:textId="77777777" w:rsidR="00EF19AF" w:rsidRPr="006A55E3" w:rsidRDefault="00EF19AF" w:rsidP="00EF19AF">
      <w:pPr>
        <w:pStyle w:val="Answer"/>
      </w:pPr>
      <w:r>
        <w:t>Pass by value. References are copied</w:t>
      </w:r>
    </w:p>
    <w:p w14:paraId="3ACB0D12" w14:textId="597D174B" w:rsidR="001F1099" w:rsidRDefault="001F1099" w:rsidP="001F1099">
      <w:pPr>
        <w:pStyle w:val="questionsubsection2"/>
      </w:pPr>
      <w:r>
        <w:t>Return values</w:t>
      </w:r>
    </w:p>
    <w:p w14:paraId="40CABE01" w14:textId="0014D8BA" w:rsidR="00EF19AF" w:rsidRDefault="00EF19AF" w:rsidP="00EF19AF">
      <w:pPr>
        <w:pStyle w:val="Question"/>
      </w:pPr>
      <w:r>
        <w:t>What are reference return values?</w:t>
      </w:r>
    </w:p>
    <w:p w14:paraId="3CE7F9FD" w14:textId="77777777" w:rsidR="00EF19AF" w:rsidRDefault="00EF19AF" w:rsidP="00955F92">
      <w:pPr>
        <w:pStyle w:val="Answer"/>
        <w:ind w:left="0"/>
      </w:pPr>
      <w:r>
        <w:t>C</w:t>
      </w:r>
      <w:r w:rsidRPr="003D4939">
        <w:t>#</w:t>
      </w:r>
      <w:r>
        <w:t>7 feature enabling values to return by reference</w:t>
      </w:r>
    </w:p>
    <w:p w14:paraId="2A6E3FA5" w14:textId="77777777" w:rsidR="00EF19AF" w:rsidRDefault="00EF19AF" w:rsidP="00EF19AF">
      <w:pPr>
        <w:pStyle w:val="Question"/>
      </w:pPr>
      <w:r>
        <w:t>Are there any restriction on reference return values?</w:t>
      </w:r>
    </w:p>
    <w:p w14:paraId="628C6386" w14:textId="74A61A3B" w:rsidR="00EF19AF" w:rsidRPr="003D4939" w:rsidRDefault="00EF19AF" w:rsidP="00955F92">
      <w:pPr>
        <w:pStyle w:val="Answer"/>
        <w:ind w:left="0"/>
      </w:pPr>
      <w:r>
        <w:t xml:space="preserve">The method </w:t>
      </w:r>
      <w:proofErr w:type="gramStart"/>
      <w:r>
        <w:t>has to</w:t>
      </w:r>
      <w:proofErr w:type="gramEnd"/>
      <w:r>
        <w:t xml:space="preserve"> return a reference to something whose scope outlives that method, typically a field on a class or a variable passed as an argument to the function. The functions local </w:t>
      </w:r>
      <w:r w:rsidR="00D62750">
        <w:t>variables</w:t>
      </w:r>
      <w:r>
        <w:t xml:space="preserve"> cannot be returned by value.</w:t>
      </w:r>
    </w:p>
    <w:p w14:paraId="15E7A15C" w14:textId="453D8B12" w:rsidR="00EF19AF" w:rsidRDefault="00EF19AF" w:rsidP="00EF19AF">
      <w:pPr>
        <w:pStyle w:val="Question"/>
      </w:pPr>
      <w:r>
        <w:t xml:space="preserve">How can one </w:t>
      </w:r>
      <w:r w:rsidR="00A565D0">
        <w:t>specific</w:t>
      </w:r>
      <w:r>
        <w:t xml:space="preserve"> pass by reference semantics?</w:t>
      </w:r>
    </w:p>
    <w:p w14:paraId="7225F9E5" w14:textId="77777777" w:rsidR="00EF19AF" w:rsidRDefault="00EF19AF" w:rsidP="00A565D0">
      <w:pPr>
        <w:pStyle w:val="Answer"/>
        <w:ind w:left="0"/>
      </w:pPr>
      <w:r>
        <w:t>By using the out or ref keywords</w:t>
      </w:r>
    </w:p>
    <w:p w14:paraId="35F0BE3A" w14:textId="77777777" w:rsidR="00EF19AF" w:rsidRDefault="00EF19AF" w:rsidP="00EF19AF">
      <w:pPr>
        <w:pStyle w:val="Question"/>
      </w:pPr>
      <w:r>
        <w:t>How do ref and out keywords differ?</w:t>
      </w:r>
    </w:p>
    <w:p w14:paraId="6FBE909B" w14:textId="77777777" w:rsidR="00EF19AF" w:rsidRDefault="00EF19AF" w:rsidP="00A565D0">
      <w:pPr>
        <w:pStyle w:val="Answer"/>
        <w:ind w:left="0"/>
      </w:pPr>
      <w:r>
        <w:t>Ref parameters must be initialized by the caller</w:t>
      </w:r>
    </w:p>
    <w:p w14:paraId="7CBE8CD5" w14:textId="77777777" w:rsidR="00EF19AF" w:rsidRPr="003C7735" w:rsidRDefault="00EF19AF" w:rsidP="00A565D0">
      <w:pPr>
        <w:pStyle w:val="Answer"/>
        <w:ind w:left="0"/>
      </w:pPr>
      <w:r>
        <w:t xml:space="preserve">Out parameters must be initialized by the </w:t>
      </w:r>
      <w:proofErr w:type="spellStart"/>
      <w:r>
        <w:t>callee</w:t>
      </w:r>
      <w:proofErr w:type="spellEnd"/>
      <w:r>
        <w:t xml:space="preserve"> </w:t>
      </w:r>
    </w:p>
    <w:p w14:paraId="352DB167" w14:textId="77777777" w:rsidR="00EF19AF" w:rsidRDefault="00EF19AF" w:rsidP="00EF19AF">
      <w:pPr>
        <w:pStyle w:val="Question"/>
      </w:pPr>
      <w:r>
        <w:t>Are the ref and out parameters specified by the function or caller?</w:t>
      </w:r>
    </w:p>
    <w:p w14:paraId="34FB9728" w14:textId="77777777" w:rsidR="00EF19AF" w:rsidRDefault="00EF19AF" w:rsidP="00EF19AF">
      <w:pPr>
        <w:pStyle w:val="Answer"/>
      </w:pPr>
      <w:r>
        <w:t>For clarity both</w:t>
      </w:r>
    </w:p>
    <w:p w14:paraId="56236AD1" w14:textId="77777777" w:rsidR="005C04E4" w:rsidRDefault="005C04E4">
      <w:pPr>
        <w:spacing w:after="160" w:line="259" w:lineRule="auto"/>
        <w:rPr>
          <w:rFonts w:asciiTheme="majorHAnsi" w:eastAsiaTheme="majorEastAsia" w:hAnsiTheme="majorHAnsi" w:cstheme="majorBidi"/>
          <w:b/>
          <w:iCs/>
          <w:smallCaps/>
          <w:color w:val="31378B" w:themeColor="text2"/>
          <w:szCs w:val="25"/>
        </w:rPr>
      </w:pPr>
      <w:r>
        <w:br w:type="page"/>
      </w:r>
    </w:p>
    <w:p w14:paraId="32E2B219" w14:textId="7E95DBEF" w:rsidR="00EF19AF" w:rsidRDefault="00EF19AF" w:rsidP="00EF19AF">
      <w:pPr>
        <w:pStyle w:val="questionsubsection2"/>
      </w:pPr>
      <w:r>
        <w:lastRenderedPageBreak/>
        <w:t>Dispatch</w:t>
      </w:r>
    </w:p>
    <w:p w14:paraId="4E8E1316" w14:textId="77777777" w:rsidR="00B66465" w:rsidRDefault="00B66465" w:rsidP="00B66465">
      <w:pPr>
        <w:pStyle w:val="Question"/>
      </w:pPr>
      <w:r>
        <w:t>What are the C</w:t>
      </w:r>
      <w:r w:rsidRPr="00CB5FC9">
        <w:t>#</w:t>
      </w:r>
      <w:r>
        <w:t xml:space="preserve"> call instructions?</w:t>
      </w:r>
    </w:p>
    <w:p w14:paraId="0F3A6700" w14:textId="1F0BBAA3" w:rsidR="00B66465" w:rsidRDefault="00B66465" w:rsidP="00B66465">
      <w:pPr>
        <w:pStyle w:val="Answer"/>
      </w:pPr>
      <w:r>
        <w:t>Call and callvirt</w:t>
      </w:r>
    </w:p>
    <w:p w14:paraId="49B438EB" w14:textId="77777777" w:rsidR="00B66465" w:rsidRDefault="00B66465" w:rsidP="00B66465">
      <w:pPr>
        <w:pStyle w:val="Question"/>
      </w:pPr>
      <w:r>
        <w:t>Compare the two?</w:t>
      </w:r>
    </w:p>
    <w:p w14:paraId="21F87B32" w14:textId="01CD971E" w:rsidR="00B66465" w:rsidRDefault="00B66465" w:rsidP="00572632">
      <w:pPr>
        <w:pStyle w:val="Answer"/>
        <w:ind w:left="0"/>
      </w:pPr>
      <w:r w:rsidRPr="0046430F">
        <w:t xml:space="preserve">Methods executing virtually look at the method table of the object on which the method is dispatching in order to determine the method table slot (address) to use (runtime). </w:t>
      </w:r>
    </w:p>
    <w:p w14:paraId="549AEF40" w14:textId="77777777" w:rsidR="00B66465" w:rsidRPr="00F472E3" w:rsidRDefault="00B66465" w:rsidP="001C63B4">
      <w:pPr>
        <w:pStyle w:val="Answer"/>
        <w:ind w:left="0"/>
      </w:pPr>
      <w:r w:rsidRPr="0046430F">
        <w:t>Non-virtual methods enable the JIT to burn the address of the target method table address because it knows the location at compile time</w:t>
      </w:r>
    </w:p>
    <w:p w14:paraId="1B86D94A" w14:textId="77777777" w:rsidR="00B946C4" w:rsidRDefault="00B946C4" w:rsidP="00B946C4">
      <w:pPr>
        <w:pStyle w:val="Question"/>
      </w:pPr>
      <w:r>
        <w:t>When is call used?</w:t>
      </w:r>
    </w:p>
    <w:p w14:paraId="1F4AAAFA" w14:textId="77777777" w:rsidR="00B946C4" w:rsidRDefault="00B946C4" w:rsidP="00B946C4">
      <w:pPr>
        <w:pStyle w:val="Answer"/>
        <w:ind w:left="0"/>
      </w:pPr>
      <w:r>
        <w:t>To call static and non-virtual instance methods</w:t>
      </w:r>
    </w:p>
    <w:p w14:paraId="0E8E010E" w14:textId="77777777" w:rsidR="00B946C4" w:rsidRDefault="00B946C4" w:rsidP="00B946C4">
      <w:pPr>
        <w:pStyle w:val="Answer"/>
        <w:ind w:left="0"/>
      </w:pPr>
      <w:r>
        <w:t>Sometimes even to call virtual methods non-virtually</w:t>
      </w:r>
    </w:p>
    <w:p w14:paraId="78CB2D74" w14:textId="77777777" w:rsidR="00B946C4" w:rsidRDefault="00B946C4" w:rsidP="00B946C4">
      <w:pPr>
        <w:pStyle w:val="Answer"/>
        <w:ind w:left="0"/>
      </w:pPr>
      <w:r>
        <w:t>Calling value type methods which are implicitly sealed</w:t>
      </w:r>
    </w:p>
    <w:p w14:paraId="4181F811" w14:textId="77777777" w:rsidR="00EF19AF" w:rsidRDefault="00EF19AF" w:rsidP="00EF19AF">
      <w:pPr>
        <w:pStyle w:val="Question"/>
      </w:pPr>
      <w:r>
        <w:t>When is call used to invoke virtual methods non-virtually?</w:t>
      </w:r>
    </w:p>
    <w:p w14:paraId="32167998" w14:textId="77777777" w:rsidR="00EF19AF" w:rsidRPr="00A44278" w:rsidRDefault="00EF19AF" w:rsidP="00436642">
      <w:pPr>
        <w:pStyle w:val="Answer"/>
        <w:ind w:left="0"/>
      </w:pPr>
      <w:r>
        <w:t xml:space="preserve">When invoking </w:t>
      </w:r>
      <w:proofErr w:type="gramStart"/>
      <w:r>
        <w:t>base.method</w:t>
      </w:r>
      <w:proofErr w:type="gramEnd"/>
      <w:r>
        <w:t xml:space="preserve"> to prevent stack overflow</w:t>
      </w:r>
    </w:p>
    <w:p w14:paraId="2DC655B7" w14:textId="77777777" w:rsidR="00EF19AF" w:rsidRDefault="00EF19AF" w:rsidP="00EF19AF">
      <w:pPr>
        <w:pStyle w:val="Question"/>
      </w:pPr>
      <w:r>
        <w:t>In .NET what is the default dispatch mechanism?</w:t>
      </w:r>
    </w:p>
    <w:p w14:paraId="2CD32945" w14:textId="6FB24FB1" w:rsidR="00EF19AF" w:rsidRPr="00B87900" w:rsidRDefault="00EF19AF" w:rsidP="00EF19AF">
      <w:pPr>
        <w:pStyle w:val="Answer"/>
      </w:pPr>
      <w:r>
        <w:t xml:space="preserve">By </w:t>
      </w:r>
      <w:r w:rsidR="00436642">
        <w:t>default,</w:t>
      </w:r>
      <w:r>
        <w:t xml:space="preserve"> dispatch is non-virtual</w:t>
      </w:r>
    </w:p>
    <w:p w14:paraId="3BE30319" w14:textId="77777777" w:rsidR="00EF19AF" w:rsidRDefault="00EF19AF" w:rsidP="00EF19AF">
      <w:pPr>
        <w:spacing w:after="160" w:line="259" w:lineRule="auto"/>
        <w:rPr>
          <w:b/>
        </w:rPr>
      </w:pPr>
      <w:r>
        <w:br w:type="page"/>
      </w:r>
    </w:p>
    <w:p w14:paraId="0EFAB76B" w14:textId="77777777" w:rsidR="00EF19AF" w:rsidRDefault="00EF19AF" w:rsidP="00EF19AF">
      <w:pPr>
        <w:pStyle w:val="Question"/>
      </w:pPr>
      <w:r>
        <w:lastRenderedPageBreak/>
        <w:t>What is the output of the following code and why?</w:t>
      </w:r>
    </w:p>
    <w:p w14:paraId="435B3579" w14:textId="77777777" w:rsidR="00EF19AF" w:rsidRDefault="00EF19AF" w:rsidP="00EF19AF">
      <w:pPr>
        <w:pStyle w:val="SourceCode"/>
      </w:pPr>
      <w:r>
        <w:t>void Main()</w:t>
      </w:r>
    </w:p>
    <w:p w14:paraId="1D1F463D" w14:textId="77777777" w:rsidR="00EF19AF" w:rsidRDefault="00EF19AF" w:rsidP="00EF19AF">
      <w:pPr>
        <w:pStyle w:val="SourceCode"/>
      </w:pPr>
      <w:r>
        <w:t>{</w:t>
      </w:r>
    </w:p>
    <w:p w14:paraId="53D65F7C" w14:textId="77777777" w:rsidR="00EF19AF" w:rsidRDefault="00EF19AF" w:rsidP="00EF19AF">
      <w:pPr>
        <w:pStyle w:val="SourceCode"/>
      </w:pPr>
      <w:r>
        <w:tab/>
        <w:t>C c = new C();</w:t>
      </w:r>
    </w:p>
    <w:p w14:paraId="621A0344" w14:textId="77777777" w:rsidR="00EF19AF" w:rsidRDefault="00EF19AF" w:rsidP="00EF19AF">
      <w:pPr>
        <w:pStyle w:val="SourceCode"/>
      </w:pPr>
      <w:r>
        <w:tab/>
        <w:t>B b = c;</w:t>
      </w:r>
    </w:p>
    <w:p w14:paraId="1AFC4523" w14:textId="77777777" w:rsidR="00EF19AF" w:rsidRDefault="00EF19AF" w:rsidP="00EF19AF">
      <w:pPr>
        <w:pStyle w:val="SourceCode"/>
      </w:pPr>
      <w:r>
        <w:tab/>
        <w:t>A a = b;</w:t>
      </w:r>
    </w:p>
    <w:p w14:paraId="5AF505BD" w14:textId="77777777" w:rsidR="00EF19AF" w:rsidRDefault="00EF19AF" w:rsidP="00EF19AF">
      <w:pPr>
        <w:pStyle w:val="SourceCode"/>
      </w:pPr>
      <w:r>
        <w:tab/>
      </w:r>
    </w:p>
    <w:p w14:paraId="04E9FC14" w14:textId="77777777" w:rsidR="00EF19AF" w:rsidRDefault="00EF19AF" w:rsidP="00EF19AF">
      <w:pPr>
        <w:pStyle w:val="SourceCode"/>
      </w:pPr>
      <w:r>
        <w:tab/>
        <w:t>c.DoSomething();</w:t>
      </w:r>
    </w:p>
    <w:p w14:paraId="1F784BA2" w14:textId="77777777" w:rsidR="00EF19AF" w:rsidRDefault="00EF19AF" w:rsidP="00EF19AF">
      <w:pPr>
        <w:pStyle w:val="SourceCode"/>
      </w:pPr>
      <w:r>
        <w:tab/>
        <w:t>b.DoSomething();</w:t>
      </w:r>
    </w:p>
    <w:p w14:paraId="64FA3A73" w14:textId="77777777" w:rsidR="00EF19AF" w:rsidRDefault="00EF19AF" w:rsidP="00EF19AF">
      <w:pPr>
        <w:pStyle w:val="SourceCode"/>
      </w:pPr>
      <w:r>
        <w:tab/>
        <w:t>a.DoSomething();</w:t>
      </w:r>
    </w:p>
    <w:p w14:paraId="6EA13B3F" w14:textId="77777777" w:rsidR="00EF19AF" w:rsidRDefault="00EF19AF" w:rsidP="00EF19AF">
      <w:pPr>
        <w:pStyle w:val="SourceCode"/>
      </w:pPr>
      <w:r>
        <w:t>}</w:t>
      </w:r>
    </w:p>
    <w:p w14:paraId="3A6AC830" w14:textId="77777777" w:rsidR="00EF19AF" w:rsidRDefault="00EF19AF" w:rsidP="00EF19AF">
      <w:pPr>
        <w:pStyle w:val="SourceCode"/>
      </w:pPr>
    </w:p>
    <w:p w14:paraId="2D8EAD49" w14:textId="77777777" w:rsidR="00EF19AF" w:rsidRDefault="00EF19AF" w:rsidP="00EF19AF">
      <w:pPr>
        <w:pStyle w:val="SourceCode"/>
      </w:pPr>
      <w:r>
        <w:t>public class A</w:t>
      </w:r>
    </w:p>
    <w:p w14:paraId="559A86CF" w14:textId="77777777" w:rsidR="00EF19AF" w:rsidRDefault="00EF19AF" w:rsidP="00EF19AF">
      <w:pPr>
        <w:pStyle w:val="SourceCode"/>
      </w:pPr>
      <w:r>
        <w:t>{</w:t>
      </w:r>
    </w:p>
    <w:p w14:paraId="2432A35E" w14:textId="77777777" w:rsidR="00EF19AF" w:rsidRDefault="00EF19AF" w:rsidP="00EF19AF">
      <w:pPr>
        <w:pStyle w:val="SourceCode"/>
      </w:pPr>
      <w:r>
        <w:tab/>
        <w:t>public void DoSomething() =&gt; Console.WriteLine("A:DoSomething");</w:t>
      </w:r>
    </w:p>
    <w:p w14:paraId="45B223C4" w14:textId="77777777" w:rsidR="00EF19AF" w:rsidRDefault="00EF19AF" w:rsidP="00EF19AF">
      <w:pPr>
        <w:pStyle w:val="SourceCode"/>
      </w:pPr>
      <w:r>
        <w:t>}</w:t>
      </w:r>
    </w:p>
    <w:p w14:paraId="5E12EF24" w14:textId="77777777" w:rsidR="00EF19AF" w:rsidRDefault="00EF19AF" w:rsidP="00EF19AF">
      <w:pPr>
        <w:pStyle w:val="SourceCode"/>
      </w:pPr>
    </w:p>
    <w:p w14:paraId="176D2939" w14:textId="77777777" w:rsidR="00EF19AF" w:rsidRDefault="00EF19AF" w:rsidP="00EF19AF">
      <w:pPr>
        <w:pStyle w:val="SourceCode"/>
      </w:pPr>
      <w:r>
        <w:t>public class B : A</w:t>
      </w:r>
    </w:p>
    <w:p w14:paraId="51D32DD2" w14:textId="77777777" w:rsidR="00EF19AF" w:rsidRDefault="00EF19AF" w:rsidP="00EF19AF">
      <w:pPr>
        <w:pStyle w:val="SourceCode"/>
      </w:pPr>
      <w:r>
        <w:t>{</w:t>
      </w:r>
    </w:p>
    <w:p w14:paraId="2D91C162" w14:textId="77777777" w:rsidR="00EF19AF" w:rsidRDefault="00EF19AF" w:rsidP="00EF19AF">
      <w:pPr>
        <w:pStyle w:val="SourceCode"/>
      </w:pPr>
      <w:r>
        <w:tab/>
        <w:t>public void DoSomething() =&gt; Console.WriteLine("B:DoSomething");</w:t>
      </w:r>
    </w:p>
    <w:p w14:paraId="4BB49C40" w14:textId="77777777" w:rsidR="00EF19AF" w:rsidRDefault="00EF19AF" w:rsidP="00EF19AF">
      <w:pPr>
        <w:pStyle w:val="SourceCode"/>
      </w:pPr>
      <w:r>
        <w:t>}</w:t>
      </w:r>
    </w:p>
    <w:p w14:paraId="6ADB204F" w14:textId="77777777" w:rsidR="00EF19AF" w:rsidRDefault="00EF19AF" w:rsidP="00EF19AF">
      <w:pPr>
        <w:pStyle w:val="SourceCode"/>
      </w:pPr>
    </w:p>
    <w:p w14:paraId="73736777" w14:textId="77777777" w:rsidR="00EF19AF" w:rsidRDefault="00EF19AF" w:rsidP="00EF19AF">
      <w:pPr>
        <w:pStyle w:val="SourceCode"/>
      </w:pPr>
      <w:r>
        <w:t>public class C : B {}</w:t>
      </w:r>
    </w:p>
    <w:p w14:paraId="2D55284F" w14:textId="77777777" w:rsidR="00EF19AF" w:rsidRDefault="00EF19AF" w:rsidP="00EF19AF">
      <w:pPr>
        <w:pStyle w:val="SourceCode"/>
      </w:pPr>
    </w:p>
    <w:p w14:paraId="36F81DB7" w14:textId="77777777" w:rsidR="00EF19AF" w:rsidRDefault="00EF19AF" w:rsidP="00EF19AF">
      <w:pPr>
        <w:pStyle w:val="SourceCode"/>
      </w:pPr>
    </w:p>
    <w:p w14:paraId="6798C61A" w14:textId="77777777" w:rsidR="00EF19AF" w:rsidRDefault="00EF19AF" w:rsidP="00EF19AF">
      <w:pPr>
        <w:pStyle w:val="Answer"/>
      </w:pPr>
      <w:proofErr w:type="gramStart"/>
      <w:r>
        <w:t>B:DoSomething</w:t>
      </w:r>
      <w:proofErr w:type="gramEnd"/>
    </w:p>
    <w:p w14:paraId="6AF4BE5E" w14:textId="77777777" w:rsidR="00EF19AF" w:rsidRDefault="00EF19AF" w:rsidP="00EF19AF">
      <w:pPr>
        <w:pStyle w:val="Answer"/>
      </w:pPr>
      <w:proofErr w:type="gramStart"/>
      <w:r>
        <w:t>B:DoSomething</w:t>
      </w:r>
      <w:proofErr w:type="gramEnd"/>
    </w:p>
    <w:p w14:paraId="4A37FDB4" w14:textId="77777777" w:rsidR="00EF19AF" w:rsidRDefault="00EF19AF" w:rsidP="00EF19AF">
      <w:pPr>
        <w:pStyle w:val="Answer"/>
      </w:pPr>
      <w:proofErr w:type="gramStart"/>
      <w:r>
        <w:t>A:DoSomething</w:t>
      </w:r>
      <w:proofErr w:type="gramEnd"/>
    </w:p>
    <w:p w14:paraId="610CCF69" w14:textId="3D00FB50" w:rsidR="00EF19AF" w:rsidRDefault="00EF19AF" w:rsidP="00EF19AF">
      <w:pPr>
        <w:pStyle w:val="Answer"/>
      </w:pPr>
      <w:r>
        <w:t xml:space="preserve">Dispatch is non-virtual by </w:t>
      </w:r>
      <w:proofErr w:type="gramStart"/>
      <w:r>
        <w:t>default</w:t>
      </w:r>
      <w:proofErr w:type="gramEnd"/>
      <w:r>
        <w:t xml:space="preserve"> so the method invoked is based on the compile time </w:t>
      </w:r>
      <w:r w:rsidR="00184C54">
        <w:t>type</w:t>
      </w:r>
      <w:r>
        <w:t xml:space="preserve"> of the variable.</w:t>
      </w:r>
    </w:p>
    <w:p w14:paraId="437DD400" w14:textId="77777777" w:rsidR="00EF19AF" w:rsidRDefault="00EF19AF" w:rsidP="00EF19AF">
      <w:pPr>
        <w:spacing w:after="160" w:line="259" w:lineRule="auto"/>
        <w:rPr>
          <w:b/>
        </w:rPr>
      </w:pPr>
      <w:r>
        <w:br w:type="page"/>
      </w:r>
    </w:p>
    <w:p w14:paraId="4D3ACA35" w14:textId="77777777" w:rsidR="00EF19AF" w:rsidRDefault="00EF19AF" w:rsidP="00EF19AF">
      <w:pPr>
        <w:pStyle w:val="Question"/>
      </w:pPr>
      <w:r>
        <w:lastRenderedPageBreak/>
        <w:t>What is the output of the following code and why?</w:t>
      </w:r>
    </w:p>
    <w:p w14:paraId="636C34A9" w14:textId="77777777" w:rsidR="00EF19AF" w:rsidRDefault="00EF19AF" w:rsidP="00EF19AF">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92D1654" w14:textId="77777777" w:rsidR="00EF19AF" w:rsidRDefault="00EF19AF" w:rsidP="00EF19AF">
      <w:pPr>
        <w:pStyle w:val="SourceCode"/>
        <w:rPr>
          <w:rFonts w:eastAsiaTheme="minorHAnsi"/>
          <w:lang w:eastAsia="en-US"/>
        </w:rPr>
      </w:pPr>
      <w:r>
        <w:rPr>
          <w:rFonts w:eastAsiaTheme="minorHAnsi"/>
          <w:lang w:eastAsia="en-US"/>
        </w:rPr>
        <w:t>{</w:t>
      </w:r>
    </w:p>
    <w:p w14:paraId="61BE73AC" w14:textId="77777777" w:rsidR="00EF19AF" w:rsidRDefault="00EF19AF" w:rsidP="00EF19AF">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6268818C" w14:textId="77777777" w:rsidR="00EF19AF" w:rsidRDefault="00EF19AF" w:rsidP="00EF19AF">
      <w:pPr>
        <w:pStyle w:val="SourceCode"/>
        <w:rPr>
          <w:rFonts w:eastAsiaTheme="minorHAnsi"/>
          <w:lang w:eastAsia="en-US"/>
        </w:rPr>
      </w:pPr>
      <w:r>
        <w:rPr>
          <w:rFonts w:eastAsiaTheme="minorHAnsi"/>
          <w:lang w:eastAsia="en-US"/>
        </w:rPr>
        <w:tab/>
        <w:t>BaseClass bref = c;</w:t>
      </w:r>
    </w:p>
    <w:p w14:paraId="3851AF60" w14:textId="77777777" w:rsidR="00EF19AF" w:rsidRDefault="00EF19AF" w:rsidP="007F12A8">
      <w:pPr>
        <w:pStyle w:val="SourceCode"/>
        <w:ind w:left="0"/>
        <w:rPr>
          <w:rFonts w:eastAsiaTheme="minorHAnsi"/>
          <w:color w:val="009600"/>
          <w:lang w:eastAsia="en-US"/>
        </w:rPr>
      </w:pPr>
    </w:p>
    <w:p w14:paraId="30C1D4BC" w14:textId="77777777" w:rsidR="00EF19AF" w:rsidRDefault="00EF19AF" w:rsidP="00EF19AF">
      <w:pPr>
        <w:pStyle w:val="SourceCode"/>
        <w:rPr>
          <w:rFonts w:eastAsiaTheme="minorHAnsi"/>
          <w:lang w:eastAsia="en-US"/>
        </w:rPr>
      </w:pPr>
      <w:r>
        <w:rPr>
          <w:rFonts w:eastAsiaTheme="minorHAnsi"/>
          <w:lang w:eastAsia="en-US"/>
        </w:rPr>
        <w:tab/>
        <w:t>bref.VirtualMethod();</w:t>
      </w:r>
    </w:p>
    <w:p w14:paraId="170B087E" w14:textId="77777777" w:rsidR="00EF19AF" w:rsidRDefault="00EF19AF" w:rsidP="00EF19AF">
      <w:pPr>
        <w:pStyle w:val="SourceCode"/>
        <w:rPr>
          <w:rFonts w:eastAsiaTheme="minorHAnsi"/>
          <w:lang w:eastAsia="en-US"/>
        </w:rPr>
      </w:pPr>
      <w:r>
        <w:rPr>
          <w:rFonts w:eastAsiaTheme="minorHAnsi"/>
          <w:lang w:eastAsia="en-US"/>
        </w:rPr>
        <w:t>}</w:t>
      </w:r>
    </w:p>
    <w:p w14:paraId="1D51753C" w14:textId="77777777" w:rsidR="00EF19AF" w:rsidRDefault="00EF19AF" w:rsidP="00EF19AF">
      <w:pPr>
        <w:pStyle w:val="SourceCode"/>
        <w:rPr>
          <w:rFonts w:eastAsiaTheme="minorHAnsi"/>
          <w:lang w:eastAsia="en-US"/>
        </w:rPr>
      </w:pPr>
    </w:p>
    <w:p w14:paraId="590B3FC2" w14:textId="77777777" w:rsidR="00EF19AF" w:rsidRDefault="00EF19AF" w:rsidP="00EF19AF">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1F99E1D3" w14:textId="77777777" w:rsidR="00EF19AF" w:rsidRDefault="00EF19AF" w:rsidP="00EF19AF">
      <w:pPr>
        <w:pStyle w:val="SourceCode"/>
        <w:rPr>
          <w:rFonts w:eastAsiaTheme="minorHAnsi"/>
          <w:lang w:eastAsia="en-US"/>
        </w:rPr>
      </w:pPr>
      <w:r>
        <w:rPr>
          <w:rFonts w:eastAsiaTheme="minorHAnsi"/>
          <w:lang w:eastAsia="en-US"/>
        </w:rPr>
        <w:t>{</w:t>
      </w:r>
    </w:p>
    <w:p w14:paraId="6D792827"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5C064B77" w14:textId="77777777" w:rsidR="00EF19AF" w:rsidRDefault="00EF19AF" w:rsidP="00EF19AF">
      <w:pPr>
        <w:pStyle w:val="SourceCode"/>
        <w:rPr>
          <w:rFonts w:eastAsiaTheme="minorHAnsi"/>
          <w:lang w:eastAsia="en-US"/>
        </w:rPr>
      </w:pPr>
      <w:r>
        <w:rPr>
          <w:rFonts w:eastAsiaTheme="minorHAnsi"/>
          <w:lang w:eastAsia="en-US"/>
        </w:rPr>
        <w:tab/>
        <w:t>{</w:t>
      </w:r>
    </w:p>
    <w:p w14:paraId="7889F243"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5F1FF2F8" w14:textId="77777777" w:rsidR="00EF19AF" w:rsidRDefault="00EF19AF" w:rsidP="00EF19AF">
      <w:pPr>
        <w:pStyle w:val="SourceCode"/>
        <w:rPr>
          <w:rFonts w:eastAsiaTheme="minorHAnsi"/>
          <w:lang w:eastAsia="en-US"/>
        </w:rPr>
      </w:pPr>
      <w:r>
        <w:rPr>
          <w:rFonts w:eastAsiaTheme="minorHAnsi"/>
          <w:lang w:eastAsia="en-US"/>
        </w:rPr>
        <w:tab/>
        <w:t>}</w:t>
      </w:r>
    </w:p>
    <w:p w14:paraId="67B8ED08" w14:textId="77777777" w:rsidR="00EF19AF" w:rsidRDefault="00EF19AF" w:rsidP="00EF19AF">
      <w:pPr>
        <w:pStyle w:val="SourceCode"/>
        <w:rPr>
          <w:rFonts w:eastAsiaTheme="minorHAnsi"/>
          <w:lang w:eastAsia="en-US"/>
        </w:rPr>
      </w:pPr>
    </w:p>
    <w:p w14:paraId="3C6A3D0C"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52B4D9D6" w14:textId="77777777" w:rsidR="00EF19AF" w:rsidRDefault="00EF19AF" w:rsidP="00EF19AF">
      <w:pPr>
        <w:pStyle w:val="SourceCode"/>
        <w:rPr>
          <w:rFonts w:eastAsiaTheme="minorHAnsi"/>
          <w:lang w:eastAsia="en-US"/>
        </w:rPr>
      </w:pPr>
      <w:r>
        <w:rPr>
          <w:rFonts w:eastAsiaTheme="minorHAnsi"/>
          <w:lang w:eastAsia="en-US"/>
        </w:rPr>
        <w:tab/>
        <w:t>{</w:t>
      </w:r>
    </w:p>
    <w:p w14:paraId="7F15D6D5"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03DF9F65" w14:textId="77777777" w:rsidR="00EF19AF" w:rsidRDefault="00EF19AF" w:rsidP="00EF19AF">
      <w:pPr>
        <w:pStyle w:val="SourceCode"/>
        <w:rPr>
          <w:rFonts w:eastAsiaTheme="minorHAnsi"/>
          <w:lang w:eastAsia="en-US"/>
        </w:rPr>
      </w:pPr>
      <w:r>
        <w:rPr>
          <w:rFonts w:eastAsiaTheme="minorHAnsi"/>
          <w:lang w:eastAsia="en-US"/>
        </w:rPr>
        <w:tab/>
        <w:t>}</w:t>
      </w:r>
    </w:p>
    <w:p w14:paraId="34F29C77" w14:textId="77777777" w:rsidR="00EF19AF" w:rsidRDefault="00EF19AF" w:rsidP="00EF19AF">
      <w:pPr>
        <w:pStyle w:val="SourceCode"/>
        <w:rPr>
          <w:rFonts w:eastAsiaTheme="minorHAnsi"/>
          <w:lang w:eastAsia="en-US"/>
        </w:rPr>
      </w:pPr>
      <w:r>
        <w:rPr>
          <w:rFonts w:eastAsiaTheme="minorHAnsi"/>
          <w:lang w:eastAsia="en-US"/>
        </w:rPr>
        <w:t>}</w:t>
      </w:r>
    </w:p>
    <w:p w14:paraId="5A69529A" w14:textId="77777777" w:rsidR="00EF19AF" w:rsidRDefault="00EF19AF" w:rsidP="00EF19AF">
      <w:pPr>
        <w:pStyle w:val="SourceCode"/>
        <w:rPr>
          <w:rFonts w:eastAsiaTheme="minorHAnsi"/>
          <w:lang w:eastAsia="en-US"/>
        </w:rPr>
      </w:pPr>
    </w:p>
    <w:p w14:paraId="1592C1D4" w14:textId="77777777" w:rsidR="00EF19AF" w:rsidRDefault="00EF19AF" w:rsidP="00EF19AF">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3A229A5D" w14:textId="77777777" w:rsidR="00EF19AF" w:rsidRDefault="00EF19AF" w:rsidP="00EF19AF">
      <w:pPr>
        <w:pStyle w:val="SourceCode"/>
        <w:rPr>
          <w:rFonts w:eastAsiaTheme="minorHAnsi"/>
          <w:lang w:eastAsia="en-US"/>
        </w:rPr>
      </w:pPr>
      <w:r>
        <w:rPr>
          <w:rFonts w:eastAsiaTheme="minorHAnsi"/>
          <w:lang w:eastAsia="en-US"/>
        </w:rPr>
        <w:t>{</w:t>
      </w:r>
    </w:p>
    <w:p w14:paraId="5C88AC0A"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023CD5B3" w14:textId="77777777" w:rsidR="00EF19AF" w:rsidRDefault="00EF19AF" w:rsidP="00EF19AF">
      <w:pPr>
        <w:pStyle w:val="SourceCode"/>
        <w:rPr>
          <w:rFonts w:eastAsiaTheme="minorHAnsi"/>
          <w:lang w:eastAsia="en-US"/>
        </w:rPr>
      </w:pPr>
    </w:p>
    <w:p w14:paraId="72DEF43D" w14:textId="77777777" w:rsidR="00EF19AF" w:rsidRDefault="00EF19AF" w:rsidP="00EF19AF">
      <w:pPr>
        <w:pStyle w:val="SourceCode"/>
        <w:rPr>
          <w:rFonts w:eastAsiaTheme="minorHAnsi"/>
          <w:lang w:eastAsia="en-US"/>
        </w:rPr>
      </w:pPr>
    </w:p>
    <w:p w14:paraId="6E4CBB8D"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10C3F6A7" w14:textId="77777777" w:rsidR="00EF19AF" w:rsidRDefault="00EF19AF" w:rsidP="00EF19AF">
      <w:pPr>
        <w:pStyle w:val="SourceCode"/>
        <w:rPr>
          <w:rFonts w:eastAsiaTheme="minorHAnsi"/>
          <w:lang w:eastAsia="en-US"/>
        </w:rPr>
      </w:pPr>
      <w:r>
        <w:rPr>
          <w:rFonts w:eastAsiaTheme="minorHAnsi"/>
          <w:lang w:eastAsia="en-US"/>
        </w:rPr>
        <w:tab/>
        <w:t>{</w:t>
      </w:r>
    </w:p>
    <w:p w14:paraId="48DA23D5"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739D80F0" w14:textId="77777777" w:rsidR="00EF19AF" w:rsidRDefault="00EF19AF" w:rsidP="00EF19AF">
      <w:pPr>
        <w:pStyle w:val="SourceCode"/>
        <w:rPr>
          <w:rFonts w:eastAsiaTheme="minorHAnsi"/>
          <w:lang w:eastAsia="en-US"/>
        </w:rPr>
      </w:pPr>
      <w:r>
        <w:rPr>
          <w:rFonts w:eastAsiaTheme="minorHAnsi"/>
          <w:lang w:eastAsia="en-US"/>
        </w:rPr>
        <w:tab/>
        <w:t>}</w:t>
      </w:r>
    </w:p>
    <w:p w14:paraId="7C6859DD" w14:textId="77777777" w:rsidR="00EF19AF" w:rsidRDefault="00EF19AF" w:rsidP="00EF19AF">
      <w:pPr>
        <w:pStyle w:val="SourceCode"/>
        <w:rPr>
          <w:rFonts w:eastAsiaTheme="minorHAnsi"/>
          <w:lang w:eastAsia="en-US"/>
        </w:rPr>
      </w:pPr>
      <w:r>
        <w:rPr>
          <w:rFonts w:eastAsiaTheme="minorHAnsi"/>
          <w:lang w:eastAsia="en-US"/>
        </w:rPr>
        <w:t>}</w:t>
      </w:r>
    </w:p>
    <w:p w14:paraId="4A4C7C07" w14:textId="77777777" w:rsidR="00EF19AF" w:rsidRDefault="00EF19AF" w:rsidP="00EF19AF">
      <w:pPr>
        <w:pStyle w:val="Answer"/>
      </w:pPr>
      <w:proofErr w:type="spellStart"/>
      <w:r w:rsidRPr="00A3167B">
        <w:t>SubClass.VirtualMethod</w:t>
      </w:r>
      <w:proofErr w:type="spellEnd"/>
      <w:r w:rsidRPr="00A3167B">
        <w:t>()</w:t>
      </w:r>
    </w:p>
    <w:p w14:paraId="733F0569" w14:textId="77777777" w:rsidR="00EF19AF" w:rsidRPr="00A3167B" w:rsidRDefault="00EF19AF" w:rsidP="00EF19AF">
      <w:pPr>
        <w:pStyle w:val="Answer"/>
      </w:pPr>
      <w:r>
        <w:t xml:space="preserve">The method in the base class is defined as virtual and the subclass overrides it using the override </w:t>
      </w:r>
      <w:proofErr w:type="gramStart"/>
      <w:r>
        <w:t>keyword</w:t>
      </w:r>
      <w:proofErr w:type="gramEnd"/>
      <w:r>
        <w:t xml:space="preserve"> so dispatch is virtual using the runtime type of the object item on the heap.</w:t>
      </w:r>
    </w:p>
    <w:p w14:paraId="53BF8A6C" w14:textId="77777777" w:rsidR="00EF19AF" w:rsidRDefault="00EF19AF" w:rsidP="00EF19AF">
      <w:pPr>
        <w:spacing w:after="160" w:line="259" w:lineRule="auto"/>
        <w:rPr>
          <w:b/>
        </w:rPr>
      </w:pPr>
      <w:r>
        <w:br w:type="page"/>
      </w:r>
    </w:p>
    <w:p w14:paraId="762E460B" w14:textId="77777777" w:rsidR="00EF19AF" w:rsidRDefault="00EF19AF" w:rsidP="00EF19AF">
      <w:pPr>
        <w:pStyle w:val="Question"/>
      </w:pPr>
      <w:r>
        <w:lastRenderedPageBreak/>
        <w:t>What is the output of the following code and why?</w:t>
      </w:r>
    </w:p>
    <w:p w14:paraId="68421B04" w14:textId="77777777" w:rsidR="00EF19AF" w:rsidRDefault="00EF19AF" w:rsidP="00EF19AF">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B134E94" w14:textId="77777777" w:rsidR="00EF19AF" w:rsidRDefault="00EF19AF" w:rsidP="00EF19AF">
      <w:pPr>
        <w:pStyle w:val="SourceCode"/>
        <w:rPr>
          <w:rFonts w:eastAsiaTheme="minorHAnsi"/>
          <w:lang w:eastAsia="en-US"/>
        </w:rPr>
      </w:pPr>
      <w:r>
        <w:rPr>
          <w:rFonts w:eastAsiaTheme="minorHAnsi"/>
          <w:lang w:eastAsia="en-US"/>
        </w:rPr>
        <w:t>{</w:t>
      </w:r>
    </w:p>
    <w:p w14:paraId="3EBA73B5" w14:textId="77777777" w:rsidR="00EF19AF" w:rsidRDefault="00EF19AF" w:rsidP="00EF19AF">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11F5CED5" w14:textId="77777777" w:rsidR="00EF19AF" w:rsidRDefault="00EF19AF" w:rsidP="00EF19AF">
      <w:pPr>
        <w:pStyle w:val="SourceCode"/>
        <w:rPr>
          <w:rFonts w:eastAsiaTheme="minorHAnsi"/>
          <w:lang w:eastAsia="en-US"/>
        </w:rPr>
      </w:pPr>
      <w:r>
        <w:rPr>
          <w:rFonts w:eastAsiaTheme="minorHAnsi"/>
          <w:lang w:eastAsia="en-US"/>
        </w:rPr>
        <w:tab/>
        <w:t>BaseClass bref = c;</w:t>
      </w:r>
    </w:p>
    <w:p w14:paraId="1E0C8052" w14:textId="77777777" w:rsidR="00EF19AF" w:rsidRDefault="00EF19AF" w:rsidP="00EF19AF">
      <w:pPr>
        <w:pStyle w:val="SourceCode"/>
        <w:rPr>
          <w:rFonts w:eastAsiaTheme="minorHAnsi"/>
          <w:lang w:eastAsia="en-US"/>
        </w:rPr>
      </w:pPr>
    </w:p>
    <w:p w14:paraId="7170A327" w14:textId="77777777" w:rsidR="00EF19AF" w:rsidRDefault="00EF19AF" w:rsidP="00EF19AF">
      <w:pPr>
        <w:pStyle w:val="SourceCode"/>
        <w:rPr>
          <w:rFonts w:eastAsiaTheme="minorHAnsi"/>
          <w:lang w:eastAsia="en-US"/>
        </w:rPr>
      </w:pPr>
      <w:r>
        <w:rPr>
          <w:rFonts w:eastAsiaTheme="minorHAnsi"/>
          <w:lang w:eastAsia="en-US"/>
        </w:rPr>
        <w:tab/>
        <w:t>c.VirtualMethod();</w:t>
      </w:r>
    </w:p>
    <w:p w14:paraId="093001D0" w14:textId="77777777" w:rsidR="00EF19AF" w:rsidRDefault="00EF19AF" w:rsidP="00EF19AF">
      <w:pPr>
        <w:pStyle w:val="SourceCode"/>
        <w:rPr>
          <w:rFonts w:eastAsiaTheme="minorHAnsi"/>
          <w:lang w:eastAsia="en-US"/>
        </w:rPr>
      </w:pPr>
    </w:p>
    <w:p w14:paraId="6307A2FE" w14:textId="77777777" w:rsidR="00EF19AF" w:rsidRDefault="00EF19AF" w:rsidP="00EF19AF">
      <w:pPr>
        <w:pStyle w:val="SourceCode"/>
        <w:rPr>
          <w:rFonts w:eastAsiaTheme="minorHAnsi"/>
          <w:lang w:eastAsia="en-US"/>
        </w:rPr>
      </w:pPr>
      <w:r>
        <w:rPr>
          <w:rFonts w:eastAsiaTheme="minorHAnsi"/>
          <w:lang w:eastAsia="en-US"/>
        </w:rPr>
        <w:tab/>
        <w:t>bref.VirtualMethod();</w:t>
      </w:r>
    </w:p>
    <w:p w14:paraId="3704DF89" w14:textId="77777777" w:rsidR="00EF19AF" w:rsidRDefault="00EF19AF" w:rsidP="00EF19AF">
      <w:pPr>
        <w:pStyle w:val="SourceCode"/>
        <w:rPr>
          <w:rFonts w:eastAsiaTheme="minorHAnsi"/>
          <w:lang w:eastAsia="en-US"/>
        </w:rPr>
      </w:pPr>
      <w:r>
        <w:rPr>
          <w:rFonts w:eastAsiaTheme="minorHAnsi"/>
          <w:lang w:eastAsia="en-US"/>
        </w:rPr>
        <w:t>}</w:t>
      </w:r>
    </w:p>
    <w:p w14:paraId="51006EDF" w14:textId="77777777" w:rsidR="00EF19AF" w:rsidRDefault="00EF19AF" w:rsidP="00EF19AF">
      <w:pPr>
        <w:pStyle w:val="SourceCode"/>
        <w:rPr>
          <w:rFonts w:eastAsiaTheme="minorHAnsi"/>
          <w:lang w:eastAsia="en-US"/>
        </w:rPr>
      </w:pPr>
    </w:p>
    <w:p w14:paraId="18AA54A1" w14:textId="77777777" w:rsidR="00EF19AF" w:rsidRDefault="00EF19AF" w:rsidP="00EF19AF">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597D6261" w14:textId="77777777" w:rsidR="00EF19AF" w:rsidRDefault="00EF19AF" w:rsidP="00EF19AF">
      <w:pPr>
        <w:pStyle w:val="SourceCode"/>
        <w:rPr>
          <w:rFonts w:eastAsiaTheme="minorHAnsi"/>
          <w:lang w:eastAsia="en-US"/>
        </w:rPr>
      </w:pPr>
      <w:r>
        <w:rPr>
          <w:rFonts w:eastAsiaTheme="minorHAnsi"/>
          <w:lang w:eastAsia="en-US"/>
        </w:rPr>
        <w:t>{</w:t>
      </w:r>
    </w:p>
    <w:p w14:paraId="3A33FE6D"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77B4779B" w14:textId="77777777" w:rsidR="00EF19AF" w:rsidRDefault="00EF19AF" w:rsidP="00EF19AF">
      <w:pPr>
        <w:pStyle w:val="SourceCode"/>
        <w:rPr>
          <w:rFonts w:eastAsiaTheme="minorHAnsi"/>
          <w:lang w:eastAsia="en-US"/>
        </w:rPr>
      </w:pPr>
      <w:r>
        <w:rPr>
          <w:rFonts w:eastAsiaTheme="minorHAnsi"/>
          <w:lang w:eastAsia="en-US"/>
        </w:rPr>
        <w:tab/>
        <w:t>{</w:t>
      </w:r>
    </w:p>
    <w:p w14:paraId="615D779B"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59C270B7" w14:textId="77777777" w:rsidR="00EF19AF" w:rsidRDefault="00EF19AF" w:rsidP="00EF19AF">
      <w:pPr>
        <w:pStyle w:val="SourceCode"/>
        <w:rPr>
          <w:rFonts w:eastAsiaTheme="minorHAnsi"/>
          <w:lang w:eastAsia="en-US"/>
        </w:rPr>
      </w:pPr>
      <w:r>
        <w:rPr>
          <w:rFonts w:eastAsiaTheme="minorHAnsi"/>
          <w:lang w:eastAsia="en-US"/>
        </w:rPr>
        <w:tab/>
        <w:t>}</w:t>
      </w:r>
    </w:p>
    <w:p w14:paraId="136AFC8B" w14:textId="77777777" w:rsidR="00EF19AF" w:rsidRDefault="00EF19AF" w:rsidP="00EF19AF">
      <w:pPr>
        <w:pStyle w:val="SourceCode"/>
        <w:rPr>
          <w:rFonts w:eastAsiaTheme="minorHAnsi"/>
          <w:lang w:eastAsia="en-US"/>
        </w:rPr>
      </w:pPr>
    </w:p>
    <w:p w14:paraId="0A670EBB"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2EACD22F" w14:textId="77777777" w:rsidR="00EF19AF" w:rsidRDefault="00EF19AF" w:rsidP="00EF19AF">
      <w:pPr>
        <w:pStyle w:val="SourceCode"/>
        <w:rPr>
          <w:rFonts w:eastAsiaTheme="minorHAnsi"/>
          <w:lang w:eastAsia="en-US"/>
        </w:rPr>
      </w:pPr>
      <w:r>
        <w:rPr>
          <w:rFonts w:eastAsiaTheme="minorHAnsi"/>
          <w:lang w:eastAsia="en-US"/>
        </w:rPr>
        <w:tab/>
        <w:t>{</w:t>
      </w:r>
    </w:p>
    <w:p w14:paraId="37081C08"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4D283945" w14:textId="77777777" w:rsidR="00EF19AF" w:rsidRDefault="00EF19AF" w:rsidP="00EF19AF">
      <w:pPr>
        <w:pStyle w:val="SourceCode"/>
        <w:rPr>
          <w:rFonts w:eastAsiaTheme="minorHAnsi"/>
          <w:lang w:eastAsia="en-US"/>
        </w:rPr>
      </w:pPr>
      <w:r>
        <w:rPr>
          <w:rFonts w:eastAsiaTheme="minorHAnsi"/>
          <w:lang w:eastAsia="en-US"/>
        </w:rPr>
        <w:tab/>
        <w:t>}</w:t>
      </w:r>
    </w:p>
    <w:p w14:paraId="1B29E828" w14:textId="77777777" w:rsidR="00EF19AF" w:rsidRDefault="00EF19AF" w:rsidP="00EF19AF">
      <w:pPr>
        <w:pStyle w:val="SourceCode"/>
        <w:rPr>
          <w:rFonts w:eastAsiaTheme="minorHAnsi"/>
          <w:lang w:eastAsia="en-US"/>
        </w:rPr>
      </w:pPr>
      <w:r>
        <w:rPr>
          <w:rFonts w:eastAsiaTheme="minorHAnsi"/>
          <w:lang w:eastAsia="en-US"/>
        </w:rPr>
        <w:t>}</w:t>
      </w:r>
    </w:p>
    <w:p w14:paraId="31BC0313" w14:textId="77777777" w:rsidR="00EF19AF" w:rsidRDefault="00EF19AF" w:rsidP="00EF19AF">
      <w:pPr>
        <w:pStyle w:val="SourceCode"/>
        <w:rPr>
          <w:rFonts w:eastAsiaTheme="minorHAnsi"/>
          <w:lang w:eastAsia="en-US"/>
        </w:rPr>
      </w:pPr>
    </w:p>
    <w:p w14:paraId="14CEC0C1" w14:textId="77777777" w:rsidR="00EF19AF" w:rsidRDefault="00EF19AF" w:rsidP="00EF19AF">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AC55F37" w14:textId="77777777" w:rsidR="00EF19AF" w:rsidRDefault="00EF19AF" w:rsidP="00EF19AF">
      <w:pPr>
        <w:pStyle w:val="SourceCode"/>
        <w:rPr>
          <w:rFonts w:eastAsiaTheme="minorHAnsi"/>
          <w:lang w:eastAsia="en-US"/>
        </w:rPr>
      </w:pPr>
      <w:r>
        <w:rPr>
          <w:rFonts w:eastAsiaTheme="minorHAnsi"/>
          <w:lang w:eastAsia="en-US"/>
        </w:rPr>
        <w:t>{</w:t>
      </w:r>
    </w:p>
    <w:p w14:paraId="60E2962C"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6FA803FA" w14:textId="77777777" w:rsidR="00EF19AF" w:rsidRDefault="00EF19AF" w:rsidP="00EF19AF">
      <w:pPr>
        <w:pStyle w:val="SourceCode"/>
        <w:rPr>
          <w:rFonts w:eastAsiaTheme="minorHAnsi"/>
          <w:lang w:eastAsia="en-US"/>
        </w:rPr>
      </w:pPr>
    </w:p>
    <w:p w14:paraId="1BAD808A" w14:textId="77777777" w:rsidR="00EF19AF" w:rsidRDefault="00EF19AF" w:rsidP="00EF19AF">
      <w:pPr>
        <w:pStyle w:val="SourceCode"/>
        <w:rPr>
          <w:rFonts w:eastAsiaTheme="minorHAnsi"/>
          <w:lang w:eastAsia="en-US"/>
        </w:rPr>
      </w:pPr>
    </w:p>
    <w:p w14:paraId="6A28E534"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3DEDE923" w14:textId="77777777" w:rsidR="00EF19AF" w:rsidRDefault="00EF19AF" w:rsidP="00EF19AF">
      <w:pPr>
        <w:pStyle w:val="SourceCode"/>
        <w:rPr>
          <w:rFonts w:eastAsiaTheme="minorHAnsi"/>
          <w:lang w:eastAsia="en-US"/>
        </w:rPr>
      </w:pPr>
      <w:r>
        <w:rPr>
          <w:rFonts w:eastAsiaTheme="minorHAnsi"/>
          <w:lang w:eastAsia="en-US"/>
        </w:rPr>
        <w:tab/>
        <w:t>{</w:t>
      </w:r>
    </w:p>
    <w:p w14:paraId="6B15B71C"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3B1E8D61" w14:textId="77777777" w:rsidR="00EF19AF" w:rsidRDefault="00EF19AF" w:rsidP="00EF19AF">
      <w:pPr>
        <w:pStyle w:val="SourceCode"/>
        <w:rPr>
          <w:rFonts w:eastAsiaTheme="minorHAnsi"/>
          <w:lang w:eastAsia="en-US"/>
        </w:rPr>
      </w:pPr>
      <w:r>
        <w:rPr>
          <w:rFonts w:eastAsiaTheme="minorHAnsi"/>
          <w:lang w:eastAsia="en-US"/>
        </w:rPr>
        <w:tab/>
        <w:t>}</w:t>
      </w:r>
    </w:p>
    <w:p w14:paraId="1E22A4C5" w14:textId="77777777" w:rsidR="00EF19AF" w:rsidRPr="00011B68" w:rsidRDefault="00EF19AF" w:rsidP="00EF19AF">
      <w:pPr>
        <w:pStyle w:val="SourceCode"/>
        <w:rPr>
          <w:rFonts w:eastAsiaTheme="minorHAnsi"/>
          <w:lang w:eastAsia="en-US"/>
        </w:rPr>
      </w:pPr>
      <w:r>
        <w:rPr>
          <w:rFonts w:eastAsiaTheme="minorHAnsi"/>
          <w:lang w:eastAsia="en-US"/>
        </w:rPr>
        <w:t>}</w:t>
      </w:r>
    </w:p>
    <w:p w14:paraId="3217EDF0" w14:textId="77777777" w:rsidR="00EF19AF" w:rsidRPr="00315F94" w:rsidRDefault="00EF19AF" w:rsidP="00EF19AF">
      <w:pPr>
        <w:pStyle w:val="Answer"/>
      </w:pPr>
      <w:proofErr w:type="spellStart"/>
      <w:r w:rsidRPr="00315F94">
        <w:t>SubClass.VirtualMethod</w:t>
      </w:r>
      <w:proofErr w:type="spellEnd"/>
      <w:r w:rsidRPr="00315F94">
        <w:t>()</w:t>
      </w:r>
    </w:p>
    <w:p w14:paraId="5B0FD7E4" w14:textId="77777777" w:rsidR="00EF19AF" w:rsidRDefault="00EF19AF" w:rsidP="00EF19AF">
      <w:pPr>
        <w:pStyle w:val="Answer"/>
      </w:pPr>
      <w:proofErr w:type="spellStart"/>
      <w:r w:rsidRPr="00315F94">
        <w:t>BaseClass.VirtualMethod</w:t>
      </w:r>
      <w:proofErr w:type="spellEnd"/>
      <w:r w:rsidRPr="00315F94">
        <w:t>()</w:t>
      </w:r>
    </w:p>
    <w:p w14:paraId="09DA3F84" w14:textId="77777777" w:rsidR="00EF19AF" w:rsidRDefault="00EF19AF" w:rsidP="00EF19AF">
      <w:pPr>
        <w:pStyle w:val="Answer"/>
      </w:pPr>
      <w:r w:rsidRPr="001551CB">
        <w:t xml:space="preserve">Even if the base class method is virtual when we use the new keyword in the </w:t>
      </w:r>
      <w:proofErr w:type="gramStart"/>
      <w:r w:rsidRPr="001551CB">
        <w:t>subclass</w:t>
      </w:r>
      <w:proofErr w:type="gramEnd"/>
      <w:r w:rsidRPr="001551CB">
        <w:t xml:space="preserve"> we hide the base implementation and prevent polymorphism taking place. The type of the method invoked is then again determined by compile time type of reference.</w:t>
      </w:r>
    </w:p>
    <w:p w14:paraId="14C35DD5" w14:textId="77777777" w:rsidR="00EF19AF" w:rsidRDefault="00EF19AF" w:rsidP="00EF19AF">
      <w:pPr>
        <w:spacing w:after="160" w:line="259" w:lineRule="auto"/>
        <w:rPr>
          <w:b/>
        </w:rPr>
      </w:pPr>
      <w:r>
        <w:br w:type="page"/>
      </w:r>
    </w:p>
    <w:p w14:paraId="25F374AB" w14:textId="77777777" w:rsidR="00EF19AF" w:rsidRDefault="00EF19AF" w:rsidP="00EF19AF">
      <w:pPr>
        <w:pStyle w:val="Question"/>
      </w:pPr>
      <w:r>
        <w:lastRenderedPageBreak/>
        <w:t>What is the output of the following code and why?</w:t>
      </w:r>
    </w:p>
    <w:p w14:paraId="07CF981F" w14:textId="77777777" w:rsidR="00EF19AF" w:rsidRDefault="00EF19AF" w:rsidP="00EF19AF">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20B8220" w14:textId="77777777" w:rsidR="00EF19AF" w:rsidRDefault="00EF19AF" w:rsidP="00EF19AF">
      <w:pPr>
        <w:pStyle w:val="SourceCode"/>
        <w:rPr>
          <w:rFonts w:eastAsiaTheme="minorHAnsi"/>
          <w:lang w:eastAsia="en-US"/>
        </w:rPr>
      </w:pPr>
      <w:r>
        <w:rPr>
          <w:rFonts w:eastAsiaTheme="minorHAnsi"/>
          <w:lang w:eastAsia="en-US"/>
        </w:rPr>
        <w:t>{</w:t>
      </w:r>
    </w:p>
    <w:p w14:paraId="4E8BED8D" w14:textId="77777777" w:rsidR="00EF19AF" w:rsidRDefault="00EF19AF" w:rsidP="00EF19AF">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69251196" w14:textId="77777777" w:rsidR="00EF19AF" w:rsidRDefault="00EF19AF" w:rsidP="00EF19AF">
      <w:pPr>
        <w:pStyle w:val="SourceCode"/>
        <w:rPr>
          <w:rFonts w:eastAsiaTheme="minorHAnsi"/>
          <w:lang w:eastAsia="en-US"/>
        </w:rPr>
      </w:pPr>
      <w:r>
        <w:rPr>
          <w:rFonts w:eastAsiaTheme="minorHAnsi"/>
          <w:lang w:eastAsia="en-US"/>
        </w:rPr>
        <w:tab/>
        <w:t>DoIt(b);</w:t>
      </w:r>
    </w:p>
    <w:p w14:paraId="4E209FC0" w14:textId="77777777" w:rsidR="00EF19AF" w:rsidRDefault="00EF19AF" w:rsidP="00EF19AF">
      <w:pPr>
        <w:pStyle w:val="SourceCode"/>
        <w:rPr>
          <w:rFonts w:eastAsiaTheme="minorHAnsi"/>
          <w:lang w:eastAsia="en-US"/>
        </w:rPr>
      </w:pPr>
      <w:r>
        <w:rPr>
          <w:rFonts w:eastAsiaTheme="minorHAnsi"/>
          <w:lang w:eastAsia="en-US"/>
        </w:rPr>
        <w:t>}</w:t>
      </w:r>
    </w:p>
    <w:p w14:paraId="549D770B" w14:textId="77777777" w:rsidR="00EF19AF" w:rsidRDefault="00EF19AF" w:rsidP="00EF19AF">
      <w:pPr>
        <w:pStyle w:val="SourceCode"/>
        <w:rPr>
          <w:rFonts w:eastAsiaTheme="minorHAnsi"/>
          <w:lang w:eastAsia="en-US"/>
        </w:rPr>
      </w:pPr>
    </w:p>
    <w:p w14:paraId="37ECC939" w14:textId="77777777" w:rsidR="00EF19AF" w:rsidRDefault="00EF19AF" w:rsidP="00EF19AF">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11F05C96" w14:textId="77777777" w:rsidR="00EF19AF" w:rsidRDefault="00EF19AF" w:rsidP="00EF19AF">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4D1CA7E7" w14:textId="77777777" w:rsidR="00EF19AF" w:rsidRDefault="00EF19AF" w:rsidP="00EF19AF">
      <w:pPr>
        <w:pStyle w:val="SourceCode"/>
        <w:rPr>
          <w:rFonts w:eastAsiaTheme="minorHAnsi"/>
          <w:lang w:eastAsia="en-US"/>
        </w:rPr>
      </w:pPr>
    </w:p>
    <w:p w14:paraId="5F6238B6" w14:textId="77777777" w:rsidR="00EF19AF" w:rsidRDefault="00EF19AF" w:rsidP="00EF19AF">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56267841" w14:textId="77777777" w:rsidR="00EF19AF" w:rsidRDefault="00EF19AF" w:rsidP="00EF19AF">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1CE04329" w14:textId="77777777" w:rsidR="00EF19AF" w:rsidRDefault="00EF19AF" w:rsidP="00EF19AF">
      <w:pPr>
        <w:pStyle w:val="Answer"/>
      </w:pPr>
      <w:r w:rsidRPr="008E501C">
        <w:t>"</w:t>
      </w:r>
      <w:proofErr w:type="spellStart"/>
      <w:proofErr w:type="gramStart"/>
      <w:r w:rsidRPr="008E501C">
        <w:t>DoIt</w:t>
      </w:r>
      <w:proofErr w:type="spellEnd"/>
      <w:r w:rsidRPr="008E501C">
        <w:t>(</w:t>
      </w:r>
      <w:proofErr w:type="gramEnd"/>
      <w:r w:rsidRPr="008E501C">
        <w:t>Base)"</w:t>
      </w:r>
    </w:p>
    <w:p w14:paraId="627D44CC" w14:textId="42AEE657" w:rsidR="00EF19AF" w:rsidRDefault="00EF19AF" w:rsidP="00EF19AF">
      <w:pPr>
        <w:pStyle w:val="Answer"/>
      </w:pPr>
      <w:r>
        <w:t>Which overloaded method to call is evaluated statically using the compile type of the variable not the runtime type of the item.</w:t>
      </w:r>
    </w:p>
    <w:p w14:paraId="4AC75D83" w14:textId="271C449F" w:rsidR="0036135B" w:rsidRDefault="00B73179" w:rsidP="00B73179">
      <w:pPr>
        <w:pStyle w:val="questionsubsection2"/>
      </w:pPr>
      <w:r>
        <w:t>S</w:t>
      </w:r>
      <w:r w:rsidR="00FB39C0">
        <w:t>ea</w:t>
      </w:r>
      <w:r>
        <w:t>led classed and methods</w:t>
      </w:r>
    </w:p>
    <w:p w14:paraId="02814FB2" w14:textId="2D1552A0" w:rsidR="00620C91" w:rsidRDefault="00620C91" w:rsidP="00620C91">
      <w:pPr>
        <w:pStyle w:val="Question"/>
      </w:pPr>
      <w:r>
        <w:t>What is a sealed class?</w:t>
      </w:r>
    </w:p>
    <w:p w14:paraId="260F82FE" w14:textId="6207061D" w:rsidR="00620C91" w:rsidRDefault="00620C91" w:rsidP="00620C91">
      <w:pPr>
        <w:pStyle w:val="Answer"/>
      </w:pPr>
      <w:r>
        <w:t>Cannot be sub</w:t>
      </w:r>
      <w:r w:rsidR="00B43AA7">
        <w:t>-</w:t>
      </w:r>
      <w:r>
        <w:t>classed</w:t>
      </w:r>
    </w:p>
    <w:p w14:paraId="093453C6" w14:textId="6287D859" w:rsidR="00620C91" w:rsidRDefault="00FC7410" w:rsidP="00FC7410">
      <w:pPr>
        <w:pStyle w:val="Question"/>
      </w:pPr>
      <w:r>
        <w:t xml:space="preserve">What is a sealed </w:t>
      </w:r>
      <w:r w:rsidR="00274C61">
        <w:t>member</w:t>
      </w:r>
      <w:r>
        <w:t>?</w:t>
      </w:r>
    </w:p>
    <w:p w14:paraId="7EE799B4" w14:textId="652AE7B4" w:rsidR="00FC7410" w:rsidRDefault="0026763F" w:rsidP="00FC7410">
      <w:pPr>
        <w:pStyle w:val="Answer"/>
      </w:pPr>
      <w:r>
        <w:t xml:space="preserve">Overridden method </w:t>
      </w:r>
      <w:r w:rsidR="00A322BB">
        <w:t xml:space="preserve">can seal its implementation preventing further </w:t>
      </w:r>
      <w:r w:rsidR="00274C61">
        <w:t>overriding</w:t>
      </w:r>
    </w:p>
    <w:p w14:paraId="0D7D476A" w14:textId="72EB263D" w:rsidR="00B73179" w:rsidRPr="008E501C" w:rsidRDefault="000D49B8" w:rsidP="007C4F23">
      <w:pPr>
        <w:pStyle w:val="Answer"/>
      </w:pPr>
      <w:r>
        <w:t>A subclass can re-implement a sealed member using new</w:t>
      </w:r>
    </w:p>
    <w:p w14:paraId="3ACB9C2E" w14:textId="77777777" w:rsidR="008835EA" w:rsidRDefault="008835EA">
      <w:pPr>
        <w:spacing w:after="160" w:line="259" w:lineRule="auto"/>
        <w:rPr>
          <w:rFonts w:asciiTheme="majorHAnsi" w:eastAsiaTheme="majorEastAsia" w:hAnsiTheme="majorHAnsi" w:cstheme="majorBidi"/>
          <w:b/>
          <w:iCs/>
          <w:smallCaps/>
          <w:color w:val="31378B" w:themeColor="text2"/>
          <w:szCs w:val="25"/>
        </w:rPr>
      </w:pPr>
      <w:r>
        <w:br w:type="page"/>
      </w:r>
    </w:p>
    <w:p w14:paraId="7AC53C31" w14:textId="12FACE5E" w:rsidR="00EF19AF" w:rsidRDefault="00EF19AF" w:rsidP="00EF19AF">
      <w:pPr>
        <w:pStyle w:val="questionsubsection2"/>
      </w:pPr>
      <w:r>
        <w:lastRenderedPageBreak/>
        <w:t>Delegates</w:t>
      </w:r>
    </w:p>
    <w:p w14:paraId="7BA32E31" w14:textId="77777777" w:rsidR="00EF19AF" w:rsidRPr="00BC1DB2" w:rsidRDefault="00EF19AF" w:rsidP="00EF19AF">
      <w:pPr>
        <w:pStyle w:val="Question"/>
      </w:pPr>
      <w:r w:rsidRPr="00BC1DB2">
        <w:t xml:space="preserve">What is a delegate? </w:t>
      </w:r>
    </w:p>
    <w:p w14:paraId="3E2FFA86" w14:textId="77777777" w:rsidR="00EF19AF" w:rsidRDefault="00EF19AF" w:rsidP="007F4485">
      <w:pPr>
        <w:pStyle w:val="Answer"/>
        <w:ind w:left="0"/>
      </w:pPr>
      <w:r>
        <w:t>An object that encapsulates a method call</w:t>
      </w:r>
    </w:p>
    <w:p w14:paraId="51AAAFBC" w14:textId="4D514755" w:rsidR="00EF19AF" w:rsidRDefault="00EF19AF" w:rsidP="007F4485">
      <w:pPr>
        <w:pStyle w:val="Answer"/>
        <w:ind w:left="0"/>
      </w:pPr>
      <w:r>
        <w:t>Self-describing type-safe function pointer</w:t>
      </w:r>
    </w:p>
    <w:p w14:paraId="422A5BA6" w14:textId="220DAC75" w:rsidR="00801C56" w:rsidRDefault="007F4485" w:rsidP="007F4485">
      <w:pPr>
        <w:pStyle w:val="Answer"/>
        <w:ind w:left="0"/>
      </w:pPr>
      <w:r>
        <w:t>Like</w:t>
      </w:r>
      <w:r w:rsidR="00801C56">
        <w:t xml:space="preserve"> C function pointers</w:t>
      </w:r>
    </w:p>
    <w:p w14:paraId="5EE3FCBB" w14:textId="50070E12" w:rsidR="00561FB1" w:rsidRDefault="00561FB1" w:rsidP="00561FB1">
      <w:pPr>
        <w:pStyle w:val="Question"/>
      </w:pPr>
      <w:r>
        <w:t>What is the general purpose of delegates?</w:t>
      </w:r>
    </w:p>
    <w:p w14:paraId="6B63785C" w14:textId="77777777" w:rsidR="00561FB1" w:rsidRDefault="00561FB1" w:rsidP="00561FB1">
      <w:pPr>
        <w:pStyle w:val="Answer"/>
      </w:pPr>
      <w:r>
        <w:t xml:space="preserve">To enable routines to be encapsulated, passed around and executed as and when needed in a type safe manner </w:t>
      </w:r>
    </w:p>
    <w:p w14:paraId="0B217980" w14:textId="3264D71E" w:rsidR="00561FB1" w:rsidRDefault="00561FB1" w:rsidP="007B7FDF">
      <w:pPr>
        <w:pStyle w:val="Answer"/>
      </w:pPr>
      <w:r>
        <w:t>Support functions as values/first class objects</w:t>
      </w:r>
    </w:p>
    <w:p w14:paraId="1C249CF6" w14:textId="0D4E2D03" w:rsidR="00EF19AF" w:rsidRPr="00D87AD9" w:rsidRDefault="00EF19AF" w:rsidP="00EF19AF">
      <w:pPr>
        <w:pStyle w:val="Question"/>
      </w:pPr>
      <w:r>
        <w:t xml:space="preserve">What </w:t>
      </w:r>
      <w:r w:rsidR="0028160D">
        <w:t xml:space="preserve">3 things </w:t>
      </w:r>
      <w:r>
        <w:t xml:space="preserve">do all delegates in </w:t>
      </w:r>
      <w:r w:rsidRPr="00D87AD9">
        <w:t>C# contain?</w:t>
      </w:r>
    </w:p>
    <w:p w14:paraId="43A63ECB" w14:textId="77777777" w:rsidR="00EF19AF" w:rsidRPr="00DC43D3" w:rsidRDefault="00EF19AF" w:rsidP="00E62EEF">
      <w:pPr>
        <w:pStyle w:val="Answer"/>
        <w:ind w:left="0"/>
      </w:pPr>
      <w:r w:rsidRPr="00DC43D3">
        <w:t>Target object which is null i</w:t>
      </w:r>
      <w:r>
        <w:t>f</w:t>
      </w:r>
      <w:r w:rsidRPr="00DC43D3">
        <w:t xml:space="preserve"> method is static</w:t>
      </w:r>
    </w:p>
    <w:p w14:paraId="5BC3B8C7" w14:textId="77777777" w:rsidR="00EF19AF" w:rsidRPr="00DC43D3" w:rsidRDefault="00EF19AF" w:rsidP="00E62EEF">
      <w:pPr>
        <w:pStyle w:val="Answer"/>
        <w:ind w:left="0"/>
      </w:pPr>
      <w:r w:rsidRPr="00DC43D3">
        <w:t>Method Pointer</w:t>
      </w:r>
    </w:p>
    <w:p w14:paraId="7E948B9F" w14:textId="77777777" w:rsidR="00EF19AF" w:rsidRDefault="00EF19AF" w:rsidP="00E62EEF">
      <w:pPr>
        <w:pStyle w:val="Answer"/>
        <w:ind w:left="0"/>
      </w:pPr>
      <w:r w:rsidRPr="00DC43D3">
        <w:t>Previous pointer allowing delegates to be chained</w:t>
      </w:r>
    </w:p>
    <w:p w14:paraId="23BD5118" w14:textId="77777777" w:rsidR="00EF19AF" w:rsidRPr="00112EFE" w:rsidRDefault="00EF19AF" w:rsidP="00EF19AF">
      <w:pPr>
        <w:pStyle w:val="Question"/>
        <w:rPr>
          <w:color w:val="0000FF"/>
        </w:rPr>
      </w:pPr>
      <w:r>
        <w:t>Which design pattern do C# delegates implement?</w:t>
      </w:r>
    </w:p>
    <w:p w14:paraId="30DCC2C9" w14:textId="77777777" w:rsidR="00EF19AF" w:rsidRPr="00F9662B" w:rsidRDefault="00EF19AF" w:rsidP="009B00E2">
      <w:pPr>
        <w:pStyle w:val="Answer"/>
        <w:ind w:left="0"/>
      </w:pPr>
      <w:r w:rsidRPr="00F9662B">
        <w:t>Observer pattern</w:t>
      </w:r>
    </w:p>
    <w:p w14:paraId="20297449" w14:textId="77777777" w:rsidR="00EF19AF" w:rsidRPr="00112EFE" w:rsidRDefault="00EF19AF" w:rsidP="00EF19AF">
      <w:pPr>
        <w:pStyle w:val="Question"/>
        <w:rPr>
          <w:color w:val="0000FF"/>
        </w:rPr>
      </w:pPr>
      <w:r>
        <w:t>What is the observer pattern also known as?</w:t>
      </w:r>
    </w:p>
    <w:p w14:paraId="715ED122" w14:textId="77777777" w:rsidR="00EF19AF" w:rsidRPr="00F9662B" w:rsidRDefault="00EF19AF" w:rsidP="009B00E2">
      <w:pPr>
        <w:pStyle w:val="Answer"/>
        <w:ind w:left="0"/>
      </w:pPr>
      <w:r w:rsidRPr="00F9662B">
        <w:t>Also known as publish/subscribe</w:t>
      </w:r>
    </w:p>
    <w:p w14:paraId="5D8A0388" w14:textId="77777777" w:rsidR="00EF19AF" w:rsidRDefault="00EF19AF" w:rsidP="009B00E2">
      <w:pPr>
        <w:pStyle w:val="Answer"/>
        <w:ind w:left="0"/>
      </w:pPr>
      <w:r w:rsidRPr="00F9662B">
        <w:t>Notifications of single events broadcast to multiple subscribers</w:t>
      </w:r>
    </w:p>
    <w:p w14:paraId="12B64DC1" w14:textId="77777777" w:rsidR="00EF19AF" w:rsidRDefault="00EF19AF" w:rsidP="00EF19AF">
      <w:pPr>
        <w:spacing w:after="160" w:line="259" w:lineRule="auto"/>
        <w:rPr>
          <w:b/>
        </w:rPr>
      </w:pPr>
      <w:r>
        <w:br w:type="page"/>
      </w:r>
    </w:p>
    <w:p w14:paraId="76D19451" w14:textId="77777777" w:rsidR="00EF19AF" w:rsidRPr="00F9662B" w:rsidRDefault="00EF19AF" w:rsidP="00EF19AF">
      <w:pPr>
        <w:pStyle w:val="Question"/>
      </w:pPr>
      <w:r>
        <w:lastRenderedPageBreak/>
        <w:t>What are the main advantages of delegates?</w:t>
      </w:r>
    </w:p>
    <w:p w14:paraId="6133D1E6" w14:textId="78449D96" w:rsidR="00EF19AF" w:rsidRDefault="00EF19AF" w:rsidP="009B00E2">
      <w:pPr>
        <w:pStyle w:val="Answer"/>
        <w:ind w:left="0"/>
      </w:pPr>
      <w:r>
        <w:t>Provide a level of indirection between caller and method implementation</w:t>
      </w:r>
    </w:p>
    <w:p w14:paraId="7B5E7C46" w14:textId="28A007C5" w:rsidR="00BC05BE" w:rsidRDefault="00BC05BE" w:rsidP="009B00E2">
      <w:pPr>
        <w:pStyle w:val="Answer"/>
        <w:ind w:left="0"/>
      </w:pPr>
      <w:r w:rsidRPr="00BC05BE">
        <w:t>Caller invokes a delegate and the delegate invokes the method</w:t>
      </w:r>
    </w:p>
    <w:p w14:paraId="1C0842BE" w14:textId="77777777" w:rsidR="00EF19AF" w:rsidRDefault="00EF19AF" w:rsidP="009B00E2">
      <w:pPr>
        <w:pStyle w:val="Answer"/>
        <w:ind w:left="0"/>
      </w:pPr>
      <w:r>
        <w:t xml:space="preserve">Dynamically wire up method caller and target method </w:t>
      </w:r>
    </w:p>
    <w:p w14:paraId="03F532DE" w14:textId="34FE5DF5" w:rsidR="00EF19AF" w:rsidRDefault="00EF19AF" w:rsidP="009B00E2">
      <w:pPr>
        <w:pStyle w:val="Answer"/>
        <w:ind w:left="0"/>
      </w:pPr>
      <w:r>
        <w:t>Delegate type provides a protocol to which the caller and targe</w:t>
      </w:r>
      <w:r w:rsidR="00BC05BE">
        <w:t>t</w:t>
      </w:r>
      <w:r>
        <w:t xml:space="preserve"> conform</w:t>
      </w:r>
    </w:p>
    <w:p w14:paraId="53A6CCD3" w14:textId="77777777" w:rsidR="00EF19AF" w:rsidRPr="00517702" w:rsidRDefault="00EF19AF" w:rsidP="00EF19AF">
      <w:pPr>
        <w:pStyle w:val="Question"/>
      </w:pPr>
      <w:r w:rsidRPr="00517702">
        <w:t>What are the uses of a delegate?</w:t>
      </w:r>
    </w:p>
    <w:p w14:paraId="410C8CD9" w14:textId="77777777" w:rsidR="00EF19AF" w:rsidRDefault="00EF19AF" w:rsidP="00F4257E">
      <w:pPr>
        <w:pStyle w:val="Answer"/>
        <w:ind w:left="0"/>
      </w:pPr>
      <w:r>
        <w:t>Passing in comparison method argument to a sort algorithm</w:t>
      </w:r>
    </w:p>
    <w:p w14:paraId="198444A4" w14:textId="77777777" w:rsidR="00EF19AF" w:rsidRDefault="00EF19AF" w:rsidP="00F4257E">
      <w:pPr>
        <w:pStyle w:val="Answer"/>
        <w:ind w:left="0"/>
      </w:pPr>
      <w:r>
        <w:t>Enabling asynchronous notification</w:t>
      </w:r>
    </w:p>
    <w:p w14:paraId="0249F8F6" w14:textId="77777777" w:rsidR="00EF19AF" w:rsidRPr="00B7272E" w:rsidRDefault="00EF19AF" w:rsidP="00EF19AF">
      <w:pPr>
        <w:pStyle w:val="Question"/>
      </w:pPr>
      <w:r>
        <w:t>What is MulticastDelegate?</w:t>
      </w:r>
    </w:p>
    <w:p w14:paraId="6AE09D60" w14:textId="77777777" w:rsidR="00EF19AF" w:rsidRPr="0041040A" w:rsidRDefault="00EF19AF" w:rsidP="00842F55">
      <w:pPr>
        <w:pStyle w:val="Answer"/>
        <w:ind w:left="0"/>
      </w:pPr>
      <w:r w:rsidRPr="0041040A">
        <w:t>Forms base class for all delegates in C#</w:t>
      </w:r>
    </w:p>
    <w:p w14:paraId="65F36432" w14:textId="77777777" w:rsidR="00EF19AF" w:rsidRDefault="00EF19AF" w:rsidP="00EF19AF">
      <w:pPr>
        <w:pStyle w:val="Question"/>
      </w:pPr>
      <w:r w:rsidRPr="00090288">
        <w:t>How do the MulticastDelegate type check for equality?</w:t>
      </w:r>
    </w:p>
    <w:p w14:paraId="4557D118" w14:textId="77777777" w:rsidR="00EF19AF" w:rsidRPr="0041040A" w:rsidRDefault="00EF19AF" w:rsidP="00F4257E">
      <w:pPr>
        <w:pStyle w:val="Answer"/>
        <w:ind w:left="0"/>
      </w:pPr>
      <w:r w:rsidRPr="0041040A">
        <w:t>Examines the target object and the method pointer fields</w:t>
      </w:r>
    </w:p>
    <w:p w14:paraId="54FD5405" w14:textId="77777777" w:rsidR="00EF19AF" w:rsidRPr="00A83B1C" w:rsidRDefault="00EF19AF" w:rsidP="00EF19AF">
      <w:pPr>
        <w:pStyle w:val="Question"/>
      </w:pPr>
      <w:r w:rsidRPr="00A83B1C">
        <w:t>What happens if you try to explicitly inherit from MulticastDelegate?</w:t>
      </w:r>
    </w:p>
    <w:p w14:paraId="158D168A" w14:textId="77777777" w:rsidR="00EF19AF" w:rsidRPr="00F9662B" w:rsidRDefault="00EF19AF" w:rsidP="00F4257E">
      <w:pPr>
        <w:pStyle w:val="Answer"/>
        <w:ind w:left="0"/>
      </w:pPr>
      <w:r>
        <w:t xml:space="preserve">Compiler will generate an error </w:t>
      </w:r>
    </w:p>
    <w:p w14:paraId="60A673FD" w14:textId="77777777" w:rsidR="00EF19AF" w:rsidRPr="00225830" w:rsidRDefault="00EF19AF" w:rsidP="00EF19AF">
      <w:pPr>
        <w:pStyle w:val="Question"/>
      </w:pPr>
      <w:r w:rsidRPr="00225830">
        <w:t>What will happen when a compiler compile</w:t>
      </w:r>
      <w:r>
        <w:t>s</w:t>
      </w:r>
      <w:r w:rsidRPr="00225830">
        <w:t xml:space="preserve"> the following code?</w:t>
      </w:r>
    </w:p>
    <w:p w14:paraId="6CBC922A" w14:textId="77777777" w:rsidR="00EF19AF" w:rsidRDefault="00EF19AF" w:rsidP="00EF19AF">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19404C9F" w14:textId="77777777" w:rsidR="00EF19AF" w:rsidRPr="00F9662B" w:rsidRDefault="00EF19AF" w:rsidP="00F4257E">
      <w:pPr>
        <w:pStyle w:val="Answer"/>
        <w:ind w:left="0"/>
      </w:pPr>
      <w:r w:rsidRPr="00F9662B">
        <w:t>A new class that derives from MulticastDelegate will be created</w:t>
      </w:r>
    </w:p>
    <w:p w14:paraId="6507D54B" w14:textId="77777777" w:rsidR="00EF19AF" w:rsidRPr="00AB0B17" w:rsidRDefault="00EF19AF" w:rsidP="00EF19AF">
      <w:pPr>
        <w:pStyle w:val="Question"/>
      </w:pPr>
      <w:r w:rsidRPr="00AB0B17">
        <w:t xml:space="preserve">What is the effect of the </w:t>
      </w:r>
      <w:r>
        <w:t>+= operator on a delegate</w:t>
      </w:r>
      <w:r w:rsidRPr="00AB0B17">
        <w:t>?</w:t>
      </w:r>
    </w:p>
    <w:p w14:paraId="788E88DE" w14:textId="77777777" w:rsidR="00EF19AF" w:rsidRPr="00DC43D3" w:rsidRDefault="00EF19AF" w:rsidP="00F4257E">
      <w:pPr>
        <w:pStyle w:val="Answer"/>
        <w:ind w:left="0"/>
      </w:pPr>
      <w:r w:rsidRPr="00DC43D3">
        <w:t>The same as the static combine method on the delegate</w:t>
      </w:r>
    </w:p>
    <w:p w14:paraId="0F2598B3" w14:textId="77777777" w:rsidR="00EF19AF" w:rsidRPr="00DC43D3" w:rsidRDefault="00EF19AF" w:rsidP="00F4257E">
      <w:pPr>
        <w:pStyle w:val="Answer"/>
        <w:ind w:left="0"/>
      </w:pPr>
      <w:r w:rsidRPr="00DC43D3">
        <w:t>Creates a chain with the second argument as the head</w:t>
      </w:r>
    </w:p>
    <w:p w14:paraId="305FBBCF" w14:textId="77777777" w:rsidR="00EF19AF" w:rsidRPr="00DC43D3" w:rsidRDefault="00EF19AF" w:rsidP="00F4257E">
      <w:pPr>
        <w:pStyle w:val="Answer"/>
        <w:ind w:left="0"/>
      </w:pPr>
      <w:r w:rsidRPr="00DC43D3">
        <w:t>Invoke calls previous invoke first so delegates generally invoked in order added</w:t>
      </w:r>
    </w:p>
    <w:p w14:paraId="63B4B130" w14:textId="77777777" w:rsidR="00EF19AF" w:rsidRDefault="00EF19AF" w:rsidP="00EF19AF">
      <w:pPr>
        <w:spacing w:after="160" w:line="259" w:lineRule="auto"/>
        <w:rPr>
          <w:b/>
        </w:rPr>
      </w:pPr>
      <w:r>
        <w:br w:type="page"/>
      </w:r>
    </w:p>
    <w:p w14:paraId="25FE7919" w14:textId="77777777" w:rsidR="00EF19AF" w:rsidRDefault="00EF19AF" w:rsidP="00EF19AF">
      <w:pPr>
        <w:pStyle w:val="Question"/>
      </w:pPr>
      <w:r>
        <w:lastRenderedPageBreak/>
        <w:t xml:space="preserve">What will happen when the delegate </w:t>
      </w:r>
      <w:proofErr w:type="spellStart"/>
      <w:r>
        <w:t>delC</w:t>
      </w:r>
      <w:proofErr w:type="spellEnd"/>
      <w:r>
        <w:t xml:space="preserve"> is invoked?</w:t>
      </w:r>
    </w:p>
    <w:p w14:paraId="2E7874D2" w14:textId="77777777" w:rsidR="00EF19AF" w:rsidRDefault="00EF19AF" w:rsidP="00EF19AF">
      <w:pPr>
        <w:pStyle w:val="SourceCode"/>
      </w:pPr>
      <w:r>
        <w:t>strdel delB = new strdel(SomeClass.SomeStatic);</w:t>
      </w:r>
    </w:p>
    <w:p w14:paraId="5E2673BB" w14:textId="77777777" w:rsidR="00EF19AF" w:rsidRPr="00BE5FF6" w:rsidRDefault="00EF19AF" w:rsidP="00EF19AF">
      <w:pPr>
        <w:pStyle w:val="SourceCode"/>
      </w:pPr>
      <w:r>
        <w:t>strdel delC = delA += delB;</w:t>
      </w:r>
    </w:p>
    <w:p w14:paraId="0432A5CD" w14:textId="77777777" w:rsidR="00EF19AF" w:rsidRPr="00044FE8" w:rsidRDefault="00EF19AF" w:rsidP="00EF19AF">
      <w:pPr>
        <w:rPr>
          <w:u w:val="single"/>
        </w:rPr>
      </w:pPr>
      <w:r>
        <w:rPr>
          <w:noProof/>
          <w:u w:val="single"/>
        </w:rPr>
        <mc:AlternateContent>
          <mc:Choice Requires="wpc">
            <w:drawing>
              <wp:inline distT="0" distB="0" distL="0" distR="0" wp14:anchorId="69BCE38A" wp14:editId="0E7202CC">
                <wp:extent cx="6286500" cy="2476500"/>
                <wp:effectExtent l="0" t="0" r="0" b="0"/>
                <wp:docPr id="72" name="Canvas 7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1"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12"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04F72A" w14:textId="77777777" w:rsidR="00EF19AF" w:rsidRPr="00773416" w:rsidRDefault="00EF19AF" w:rsidP="00EF19AF">
                              <w:pPr>
                                <w:rPr>
                                  <w:b/>
                                </w:rPr>
                              </w:pPr>
                              <w:r w:rsidRPr="00773416">
                                <w:rPr>
                                  <w:b/>
                                </w:rPr>
                                <w:t>_prev</w:t>
                              </w:r>
                            </w:p>
                          </w:txbxContent>
                        </wps:txbx>
                        <wps:bodyPr rot="0" vert="horz" wrap="square" lIns="91440" tIns="45720" rIns="91440" bIns="45720" anchor="t" anchorCtr="0" upright="1">
                          <a:noAutofit/>
                        </wps:bodyPr>
                      </wps:wsp>
                      <wps:wsp>
                        <wps:cNvPr id="13"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68ADD79" w14:textId="77777777" w:rsidR="00EF19AF" w:rsidRPr="00773416" w:rsidRDefault="00EF19AF" w:rsidP="00EF19AF">
                              <w:pPr>
                                <w:rPr>
                                  <w:b/>
                                </w:rPr>
                              </w:pPr>
                              <w:r w:rsidRPr="00773416">
                                <w:rPr>
                                  <w:b/>
                                </w:rPr>
                                <w:t>_prev</w:t>
                              </w:r>
                            </w:p>
                          </w:txbxContent>
                        </wps:txbx>
                        <wps:bodyPr rot="0" vert="horz" wrap="square" lIns="91440" tIns="45720" rIns="91440" bIns="45720" anchor="t" anchorCtr="0" upright="1">
                          <a:noAutofit/>
                        </wps:bodyPr>
                      </wps:wsp>
                      <wps:wsp>
                        <wps:cNvPr id="15"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85F5547" w14:textId="77777777" w:rsidR="00EF19AF" w:rsidRPr="00773416" w:rsidRDefault="00EF19AF" w:rsidP="00EF19AF">
                              <w:pPr>
                                <w:rPr>
                                  <w:b/>
                                </w:rPr>
                              </w:pPr>
                              <w:r w:rsidRPr="00773416">
                                <w:rPr>
                                  <w:b/>
                                </w:rPr>
                                <w:t>_appObj</w:t>
                              </w:r>
                            </w:p>
                          </w:txbxContent>
                        </wps:txbx>
                        <wps:bodyPr rot="0" vert="horz" wrap="square" lIns="91440" tIns="45720" rIns="91440" bIns="45720" anchor="t" anchorCtr="0" upright="1">
                          <a:noAutofit/>
                        </wps:bodyPr>
                      </wps:wsp>
                      <wps:wsp>
                        <wps:cNvPr id="18"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20"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0"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1"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5C577B54" w14:textId="77777777" w:rsidR="00EF19AF" w:rsidRPr="0062264A" w:rsidRDefault="00EF19AF" w:rsidP="00EF19AF">
                              <w:r>
                                <w:t>MethodB</w:t>
                              </w:r>
                            </w:p>
                          </w:txbxContent>
                        </wps:txbx>
                        <wps:bodyPr rot="0" vert="horz" wrap="square" lIns="91440" tIns="45720" rIns="91440" bIns="45720" anchor="t" anchorCtr="0" upright="1">
                          <a:noAutofit/>
                        </wps:bodyPr>
                      </wps:wsp>
                      <wps:wsp>
                        <wps:cNvPr id="62"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3"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232CFE" w14:textId="77777777" w:rsidR="00EF19AF" w:rsidRPr="00773416" w:rsidRDefault="00EF19AF" w:rsidP="00EF19AF">
                              <w:pPr>
                                <w:rPr>
                                  <w:b/>
                                </w:rPr>
                              </w:pPr>
                              <w:r w:rsidRPr="00773416">
                                <w:rPr>
                                  <w:b/>
                                </w:rPr>
                                <w:t>_appObj</w:t>
                              </w:r>
                            </w:p>
                          </w:txbxContent>
                        </wps:txbx>
                        <wps:bodyPr rot="0" vert="horz" wrap="square" lIns="91440" tIns="45720" rIns="91440" bIns="45720" anchor="t" anchorCtr="0" upright="1">
                          <a:noAutofit/>
                        </wps:bodyPr>
                      </wps:wsp>
                      <wps:wsp>
                        <wps:cNvPr id="64"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65"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6"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7"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1781E032" w14:textId="77777777" w:rsidR="00EF19AF" w:rsidRPr="0062264A" w:rsidRDefault="00EF19AF" w:rsidP="00EF19AF">
                              <w:r>
                                <w:t>MethodA</w:t>
                              </w:r>
                            </w:p>
                          </w:txbxContent>
                        </wps:txbx>
                        <wps:bodyPr rot="0" vert="horz" wrap="square" lIns="91440" tIns="45720" rIns="91440" bIns="45720" anchor="t" anchorCtr="0" upright="1">
                          <a:noAutofit/>
                        </wps:bodyPr>
                      </wps:wsp>
                      <wps:wsp>
                        <wps:cNvPr id="68"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69"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6C82A26C" w14:textId="77777777" w:rsidR="00EF19AF" w:rsidRPr="00FC1B70" w:rsidRDefault="00EF19AF" w:rsidP="00EF19AF">
                              <w:pPr>
                                <w:rPr>
                                  <w:szCs w:val="20"/>
                                </w:rPr>
                              </w:pPr>
                              <w:r>
                                <w:rPr>
                                  <w:szCs w:val="20"/>
                                </w:rPr>
                                <w:t>delC</w:t>
                              </w:r>
                            </w:p>
                          </w:txbxContent>
                        </wps:txbx>
                        <wps:bodyPr rot="0" vert="horz" wrap="square" lIns="91440" tIns="45720" rIns="91440" bIns="45720" anchor="t" anchorCtr="0" upright="1">
                          <a:noAutofit/>
                        </wps:bodyPr>
                      </wps:wsp>
                      <wps:wsp>
                        <wps:cNvPr id="70"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6A9DF547" w14:textId="77777777" w:rsidR="00EF19AF" w:rsidRPr="00FC1B70" w:rsidRDefault="00EF19AF" w:rsidP="00EF19AF">
                              <w:pPr>
                                <w:rPr>
                                  <w:szCs w:val="20"/>
                                </w:rPr>
                              </w:pPr>
                            </w:p>
                          </w:txbxContent>
                        </wps:txbx>
                        <wps:bodyPr rot="0" vert="horz" wrap="square" lIns="91440" tIns="45720" rIns="91440" bIns="45720" anchor="t" anchorCtr="0" upright="1">
                          <a:noAutofit/>
                        </wps:bodyPr>
                      </wps:wsp>
                      <wps:wsp>
                        <wps:cNvPr id="71"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69BCE38A" id="Canvas 72" o:spid="_x0000_s1061"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">
                <v:shape id="_x0000_s1062" type="#_x0000_t75" style="position:absolute;width:62865;height:24765;visibility:visible;mso-wrap-style:square">
                  <v:fill o:detectmouseclick="t"/>
                  <v:path o:connecttype="none"/>
                </v:shape>
                <v:rect id="Rectangle 4" o:spid="_x0000_s1063"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" fillcolor="#c9f">
                  <v:stroke dashstyle="longDashDot"/>
                </v:rect>
                <v:shape id="Text Box 5" o:spid="_x0000_s1064"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" stroked="f">
                  <v:fill opacity="0"/>
                  <v:textbox>
                    <w:txbxContent>
                      <w:p w14:paraId="5104F72A" w14:textId="77777777" w:rsidR="00EF19AF" w:rsidRPr="00773416" w:rsidRDefault="00EF19AF" w:rsidP="00EF19AF">
                        <w:pPr>
                          <w:rPr>
                            <w:b/>
                          </w:rPr>
                        </w:pPr>
                        <w:r w:rsidRPr="00773416">
                          <w:rPr>
                            <w:b/>
                          </w:rPr>
                          <w:t>_prev</w:t>
                        </w:r>
                      </w:p>
                    </w:txbxContent>
                  </v:textbox>
                </v:shape>
                <v:shape id="Text Box 6" o:spid="_x0000_s1065"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" stroked="f">
                  <v:fill opacity="0"/>
                  <v:textbox>
                    <w:txbxContent>
                      <w:p w14:paraId="468ADD79" w14:textId="77777777" w:rsidR="00EF19AF" w:rsidRPr="00773416" w:rsidRDefault="00EF19AF" w:rsidP="00EF19AF">
                        <w:pPr>
                          <w:rPr>
                            <w:b/>
                          </w:rPr>
                        </w:pPr>
                        <w:r w:rsidRPr="00773416">
                          <w:rPr>
                            <w:b/>
                          </w:rPr>
                          <w:t>_prev</w:t>
                        </w:r>
                      </w:p>
                    </w:txbxContent>
                  </v:textbox>
                </v:shape>
                <v:line id="Line 7" o:spid="_x0000_s1066"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">
                  <v:stroke endarrow="block"/>
                </v:line>
                <v:rect id="Rectangle 8" o:spid="_x0000_s1067"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" stroked="f">
                  <v:fill opacity="0"/>
                  <v:textbox>
                    <w:txbxContent>
                      <w:p w14:paraId="585F5547" w14:textId="77777777" w:rsidR="00EF19AF" w:rsidRPr="00773416" w:rsidRDefault="00EF19AF" w:rsidP="00EF19AF">
                        <w:pPr>
                          <w:rPr>
                            <w:b/>
                          </w:rPr>
                        </w:pPr>
                        <w:r w:rsidRPr="00773416">
                          <w:rPr>
                            <w:b/>
                          </w:rPr>
                          <w:t>_appObj</w:t>
                        </w:r>
                      </w:p>
                    </w:txbxContent>
                  </v:textbox>
                </v:rect>
                <v:rect id="Rectangle 9" o:spid="_x0000_s1068"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"/>
                <v:line id="Line 10" o:spid="_x0000_s1069"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">
                  <v:stroke startarrow="oval" endarrow="block"/>
                </v:line>
                <v:line id="Line 11" o:spid="_x0000_s1070"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">
                  <v:stroke startarrow="oval" endarrow="block"/>
                </v:line>
                <v:rect id="Rectangle 12" o:spid="_x0000_s1071"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">
                  <v:textbox>
                    <w:txbxContent>
                      <w:p w14:paraId="5C577B54" w14:textId="77777777" w:rsidR="00EF19AF" w:rsidRPr="0062264A" w:rsidRDefault="00EF19AF" w:rsidP="00EF19AF">
                        <w:r>
                          <w:t>MethodB</w:t>
                        </w:r>
                      </w:p>
                    </w:txbxContent>
                  </v:textbox>
                </v:rect>
                <v:line id="Line 13" o:spid="_x0000_s1072"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">
                  <v:stroke startarrow="oval" endarrow="block"/>
                </v:line>
                <v:rect id="Rectangle 14" o:spid="_x0000_s1073"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" stroked="f">
                  <v:fill opacity="0"/>
                  <v:textbox>
                    <w:txbxContent>
                      <w:p w14:paraId="23232CFE" w14:textId="77777777" w:rsidR="00EF19AF" w:rsidRPr="00773416" w:rsidRDefault="00EF19AF" w:rsidP="00EF19AF">
                        <w:pPr>
                          <w:rPr>
                            <w:b/>
                          </w:rPr>
                        </w:pPr>
                        <w:r w:rsidRPr="00773416">
                          <w:rPr>
                            <w:b/>
                          </w:rPr>
                          <w:t>_appObj</w:t>
                        </w:r>
                      </w:p>
                    </w:txbxContent>
                  </v:textbox>
                </v:rect>
                <v:rect id="Rectangle 15" o:spid="_x0000_s1074"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"/>
                <v:line id="Line 16" o:spid="_x0000_s1075"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">
                  <v:stroke startarrow="oval" endarrow="block"/>
                </v:line>
                <v:line id="Line 17" o:spid="_x0000_s1076"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">
                  <v:stroke startarrow="oval" endarrow="block"/>
                </v:line>
                <v:rect id="Rectangle 18" o:spid="_x0000_s1077"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">
                  <v:textbox>
                    <w:txbxContent>
                      <w:p w14:paraId="1781E032" w14:textId="77777777" w:rsidR="00EF19AF" w:rsidRPr="0062264A" w:rsidRDefault="00EF19AF" w:rsidP="00EF19AF">
                        <w:r>
                          <w:t>MethodA</w:t>
                        </w:r>
                      </w:p>
                    </w:txbxContent>
                  </v:textbox>
                </v:rect>
                <v:line id="Line 19" o:spid="_x0000_s1078"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">
                  <v:stroke startarrow="oval" endarrow="block"/>
                </v:line>
                <v:rect id="Rectangle 20" o:spid="_x0000_s1079"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" fillcolor="#cff">
                  <v:textbox>
                    <w:txbxContent>
                      <w:p w14:paraId="6C82A26C" w14:textId="77777777" w:rsidR="00EF19AF" w:rsidRPr="00FC1B70" w:rsidRDefault="00EF19AF" w:rsidP="00EF19AF">
                        <w:pPr>
                          <w:rPr>
                            <w:szCs w:val="20"/>
                          </w:rPr>
                        </w:pPr>
                        <w:r>
                          <w:rPr>
                            <w:szCs w:val="20"/>
                          </w:rPr>
                          <w:t>delC</w:t>
                        </w:r>
                      </w:p>
                    </w:txbxContent>
                  </v:textbox>
                </v:rect>
                <v:rect id="Rectangle 21" o:spid="_x0000_s1080"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" fillcolor="#cff">
                  <v:textbox>
                    <w:txbxContent>
                      <w:p w14:paraId="6A9DF547" w14:textId="77777777" w:rsidR="00EF19AF" w:rsidRPr="00FC1B70" w:rsidRDefault="00EF19AF" w:rsidP="00EF19AF">
                        <w:pPr>
                          <w:rPr>
                            <w:szCs w:val="20"/>
                          </w:rPr>
                        </w:pPr>
                      </w:p>
                    </w:txbxContent>
                  </v:textbox>
                </v:rect>
                <v:rect id="Rectangle 22" o:spid="_x0000_s1081"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"/>
                <w10:anchorlock/>
              </v:group>
            </w:pict>
          </mc:Fallback>
        </mc:AlternateContent>
      </w:r>
    </w:p>
    <w:p w14:paraId="260F6D49" w14:textId="77777777" w:rsidR="00EF19AF" w:rsidRPr="00044FE8" w:rsidRDefault="00EF19AF" w:rsidP="00EF19AF">
      <w:pPr>
        <w:pStyle w:val="Answer"/>
      </w:pPr>
    </w:p>
    <w:p w14:paraId="38E04BC2" w14:textId="77777777" w:rsidR="00EF19AF" w:rsidRDefault="00EF19AF" w:rsidP="00EF19AF">
      <w:pPr>
        <w:pStyle w:val="Answer"/>
        <w:numPr>
          <w:ilvl w:val="0"/>
          <w:numId w:val="10"/>
        </w:numPr>
      </w:pPr>
      <w:r>
        <w:t>When delegate a is invoked it will first check to see if its previous pointer is set and if it is then it will call that first so that methods are invoked in the order they are added.</w:t>
      </w:r>
    </w:p>
    <w:p w14:paraId="0FC71AD6" w14:textId="77777777" w:rsidR="00EF19AF" w:rsidRPr="00AB0B17" w:rsidRDefault="00EF19AF" w:rsidP="00EF19AF">
      <w:pPr>
        <w:pStyle w:val="Question"/>
      </w:pPr>
      <w:r w:rsidRPr="00AB0B17">
        <w:t xml:space="preserve">What is the effect of the </w:t>
      </w:r>
      <w:r>
        <w:t>-= operator on a delegate</w:t>
      </w:r>
      <w:r w:rsidRPr="00AB0B17">
        <w:t>?</w:t>
      </w:r>
    </w:p>
    <w:p w14:paraId="645D308C" w14:textId="77777777" w:rsidR="00EF19AF" w:rsidRPr="0041040A" w:rsidRDefault="00EF19AF" w:rsidP="00EF19AF">
      <w:pPr>
        <w:pStyle w:val="Answer"/>
      </w:pPr>
      <w:r w:rsidRPr="0041040A">
        <w:t xml:space="preserve">Remove (-=) </w:t>
      </w:r>
    </w:p>
    <w:p w14:paraId="661C5C86" w14:textId="77777777" w:rsidR="00EF19AF" w:rsidRDefault="00EF19AF" w:rsidP="00EF19AF">
      <w:pPr>
        <w:pStyle w:val="Answer"/>
      </w:pPr>
      <w:r w:rsidRPr="0041040A">
        <w:t>removes a delegate from the chain and returns head</w:t>
      </w:r>
    </w:p>
    <w:p w14:paraId="70528C4C" w14:textId="3CD7E208" w:rsidR="00F24DA9" w:rsidRDefault="00F24DA9" w:rsidP="00F24DA9">
      <w:pPr>
        <w:pStyle w:val="questionsubsection2"/>
      </w:pPr>
      <w:r>
        <w:t>Events</w:t>
      </w:r>
    </w:p>
    <w:p w14:paraId="69166F92" w14:textId="5F7D988F" w:rsidR="00EF19AF" w:rsidRPr="00281C25" w:rsidRDefault="00EF19AF" w:rsidP="00EF19AF">
      <w:pPr>
        <w:pStyle w:val="Question"/>
      </w:pPr>
      <w:r w:rsidRPr="00281C25">
        <w:t>How do events differ from delegates?</w:t>
      </w:r>
    </w:p>
    <w:p w14:paraId="1CC32DA6" w14:textId="77777777" w:rsidR="00EF19AF" w:rsidRDefault="00EF19AF" w:rsidP="00F033CC">
      <w:pPr>
        <w:pStyle w:val="Answer"/>
        <w:ind w:left="0"/>
      </w:pPr>
      <w:r>
        <w:t>Events are members of a type</w:t>
      </w:r>
    </w:p>
    <w:p w14:paraId="06BB0B94" w14:textId="77777777" w:rsidR="00EF19AF" w:rsidRPr="00065BDA" w:rsidRDefault="00EF19AF" w:rsidP="00F033CC">
      <w:pPr>
        <w:pStyle w:val="Answer"/>
        <w:ind w:left="0"/>
      </w:pPr>
      <w:r>
        <w:t>Events are implemented using delegates</w:t>
      </w:r>
    </w:p>
    <w:p w14:paraId="50B7F12D" w14:textId="77777777" w:rsidR="00EF19AF" w:rsidRDefault="00EF19AF" w:rsidP="00F033CC">
      <w:pPr>
        <w:pStyle w:val="Answer"/>
        <w:ind w:left="0"/>
      </w:pPr>
      <w:r>
        <w:t>Only the containing type can invoke the delegate and trigger event notification</w:t>
      </w:r>
    </w:p>
    <w:p w14:paraId="3BAC1EF8" w14:textId="77777777" w:rsidR="00EF19AF" w:rsidRDefault="00EF19AF" w:rsidP="00F033CC">
      <w:pPr>
        <w:pStyle w:val="Answer"/>
        <w:ind w:left="0"/>
      </w:pPr>
      <w:r>
        <w:t>Assignment not supported outside of containing class</w:t>
      </w:r>
    </w:p>
    <w:p w14:paraId="552CDED8" w14:textId="75DED483" w:rsidR="00EF19AF" w:rsidRDefault="00EF19AF" w:rsidP="00EF19AF">
      <w:pPr>
        <w:pStyle w:val="Question"/>
      </w:pPr>
      <w:r>
        <w:t xml:space="preserve">By convention types </w:t>
      </w:r>
      <w:r w:rsidR="002905E1">
        <w:t>that</w:t>
      </w:r>
      <w:r>
        <w:t xml:space="preserve"> provide event information are derived from</w:t>
      </w:r>
      <w:r w:rsidR="002905E1">
        <w:t xml:space="preserve"> which type</w:t>
      </w:r>
      <w:r>
        <w:t>?</w:t>
      </w:r>
    </w:p>
    <w:p w14:paraId="356DDAA3" w14:textId="77777777" w:rsidR="00EF19AF" w:rsidRPr="00281C25" w:rsidRDefault="00EF19AF" w:rsidP="00FB71E6">
      <w:pPr>
        <w:pStyle w:val="Answer"/>
        <w:ind w:left="0"/>
      </w:pPr>
      <w:r w:rsidRPr="00281C25">
        <w:t>System.EventArgs</w:t>
      </w:r>
    </w:p>
    <w:p w14:paraId="526974B5" w14:textId="77777777" w:rsidR="00EF19AF" w:rsidRDefault="00EF19AF" w:rsidP="00EF19AF">
      <w:pPr>
        <w:pStyle w:val="Question"/>
      </w:pPr>
      <w:r>
        <w:t>What else is needed?</w:t>
      </w:r>
    </w:p>
    <w:p w14:paraId="32AF2743" w14:textId="77777777" w:rsidR="00EF19AF" w:rsidRDefault="00EF19AF" w:rsidP="002A508A">
      <w:pPr>
        <w:pStyle w:val="Answer"/>
        <w:ind w:left="0"/>
      </w:pPr>
      <w:r>
        <w:t>A method responsible for notifying registered listeners of the event</w:t>
      </w:r>
    </w:p>
    <w:p w14:paraId="080F5D1E" w14:textId="0B08BFC3" w:rsidR="00EF19AF" w:rsidRDefault="00EF19AF" w:rsidP="00EF19AF">
      <w:pPr>
        <w:spacing w:after="160" w:line="259" w:lineRule="auto"/>
        <w:rPr>
          <w:b/>
        </w:rPr>
      </w:pPr>
    </w:p>
    <w:p w14:paraId="0C402665" w14:textId="77777777" w:rsidR="00EF19AF" w:rsidRDefault="00EF19AF" w:rsidP="00EF19AF">
      <w:pPr>
        <w:pStyle w:val="Question"/>
      </w:pPr>
      <w:r>
        <w:t>Define an event?</w:t>
      </w:r>
    </w:p>
    <w:p w14:paraId="140DB1A8" w14:textId="77777777" w:rsidR="00EF19AF" w:rsidRDefault="00EF19AF" w:rsidP="00EF19A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elegate</w:t>
      </w:r>
      <w:r>
        <w:rPr>
          <w:rFonts w:eastAsiaTheme="minorHAnsi"/>
          <w:color w:val="000000"/>
          <w:lang w:eastAsia="en-US"/>
        </w:rPr>
        <w:t xml:space="preserve"> </w:t>
      </w:r>
      <w:r>
        <w:rPr>
          <w:rFonts w:eastAsiaTheme="minorHAnsi"/>
          <w:lang w:eastAsia="en-US"/>
        </w:rPr>
        <w:t>void</w:t>
      </w:r>
      <w:r>
        <w:rPr>
          <w:rFonts w:eastAsiaTheme="minorHAnsi"/>
          <w:color w:val="000000"/>
          <w:lang w:eastAsia="en-US"/>
        </w:rPr>
        <w:t xml:space="preserve"> strdel(</w:t>
      </w:r>
      <w:r>
        <w:rPr>
          <w:rFonts w:eastAsiaTheme="minorHAnsi"/>
          <w:lang w:eastAsia="en-US"/>
        </w:rPr>
        <w:t>string</w:t>
      </w:r>
      <w:r>
        <w:rPr>
          <w:rFonts w:eastAsiaTheme="minorHAnsi"/>
          <w:color w:val="000000"/>
          <w:lang w:eastAsia="en-US"/>
        </w:rPr>
        <w:t xml:space="preserve"> str);</w:t>
      </w:r>
    </w:p>
    <w:p w14:paraId="6C654003" w14:textId="77777777" w:rsidR="00EF19AF" w:rsidRDefault="00EF19AF" w:rsidP="00EF19AF">
      <w:pPr>
        <w:pStyle w:val="SourceCode"/>
        <w:rPr>
          <w:rFonts w:eastAsiaTheme="minorHAnsi"/>
          <w:color w:val="000000"/>
          <w:lang w:eastAsia="en-US"/>
        </w:rPr>
      </w:pPr>
    </w:p>
    <w:p w14:paraId="0355A5F5" w14:textId="77777777" w:rsidR="00EF19AF" w:rsidRDefault="00EF19AF" w:rsidP="00EF19A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SomeClass</w:t>
      </w:r>
    </w:p>
    <w:p w14:paraId="07CC6D04" w14:textId="77777777" w:rsidR="00EF19AF" w:rsidRDefault="00EF19AF" w:rsidP="00EF19AF">
      <w:pPr>
        <w:pStyle w:val="SourceCode"/>
        <w:rPr>
          <w:rFonts w:eastAsiaTheme="minorHAnsi"/>
          <w:color w:val="000000"/>
          <w:lang w:eastAsia="en-US"/>
        </w:rPr>
      </w:pPr>
      <w:r>
        <w:rPr>
          <w:rFonts w:eastAsiaTheme="minorHAnsi"/>
          <w:color w:val="000000"/>
          <w:lang w:eastAsia="en-US"/>
        </w:rPr>
        <w:t>{</w:t>
      </w:r>
    </w:p>
    <w:p w14:paraId="487EF118" w14:textId="77777777" w:rsidR="00EF19AF" w:rsidRDefault="00EF19AF" w:rsidP="00EF19A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event</w:t>
      </w:r>
      <w:r>
        <w:rPr>
          <w:rFonts w:eastAsiaTheme="minorHAnsi"/>
          <w:color w:val="000000"/>
          <w:lang w:eastAsia="en-US"/>
        </w:rPr>
        <w:t xml:space="preserve"> strdel MyEvent;</w:t>
      </w:r>
    </w:p>
    <w:p w14:paraId="7ADE5775" w14:textId="6D192EA5" w:rsidR="00EF19AF" w:rsidRPr="0078375C" w:rsidRDefault="00EF19AF" w:rsidP="0078375C">
      <w:pPr>
        <w:pStyle w:val="SourceCode"/>
        <w:rPr>
          <w:rFonts w:eastAsiaTheme="minorHAnsi"/>
          <w:lang w:eastAsia="en-US"/>
        </w:rPr>
      </w:pPr>
      <w:r>
        <w:rPr>
          <w:rFonts w:eastAsiaTheme="minorHAnsi"/>
          <w:lang w:eastAsia="en-US"/>
        </w:rPr>
        <w:t>}</w:t>
      </w:r>
    </w:p>
    <w:p w14:paraId="3ECE21FC" w14:textId="24918A9F" w:rsidR="00EF19AF" w:rsidRDefault="00EF19AF" w:rsidP="00EF19AF">
      <w:pPr>
        <w:pStyle w:val="Question"/>
      </w:pPr>
      <w:r>
        <w:t>Show what the compiler will generate behind the scenes</w:t>
      </w:r>
    </w:p>
    <w:p w14:paraId="04FA8B67" w14:textId="77777777" w:rsidR="00EF19AF" w:rsidRDefault="00EF19AF" w:rsidP="00EF19AF">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omeClass2</w:t>
      </w:r>
    </w:p>
    <w:p w14:paraId="1AC2B381" w14:textId="77777777" w:rsidR="00EF19AF" w:rsidRDefault="00EF19AF" w:rsidP="00EF19AF">
      <w:pPr>
        <w:pStyle w:val="SourceCode"/>
        <w:rPr>
          <w:rFonts w:eastAsiaTheme="minorHAnsi"/>
          <w:lang w:eastAsia="en-US"/>
        </w:rPr>
      </w:pPr>
      <w:r>
        <w:rPr>
          <w:rFonts w:eastAsiaTheme="minorHAnsi"/>
          <w:lang w:eastAsia="en-US"/>
        </w:rPr>
        <w:t>{</w:t>
      </w:r>
    </w:p>
    <w:p w14:paraId="3A6D2179"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del MyEvent;</w:t>
      </w:r>
    </w:p>
    <w:p w14:paraId="07A9EEFC" w14:textId="77777777" w:rsidR="00EF19AF" w:rsidRDefault="00EF19AF" w:rsidP="00EF19AF">
      <w:pPr>
        <w:pStyle w:val="SourceCode"/>
        <w:rPr>
          <w:rFonts w:eastAsiaTheme="minorHAnsi"/>
          <w:lang w:eastAsia="en-US"/>
        </w:rPr>
      </w:pPr>
    </w:p>
    <w:p w14:paraId="1D41ECBA"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dd_MyEvent(strdel del) =&gt; </w:t>
      </w:r>
    </w:p>
    <w:p w14:paraId="0523515F"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MyEvent = (strdel)Delegate.Combine(MyEvent, del);</w:t>
      </w:r>
    </w:p>
    <w:p w14:paraId="36F56D06" w14:textId="77777777" w:rsidR="00EF19AF" w:rsidRDefault="00EF19AF" w:rsidP="00EF19AF">
      <w:pPr>
        <w:pStyle w:val="SourceCode"/>
        <w:rPr>
          <w:rFonts w:eastAsiaTheme="minorHAnsi"/>
          <w:lang w:eastAsia="en-US"/>
        </w:rPr>
      </w:pPr>
      <w:r>
        <w:rPr>
          <w:rFonts w:eastAsiaTheme="minorHAnsi"/>
          <w:lang w:eastAsia="en-US"/>
        </w:rPr>
        <w:tab/>
      </w:r>
    </w:p>
    <w:p w14:paraId="00644BE9"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_MyEvent(strdel del) =&gt; </w:t>
      </w:r>
    </w:p>
    <w:p w14:paraId="22C0DD1F" w14:textId="77777777" w:rsidR="00EF19AF" w:rsidRDefault="00EF19AF" w:rsidP="00EF19AF">
      <w:pPr>
        <w:pStyle w:val="SourceCode"/>
        <w:rPr>
          <w:rFonts w:eastAsiaTheme="minorHAnsi"/>
          <w:lang w:eastAsia="en-US"/>
        </w:rPr>
      </w:pPr>
      <w:r>
        <w:rPr>
          <w:rFonts w:eastAsiaTheme="minorHAnsi"/>
          <w:lang w:eastAsia="en-US"/>
        </w:rPr>
        <w:tab/>
      </w:r>
      <w:r>
        <w:rPr>
          <w:rFonts w:eastAsiaTheme="minorHAnsi"/>
          <w:lang w:eastAsia="en-US"/>
        </w:rPr>
        <w:tab/>
        <w:t>MyEvent = (strdel)Delegate.Remove(MyEvent, del);</w:t>
      </w:r>
    </w:p>
    <w:p w14:paraId="17A31B9A" w14:textId="6707EB3C" w:rsidR="00EF19AF" w:rsidRPr="0078375C" w:rsidRDefault="00EF19AF" w:rsidP="0078375C">
      <w:pPr>
        <w:pStyle w:val="SourceCode"/>
        <w:rPr>
          <w:rFonts w:eastAsiaTheme="minorHAnsi"/>
          <w:lang w:eastAsia="en-US"/>
        </w:rPr>
      </w:pPr>
      <w:r>
        <w:rPr>
          <w:rFonts w:eastAsiaTheme="minorHAnsi"/>
          <w:lang w:eastAsia="en-US"/>
        </w:rPr>
        <w:t>}</w:t>
      </w:r>
    </w:p>
    <w:p w14:paraId="6766AC5F" w14:textId="77777777" w:rsidR="00EF19AF" w:rsidRDefault="00EF19AF" w:rsidP="00EF19AF">
      <w:pPr>
        <w:pStyle w:val="Question"/>
      </w:pPr>
      <w:r>
        <w:t>What else is needed?</w:t>
      </w:r>
    </w:p>
    <w:p w14:paraId="68EFB903" w14:textId="7D47C553" w:rsidR="00EF19AF" w:rsidRPr="00A366AD" w:rsidRDefault="00EF19AF" w:rsidP="00EF19AF">
      <w:pPr>
        <w:pStyle w:val="Answer"/>
      </w:pPr>
      <w:r>
        <w:t xml:space="preserve">A method </w:t>
      </w:r>
      <w:r w:rsidR="009D6B46">
        <w:t>responsible</w:t>
      </w:r>
      <w:r>
        <w:t xml:space="preserve"> for notifying regist</w:t>
      </w:r>
      <w:r w:rsidR="009D6B46">
        <w:t>ered</w:t>
      </w:r>
      <w:r>
        <w:t xml:space="preserve"> listeners</w:t>
      </w:r>
    </w:p>
    <w:p w14:paraId="4F9995A2" w14:textId="77777777" w:rsidR="00EF19AF" w:rsidRDefault="00EF19AF" w:rsidP="00EF19AF">
      <w:pPr>
        <w:pStyle w:val="Question"/>
      </w:pPr>
      <w:r>
        <w:t>Write such code?</w:t>
      </w:r>
    </w:p>
    <w:p w14:paraId="520E571F" w14:textId="77777777" w:rsidR="00EF19AF" w:rsidRDefault="00EF19AF" w:rsidP="0078375C">
      <w:pPr>
        <w:pStyle w:val="SourceCode"/>
      </w:pPr>
      <w:r>
        <w:t xml:space="preserve">   {</w:t>
      </w:r>
    </w:p>
    <w:p w14:paraId="0B310FFD" w14:textId="77777777" w:rsidR="00EF19AF" w:rsidRDefault="00EF19AF" w:rsidP="0078375C">
      <w:pPr>
        <w:pStyle w:val="SourceCode"/>
      </w:pPr>
      <w:r>
        <w:t xml:space="preserve">      </w:t>
      </w:r>
      <w:r>
        <w:rPr>
          <w:color w:val="2B91AF"/>
        </w:rPr>
        <w:t>strdel</w:t>
      </w:r>
      <w:r>
        <w:t xml:space="preserve"> delA = </w:t>
      </w:r>
      <w:r>
        <w:rPr>
          <w:color w:val="0000FF"/>
        </w:rPr>
        <w:t>new</w:t>
      </w:r>
      <w:r>
        <w:t xml:space="preserve"> </w:t>
      </w:r>
      <w:r>
        <w:rPr>
          <w:color w:val="2B91AF"/>
        </w:rPr>
        <w:t>strdel</w:t>
      </w:r>
      <w:r>
        <w:t>(</w:t>
      </w:r>
      <w:r>
        <w:rPr>
          <w:color w:val="0000FF"/>
        </w:rPr>
        <w:t>this</w:t>
      </w:r>
      <w:r>
        <w:t>.SomeInstanceMethod);</w:t>
      </w:r>
    </w:p>
    <w:p w14:paraId="743F1A93" w14:textId="77777777" w:rsidR="00EF19AF" w:rsidRPr="00E217A7" w:rsidRDefault="00EF19AF" w:rsidP="0078375C">
      <w:pPr>
        <w:pStyle w:val="SourceCode"/>
        <w:rPr>
          <w:lang w:val="sv-SE"/>
        </w:rPr>
      </w:pPr>
      <w:r>
        <w:t xml:space="preserve">      </w:t>
      </w:r>
      <w:r w:rsidRPr="00E217A7">
        <w:rPr>
          <w:color w:val="2B91AF"/>
          <w:lang w:val="sv-SE"/>
        </w:rPr>
        <w:t>Delegate</w:t>
      </w:r>
      <w:r w:rsidRPr="00E217A7">
        <w:rPr>
          <w:lang w:val="sv-SE"/>
        </w:rPr>
        <w:t>[] dels = delA.GetInvocationList();</w:t>
      </w:r>
    </w:p>
    <w:p w14:paraId="33EB660D" w14:textId="77777777" w:rsidR="00EF19AF" w:rsidRPr="00E217A7" w:rsidRDefault="00EF19AF" w:rsidP="0078375C">
      <w:pPr>
        <w:pStyle w:val="SourceCode"/>
        <w:rPr>
          <w:lang w:val="sv-SE"/>
        </w:rPr>
      </w:pPr>
    </w:p>
    <w:p w14:paraId="68B6C2E2" w14:textId="77777777" w:rsidR="00EF19AF" w:rsidRPr="00E217A7" w:rsidRDefault="00EF19AF" w:rsidP="0078375C">
      <w:pPr>
        <w:pStyle w:val="SourceCode"/>
        <w:rPr>
          <w:lang w:val="sv-SE"/>
        </w:rPr>
      </w:pPr>
      <w:r w:rsidRPr="00E217A7">
        <w:rPr>
          <w:lang w:val="sv-SE"/>
        </w:rPr>
        <w:t xml:space="preserve">      </w:t>
      </w:r>
      <w:r w:rsidRPr="00E217A7">
        <w:rPr>
          <w:color w:val="0000FF"/>
          <w:lang w:val="sv-SE"/>
        </w:rPr>
        <w:t>foreach</w:t>
      </w:r>
      <w:r w:rsidRPr="00E217A7">
        <w:rPr>
          <w:lang w:val="sv-SE"/>
        </w:rPr>
        <w:t xml:space="preserve"> (</w:t>
      </w:r>
      <w:r w:rsidRPr="00E217A7">
        <w:rPr>
          <w:color w:val="2B91AF"/>
          <w:lang w:val="sv-SE"/>
        </w:rPr>
        <w:t>strdel</w:t>
      </w:r>
      <w:r w:rsidRPr="00E217A7">
        <w:rPr>
          <w:lang w:val="sv-SE"/>
        </w:rPr>
        <w:t xml:space="preserve"> del </w:t>
      </w:r>
      <w:r w:rsidRPr="00E217A7">
        <w:rPr>
          <w:color w:val="0000FF"/>
          <w:lang w:val="sv-SE"/>
        </w:rPr>
        <w:t>in</w:t>
      </w:r>
      <w:r w:rsidRPr="00E217A7">
        <w:rPr>
          <w:lang w:val="sv-SE"/>
        </w:rPr>
        <w:t xml:space="preserve"> dels)</w:t>
      </w:r>
    </w:p>
    <w:p w14:paraId="465F40DA" w14:textId="77777777" w:rsidR="00EF19AF" w:rsidRDefault="00EF19AF" w:rsidP="0078375C">
      <w:pPr>
        <w:pStyle w:val="SourceCode"/>
      </w:pPr>
      <w:r w:rsidRPr="00E217A7">
        <w:rPr>
          <w:lang w:val="sv-SE"/>
        </w:rPr>
        <w:t xml:space="preserve">      </w:t>
      </w:r>
      <w:r>
        <w:t>{</w:t>
      </w:r>
    </w:p>
    <w:p w14:paraId="4F47C27C" w14:textId="77777777" w:rsidR="00EF19AF" w:rsidRDefault="00EF19AF" w:rsidP="0078375C">
      <w:pPr>
        <w:pStyle w:val="SourceCode"/>
        <w:rPr>
          <w:color w:val="0000FF"/>
        </w:rPr>
      </w:pPr>
      <w:r>
        <w:t xml:space="preserve">        </w:t>
      </w:r>
      <w:r>
        <w:rPr>
          <w:color w:val="0000FF"/>
        </w:rPr>
        <w:t>try</w:t>
      </w:r>
    </w:p>
    <w:p w14:paraId="0EFD0057" w14:textId="77777777" w:rsidR="00EF19AF" w:rsidRDefault="00EF19AF" w:rsidP="0078375C">
      <w:pPr>
        <w:pStyle w:val="SourceCode"/>
      </w:pPr>
      <w:r>
        <w:t xml:space="preserve">        {</w:t>
      </w:r>
    </w:p>
    <w:p w14:paraId="1B02D5A9" w14:textId="77777777" w:rsidR="00EF19AF" w:rsidRDefault="00EF19AF" w:rsidP="0078375C">
      <w:pPr>
        <w:pStyle w:val="SourceCode"/>
      </w:pPr>
      <w:r>
        <w:t xml:space="preserve">          del(</w:t>
      </w:r>
      <w:r>
        <w:rPr>
          <w:color w:val="A31515"/>
        </w:rPr>
        <w:t>"Test"</w:t>
      </w:r>
      <w:r>
        <w:t>);</w:t>
      </w:r>
    </w:p>
    <w:p w14:paraId="56CB75E1" w14:textId="77777777" w:rsidR="00EF19AF" w:rsidRDefault="00EF19AF" w:rsidP="0078375C">
      <w:pPr>
        <w:pStyle w:val="SourceCode"/>
      </w:pPr>
      <w:r>
        <w:t xml:space="preserve">        }</w:t>
      </w:r>
    </w:p>
    <w:p w14:paraId="56762F80" w14:textId="77777777" w:rsidR="00EF19AF" w:rsidRDefault="00EF19AF" w:rsidP="0078375C">
      <w:pPr>
        <w:pStyle w:val="SourceCode"/>
      </w:pPr>
      <w:r>
        <w:t xml:space="preserve">        </w:t>
      </w:r>
      <w:r>
        <w:rPr>
          <w:color w:val="0000FF"/>
        </w:rPr>
        <w:t>catch</w:t>
      </w:r>
      <w:r>
        <w:t xml:space="preserve"> (</w:t>
      </w:r>
      <w:r>
        <w:rPr>
          <w:color w:val="2B91AF"/>
        </w:rPr>
        <w:t>Exception</w:t>
      </w:r>
      <w:r>
        <w:t xml:space="preserve"> ex) { }</w:t>
      </w:r>
    </w:p>
    <w:p w14:paraId="0F091785" w14:textId="77777777" w:rsidR="00EF19AF" w:rsidRDefault="00EF19AF" w:rsidP="0078375C">
      <w:pPr>
        <w:pStyle w:val="SourceCode"/>
        <w:rPr>
          <w:rFonts w:cs="Courier New"/>
          <w:szCs w:val="20"/>
        </w:rPr>
      </w:pPr>
      <w:r>
        <w:rPr>
          <w:rFonts w:cs="Courier New"/>
          <w:szCs w:val="20"/>
        </w:rPr>
        <w:t xml:space="preserve">      }</w:t>
      </w:r>
    </w:p>
    <w:p w14:paraId="6AD810DF" w14:textId="77777777" w:rsidR="00EF19AF" w:rsidRPr="00112EFE" w:rsidRDefault="00EF19AF" w:rsidP="0078375C">
      <w:pPr>
        <w:pStyle w:val="SourceCode"/>
        <w:rPr>
          <w:b/>
        </w:rPr>
      </w:pPr>
      <w:r>
        <w:rPr>
          <w:rFonts w:cs="Courier New"/>
          <w:szCs w:val="20"/>
        </w:rPr>
        <w:t xml:space="preserve">    }</w:t>
      </w:r>
    </w:p>
    <w:p w14:paraId="22960110" w14:textId="77777777" w:rsidR="0078375C" w:rsidRDefault="0078375C">
      <w:pPr>
        <w:spacing w:after="160" w:line="259" w:lineRule="auto"/>
        <w:rPr>
          <w:rFonts w:asciiTheme="majorHAnsi" w:eastAsiaTheme="majorEastAsia" w:hAnsiTheme="majorHAnsi" w:cstheme="majorBidi"/>
          <w:b/>
          <w:iCs/>
          <w:smallCaps/>
          <w:color w:val="31378B" w:themeColor="text2"/>
          <w:szCs w:val="25"/>
        </w:rPr>
      </w:pPr>
      <w:r>
        <w:br w:type="page"/>
      </w:r>
    </w:p>
    <w:p w14:paraId="3337C21C" w14:textId="25DB481A" w:rsidR="00EF19AF" w:rsidRDefault="00EF19AF" w:rsidP="00EF19AF">
      <w:pPr>
        <w:pStyle w:val="questionsubsection2"/>
      </w:pPr>
      <w:r>
        <w:lastRenderedPageBreak/>
        <w:t>Closures</w:t>
      </w:r>
    </w:p>
    <w:p w14:paraId="6869DE5E" w14:textId="67612EB6" w:rsidR="00AB4EFE" w:rsidRDefault="00AB4EFE" w:rsidP="00AB4EFE">
      <w:pPr>
        <w:pStyle w:val="Question"/>
      </w:pPr>
      <w:r>
        <w:t>What is a closure?</w:t>
      </w:r>
    </w:p>
    <w:p w14:paraId="1649E35F" w14:textId="3B121B97" w:rsidR="00AB4EFE" w:rsidRPr="00AB4EFE" w:rsidRDefault="003A7B26" w:rsidP="00AB4EFE">
      <w:pPr>
        <w:pStyle w:val="Answer"/>
      </w:pPr>
      <w:r>
        <w:t xml:space="preserve">Local variables and parameters of an anonymous methods enclosing scope are </w:t>
      </w:r>
      <w:r w:rsidR="00AC39F5">
        <w:t xml:space="preserve">called outer variables and they are available to the </w:t>
      </w:r>
      <w:r w:rsidR="00981DE3">
        <w:t>anonymous method</w:t>
      </w:r>
      <w:r w:rsidR="00E028B4">
        <w:t xml:space="preserve">. We say the outer variables are </w:t>
      </w:r>
      <w:r w:rsidR="00056201">
        <w:t>captured.</w:t>
      </w:r>
    </w:p>
    <w:p w14:paraId="7D1E79B8" w14:textId="77777777" w:rsidR="00EF19AF" w:rsidRDefault="00EF19AF" w:rsidP="00EF19AF">
      <w:pPr>
        <w:pStyle w:val="Question"/>
      </w:pPr>
      <w:r>
        <w:t>What is the output of the following code and why?</w:t>
      </w:r>
    </w:p>
    <w:p w14:paraId="153087F9" w14:textId="77777777" w:rsidR="00EF19AF" w:rsidRDefault="00EF19AF" w:rsidP="00EF19AF">
      <w:pPr>
        <w:pStyle w:val="SourceCode"/>
      </w:pPr>
      <w:r>
        <w:tab/>
        <w:t>Action[] actions = new Action[3];</w:t>
      </w:r>
    </w:p>
    <w:p w14:paraId="01DD2651" w14:textId="77777777" w:rsidR="00EF19AF" w:rsidRDefault="00EF19AF" w:rsidP="00EF19AF">
      <w:pPr>
        <w:pStyle w:val="SourceCode"/>
      </w:pPr>
      <w:r>
        <w:tab/>
      </w:r>
    </w:p>
    <w:p w14:paraId="1C139026" w14:textId="77777777" w:rsidR="00EF19AF" w:rsidRDefault="00EF19AF" w:rsidP="00EF19AF">
      <w:pPr>
        <w:pStyle w:val="SourceCode"/>
      </w:pPr>
      <w:r>
        <w:tab/>
        <w:t>for(int i = 0; i &lt; 3; i++)</w:t>
      </w:r>
    </w:p>
    <w:p w14:paraId="358DC76B" w14:textId="77777777" w:rsidR="00EF19AF" w:rsidRDefault="00EF19AF" w:rsidP="00EF19AF">
      <w:pPr>
        <w:pStyle w:val="SourceCode"/>
      </w:pPr>
      <w:r>
        <w:tab/>
        <w:t>{</w:t>
      </w:r>
    </w:p>
    <w:p w14:paraId="1B281489" w14:textId="77777777" w:rsidR="00EF19AF" w:rsidRDefault="00EF19AF" w:rsidP="00EF19AF">
      <w:pPr>
        <w:pStyle w:val="SourceCode"/>
      </w:pPr>
      <w:r>
        <w:tab/>
      </w:r>
      <w:r>
        <w:tab/>
        <w:t>actions[i] = () =&gt; Console.Write(i);</w:t>
      </w:r>
    </w:p>
    <w:p w14:paraId="6BA89C3D" w14:textId="77777777" w:rsidR="00EF19AF" w:rsidRDefault="00EF19AF" w:rsidP="00EF19AF">
      <w:pPr>
        <w:pStyle w:val="SourceCode"/>
      </w:pPr>
      <w:r>
        <w:tab/>
        <w:t>}</w:t>
      </w:r>
    </w:p>
    <w:p w14:paraId="3E7ED383" w14:textId="77777777" w:rsidR="00EF19AF" w:rsidRDefault="00EF19AF" w:rsidP="00EF19AF">
      <w:pPr>
        <w:pStyle w:val="SourceCode"/>
      </w:pPr>
      <w:r>
        <w:tab/>
      </w:r>
    </w:p>
    <w:p w14:paraId="22850C1A" w14:textId="77777777" w:rsidR="00EF19AF" w:rsidRDefault="00EF19AF" w:rsidP="00EF19AF">
      <w:pPr>
        <w:pStyle w:val="SourceCode"/>
      </w:pPr>
      <w:r>
        <w:tab/>
        <w:t>foreach (var action in actions)</w:t>
      </w:r>
    </w:p>
    <w:p w14:paraId="652E0E2C" w14:textId="77777777" w:rsidR="00EF19AF" w:rsidRDefault="00EF19AF" w:rsidP="00EF19AF">
      <w:pPr>
        <w:pStyle w:val="SourceCode"/>
      </w:pPr>
      <w:r>
        <w:tab/>
        <w:t>{</w:t>
      </w:r>
    </w:p>
    <w:p w14:paraId="32E287D3" w14:textId="77777777" w:rsidR="00EF19AF" w:rsidRDefault="00EF19AF" w:rsidP="00EF19AF">
      <w:pPr>
        <w:pStyle w:val="SourceCode"/>
      </w:pPr>
      <w:r>
        <w:tab/>
      </w:r>
      <w:r>
        <w:tab/>
        <w:t>action();</w:t>
      </w:r>
    </w:p>
    <w:p w14:paraId="37817B53" w14:textId="77777777" w:rsidR="00EF19AF" w:rsidRDefault="00EF19AF" w:rsidP="00EF19AF">
      <w:pPr>
        <w:pStyle w:val="SourceCode"/>
      </w:pPr>
      <w:r>
        <w:tab/>
        <w:t>}</w:t>
      </w:r>
    </w:p>
    <w:p w14:paraId="7D64F88A" w14:textId="77777777" w:rsidR="00EF19AF" w:rsidRPr="00613F5F" w:rsidRDefault="00EF19AF" w:rsidP="00EF19AF">
      <w:pPr>
        <w:pStyle w:val="Answer"/>
      </w:pPr>
      <w:r>
        <w:t xml:space="preserve">333 as it is the variable itself that is captures and not the value of it at the time the action is created. </w:t>
      </w:r>
    </w:p>
    <w:p w14:paraId="259FBAB9" w14:textId="77777777" w:rsidR="00EF19AF" w:rsidRPr="00437EE8" w:rsidRDefault="00EF19AF" w:rsidP="00EF19AF">
      <w:pPr>
        <w:pStyle w:val="Question"/>
      </w:pPr>
      <w:r>
        <w:t>What is the output from the following code and why?</w:t>
      </w:r>
    </w:p>
    <w:p w14:paraId="7BCB16F5" w14:textId="77777777" w:rsidR="00EF19AF" w:rsidRDefault="00EF19AF" w:rsidP="00EF19AF">
      <w:pPr>
        <w:pStyle w:val="SourceCode"/>
      </w:pPr>
      <w:r>
        <w:tab/>
        <w:t>Action[] actions = new Action[2];</w:t>
      </w:r>
    </w:p>
    <w:p w14:paraId="393CA758" w14:textId="77777777" w:rsidR="00EF19AF" w:rsidRDefault="00EF19AF" w:rsidP="00EF19AF">
      <w:pPr>
        <w:pStyle w:val="SourceCode"/>
      </w:pPr>
      <w:r>
        <w:tab/>
      </w:r>
    </w:p>
    <w:p w14:paraId="66ECBC00" w14:textId="77777777" w:rsidR="00EF19AF" w:rsidRDefault="00EF19AF" w:rsidP="00EF19AF">
      <w:pPr>
        <w:pStyle w:val="SourceCode"/>
      </w:pPr>
      <w:r>
        <w:tab/>
        <w:t>int outer = 0;</w:t>
      </w:r>
    </w:p>
    <w:p w14:paraId="22F52E75" w14:textId="77777777" w:rsidR="00EF19AF" w:rsidRPr="0015520D" w:rsidRDefault="00EF19AF" w:rsidP="00EF19AF">
      <w:pPr>
        <w:pStyle w:val="SourceCode"/>
        <w:rPr>
          <w:lang w:val="sv-SE"/>
        </w:rPr>
      </w:pPr>
      <w:r>
        <w:tab/>
      </w:r>
      <w:r w:rsidRPr="0015520D">
        <w:rPr>
          <w:lang w:val="sv-SE"/>
        </w:rPr>
        <w:t>for (int j = 0; j&lt;2;j++)</w:t>
      </w:r>
    </w:p>
    <w:p w14:paraId="33040BE8" w14:textId="77777777" w:rsidR="00EF19AF" w:rsidRPr="0015520D" w:rsidRDefault="00EF19AF" w:rsidP="00EF19AF">
      <w:pPr>
        <w:pStyle w:val="SourceCode"/>
        <w:rPr>
          <w:lang w:val="sv-SE"/>
        </w:rPr>
      </w:pPr>
      <w:r w:rsidRPr="0015520D">
        <w:rPr>
          <w:lang w:val="sv-SE"/>
        </w:rPr>
        <w:tab/>
        <w:t>{</w:t>
      </w:r>
    </w:p>
    <w:p w14:paraId="3D498F1C" w14:textId="77777777" w:rsidR="00EF19AF" w:rsidRPr="0015520D" w:rsidRDefault="00EF19AF" w:rsidP="00EF19AF">
      <w:pPr>
        <w:pStyle w:val="SourceCode"/>
        <w:rPr>
          <w:lang w:val="sv-SE"/>
        </w:rPr>
      </w:pPr>
      <w:r w:rsidRPr="0015520D">
        <w:rPr>
          <w:lang w:val="sv-SE"/>
        </w:rPr>
        <w:tab/>
      </w:r>
      <w:r w:rsidRPr="0015520D">
        <w:rPr>
          <w:lang w:val="sv-SE"/>
        </w:rPr>
        <w:tab/>
        <w:t>int inner = 0;</w:t>
      </w:r>
    </w:p>
    <w:p w14:paraId="4A03F81E" w14:textId="77777777" w:rsidR="00EF19AF" w:rsidRDefault="00EF19AF" w:rsidP="00EF19AF">
      <w:pPr>
        <w:pStyle w:val="SourceCode"/>
      </w:pPr>
      <w:r w:rsidRPr="0015520D">
        <w:rPr>
          <w:lang w:val="sv-SE"/>
        </w:rPr>
        <w:tab/>
      </w:r>
      <w:r w:rsidRPr="0015520D">
        <w:rPr>
          <w:lang w:val="sv-SE"/>
        </w:rPr>
        <w:tab/>
      </w:r>
      <w:r>
        <w:t>actions[j] = () =&gt; Console.WriteLine($"{outer++},{inner++}");</w:t>
      </w:r>
    </w:p>
    <w:p w14:paraId="155273AA" w14:textId="77777777" w:rsidR="00EF19AF" w:rsidRDefault="00EF19AF" w:rsidP="00EF19AF">
      <w:pPr>
        <w:pStyle w:val="SourceCode"/>
      </w:pPr>
      <w:r>
        <w:tab/>
        <w:t>}</w:t>
      </w:r>
    </w:p>
    <w:p w14:paraId="172BEF4B" w14:textId="77777777" w:rsidR="00EF19AF" w:rsidRDefault="00EF19AF" w:rsidP="00EF19AF">
      <w:pPr>
        <w:pStyle w:val="SourceCode"/>
      </w:pPr>
      <w:r>
        <w:tab/>
      </w:r>
    </w:p>
    <w:p w14:paraId="0B87BC02" w14:textId="77777777" w:rsidR="00EF19AF" w:rsidRDefault="00EF19AF" w:rsidP="00EF19AF">
      <w:pPr>
        <w:pStyle w:val="SourceCode"/>
      </w:pPr>
      <w:r>
        <w:tab/>
        <w:t>actions[0]();</w:t>
      </w:r>
    </w:p>
    <w:p w14:paraId="71444F32" w14:textId="77777777" w:rsidR="00EF19AF" w:rsidRDefault="00EF19AF" w:rsidP="00EF19AF">
      <w:pPr>
        <w:pStyle w:val="SourceCode"/>
      </w:pPr>
      <w:r>
        <w:tab/>
        <w:t>actions[0]();</w:t>
      </w:r>
    </w:p>
    <w:p w14:paraId="649F3363" w14:textId="77777777" w:rsidR="00EF19AF" w:rsidRDefault="00EF19AF" w:rsidP="00EF19AF">
      <w:pPr>
        <w:pStyle w:val="SourceCode"/>
      </w:pPr>
      <w:r>
        <w:tab/>
        <w:t>actions[0]();</w:t>
      </w:r>
    </w:p>
    <w:p w14:paraId="4A83517A" w14:textId="77777777" w:rsidR="00EF19AF" w:rsidRDefault="00EF19AF" w:rsidP="00EF19AF">
      <w:pPr>
        <w:pStyle w:val="SourceCode"/>
      </w:pPr>
      <w:r>
        <w:tab/>
      </w:r>
    </w:p>
    <w:p w14:paraId="2AD9A078" w14:textId="77777777" w:rsidR="00EF19AF" w:rsidRDefault="00EF19AF" w:rsidP="00EF19AF">
      <w:pPr>
        <w:pStyle w:val="SourceCode"/>
      </w:pPr>
      <w:r>
        <w:tab/>
        <w:t>actions[1]();</w:t>
      </w:r>
    </w:p>
    <w:p w14:paraId="060004B0" w14:textId="705F16B2" w:rsidR="00952259" w:rsidRDefault="00952259" w:rsidP="00952259">
      <w:pPr>
        <w:pStyle w:val="SourceCode"/>
      </w:pPr>
      <w:r>
        <w:tab/>
        <w:t>actions[1]();</w:t>
      </w:r>
    </w:p>
    <w:p w14:paraId="0AF6A1E1" w14:textId="77777777" w:rsidR="00952259" w:rsidRDefault="00952259" w:rsidP="00952259">
      <w:pPr>
        <w:pStyle w:val="SourceCode"/>
      </w:pPr>
    </w:p>
    <w:p w14:paraId="79EDEBB0" w14:textId="77777777" w:rsidR="00EF19AF" w:rsidRDefault="00EF19AF" w:rsidP="00EF19AF">
      <w:pPr>
        <w:pStyle w:val="SourceCode"/>
      </w:pPr>
    </w:p>
    <w:p w14:paraId="3777C5CF" w14:textId="699455EC" w:rsidR="00EF19AF" w:rsidRDefault="00952259" w:rsidP="00952259">
      <w:pPr>
        <w:pStyle w:val="SourceCode"/>
      </w:pPr>
      <w:r>
        <w:t xml:space="preserve">// &gt; </w:t>
      </w:r>
      <w:r w:rsidR="00EF19AF">
        <w:t>0,0</w:t>
      </w:r>
    </w:p>
    <w:p w14:paraId="08EC6E3E" w14:textId="11262A0E" w:rsidR="00EF19AF" w:rsidRDefault="00952259" w:rsidP="00952259">
      <w:pPr>
        <w:pStyle w:val="SourceCode"/>
      </w:pPr>
      <w:r>
        <w:t xml:space="preserve">// &gt; </w:t>
      </w:r>
      <w:r w:rsidR="00EF19AF">
        <w:t>1,1</w:t>
      </w:r>
    </w:p>
    <w:p w14:paraId="714E0468" w14:textId="428F5E6C" w:rsidR="00EF19AF" w:rsidRDefault="00952259" w:rsidP="00952259">
      <w:pPr>
        <w:pStyle w:val="SourceCode"/>
      </w:pPr>
      <w:r>
        <w:t xml:space="preserve">// &gt; </w:t>
      </w:r>
      <w:r w:rsidR="00EF19AF">
        <w:t>2,2</w:t>
      </w:r>
    </w:p>
    <w:p w14:paraId="590BF959" w14:textId="17340ACF" w:rsidR="00EF19AF" w:rsidRDefault="00952259" w:rsidP="00952259">
      <w:pPr>
        <w:pStyle w:val="SourceCode"/>
      </w:pPr>
      <w:r>
        <w:t xml:space="preserve">// &gt; </w:t>
      </w:r>
      <w:r w:rsidR="00EF19AF">
        <w:t>3,0</w:t>
      </w:r>
    </w:p>
    <w:p w14:paraId="3B69B701" w14:textId="74CCD046" w:rsidR="00EF19AF" w:rsidRDefault="00952259" w:rsidP="00952259">
      <w:pPr>
        <w:pStyle w:val="SourceCode"/>
      </w:pPr>
      <w:r>
        <w:t xml:space="preserve">// &gt; </w:t>
      </w:r>
      <w:r w:rsidR="00EF19AF">
        <w:t>4,1</w:t>
      </w:r>
    </w:p>
    <w:p w14:paraId="619E7BE0" w14:textId="77777777" w:rsidR="00EF19AF" w:rsidRDefault="00EF19AF" w:rsidP="00EF19AF">
      <w:pPr>
        <w:pStyle w:val="Answer"/>
      </w:pPr>
      <w:r>
        <w:t xml:space="preserve">The reason being that both delegates share a reference to the heap stored variable outer whereas each delegate has its own heap stored variable to hold the captured variable inner. </w:t>
      </w:r>
    </w:p>
    <w:p w14:paraId="18032A67" w14:textId="77777777" w:rsidR="00EF19AF" w:rsidRDefault="00EF19AF" w:rsidP="00EF19AF">
      <w:pPr>
        <w:spacing w:after="160" w:line="259" w:lineRule="auto"/>
        <w:rPr>
          <w:b/>
        </w:rPr>
      </w:pPr>
      <w:r>
        <w:br w:type="page"/>
      </w:r>
    </w:p>
    <w:p w14:paraId="4C7E65B8" w14:textId="77777777" w:rsidR="00EF19AF" w:rsidRDefault="00EF19AF" w:rsidP="00EF19AF">
      <w:pPr>
        <w:pStyle w:val="Question"/>
      </w:pPr>
      <w:r>
        <w:lastRenderedPageBreak/>
        <w:t>What is the output of the following code and why?</w:t>
      </w:r>
    </w:p>
    <w:p w14:paraId="28111571" w14:textId="77777777" w:rsidR="00EF19AF" w:rsidRDefault="00EF19AF" w:rsidP="00EF19AF">
      <w:pPr>
        <w:pStyle w:val="SourceCode"/>
      </w:pPr>
      <w:r>
        <w:t>void Main()</w:t>
      </w:r>
    </w:p>
    <w:p w14:paraId="32706279" w14:textId="77777777" w:rsidR="00EF19AF" w:rsidRDefault="00EF19AF" w:rsidP="00EF19AF">
      <w:pPr>
        <w:pStyle w:val="SourceCode"/>
      </w:pPr>
      <w:r>
        <w:t>{</w:t>
      </w:r>
    </w:p>
    <w:p w14:paraId="1C7E8E4E" w14:textId="77777777" w:rsidR="00EF19AF" w:rsidRDefault="00EF19AF" w:rsidP="00EF19AF">
      <w:pPr>
        <w:pStyle w:val="SourceCode"/>
      </w:pPr>
      <w:r>
        <w:tab/>
        <w:t>Action a = GetAction();</w:t>
      </w:r>
    </w:p>
    <w:p w14:paraId="3E2611B7" w14:textId="77777777" w:rsidR="00EF19AF" w:rsidRDefault="00EF19AF" w:rsidP="00EF19AF">
      <w:pPr>
        <w:pStyle w:val="SourceCode"/>
      </w:pPr>
      <w:r>
        <w:tab/>
        <w:t>a();</w:t>
      </w:r>
    </w:p>
    <w:p w14:paraId="558268FA" w14:textId="77777777" w:rsidR="00EF19AF" w:rsidRDefault="00EF19AF" w:rsidP="00EF19AF">
      <w:pPr>
        <w:pStyle w:val="SourceCode"/>
      </w:pPr>
      <w:r>
        <w:tab/>
        <w:t>a();</w:t>
      </w:r>
    </w:p>
    <w:p w14:paraId="07023450" w14:textId="77777777" w:rsidR="00EF19AF" w:rsidRDefault="00EF19AF" w:rsidP="00EF19AF">
      <w:pPr>
        <w:pStyle w:val="SourceCode"/>
      </w:pPr>
      <w:r>
        <w:t>}</w:t>
      </w:r>
    </w:p>
    <w:p w14:paraId="7A9D8D58" w14:textId="77777777" w:rsidR="00EF19AF" w:rsidRDefault="00EF19AF" w:rsidP="00EF19AF">
      <w:pPr>
        <w:pStyle w:val="SourceCode"/>
      </w:pPr>
    </w:p>
    <w:p w14:paraId="09445039" w14:textId="77777777" w:rsidR="00EF19AF" w:rsidRDefault="00EF19AF" w:rsidP="00EF19AF">
      <w:pPr>
        <w:pStyle w:val="SourceCode"/>
      </w:pPr>
      <w:r>
        <w:t>public static Action GetAction()</w:t>
      </w:r>
    </w:p>
    <w:p w14:paraId="1CC659E0" w14:textId="77777777" w:rsidR="00EF19AF" w:rsidRDefault="00EF19AF" w:rsidP="00EF19AF">
      <w:pPr>
        <w:pStyle w:val="SourceCode"/>
      </w:pPr>
      <w:r>
        <w:t>{</w:t>
      </w:r>
      <w:r>
        <w:tab/>
      </w:r>
    </w:p>
    <w:p w14:paraId="00729E93" w14:textId="77777777" w:rsidR="00EF19AF" w:rsidRDefault="00EF19AF" w:rsidP="00EF19AF">
      <w:pPr>
        <w:pStyle w:val="SourceCode"/>
      </w:pPr>
      <w:r>
        <w:tab/>
        <w:t>int i = 5;</w:t>
      </w:r>
    </w:p>
    <w:p w14:paraId="483A29B8" w14:textId="77777777" w:rsidR="00EF19AF" w:rsidRDefault="00EF19AF" w:rsidP="00EF19AF">
      <w:pPr>
        <w:pStyle w:val="SourceCode"/>
      </w:pPr>
      <w:r>
        <w:tab/>
        <w:t>return () =&gt; Console.WriteLine(++i);</w:t>
      </w:r>
    </w:p>
    <w:p w14:paraId="7A5F5A26" w14:textId="77777777" w:rsidR="00EF19AF" w:rsidRDefault="00EF19AF" w:rsidP="00EF19AF">
      <w:pPr>
        <w:pStyle w:val="SourceCode"/>
      </w:pPr>
      <w:r>
        <w:t>}</w:t>
      </w:r>
    </w:p>
    <w:p w14:paraId="37125519" w14:textId="77777777" w:rsidR="00EF19AF" w:rsidRDefault="00EF19AF" w:rsidP="00EF19AF">
      <w:pPr>
        <w:pStyle w:val="SourceCode"/>
      </w:pPr>
    </w:p>
    <w:p w14:paraId="55576C22" w14:textId="09E7C6E7" w:rsidR="00EF19AF" w:rsidRDefault="00DE73A5" w:rsidP="00DE73A5">
      <w:pPr>
        <w:pStyle w:val="SourceCode"/>
      </w:pPr>
      <w:r>
        <w:t xml:space="preserve">// &gt; </w:t>
      </w:r>
      <w:r w:rsidR="00EF19AF">
        <w:t>6</w:t>
      </w:r>
    </w:p>
    <w:p w14:paraId="15DC3C34" w14:textId="1B70AB26" w:rsidR="00EF19AF" w:rsidRDefault="00DE73A5" w:rsidP="00DE73A5">
      <w:pPr>
        <w:pStyle w:val="SourceCode"/>
      </w:pPr>
      <w:r>
        <w:t xml:space="preserve">// &gt; </w:t>
      </w:r>
      <w:r w:rsidR="00EF19AF">
        <w:t>7</w:t>
      </w:r>
    </w:p>
    <w:p w14:paraId="06CD57E8" w14:textId="049C7873" w:rsidR="00EF19AF" w:rsidRPr="0003714C" w:rsidRDefault="00EF19AF" w:rsidP="00975CB3">
      <w:pPr>
        <w:pStyle w:val="Answer"/>
      </w:pPr>
      <w:r>
        <w:t>The captured variables are stored on the heap and get extended scope. They stay alive until all delegated holding references to them are collected</w:t>
      </w:r>
    </w:p>
    <w:p w14:paraId="0EB2007A" w14:textId="77777777" w:rsidR="00EF19AF" w:rsidRDefault="00EF19AF" w:rsidP="00EF19AF">
      <w:pPr>
        <w:pStyle w:val="Question"/>
      </w:pPr>
      <w:r>
        <w:t>What is the point of captured variables?</w:t>
      </w:r>
    </w:p>
    <w:p w14:paraId="5DC90DB4" w14:textId="77777777" w:rsidR="00EF19AF" w:rsidRPr="006E6681" w:rsidRDefault="00EF19AF" w:rsidP="00EF19AF">
      <w:pPr>
        <w:pStyle w:val="Answer"/>
      </w:pPr>
      <w:r>
        <w:t xml:space="preserve">They prevent the need to write custom classes jus to pass in information from the calling scope into a delegate. </w:t>
      </w:r>
    </w:p>
    <w:p w14:paraId="051F93E0" w14:textId="77777777" w:rsidR="00EF19AF" w:rsidRDefault="00EF19AF" w:rsidP="00EF19AF">
      <w:pPr>
        <w:pStyle w:val="questionsubsection2"/>
      </w:pPr>
      <w:r>
        <w:t>Local Methods</w:t>
      </w:r>
    </w:p>
    <w:p w14:paraId="2778B7EB" w14:textId="77777777" w:rsidR="00EF19AF" w:rsidRDefault="00EF19AF" w:rsidP="009C1E87">
      <w:pPr>
        <w:pStyle w:val="Question"/>
      </w:pPr>
      <w:r>
        <w:t>What are the advantages of local methods over lambda?</w:t>
      </w:r>
    </w:p>
    <w:p w14:paraId="5D34670B" w14:textId="77777777" w:rsidR="00EF19AF" w:rsidRDefault="00EF19AF" w:rsidP="009C1E87">
      <w:pPr>
        <w:pStyle w:val="Answer"/>
        <w:ind w:left="0"/>
      </w:pPr>
      <w:r>
        <w:t>Don’t require the creation of a delegate type and instance</w:t>
      </w:r>
    </w:p>
    <w:p w14:paraId="3E62056F" w14:textId="77777777" w:rsidR="00EF19AF" w:rsidRDefault="00EF19AF" w:rsidP="009C1E87">
      <w:pPr>
        <w:pStyle w:val="Answer"/>
        <w:ind w:left="0"/>
      </w:pPr>
      <w:r>
        <w:t>Support recursion</w:t>
      </w:r>
    </w:p>
    <w:p w14:paraId="36C339C3" w14:textId="5FBA9A84" w:rsidR="00EF19AF" w:rsidRPr="00E45B54" w:rsidRDefault="00EF19AF" w:rsidP="00E45B54">
      <w:pPr>
        <w:pStyle w:val="Answer"/>
        <w:ind w:left="0"/>
      </w:pPr>
      <w:r>
        <w:t>Don’t require same indirection as delegate so more efficient</w:t>
      </w:r>
    </w:p>
    <w:p w14:paraId="7A8BC966" w14:textId="77777777" w:rsidR="00EF19AF" w:rsidRDefault="00EF19AF" w:rsidP="00EF19AF">
      <w:pPr>
        <w:spacing w:after="160" w:line="259" w:lineRule="auto"/>
        <w:rPr>
          <w:rFonts w:asciiTheme="majorHAnsi" w:eastAsiaTheme="majorEastAsia" w:hAnsiTheme="majorHAnsi" w:cstheme="majorBidi"/>
          <w:b/>
          <w:iCs/>
          <w:smallCaps/>
          <w:color w:val="31378B" w:themeColor="text2"/>
          <w:szCs w:val="25"/>
        </w:rPr>
      </w:pPr>
      <w:r>
        <w:br w:type="page"/>
      </w:r>
    </w:p>
    <w:p w14:paraId="5FBA4CE8" w14:textId="77777777" w:rsidR="00EF19AF" w:rsidRDefault="00EF19AF" w:rsidP="00EF19AF">
      <w:pPr>
        <w:pStyle w:val="questionsubsection2"/>
      </w:pPr>
      <w:r>
        <w:lastRenderedPageBreak/>
        <w:t>Class Hierarchies and Function Call</w:t>
      </w:r>
    </w:p>
    <w:p w14:paraId="09254E0E" w14:textId="77777777" w:rsidR="00EF19AF" w:rsidRDefault="00EF19AF" w:rsidP="00EF19AF">
      <w:pPr>
        <w:pStyle w:val="Question"/>
      </w:pPr>
      <w:r>
        <w:t>What is meant by polymorphism?</w:t>
      </w:r>
    </w:p>
    <w:p w14:paraId="77302688" w14:textId="2E60B501" w:rsidR="00EF19AF" w:rsidRPr="00991597" w:rsidRDefault="00D54EE7" w:rsidP="00EF19AF">
      <w:pPr>
        <w:pStyle w:val="Answer"/>
      </w:pPr>
      <w:r>
        <w:t xml:space="preserve">Objects of different types can be </w:t>
      </w:r>
      <w:r w:rsidR="00E51665">
        <w:t>treated in the same way by a caller where they share a common interface</w:t>
      </w:r>
    </w:p>
    <w:p w14:paraId="0D431922" w14:textId="7DD8B259" w:rsidR="00EF19AF" w:rsidRPr="003D10A1" w:rsidRDefault="00EF19AF" w:rsidP="00EF19AF">
      <w:pPr>
        <w:pStyle w:val="Question"/>
      </w:pPr>
      <w:r w:rsidRPr="004B3CC1">
        <w:t xml:space="preserve">Define an interface with one </w:t>
      </w:r>
      <w:r w:rsidR="00E5068A">
        <w:t>property</w:t>
      </w:r>
      <w:r w:rsidRPr="004B3CC1">
        <w:t xml:space="preserve"> and one method?</w:t>
      </w:r>
    </w:p>
    <w:p w14:paraId="6227EC37" w14:textId="77777777" w:rsidR="00EF19AF" w:rsidRDefault="00EF19AF" w:rsidP="00EF19AF">
      <w:pPr>
        <w:pStyle w:val="SourceCode"/>
      </w:pPr>
      <w:r>
        <w:t xml:space="preserve">  </w:t>
      </w:r>
      <w:r>
        <w:rPr>
          <w:color w:val="0000FF"/>
        </w:rPr>
        <w:t>interface</w:t>
      </w:r>
      <w:r>
        <w:t xml:space="preserve"> Interface1</w:t>
      </w:r>
    </w:p>
    <w:p w14:paraId="309DE308" w14:textId="77777777" w:rsidR="00EF19AF" w:rsidRDefault="00EF19AF" w:rsidP="00EF19AF">
      <w:pPr>
        <w:pStyle w:val="SourceCode"/>
      </w:pPr>
      <w:r>
        <w:t xml:space="preserve">  {</w:t>
      </w:r>
    </w:p>
    <w:p w14:paraId="341B76B5" w14:textId="77777777" w:rsidR="00EF19AF" w:rsidRDefault="00EF19AF" w:rsidP="00EF19AF">
      <w:pPr>
        <w:pStyle w:val="SourceCode"/>
      </w:pPr>
      <w:r>
        <w:t xml:space="preserve">    </w:t>
      </w:r>
      <w:r>
        <w:rPr>
          <w:color w:val="0000FF"/>
        </w:rPr>
        <w:t>string</w:t>
      </w:r>
      <w:r>
        <w:t xml:space="preserve"> Property { </w:t>
      </w:r>
      <w:r>
        <w:rPr>
          <w:color w:val="0000FF"/>
        </w:rPr>
        <w:t>get</w:t>
      </w:r>
      <w:r>
        <w:t>; }</w:t>
      </w:r>
    </w:p>
    <w:p w14:paraId="1CA5DE90" w14:textId="77777777" w:rsidR="00EF19AF" w:rsidRDefault="00EF19AF" w:rsidP="00EF19AF">
      <w:pPr>
        <w:pStyle w:val="SourceCode"/>
      </w:pPr>
    </w:p>
    <w:p w14:paraId="225807DE" w14:textId="77777777" w:rsidR="00EF19AF" w:rsidRDefault="00EF19AF" w:rsidP="00EF19AF">
      <w:pPr>
        <w:pStyle w:val="SourceCode"/>
      </w:pPr>
      <w:r>
        <w:t xml:space="preserve">    </w:t>
      </w:r>
      <w:r>
        <w:rPr>
          <w:color w:val="0000FF"/>
        </w:rPr>
        <w:t>string</w:t>
      </w:r>
      <w:r>
        <w:t xml:space="preserve"> Method();</w:t>
      </w:r>
    </w:p>
    <w:p w14:paraId="2632830D" w14:textId="77777777" w:rsidR="00EF19AF" w:rsidRPr="004B7798" w:rsidRDefault="00EF19AF" w:rsidP="00EF19AF">
      <w:pPr>
        <w:pStyle w:val="SourceCode"/>
      </w:pPr>
      <w:r>
        <w:t xml:space="preserve">  }</w:t>
      </w:r>
    </w:p>
    <w:p w14:paraId="7ADA546C" w14:textId="6E73E021" w:rsidR="00EF19AF" w:rsidRPr="005E1AE5" w:rsidRDefault="00EF19AF" w:rsidP="00EF19AF">
      <w:pPr>
        <w:pStyle w:val="Question"/>
        <w:rPr>
          <w:rStyle w:val="Heading2Char"/>
          <w:rFonts w:asciiTheme="minorHAnsi" w:eastAsiaTheme="minorEastAsia" w:hAnsiTheme="minorHAnsi" w:cstheme="minorBidi"/>
          <w:color w:val="000000" w:themeColor="text1"/>
          <w:sz w:val="24"/>
          <w:szCs w:val="22"/>
        </w:rPr>
      </w:pPr>
      <w:r>
        <w:t xml:space="preserve">Create an abstract implementation that implements one of the </w:t>
      </w:r>
      <w:r w:rsidR="00E5068A">
        <w:t>properties</w:t>
      </w:r>
      <w:r w:rsidRPr="004B3CC1">
        <w:t>?</w:t>
      </w:r>
    </w:p>
    <w:p w14:paraId="24E5B71C" w14:textId="77777777" w:rsidR="00EF19AF" w:rsidRDefault="00EF19AF" w:rsidP="00EF19AF">
      <w:pPr>
        <w:pStyle w:val="SourceCode"/>
      </w:pPr>
      <w:r>
        <w:rPr>
          <w:color w:val="0000FF"/>
        </w:rPr>
        <w:t>abstract</w:t>
      </w:r>
      <w:r>
        <w:t xml:space="preserve"> </w:t>
      </w:r>
      <w:r>
        <w:rPr>
          <w:color w:val="0000FF"/>
        </w:rPr>
        <w:t>class</w:t>
      </w:r>
      <w:r>
        <w:t xml:space="preserve"> Abstract : Interface1</w:t>
      </w:r>
    </w:p>
    <w:p w14:paraId="1BAE7B06" w14:textId="77777777" w:rsidR="00EF19AF" w:rsidRDefault="00EF19AF" w:rsidP="00EF19AF">
      <w:pPr>
        <w:pStyle w:val="SourceCode"/>
      </w:pPr>
      <w:r>
        <w:t xml:space="preserve">  {</w:t>
      </w:r>
    </w:p>
    <w:p w14:paraId="0FB26475" w14:textId="77777777" w:rsidR="00EF19AF" w:rsidRDefault="00EF19AF" w:rsidP="00EF19AF">
      <w:pPr>
        <w:pStyle w:val="SourceCode"/>
      </w:pPr>
      <w:r>
        <w:t xml:space="preserve">    </w:t>
      </w:r>
      <w:r>
        <w:rPr>
          <w:color w:val="0000FF"/>
        </w:rPr>
        <w:t>private</w:t>
      </w:r>
      <w:r>
        <w:t xml:space="preserve"> </w:t>
      </w:r>
      <w:r>
        <w:rPr>
          <w:color w:val="0000FF"/>
        </w:rPr>
        <w:t>string</w:t>
      </w:r>
      <w:r>
        <w:t xml:space="preserve"> _property ;</w:t>
      </w:r>
    </w:p>
    <w:p w14:paraId="49C496B9" w14:textId="77777777" w:rsidR="00EF19AF" w:rsidRDefault="00EF19AF" w:rsidP="00EF19AF">
      <w:pPr>
        <w:pStyle w:val="SourceCode"/>
      </w:pPr>
    </w:p>
    <w:p w14:paraId="15D71638" w14:textId="77777777" w:rsidR="00EF19AF" w:rsidRDefault="00EF19AF" w:rsidP="00EF19AF">
      <w:pPr>
        <w:pStyle w:val="SourceCode"/>
      </w:pPr>
      <w:r>
        <w:t xml:space="preserve">    </w:t>
      </w:r>
      <w:r>
        <w:rPr>
          <w:color w:val="0000FF"/>
        </w:rPr>
        <w:t>public</w:t>
      </w:r>
      <w:r>
        <w:t xml:space="preserve"> Abstract(</w:t>
      </w:r>
      <w:r>
        <w:rPr>
          <w:color w:val="0000FF"/>
        </w:rPr>
        <w:t>string</w:t>
      </w:r>
      <w:r>
        <w:t xml:space="preserve"> property_)</w:t>
      </w:r>
    </w:p>
    <w:p w14:paraId="777C221B" w14:textId="77777777" w:rsidR="00EF19AF" w:rsidRDefault="00EF19AF" w:rsidP="00EF19AF">
      <w:pPr>
        <w:pStyle w:val="SourceCode"/>
      </w:pPr>
      <w:r>
        <w:t xml:space="preserve">    {</w:t>
      </w:r>
    </w:p>
    <w:p w14:paraId="703555C0" w14:textId="77777777" w:rsidR="00EF19AF" w:rsidRDefault="00EF19AF" w:rsidP="00EF19AF">
      <w:pPr>
        <w:pStyle w:val="SourceCode"/>
      </w:pPr>
      <w:r>
        <w:t xml:space="preserve">      _property = property_;</w:t>
      </w:r>
    </w:p>
    <w:p w14:paraId="49278EFA" w14:textId="77777777" w:rsidR="00EF19AF" w:rsidRDefault="00EF19AF" w:rsidP="00EF19AF">
      <w:pPr>
        <w:pStyle w:val="SourceCode"/>
      </w:pPr>
      <w:r>
        <w:t xml:space="preserve">    }</w:t>
      </w:r>
    </w:p>
    <w:p w14:paraId="0DA4D9C6" w14:textId="77777777" w:rsidR="00EF19AF" w:rsidRDefault="00EF19AF" w:rsidP="00EF19AF">
      <w:pPr>
        <w:pStyle w:val="SourceCode"/>
      </w:pPr>
    </w:p>
    <w:p w14:paraId="08434950" w14:textId="77777777" w:rsidR="00EF19AF" w:rsidRDefault="00EF19AF" w:rsidP="00EF19AF">
      <w:pPr>
        <w:pStyle w:val="SourceCode"/>
      </w:pPr>
      <w:r>
        <w:t xml:space="preserve">    </w:t>
      </w:r>
      <w:r>
        <w:rPr>
          <w:color w:val="0000FF"/>
        </w:rPr>
        <w:t>public</w:t>
      </w:r>
      <w:r>
        <w:t xml:space="preserve"> </w:t>
      </w:r>
      <w:r>
        <w:rPr>
          <w:color w:val="0000FF"/>
        </w:rPr>
        <w:t>string</w:t>
      </w:r>
      <w:r>
        <w:t xml:space="preserve"> Property</w:t>
      </w:r>
    </w:p>
    <w:p w14:paraId="18604760" w14:textId="77777777" w:rsidR="00EF19AF" w:rsidRDefault="00EF19AF" w:rsidP="00EF19AF">
      <w:pPr>
        <w:pStyle w:val="SourceCode"/>
      </w:pPr>
      <w:r>
        <w:t xml:space="preserve">    {</w:t>
      </w:r>
    </w:p>
    <w:p w14:paraId="409EE206" w14:textId="77777777" w:rsidR="00EF19AF" w:rsidRDefault="00EF19AF" w:rsidP="00EF19AF">
      <w:pPr>
        <w:pStyle w:val="SourceCode"/>
      </w:pPr>
      <w:r>
        <w:t xml:space="preserve">      </w:t>
      </w:r>
      <w:r>
        <w:rPr>
          <w:color w:val="0000FF"/>
        </w:rPr>
        <w:t>get</w:t>
      </w:r>
      <w:r>
        <w:t xml:space="preserve"> { </w:t>
      </w:r>
      <w:r>
        <w:rPr>
          <w:color w:val="0000FF"/>
        </w:rPr>
        <w:t>return</w:t>
      </w:r>
      <w:r>
        <w:t xml:space="preserve"> _property; }</w:t>
      </w:r>
    </w:p>
    <w:p w14:paraId="2A51EA34" w14:textId="77777777" w:rsidR="00EF19AF" w:rsidRDefault="00EF19AF" w:rsidP="00EF19AF">
      <w:pPr>
        <w:pStyle w:val="SourceCode"/>
      </w:pPr>
      <w:r>
        <w:t xml:space="preserve">    }</w:t>
      </w:r>
    </w:p>
    <w:p w14:paraId="2392A78E" w14:textId="77777777" w:rsidR="00EF19AF" w:rsidRDefault="00EF19AF" w:rsidP="00EF19AF">
      <w:pPr>
        <w:pStyle w:val="SourceCode"/>
      </w:pPr>
    </w:p>
    <w:p w14:paraId="4C32C42F" w14:textId="77777777" w:rsidR="00EF19AF" w:rsidRDefault="00EF19AF" w:rsidP="00EF19AF">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529D117F" w14:textId="77777777" w:rsidR="00EF19AF" w:rsidRDefault="00EF19AF" w:rsidP="00EF19AF">
      <w:pPr>
        <w:pStyle w:val="SourceCode"/>
      </w:pPr>
      <w:r>
        <w:t xml:space="preserve">  }</w:t>
      </w:r>
    </w:p>
    <w:p w14:paraId="6EB5077B" w14:textId="77777777" w:rsidR="00EF19AF" w:rsidRPr="004D2D88" w:rsidRDefault="00EF19AF" w:rsidP="00EF19AF">
      <w:pPr>
        <w:pStyle w:val="Question"/>
      </w:pPr>
      <w:r>
        <w:t>Now create a concrete subclass of the abstract class</w:t>
      </w:r>
    </w:p>
    <w:p w14:paraId="31ECEB6D" w14:textId="77777777" w:rsidR="00EF19AF" w:rsidRDefault="00EF19AF" w:rsidP="00EF19AF">
      <w:pPr>
        <w:pStyle w:val="SourceCode"/>
      </w:pPr>
      <w:r>
        <w:t xml:space="preserve">  </w:t>
      </w:r>
      <w:r>
        <w:rPr>
          <w:color w:val="0000FF"/>
        </w:rPr>
        <w:t>class</w:t>
      </w:r>
      <w:r>
        <w:t xml:space="preserve"> Concrete : Abstract</w:t>
      </w:r>
    </w:p>
    <w:p w14:paraId="6910843F" w14:textId="77777777" w:rsidR="00EF19AF" w:rsidRDefault="00EF19AF" w:rsidP="00EF19AF">
      <w:pPr>
        <w:pStyle w:val="SourceCode"/>
      </w:pPr>
      <w:r>
        <w:t xml:space="preserve">  {</w:t>
      </w:r>
    </w:p>
    <w:p w14:paraId="39AE41F3" w14:textId="77777777" w:rsidR="00EF19AF" w:rsidRDefault="00EF19AF" w:rsidP="00EF19AF">
      <w:pPr>
        <w:pStyle w:val="SourceCode"/>
      </w:pPr>
      <w:r>
        <w:t xml:space="preserve">    </w:t>
      </w:r>
      <w:r>
        <w:rPr>
          <w:color w:val="0000FF"/>
        </w:rPr>
        <w:t>public</w:t>
      </w:r>
      <w:r>
        <w:t xml:space="preserve"> Concrete(</w:t>
      </w:r>
      <w:r>
        <w:rPr>
          <w:color w:val="0000FF"/>
        </w:rPr>
        <w:t>string</w:t>
      </w:r>
      <w:r>
        <w:t xml:space="preserve"> aString)</w:t>
      </w:r>
    </w:p>
    <w:p w14:paraId="6D24D1AE" w14:textId="77777777" w:rsidR="00EF19AF" w:rsidRDefault="00EF19AF" w:rsidP="00EF19AF">
      <w:pPr>
        <w:pStyle w:val="SourceCode"/>
      </w:pPr>
      <w:r>
        <w:t xml:space="preserve">      : </w:t>
      </w:r>
      <w:r>
        <w:rPr>
          <w:color w:val="0000FF"/>
        </w:rPr>
        <w:t>base</w:t>
      </w:r>
      <w:r>
        <w:t>(aString)</w:t>
      </w:r>
    </w:p>
    <w:p w14:paraId="388CE836" w14:textId="77777777" w:rsidR="00EF19AF" w:rsidRDefault="00EF19AF" w:rsidP="00EF19AF">
      <w:pPr>
        <w:pStyle w:val="SourceCode"/>
      </w:pPr>
      <w:r>
        <w:t xml:space="preserve">    {</w:t>
      </w:r>
    </w:p>
    <w:p w14:paraId="10B53DF5" w14:textId="77777777" w:rsidR="00EF19AF" w:rsidRDefault="00EF19AF" w:rsidP="00EF19AF">
      <w:pPr>
        <w:pStyle w:val="SourceCode"/>
      </w:pPr>
      <w:r>
        <w:t xml:space="preserve">    }</w:t>
      </w:r>
    </w:p>
    <w:p w14:paraId="1416876B" w14:textId="77777777" w:rsidR="00EF19AF" w:rsidRDefault="00EF19AF" w:rsidP="00EF19AF">
      <w:pPr>
        <w:pStyle w:val="SourceCode"/>
      </w:pPr>
    </w:p>
    <w:p w14:paraId="3F55DC2D" w14:textId="77777777" w:rsidR="00EF19AF" w:rsidRDefault="00EF19AF" w:rsidP="00EF19AF">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BEC8F0D" w14:textId="77777777" w:rsidR="00EF19AF" w:rsidRDefault="00EF19AF" w:rsidP="00EF19AF">
      <w:pPr>
        <w:pStyle w:val="SourceCode"/>
      </w:pPr>
      <w:r>
        <w:t xml:space="preserve">    {</w:t>
      </w:r>
    </w:p>
    <w:p w14:paraId="1D38C45C" w14:textId="77777777" w:rsidR="00EF19AF" w:rsidRDefault="00EF19AF" w:rsidP="00EF19AF">
      <w:pPr>
        <w:pStyle w:val="SourceCode"/>
      </w:pPr>
      <w:r>
        <w:t xml:space="preserve">      </w:t>
      </w:r>
      <w:r>
        <w:rPr>
          <w:color w:val="0000FF"/>
        </w:rPr>
        <w:t>return</w:t>
      </w:r>
      <w:r>
        <w:t xml:space="preserve"> </w:t>
      </w:r>
      <w:r>
        <w:rPr>
          <w:color w:val="0000FF"/>
        </w:rPr>
        <w:t>null</w:t>
      </w:r>
      <w:r>
        <w:t>;</w:t>
      </w:r>
    </w:p>
    <w:p w14:paraId="25D1C0B6" w14:textId="77777777" w:rsidR="00EF19AF" w:rsidRDefault="00EF19AF" w:rsidP="00EF19AF">
      <w:pPr>
        <w:pStyle w:val="SourceCode"/>
      </w:pPr>
      <w:r>
        <w:t xml:space="preserve">    }</w:t>
      </w:r>
    </w:p>
    <w:p w14:paraId="7ADABDEF" w14:textId="77777777" w:rsidR="00EF19AF" w:rsidRDefault="00EF19AF" w:rsidP="00EF19AF">
      <w:pPr>
        <w:pStyle w:val="SourceCode"/>
        <w:rPr>
          <w:b/>
        </w:rPr>
      </w:pPr>
      <w:r>
        <w:t xml:space="preserve">  }</w:t>
      </w:r>
    </w:p>
    <w:p w14:paraId="34B58664" w14:textId="77777777" w:rsidR="00EF19AF" w:rsidRDefault="00EF19AF" w:rsidP="00EF19AF">
      <w:pPr>
        <w:rPr>
          <w:b/>
        </w:rPr>
      </w:pPr>
    </w:p>
    <w:p w14:paraId="32F17AE1" w14:textId="77777777" w:rsidR="00EF19AF" w:rsidRPr="00075B73" w:rsidRDefault="00EF19AF" w:rsidP="00EF19AF">
      <w:pPr>
        <w:pStyle w:val="Question"/>
      </w:pPr>
      <w:r>
        <w:br w:type="page"/>
      </w:r>
      <w:r>
        <w:lastRenderedPageBreak/>
        <w:t>Finally add a second constructor that take two arguments and calls the existing constructor?</w:t>
      </w:r>
    </w:p>
    <w:p w14:paraId="7503C754" w14:textId="77777777" w:rsidR="00EF19AF" w:rsidRDefault="00EF19AF" w:rsidP="00EF19AF">
      <w:pPr>
        <w:pStyle w:val="SourceCode"/>
      </w:pPr>
      <w:r>
        <w:t xml:space="preserve">  </w:t>
      </w:r>
      <w:r>
        <w:rPr>
          <w:color w:val="0000FF"/>
        </w:rPr>
        <w:t>class</w:t>
      </w:r>
      <w:r>
        <w:t xml:space="preserve"> Concrete : Abstract</w:t>
      </w:r>
    </w:p>
    <w:p w14:paraId="2D02C732" w14:textId="77777777" w:rsidR="00EF19AF" w:rsidRDefault="00EF19AF" w:rsidP="00EF19AF">
      <w:pPr>
        <w:pStyle w:val="SourceCode"/>
      </w:pPr>
      <w:r>
        <w:t xml:space="preserve">  {</w:t>
      </w:r>
    </w:p>
    <w:p w14:paraId="5EA08F5F" w14:textId="77777777" w:rsidR="00EF19AF" w:rsidRDefault="00EF19AF" w:rsidP="00EF19AF">
      <w:pPr>
        <w:pStyle w:val="SourceCode"/>
      </w:pPr>
      <w:r>
        <w:t xml:space="preserve">    </w:t>
      </w:r>
      <w:r>
        <w:rPr>
          <w:color w:val="0000FF"/>
        </w:rPr>
        <w:t>public</w:t>
      </w:r>
      <w:r>
        <w:t xml:space="preserve"> Concrete(</w:t>
      </w:r>
      <w:r>
        <w:rPr>
          <w:color w:val="0000FF"/>
        </w:rPr>
        <w:t>string</w:t>
      </w:r>
      <w:r>
        <w:t xml:space="preserve"> aString)</w:t>
      </w:r>
    </w:p>
    <w:p w14:paraId="50A910EB" w14:textId="77777777" w:rsidR="00EF19AF" w:rsidRDefault="00EF19AF" w:rsidP="00EF19AF">
      <w:pPr>
        <w:pStyle w:val="SourceCode"/>
      </w:pPr>
      <w:r>
        <w:t xml:space="preserve">      : </w:t>
      </w:r>
      <w:r>
        <w:rPr>
          <w:color w:val="0000FF"/>
        </w:rPr>
        <w:t>base</w:t>
      </w:r>
      <w:r>
        <w:t>(aString)</w:t>
      </w:r>
    </w:p>
    <w:p w14:paraId="00FAE64F" w14:textId="77777777" w:rsidR="00EF19AF" w:rsidRDefault="00EF19AF" w:rsidP="00EF19AF">
      <w:pPr>
        <w:pStyle w:val="SourceCode"/>
      </w:pPr>
      <w:r>
        <w:t xml:space="preserve">    {</w:t>
      </w:r>
    </w:p>
    <w:p w14:paraId="34621D7F" w14:textId="77777777" w:rsidR="00EF19AF" w:rsidRDefault="00EF19AF" w:rsidP="00EF19AF">
      <w:pPr>
        <w:pStyle w:val="SourceCode"/>
      </w:pPr>
      <w:r>
        <w:t xml:space="preserve">    }</w:t>
      </w:r>
    </w:p>
    <w:p w14:paraId="33125ED7" w14:textId="77777777" w:rsidR="00EF19AF" w:rsidRDefault="00EF19AF" w:rsidP="00EF19AF">
      <w:pPr>
        <w:pStyle w:val="SourceCode"/>
      </w:pPr>
    </w:p>
    <w:p w14:paraId="62CD2AF1" w14:textId="77777777" w:rsidR="00EF19AF" w:rsidRDefault="00EF19AF" w:rsidP="00EF19AF">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73F55705" w14:textId="77777777" w:rsidR="00EF19AF" w:rsidRDefault="00EF19AF" w:rsidP="00EF19AF">
      <w:pPr>
        <w:pStyle w:val="SourceCode"/>
      </w:pPr>
      <w:r>
        <w:t xml:space="preserve">    {</w:t>
      </w:r>
    </w:p>
    <w:p w14:paraId="26185FE4" w14:textId="77777777" w:rsidR="00EF19AF" w:rsidRDefault="00EF19AF" w:rsidP="00EF19AF">
      <w:pPr>
        <w:pStyle w:val="SourceCode"/>
      </w:pPr>
      <w:r>
        <w:t xml:space="preserve">      </w:t>
      </w:r>
      <w:r>
        <w:rPr>
          <w:color w:val="0000FF"/>
        </w:rPr>
        <w:t>return</w:t>
      </w:r>
      <w:r>
        <w:t xml:space="preserve"> </w:t>
      </w:r>
      <w:r>
        <w:rPr>
          <w:color w:val="0000FF"/>
        </w:rPr>
        <w:t>null</w:t>
      </w:r>
      <w:r>
        <w:t>;</w:t>
      </w:r>
    </w:p>
    <w:p w14:paraId="10237816" w14:textId="77777777" w:rsidR="00EF19AF" w:rsidRDefault="00EF19AF" w:rsidP="00EF19AF">
      <w:pPr>
        <w:pStyle w:val="SourceCode"/>
      </w:pPr>
      <w:r>
        <w:t xml:space="preserve">    }</w:t>
      </w:r>
    </w:p>
    <w:p w14:paraId="3BC297B1" w14:textId="77777777" w:rsidR="00EF19AF" w:rsidRDefault="00EF19AF" w:rsidP="00EF19AF">
      <w:pPr>
        <w:pStyle w:val="SourceCode"/>
        <w:rPr>
          <w:b/>
        </w:rPr>
      </w:pPr>
      <w:r>
        <w:t xml:space="preserve">  }</w:t>
      </w:r>
    </w:p>
    <w:p w14:paraId="334247E1" w14:textId="77777777" w:rsidR="00EF19AF" w:rsidRDefault="00EF19AF" w:rsidP="00EF19AF">
      <w:pPr>
        <w:pStyle w:val="Question"/>
      </w:pPr>
      <w:r>
        <w:t>What is output from the following code?</w:t>
      </w:r>
    </w:p>
    <w:p w14:paraId="10CC4FC5" w14:textId="77777777" w:rsidR="00EF19AF" w:rsidRDefault="00EF19AF" w:rsidP="00EF19AF">
      <w:pPr>
        <w:pStyle w:val="SourceCode"/>
        <w:rPr>
          <w:color w:val="2B91AF"/>
        </w:rPr>
      </w:pPr>
      <w:r>
        <w:t xml:space="preserve">public class </w:t>
      </w:r>
      <w:r>
        <w:rPr>
          <w:color w:val="2B91AF"/>
        </w:rPr>
        <w:t>BaseClass</w:t>
      </w:r>
    </w:p>
    <w:p w14:paraId="091CE18E" w14:textId="77777777" w:rsidR="00EF19AF" w:rsidRDefault="00EF19AF" w:rsidP="00EF19AF">
      <w:pPr>
        <w:pStyle w:val="SourceCode"/>
      </w:pPr>
      <w:r>
        <w:t xml:space="preserve">  {</w:t>
      </w:r>
    </w:p>
    <w:p w14:paraId="3405C5C6" w14:textId="77777777" w:rsidR="00EF19AF" w:rsidRDefault="00EF19AF" w:rsidP="00EF19AF">
      <w:pPr>
        <w:pStyle w:val="SourceCode"/>
      </w:pPr>
      <w:r>
        <w:t xml:space="preserve">    public virtual void Foo() { </w:t>
      </w:r>
      <w:r>
        <w:rPr>
          <w:color w:val="2B91AF"/>
        </w:rPr>
        <w:t>Console</w:t>
      </w:r>
      <w:r>
        <w:t>.WriteLine(</w:t>
      </w:r>
      <w:r>
        <w:rPr>
          <w:color w:val="A31515"/>
        </w:rPr>
        <w:t>"BaseClass.Foo"</w:t>
      </w:r>
      <w:r>
        <w:t>); }</w:t>
      </w:r>
    </w:p>
    <w:p w14:paraId="5C8117D1" w14:textId="77777777" w:rsidR="00EF19AF" w:rsidRDefault="00EF19AF" w:rsidP="00EF19AF">
      <w:pPr>
        <w:pStyle w:val="SourceCode"/>
      </w:pPr>
      <w:r>
        <w:t xml:space="preserve">  }</w:t>
      </w:r>
    </w:p>
    <w:p w14:paraId="5F7B936D" w14:textId="77777777" w:rsidR="00EF19AF" w:rsidRDefault="00EF19AF" w:rsidP="00EF19AF">
      <w:pPr>
        <w:pStyle w:val="SourceCode"/>
      </w:pPr>
    </w:p>
    <w:p w14:paraId="22D3A905" w14:textId="77777777" w:rsidR="00EF19AF" w:rsidRDefault="00EF19AF" w:rsidP="00EF19AF">
      <w:pPr>
        <w:pStyle w:val="SourceCode"/>
        <w:rPr>
          <w:color w:val="2B91AF"/>
        </w:rPr>
      </w:pPr>
      <w:r>
        <w:t xml:space="preserve">  public class </w:t>
      </w:r>
      <w:r>
        <w:rPr>
          <w:color w:val="2B91AF"/>
        </w:rPr>
        <w:t>Overrider</w:t>
      </w:r>
      <w:r>
        <w:t xml:space="preserve"> : </w:t>
      </w:r>
      <w:r>
        <w:rPr>
          <w:color w:val="2B91AF"/>
        </w:rPr>
        <w:t>BaseClass</w:t>
      </w:r>
    </w:p>
    <w:p w14:paraId="2D07F84A" w14:textId="77777777" w:rsidR="00EF19AF" w:rsidRDefault="00EF19AF" w:rsidP="00EF19AF">
      <w:pPr>
        <w:pStyle w:val="SourceCode"/>
      </w:pPr>
      <w:r>
        <w:t xml:space="preserve">  {</w:t>
      </w:r>
    </w:p>
    <w:p w14:paraId="25CCEFB3" w14:textId="77777777" w:rsidR="00EF19AF" w:rsidRDefault="00EF19AF" w:rsidP="00EF19AF">
      <w:pPr>
        <w:pStyle w:val="SourceCode"/>
      </w:pPr>
      <w:r>
        <w:t xml:space="preserve">    public override void Foo() { </w:t>
      </w:r>
      <w:r>
        <w:rPr>
          <w:color w:val="2B91AF"/>
        </w:rPr>
        <w:t>Console</w:t>
      </w:r>
      <w:r>
        <w:t>.WriteLine(</w:t>
      </w:r>
      <w:r>
        <w:rPr>
          <w:color w:val="A31515"/>
        </w:rPr>
        <w:t>"Overrider.Foo"</w:t>
      </w:r>
      <w:r>
        <w:t>); }</w:t>
      </w:r>
    </w:p>
    <w:p w14:paraId="42145E13" w14:textId="77777777" w:rsidR="00EF19AF" w:rsidRDefault="00EF19AF" w:rsidP="00EF19AF">
      <w:pPr>
        <w:pStyle w:val="SourceCode"/>
      </w:pPr>
      <w:r>
        <w:t xml:space="preserve">  }</w:t>
      </w:r>
    </w:p>
    <w:p w14:paraId="2269D3A6" w14:textId="77777777" w:rsidR="00EF19AF" w:rsidRDefault="00EF19AF" w:rsidP="00EF19AF">
      <w:pPr>
        <w:pStyle w:val="SourceCode"/>
      </w:pPr>
    </w:p>
    <w:p w14:paraId="50E94B7D" w14:textId="77777777" w:rsidR="00EF19AF" w:rsidRDefault="00EF19AF" w:rsidP="00EF19AF">
      <w:pPr>
        <w:pStyle w:val="SourceCode"/>
        <w:rPr>
          <w:color w:val="2B91AF"/>
        </w:rPr>
      </w:pPr>
      <w:r>
        <w:t xml:space="preserve">  public class </w:t>
      </w:r>
      <w:r>
        <w:rPr>
          <w:color w:val="2B91AF"/>
        </w:rPr>
        <w:t>Hider</w:t>
      </w:r>
      <w:r>
        <w:t xml:space="preserve"> : </w:t>
      </w:r>
      <w:r>
        <w:rPr>
          <w:color w:val="2B91AF"/>
        </w:rPr>
        <w:t>Overrider</w:t>
      </w:r>
    </w:p>
    <w:p w14:paraId="2101DF7E" w14:textId="77777777" w:rsidR="00EF19AF" w:rsidRDefault="00EF19AF" w:rsidP="00EF19AF">
      <w:pPr>
        <w:pStyle w:val="SourceCode"/>
      </w:pPr>
      <w:r>
        <w:t xml:space="preserve">  {</w:t>
      </w:r>
    </w:p>
    <w:p w14:paraId="5FE79985" w14:textId="77777777" w:rsidR="00EF19AF" w:rsidRDefault="00EF19AF" w:rsidP="00EF19AF">
      <w:pPr>
        <w:pStyle w:val="SourceCode"/>
      </w:pPr>
      <w:r>
        <w:t xml:space="preserve">    public new void Foo() { </w:t>
      </w:r>
      <w:r>
        <w:rPr>
          <w:color w:val="2B91AF"/>
        </w:rPr>
        <w:t>Console</w:t>
      </w:r>
      <w:r>
        <w:t>.WriteLine(</w:t>
      </w:r>
      <w:r>
        <w:rPr>
          <w:color w:val="A31515"/>
        </w:rPr>
        <w:t>"Hider.Foo"</w:t>
      </w:r>
      <w:r>
        <w:t>); }</w:t>
      </w:r>
    </w:p>
    <w:p w14:paraId="52F97EB9" w14:textId="77777777" w:rsidR="00EF19AF" w:rsidRDefault="00EF19AF" w:rsidP="00EF19AF">
      <w:pPr>
        <w:pStyle w:val="SourceCode"/>
      </w:pPr>
      <w:r>
        <w:t xml:space="preserve">  }</w:t>
      </w:r>
    </w:p>
    <w:p w14:paraId="487F5F44" w14:textId="77777777" w:rsidR="00EF19AF" w:rsidRDefault="00EF19AF" w:rsidP="00EF19AF">
      <w:pPr>
        <w:pStyle w:val="SourceCode"/>
      </w:pPr>
    </w:p>
    <w:p w14:paraId="5976884C" w14:textId="77777777" w:rsidR="00EF19AF" w:rsidRDefault="00EF19AF" w:rsidP="00EF19AF">
      <w:pPr>
        <w:pStyle w:val="SourceCode"/>
        <w:rPr>
          <w:color w:val="2B91AF"/>
        </w:rPr>
      </w:pPr>
      <w:r>
        <w:t xml:space="preserve">  public class </w:t>
      </w:r>
      <w:r>
        <w:rPr>
          <w:color w:val="2B91AF"/>
        </w:rPr>
        <w:t>MainClass</w:t>
      </w:r>
    </w:p>
    <w:p w14:paraId="3357A839" w14:textId="77777777" w:rsidR="00EF19AF" w:rsidRDefault="00EF19AF" w:rsidP="00EF19AF">
      <w:pPr>
        <w:pStyle w:val="SourceCode"/>
      </w:pPr>
      <w:r>
        <w:t xml:space="preserve">  {</w:t>
      </w:r>
    </w:p>
    <w:p w14:paraId="44DD59AA" w14:textId="77777777" w:rsidR="00EF19AF" w:rsidRDefault="00EF19AF" w:rsidP="00EF19AF">
      <w:pPr>
        <w:pStyle w:val="SourceCode"/>
      </w:pPr>
      <w:r>
        <w:t xml:space="preserve">    public static void MainMethod()</w:t>
      </w:r>
    </w:p>
    <w:p w14:paraId="7AC5A91E" w14:textId="77777777" w:rsidR="00EF19AF" w:rsidRDefault="00EF19AF" w:rsidP="00EF19AF">
      <w:pPr>
        <w:pStyle w:val="SourceCode"/>
      </w:pPr>
      <w:r>
        <w:t xml:space="preserve">    {</w:t>
      </w:r>
    </w:p>
    <w:p w14:paraId="0BF5E65A" w14:textId="77777777" w:rsidR="00EF19AF" w:rsidRDefault="00EF19AF" w:rsidP="00EF19AF">
      <w:pPr>
        <w:pStyle w:val="SourceCode"/>
      </w:pPr>
      <w:r>
        <w:t xml:space="preserve">      </w:t>
      </w:r>
      <w:r>
        <w:rPr>
          <w:color w:val="2B91AF"/>
        </w:rPr>
        <w:t>Overrider</w:t>
      </w:r>
      <w:r>
        <w:t xml:space="preserve"> over = new </w:t>
      </w:r>
      <w:r>
        <w:rPr>
          <w:color w:val="2B91AF"/>
        </w:rPr>
        <w:t>Overrider</w:t>
      </w:r>
      <w:r>
        <w:t>();</w:t>
      </w:r>
    </w:p>
    <w:p w14:paraId="7392C74F" w14:textId="77777777" w:rsidR="00EF19AF" w:rsidRDefault="00EF19AF" w:rsidP="00EF19AF">
      <w:pPr>
        <w:pStyle w:val="SourceCode"/>
      </w:pPr>
      <w:r>
        <w:t xml:space="preserve">      </w:t>
      </w:r>
      <w:r>
        <w:rPr>
          <w:color w:val="2B91AF"/>
        </w:rPr>
        <w:t>BaseClass</w:t>
      </w:r>
      <w:r>
        <w:t xml:space="preserve"> b1 = over;</w:t>
      </w:r>
    </w:p>
    <w:p w14:paraId="60F51FE0" w14:textId="77777777" w:rsidR="00EF19AF" w:rsidRDefault="00EF19AF" w:rsidP="00EF19AF">
      <w:pPr>
        <w:pStyle w:val="SourceCode"/>
      </w:pPr>
    </w:p>
    <w:p w14:paraId="36D4D015" w14:textId="77777777" w:rsidR="00EF19AF" w:rsidRDefault="00EF19AF" w:rsidP="00EF19AF">
      <w:pPr>
        <w:pStyle w:val="SourceCode"/>
      </w:pPr>
      <w:r>
        <w:t xml:space="preserve">      over.Foo();</w:t>
      </w:r>
    </w:p>
    <w:p w14:paraId="1D3F8B33" w14:textId="77777777" w:rsidR="00EF19AF" w:rsidRDefault="00EF19AF" w:rsidP="00EF19AF">
      <w:pPr>
        <w:pStyle w:val="SourceCode"/>
      </w:pPr>
      <w:r>
        <w:t xml:space="preserve">      b1.Foo();</w:t>
      </w:r>
    </w:p>
    <w:p w14:paraId="29CBE7A4" w14:textId="77777777" w:rsidR="00EF19AF" w:rsidRDefault="00EF19AF" w:rsidP="00EF19AF">
      <w:pPr>
        <w:pStyle w:val="SourceCode"/>
      </w:pPr>
    </w:p>
    <w:p w14:paraId="0E823654" w14:textId="77777777" w:rsidR="00EF19AF" w:rsidRDefault="00EF19AF" w:rsidP="00EF19AF">
      <w:pPr>
        <w:pStyle w:val="SourceCode"/>
      </w:pPr>
      <w:r>
        <w:t xml:space="preserve">      </w:t>
      </w:r>
      <w:r>
        <w:rPr>
          <w:color w:val="2B91AF"/>
        </w:rPr>
        <w:t>Hider</w:t>
      </w:r>
      <w:r>
        <w:t xml:space="preserve"> h = new </w:t>
      </w:r>
      <w:r>
        <w:rPr>
          <w:color w:val="2B91AF"/>
        </w:rPr>
        <w:t>Hider</w:t>
      </w:r>
      <w:r>
        <w:t>();</w:t>
      </w:r>
    </w:p>
    <w:p w14:paraId="346AED63" w14:textId="77777777" w:rsidR="00EF19AF" w:rsidRDefault="00EF19AF" w:rsidP="00EF19AF">
      <w:pPr>
        <w:pStyle w:val="SourceCode"/>
      </w:pPr>
      <w:r>
        <w:t xml:space="preserve">      </w:t>
      </w:r>
      <w:r>
        <w:rPr>
          <w:color w:val="2B91AF"/>
        </w:rPr>
        <w:t>BaseClass</w:t>
      </w:r>
      <w:r>
        <w:t xml:space="preserve"> b2 = h;</w:t>
      </w:r>
    </w:p>
    <w:p w14:paraId="0521C3A3" w14:textId="77777777" w:rsidR="00EF19AF" w:rsidRDefault="00EF19AF" w:rsidP="00EF19AF">
      <w:pPr>
        <w:pStyle w:val="SourceCode"/>
      </w:pPr>
      <w:r>
        <w:t xml:space="preserve">      h.Foo();</w:t>
      </w:r>
    </w:p>
    <w:p w14:paraId="7B5B016E" w14:textId="77777777" w:rsidR="00EF19AF" w:rsidRDefault="00EF19AF" w:rsidP="00EF19AF">
      <w:pPr>
        <w:pStyle w:val="SourceCode"/>
      </w:pPr>
      <w:r>
        <w:t xml:space="preserve">      b2.Foo();</w:t>
      </w:r>
    </w:p>
    <w:p w14:paraId="6D52C228" w14:textId="77777777" w:rsidR="00EF19AF" w:rsidRDefault="00EF19AF" w:rsidP="00EF19AF">
      <w:pPr>
        <w:pStyle w:val="SourceCode"/>
      </w:pPr>
      <w:r>
        <w:t xml:space="preserve">    }</w:t>
      </w:r>
    </w:p>
    <w:p w14:paraId="1AEF79A3" w14:textId="77777777" w:rsidR="00EF19AF" w:rsidRDefault="00EF19AF" w:rsidP="00EF19AF">
      <w:pPr>
        <w:pStyle w:val="SourceCode"/>
        <w:rPr>
          <w:b/>
        </w:rPr>
      </w:pPr>
      <w:r>
        <w:t xml:space="preserve">  }</w:t>
      </w:r>
    </w:p>
    <w:p w14:paraId="701A147D" w14:textId="77777777" w:rsidR="00EF19AF" w:rsidRPr="00827F39" w:rsidRDefault="00EF19AF" w:rsidP="00EF19AF">
      <w:pPr>
        <w:pStyle w:val="Question"/>
      </w:pPr>
      <w:r w:rsidRPr="00827F39">
        <w:t>What are the two uses of the base keyword?</w:t>
      </w:r>
    </w:p>
    <w:p w14:paraId="3390FB0B" w14:textId="77777777" w:rsidR="00EF19AF" w:rsidRPr="00A54EB7" w:rsidRDefault="00EF19AF" w:rsidP="00EF19AF">
      <w:pPr>
        <w:pStyle w:val="Answer"/>
        <w:rPr>
          <w:b/>
        </w:rPr>
      </w:pPr>
      <w:r>
        <w:t xml:space="preserve">Accessing </w:t>
      </w:r>
      <w:proofErr w:type="gramStart"/>
      <w:r>
        <w:t>a</w:t>
      </w:r>
      <w:proofErr w:type="gramEnd"/>
      <w:r>
        <w:t xml:space="preserve"> overridden function member from the subclass</w:t>
      </w:r>
    </w:p>
    <w:p w14:paraId="5BFBA3BF" w14:textId="77777777" w:rsidR="00EF19AF" w:rsidRPr="00A87B98" w:rsidRDefault="00EF19AF" w:rsidP="00EF19AF">
      <w:pPr>
        <w:pStyle w:val="Answer"/>
        <w:rPr>
          <w:b/>
        </w:rPr>
      </w:pPr>
      <w:r>
        <w:t>Calling a base class constructor</w:t>
      </w:r>
    </w:p>
    <w:p w14:paraId="5FC5AC8D" w14:textId="77777777" w:rsidR="00EF19AF" w:rsidRDefault="00EF19AF" w:rsidP="00EF19AF"/>
    <w:p w14:paraId="3D799914" w14:textId="77777777" w:rsidR="00EF19AF" w:rsidRDefault="00EF19AF" w:rsidP="00EF19AF">
      <w:pPr>
        <w:pStyle w:val="Question"/>
      </w:pPr>
      <w:r>
        <w:lastRenderedPageBreak/>
        <w:t>What happens if a sub-class constructor omits the base keyword?</w:t>
      </w:r>
    </w:p>
    <w:p w14:paraId="7CF277C4" w14:textId="77777777" w:rsidR="00EF19AF" w:rsidRPr="0049662E" w:rsidRDefault="00EF19AF" w:rsidP="00EF19AF">
      <w:pPr>
        <w:pStyle w:val="Answer"/>
      </w:pPr>
      <w:r>
        <w:t>The base types parameterless constructor will be called</w:t>
      </w:r>
    </w:p>
    <w:p w14:paraId="7CE9A2CB" w14:textId="77777777" w:rsidR="00EF19AF" w:rsidRDefault="00EF19AF" w:rsidP="00EF19AF">
      <w:pPr>
        <w:pStyle w:val="Question"/>
      </w:pPr>
      <w:r>
        <w:t>What happens if the base class doesn’t have a parameterless constructor?</w:t>
      </w:r>
    </w:p>
    <w:p w14:paraId="2A174B0C" w14:textId="77777777" w:rsidR="00EF19AF" w:rsidRDefault="00EF19AF" w:rsidP="00EF19AF">
      <w:pPr>
        <w:pStyle w:val="Answer"/>
      </w:pPr>
      <w:r>
        <w:t>The subclass constructor is forced use the base keyword explicitly to choose a base constructor</w:t>
      </w:r>
    </w:p>
    <w:p w14:paraId="5AA6C43B" w14:textId="77777777" w:rsidR="00EF19AF" w:rsidRDefault="00EF19AF" w:rsidP="00EF19AF">
      <w:pPr>
        <w:pStyle w:val="Question"/>
      </w:pPr>
      <w:r>
        <w:t>What are object initializers?</w:t>
      </w:r>
    </w:p>
    <w:p w14:paraId="4AC2E01A" w14:textId="77777777" w:rsidR="00EF19AF" w:rsidRDefault="00EF19AF" w:rsidP="00EF19AF">
      <w:pPr>
        <w:pStyle w:val="Answer"/>
      </w:pPr>
      <w:r>
        <w:t>Accessible fields or properties of an object can be initialized in single statement directly after construction</w:t>
      </w:r>
    </w:p>
    <w:p w14:paraId="311C2907" w14:textId="77777777" w:rsidR="00EF19AF" w:rsidRDefault="00EF19AF" w:rsidP="00EF19AF">
      <w:pPr>
        <w:pStyle w:val="Answer"/>
      </w:pPr>
      <w:r>
        <w:t>C# 3.0 Feature</w:t>
      </w:r>
    </w:p>
    <w:p w14:paraId="205EB462" w14:textId="77777777" w:rsidR="00EF19AF" w:rsidRPr="00224EA2" w:rsidRDefault="00EF19AF" w:rsidP="00EF19AF">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6C3AC7F9" w14:textId="77777777" w:rsidR="00EF19AF" w:rsidRDefault="00EF19AF" w:rsidP="00EF19AF">
      <w:pPr>
        <w:spacing w:after="160" w:line="259" w:lineRule="auto"/>
        <w:rPr>
          <w:b/>
        </w:rPr>
      </w:pPr>
      <w:r>
        <w:br w:type="page"/>
      </w:r>
    </w:p>
    <w:p w14:paraId="26169A63" w14:textId="77777777" w:rsidR="00EF19AF" w:rsidRDefault="00EF19AF" w:rsidP="00EF19AF">
      <w:pPr>
        <w:pStyle w:val="Question"/>
      </w:pPr>
      <w:r>
        <w:lastRenderedPageBreak/>
        <w:t>Label each line in the following code with the order in which it is executed?</w:t>
      </w:r>
    </w:p>
    <w:p w14:paraId="4C2D966A" w14:textId="77777777" w:rsidR="00EF19AF" w:rsidRDefault="00EF19AF" w:rsidP="00EF19AF">
      <w:pPr>
        <w:pStyle w:val="SourceCode"/>
        <w:rPr>
          <w:color w:val="2B91AF"/>
        </w:rPr>
      </w:pPr>
      <w:r>
        <w:t xml:space="preserve">  public class </w:t>
      </w:r>
      <w:r>
        <w:rPr>
          <w:color w:val="2B91AF"/>
        </w:rPr>
        <w:t>BaseClass</w:t>
      </w:r>
    </w:p>
    <w:p w14:paraId="0BF0412B" w14:textId="77777777" w:rsidR="00EF19AF" w:rsidRDefault="00EF19AF" w:rsidP="00EF19AF">
      <w:pPr>
        <w:pStyle w:val="SourceCode"/>
      </w:pPr>
      <w:r>
        <w:t xml:space="preserve">  {</w:t>
      </w:r>
    </w:p>
    <w:p w14:paraId="1B00CE3D" w14:textId="77777777" w:rsidR="00EF19AF" w:rsidRDefault="00EF19AF" w:rsidP="00EF19AF">
      <w:pPr>
        <w:pStyle w:val="SourceCode"/>
      </w:pPr>
      <w:r>
        <w:t xml:space="preserve">    public int x = 0;</w:t>
      </w:r>
    </w:p>
    <w:p w14:paraId="08F4B5CF" w14:textId="77777777" w:rsidR="00EF19AF" w:rsidRDefault="00EF19AF" w:rsidP="00EF19AF">
      <w:pPr>
        <w:pStyle w:val="SourceCode"/>
      </w:pPr>
    </w:p>
    <w:p w14:paraId="2EEF69CB" w14:textId="77777777" w:rsidR="00EF19AF" w:rsidRDefault="00EF19AF" w:rsidP="00EF19AF">
      <w:pPr>
        <w:pStyle w:val="SourceCode"/>
      </w:pPr>
      <w:r>
        <w:t xml:space="preserve">    public BaseClass()</w:t>
      </w:r>
    </w:p>
    <w:p w14:paraId="31BA4EF0" w14:textId="77777777" w:rsidR="00EF19AF" w:rsidRDefault="00EF19AF" w:rsidP="00EF19AF">
      <w:pPr>
        <w:pStyle w:val="SourceCode"/>
      </w:pPr>
      <w:r>
        <w:t xml:space="preserve">    {</w:t>
      </w:r>
    </w:p>
    <w:p w14:paraId="53731DE2" w14:textId="77777777" w:rsidR="00EF19AF" w:rsidRDefault="00EF19AF" w:rsidP="00EF19AF">
      <w:pPr>
        <w:pStyle w:val="SourceCode"/>
      </w:pPr>
      <w:r>
        <w:t xml:space="preserve">      int a = x;</w:t>
      </w:r>
    </w:p>
    <w:p w14:paraId="024E58FF" w14:textId="77777777" w:rsidR="00EF19AF" w:rsidRDefault="00EF19AF" w:rsidP="00EF19AF">
      <w:pPr>
        <w:pStyle w:val="SourceCode"/>
      </w:pPr>
      <w:r>
        <w:t xml:space="preserve">    }</w:t>
      </w:r>
    </w:p>
    <w:p w14:paraId="12B8E5B6" w14:textId="77777777" w:rsidR="00EF19AF" w:rsidRDefault="00EF19AF" w:rsidP="00EF19AF">
      <w:pPr>
        <w:pStyle w:val="SourceCode"/>
      </w:pPr>
      <w:r>
        <w:t xml:space="preserve">  }</w:t>
      </w:r>
    </w:p>
    <w:p w14:paraId="5A513E00" w14:textId="77777777" w:rsidR="00EF19AF" w:rsidRDefault="00EF19AF" w:rsidP="00EF19AF">
      <w:pPr>
        <w:pStyle w:val="SourceCode"/>
      </w:pPr>
    </w:p>
    <w:p w14:paraId="79C47065" w14:textId="77777777" w:rsidR="00EF19AF" w:rsidRDefault="00EF19AF" w:rsidP="00EF19AF">
      <w:pPr>
        <w:pStyle w:val="SourceCode"/>
        <w:rPr>
          <w:color w:val="2B91AF"/>
        </w:rPr>
      </w:pPr>
      <w:r>
        <w:t xml:space="preserve">  public class </w:t>
      </w:r>
      <w:r>
        <w:rPr>
          <w:color w:val="2B91AF"/>
        </w:rPr>
        <w:t>SubClass</w:t>
      </w:r>
    </w:p>
    <w:p w14:paraId="0018D033" w14:textId="77777777" w:rsidR="00EF19AF" w:rsidRDefault="00EF19AF" w:rsidP="00EF19AF">
      <w:pPr>
        <w:pStyle w:val="SourceCode"/>
      </w:pPr>
      <w:r>
        <w:t xml:space="preserve">  {</w:t>
      </w:r>
    </w:p>
    <w:p w14:paraId="52F7F198" w14:textId="77777777" w:rsidR="00EF19AF" w:rsidRDefault="00EF19AF" w:rsidP="00EF19AF">
      <w:pPr>
        <w:pStyle w:val="SourceCode"/>
      </w:pPr>
      <w:r>
        <w:t xml:space="preserve">    public int y = 1.0;</w:t>
      </w:r>
    </w:p>
    <w:p w14:paraId="0CFC2F7C" w14:textId="77777777" w:rsidR="00EF19AF" w:rsidRDefault="00EF19AF" w:rsidP="00EF19AF">
      <w:pPr>
        <w:pStyle w:val="SourceCode"/>
      </w:pPr>
    </w:p>
    <w:p w14:paraId="41B6724D" w14:textId="77777777" w:rsidR="00EF19AF" w:rsidRDefault="00EF19AF" w:rsidP="00EF19AF">
      <w:pPr>
        <w:pStyle w:val="SourceCode"/>
      </w:pPr>
      <w:r>
        <w:t xml:space="preserve">    public SubClass()</w:t>
      </w:r>
    </w:p>
    <w:p w14:paraId="0F4BCE0A" w14:textId="77777777" w:rsidR="00EF19AF" w:rsidRDefault="00EF19AF" w:rsidP="00EF19AF">
      <w:pPr>
        <w:pStyle w:val="SourceCode"/>
      </w:pPr>
      <w:r>
        <w:t xml:space="preserve">    {</w:t>
      </w:r>
    </w:p>
    <w:p w14:paraId="6A2C15D8" w14:textId="77777777" w:rsidR="00EF19AF" w:rsidRDefault="00EF19AF" w:rsidP="00EF19AF">
      <w:pPr>
        <w:pStyle w:val="SourceCode"/>
      </w:pPr>
      <w:r>
        <w:t xml:space="preserve">      int z = y;</w:t>
      </w:r>
    </w:p>
    <w:p w14:paraId="384EF2DC" w14:textId="77777777" w:rsidR="00EF19AF" w:rsidRDefault="00EF19AF" w:rsidP="00EF19AF">
      <w:pPr>
        <w:pStyle w:val="SourceCode"/>
      </w:pPr>
      <w:r>
        <w:t xml:space="preserve">    }</w:t>
      </w:r>
    </w:p>
    <w:p w14:paraId="47C7B145" w14:textId="77777777" w:rsidR="00EF19AF" w:rsidRDefault="00EF19AF" w:rsidP="00EF19AF">
      <w:pPr>
        <w:pStyle w:val="SourceCode"/>
      </w:pPr>
      <w:r>
        <w:t xml:space="preserve"> </w:t>
      </w:r>
      <w:bookmarkStart w:id="5" w:name="_Toc268183557"/>
      <w:bookmarkStart w:id="6" w:name="_Toc268183863"/>
      <w:bookmarkStart w:id="7" w:name="_Toc268243271"/>
      <w:bookmarkStart w:id="8" w:name="_Toc271698985"/>
      <w:r>
        <w:t>}</w:t>
      </w:r>
      <w:bookmarkEnd w:id="5"/>
      <w:bookmarkEnd w:id="6"/>
      <w:bookmarkEnd w:id="7"/>
      <w:bookmarkEnd w:id="8"/>
    </w:p>
    <w:p w14:paraId="52E88B9E" w14:textId="77777777" w:rsidR="00EF19AF" w:rsidRDefault="00EF19AF" w:rsidP="00EF19AF">
      <w:pPr>
        <w:pStyle w:val="SourceCode"/>
      </w:pPr>
      <w:r>
        <w:t>The answer is</w:t>
      </w:r>
    </w:p>
    <w:p w14:paraId="3E410749" w14:textId="77777777" w:rsidR="00EF19AF" w:rsidRDefault="00EF19AF" w:rsidP="00EF19AF">
      <w:pPr>
        <w:pStyle w:val="SourceCode"/>
      </w:pPr>
    </w:p>
    <w:p w14:paraId="5FC16205" w14:textId="77777777" w:rsidR="00EF19AF" w:rsidRDefault="00EF19AF" w:rsidP="00EF19AF">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18DA463E" w14:textId="77777777" w:rsidR="00EF19AF" w:rsidRDefault="00EF19AF" w:rsidP="00EF19AF">
      <w:pPr>
        <w:pStyle w:val="SourceCode"/>
        <w:rPr>
          <w:rFonts w:cs="Courier New"/>
          <w:szCs w:val="20"/>
        </w:rPr>
      </w:pPr>
      <w:r>
        <w:rPr>
          <w:rFonts w:cs="Courier New"/>
          <w:szCs w:val="20"/>
        </w:rPr>
        <w:t xml:space="preserve">  {</w:t>
      </w:r>
    </w:p>
    <w:p w14:paraId="08C565A2"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17D8B8AB" w14:textId="77777777" w:rsidR="00EF19AF" w:rsidRDefault="00EF19AF" w:rsidP="00EF19AF">
      <w:pPr>
        <w:pStyle w:val="SourceCode"/>
        <w:rPr>
          <w:rFonts w:cs="Courier New"/>
          <w:color w:val="008000"/>
          <w:szCs w:val="20"/>
        </w:rPr>
      </w:pPr>
    </w:p>
    <w:p w14:paraId="7031302A"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2A11B65E" w14:textId="77777777" w:rsidR="00EF19AF" w:rsidRDefault="00EF19AF" w:rsidP="00EF19AF">
      <w:pPr>
        <w:pStyle w:val="SourceCode"/>
        <w:rPr>
          <w:rFonts w:cs="Courier New"/>
          <w:szCs w:val="20"/>
        </w:rPr>
      </w:pPr>
      <w:r>
        <w:rPr>
          <w:rFonts w:cs="Courier New"/>
          <w:szCs w:val="20"/>
        </w:rPr>
        <w:t xml:space="preserve">    {</w:t>
      </w:r>
    </w:p>
    <w:p w14:paraId="048DF869"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557F99D4" w14:textId="77777777" w:rsidR="00EF19AF" w:rsidRDefault="00EF19AF" w:rsidP="00EF19AF">
      <w:pPr>
        <w:pStyle w:val="SourceCode"/>
        <w:rPr>
          <w:rFonts w:cs="Courier New"/>
          <w:szCs w:val="20"/>
        </w:rPr>
      </w:pPr>
      <w:r>
        <w:rPr>
          <w:rFonts w:cs="Courier New"/>
          <w:szCs w:val="20"/>
        </w:rPr>
        <w:t xml:space="preserve">    }</w:t>
      </w:r>
    </w:p>
    <w:p w14:paraId="1B3D3103" w14:textId="77777777" w:rsidR="00EF19AF" w:rsidRDefault="00EF19AF" w:rsidP="00EF19AF">
      <w:pPr>
        <w:pStyle w:val="SourceCode"/>
        <w:rPr>
          <w:rFonts w:cs="Courier New"/>
          <w:szCs w:val="20"/>
        </w:rPr>
      </w:pPr>
      <w:r>
        <w:rPr>
          <w:rFonts w:cs="Courier New"/>
          <w:szCs w:val="20"/>
        </w:rPr>
        <w:t xml:space="preserve">  }</w:t>
      </w:r>
    </w:p>
    <w:p w14:paraId="158DEF26" w14:textId="77777777" w:rsidR="00EF19AF" w:rsidRDefault="00EF19AF" w:rsidP="00EF19AF">
      <w:pPr>
        <w:pStyle w:val="SourceCode"/>
        <w:rPr>
          <w:rFonts w:cs="Courier New"/>
          <w:szCs w:val="20"/>
        </w:rPr>
      </w:pPr>
    </w:p>
    <w:p w14:paraId="011C3AFB" w14:textId="77777777" w:rsidR="00EF19AF" w:rsidRDefault="00EF19AF" w:rsidP="00EF19AF">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330F6F2C" w14:textId="77777777" w:rsidR="00EF19AF" w:rsidRDefault="00EF19AF" w:rsidP="00EF19AF">
      <w:pPr>
        <w:pStyle w:val="SourceCode"/>
        <w:rPr>
          <w:rFonts w:cs="Courier New"/>
          <w:szCs w:val="20"/>
        </w:rPr>
      </w:pPr>
      <w:r>
        <w:rPr>
          <w:rFonts w:cs="Courier New"/>
          <w:szCs w:val="20"/>
        </w:rPr>
        <w:t xml:space="preserve">  {</w:t>
      </w:r>
    </w:p>
    <w:p w14:paraId="7228C978"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21C5E7CF" w14:textId="77777777" w:rsidR="00EF19AF" w:rsidRDefault="00EF19AF" w:rsidP="00EF19AF">
      <w:pPr>
        <w:pStyle w:val="SourceCode"/>
        <w:rPr>
          <w:rFonts w:cs="Courier New"/>
          <w:color w:val="008000"/>
          <w:szCs w:val="20"/>
        </w:rPr>
      </w:pPr>
    </w:p>
    <w:p w14:paraId="405ABEF3"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745C4671" w14:textId="77777777" w:rsidR="00EF19AF" w:rsidRDefault="00EF19AF" w:rsidP="00EF19AF">
      <w:pPr>
        <w:pStyle w:val="SourceCode"/>
        <w:rPr>
          <w:rFonts w:cs="Courier New"/>
          <w:szCs w:val="20"/>
        </w:rPr>
      </w:pPr>
      <w:r>
        <w:rPr>
          <w:rFonts w:cs="Courier New"/>
          <w:szCs w:val="20"/>
        </w:rPr>
        <w:t xml:space="preserve">    {</w:t>
      </w:r>
    </w:p>
    <w:p w14:paraId="130758E9" w14:textId="77777777" w:rsidR="00EF19AF" w:rsidRDefault="00EF19AF" w:rsidP="00EF19AF">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1BEA9FDD" w14:textId="77777777" w:rsidR="00EF19AF" w:rsidRDefault="00EF19AF" w:rsidP="00EF19AF">
      <w:pPr>
        <w:pStyle w:val="SourceCode"/>
        <w:rPr>
          <w:rFonts w:cs="Courier New"/>
          <w:szCs w:val="20"/>
        </w:rPr>
      </w:pPr>
      <w:r>
        <w:rPr>
          <w:rFonts w:cs="Courier New"/>
          <w:szCs w:val="20"/>
        </w:rPr>
        <w:t xml:space="preserve">    }</w:t>
      </w:r>
    </w:p>
    <w:p w14:paraId="1303A420" w14:textId="77777777" w:rsidR="00EF19AF" w:rsidRDefault="00EF19AF" w:rsidP="00EF19AF">
      <w:pPr>
        <w:pStyle w:val="SourceCode"/>
        <w:rPr>
          <w:rFonts w:cs="Courier New"/>
          <w:szCs w:val="20"/>
        </w:rPr>
      </w:pPr>
      <w:r>
        <w:rPr>
          <w:rFonts w:cs="Courier New"/>
          <w:szCs w:val="20"/>
        </w:rPr>
        <w:t xml:space="preserve">  }</w:t>
      </w:r>
    </w:p>
    <w:p w14:paraId="0DBC1401" w14:textId="77777777" w:rsidR="00EF19AF" w:rsidRDefault="00EF19AF" w:rsidP="00EF19AF">
      <w:pPr>
        <w:autoSpaceDE w:val="0"/>
        <w:autoSpaceDN w:val="0"/>
        <w:adjustRightInd w:val="0"/>
        <w:rPr>
          <w:rFonts w:ascii="Courier New" w:hAnsi="Courier New" w:cs="Courier New"/>
          <w:noProof/>
          <w:szCs w:val="20"/>
        </w:rPr>
      </w:pPr>
    </w:p>
    <w:p w14:paraId="03581C92" w14:textId="77777777" w:rsidR="00EF19AF" w:rsidRPr="00EA55E2" w:rsidRDefault="00EF19AF" w:rsidP="00EF19AF"/>
    <w:p w14:paraId="664CB4F9" w14:textId="77777777" w:rsidR="00EF19AF" w:rsidRDefault="00EF19AF" w:rsidP="00EF19AF">
      <w:pPr>
        <w:spacing w:after="160" w:line="259" w:lineRule="auto"/>
        <w:rPr>
          <w:rFonts w:asciiTheme="majorHAnsi" w:eastAsiaTheme="majorEastAsia" w:hAnsiTheme="majorHAnsi" w:cstheme="majorBidi"/>
          <w:smallCaps/>
          <w:color w:val="31378B" w:themeColor="text2"/>
          <w:sz w:val="28"/>
          <w:szCs w:val="28"/>
        </w:rPr>
      </w:pPr>
      <w:r>
        <w:br w:type="page"/>
      </w:r>
    </w:p>
    <w:p w14:paraId="61C3126B" w14:textId="77777777" w:rsidR="00DE1178" w:rsidRDefault="00DE1178" w:rsidP="00DE1178">
      <w:pPr>
        <w:pStyle w:val="Heading2"/>
      </w:pPr>
      <w:r>
        <w:lastRenderedPageBreak/>
        <w:t>Predefined Types</w:t>
      </w:r>
    </w:p>
    <w:p w14:paraId="13A675EE" w14:textId="77777777" w:rsidR="00DE1178" w:rsidRDefault="00DE1178" w:rsidP="00DE1178">
      <w:pPr>
        <w:pStyle w:val="Heading3"/>
      </w:pPr>
      <w:r>
        <w:t>Char</w:t>
      </w:r>
    </w:p>
    <w:p w14:paraId="7406E3E1" w14:textId="77777777" w:rsidR="00DE1178" w:rsidRPr="00C91D76" w:rsidRDefault="00DE1178" w:rsidP="00DE1178">
      <w:r>
        <w:t xml:space="preserve">To understand C# characters in any depth we need to be able to distinguish between a character set and an encode. </w:t>
      </w:r>
    </w:p>
    <w:p w14:paraId="47612653" w14:textId="77777777" w:rsidR="00DE1178" w:rsidRDefault="00DE1178" w:rsidP="00DE1178">
      <w:r>
        <w:t>A character set maps numeric values to alphanumeric characters.</w:t>
      </w:r>
      <w:r w:rsidRPr="00F56076">
        <w:t xml:space="preserve"> </w:t>
      </w:r>
      <w:r>
        <w:t xml:space="preserve">For </w:t>
      </w:r>
      <w:proofErr w:type="gramStart"/>
      <w:r>
        <w:t>example</w:t>
      </w:r>
      <w:proofErr w:type="gramEnd"/>
      <w:r>
        <w:t xml:space="preserve"> in Unicode the </w:t>
      </w:r>
      <w:proofErr w:type="spellStart"/>
      <w:r>
        <w:t>finnish</w:t>
      </w:r>
      <w:proofErr w:type="spellEnd"/>
      <w:r>
        <w:t xml:space="preserve"> character Ö is mapped as follows</w:t>
      </w:r>
    </w:p>
    <w:p w14:paraId="75081418" w14:textId="77777777" w:rsidR="00DE1178" w:rsidRDefault="00DE1178" w:rsidP="00DE1178">
      <w:pPr>
        <w:rPr>
          <w:rFonts w:ascii="Courier" w:hAnsi="Courier"/>
          <w:sz w:val="19"/>
          <w:szCs w:val="19"/>
        </w:rPr>
      </w:pPr>
      <w:r>
        <w:rPr>
          <w:rFonts w:ascii="Courier" w:hAnsi="Courier"/>
          <w:sz w:val="19"/>
          <w:szCs w:val="19"/>
        </w:rPr>
        <w:t>d6 -&gt; Ö</w:t>
      </w:r>
    </w:p>
    <w:p w14:paraId="51F7C3AB" w14:textId="77777777" w:rsidR="00DE1178" w:rsidRDefault="00DE1178" w:rsidP="00DE1178">
      <w:pPr>
        <w:rPr>
          <w:rFonts w:ascii="Courier" w:hAnsi="Courier"/>
          <w:sz w:val="19"/>
          <w:szCs w:val="19"/>
        </w:rPr>
      </w:pPr>
      <w:r>
        <w:t xml:space="preserve">In the early years of computing the ASCII character set was prevalent. ASCII supports 128 characters. C# characters use the Unicode character set which has about 1million slots of which about 100,000 are currently allocated. </w:t>
      </w:r>
    </w:p>
    <w:p w14:paraId="291A6724" w14:textId="60C20BB7" w:rsidR="00DE1178" w:rsidRDefault="00DE1178" w:rsidP="00DE1178">
      <w:r>
        <w:t xml:space="preserve">An encoding defines how the numeric codes for each character are converted to binary.  At runtime the .NET runtime encodes characters using UTF-16 which allocates 16 bits to each character. 16 bits support 65536 characters which in theory is not enough to cover every Unicode code point. In practice for most situations it is </w:t>
      </w:r>
      <w:r w:rsidR="009B3B89">
        <w:t>enough</w:t>
      </w:r>
      <w:r>
        <w:t xml:space="preserve"> as it covers all the code point in a subset of Unicode known as Basic Multilingual plane. </w:t>
      </w:r>
    </w:p>
    <w:p w14:paraId="74F398C1" w14:textId="77777777" w:rsidR="00DE1178" w:rsidRDefault="00DE1178" w:rsidP="00DE1178">
      <w:r>
        <w:t>Consider the in-memory layout for a char array of three characters using the UTF-16 encoding.</w:t>
      </w:r>
    </w:p>
    <w:p w14:paraId="40382BA9" w14:textId="77777777" w:rsidR="00DE1178" w:rsidRDefault="00DE1178" w:rsidP="00DE1178">
      <w:pPr>
        <w:rPr>
          <w:rFonts w:ascii="Consolas" w:eastAsiaTheme="minorHAnsi" w:hAnsi="Consolas" w:cs="Consolas"/>
          <w:color w:val="000000"/>
          <w:sz w:val="19"/>
          <w:szCs w:val="19"/>
          <w:lang w:eastAsia="en-US"/>
        </w:rPr>
      </w:pPr>
      <w:proofErr w:type="gramStart"/>
      <w:r>
        <w:rPr>
          <w:rFonts w:ascii="Consolas" w:eastAsiaTheme="minorHAnsi" w:hAnsi="Consolas" w:cs="Consolas"/>
          <w:color w:val="0000FF"/>
          <w:sz w:val="19"/>
          <w:szCs w:val="19"/>
          <w:lang w:eastAsia="en-US"/>
        </w:rPr>
        <w:t>char</w:t>
      </w:r>
      <w:r>
        <w:rPr>
          <w:rFonts w:ascii="Consolas" w:eastAsiaTheme="minorHAnsi" w:hAnsi="Consolas" w:cs="Consolas"/>
          <w:color w:val="000000"/>
          <w:sz w:val="19"/>
          <w:szCs w:val="19"/>
          <w:lang w:eastAsia="en-US"/>
        </w:rPr>
        <w:t>[</w:t>
      </w:r>
      <w:proofErr w:type="gramEnd"/>
      <w:r>
        <w:rPr>
          <w:rFonts w:ascii="Consolas" w:eastAsiaTheme="minorHAnsi" w:hAnsi="Consolas" w:cs="Consolas"/>
          <w:color w:val="000000"/>
          <w:sz w:val="19"/>
          <w:szCs w:val="19"/>
          <w:lang w:eastAsia="en-US"/>
        </w:rPr>
        <w:t>] ab = {</w:t>
      </w:r>
      <w:r>
        <w:rPr>
          <w:rFonts w:ascii="Consolas" w:eastAsiaTheme="minorHAnsi" w:hAnsi="Consolas" w:cs="Consolas"/>
          <w:color w:val="A31515"/>
          <w:sz w:val="19"/>
          <w:szCs w:val="19"/>
          <w:lang w:eastAsia="en-US"/>
        </w:rPr>
        <w:t>'a'</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b'</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c'</w:t>
      </w:r>
      <w:r>
        <w:rPr>
          <w:rFonts w:ascii="Consolas" w:eastAsiaTheme="minorHAnsi" w:hAnsi="Consolas" w:cs="Consolas"/>
          <w:color w:val="000000"/>
          <w:sz w:val="19"/>
          <w:szCs w:val="19"/>
          <w:lang w:eastAsia="en-US"/>
        </w:rPr>
        <w:t>};</w:t>
      </w:r>
    </w:p>
    <w:p w14:paraId="45EFBC80" w14:textId="77777777" w:rsidR="00DE1178" w:rsidRDefault="00DE1178" w:rsidP="00DE1178">
      <w:r w:rsidRPr="00850E1E">
        <w:rPr>
          <w:noProof/>
        </w:rPr>
        <w:drawing>
          <wp:inline distT="0" distB="0" distL="0" distR="0" wp14:anchorId="2160CD60" wp14:editId="19B3A53C">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0845" cy="1557639"/>
                    </a:xfrm>
                    <a:prstGeom prst="rect">
                      <a:avLst/>
                    </a:prstGeom>
                  </pic:spPr>
                </pic:pic>
              </a:graphicData>
            </a:graphic>
          </wp:inline>
        </w:drawing>
      </w:r>
    </w:p>
    <w:p w14:paraId="191F46A1" w14:textId="77777777" w:rsidR="00DE1178" w:rsidRDefault="00DE1178" w:rsidP="00DE1178"/>
    <w:p w14:paraId="5FE556F1" w14:textId="77777777" w:rsidR="00DE1178" w:rsidRDefault="00DE1178" w:rsidP="00DE1178">
      <w:pPr>
        <w:spacing w:after="160" w:line="259" w:lineRule="auto"/>
      </w:pPr>
      <w:r>
        <w:br w:type="page"/>
      </w:r>
    </w:p>
    <w:p w14:paraId="7C454E30" w14:textId="77777777" w:rsidR="00DE1178" w:rsidRDefault="00DE1178" w:rsidP="00DE1178">
      <w:r>
        <w:lastRenderedPageBreak/>
        <w:t xml:space="preserve">Now if we encode to UTF-8 which is the default for .NET streaming we see the simple characters require only one byte each </w:t>
      </w:r>
    </w:p>
    <w:p w14:paraId="09D58432" w14:textId="77777777" w:rsidR="00DE1178" w:rsidRDefault="00DE1178" w:rsidP="00DE1178">
      <w:pPr>
        <w:rPr>
          <w:rFonts w:ascii="Consolas" w:eastAsiaTheme="minorHAnsi" w:hAnsi="Consolas" w:cs="Consolas"/>
          <w:color w:val="000000"/>
          <w:sz w:val="19"/>
          <w:szCs w:val="19"/>
          <w:lang w:eastAsia="en-US"/>
        </w:rPr>
      </w:pPr>
      <w:proofErr w:type="gramStart"/>
      <w:r>
        <w:rPr>
          <w:rFonts w:ascii="Consolas" w:eastAsiaTheme="minorHAnsi" w:hAnsi="Consolas" w:cs="Consolas"/>
          <w:color w:val="0000FF"/>
          <w:sz w:val="19"/>
          <w:szCs w:val="19"/>
          <w:lang w:eastAsia="en-US"/>
        </w:rPr>
        <w:t>byte</w:t>
      </w:r>
      <w:r>
        <w:rPr>
          <w:rFonts w:ascii="Consolas" w:eastAsiaTheme="minorHAnsi" w:hAnsi="Consolas" w:cs="Consolas"/>
          <w:color w:val="000000"/>
          <w:sz w:val="19"/>
          <w:szCs w:val="19"/>
          <w:lang w:eastAsia="en-US"/>
        </w:rPr>
        <w:t>[</w:t>
      </w:r>
      <w:proofErr w:type="gramEnd"/>
      <w:r>
        <w:rPr>
          <w:rFonts w:ascii="Consolas" w:eastAsiaTheme="minorHAnsi" w:hAnsi="Consolas" w:cs="Consolas"/>
          <w:color w:val="000000"/>
          <w:sz w:val="19"/>
          <w:szCs w:val="19"/>
          <w:lang w:eastAsia="en-US"/>
        </w:rPr>
        <w:t>] utf8 = Encoding.UTF8.GetBytes(ab);</w:t>
      </w:r>
    </w:p>
    <w:p w14:paraId="5F3D3646" w14:textId="77777777" w:rsidR="00DE1178" w:rsidRDefault="00DE1178" w:rsidP="00DE1178">
      <w:r w:rsidRPr="004440B9">
        <w:rPr>
          <w:noProof/>
        </w:rPr>
        <w:drawing>
          <wp:inline distT="0" distB="0" distL="0" distR="0" wp14:anchorId="1BD69B9B" wp14:editId="131C549D">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0953" cy="1460336"/>
                    </a:xfrm>
                    <a:prstGeom prst="rect">
                      <a:avLst/>
                    </a:prstGeom>
                  </pic:spPr>
                </pic:pic>
              </a:graphicData>
            </a:graphic>
          </wp:inline>
        </w:drawing>
      </w:r>
    </w:p>
    <w:p w14:paraId="4A57F98A" w14:textId="77777777" w:rsidR="00DE1178" w:rsidRDefault="00DE1178" w:rsidP="00DE1178"/>
    <w:p w14:paraId="2C0D025E" w14:textId="77777777" w:rsidR="00DE1178" w:rsidRDefault="00DE1178" w:rsidP="00DE1178">
      <w:pPr>
        <w:pStyle w:val="Heading3"/>
      </w:pPr>
      <w:r>
        <w:t>Strings</w:t>
      </w:r>
    </w:p>
    <w:p w14:paraId="0A20A4D2" w14:textId="77777777" w:rsidR="00DE1178" w:rsidRDefault="00DE1178" w:rsidP="00DE1178">
      <w:r>
        <w:t>A string is an immutable sequence of Unicode characters. Because strings are immutable concatenating long sequences together is inefficient. In such cases use of a StringBuilder is expedient. The &lt; and &gt; operators are not supported for strings. Instead the Compare method can be used</w:t>
      </w:r>
    </w:p>
    <w:p w14:paraId="215FC982" w14:textId="77777777" w:rsidR="00DE1178" w:rsidRDefault="00DE1178" w:rsidP="00DE1178">
      <w:pPr>
        <w:pStyle w:val="Heading3"/>
      </w:pPr>
      <w:r>
        <w:t>Nullable types</w:t>
      </w:r>
    </w:p>
    <w:p w14:paraId="72C2430F" w14:textId="77777777" w:rsidR="00DE1178" w:rsidRDefault="00DE1178" w:rsidP="00DE1178">
      <w:r w:rsidRPr="001227FA">
        <w:rPr>
          <w:rStyle w:val="SourceCodeChar"/>
        </w:rPr>
        <w:t>T?</w:t>
      </w:r>
      <w:r>
        <w:t xml:space="preserve"> is mapped to the type </w:t>
      </w:r>
      <w:r w:rsidRPr="001227FA">
        <w:rPr>
          <w:rStyle w:val="SourceCodeChar"/>
        </w:rPr>
        <w:t>System.Nullable&lt;T&gt;</w:t>
      </w:r>
      <w:r>
        <w:t xml:space="preserve"> which is a lightweight value type with logic to support being considered null. The compiler has language support for nullable types. </w:t>
      </w:r>
    </w:p>
    <w:p w14:paraId="2193978E"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llable = </w:t>
      </w:r>
      <w:r>
        <w:rPr>
          <w:rFonts w:eastAsiaTheme="minorHAnsi"/>
          <w:color w:val="0000FF"/>
          <w:lang w:eastAsia="en-US"/>
        </w:rPr>
        <w:t>null</w:t>
      </w:r>
      <w:r>
        <w:rPr>
          <w:rFonts w:eastAsiaTheme="minorHAnsi"/>
          <w:lang w:eastAsia="en-US"/>
        </w:rPr>
        <w:t>;</w:t>
      </w:r>
    </w:p>
    <w:p w14:paraId="3629D4DD" w14:textId="77777777" w:rsidR="00DE1178" w:rsidRDefault="00DE1178" w:rsidP="00DE1178">
      <w:pPr>
        <w:pStyle w:val="SourceCode"/>
        <w:rPr>
          <w:rFonts w:eastAsiaTheme="minorHAnsi"/>
          <w:color w:val="000000"/>
          <w:lang w:eastAsia="en-US"/>
        </w:rPr>
      </w:pPr>
      <w:r>
        <w:rPr>
          <w:rFonts w:eastAsiaTheme="minorHAnsi"/>
          <w:color w:val="000000"/>
          <w:lang w:eastAsia="en-US"/>
        </w:rPr>
        <w:tab/>
      </w:r>
      <w:r>
        <w:rPr>
          <w:rFonts w:eastAsiaTheme="minorHAnsi"/>
          <w:lang w:eastAsia="en-US"/>
        </w:rPr>
        <w:t>// Equivalent</w:t>
      </w:r>
    </w:p>
    <w:p w14:paraId="7DD7F78D" w14:textId="77777777" w:rsidR="00DE1178" w:rsidRDefault="00DE1178" w:rsidP="00DE1178">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 = nullable == </w:t>
      </w:r>
      <w:r>
        <w:rPr>
          <w:rFonts w:eastAsiaTheme="minorHAnsi"/>
          <w:color w:val="0000FF"/>
          <w:lang w:eastAsia="en-US"/>
        </w:rPr>
        <w:t>null</w:t>
      </w:r>
      <w:r>
        <w:rPr>
          <w:rFonts w:eastAsiaTheme="minorHAnsi"/>
          <w:color w:val="000000"/>
          <w:lang w:eastAsia="en-US"/>
        </w:rPr>
        <w:t>;</w:t>
      </w:r>
      <w:r>
        <w:rPr>
          <w:rFonts w:eastAsiaTheme="minorHAnsi"/>
          <w:color w:val="000000"/>
          <w:lang w:eastAsia="en-US"/>
        </w:rPr>
        <w:tab/>
      </w:r>
    </w:p>
    <w:p w14:paraId="6140D12F" w14:textId="77777777" w:rsidR="00DE1178" w:rsidRPr="002C0549" w:rsidRDefault="00DE1178" w:rsidP="00DE1178">
      <w:pPr>
        <w:pStyle w:val="SourceCode"/>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2 = !nullable.HasValue;</w:t>
      </w:r>
    </w:p>
    <w:p w14:paraId="0EA5E6BF" w14:textId="77777777" w:rsidR="00DE1178" w:rsidRDefault="00DE1178" w:rsidP="00DE1178">
      <w:r>
        <w:t>Boxing is clever and boxes the actual value and not the nullable wrapper as boxed types can already be null by virtue of being reference types.</w:t>
      </w:r>
    </w:p>
    <w:p w14:paraId="0D91EBBB" w14:textId="77777777" w:rsidR="00DE1178" w:rsidRDefault="00DE1178" w:rsidP="00DE1178">
      <w:pPr>
        <w:pStyle w:val="SourceCode"/>
      </w:pPr>
      <w:r>
        <w:rPr>
          <w:rFonts w:eastAsiaTheme="minorHAnsi"/>
          <w:lang w:eastAsia="en-US"/>
        </w:rPr>
        <w:tab/>
      </w:r>
      <w:r>
        <w:rPr>
          <w:rFonts w:eastAsiaTheme="minorHAnsi"/>
          <w:color w:val="0000FF"/>
          <w:lang w:eastAsia="en-US"/>
        </w:rPr>
        <w:t>object</w:t>
      </w:r>
      <w:r>
        <w:rPr>
          <w:rFonts w:eastAsiaTheme="minorHAnsi"/>
          <w:lang w:eastAsia="en-US"/>
        </w:rPr>
        <w:t xml:space="preserve"> o = nullable;</w:t>
      </w:r>
    </w:p>
    <w:p w14:paraId="320D1D35" w14:textId="77777777" w:rsidR="00DE1178" w:rsidRDefault="00DE1178" w:rsidP="00DE1178">
      <w:r>
        <w:t xml:space="preserve">Unboxing is also supported. </w:t>
      </w:r>
    </w:p>
    <w:p w14:paraId="3C263D8A"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o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lang w:eastAsia="en-US"/>
        </w:rPr>
        <w:t>?;</w:t>
      </w:r>
    </w:p>
    <w:p w14:paraId="2213B552" w14:textId="77777777" w:rsidR="00DE1178" w:rsidRDefault="00DE1178" w:rsidP="00DE1178">
      <w:pPr>
        <w:pStyle w:val="SourceCode"/>
        <w:rPr>
          <w:rFonts w:eastAsiaTheme="minorHAnsi"/>
          <w:lang w:eastAsia="en-US"/>
        </w:rPr>
      </w:pPr>
      <w:r>
        <w:rPr>
          <w:rFonts w:eastAsiaTheme="minorHAnsi"/>
          <w:lang w:eastAsia="en-US"/>
        </w:rPr>
        <w:tab/>
        <w:t>WriteLine(b);</w:t>
      </w:r>
    </w:p>
    <w:p w14:paraId="691FCAA0" w14:textId="77777777" w:rsidR="00DE1178" w:rsidRDefault="00DE1178" w:rsidP="00DE1178">
      <w:pPr>
        <w:pStyle w:val="SourceCode"/>
        <w:rPr>
          <w:rFonts w:eastAsiaTheme="minorHAnsi"/>
          <w:lang w:eastAsia="en-US"/>
        </w:rPr>
      </w:pPr>
    </w:p>
    <w:p w14:paraId="03AD530A" w14:textId="77777777" w:rsidR="00DE1178" w:rsidRDefault="00DE1178" w:rsidP="00DE1178">
      <w:r>
        <w:t xml:space="preserve">The compiler lifts operators from the basic value type to the nullable. The following two methods can be considered equal. </w:t>
      </w:r>
    </w:p>
    <w:p w14:paraId="2B57643A"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x = </w:t>
      </w:r>
      <w:r>
        <w:rPr>
          <w:rFonts w:eastAsiaTheme="minorHAnsi"/>
          <w:color w:val="C81EFA"/>
          <w:lang w:eastAsia="en-US"/>
        </w:rPr>
        <w:t>5</w:t>
      </w:r>
      <w:r>
        <w:rPr>
          <w:rFonts w:eastAsiaTheme="minorHAnsi"/>
          <w:lang w:eastAsia="en-US"/>
        </w:rPr>
        <w:t>;</w:t>
      </w:r>
    </w:p>
    <w:p w14:paraId="52ACC462" w14:textId="77777777" w:rsidR="00DE1178" w:rsidRDefault="00DE1178" w:rsidP="00DE1178">
      <w:pPr>
        <w:pStyle w:val="SourceCode"/>
        <w:rPr>
          <w:rFonts w:eastAsiaTheme="minorHAnsi"/>
          <w:lang w:eastAsia="en-US"/>
        </w:rPr>
      </w:pPr>
      <w:r>
        <w:rPr>
          <w:rFonts w:eastAsiaTheme="minorHAnsi"/>
          <w:lang w:eastAsia="en-US"/>
        </w:rPr>
        <w:lastRenderedPageBreak/>
        <w:tab/>
      </w:r>
      <w:r>
        <w:rPr>
          <w:rFonts w:eastAsiaTheme="minorHAnsi"/>
          <w:color w:val="0000FF"/>
          <w:lang w:eastAsia="en-US"/>
        </w:rPr>
        <w:t>int</w:t>
      </w:r>
      <w:r>
        <w:rPr>
          <w:rFonts w:eastAsiaTheme="minorHAnsi"/>
          <w:lang w:eastAsia="en-US"/>
        </w:rPr>
        <w:t xml:space="preserve">? y = </w:t>
      </w:r>
      <w:r>
        <w:rPr>
          <w:rFonts w:eastAsiaTheme="minorHAnsi"/>
          <w:color w:val="C81EFA"/>
          <w:lang w:eastAsia="en-US"/>
        </w:rPr>
        <w:t>5</w:t>
      </w:r>
      <w:r>
        <w:rPr>
          <w:rFonts w:eastAsiaTheme="minorHAnsi"/>
          <w:lang w:eastAsia="en-US"/>
        </w:rPr>
        <w:t>;</w:t>
      </w:r>
    </w:p>
    <w:p w14:paraId="48F6D019"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bool</w:t>
      </w:r>
      <w:r>
        <w:rPr>
          <w:rFonts w:eastAsiaTheme="minorHAnsi"/>
          <w:lang w:eastAsia="en-US"/>
        </w:rPr>
        <w:t xml:space="preserve"> eq1 = x == y;</w:t>
      </w:r>
    </w:p>
    <w:p w14:paraId="3F9A2985" w14:textId="77777777" w:rsidR="00DE1178" w:rsidRDefault="00DE1178" w:rsidP="00DE1178">
      <w:pPr>
        <w:pStyle w:val="SourceCode"/>
      </w:pPr>
      <w:r>
        <w:rPr>
          <w:rFonts w:eastAsiaTheme="minorHAnsi"/>
          <w:lang w:eastAsia="en-US"/>
        </w:rPr>
        <w:tab/>
      </w:r>
      <w:r>
        <w:rPr>
          <w:rFonts w:eastAsiaTheme="minorHAnsi"/>
          <w:color w:val="0000FF"/>
          <w:lang w:eastAsia="en-US"/>
        </w:rPr>
        <w:t>bool</w:t>
      </w:r>
      <w:r>
        <w:rPr>
          <w:rFonts w:eastAsiaTheme="minorHAnsi"/>
          <w:lang w:eastAsia="en-US"/>
        </w:rPr>
        <w:t xml:space="preserve"> eq2 = (x.HasValue &amp;&amp; y.HasValue)</w:t>
      </w:r>
    </w:p>
    <w:p w14:paraId="1837B660" w14:textId="77777777" w:rsidR="00DE1178" w:rsidRDefault="00DE1178" w:rsidP="00DE1178">
      <w:pPr>
        <w:pStyle w:val="SourceCode"/>
      </w:pPr>
    </w:p>
    <w:p w14:paraId="2C5C394C" w14:textId="77777777" w:rsidR="00DE1178" w:rsidRDefault="00DE1178" w:rsidP="00DE1178">
      <w:pPr>
        <w:spacing w:after="160" w:line="259" w:lineRule="auto"/>
        <w:rPr>
          <w:rFonts w:asciiTheme="majorHAnsi" w:eastAsiaTheme="majorEastAsia" w:hAnsiTheme="majorHAnsi" w:cstheme="majorBidi"/>
          <w:color w:val="31378B" w:themeColor="text2"/>
          <w:sz w:val="28"/>
          <w:szCs w:val="26"/>
        </w:rPr>
      </w:pPr>
      <w:r>
        <w:br w:type="page"/>
      </w:r>
    </w:p>
    <w:p w14:paraId="690EE9D4" w14:textId="77777777" w:rsidR="00DE1178" w:rsidRDefault="00DE1178" w:rsidP="00DE1178">
      <w:pPr>
        <w:pStyle w:val="Heading3"/>
      </w:pPr>
      <w:r>
        <w:lastRenderedPageBreak/>
        <w:t>Anonymous Types</w:t>
      </w:r>
    </w:p>
    <w:p w14:paraId="7C2D6651" w14:textId="0439D6CA" w:rsidR="00DE1178" w:rsidRPr="00C765AE" w:rsidRDefault="00DE1178" w:rsidP="00DE1178">
      <w:r>
        <w:t xml:space="preserve">In the following snippet the variable place must be off type var because it is anonymous. </w:t>
      </w:r>
      <w:proofErr w:type="gramStart"/>
      <w:r w:rsidR="009B3B89">
        <w:t>It’s</w:t>
      </w:r>
      <w:proofErr w:type="gramEnd"/>
      <w:r>
        <w:t xml:space="preserve"> actually type is generated by the compiler. </w:t>
      </w:r>
    </w:p>
    <w:p w14:paraId="74BB3EBD"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E62C8AD" w14:textId="77777777" w:rsidR="00DE1178" w:rsidRDefault="00DE1178" w:rsidP="00DE1178">
      <w:pPr>
        <w:pStyle w:val="SourceCode"/>
        <w:rPr>
          <w:rFonts w:eastAsiaTheme="minorHAnsi"/>
          <w:lang w:eastAsia="en-US"/>
        </w:rPr>
      </w:pPr>
      <w:r>
        <w:rPr>
          <w:rFonts w:eastAsiaTheme="minorHAnsi"/>
          <w:lang w:eastAsia="en-US"/>
        </w:rPr>
        <w:tab/>
        <w:t>WriteLine(place.Street);</w:t>
      </w:r>
    </w:p>
    <w:p w14:paraId="3EB983F7" w14:textId="77777777" w:rsidR="00DE1178" w:rsidRDefault="00DE1178" w:rsidP="00DE1178">
      <w:r>
        <w:t>Equality and hashing are overridden to use value equality</w:t>
      </w:r>
    </w:p>
    <w:p w14:paraId="6E0882E1"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5791DE02"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11FEDEB4" w14:textId="77777777" w:rsidR="00DE1178" w:rsidRDefault="00DE1178" w:rsidP="00DE1178">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true</w:t>
      </w:r>
    </w:p>
    <w:p w14:paraId="79B2490C" w14:textId="77777777" w:rsidR="00DE1178" w:rsidRDefault="00DE1178" w:rsidP="00DE1178">
      <w:pPr>
        <w:pStyle w:val="SourceCode"/>
        <w:rPr>
          <w:rFonts w:eastAsiaTheme="minorHAnsi"/>
          <w:lang w:eastAsia="en-US"/>
        </w:rPr>
      </w:pPr>
      <w:r>
        <w:rPr>
          <w:rFonts w:eastAsiaTheme="minorHAnsi"/>
          <w:lang w:eastAsia="en-US"/>
        </w:rPr>
        <w:tab/>
        <w:t xml:space="preserve">WriteLine( a == b); </w:t>
      </w:r>
      <w:r>
        <w:rPr>
          <w:rFonts w:eastAsiaTheme="minorHAnsi"/>
          <w:color w:val="009600"/>
          <w:lang w:eastAsia="en-US"/>
        </w:rPr>
        <w:t>// false</w:t>
      </w:r>
    </w:p>
    <w:p w14:paraId="47A95143" w14:textId="77777777" w:rsidR="00DE1178" w:rsidRDefault="00DE1178" w:rsidP="00DE1178">
      <w:pPr>
        <w:pStyle w:val="SourceCode"/>
        <w:rPr>
          <w:rFonts w:eastAsiaTheme="minorHAnsi"/>
          <w:lang w:eastAsia="en-US"/>
        </w:rPr>
      </w:pPr>
      <w:r>
        <w:rPr>
          <w:rFonts w:eastAsiaTheme="minorHAnsi"/>
          <w:lang w:eastAsia="en-US"/>
        </w:rPr>
        <w:tab/>
      </w:r>
    </w:p>
    <w:p w14:paraId="459F5394"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a = </w:t>
      </w:r>
      <w:r>
        <w:rPr>
          <w:rFonts w:eastAsiaTheme="minorHAnsi"/>
          <w:color w:val="0000FF"/>
          <w:lang w:eastAsia="en-US"/>
        </w:rPr>
        <w:t>new</w:t>
      </w:r>
      <w:r>
        <w:rPr>
          <w:rFonts w:eastAsiaTheme="minorHAnsi"/>
          <w:lang w:eastAsia="en-US"/>
        </w:rPr>
        <w:t xml:space="preserve"> Dictionary&lt;Object,</w:t>
      </w:r>
      <w:r>
        <w:rPr>
          <w:rFonts w:eastAsiaTheme="minorHAnsi"/>
          <w:color w:val="0000FF"/>
          <w:lang w:eastAsia="en-US"/>
        </w:rPr>
        <w:t>string</w:t>
      </w:r>
      <w:r>
        <w:rPr>
          <w:rFonts w:eastAsiaTheme="minorHAnsi"/>
          <w:lang w:eastAsia="en-US"/>
        </w:rPr>
        <w:t>&gt;();</w:t>
      </w:r>
    </w:p>
    <w:p w14:paraId="0C561F3F" w14:textId="77777777" w:rsidR="00DE1178" w:rsidRDefault="00DE1178" w:rsidP="00DE1178">
      <w:pPr>
        <w:pStyle w:val="SourceCode"/>
        <w:rPr>
          <w:rFonts w:eastAsiaTheme="minorHAnsi"/>
          <w:lang w:eastAsia="en-US"/>
        </w:rPr>
      </w:pPr>
      <w:r>
        <w:rPr>
          <w:rFonts w:eastAsiaTheme="minorHAnsi"/>
          <w:lang w:eastAsia="en-US"/>
        </w:rPr>
        <w:tab/>
        <w:t xml:space="preserve">aa[a] = </w:t>
      </w:r>
      <w:r>
        <w:rPr>
          <w:rFonts w:eastAsiaTheme="minorHAnsi"/>
          <w:color w:val="B41414"/>
          <w:lang w:eastAsia="en-US"/>
        </w:rPr>
        <w:t>"hello"</w:t>
      </w:r>
      <w:r>
        <w:rPr>
          <w:rFonts w:eastAsiaTheme="minorHAnsi"/>
          <w:lang w:eastAsia="en-US"/>
        </w:rPr>
        <w:t>;</w:t>
      </w:r>
    </w:p>
    <w:p w14:paraId="5EF97C7E" w14:textId="77777777" w:rsidR="00DE1178" w:rsidRDefault="00DE1178" w:rsidP="00DE1178">
      <w:pPr>
        <w:pStyle w:val="SourceCode"/>
      </w:pPr>
      <w:r>
        <w:rPr>
          <w:rFonts w:eastAsiaTheme="minorHAnsi"/>
          <w:lang w:eastAsia="en-US"/>
        </w:rPr>
        <w:tab/>
        <w:t xml:space="preserve">WriteLine(aa.ContainsKey(b));  </w:t>
      </w:r>
      <w:r>
        <w:rPr>
          <w:rFonts w:eastAsiaTheme="minorHAnsi"/>
          <w:color w:val="009600"/>
          <w:lang w:eastAsia="en-US"/>
        </w:rPr>
        <w:t>// true</w:t>
      </w:r>
      <w:r>
        <w:t xml:space="preserve"> </w:t>
      </w:r>
    </w:p>
    <w:p w14:paraId="2429C7FD" w14:textId="77777777" w:rsidR="00DE1178" w:rsidRDefault="00DE1178" w:rsidP="00DE1178">
      <w:pPr>
        <w:pStyle w:val="SourceCode"/>
      </w:pPr>
    </w:p>
    <w:p w14:paraId="71EA030F" w14:textId="77777777" w:rsidR="00DE1178" w:rsidRDefault="00DE1178" w:rsidP="00DE1178">
      <w:r>
        <w:t>The compiler is smart enough to generate only one type in the following code</w:t>
      </w:r>
    </w:p>
    <w:p w14:paraId="39844199"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21D55AD5"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110A6577" w14:textId="77777777" w:rsidR="00DE1178" w:rsidRDefault="00DE1178" w:rsidP="00DE1178">
      <w:pPr>
        <w:pStyle w:val="SourceCode"/>
        <w:rPr>
          <w:rFonts w:eastAsiaTheme="minorHAnsi"/>
          <w:color w:val="009600"/>
          <w:lang w:eastAsia="en-US"/>
        </w:rPr>
      </w:pPr>
      <w:r>
        <w:rPr>
          <w:rFonts w:eastAsiaTheme="minorHAnsi"/>
          <w:lang w:eastAsia="en-US"/>
        </w:rPr>
        <w:tab/>
        <w:t xml:space="preserve">WriteLine(c.GetType() == d.GetType()); </w:t>
      </w:r>
      <w:r>
        <w:rPr>
          <w:rFonts w:eastAsiaTheme="minorHAnsi"/>
          <w:color w:val="009600"/>
          <w:lang w:eastAsia="en-US"/>
        </w:rPr>
        <w:t>// true</w:t>
      </w:r>
    </w:p>
    <w:p w14:paraId="56E32FAA" w14:textId="77777777" w:rsidR="00DE1178" w:rsidRDefault="00DE1178" w:rsidP="00DE1178">
      <w:r>
        <w:t>We can create arrays of anonymous type objects</w:t>
      </w:r>
    </w:p>
    <w:p w14:paraId="64A877C1"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r = </w:t>
      </w:r>
      <w:r>
        <w:rPr>
          <w:rFonts w:eastAsiaTheme="minorHAnsi"/>
          <w:color w:val="0000FF"/>
          <w:lang w:eastAsia="en-US"/>
        </w:rPr>
        <w:t>new</w:t>
      </w:r>
      <w:r>
        <w:rPr>
          <w:rFonts w:eastAsiaTheme="minorHAnsi"/>
          <w:lang w:eastAsia="en-US"/>
        </w:rPr>
        <w:t>[]</w:t>
      </w:r>
    </w:p>
    <w:p w14:paraId="2E070FA4" w14:textId="77777777" w:rsidR="00DE1178" w:rsidRDefault="00DE1178" w:rsidP="00DE1178">
      <w:pPr>
        <w:pStyle w:val="SourceCode"/>
        <w:rPr>
          <w:rFonts w:eastAsiaTheme="minorHAnsi"/>
          <w:lang w:eastAsia="en-US"/>
        </w:rPr>
      </w:pPr>
      <w:r>
        <w:rPr>
          <w:rFonts w:eastAsiaTheme="minorHAnsi"/>
          <w:lang w:eastAsia="en-US"/>
        </w:rPr>
        <w:tab/>
        <w:t>{</w:t>
      </w:r>
    </w:p>
    <w:p w14:paraId="5FEFC8F7"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CFD8306"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5</w:t>
      </w:r>
      <w:r>
        <w:rPr>
          <w:rFonts w:eastAsiaTheme="minorHAnsi"/>
          <w:lang w:eastAsia="en-US"/>
        </w:rPr>
        <w:t xml:space="preserve"> }</w:t>
      </w:r>
    </w:p>
    <w:p w14:paraId="7498481B" w14:textId="77777777" w:rsidR="00DE1178" w:rsidRDefault="00DE1178" w:rsidP="00DE1178">
      <w:pPr>
        <w:pStyle w:val="SourceCode"/>
        <w:rPr>
          <w:rFonts w:eastAsiaTheme="minorHAnsi"/>
          <w:lang w:eastAsia="en-US"/>
        </w:rPr>
      </w:pPr>
      <w:r>
        <w:rPr>
          <w:rFonts w:eastAsiaTheme="minorHAnsi"/>
          <w:lang w:eastAsia="en-US"/>
        </w:rPr>
        <w:tab/>
        <w:t>}</w:t>
      </w:r>
    </w:p>
    <w:p w14:paraId="1113263A" w14:textId="77777777" w:rsidR="00DE1178" w:rsidRPr="00C765AE" w:rsidRDefault="00DE1178" w:rsidP="00DE1178">
      <w:r>
        <w:t>We cannot, however, return anonymous types from methods.</w:t>
      </w:r>
    </w:p>
    <w:p w14:paraId="26AE40A2" w14:textId="77777777" w:rsidR="00DE1178" w:rsidRDefault="00DE1178" w:rsidP="00DE1178">
      <w:pPr>
        <w:spacing w:after="160" w:line="259" w:lineRule="auto"/>
        <w:rPr>
          <w:rFonts w:asciiTheme="majorHAnsi" w:eastAsiaTheme="majorEastAsia" w:hAnsiTheme="majorHAnsi" w:cstheme="majorBidi"/>
          <w:color w:val="31378B" w:themeColor="text2"/>
          <w:sz w:val="28"/>
          <w:szCs w:val="26"/>
        </w:rPr>
      </w:pPr>
      <w:r>
        <w:br w:type="page"/>
      </w:r>
    </w:p>
    <w:p w14:paraId="05F25E39" w14:textId="77777777" w:rsidR="00DE1178" w:rsidRDefault="00DE1178" w:rsidP="00DE1178">
      <w:pPr>
        <w:pStyle w:val="Heading3"/>
      </w:pPr>
      <w:r>
        <w:lastRenderedPageBreak/>
        <w:t>Tuples</w:t>
      </w:r>
    </w:p>
    <w:p w14:paraId="3E155C3E" w14:textId="77777777" w:rsidR="00DE1178" w:rsidRDefault="00DE1178" w:rsidP="00DE1178">
      <w:r>
        <w:t>Tuples allow one to return multiple values from a method without using out values. The compiler generates types of System.ValueTuple when it sees the following syntax.</w:t>
      </w:r>
    </w:p>
    <w:p w14:paraId="54807E74" w14:textId="77777777" w:rsidR="00DE1178" w:rsidRDefault="00DE1178" w:rsidP="00DE1178">
      <w:pPr>
        <w:pStyle w:val="SourceCode"/>
      </w:pPr>
      <w:r>
        <w:rPr>
          <w:rFonts w:eastAsiaTheme="minorHAnsi"/>
          <w:lang w:eastAsia="en-US"/>
        </w:rPr>
        <w:tab/>
      </w:r>
      <w:r>
        <w:rPr>
          <w:rFonts w:eastAsiaTheme="minorHAnsi"/>
          <w:color w:val="0000FF"/>
          <w:lang w:eastAsia="en-US"/>
        </w:rPr>
        <w:t>var</w:t>
      </w:r>
      <w:r>
        <w:rPr>
          <w:rFonts w:eastAsiaTheme="minorHAnsi"/>
          <w:lang w:eastAsia="en-US"/>
        </w:rPr>
        <w:t xml:space="preserve"> myAddress = (</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6080105D" w14:textId="77777777" w:rsidR="00DE1178" w:rsidRDefault="00DE1178" w:rsidP="00DE1178">
      <w:r>
        <w:t>As with all value types assigning makes a copy.</w:t>
      </w:r>
    </w:p>
    <w:p w14:paraId="2C00B307" w14:textId="77777777" w:rsidR="00DE1178" w:rsidRDefault="00DE1178" w:rsidP="00DE1178">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1 = (</w:t>
      </w:r>
      <w:r>
        <w:rPr>
          <w:rFonts w:eastAsiaTheme="minorHAnsi"/>
          <w:color w:val="C81EFA"/>
          <w:lang w:eastAsia="en-US"/>
        </w:rPr>
        <w:t>23</w:t>
      </w:r>
      <w:r>
        <w:rPr>
          <w:rFonts w:eastAsiaTheme="minorHAnsi"/>
          <w:color w:val="000000"/>
          <w:lang w:eastAsia="en-US"/>
        </w:rPr>
        <w:t>,</w:t>
      </w:r>
      <w:r>
        <w:rPr>
          <w:rFonts w:eastAsiaTheme="minorHAnsi"/>
          <w:lang w:eastAsia="en-US"/>
        </w:rPr>
        <w:t>"Worple Road"</w:t>
      </w:r>
      <w:r>
        <w:rPr>
          <w:rFonts w:eastAsiaTheme="minorHAnsi"/>
          <w:color w:val="000000"/>
          <w:lang w:eastAsia="en-US"/>
        </w:rPr>
        <w:t>);</w:t>
      </w:r>
    </w:p>
    <w:p w14:paraId="31E0D4F5" w14:textId="77777777" w:rsidR="00DE1178" w:rsidRDefault="00DE1178" w:rsidP="00DE1178">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2 = a1;</w:t>
      </w:r>
    </w:p>
    <w:p w14:paraId="19568470" w14:textId="77777777" w:rsidR="00DE1178" w:rsidRDefault="00DE1178" w:rsidP="00DE1178">
      <w:pPr>
        <w:pStyle w:val="SourceCode"/>
        <w:rPr>
          <w:rFonts w:eastAsiaTheme="minorHAnsi"/>
          <w:color w:val="000000"/>
          <w:lang w:eastAsia="en-US"/>
        </w:rPr>
      </w:pPr>
      <w:r>
        <w:rPr>
          <w:rFonts w:eastAsiaTheme="minorHAnsi"/>
          <w:color w:val="000000"/>
          <w:lang w:eastAsia="en-US"/>
        </w:rPr>
        <w:tab/>
        <w:t xml:space="preserve">a2.Item1 = </w:t>
      </w:r>
      <w:r>
        <w:rPr>
          <w:rFonts w:eastAsiaTheme="minorHAnsi"/>
          <w:color w:val="C81EFA"/>
          <w:lang w:eastAsia="en-US"/>
        </w:rPr>
        <w:t>46</w:t>
      </w:r>
      <w:r>
        <w:rPr>
          <w:rFonts w:eastAsiaTheme="minorHAnsi"/>
          <w:color w:val="000000"/>
          <w:lang w:eastAsia="en-US"/>
        </w:rPr>
        <w:t>;</w:t>
      </w:r>
    </w:p>
    <w:p w14:paraId="27237077" w14:textId="77777777" w:rsidR="00DE1178" w:rsidRDefault="00DE1178" w:rsidP="00DE1178">
      <w:pPr>
        <w:pStyle w:val="SourceCode"/>
      </w:pPr>
      <w:r>
        <w:rPr>
          <w:rFonts w:eastAsiaTheme="minorHAnsi"/>
          <w:color w:val="000000"/>
          <w:lang w:eastAsia="en-US"/>
        </w:rPr>
        <w:tab/>
        <w:t xml:space="preserve">WriteLine(a1); </w:t>
      </w:r>
      <w:r>
        <w:rPr>
          <w:rFonts w:eastAsiaTheme="minorHAnsi"/>
          <w:color w:val="009600"/>
          <w:lang w:eastAsia="en-US"/>
        </w:rPr>
        <w:t>// (23, "Worple Road");</w:t>
      </w:r>
    </w:p>
    <w:p w14:paraId="159E4C6A" w14:textId="77777777" w:rsidR="00DE1178" w:rsidRDefault="00DE1178" w:rsidP="00DE1178">
      <w:r>
        <w:t xml:space="preserve">In order to return a tuple from a function we use an explicit tuple type. </w:t>
      </w:r>
    </w:p>
    <w:p w14:paraId="74E64769" w14:textId="77777777" w:rsidR="00DE1178" w:rsidRDefault="00DE1178" w:rsidP="00DE1178">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414E7D3B" w14:textId="77777777" w:rsidR="00DE1178" w:rsidRDefault="00DE1178" w:rsidP="00DE1178">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address = GetAddress();</w:t>
      </w:r>
    </w:p>
    <w:p w14:paraId="7B272476" w14:textId="77777777" w:rsidR="00DE1178" w:rsidRDefault="00DE1178" w:rsidP="00DE1178">
      <w:pPr>
        <w:pStyle w:val="SourceCode"/>
        <w:rPr>
          <w:rFonts w:eastAsiaTheme="minorHAnsi"/>
          <w:lang w:eastAsia="en-US"/>
        </w:rPr>
      </w:pPr>
      <w:r>
        <w:rPr>
          <w:rFonts w:eastAsiaTheme="minorHAnsi"/>
          <w:lang w:eastAsia="en-US"/>
        </w:rPr>
        <w:tab/>
        <w:t>WriteLine(address);</w:t>
      </w:r>
    </w:p>
    <w:p w14:paraId="27AEAF84" w14:textId="77777777" w:rsidR="00DE1178" w:rsidRDefault="00DE1178" w:rsidP="00DE1178">
      <w:r>
        <w:t>We can use tuples with generics</w:t>
      </w:r>
    </w:p>
    <w:p w14:paraId="73901D1D" w14:textId="77777777" w:rsidR="00DE1178" w:rsidRDefault="00DE1178" w:rsidP="00DE1178">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7AB9CA48" w14:textId="77777777" w:rsidR="00DE1178" w:rsidRDefault="00DE1178" w:rsidP="00DE1178">
      <w:pPr>
        <w:pStyle w:val="SourceCode"/>
        <w:rPr>
          <w:rFonts w:eastAsiaTheme="minorHAnsi"/>
          <w:lang w:eastAsia="en-US"/>
        </w:rPr>
      </w:pPr>
      <w:r>
        <w:rPr>
          <w:rFonts w:eastAsiaTheme="minorHAnsi"/>
          <w:lang w:eastAsia="en-US"/>
        </w:rPr>
        <w:tab/>
        <w:t>{</w:t>
      </w:r>
    </w:p>
    <w:p w14:paraId="449229F6"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36609B4F"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3332F07B" w14:textId="77777777" w:rsidR="00DE1178" w:rsidRPr="00F14A94" w:rsidRDefault="00DE1178" w:rsidP="00DE1178">
      <w:pPr>
        <w:pStyle w:val="SourceCode"/>
      </w:pPr>
      <w:r>
        <w:rPr>
          <w:rFonts w:eastAsiaTheme="minorHAnsi"/>
          <w:lang w:eastAsia="en-US"/>
        </w:rPr>
        <w:tab/>
        <w:t>};</w:t>
      </w:r>
    </w:p>
    <w:p w14:paraId="44405CCD" w14:textId="77777777" w:rsidR="00DE1178" w:rsidRDefault="00DE1178" w:rsidP="00DE1178">
      <w:r>
        <w:t>We can name tuple members</w:t>
      </w:r>
    </w:p>
    <w:p w14:paraId="7434EE33" w14:textId="77777777" w:rsidR="00DE1178" w:rsidRDefault="00DE1178" w:rsidP="00DE1178">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3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2DA3108A" w14:textId="77777777" w:rsidR="00DE1178" w:rsidRPr="00F14A94" w:rsidRDefault="00DE1178" w:rsidP="00DE1178">
      <w:pPr>
        <w:pStyle w:val="SourceCode"/>
      </w:pPr>
      <w:r>
        <w:rPr>
          <w:rFonts w:eastAsiaTheme="minorHAnsi"/>
          <w:lang w:eastAsia="en-US"/>
        </w:rPr>
        <w:tab/>
        <w:t xml:space="preserve">WriteLine( a3.Number); </w:t>
      </w:r>
      <w:r>
        <w:rPr>
          <w:rFonts w:eastAsiaTheme="minorHAnsi"/>
          <w:color w:val="009600"/>
          <w:lang w:eastAsia="en-US"/>
        </w:rPr>
        <w:t>// 1</w:t>
      </w:r>
    </w:p>
    <w:p w14:paraId="63BE5B44" w14:textId="77777777" w:rsidR="00DE1178" w:rsidRDefault="00DE1178" w:rsidP="00DE1178">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4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18C03771" w14:textId="77777777" w:rsidR="00DE1178" w:rsidRPr="00BF45B1" w:rsidRDefault="00DE1178" w:rsidP="00DE1178">
      <w:pPr>
        <w:pStyle w:val="SourceCode"/>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5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211BA792" w14:textId="77777777" w:rsidR="00DE1178" w:rsidRDefault="00DE1178" w:rsidP="00DE1178">
      <w:pPr>
        <w:spacing w:after="160" w:line="259" w:lineRule="auto"/>
      </w:pPr>
      <w:r>
        <w:t>We can deconstruct tuples</w:t>
      </w:r>
    </w:p>
    <w:p w14:paraId="3CF84463" w14:textId="77777777" w:rsidR="00DE1178" w:rsidRDefault="00DE1178" w:rsidP="00DE1178">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1B645439" w14:textId="77777777" w:rsidR="00DE1178" w:rsidRDefault="00DE1178" w:rsidP="00DE1178">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72FFC268" w14:textId="77777777" w:rsidR="00DE1178" w:rsidRDefault="00DE1178" w:rsidP="00DE1178">
      <w:pPr>
        <w:pStyle w:val="SourceCode"/>
        <w:rPr>
          <w:rFonts w:eastAsiaTheme="minorHAnsi"/>
          <w:lang w:eastAsia="en-US"/>
        </w:rPr>
      </w:pPr>
      <w:r>
        <w:rPr>
          <w:rFonts w:eastAsiaTheme="minorHAnsi"/>
          <w:lang w:eastAsia="en-US"/>
        </w:rPr>
        <w:tab/>
        <w:t>WriteLine(rd);</w:t>
      </w:r>
    </w:p>
    <w:p w14:paraId="58D1F65B" w14:textId="77777777" w:rsidR="00DE1178" w:rsidRDefault="00DE1178" w:rsidP="00DE1178">
      <w:r>
        <w:t>As with anonymous types equality is overridden to do value equality</w:t>
      </w:r>
    </w:p>
    <w:p w14:paraId="09E4F487" w14:textId="77777777" w:rsidR="00DE1178" w:rsidRDefault="00DE1178" w:rsidP="00DE1178">
      <w:pPr>
        <w:pStyle w:val="SourceCode"/>
        <w:rPr>
          <w:rFonts w:eastAsiaTheme="minorHAnsi"/>
          <w:color w:val="000000"/>
          <w:lang w:eastAsia="en-US"/>
        </w:rPr>
      </w:pPr>
      <w:r>
        <w:rPr>
          <w:rFonts w:eastAsiaTheme="minorHAnsi"/>
          <w:color w:val="000000"/>
          <w:lang w:eastAsia="en-US"/>
        </w:rPr>
        <w:tab/>
      </w:r>
      <w:r>
        <w:rPr>
          <w:rFonts w:eastAsiaTheme="minorHAnsi"/>
          <w:lang w:eastAsia="en-US"/>
        </w:rPr>
        <w:t>// Tuples use value equality on both operator and method</w:t>
      </w:r>
    </w:p>
    <w:p w14:paraId="2F858F00" w14:textId="77777777" w:rsidR="00DE1178" w:rsidRDefault="00DE1178" w:rsidP="00DE1178">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7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31CBB011" w14:textId="77777777" w:rsidR="00DE1178" w:rsidRDefault="00DE1178" w:rsidP="00DE1178">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8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6E2E5770" w14:textId="77777777" w:rsidR="00DE1178" w:rsidRDefault="00DE1178" w:rsidP="00DE1178">
      <w:pPr>
        <w:pStyle w:val="SourceCode"/>
        <w:rPr>
          <w:rFonts w:eastAsiaTheme="minorHAnsi"/>
          <w:color w:val="000000"/>
          <w:lang w:eastAsia="en-US"/>
        </w:rPr>
      </w:pPr>
      <w:r>
        <w:rPr>
          <w:rFonts w:eastAsiaTheme="minorHAnsi"/>
          <w:color w:val="000000"/>
          <w:lang w:eastAsia="en-US"/>
        </w:rPr>
        <w:tab/>
        <w:t xml:space="preserve">WriteLine(Object.ReferenceEquals(a7,a8)); </w:t>
      </w:r>
      <w:r>
        <w:rPr>
          <w:rFonts w:eastAsiaTheme="minorHAnsi"/>
          <w:lang w:eastAsia="en-US"/>
        </w:rPr>
        <w:t xml:space="preserve">// false </w:t>
      </w:r>
    </w:p>
    <w:p w14:paraId="02DD46AC" w14:textId="77777777" w:rsidR="00DE1178" w:rsidRDefault="00DE1178" w:rsidP="00DE1178">
      <w:pPr>
        <w:pStyle w:val="SourceCode"/>
        <w:rPr>
          <w:rFonts w:eastAsiaTheme="minorHAnsi"/>
          <w:color w:val="000000"/>
          <w:lang w:eastAsia="en-US"/>
        </w:rPr>
      </w:pPr>
      <w:r>
        <w:rPr>
          <w:rFonts w:eastAsiaTheme="minorHAnsi"/>
          <w:color w:val="000000"/>
          <w:lang w:eastAsia="en-US"/>
        </w:rPr>
        <w:tab/>
        <w:t xml:space="preserve">WriteLine(a7 == a8); </w:t>
      </w:r>
      <w:r>
        <w:rPr>
          <w:rFonts w:eastAsiaTheme="minorHAnsi"/>
          <w:lang w:eastAsia="en-US"/>
        </w:rPr>
        <w:t>// true</w:t>
      </w:r>
    </w:p>
    <w:p w14:paraId="7DECE602" w14:textId="77777777" w:rsidR="00DE1178" w:rsidRPr="00262CD6" w:rsidRDefault="00DE1178" w:rsidP="00DE1178">
      <w:pPr>
        <w:pStyle w:val="SourceCode"/>
        <w:rPr>
          <w:rFonts w:asciiTheme="majorHAnsi" w:eastAsiaTheme="majorEastAsia" w:hAnsiTheme="majorHAnsi" w:cstheme="majorBidi"/>
          <w:color w:val="31378B" w:themeColor="text2"/>
          <w:sz w:val="28"/>
          <w:szCs w:val="26"/>
        </w:rPr>
      </w:pPr>
      <w:r>
        <w:rPr>
          <w:rFonts w:eastAsiaTheme="minorHAnsi"/>
          <w:color w:val="000000"/>
          <w:lang w:eastAsia="en-US"/>
        </w:rPr>
        <w:tab/>
        <w:t xml:space="preserve">WriteLine(a7.Equals(a8)); </w:t>
      </w:r>
      <w:r>
        <w:rPr>
          <w:rFonts w:eastAsiaTheme="minorHAnsi"/>
          <w:lang w:eastAsia="en-US"/>
        </w:rPr>
        <w:t xml:space="preserve">// true </w:t>
      </w:r>
      <w:r>
        <w:br w:type="page"/>
      </w:r>
    </w:p>
    <w:p w14:paraId="0440DD68" w14:textId="1F022AFD" w:rsidR="00DE1178" w:rsidRDefault="00DE1178" w:rsidP="00DE1178">
      <w:pPr>
        <w:pStyle w:val="Heading3"/>
      </w:pPr>
      <w:r>
        <w:lastRenderedPageBreak/>
        <w:t>Boolean</w:t>
      </w:r>
    </w:p>
    <w:p w14:paraId="3137DCFD" w14:textId="79A924E4" w:rsidR="00DE13BD" w:rsidRPr="00DE13BD" w:rsidRDefault="00DE13BD" w:rsidP="00DE13BD">
      <w:r>
        <w:t>A bool can take the values true or false. Although in theory this would require only one</w:t>
      </w:r>
      <w:r w:rsidR="00B62C06">
        <w:t xml:space="preserve">, </w:t>
      </w:r>
      <w:r w:rsidR="00A4023C">
        <w:t xml:space="preserve">each </w:t>
      </w:r>
      <w:proofErr w:type="spellStart"/>
      <w:r w:rsidR="00A4023C">
        <w:t>bool</w:t>
      </w:r>
      <w:proofErr w:type="spellEnd"/>
      <w:r w:rsidR="00A4023C">
        <w:t xml:space="preserve"> takes us 8 bits as this is the smallest amount that can be efficiently accessed </w:t>
      </w:r>
      <w:r w:rsidR="009F2E17">
        <w:t xml:space="preserve">by the processor. If we want to efficiently store a number of </w:t>
      </w:r>
      <w:proofErr w:type="gramStart"/>
      <w:r w:rsidR="009F2E17">
        <w:t>bytes</w:t>
      </w:r>
      <w:proofErr w:type="gramEnd"/>
      <w:r w:rsidR="009F2E17">
        <w:t xml:space="preserve"> we need to the use </w:t>
      </w:r>
      <w:r w:rsidR="009D1BF6">
        <w:t xml:space="preserve">BitArray class. </w:t>
      </w:r>
    </w:p>
    <w:p w14:paraId="68D1B7DB" w14:textId="77777777" w:rsidR="00DE47A3" w:rsidRDefault="00DE1178" w:rsidP="00DE1178">
      <w:r>
        <w:t>The conditional operators &amp;&amp; and || short circuit</w:t>
      </w:r>
      <w:r w:rsidR="00B54D93">
        <w:t xml:space="preserve">. </w:t>
      </w:r>
    </w:p>
    <w:p w14:paraId="467D264D" w14:textId="60AF5B45" w:rsidR="00DE1178" w:rsidRDefault="00DE1178" w:rsidP="00DE1178">
      <w:r>
        <w:t xml:space="preserve">The conditional operator &amp; and | do not short circuit. </w:t>
      </w:r>
      <w:r w:rsidR="00D20C67">
        <w:t>This differs from C</w:t>
      </w:r>
      <w:r w:rsidR="007F73B5">
        <w:t xml:space="preserve">/C++ </w:t>
      </w:r>
      <w:r w:rsidR="001A6E6A">
        <w:t xml:space="preserve">where </w:t>
      </w:r>
      <w:r w:rsidR="00DF3645">
        <w:t>these operators</w:t>
      </w:r>
      <w:r w:rsidR="00DE47A3">
        <w:t xml:space="preserve"> perform </w:t>
      </w:r>
      <w:r w:rsidR="002A42DF">
        <w:t xml:space="preserve">bitwise operations. In .NET </w:t>
      </w:r>
      <w:r w:rsidR="00233F9F">
        <w:t xml:space="preserve">the &amp; and | perform </w:t>
      </w:r>
      <w:r w:rsidR="007F5792">
        <w:t xml:space="preserve">bitwise operations only </w:t>
      </w:r>
      <w:r w:rsidR="006A5C19">
        <w:t xml:space="preserve">when applied to numbers. </w:t>
      </w:r>
    </w:p>
    <w:p w14:paraId="26650DC5" w14:textId="4A5E4860" w:rsidR="00DE1178" w:rsidRDefault="00DE1178" w:rsidP="00DE1178">
      <w:bookmarkStart w:id="9" w:name="_Binary_representations"/>
      <w:bookmarkEnd w:id="9"/>
      <w:r>
        <w:t xml:space="preserve">The ?? operator returns the </w:t>
      </w:r>
      <w:r w:rsidR="00B54D93">
        <w:t>left-hand</w:t>
      </w:r>
      <w:r>
        <w:t xml:space="preserve"> operand if it is non-null otherwise it returns the right operand</w:t>
      </w:r>
    </w:p>
    <w:p w14:paraId="0DCE0F1E" w14:textId="77777777" w:rsidR="00DE1178" w:rsidRDefault="00DE1178" w:rsidP="00DE1178">
      <w:pPr>
        <w:pStyle w:val="SourceCode"/>
      </w:pPr>
      <w:r w:rsidRPr="00BE7D1C">
        <w:t>string b = a ?? "empty";</w:t>
      </w:r>
    </w:p>
    <w:p w14:paraId="03061C7E" w14:textId="77777777" w:rsidR="00DE1178" w:rsidRDefault="00DE1178" w:rsidP="00DE1178">
      <w:proofErr w:type="gramStart"/>
      <w:r>
        <w:t>The ?</w:t>
      </w:r>
      <w:proofErr w:type="gramEnd"/>
      <w:r>
        <w:t xml:space="preserve">. operator will </w:t>
      </w:r>
    </w:p>
    <w:p w14:paraId="1C7FC1DA" w14:textId="77777777" w:rsidR="00DE1178" w:rsidRDefault="00DE1178" w:rsidP="00F358CF">
      <w:pPr>
        <w:pStyle w:val="Heading3"/>
        <w:rPr>
          <w:sz w:val="32"/>
          <w:szCs w:val="28"/>
        </w:rPr>
      </w:pPr>
      <w:r>
        <w:br w:type="page"/>
      </w:r>
    </w:p>
    <w:p w14:paraId="6C3C84E3" w14:textId="77777777" w:rsidR="00DE1178" w:rsidRDefault="00DE1178" w:rsidP="00F358CF">
      <w:pPr>
        <w:pStyle w:val="Heading3"/>
      </w:pPr>
      <w:r>
        <w:lastRenderedPageBreak/>
        <w:t>Numeric types</w:t>
      </w:r>
    </w:p>
    <w:p w14:paraId="68C2EE40" w14:textId="77777777" w:rsidR="00DE1178" w:rsidRDefault="00DE1178" w:rsidP="00DE1178">
      <w:pPr>
        <w:pStyle w:val="Heading4"/>
      </w:pPr>
      <w:r>
        <w:t>Integers</w:t>
      </w:r>
    </w:p>
    <w:p w14:paraId="193AFBC6" w14:textId="77777777" w:rsidR="00DE1178" w:rsidRDefault="00DE1178" w:rsidP="00DE1178">
      <w:r>
        <w:t xml:space="preserve">.NET provides 8, 16, </w:t>
      </w:r>
      <w:proofErr w:type="gramStart"/>
      <w:r>
        <w:t>32 and 64 bit</w:t>
      </w:r>
      <w:proofErr w:type="gramEnd"/>
      <w:r>
        <w:t xml:space="preserve"> integral types in both signed and unsigned versions. When the compiler sees an integral </w:t>
      </w:r>
      <w:proofErr w:type="gramStart"/>
      <w:r>
        <w:t>literal</w:t>
      </w:r>
      <w:proofErr w:type="gramEnd"/>
      <w:r>
        <w:t xml:space="preserve"> it chooses the first integral type in the list int, uint, long, ulong that accommodates the literal.</w:t>
      </w:r>
    </w:p>
    <w:p w14:paraId="06D98B56" w14:textId="77777777" w:rsidR="00DE1178" w:rsidRDefault="00DE1178" w:rsidP="00DE1178">
      <w:r>
        <w:t>On any integral arithmetic overflow is silent and causes wraparound by default. Division on integral types always causes truncation of fractional parts.</w:t>
      </w:r>
    </w:p>
    <w:p w14:paraId="62C322C1" w14:textId="77777777" w:rsidR="00DE1178" w:rsidRDefault="00DE1178" w:rsidP="00DE1178">
      <w:pPr>
        <w:pStyle w:val="Heading4"/>
      </w:pPr>
      <w:r>
        <w:t>Floating point</w:t>
      </w:r>
    </w:p>
    <w:p w14:paraId="73192F03" w14:textId="77777777" w:rsidR="00DE1178" w:rsidRDefault="00DE1178" w:rsidP="00DE1178">
      <w:pPr>
        <w:pStyle w:val="BodyText"/>
      </w:pPr>
      <w:r>
        <w:t xml:space="preserve">.Net provides float, double and decimal </w:t>
      </w:r>
      <w:proofErr w:type="gramStart"/>
      <w:r>
        <w:t>floating point</w:t>
      </w:r>
      <w:proofErr w:type="gramEnd"/>
      <w:r>
        <w:t xml:space="preserve"> types of size 32, 64 and 128 bits respectively. Literals with no suffix are assumed to be doubles. The following list gives the properties of </w:t>
      </w:r>
      <w:proofErr w:type="gramStart"/>
      <w:r>
        <w:t>floating point</w:t>
      </w:r>
      <w:proofErr w:type="gramEnd"/>
      <w:r>
        <w:t xml:space="preserve"> numbers.  </w:t>
      </w:r>
    </w:p>
    <w:p w14:paraId="282D6B52" w14:textId="77777777" w:rsidR="00DE1178" w:rsidRPr="00D77D43" w:rsidRDefault="00DE1178" w:rsidP="00DE1178">
      <w:pPr>
        <w:pStyle w:val="ListBullet"/>
      </w:pPr>
      <w:r w:rsidRPr="00D77D43">
        <w:t>Float and double internally represent in base 2</w:t>
      </w:r>
    </w:p>
    <w:p w14:paraId="717AEB8C" w14:textId="77777777" w:rsidR="00DE1178" w:rsidRPr="00D77D43" w:rsidRDefault="00DE1178" w:rsidP="00DE1178">
      <w:pPr>
        <w:pStyle w:val="ListBullet"/>
      </w:pPr>
      <w:r w:rsidRPr="00D77D43">
        <w:t xml:space="preserve">For this </w:t>
      </w:r>
      <w:proofErr w:type="gramStart"/>
      <w:r w:rsidRPr="00D77D43">
        <w:t>reason</w:t>
      </w:r>
      <w:proofErr w:type="gramEnd"/>
      <w:r w:rsidRPr="00D77D43">
        <w:t xml:space="preserve"> only numbers expressible in base 2 are precisely represented</w:t>
      </w:r>
    </w:p>
    <w:p w14:paraId="13AB53FF" w14:textId="77777777" w:rsidR="00DE1178" w:rsidRPr="00D77D43" w:rsidRDefault="00DE1178" w:rsidP="00DE1178">
      <w:pPr>
        <w:pStyle w:val="ListBullet"/>
      </w:pPr>
      <w:r w:rsidRPr="00D77D43">
        <w:t>Most literals with a fractional component in base 10 will not be precisely represented</w:t>
      </w:r>
    </w:p>
    <w:p w14:paraId="2EC2141C" w14:textId="77777777" w:rsidR="00DE1178" w:rsidRPr="00D77D43" w:rsidRDefault="00DE1178" w:rsidP="00DE1178">
      <w:pPr>
        <w:pStyle w:val="ListBullet"/>
      </w:pPr>
      <w:r w:rsidRPr="00D77D43">
        <w:t>Decimal works in base 10 and can represent number is base 10 accurately</w:t>
      </w:r>
    </w:p>
    <w:p w14:paraId="668A5208" w14:textId="77777777" w:rsidR="00DE1178" w:rsidRPr="00D77D43" w:rsidRDefault="00DE1178" w:rsidP="00DE1178">
      <w:pPr>
        <w:pStyle w:val="ListBullet"/>
      </w:pPr>
      <w:r w:rsidRPr="00D77D43">
        <w:t>Decimal can also represent number expressible in bases which are factors of 10 accurately</w:t>
      </w:r>
    </w:p>
    <w:p w14:paraId="6379F145" w14:textId="77777777" w:rsidR="00DE1178" w:rsidRPr="00D77D43" w:rsidRDefault="00DE1178" w:rsidP="00DE1178">
      <w:pPr>
        <w:pStyle w:val="ListBullet"/>
      </w:pPr>
      <w:r w:rsidRPr="00D77D43">
        <w:t xml:space="preserve">Neither double </w:t>
      </w:r>
      <w:proofErr w:type="gramStart"/>
      <w:r w:rsidRPr="00D77D43">
        <w:t>or</w:t>
      </w:r>
      <w:proofErr w:type="gramEnd"/>
      <w:r w:rsidRPr="00D77D43">
        <w:t xml:space="preserve"> Decimal can accurately represent a fractional number whose base 10 representation is repeating</w:t>
      </w:r>
    </w:p>
    <w:p w14:paraId="5829C147" w14:textId="77777777" w:rsidR="00DE1178" w:rsidRPr="00D77D43" w:rsidRDefault="00DE1178" w:rsidP="00DE1178">
      <w:pPr>
        <w:pStyle w:val="ListBullet"/>
      </w:pPr>
      <w:r w:rsidRPr="00D77D43">
        <w:t>Double is base 2, moderate precision with large range and high performance</w:t>
      </w:r>
    </w:p>
    <w:p w14:paraId="54E89922" w14:textId="77777777" w:rsidR="00DE1178" w:rsidRPr="00D77D43" w:rsidRDefault="00DE1178" w:rsidP="00DE1178">
      <w:pPr>
        <w:pStyle w:val="ListBullet"/>
      </w:pPr>
      <w:r w:rsidRPr="00D77D43">
        <w:t>Decimal is base 10, high precision with moderate range and low performance</w:t>
      </w:r>
    </w:p>
    <w:p w14:paraId="7A478D1B" w14:textId="77777777" w:rsidR="00DE1178" w:rsidRDefault="00DE1178" w:rsidP="00DE1178">
      <w:pPr>
        <w:pStyle w:val="BodyText"/>
      </w:pPr>
    </w:p>
    <w:p w14:paraId="25FD4A42" w14:textId="77777777" w:rsidR="00DE1178" w:rsidRDefault="00DE1178" w:rsidP="00DE1178">
      <w:pPr>
        <w:pStyle w:val="BodyText"/>
      </w:pPr>
      <w:r>
        <w:t xml:space="preserve">The following lists the special results of </w:t>
      </w:r>
      <w:proofErr w:type="gramStart"/>
      <w:r>
        <w:t>floating point</w:t>
      </w:r>
      <w:proofErr w:type="gramEnd"/>
      <w:r>
        <w:t xml:space="preserve"> operations</w:t>
      </w:r>
    </w:p>
    <w:p w14:paraId="01168CCA" w14:textId="77777777" w:rsidR="00DE1178" w:rsidRPr="00A70BDF" w:rsidRDefault="00DE1178" w:rsidP="00DE1178">
      <w:pPr>
        <w:pStyle w:val="BodyText"/>
      </w:pPr>
    </w:p>
    <w:p w14:paraId="5923C772" w14:textId="687B6EDD" w:rsidR="00DE1178" w:rsidRPr="00D77D43" w:rsidRDefault="00DE1178" w:rsidP="00DE1178">
      <w:pPr>
        <w:pStyle w:val="ListBullet"/>
      </w:pPr>
      <w:r w:rsidRPr="00D77D43">
        <w:t>When using floating point types .NET does</w:t>
      </w:r>
      <w:r w:rsidR="00575DF1">
        <w:t xml:space="preserve"> not</w:t>
      </w:r>
      <w:r w:rsidRPr="00D77D43">
        <w:t xml:space="preserve"> throw DivideByZero exception </w:t>
      </w:r>
    </w:p>
    <w:p w14:paraId="4CA744BE" w14:textId="77777777" w:rsidR="00DE1178" w:rsidRPr="00D77D43" w:rsidRDefault="00DE1178" w:rsidP="00DE1178">
      <w:pPr>
        <w:pStyle w:val="ListBullet"/>
      </w:pPr>
      <w:r w:rsidRPr="00D77D43">
        <w:t>Not throwing exception is mathematically correct behaviour</w:t>
      </w:r>
    </w:p>
    <w:p w14:paraId="48051AA5" w14:textId="77777777" w:rsidR="00DE1178" w:rsidRPr="00D77D43" w:rsidRDefault="00DE1178" w:rsidP="00DE1178">
      <w:pPr>
        <w:pStyle w:val="ListBullet"/>
      </w:pPr>
      <w:r w:rsidRPr="00D77D43">
        <w:t>1.0 / 0.0 = Infinity</w:t>
      </w:r>
    </w:p>
    <w:p w14:paraId="06DBFBD2" w14:textId="77777777" w:rsidR="00DE1178" w:rsidRPr="00D77D43" w:rsidRDefault="00DE1178" w:rsidP="00DE1178">
      <w:pPr>
        <w:pStyle w:val="ListBullet"/>
      </w:pPr>
      <w:r w:rsidRPr="00D77D43">
        <w:t>-1.0 / 0.0 = NegativeInfinity</w:t>
      </w:r>
    </w:p>
    <w:p w14:paraId="40584C87" w14:textId="77777777" w:rsidR="00DE1178" w:rsidRPr="00D77D43" w:rsidRDefault="00DE1178" w:rsidP="00DE1178">
      <w:pPr>
        <w:pStyle w:val="ListBullet"/>
      </w:pPr>
      <w:r w:rsidRPr="00D77D43">
        <w:t>1.0 / -0.0 = Negative Infinity</w:t>
      </w:r>
    </w:p>
    <w:p w14:paraId="167CBB73" w14:textId="77777777" w:rsidR="00DE1178" w:rsidRPr="00D77D43" w:rsidRDefault="00DE1178" w:rsidP="00DE1178">
      <w:pPr>
        <w:pStyle w:val="ListBullet"/>
      </w:pPr>
      <w:r w:rsidRPr="00D77D43">
        <w:t>-1.0 / -0.0 = Infinity</w:t>
      </w:r>
    </w:p>
    <w:p w14:paraId="4A2FED8A" w14:textId="77777777" w:rsidR="00DE1178" w:rsidRPr="00D77D43" w:rsidRDefault="00DE1178" w:rsidP="00DE1178">
      <w:pPr>
        <w:pStyle w:val="ListBullet"/>
      </w:pPr>
      <w:r w:rsidRPr="00D77D43">
        <w:t xml:space="preserve">1 / 4 = Throw </w:t>
      </w:r>
      <w:proofErr w:type="spellStart"/>
      <w:r w:rsidRPr="00D77D43">
        <w:t>DivideByZeroException</w:t>
      </w:r>
      <w:proofErr w:type="spellEnd"/>
    </w:p>
    <w:p w14:paraId="2BB89AE7" w14:textId="77777777" w:rsidR="00DE1178" w:rsidRPr="00D77D43" w:rsidRDefault="00DE1178" w:rsidP="00DE1178">
      <w:pPr>
        <w:pStyle w:val="ListBullet"/>
      </w:pPr>
      <w:r w:rsidRPr="00D77D43">
        <w:t>Dividing, multiplying or subtraction expressions involving NaN result in Nan</w:t>
      </w:r>
    </w:p>
    <w:p w14:paraId="641B6C9A" w14:textId="77777777" w:rsidR="00DE1178" w:rsidRPr="00D77D43" w:rsidRDefault="00DE1178" w:rsidP="00DE1178">
      <w:pPr>
        <w:pStyle w:val="ListBullet"/>
      </w:pPr>
      <w:r w:rsidRPr="00D77D43">
        <w:t>Dividing, multiplying or subtraction expressions involving Infinity result in NaN</w:t>
      </w:r>
    </w:p>
    <w:p w14:paraId="0B22443D" w14:textId="77777777" w:rsidR="00DE1178" w:rsidRDefault="00DE1178" w:rsidP="00DE1178">
      <w:pPr>
        <w:pStyle w:val="Heading4"/>
      </w:pPr>
      <w:r>
        <w:lastRenderedPageBreak/>
        <w:t>Numeric Literals</w:t>
      </w:r>
    </w:p>
    <w:p w14:paraId="3CA0880A" w14:textId="261FBBDF" w:rsidR="00DE1178" w:rsidRDefault="00DE1178" w:rsidP="00DE1178">
      <w:r>
        <w:t xml:space="preserve">By </w:t>
      </w:r>
      <w:r w:rsidR="000C0144">
        <w:t>default,</w:t>
      </w:r>
      <w:r>
        <w:t xml:space="preserve"> the compiler infers a numeric literal to be of either floating point or numeric type according to the following rules</w:t>
      </w:r>
    </w:p>
    <w:p w14:paraId="758FC417" w14:textId="77777777" w:rsidR="00DE1178" w:rsidRDefault="00DE1178" w:rsidP="00DE1178">
      <w:pPr>
        <w:pStyle w:val="ListNumber"/>
      </w:pPr>
      <w:r>
        <w:t xml:space="preserve">If the literal contains a decimal point or the exponentiation symbol </w:t>
      </w:r>
      <w:proofErr w:type="gramStart"/>
      <w:r>
        <w:t>E</w:t>
      </w:r>
      <w:proofErr w:type="gramEnd"/>
      <w:r>
        <w:t xml:space="preserve"> it is assumed to be a double</w:t>
      </w:r>
    </w:p>
    <w:p w14:paraId="2762AC1B" w14:textId="238FED99" w:rsidR="00DE1178" w:rsidRDefault="00DE1178" w:rsidP="00DE1178">
      <w:pPr>
        <w:pStyle w:val="ListNumber"/>
      </w:pPr>
      <w:r>
        <w:t>Otherwise it is assumed to be the first integral type in the following list big enough to hold it int, uint, ulong</w:t>
      </w:r>
    </w:p>
    <w:p w14:paraId="0F714421" w14:textId="77777777" w:rsidR="00DE1178" w:rsidRPr="004B0DEA" w:rsidRDefault="00DE1178" w:rsidP="00DE1178">
      <w:r>
        <w:t xml:space="preserve">The suffixes </w:t>
      </w:r>
      <w:proofErr w:type="gramStart"/>
      <w:r>
        <w:t>F,D</w:t>
      </w:r>
      <w:proofErr w:type="gramEnd"/>
      <w:r>
        <w:t>,U,L can explicitly define a literal as Float, Double, Unsigned or Long</w:t>
      </w:r>
    </w:p>
    <w:p w14:paraId="074F61EF" w14:textId="77777777" w:rsidR="00DE1178" w:rsidRPr="00586E46" w:rsidRDefault="00DE1178" w:rsidP="00DE1178"/>
    <w:p w14:paraId="0B6CCD4B" w14:textId="77777777" w:rsidR="00DE1178" w:rsidRDefault="00DE1178" w:rsidP="00DE1178"/>
    <w:p w14:paraId="680C63F3" w14:textId="77777777" w:rsidR="00DE1178" w:rsidRPr="009F7AC2" w:rsidRDefault="00DE1178" w:rsidP="00DE1178"/>
    <w:p w14:paraId="3E6359D6" w14:textId="77777777" w:rsidR="00DE1178" w:rsidRDefault="00DE1178" w:rsidP="00DE1178">
      <w:pPr>
        <w:spacing w:after="160" w:line="259" w:lineRule="auto"/>
        <w:rPr>
          <w:rFonts w:asciiTheme="majorHAnsi" w:eastAsiaTheme="majorEastAsia" w:hAnsiTheme="majorHAnsi" w:cstheme="majorBidi"/>
          <w:color w:val="31378B" w:themeColor="text2"/>
          <w:sz w:val="36"/>
          <w:szCs w:val="30"/>
        </w:rPr>
      </w:pPr>
      <w:r>
        <w:br w:type="page"/>
      </w:r>
    </w:p>
    <w:p w14:paraId="047A4A8D" w14:textId="77777777" w:rsidR="00DE1178" w:rsidRDefault="00DE1178" w:rsidP="00DE1178">
      <w:pPr>
        <w:pStyle w:val="Heading3"/>
      </w:pPr>
      <w:r>
        <w:lastRenderedPageBreak/>
        <w:t>Numeric Types</w:t>
      </w:r>
    </w:p>
    <w:p w14:paraId="628AB499" w14:textId="77777777" w:rsidR="00DE1178" w:rsidRDefault="00DE1178" w:rsidP="00DE1178">
      <w:pPr>
        <w:pStyle w:val="Heading4"/>
      </w:pPr>
      <w:r>
        <w:t>Arithmetic Operators</w:t>
      </w:r>
    </w:p>
    <w:p w14:paraId="7E3F4651" w14:textId="77777777" w:rsidR="00DE1178" w:rsidRDefault="00DE1178" w:rsidP="00DE1178">
      <w:r>
        <w:t xml:space="preserve">When performing arithmetic operators on integral types the CLR performs overflow which guarantees wraparound. One can use the checked keyword on an expression or statement block to cause the runtime to throw an overflow exception. </w:t>
      </w:r>
    </w:p>
    <w:p w14:paraId="5C79917A" w14:textId="77777777" w:rsidR="00DE1178" w:rsidRDefault="00DE1178" w:rsidP="00DE1178">
      <w:r>
        <w:t>Division operators on integers always truncate the result.</w:t>
      </w:r>
    </w:p>
    <w:p w14:paraId="0F524238" w14:textId="3ECEDF7E" w:rsidR="00DE1178" w:rsidRDefault="00DE1178" w:rsidP="00DE1178">
      <w:pPr>
        <w:pStyle w:val="QuestionSubSection"/>
      </w:pPr>
      <w:r>
        <w:br w:type="page"/>
      </w:r>
    </w:p>
    <w:p w14:paraId="27C7AD8B" w14:textId="6FB9C78F" w:rsidR="00EF19AF" w:rsidRDefault="00DE1178" w:rsidP="00DE1178">
      <w:pPr>
        <w:pStyle w:val="QuestionSection"/>
      </w:pPr>
      <w:r>
        <w:lastRenderedPageBreak/>
        <w:t xml:space="preserve">Questions </w:t>
      </w:r>
      <w:r w:rsidR="00EF19AF">
        <w:t>Predefined Types</w:t>
      </w:r>
    </w:p>
    <w:p w14:paraId="3259755A" w14:textId="77777777" w:rsidR="00EF19AF" w:rsidRDefault="00EF19AF" w:rsidP="00EF19AF">
      <w:pPr>
        <w:pStyle w:val="questionsubsection2"/>
      </w:pPr>
      <w:r>
        <w:t>Char</w:t>
      </w:r>
    </w:p>
    <w:p w14:paraId="2CF7DEF4" w14:textId="77777777" w:rsidR="00EF19AF" w:rsidRDefault="00EF19AF" w:rsidP="00EF19AF">
      <w:pPr>
        <w:pStyle w:val="Question"/>
      </w:pPr>
      <w:r>
        <w:t xml:space="preserve">Describe the difference between a character set and an </w:t>
      </w:r>
      <w:proofErr w:type="spellStart"/>
      <w:r>
        <w:t>encode</w:t>
      </w:r>
      <w:proofErr w:type="spellEnd"/>
      <w:r>
        <w:t>?</w:t>
      </w:r>
    </w:p>
    <w:p w14:paraId="3C3107A3" w14:textId="77777777" w:rsidR="00EF19AF" w:rsidRPr="008624C1" w:rsidRDefault="00EF19AF" w:rsidP="00EF19AF">
      <w:pPr>
        <w:pStyle w:val="Answer"/>
      </w:pPr>
      <w:r>
        <w:t>A character set maps numeric values to alphanumeric characters</w:t>
      </w:r>
    </w:p>
    <w:p w14:paraId="3FFEDF9E" w14:textId="77777777" w:rsidR="00EF19AF" w:rsidRDefault="00EF19AF" w:rsidP="00EF19AF">
      <w:pPr>
        <w:pStyle w:val="Answer"/>
      </w:pPr>
      <w:r>
        <w:t xml:space="preserve">An encoding defines how the numeric codes for each character are converted to binary.  </w:t>
      </w:r>
    </w:p>
    <w:p w14:paraId="3157CE12" w14:textId="5B33B1FA" w:rsidR="00015BD3" w:rsidRDefault="00015BD3" w:rsidP="00EF19AF">
      <w:pPr>
        <w:pStyle w:val="Question"/>
      </w:pPr>
      <w:r>
        <w:t>Which character set does .NET use?</w:t>
      </w:r>
    </w:p>
    <w:p w14:paraId="693FA53A" w14:textId="207E7C81" w:rsidR="00015BD3" w:rsidRPr="00015BD3" w:rsidRDefault="00015BD3" w:rsidP="00015BD3">
      <w:pPr>
        <w:pStyle w:val="Answer"/>
      </w:pPr>
      <w:r>
        <w:t>Unicode</w:t>
      </w:r>
    </w:p>
    <w:p w14:paraId="2FD57D5A" w14:textId="0908CAC6" w:rsidR="00EF19AF" w:rsidRDefault="00EF19AF" w:rsidP="00EF19AF">
      <w:pPr>
        <w:pStyle w:val="Question"/>
      </w:pPr>
      <w:r>
        <w:t>What encode does .NET use at runtime?</w:t>
      </w:r>
    </w:p>
    <w:p w14:paraId="2C36AE14" w14:textId="77777777" w:rsidR="00EF19AF" w:rsidRDefault="00EF19AF" w:rsidP="00EF19AF">
      <w:pPr>
        <w:pStyle w:val="Answer"/>
      </w:pPr>
      <w:r>
        <w:t>UTF-16 which allocates 16 bits to each character</w:t>
      </w:r>
    </w:p>
    <w:p w14:paraId="48C0FA93" w14:textId="77777777" w:rsidR="00EF19AF" w:rsidRDefault="00EF19AF" w:rsidP="00EF19AF">
      <w:pPr>
        <w:pStyle w:val="Answer"/>
      </w:pPr>
      <w:r>
        <w:t xml:space="preserve">Covers all points in the Multilingual plane subset of Unicode </w:t>
      </w:r>
    </w:p>
    <w:p w14:paraId="2E59B3EB" w14:textId="4F6BDCFD" w:rsidR="00EF19AF" w:rsidRDefault="00EF19AF" w:rsidP="00EF19AF">
      <w:pPr>
        <w:pStyle w:val="Question"/>
      </w:pPr>
      <w:r>
        <w:t xml:space="preserve">What code is used for .NET </w:t>
      </w:r>
      <w:r w:rsidR="00EA3142">
        <w:t>streaming?</w:t>
      </w:r>
    </w:p>
    <w:p w14:paraId="42580208" w14:textId="77777777" w:rsidR="00EF19AF" w:rsidRDefault="00EF19AF" w:rsidP="00EF19AF">
      <w:pPr>
        <w:pStyle w:val="Answer"/>
      </w:pPr>
      <w:r>
        <w:t>UTF-8 which is the default for .NET streaming</w:t>
      </w:r>
    </w:p>
    <w:p w14:paraId="4552C792" w14:textId="77777777" w:rsidR="00EF19AF" w:rsidRDefault="00EF19AF" w:rsidP="00EF19AF">
      <w:pPr>
        <w:pStyle w:val="questionsubsection2"/>
      </w:pPr>
      <w:r>
        <w:t>Nullable Types</w:t>
      </w:r>
    </w:p>
    <w:p w14:paraId="13BEFDA4" w14:textId="77777777" w:rsidR="00EF19AF" w:rsidRDefault="00EF19AF" w:rsidP="00EF19AF">
      <w:pPr>
        <w:pStyle w:val="Question"/>
      </w:pPr>
      <w:r>
        <w:t>What are nullable types?</w:t>
      </w:r>
    </w:p>
    <w:p w14:paraId="211528A3" w14:textId="77777777" w:rsidR="00EF19AF" w:rsidRDefault="00EF19AF" w:rsidP="00EF19AF">
      <w:pPr>
        <w:pStyle w:val="Answer"/>
      </w:pPr>
      <w:r>
        <w:t>lightweight value types with logic to support being considered null</w:t>
      </w:r>
    </w:p>
    <w:p w14:paraId="43C4C790" w14:textId="77777777" w:rsidR="00EF19AF" w:rsidRDefault="00EF19AF" w:rsidP="00EF19AF">
      <w:pPr>
        <w:pStyle w:val="Question"/>
      </w:pPr>
      <w:r>
        <w:t>How does one declare an instance of a nullable type?</w:t>
      </w:r>
    </w:p>
    <w:p w14:paraId="6F28AAB0" w14:textId="77777777" w:rsidR="00EF19AF" w:rsidRDefault="00EF19AF" w:rsidP="00EF19AF">
      <w:pPr>
        <w:pStyle w:val="Answer"/>
        <w:rPr>
          <w:rStyle w:val="SourceCodeChar"/>
        </w:rPr>
      </w:pPr>
      <w:r>
        <w:t xml:space="preserve">Using </w:t>
      </w:r>
      <w:r w:rsidRPr="001227FA">
        <w:rPr>
          <w:rStyle w:val="SourceCodeChar"/>
        </w:rPr>
        <w:t>T?</w:t>
      </w:r>
      <w:r>
        <w:rPr>
          <w:rStyle w:val="SourceCodeChar"/>
        </w:rPr>
        <w:t xml:space="preserve"> syntax</w:t>
      </w:r>
    </w:p>
    <w:p w14:paraId="062917CE" w14:textId="77777777" w:rsidR="00EF19AF" w:rsidRDefault="00EF19AF" w:rsidP="00EF19AF">
      <w:pPr>
        <w:pStyle w:val="Question"/>
      </w:pPr>
      <w:r>
        <w:t>What does the compile map T? to</w:t>
      </w:r>
    </w:p>
    <w:p w14:paraId="7182E2AB" w14:textId="77777777" w:rsidR="00EF19AF" w:rsidRDefault="00EF19AF" w:rsidP="00EF19AF">
      <w:pPr>
        <w:pStyle w:val="Answer"/>
        <w:rPr>
          <w:rStyle w:val="SourceCodeChar"/>
        </w:rPr>
      </w:pPr>
      <w:r>
        <w:t xml:space="preserve">To the type </w:t>
      </w:r>
      <w:r w:rsidRPr="001227FA">
        <w:rPr>
          <w:rStyle w:val="SourceCodeChar"/>
        </w:rPr>
        <w:t>System.Nullable&lt;T&gt;</w:t>
      </w:r>
    </w:p>
    <w:p w14:paraId="453EBA19" w14:textId="77777777" w:rsidR="00EF19AF" w:rsidRDefault="00EF19AF" w:rsidP="00EF19AF">
      <w:pPr>
        <w:pStyle w:val="Question"/>
      </w:pPr>
      <w:r>
        <w:t>What happens when one boxes a nullable type?</w:t>
      </w:r>
    </w:p>
    <w:p w14:paraId="12763437" w14:textId="77777777" w:rsidR="00EF19AF" w:rsidRDefault="00EF19AF" w:rsidP="00EF19AF">
      <w:pPr>
        <w:pStyle w:val="Answer"/>
      </w:pPr>
      <w:r>
        <w:t>The compiler is clever and boxes the actual value and not the nullable type as boxed types are already reference types and hence can be null</w:t>
      </w:r>
    </w:p>
    <w:p w14:paraId="22E5EFC4" w14:textId="77777777" w:rsidR="00690B17" w:rsidRDefault="00690B17">
      <w:pPr>
        <w:spacing w:after="160" w:line="259" w:lineRule="auto"/>
        <w:rPr>
          <w:rFonts w:asciiTheme="majorHAnsi" w:eastAsiaTheme="majorEastAsia" w:hAnsiTheme="majorHAnsi" w:cstheme="majorBidi"/>
          <w:b/>
          <w:iCs/>
          <w:smallCaps/>
          <w:color w:val="31378B" w:themeColor="text2"/>
          <w:szCs w:val="25"/>
        </w:rPr>
      </w:pPr>
      <w:r>
        <w:br w:type="page"/>
      </w:r>
    </w:p>
    <w:p w14:paraId="5BBDE15E" w14:textId="3400EF37" w:rsidR="00EF19AF" w:rsidRDefault="00EF19AF" w:rsidP="00EF19AF">
      <w:pPr>
        <w:pStyle w:val="questionsubsection2"/>
      </w:pPr>
      <w:r>
        <w:lastRenderedPageBreak/>
        <w:t>Anonymous Types</w:t>
      </w:r>
    </w:p>
    <w:p w14:paraId="1E7BC69E" w14:textId="7BBDF129" w:rsidR="00EF19AF" w:rsidRDefault="009927AA" w:rsidP="00EF19AF">
      <w:pPr>
        <w:rPr>
          <w:b/>
          <w:bCs/>
        </w:rPr>
      </w:pPr>
      <w:r>
        <w:rPr>
          <w:b/>
          <w:bCs/>
        </w:rPr>
        <w:t>What is an anonymous type?</w:t>
      </w:r>
    </w:p>
    <w:p w14:paraId="05D57744" w14:textId="0901BAED" w:rsidR="00FC0BBA" w:rsidRDefault="00FC0BBA" w:rsidP="00FC0BBA">
      <w:pPr>
        <w:pStyle w:val="Answer"/>
      </w:pPr>
      <w:r>
        <w:t>A compiler generated type</w:t>
      </w:r>
      <w:r w:rsidR="00FC4BBD">
        <w:t xml:space="preserve"> created to store a set of values </w:t>
      </w:r>
    </w:p>
    <w:p w14:paraId="226CC53B" w14:textId="0C690625" w:rsidR="00BE4579" w:rsidRDefault="00BE4579" w:rsidP="00BE4579">
      <w:pPr>
        <w:pStyle w:val="Question"/>
      </w:pPr>
      <w:r>
        <w:t>How does one</w:t>
      </w:r>
      <w:r w:rsidR="00D35CED">
        <w:t xml:space="preserve"> create an instance of an anonymous type?</w:t>
      </w:r>
    </w:p>
    <w:p w14:paraId="341D75B0" w14:textId="090E2FFB" w:rsidR="00D35CED" w:rsidRDefault="00D35CED" w:rsidP="00D35CED">
      <w:pPr>
        <w:pStyle w:val="Answer"/>
      </w:pPr>
      <w:r>
        <w:t>Use the new keyword followed by a</w:t>
      </w:r>
      <w:r w:rsidR="00006FC4">
        <w:t>n object initializer</w:t>
      </w:r>
    </w:p>
    <w:p w14:paraId="00535D26" w14:textId="35BAF062" w:rsidR="00840201" w:rsidRDefault="00840201" w:rsidP="00840201">
      <w:pPr>
        <w:pStyle w:val="Question"/>
      </w:pPr>
      <w:r>
        <w:t>How do we assign an anonymous type instance to a variable?</w:t>
      </w:r>
    </w:p>
    <w:p w14:paraId="5FA4B013" w14:textId="6538386B" w:rsidR="00840201" w:rsidRDefault="00840201" w:rsidP="00840201">
      <w:pPr>
        <w:pStyle w:val="Answer"/>
      </w:pPr>
      <w:r>
        <w:t>By declaring the variables type as var.</w:t>
      </w:r>
    </w:p>
    <w:p w14:paraId="38D94859" w14:textId="08BD5875" w:rsidR="002A760A" w:rsidRDefault="00CC0CA8" w:rsidP="00CC0CA8">
      <w:pPr>
        <w:pStyle w:val="Question"/>
      </w:pPr>
      <w:r>
        <w:t xml:space="preserve">How are equality and hashing </w:t>
      </w:r>
      <w:r w:rsidR="006B3931">
        <w:t>implemented for anonymous types?</w:t>
      </w:r>
    </w:p>
    <w:p w14:paraId="62F729CA" w14:textId="5976971E" w:rsidR="006B3931" w:rsidRDefault="0077470E" w:rsidP="006B3931">
      <w:pPr>
        <w:pStyle w:val="Answer"/>
      </w:pPr>
      <w:r>
        <w:t>The equals method</w:t>
      </w:r>
      <w:r w:rsidR="006A62D0">
        <w:t xml:space="preserve"> and hashing</w:t>
      </w:r>
      <w:r>
        <w:t xml:space="preserve"> </w:t>
      </w:r>
      <w:r w:rsidR="006A62D0">
        <w:t>are</w:t>
      </w:r>
      <w:r w:rsidR="00CE62E1">
        <w:t xml:space="preserve"> overridden to perform field by field value equality</w:t>
      </w:r>
    </w:p>
    <w:p w14:paraId="35904785" w14:textId="2252C21F" w:rsidR="00E036AE" w:rsidRDefault="004A6723" w:rsidP="00E036AE">
      <w:pPr>
        <w:pStyle w:val="Question"/>
      </w:pPr>
      <w:r>
        <w:t>What is the result of running the following code?</w:t>
      </w:r>
    </w:p>
    <w:p w14:paraId="4E9204A2" w14:textId="77777777" w:rsidR="004A6723" w:rsidRDefault="004A6723" w:rsidP="004A6723">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52C89211" w14:textId="77777777" w:rsidR="004A6723" w:rsidRDefault="004A6723" w:rsidP="004A6723">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7398807F" w14:textId="08913808" w:rsidR="004A6723" w:rsidRDefault="004A6723" w:rsidP="004A6723">
      <w:pPr>
        <w:pStyle w:val="SourceCode"/>
        <w:rPr>
          <w:rFonts w:eastAsiaTheme="minorHAnsi"/>
          <w:lang w:eastAsia="en-US"/>
        </w:rPr>
      </w:pPr>
      <w:r>
        <w:rPr>
          <w:rFonts w:eastAsiaTheme="minorHAnsi"/>
          <w:lang w:eastAsia="en-US"/>
        </w:rPr>
        <w:tab/>
        <w:t xml:space="preserve">WriteLine(a.Equals(b)); </w:t>
      </w:r>
    </w:p>
    <w:p w14:paraId="3C867EAC" w14:textId="38F0B888" w:rsidR="004A6723" w:rsidRDefault="004A6723" w:rsidP="004A6723">
      <w:pPr>
        <w:pStyle w:val="SourceCode"/>
        <w:rPr>
          <w:rFonts w:eastAsiaTheme="minorHAnsi"/>
          <w:color w:val="009600"/>
          <w:lang w:eastAsia="en-US"/>
        </w:rPr>
      </w:pPr>
      <w:r>
        <w:rPr>
          <w:rFonts w:eastAsiaTheme="minorHAnsi"/>
          <w:lang w:eastAsia="en-US"/>
        </w:rPr>
        <w:tab/>
        <w:t xml:space="preserve">WriteLine( a == b); </w:t>
      </w:r>
    </w:p>
    <w:p w14:paraId="4BC40502" w14:textId="77777777" w:rsidR="004A6723" w:rsidRDefault="004A6723" w:rsidP="004A6723">
      <w:pPr>
        <w:pStyle w:val="SourceCode"/>
        <w:rPr>
          <w:rFonts w:eastAsiaTheme="minorHAnsi"/>
          <w:color w:val="009600"/>
          <w:lang w:eastAsia="en-US"/>
        </w:rPr>
      </w:pPr>
    </w:p>
    <w:p w14:paraId="05E4095C" w14:textId="03C3A2AD" w:rsidR="004A6723" w:rsidRPr="001712F9" w:rsidRDefault="004A6723" w:rsidP="001712F9">
      <w:pPr>
        <w:pStyle w:val="SourceCode"/>
      </w:pPr>
      <w:r w:rsidRPr="001712F9">
        <w:t xml:space="preserve">// &gt; </w:t>
      </w:r>
      <w:r w:rsidR="00CE374F" w:rsidRPr="001712F9">
        <w:t>true</w:t>
      </w:r>
    </w:p>
    <w:p w14:paraId="0344796E" w14:textId="5E931DCA" w:rsidR="00CE374F" w:rsidRPr="001712F9" w:rsidRDefault="00CE374F" w:rsidP="001712F9">
      <w:pPr>
        <w:pStyle w:val="SourceCode"/>
      </w:pPr>
      <w:r w:rsidRPr="001712F9">
        <w:t>// &gt; false</w:t>
      </w:r>
    </w:p>
    <w:p w14:paraId="0EB6741D" w14:textId="2569FFBC" w:rsidR="004A6723" w:rsidRDefault="004A6723" w:rsidP="004A6723">
      <w:pPr>
        <w:pStyle w:val="SourceCode"/>
        <w:rPr>
          <w:rFonts w:eastAsiaTheme="minorHAnsi"/>
          <w:lang w:eastAsia="en-US"/>
        </w:rPr>
      </w:pPr>
      <w:r>
        <w:rPr>
          <w:rFonts w:eastAsiaTheme="minorHAnsi"/>
          <w:lang w:eastAsia="en-US"/>
        </w:rPr>
        <w:tab/>
      </w:r>
    </w:p>
    <w:p w14:paraId="6E404497" w14:textId="77777777" w:rsidR="006C6D09" w:rsidRDefault="006C6D09" w:rsidP="006C6D09">
      <w:pPr>
        <w:pStyle w:val="Question"/>
      </w:pPr>
      <w:r>
        <w:t>What is the result of running the following code?</w:t>
      </w:r>
    </w:p>
    <w:p w14:paraId="17D6F5B3" w14:textId="77777777" w:rsidR="006C6D09" w:rsidRDefault="006C6D09" w:rsidP="006C6D09">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2C9C9883" w14:textId="77777777" w:rsidR="006C6D09" w:rsidRDefault="006C6D09" w:rsidP="006C6D09">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E93B42E" w14:textId="2716C726" w:rsidR="006C6D09" w:rsidRDefault="006C6D09" w:rsidP="006C6D09">
      <w:pPr>
        <w:pStyle w:val="SourceCode"/>
        <w:rPr>
          <w:rFonts w:eastAsiaTheme="minorHAnsi"/>
          <w:color w:val="009600"/>
          <w:lang w:eastAsia="en-US"/>
        </w:rPr>
      </w:pPr>
      <w:r>
        <w:rPr>
          <w:rFonts w:eastAsiaTheme="minorHAnsi"/>
          <w:lang w:eastAsia="en-US"/>
        </w:rPr>
        <w:tab/>
        <w:t xml:space="preserve">WriteLine(c.GetType() == d.GetType()); </w:t>
      </w:r>
    </w:p>
    <w:p w14:paraId="2FE2CEC7" w14:textId="2B237732" w:rsidR="006C6D09" w:rsidRDefault="006C6D09" w:rsidP="006C6D09">
      <w:pPr>
        <w:pStyle w:val="SourceCode"/>
        <w:rPr>
          <w:rFonts w:eastAsiaTheme="minorHAnsi"/>
          <w:color w:val="009600"/>
          <w:lang w:eastAsia="en-US"/>
        </w:rPr>
      </w:pPr>
    </w:p>
    <w:p w14:paraId="0AA076E9" w14:textId="3DE38346" w:rsidR="006C6D09" w:rsidRPr="006C6D09" w:rsidRDefault="006C6D09" w:rsidP="006C6D09">
      <w:pPr>
        <w:pStyle w:val="SourceCode"/>
      </w:pPr>
      <w:r w:rsidRPr="006C6D09">
        <w:t>// &gt;&gt; true</w:t>
      </w:r>
    </w:p>
    <w:p w14:paraId="1A56BFEB" w14:textId="71185C52" w:rsidR="00003AC0" w:rsidRDefault="00003AC0" w:rsidP="00003AC0">
      <w:pPr>
        <w:pStyle w:val="Question"/>
      </w:pPr>
      <w:r>
        <w:t>What are the limitations of anonymous types?</w:t>
      </w:r>
    </w:p>
    <w:p w14:paraId="4E9A9A91" w14:textId="5702B001" w:rsidR="00003AC0" w:rsidRDefault="00003AC0" w:rsidP="00003AC0">
      <w:pPr>
        <w:pStyle w:val="Answer"/>
      </w:pPr>
      <w:r>
        <w:t>We cannot return them from methods</w:t>
      </w:r>
    </w:p>
    <w:p w14:paraId="1D270A34" w14:textId="2F4C8FCD" w:rsidR="00003AC0" w:rsidRDefault="00294107" w:rsidP="00294107">
      <w:pPr>
        <w:pStyle w:val="Question"/>
      </w:pPr>
      <w:r>
        <w:t>What are the largest users of anonymous types?</w:t>
      </w:r>
    </w:p>
    <w:p w14:paraId="27357EF2" w14:textId="4A41D2A5" w:rsidR="00294107" w:rsidRPr="00294107" w:rsidRDefault="00294107" w:rsidP="00294107">
      <w:pPr>
        <w:pStyle w:val="Answer"/>
      </w:pPr>
      <w:r>
        <w:t>LINQ</w:t>
      </w:r>
    </w:p>
    <w:p w14:paraId="1CE593CA" w14:textId="77777777" w:rsidR="004429B0" w:rsidRDefault="004429B0">
      <w:pPr>
        <w:spacing w:after="160" w:line="259" w:lineRule="auto"/>
        <w:rPr>
          <w:rFonts w:asciiTheme="majorHAnsi" w:eastAsiaTheme="majorEastAsia" w:hAnsiTheme="majorHAnsi" w:cstheme="majorBidi"/>
          <w:b/>
          <w:iCs/>
          <w:smallCaps/>
          <w:color w:val="31378B" w:themeColor="text2"/>
          <w:szCs w:val="25"/>
        </w:rPr>
      </w:pPr>
      <w:r>
        <w:br w:type="page"/>
      </w:r>
    </w:p>
    <w:p w14:paraId="5A6BEFC1" w14:textId="056C0AC3" w:rsidR="002E5833" w:rsidRDefault="002E5833" w:rsidP="002E5833">
      <w:pPr>
        <w:pStyle w:val="questionsubsection2"/>
      </w:pPr>
      <w:r>
        <w:lastRenderedPageBreak/>
        <w:t>Tuples</w:t>
      </w:r>
    </w:p>
    <w:p w14:paraId="6E848DC9" w14:textId="61F567B5" w:rsidR="006C6D09" w:rsidRDefault="004B29D9" w:rsidP="004B29D9">
      <w:pPr>
        <w:pStyle w:val="Question"/>
        <w:rPr>
          <w:rFonts w:eastAsiaTheme="minorHAnsi"/>
          <w:lang w:eastAsia="en-US"/>
        </w:rPr>
      </w:pPr>
      <w:r>
        <w:rPr>
          <w:rFonts w:eastAsiaTheme="minorHAnsi"/>
          <w:lang w:eastAsia="en-US"/>
        </w:rPr>
        <w:t>What are tuples?</w:t>
      </w:r>
    </w:p>
    <w:p w14:paraId="1E9878AD" w14:textId="17CB6A64" w:rsidR="004B29D9" w:rsidRDefault="003566E0" w:rsidP="004B29D9">
      <w:pPr>
        <w:pStyle w:val="Answer"/>
        <w:rPr>
          <w:lang w:eastAsia="en-US"/>
        </w:rPr>
      </w:pPr>
      <w:proofErr w:type="spellStart"/>
      <w:r>
        <w:rPr>
          <w:lang w:eastAsia="en-US"/>
        </w:rPr>
        <w:t>Csharp</w:t>
      </w:r>
      <w:proofErr w:type="spellEnd"/>
      <w:r>
        <w:rPr>
          <w:lang w:eastAsia="en-US"/>
        </w:rPr>
        <w:t xml:space="preserve"> 7 introduced feature </w:t>
      </w:r>
      <w:r w:rsidR="0040162B">
        <w:rPr>
          <w:lang w:eastAsia="en-US"/>
        </w:rPr>
        <w:t xml:space="preserve">to enable </w:t>
      </w:r>
      <w:r w:rsidR="00783080">
        <w:rPr>
          <w:lang w:eastAsia="en-US"/>
        </w:rPr>
        <w:t>one to store a set of values.</w:t>
      </w:r>
    </w:p>
    <w:p w14:paraId="5BEDD85B" w14:textId="26A901D0" w:rsidR="004A6723" w:rsidRDefault="00783080" w:rsidP="00AA4A72">
      <w:pPr>
        <w:pStyle w:val="Question"/>
        <w:rPr>
          <w:lang w:eastAsia="en-US"/>
        </w:rPr>
      </w:pPr>
      <w:r>
        <w:rPr>
          <w:lang w:eastAsia="en-US"/>
        </w:rPr>
        <w:t xml:space="preserve">What is the main use of </w:t>
      </w:r>
      <w:proofErr w:type="gramStart"/>
      <w:r>
        <w:rPr>
          <w:lang w:eastAsia="en-US"/>
        </w:rPr>
        <w:t>tuples</w:t>
      </w:r>
      <w:proofErr w:type="gramEnd"/>
    </w:p>
    <w:p w14:paraId="0202A508" w14:textId="16CBEF58" w:rsidR="00783080" w:rsidRDefault="00783080" w:rsidP="004A6723">
      <w:pPr>
        <w:pStyle w:val="Answer"/>
      </w:pPr>
      <w:r>
        <w:t>To return multiple values from a method without using out parameters.</w:t>
      </w:r>
    </w:p>
    <w:p w14:paraId="7E2A06CE" w14:textId="5AF60049" w:rsidR="00ED38A6" w:rsidRDefault="003076A6" w:rsidP="00ED38A6">
      <w:pPr>
        <w:pStyle w:val="Question"/>
      </w:pPr>
      <w:r>
        <w:t xml:space="preserve">How does one </w:t>
      </w:r>
      <w:r w:rsidR="00ED38A6">
        <w:t>create a tuple?</w:t>
      </w:r>
    </w:p>
    <w:p w14:paraId="2A75DFF1" w14:textId="36EEBE73" w:rsidR="00ED38A6" w:rsidRDefault="000C5654" w:rsidP="00ED38A6">
      <w:pPr>
        <w:pStyle w:val="Answer"/>
      </w:pPr>
      <w:r>
        <w:t>By listing the values in parentheses</w:t>
      </w:r>
    </w:p>
    <w:p w14:paraId="4AA5A962" w14:textId="77777777" w:rsidR="000C5654" w:rsidRDefault="000C5654" w:rsidP="000C5654">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00D25F6" w14:textId="0DED8FB7" w:rsidR="000C5654" w:rsidRDefault="00BA4190" w:rsidP="00BA4190">
      <w:pPr>
        <w:pStyle w:val="Question"/>
      </w:pPr>
      <w:r>
        <w:t>what does the compiler generate?</w:t>
      </w:r>
    </w:p>
    <w:p w14:paraId="6DAF1846" w14:textId="65766540" w:rsidR="00BA4190" w:rsidRDefault="00BA4190" w:rsidP="00BA4190">
      <w:pPr>
        <w:pStyle w:val="Answer"/>
      </w:pPr>
      <w:r>
        <w:t>A subclass of System.ValueTuple</w:t>
      </w:r>
    </w:p>
    <w:p w14:paraId="0A173C8B" w14:textId="611348ED" w:rsidR="00BA4190" w:rsidRDefault="00870968" w:rsidP="00870968">
      <w:pPr>
        <w:pStyle w:val="Question"/>
      </w:pPr>
      <w:r>
        <w:t xml:space="preserve">What happens when we assign one tuple to </w:t>
      </w:r>
      <w:r w:rsidR="00AA4A72">
        <w:t>another?</w:t>
      </w:r>
    </w:p>
    <w:p w14:paraId="407DD2DB" w14:textId="3A53FBED" w:rsidR="00870968" w:rsidRDefault="00870968" w:rsidP="00870968">
      <w:pPr>
        <w:pStyle w:val="Answer"/>
      </w:pPr>
      <w:r>
        <w:t>As with all value types a copy is made</w:t>
      </w:r>
    </w:p>
    <w:p w14:paraId="42F47CE8" w14:textId="57077077" w:rsidR="00FB02A2" w:rsidRDefault="00FB02A2" w:rsidP="00FB02A2">
      <w:pPr>
        <w:pStyle w:val="Question"/>
      </w:pPr>
      <w:r>
        <w:t>How do we return a tuple from a function?</w:t>
      </w:r>
    </w:p>
    <w:p w14:paraId="53726690" w14:textId="504D3110" w:rsidR="00FB02A2" w:rsidRDefault="00FB02A2" w:rsidP="00FB02A2">
      <w:pPr>
        <w:pStyle w:val="Answer"/>
      </w:pPr>
      <w:r>
        <w:t>Explicitly state the tuple type</w:t>
      </w:r>
    </w:p>
    <w:p w14:paraId="79257394" w14:textId="77777777" w:rsidR="00FB02A2" w:rsidRDefault="00FB02A2" w:rsidP="00FB02A2">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3C6008E8" w14:textId="30C443BB" w:rsidR="00FB02A2" w:rsidRDefault="000429B9" w:rsidP="000429B9">
      <w:pPr>
        <w:pStyle w:val="Question"/>
      </w:pPr>
      <w:r>
        <w:t xml:space="preserve">How is equality </w:t>
      </w:r>
      <w:r w:rsidR="00B2364E">
        <w:t>performed?</w:t>
      </w:r>
    </w:p>
    <w:p w14:paraId="74672C34" w14:textId="73FA51D9" w:rsidR="00B2364E" w:rsidRDefault="00B2364E" w:rsidP="00B2364E">
      <w:pPr>
        <w:pStyle w:val="Answer"/>
      </w:pPr>
      <w:r>
        <w:t>As with all value types Equals is overridden to perform value equality</w:t>
      </w:r>
    </w:p>
    <w:p w14:paraId="6522FAA6" w14:textId="09603D7D" w:rsidR="00B2364E" w:rsidRDefault="00B2364E" w:rsidP="00B2364E">
      <w:pPr>
        <w:pStyle w:val="Question"/>
      </w:pPr>
      <w:r>
        <w:t>Do tuples work with generics?</w:t>
      </w:r>
    </w:p>
    <w:p w14:paraId="4C23A0BA" w14:textId="3B3612C7" w:rsidR="00B2364E" w:rsidRDefault="00B2364E" w:rsidP="00B2364E">
      <w:pPr>
        <w:pStyle w:val="Answer"/>
      </w:pPr>
      <w:proofErr w:type="gramStart"/>
      <w:r>
        <w:t>Yes</w:t>
      </w:r>
      <w:proofErr w:type="gramEnd"/>
      <w:r>
        <w:t xml:space="preserve"> they work well with generics</w:t>
      </w:r>
    </w:p>
    <w:p w14:paraId="40FB98FA" w14:textId="77777777" w:rsidR="00B2364E" w:rsidRDefault="00B2364E" w:rsidP="00B2364E">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0F28951A" w14:textId="77777777" w:rsidR="00B2364E" w:rsidRDefault="00B2364E" w:rsidP="00B2364E">
      <w:pPr>
        <w:pStyle w:val="SourceCode"/>
        <w:rPr>
          <w:rFonts w:eastAsiaTheme="minorHAnsi"/>
          <w:lang w:eastAsia="en-US"/>
        </w:rPr>
      </w:pPr>
      <w:r>
        <w:rPr>
          <w:rFonts w:eastAsiaTheme="minorHAnsi"/>
          <w:lang w:eastAsia="en-US"/>
        </w:rPr>
        <w:tab/>
        <w:t>{</w:t>
      </w:r>
    </w:p>
    <w:p w14:paraId="22ECB79A" w14:textId="77777777" w:rsidR="00B2364E" w:rsidRDefault="00B2364E" w:rsidP="00B2364E">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6E4C486A" w14:textId="77777777" w:rsidR="00B2364E" w:rsidRDefault="00B2364E" w:rsidP="00B2364E">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7F82F08E" w14:textId="77777777" w:rsidR="00B2364E" w:rsidRPr="00F14A94" w:rsidRDefault="00B2364E" w:rsidP="00B2364E">
      <w:pPr>
        <w:pStyle w:val="SourceCode"/>
      </w:pPr>
      <w:r>
        <w:rPr>
          <w:rFonts w:eastAsiaTheme="minorHAnsi"/>
          <w:lang w:eastAsia="en-US"/>
        </w:rPr>
        <w:tab/>
        <w:t>};</w:t>
      </w:r>
    </w:p>
    <w:p w14:paraId="247B3370" w14:textId="2C879A8F" w:rsidR="00B2364E" w:rsidRDefault="00031346" w:rsidP="00031346">
      <w:pPr>
        <w:pStyle w:val="Question"/>
      </w:pPr>
      <w:r>
        <w:t>What cool things can we do with tuples?</w:t>
      </w:r>
    </w:p>
    <w:p w14:paraId="6941240F" w14:textId="3E98D08F" w:rsidR="00031346" w:rsidRDefault="00031346" w:rsidP="00031346">
      <w:pPr>
        <w:pStyle w:val="Answer"/>
      </w:pPr>
      <w:r>
        <w:t>We can deconstruct them</w:t>
      </w:r>
    </w:p>
    <w:p w14:paraId="6D763E9B" w14:textId="77777777" w:rsidR="00031346" w:rsidRDefault="00031346" w:rsidP="00031346">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0785E68E" w14:textId="14B6F75F" w:rsidR="00031346" w:rsidRPr="00031346" w:rsidRDefault="00031346" w:rsidP="00031346">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0AB5EEDE" w14:textId="426D88AC" w:rsidR="00715B8C" w:rsidRDefault="00715B8C" w:rsidP="00715B8C">
      <w:pPr>
        <w:pStyle w:val="questionsubsection2"/>
      </w:pPr>
      <w:r>
        <w:lastRenderedPageBreak/>
        <w:t>Boolean</w:t>
      </w:r>
    </w:p>
    <w:p w14:paraId="7F210E9D" w14:textId="2AF48BAB" w:rsidR="00715B8C" w:rsidRDefault="00865100" w:rsidP="003F0404">
      <w:pPr>
        <w:pStyle w:val="Question"/>
      </w:pPr>
      <w:r>
        <w:t xml:space="preserve">How much space does each bool variable </w:t>
      </w:r>
      <w:proofErr w:type="gramStart"/>
      <w:r>
        <w:t>require ?</w:t>
      </w:r>
      <w:proofErr w:type="gramEnd"/>
    </w:p>
    <w:p w14:paraId="029ED646" w14:textId="2AAE257F" w:rsidR="00865100" w:rsidRDefault="00865100" w:rsidP="00865100">
      <w:pPr>
        <w:pStyle w:val="Answer"/>
      </w:pPr>
      <w:r>
        <w:t xml:space="preserve">8 bits because </w:t>
      </w:r>
      <w:r w:rsidR="00D124F9">
        <w:t xml:space="preserve">1 byte is smallest amount </w:t>
      </w:r>
      <w:proofErr w:type="spellStart"/>
      <w:r w:rsidR="00D124F9">
        <w:t>cpu</w:t>
      </w:r>
      <w:proofErr w:type="spellEnd"/>
      <w:r w:rsidR="00D124F9">
        <w:t xml:space="preserve"> can efficiently access</w:t>
      </w:r>
    </w:p>
    <w:p w14:paraId="288A00A7" w14:textId="207400C0" w:rsidR="00D124F9" w:rsidRDefault="00D124F9" w:rsidP="00D124F9">
      <w:pPr>
        <w:pStyle w:val="Question"/>
      </w:pPr>
      <w:r>
        <w:t xml:space="preserve">Which is preferable </w:t>
      </w:r>
      <w:proofErr w:type="gramStart"/>
      <w:r w:rsidR="006C520E">
        <w:t>bool[</w:t>
      </w:r>
      <w:proofErr w:type="gramEnd"/>
      <w:r w:rsidR="006C520E">
        <w:t>] or BitArray?</w:t>
      </w:r>
    </w:p>
    <w:p w14:paraId="1E6E5B6C" w14:textId="49F02568" w:rsidR="00715B8C" w:rsidRDefault="006C520E" w:rsidP="00DB3AA0">
      <w:pPr>
        <w:pStyle w:val="Answer"/>
      </w:pPr>
      <w:r>
        <w:t>The BitArray requires a lot less storage as each element requires only one bit</w:t>
      </w:r>
    </w:p>
    <w:p w14:paraId="1CD7DC21" w14:textId="300A3D62" w:rsidR="00DB3AA0" w:rsidRDefault="00DB3AA0" w:rsidP="00DB3AA0">
      <w:pPr>
        <w:pStyle w:val="Question"/>
      </w:pPr>
      <w:r>
        <w:t>What do the &amp;&amp; and || operators do?</w:t>
      </w:r>
    </w:p>
    <w:p w14:paraId="13E1AF12" w14:textId="04488E0B" w:rsidR="00DB3AA0" w:rsidRDefault="00DB3AA0" w:rsidP="00DB3AA0">
      <w:pPr>
        <w:pStyle w:val="Answer"/>
      </w:pPr>
      <w:r>
        <w:t>Short circuiting logical and/or</w:t>
      </w:r>
    </w:p>
    <w:p w14:paraId="6E7DDF49" w14:textId="7E154F53" w:rsidR="00DB3AA0" w:rsidRDefault="00DB3AA0" w:rsidP="00DB3AA0">
      <w:pPr>
        <w:pStyle w:val="Question"/>
      </w:pPr>
      <w:r>
        <w:t xml:space="preserve">What do the </w:t>
      </w:r>
      <w:r w:rsidR="00F57F61">
        <w:t xml:space="preserve">&amp; and | operators </w:t>
      </w:r>
      <w:proofErr w:type="gramStart"/>
      <w:r w:rsidR="00F57F61">
        <w:t>do ?</w:t>
      </w:r>
      <w:proofErr w:type="gramEnd"/>
    </w:p>
    <w:p w14:paraId="12910F6D" w14:textId="050A2E6E" w:rsidR="00F57F61" w:rsidRDefault="00F57F61" w:rsidP="00F57F61">
      <w:pPr>
        <w:pStyle w:val="Answer"/>
      </w:pPr>
      <w:r>
        <w:t>Non-short circuiting logical and/or</w:t>
      </w:r>
    </w:p>
    <w:p w14:paraId="72A3D39A" w14:textId="3AF981D8" w:rsidR="00F57F61" w:rsidRDefault="00C62F29" w:rsidP="00C62F29">
      <w:pPr>
        <w:pStyle w:val="Question"/>
      </w:pPr>
      <w:r>
        <w:t>How is this different from C/C++?</w:t>
      </w:r>
    </w:p>
    <w:p w14:paraId="10F71456" w14:textId="0E966FF4" w:rsidR="00C62F29" w:rsidRPr="00C62F29" w:rsidRDefault="00A66AAE" w:rsidP="00C62F29">
      <w:pPr>
        <w:pStyle w:val="Answer"/>
      </w:pPr>
      <w:r>
        <w:t>In C/C++ the &amp; and | perform bitwise operators on bool. In .NET theses operators are only bitwise when applied to numbers</w:t>
      </w:r>
    </w:p>
    <w:p w14:paraId="53D16D32" w14:textId="77777777" w:rsidR="00D721CF" w:rsidRDefault="00D721CF">
      <w:pPr>
        <w:spacing w:after="160" w:line="259" w:lineRule="auto"/>
        <w:rPr>
          <w:rFonts w:asciiTheme="majorHAnsi" w:eastAsiaTheme="majorEastAsia" w:hAnsiTheme="majorHAnsi" w:cstheme="majorBidi"/>
          <w:smallCaps/>
          <w:color w:val="31378B" w:themeColor="text2"/>
          <w:sz w:val="28"/>
          <w:szCs w:val="26"/>
        </w:rPr>
      </w:pPr>
      <w:r>
        <w:br w:type="page"/>
      </w:r>
    </w:p>
    <w:p w14:paraId="663769E3" w14:textId="2B681A9B" w:rsidR="00EF19AF" w:rsidRDefault="00EF19AF" w:rsidP="00EF19AF">
      <w:pPr>
        <w:pStyle w:val="QuestionSubSection"/>
      </w:pPr>
      <w:r>
        <w:lastRenderedPageBreak/>
        <w:t>Numeric Types</w:t>
      </w:r>
    </w:p>
    <w:p w14:paraId="76E60C71" w14:textId="77777777" w:rsidR="00EF19AF" w:rsidRDefault="00EF19AF" w:rsidP="00EF19AF">
      <w:pPr>
        <w:pStyle w:val="Question"/>
      </w:pPr>
      <w:r>
        <w:t xml:space="preserve">What size is an int in </w:t>
      </w:r>
      <w:proofErr w:type="spellStart"/>
      <w:r>
        <w:t>Csharp</w:t>
      </w:r>
      <w:proofErr w:type="spellEnd"/>
      <w:r>
        <w:t>?</w:t>
      </w:r>
    </w:p>
    <w:p w14:paraId="7278493A" w14:textId="77777777" w:rsidR="00EF19AF" w:rsidRDefault="00EF19AF" w:rsidP="00EF19AF">
      <w:pPr>
        <w:pStyle w:val="Answer"/>
      </w:pPr>
      <w:r>
        <w:t>32 bits</w:t>
      </w:r>
    </w:p>
    <w:p w14:paraId="0B9E31C8" w14:textId="77777777" w:rsidR="00EF19AF" w:rsidRDefault="00EF19AF" w:rsidP="00EF19AF">
      <w:pPr>
        <w:pStyle w:val="Question"/>
      </w:pPr>
      <w:r>
        <w:t>What is the range of int?</w:t>
      </w:r>
    </w:p>
    <w:p w14:paraId="4EE874EF" w14:textId="77777777" w:rsidR="00EF19AF" w:rsidRDefault="00EF19AF" w:rsidP="00EF19AF">
      <w:pPr>
        <w:pStyle w:val="Answer"/>
      </w:pPr>
      <w:r>
        <w:t>-2^31 to 2</w:t>
      </w:r>
      <w:proofErr w:type="gramStart"/>
      <w:r>
        <w:t>^(</w:t>
      </w:r>
      <w:proofErr w:type="gramEnd"/>
      <w:r>
        <w:t>31)-1</w:t>
      </w:r>
    </w:p>
    <w:p w14:paraId="46DAE644" w14:textId="77777777" w:rsidR="00EF19AF" w:rsidRDefault="00EF19AF" w:rsidP="00EF19AF">
      <w:pPr>
        <w:pStyle w:val="Question"/>
      </w:pPr>
      <w:r>
        <w:t>What other integral types are there?</w:t>
      </w:r>
    </w:p>
    <w:p w14:paraId="56C098B1" w14:textId="77777777" w:rsidR="00EF19AF" w:rsidRDefault="00EF19AF" w:rsidP="00EF19AF">
      <w:pPr>
        <w:pStyle w:val="Answer"/>
      </w:pPr>
      <w:r>
        <w:t>Sbyte, byte, short, ushort, uint, long, ulong</w:t>
      </w:r>
    </w:p>
    <w:p w14:paraId="35AE9DE9" w14:textId="77777777" w:rsidR="00EF19AF" w:rsidRDefault="00EF19AF" w:rsidP="00EF19AF">
      <w:pPr>
        <w:pStyle w:val="Question"/>
      </w:pPr>
      <w:r>
        <w:t xml:space="preserve">What size is a float </w:t>
      </w:r>
      <w:proofErr w:type="spellStart"/>
      <w:r>
        <w:t>inCsharp</w:t>
      </w:r>
      <w:proofErr w:type="spellEnd"/>
      <w:r>
        <w:t>?</w:t>
      </w:r>
    </w:p>
    <w:p w14:paraId="06ECC4CC" w14:textId="77777777" w:rsidR="00EF19AF" w:rsidRDefault="00EF19AF" w:rsidP="00EF19AF">
      <w:pPr>
        <w:pStyle w:val="Answer"/>
      </w:pPr>
      <w:r>
        <w:t>32 bits</w:t>
      </w:r>
    </w:p>
    <w:p w14:paraId="44466EB8" w14:textId="77777777" w:rsidR="00EF19AF" w:rsidRDefault="00EF19AF" w:rsidP="00EF19AF">
      <w:pPr>
        <w:pStyle w:val="Question"/>
      </w:pPr>
      <w:r>
        <w:t xml:space="preserve">What size is a double in </w:t>
      </w:r>
      <w:proofErr w:type="spellStart"/>
      <w:r>
        <w:t>csharp</w:t>
      </w:r>
      <w:proofErr w:type="spellEnd"/>
      <w:r>
        <w:t>?</w:t>
      </w:r>
    </w:p>
    <w:p w14:paraId="5D1273EA" w14:textId="77777777" w:rsidR="00EF19AF" w:rsidRDefault="00EF19AF" w:rsidP="00EF19AF">
      <w:pPr>
        <w:pStyle w:val="Answer"/>
      </w:pPr>
      <w:r>
        <w:t>64 bits</w:t>
      </w:r>
    </w:p>
    <w:p w14:paraId="27F5C781" w14:textId="77777777" w:rsidR="00EF19AF" w:rsidRDefault="00EF19AF" w:rsidP="00EF19AF">
      <w:pPr>
        <w:pStyle w:val="Question"/>
      </w:pPr>
      <w:r>
        <w:t>How does the compiler infer the type of a numeric literal?</w:t>
      </w:r>
    </w:p>
    <w:p w14:paraId="1AF35E22" w14:textId="77777777" w:rsidR="00EF19AF" w:rsidRDefault="00EF19AF" w:rsidP="00EF19AF">
      <w:pPr>
        <w:pStyle w:val="Answer"/>
      </w:pPr>
      <w:r>
        <w:t xml:space="preserve">If it </w:t>
      </w:r>
      <w:proofErr w:type="spellStart"/>
      <w:proofErr w:type="gramStart"/>
      <w:r>
        <w:t>containes</w:t>
      </w:r>
      <w:proofErr w:type="spellEnd"/>
      <w:r>
        <w:t xml:space="preserve"> .</w:t>
      </w:r>
      <w:proofErr w:type="gramEnd"/>
      <w:r>
        <w:t xml:space="preserve"> or E it is assumed to be a double</w:t>
      </w:r>
    </w:p>
    <w:p w14:paraId="056EEFA9" w14:textId="77777777" w:rsidR="00EF19AF" w:rsidRDefault="00EF19AF" w:rsidP="00EF19AF">
      <w:pPr>
        <w:pStyle w:val="Answer"/>
      </w:pPr>
      <w:r>
        <w:t xml:space="preserve">Otherwise first int in the list </w:t>
      </w:r>
      <w:proofErr w:type="spellStart"/>
      <w:proofErr w:type="gramStart"/>
      <w:r>
        <w:t>int,uint</w:t>
      </w:r>
      <w:proofErr w:type="spellEnd"/>
      <w:proofErr w:type="gramEnd"/>
      <w:r>
        <w:t>, long, ulong that can accommodate the literal</w:t>
      </w:r>
    </w:p>
    <w:p w14:paraId="0BECC771" w14:textId="77777777" w:rsidR="00EF19AF" w:rsidRDefault="00EF19AF" w:rsidP="00EF19AF">
      <w:pPr>
        <w:pStyle w:val="Question"/>
      </w:pPr>
      <w:r>
        <w:t>What suffixes can be applied to a literal?</w:t>
      </w:r>
    </w:p>
    <w:p w14:paraId="15ABF180" w14:textId="77777777" w:rsidR="00EF19AF" w:rsidRDefault="00EF19AF" w:rsidP="00EF19AF">
      <w:pPr>
        <w:pStyle w:val="Answer"/>
      </w:pPr>
      <w:proofErr w:type="gramStart"/>
      <w:r>
        <w:t>L,F</w:t>
      </w:r>
      <w:proofErr w:type="gramEnd"/>
      <w:r>
        <w:t>,F,U,M</w:t>
      </w:r>
    </w:p>
    <w:p w14:paraId="005C7EDD" w14:textId="77777777" w:rsidR="00EF19AF" w:rsidRDefault="00EF19AF" w:rsidP="00EF19AF">
      <w:pPr>
        <w:pStyle w:val="Question"/>
      </w:pPr>
      <w:r>
        <w:t>What is the M suffix?</w:t>
      </w:r>
    </w:p>
    <w:p w14:paraId="777BA312" w14:textId="77777777" w:rsidR="00EF19AF" w:rsidRPr="00E834F7" w:rsidRDefault="00EF19AF" w:rsidP="00EF19AF">
      <w:pPr>
        <w:pStyle w:val="Answer"/>
      </w:pPr>
      <w:r>
        <w:t>decimal</w:t>
      </w:r>
    </w:p>
    <w:p w14:paraId="5D2BF1FC" w14:textId="77777777" w:rsidR="00EF19AF" w:rsidRPr="005C6B72" w:rsidRDefault="00EF19AF" w:rsidP="00EF19AF">
      <w:pPr>
        <w:pStyle w:val="Answer"/>
      </w:pPr>
    </w:p>
    <w:p w14:paraId="79EF2FED" w14:textId="77777777" w:rsidR="00EF19AF" w:rsidRDefault="00EF19AF" w:rsidP="00EF19AF">
      <w:pPr>
        <w:spacing w:after="160" w:line="259" w:lineRule="auto"/>
        <w:rPr>
          <w:rFonts w:asciiTheme="majorHAnsi" w:eastAsiaTheme="majorEastAsia" w:hAnsiTheme="majorHAnsi" w:cstheme="majorBidi"/>
          <w:smallCaps/>
          <w:color w:val="31378B" w:themeColor="text2"/>
          <w:sz w:val="28"/>
          <w:szCs w:val="28"/>
        </w:rPr>
      </w:pPr>
      <w:r>
        <w:br w:type="page"/>
      </w:r>
    </w:p>
    <w:p w14:paraId="680EA010" w14:textId="77777777" w:rsidR="00EF19AF" w:rsidRDefault="00EF19AF" w:rsidP="00EF19AF">
      <w:pPr>
        <w:pStyle w:val="questionsubsection2"/>
      </w:pPr>
      <w:r>
        <w:lastRenderedPageBreak/>
        <w:t>Numeric type conversion</w:t>
      </w:r>
    </w:p>
    <w:p w14:paraId="141F8784" w14:textId="77777777" w:rsidR="00EF19AF" w:rsidRDefault="00EF19AF" w:rsidP="00EF19AF">
      <w:pPr>
        <w:pStyle w:val="Question"/>
      </w:pPr>
      <w:r>
        <w:t>When is an implicit cast allowed?</w:t>
      </w:r>
    </w:p>
    <w:p w14:paraId="189E968B" w14:textId="77777777" w:rsidR="00EF19AF" w:rsidRPr="0022122C" w:rsidRDefault="00EF19AF" w:rsidP="00EF19AF">
      <w:pPr>
        <w:pStyle w:val="Answer"/>
      </w:pPr>
      <w:r>
        <w:t>No possible loss of data</w:t>
      </w:r>
    </w:p>
    <w:p w14:paraId="1701FFD5" w14:textId="77777777" w:rsidR="00EF19AF" w:rsidRDefault="00EF19AF" w:rsidP="00EF19AF">
      <w:pPr>
        <w:pStyle w:val="Question"/>
      </w:pPr>
      <w:r>
        <w:t>When is an explicit cast needed?</w:t>
      </w:r>
    </w:p>
    <w:p w14:paraId="42C03DBC" w14:textId="77777777" w:rsidR="00EF19AF" w:rsidRDefault="00EF19AF" w:rsidP="00EF19AF">
      <w:pPr>
        <w:pStyle w:val="Answer"/>
        <w:rPr>
          <w:rFonts w:cs="Arial"/>
          <w:szCs w:val="20"/>
        </w:rPr>
      </w:pPr>
      <w:r>
        <w:t>Possible loss of date</w:t>
      </w:r>
    </w:p>
    <w:p w14:paraId="640D2757" w14:textId="77777777" w:rsidR="00EF19AF" w:rsidRPr="00BE395C" w:rsidRDefault="00EF19AF" w:rsidP="00EF19AF">
      <w:pPr>
        <w:pStyle w:val="Question"/>
      </w:pPr>
      <w:r>
        <w:t>When is default overflow behaviour</w:t>
      </w:r>
      <w:r w:rsidRPr="00BE395C">
        <w:t>?</w:t>
      </w:r>
    </w:p>
    <w:p w14:paraId="67AB30D6" w14:textId="77777777" w:rsidR="00EF19AF" w:rsidRPr="00DB42F7" w:rsidRDefault="00EF19AF" w:rsidP="00EF19AF">
      <w:pPr>
        <w:pStyle w:val="Answer"/>
      </w:pPr>
      <w:r>
        <w:t>No overflow checking with wrapping</w:t>
      </w:r>
    </w:p>
    <w:p w14:paraId="2D7D61BA" w14:textId="77777777" w:rsidR="00EF19AF" w:rsidRDefault="00EF19AF" w:rsidP="00EF19AF">
      <w:pPr>
        <w:pStyle w:val="Question"/>
      </w:pPr>
      <w:r w:rsidRPr="00E415F2">
        <w:t xml:space="preserve">How can </w:t>
      </w:r>
      <w:r>
        <w:t xml:space="preserve">overflow checking </w:t>
      </w:r>
      <w:r w:rsidRPr="00E415F2">
        <w:t>be turned on?</w:t>
      </w:r>
    </w:p>
    <w:p w14:paraId="3E1AEA32" w14:textId="77777777" w:rsidR="00EF19AF" w:rsidRPr="003822D7" w:rsidRDefault="00EF19AF" w:rsidP="00EF19AF">
      <w:pPr>
        <w:pStyle w:val="Answer"/>
      </w:pPr>
      <w:r w:rsidRPr="003822D7">
        <w:t>Use of checked keyword on block or expression</w:t>
      </w:r>
    </w:p>
    <w:p w14:paraId="299760E6" w14:textId="77777777" w:rsidR="00EF19AF" w:rsidRPr="00DD6492" w:rsidRDefault="00EF19AF" w:rsidP="00EF19AF">
      <w:pPr>
        <w:pStyle w:val="Answer"/>
      </w:pPr>
      <w:r w:rsidRPr="003822D7">
        <w:t>Compiler flag</w:t>
      </w:r>
    </w:p>
    <w:p w14:paraId="2F6D1E23" w14:textId="77777777" w:rsidR="00EF19AF" w:rsidRDefault="00EF19AF" w:rsidP="00EF19AF">
      <w:pPr>
        <w:pStyle w:val="Question"/>
      </w:pPr>
      <w:r w:rsidRPr="00E415F2">
        <w:t xml:space="preserve">How can </w:t>
      </w:r>
      <w:r>
        <w:t>overflow checking be turned off if the compiler turned it on</w:t>
      </w:r>
      <w:r w:rsidRPr="00E415F2">
        <w:t>?</w:t>
      </w:r>
    </w:p>
    <w:p w14:paraId="082A029B" w14:textId="77777777" w:rsidR="00EF19AF" w:rsidRPr="00DD6492" w:rsidRDefault="00EF19AF" w:rsidP="00EF19AF">
      <w:pPr>
        <w:pStyle w:val="Answer"/>
      </w:pPr>
      <w:r w:rsidRPr="00DD6492">
        <w:t>Using the unchecked keyword around a block or expression</w:t>
      </w:r>
    </w:p>
    <w:p w14:paraId="4EB29846" w14:textId="77777777" w:rsidR="00EF19AF" w:rsidRDefault="00EF19AF" w:rsidP="00EF19AF">
      <w:pPr>
        <w:pStyle w:val="Question"/>
      </w:pPr>
      <w:r w:rsidRPr="00B871EB">
        <w:t>What happens when you cast from a floating point to integral type?</w:t>
      </w:r>
    </w:p>
    <w:p w14:paraId="34889676" w14:textId="77777777" w:rsidR="00EF19AF" w:rsidRPr="00DD6492" w:rsidRDefault="00EF19AF" w:rsidP="00EF19AF">
      <w:pPr>
        <w:pStyle w:val="Answer"/>
      </w:pPr>
      <w:r w:rsidRPr="00DD6492">
        <w:t>The fractional part is truncated</w:t>
      </w:r>
    </w:p>
    <w:p w14:paraId="77010F52" w14:textId="77777777" w:rsidR="00EF19AF" w:rsidRDefault="00EF19AF" w:rsidP="00EF19AF">
      <w:pPr>
        <w:pStyle w:val="Question"/>
      </w:pPr>
      <w:r>
        <w:t>How can you obtain rounding behaviour when converting</w:t>
      </w:r>
      <w:r w:rsidRPr="00B871EB">
        <w:t>?</w:t>
      </w:r>
    </w:p>
    <w:p w14:paraId="7EB5B08D" w14:textId="77777777" w:rsidR="00EF19AF" w:rsidRPr="00DD6492" w:rsidRDefault="00EF19AF" w:rsidP="00EF19AF">
      <w:pPr>
        <w:pStyle w:val="Answer"/>
      </w:pPr>
      <w:r w:rsidRPr="00DD6492">
        <w:t>The static class Convert provides methods for rounding</w:t>
      </w:r>
    </w:p>
    <w:p w14:paraId="1B43037E" w14:textId="77777777" w:rsidR="00EF19AF" w:rsidRDefault="00EF19AF" w:rsidP="00EF19AF">
      <w:pPr>
        <w:pStyle w:val="Question"/>
      </w:pPr>
      <w:r>
        <w:t>What happens when you implicitly convert a large integer to a floating point?</w:t>
      </w:r>
    </w:p>
    <w:p w14:paraId="74E9AC65" w14:textId="77777777" w:rsidR="00EF19AF" w:rsidRPr="00DD6492" w:rsidRDefault="00EF19AF" w:rsidP="00EF19AF">
      <w:pPr>
        <w:pStyle w:val="Answer"/>
      </w:pPr>
      <w:r w:rsidRPr="00DD6492">
        <w:t>Keep the magnitude but loose the precision</w:t>
      </w:r>
    </w:p>
    <w:p w14:paraId="4387A4AA" w14:textId="77777777" w:rsidR="00EF19AF" w:rsidRDefault="00EF19AF" w:rsidP="00EF19AF">
      <w:pPr>
        <w:pStyle w:val="Question"/>
      </w:pPr>
      <w:r w:rsidRPr="00E37D50">
        <w:t>What happened when you use the division operator on integers?</w:t>
      </w:r>
    </w:p>
    <w:p w14:paraId="45C4DEE8" w14:textId="77777777" w:rsidR="00EF19AF" w:rsidRPr="00DD6492" w:rsidRDefault="00EF19AF" w:rsidP="00EF19AF">
      <w:pPr>
        <w:pStyle w:val="Answer"/>
      </w:pPr>
      <w:r w:rsidRPr="00DD6492">
        <w:t>Remainder is always truncated</w:t>
      </w:r>
    </w:p>
    <w:p w14:paraId="2CA83942" w14:textId="77777777" w:rsidR="00EF19AF" w:rsidRPr="003A228B" w:rsidRDefault="00EF19AF" w:rsidP="00EF19AF">
      <w:pPr>
        <w:pStyle w:val="Question"/>
      </w:pPr>
      <w:r w:rsidRPr="003A228B">
        <w:t>What happens if arithmetic operations on integral types overflow?</w:t>
      </w:r>
    </w:p>
    <w:p w14:paraId="4CA95DAF" w14:textId="77777777" w:rsidR="00EF19AF" w:rsidRPr="00DD6492" w:rsidRDefault="00EF19AF" w:rsidP="00EF19AF">
      <w:pPr>
        <w:pStyle w:val="Answer"/>
      </w:pPr>
      <w:r w:rsidRPr="00DD6492">
        <w:t>CLR guaranteed wraparound</w:t>
      </w:r>
    </w:p>
    <w:p w14:paraId="187BF212" w14:textId="77777777" w:rsidR="00EF19AF" w:rsidRDefault="00EF19AF" w:rsidP="00EF19AF">
      <w:pPr>
        <w:spacing w:after="160" w:line="259" w:lineRule="auto"/>
        <w:rPr>
          <w:rFonts w:cs="Arial"/>
          <w:szCs w:val="20"/>
        </w:rPr>
      </w:pPr>
      <w:r>
        <w:rPr>
          <w:rFonts w:cs="Arial"/>
          <w:szCs w:val="20"/>
        </w:rPr>
        <w:br w:type="page"/>
      </w:r>
    </w:p>
    <w:p w14:paraId="66025ACD" w14:textId="77777777" w:rsidR="00EF19AF" w:rsidRDefault="00EF19AF" w:rsidP="00EF19AF">
      <w:pPr>
        <w:rPr>
          <w:rFonts w:cs="Arial"/>
          <w:szCs w:val="20"/>
        </w:rPr>
      </w:pPr>
    </w:p>
    <w:p w14:paraId="03626882" w14:textId="77777777" w:rsidR="00EF19AF" w:rsidRPr="00DD6492" w:rsidRDefault="00EF19AF" w:rsidP="00EF19AF">
      <w:pPr>
        <w:pStyle w:val="Question"/>
      </w:pPr>
      <w:r w:rsidRPr="00220770">
        <w:t>Why wont the following code compile?</w:t>
      </w:r>
    </w:p>
    <w:p w14:paraId="714FE444" w14:textId="77777777" w:rsidR="00EF19AF" w:rsidRDefault="00EF19AF" w:rsidP="00EF19AF">
      <w:pPr>
        <w:pStyle w:val="SourceCode"/>
      </w:pPr>
      <w:r>
        <w:t xml:space="preserve">    </w:t>
      </w:r>
      <w:r>
        <w:rPr>
          <w:color w:val="0000FF"/>
        </w:rPr>
        <w:t>static</w:t>
      </w:r>
      <w:r>
        <w:t xml:space="preserve"> </w:t>
      </w:r>
      <w:r>
        <w:rPr>
          <w:color w:val="0000FF"/>
        </w:rPr>
        <w:t>void</w:t>
      </w:r>
      <w:r>
        <w:t xml:space="preserve"> Add()</w:t>
      </w:r>
    </w:p>
    <w:p w14:paraId="20F508E1" w14:textId="77777777" w:rsidR="00EF19AF" w:rsidRDefault="00EF19AF" w:rsidP="00EF19AF">
      <w:pPr>
        <w:pStyle w:val="SourceCode"/>
      </w:pPr>
      <w:r>
        <w:t xml:space="preserve">    {</w:t>
      </w:r>
    </w:p>
    <w:p w14:paraId="73626319" w14:textId="77777777" w:rsidR="00EF19AF" w:rsidRDefault="00EF19AF" w:rsidP="00EF19AF">
      <w:pPr>
        <w:pStyle w:val="SourceCode"/>
      </w:pPr>
      <w:r>
        <w:t xml:space="preserve">      </w:t>
      </w:r>
      <w:r>
        <w:rPr>
          <w:color w:val="0000FF"/>
        </w:rPr>
        <w:t>short</w:t>
      </w:r>
      <w:r>
        <w:t xml:space="preserve"> a = 4;</w:t>
      </w:r>
    </w:p>
    <w:p w14:paraId="20809B3D" w14:textId="77777777" w:rsidR="00EF19AF" w:rsidRDefault="00EF19AF" w:rsidP="00EF19AF">
      <w:pPr>
        <w:pStyle w:val="SourceCode"/>
      </w:pPr>
      <w:r>
        <w:t xml:space="preserve">      </w:t>
      </w:r>
      <w:r>
        <w:rPr>
          <w:color w:val="0000FF"/>
        </w:rPr>
        <w:t>short</w:t>
      </w:r>
      <w:r>
        <w:t xml:space="preserve"> b = 8;</w:t>
      </w:r>
    </w:p>
    <w:p w14:paraId="00D02F08" w14:textId="77777777" w:rsidR="00EF19AF" w:rsidRDefault="00EF19AF" w:rsidP="00EF19AF">
      <w:pPr>
        <w:pStyle w:val="SourceCode"/>
      </w:pPr>
    </w:p>
    <w:p w14:paraId="4DA8FE67" w14:textId="77777777" w:rsidR="00EF19AF" w:rsidRDefault="00EF19AF" w:rsidP="00EF19AF">
      <w:pPr>
        <w:pStyle w:val="SourceCode"/>
      </w:pPr>
      <w:r>
        <w:t xml:space="preserve">      </w:t>
      </w:r>
      <w:r>
        <w:rPr>
          <w:color w:val="0000FF"/>
        </w:rPr>
        <w:t>short</w:t>
      </w:r>
      <w:r>
        <w:t xml:space="preserve"> c = a + b;</w:t>
      </w:r>
    </w:p>
    <w:p w14:paraId="662976F5" w14:textId="5DFECABB" w:rsidR="00EF19AF" w:rsidRPr="00522361" w:rsidRDefault="00EF19AF" w:rsidP="00522361">
      <w:pPr>
        <w:pStyle w:val="SourceCode"/>
        <w:rPr>
          <w:rFonts w:cs="Arial"/>
        </w:rPr>
      </w:pPr>
      <w:r>
        <w:t xml:space="preserve">    }</w:t>
      </w:r>
    </w:p>
    <w:p w14:paraId="5FC57450" w14:textId="77777777" w:rsidR="00EF19AF" w:rsidRDefault="00EF19AF" w:rsidP="00EF19AF">
      <w:pPr>
        <w:pStyle w:val="Answer"/>
      </w:pPr>
      <w:r>
        <w:t xml:space="preserve">Because the </w:t>
      </w:r>
      <w:proofErr w:type="gramStart"/>
      <w:r>
        <w:t>8 and 16 bit</w:t>
      </w:r>
      <w:proofErr w:type="gramEnd"/>
      <w:r>
        <w:t xml:space="preserve"> integral types lack their own arithmetic operators</w:t>
      </w:r>
    </w:p>
    <w:p w14:paraId="350BFCB3" w14:textId="77777777" w:rsidR="00EF19AF" w:rsidRPr="00386201" w:rsidRDefault="00EF19AF" w:rsidP="00EF19AF">
      <w:pPr>
        <w:pStyle w:val="Answer"/>
      </w:pPr>
      <w:r>
        <w:t>C# will implicitly convert them to int causing an error assigning result back to short</w:t>
      </w:r>
    </w:p>
    <w:p w14:paraId="27EA3E7D" w14:textId="77777777" w:rsidR="00EF19AF" w:rsidRDefault="00EF19AF" w:rsidP="00EF19AF">
      <w:pPr>
        <w:pStyle w:val="questionsubsection2"/>
      </w:pPr>
      <w:r>
        <w:br w:type="page"/>
      </w:r>
      <w:r>
        <w:lastRenderedPageBreak/>
        <w:t>Arithmetic operators</w:t>
      </w:r>
    </w:p>
    <w:p w14:paraId="606C049F" w14:textId="77777777" w:rsidR="00EF19AF" w:rsidRPr="00B01809" w:rsidRDefault="00EF19AF" w:rsidP="00EF19AF">
      <w:pPr>
        <w:pStyle w:val="Question"/>
      </w:pPr>
      <w:r w:rsidRPr="006B1609">
        <w:t>Implement a method to compare two numbers for equality</w:t>
      </w:r>
      <w:r>
        <w:t xml:space="preserve"> without using any equality operators</w:t>
      </w:r>
      <w:r w:rsidRPr="006B1609">
        <w:t>?</w:t>
      </w:r>
    </w:p>
    <w:p w14:paraId="2AFA1EFB" w14:textId="77777777" w:rsidR="00EF19AF" w:rsidRDefault="00EF19AF" w:rsidP="00EF19AF">
      <w:pPr>
        <w:pStyle w:val="SourceCode"/>
      </w:pPr>
      <w:r>
        <w:t>public static bool Equals(int a, int b)</w:t>
      </w:r>
    </w:p>
    <w:p w14:paraId="58834724" w14:textId="77777777" w:rsidR="00EF19AF" w:rsidRDefault="00EF19AF" w:rsidP="00EF19AF">
      <w:pPr>
        <w:pStyle w:val="SourceCode"/>
      </w:pPr>
      <w:r>
        <w:t>{</w:t>
      </w:r>
    </w:p>
    <w:p w14:paraId="3F4D269D" w14:textId="77777777" w:rsidR="00EF19AF" w:rsidRDefault="00EF19AF" w:rsidP="00EF19AF">
      <w:pPr>
        <w:pStyle w:val="SourceCode"/>
      </w:pPr>
      <w:r>
        <w:t xml:space="preserve">  return (!(a &lt; b) &amp;&amp; !(a &gt; b));</w:t>
      </w:r>
    </w:p>
    <w:p w14:paraId="0DCF3C84" w14:textId="77777777" w:rsidR="00EF19AF" w:rsidRPr="00C87AA5" w:rsidRDefault="00EF19AF" w:rsidP="00EF19AF">
      <w:pPr>
        <w:pStyle w:val="SourceCode"/>
      </w:pPr>
      <w:r>
        <w:t>}</w:t>
      </w:r>
    </w:p>
    <w:p w14:paraId="62514182" w14:textId="77777777" w:rsidR="00EF19AF" w:rsidRPr="00163689" w:rsidRDefault="00EF19AF" w:rsidP="00EF19AF">
      <w:pPr>
        <w:pStyle w:val="Question"/>
      </w:pPr>
      <w:r>
        <w:t xml:space="preserve">Nice. </w:t>
      </w:r>
      <w:proofErr w:type="gramStart"/>
      <w:r>
        <w:t>Do</w:t>
      </w:r>
      <w:proofErr w:type="gramEnd"/>
      <w:r>
        <w:t xml:space="preserve"> it now without use of the comparison operators?</w:t>
      </w:r>
    </w:p>
    <w:p w14:paraId="624B02D9" w14:textId="77777777" w:rsidR="00EF19AF" w:rsidRDefault="00EF19AF" w:rsidP="00EF19AF">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72B92AE0" w14:textId="77777777" w:rsidR="00EF19AF" w:rsidRDefault="00EF19AF" w:rsidP="00EF19AF">
      <w:pPr>
        <w:pStyle w:val="SourceCode"/>
      </w:pPr>
      <w:r>
        <w:t xml:space="preserve">    {</w:t>
      </w:r>
    </w:p>
    <w:p w14:paraId="44AED0BB" w14:textId="77777777" w:rsidR="00EF19AF" w:rsidRDefault="00EF19AF" w:rsidP="00EF19AF">
      <w:pPr>
        <w:pStyle w:val="SourceCode"/>
      </w:pPr>
      <w:r>
        <w:t xml:space="preserve">      </w:t>
      </w:r>
      <w:r>
        <w:rPr>
          <w:color w:val="0000FF"/>
        </w:rPr>
        <w:t>int</w:t>
      </w:r>
      <w:r>
        <w:t xml:space="preserve"> c = a - b;</w:t>
      </w:r>
    </w:p>
    <w:p w14:paraId="018A6B6E" w14:textId="77777777" w:rsidR="00EF19AF" w:rsidRDefault="00EF19AF" w:rsidP="00EF19AF">
      <w:pPr>
        <w:pStyle w:val="SourceCode"/>
      </w:pPr>
      <w:r>
        <w:t xml:space="preserve">      </w:t>
      </w:r>
      <w:r>
        <w:rPr>
          <w:color w:val="0000FF"/>
        </w:rPr>
        <w:t>bool</w:t>
      </w:r>
      <w:r>
        <w:t xml:space="preserve"> equals = </w:t>
      </w:r>
      <w:r>
        <w:rPr>
          <w:color w:val="0000FF"/>
        </w:rPr>
        <w:t>true</w:t>
      </w:r>
      <w:r>
        <w:t>;</w:t>
      </w:r>
    </w:p>
    <w:p w14:paraId="3648181A" w14:textId="77777777" w:rsidR="00EF19AF" w:rsidRDefault="00EF19AF" w:rsidP="00EF19AF">
      <w:pPr>
        <w:pStyle w:val="SourceCode"/>
      </w:pPr>
    </w:p>
    <w:p w14:paraId="06D17FAE" w14:textId="77777777" w:rsidR="00EF19AF" w:rsidRDefault="00EF19AF" w:rsidP="00EF19AF">
      <w:pPr>
        <w:pStyle w:val="SourceCode"/>
        <w:rPr>
          <w:color w:val="0000FF"/>
        </w:rPr>
      </w:pPr>
      <w:r>
        <w:t xml:space="preserve">      </w:t>
      </w:r>
      <w:r>
        <w:rPr>
          <w:color w:val="0000FF"/>
        </w:rPr>
        <w:t>try</w:t>
      </w:r>
    </w:p>
    <w:p w14:paraId="2E1BFA2C" w14:textId="77777777" w:rsidR="00EF19AF" w:rsidRDefault="00EF19AF" w:rsidP="00EF19AF">
      <w:pPr>
        <w:pStyle w:val="SourceCode"/>
      </w:pPr>
      <w:r>
        <w:t xml:space="preserve">      {</w:t>
      </w:r>
    </w:p>
    <w:p w14:paraId="02593A29" w14:textId="77777777" w:rsidR="00EF19AF" w:rsidRDefault="00EF19AF" w:rsidP="00EF19AF">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3418F802" w14:textId="77777777" w:rsidR="00EF19AF" w:rsidRDefault="00EF19AF" w:rsidP="00EF19AF">
      <w:pPr>
        <w:pStyle w:val="SourceCode"/>
      </w:pPr>
      <w:r>
        <w:t xml:space="preserve">        </w:t>
      </w:r>
      <w:r>
        <w:rPr>
          <w:color w:val="0000FF"/>
        </w:rPr>
        <w:t>object</w:t>
      </w:r>
      <w:r>
        <w:t xml:space="preserve"> res = arr[c];</w:t>
      </w:r>
    </w:p>
    <w:p w14:paraId="3CEF38A6" w14:textId="77777777" w:rsidR="00EF19AF" w:rsidRDefault="00EF19AF" w:rsidP="00EF19AF">
      <w:pPr>
        <w:pStyle w:val="SourceCode"/>
      </w:pPr>
      <w:r>
        <w:t xml:space="preserve">      }</w:t>
      </w:r>
    </w:p>
    <w:p w14:paraId="405D1391" w14:textId="77777777" w:rsidR="00EF19AF" w:rsidRDefault="00EF19AF" w:rsidP="00EF19AF">
      <w:pPr>
        <w:pStyle w:val="SourceCode"/>
      </w:pPr>
      <w:r>
        <w:t xml:space="preserve">      </w:t>
      </w:r>
      <w:r>
        <w:rPr>
          <w:color w:val="0000FF"/>
        </w:rPr>
        <w:t>catch</w:t>
      </w:r>
      <w:r>
        <w:t xml:space="preserve"> (</w:t>
      </w:r>
      <w:r>
        <w:rPr>
          <w:color w:val="2B91AF"/>
        </w:rPr>
        <w:t>Exception</w:t>
      </w:r>
      <w:r>
        <w:t xml:space="preserve"> ex)</w:t>
      </w:r>
    </w:p>
    <w:p w14:paraId="4DC484A8" w14:textId="77777777" w:rsidR="00EF19AF" w:rsidRDefault="00EF19AF" w:rsidP="00EF19AF">
      <w:pPr>
        <w:pStyle w:val="SourceCode"/>
      </w:pPr>
      <w:r>
        <w:t xml:space="preserve">      {</w:t>
      </w:r>
    </w:p>
    <w:p w14:paraId="0721F8DA" w14:textId="77777777" w:rsidR="00EF19AF" w:rsidRDefault="00EF19AF" w:rsidP="00EF19AF">
      <w:pPr>
        <w:pStyle w:val="SourceCode"/>
      </w:pPr>
      <w:r>
        <w:t xml:space="preserve">        equals = </w:t>
      </w:r>
      <w:r>
        <w:rPr>
          <w:color w:val="0000FF"/>
        </w:rPr>
        <w:t>false</w:t>
      </w:r>
      <w:r>
        <w:t>;</w:t>
      </w:r>
    </w:p>
    <w:p w14:paraId="3D54722D" w14:textId="77777777" w:rsidR="00EF19AF" w:rsidRDefault="00EF19AF" w:rsidP="00EF19AF">
      <w:pPr>
        <w:pStyle w:val="SourceCode"/>
      </w:pPr>
      <w:r>
        <w:t xml:space="preserve">      }</w:t>
      </w:r>
    </w:p>
    <w:p w14:paraId="6BACFDEA" w14:textId="77777777" w:rsidR="00EF19AF" w:rsidRDefault="00EF19AF" w:rsidP="00EF19AF">
      <w:pPr>
        <w:pStyle w:val="SourceCode"/>
      </w:pPr>
      <w:r>
        <w:t xml:space="preserve">      </w:t>
      </w:r>
      <w:r>
        <w:rPr>
          <w:color w:val="0000FF"/>
        </w:rPr>
        <w:t>return</w:t>
      </w:r>
      <w:r>
        <w:t xml:space="preserve"> equals;</w:t>
      </w:r>
    </w:p>
    <w:p w14:paraId="6695E47B" w14:textId="77777777" w:rsidR="00EF19AF" w:rsidRDefault="00EF19AF" w:rsidP="00EF19AF">
      <w:pPr>
        <w:pStyle w:val="SourceCode"/>
        <w:rPr>
          <w:b/>
        </w:rPr>
      </w:pPr>
      <w:r>
        <w:t xml:space="preserve">    }</w:t>
      </w:r>
    </w:p>
    <w:p w14:paraId="1F6B20DF" w14:textId="77777777" w:rsidR="00EF19AF" w:rsidRDefault="00EF19AF" w:rsidP="00EF19AF">
      <w:pPr>
        <w:rPr>
          <w:b/>
        </w:rPr>
      </w:pPr>
    </w:p>
    <w:p w14:paraId="6BD8CAD9" w14:textId="77777777" w:rsidR="00EF19AF" w:rsidRPr="00FC44BB" w:rsidRDefault="00EF19AF" w:rsidP="00EF19AF">
      <w:pPr>
        <w:pStyle w:val="Question"/>
      </w:pPr>
      <w:r>
        <w:t>Imagine truth is defined in the same way as C. Implement the comparison method using bitwise operators?</w:t>
      </w:r>
    </w:p>
    <w:p w14:paraId="76EADDBD" w14:textId="77777777" w:rsidR="00EF19AF" w:rsidRDefault="00EF19AF" w:rsidP="00EF19AF">
      <w:pPr>
        <w:pStyle w:val="SourceCode"/>
      </w:pPr>
      <w:r>
        <w:t>public static bool Equals2(int a, int b)</w:t>
      </w:r>
    </w:p>
    <w:p w14:paraId="2B49A60E" w14:textId="77777777" w:rsidR="00EF19AF" w:rsidRDefault="00EF19AF" w:rsidP="00EF19AF">
      <w:pPr>
        <w:pStyle w:val="SourceCode"/>
      </w:pPr>
      <w:r>
        <w:t>{</w:t>
      </w:r>
    </w:p>
    <w:p w14:paraId="43742D72" w14:textId="77777777" w:rsidR="00EF19AF" w:rsidRDefault="00EF19AF" w:rsidP="00EF19AF">
      <w:pPr>
        <w:pStyle w:val="SourceCode"/>
      </w:pPr>
      <w:r>
        <w:t xml:space="preserve">  return (!(a ^ b));</w:t>
      </w:r>
    </w:p>
    <w:p w14:paraId="3259F462" w14:textId="0CD58662" w:rsidR="00EF19AF" w:rsidRPr="00004D02" w:rsidRDefault="00EF19AF" w:rsidP="00004D02">
      <w:pPr>
        <w:pStyle w:val="SourceCode"/>
      </w:pPr>
      <w:r>
        <w:t>}</w:t>
      </w:r>
    </w:p>
    <w:p w14:paraId="0921EF40" w14:textId="49010640" w:rsidR="00EF19AF" w:rsidRPr="00004D02" w:rsidRDefault="00EF19AF" w:rsidP="00004D02">
      <w:pPr>
        <w:pStyle w:val="Question"/>
      </w:pPr>
      <w:r w:rsidRPr="003D15FF">
        <w:t>Implement a comparison operator for two integers?</w:t>
      </w:r>
    </w:p>
    <w:p w14:paraId="75E428BD" w14:textId="77777777" w:rsidR="00EF19AF" w:rsidRDefault="00EF19AF" w:rsidP="00EF19AF">
      <w:pPr>
        <w:pStyle w:val="Question"/>
      </w:pPr>
      <w:r>
        <w:t>How are floats and doubles internally represented</w:t>
      </w:r>
      <w:r w:rsidRPr="006B1609">
        <w:t>?</w:t>
      </w:r>
    </w:p>
    <w:p w14:paraId="4CFBC73B" w14:textId="77777777" w:rsidR="00EF19AF" w:rsidRDefault="00EF19AF" w:rsidP="00EF19AF">
      <w:pPr>
        <w:pStyle w:val="Answer"/>
      </w:pPr>
      <w:r>
        <w:t>As base 2</w:t>
      </w:r>
    </w:p>
    <w:p w14:paraId="721703EA" w14:textId="77777777" w:rsidR="00EF19AF" w:rsidRDefault="00EF19AF" w:rsidP="00EF19AF">
      <w:pPr>
        <w:pStyle w:val="Question"/>
      </w:pPr>
      <w:r>
        <w:t>What problems can this introduce</w:t>
      </w:r>
      <w:r w:rsidRPr="006B1609">
        <w:t>?</w:t>
      </w:r>
    </w:p>
    <w:p w14:paraId="77FE0DE8" w14:textId="77777777" w:rsidR="00EF19AF" w:rsidRDefault="00EF19AF" w:rsidP="00EF19AF">
      <w:pPr>
        <w:pStyle w:val="Answer"/>
      </w:pPr>
      <w:r w:rsidRPr="008E63F6">
        <w:t xml:space="preserve">Only </w:t>
      </w:r>
      <w:r>
        <w:t>numbers expressible in base 2 are represented precisely</w:t>
      </w:r>
    </w:p>
    <w:p w14:paraId="68687EAE" w14:textId="77777777" w:rsidR="00EF19AF" w:rsidRDefault="00EF19AF" w:rsidP="00EF19AF">
      <w:pPr>
        <w:pStyle w:val="Answer"/>
      </w:pPr>
      <w:r>
        <w:t>Literals with a fractional component will not be represented precisely</w:t>
      </w:r>
    </w:p>
    <w:p w14:paraId="0BD0CDBA" w14:textId="77777777" w:rsidR="00EF19AF" w:rsidRDefault="00EF19AF" w:rsidP="00EF19AF">
      <w:pPr>
        <w:spacing w:after="160" w:line="259" w:lineRule="auto"/>
        <w:rPr>
          <w:rFonts w:asciiTheme="majorHAnsi" w:eastAsiaTheme="majorEastAsia" w:hAnsiTheme="majorHAnsi" w:cstheme="majorBidi"/>
          <w:smallCaps/>
          <w:color w:val="31378B" w:themeColor="text2"/>
          <w:sz w:val="28"/>
          <w:szCs w:val="28"/>
        </w:rPr>
      </w:pPr>
    </w:p>
    <w:p w14:paraId="766FC1D8" w14:textId="77777777" w:rsidR="00826479" w:rsidRDefault="00826479" w:rsidP="00826479">
      <w:pPr>
        <w:pStyle w:val="Heading2"/>
      </w:pPr>
      <w:r>
        <w:lastRenderedPageBreak/>
        <w:t>User Defined Types</w:t>
      </w:r>
    </w:p>
    <w:p w14:paraId="386C68B7" w14:textId="77777777" w:rsidR="00826479" w:rsidRPr="00741CE8" w:rsidRDefault="00826479" w:rsidP="00826479">
      <w:r>
        <w:t>User defined types can be any of the following.</w:t>
      </w:r>
    </w:p>
    <w:p w14:paraId="31FA0807" w14:textId="77777777" w:rsidR="00826479" w:rsidRDefault="00826479" w:rsidP="00826479">
      <w:pPr>
        <w:pStyle w:val="ListBullet"/>
      </w:pPr>
      <w:r>
        <w:t>Class types</w:t>
      </w:r>
    </w:p>
    <w:p w14:paraId="6012BC53" w14:textId="77777777" w:rsidR="00826479" w:rsidRDefault="00826479" w:rsidP="00826479">
      <w:pPr>
        <w:pStyle w:val="ListBullet"/>
      </w:pPr>
      <w:r>
        <w:t>Struct types</w:t>
      </w:r>
    </w:p>
    <w:p w14:paraId="49CF9671" w14:textId="77777777" w:rsidR="00826479" w:rsidRDefault="00826479" w:rsidP="00826479">
      <w:pPr>
        <w:pStyle w:val="ListBullet"/>
      </w:pPr>
      <w:r>
        <w:t>Enum types</w:t>
      </w:r>
    </w:p>
    <w:p w14:paraId="3BCB422B" w14:textId="77777777" w:rsidR="00826479" w:rsidRDefault="00826479" w:rsidP="00826479">
      <w:pPr>
        <w:pStyle w:val="ListBullet"/>
      </w:pPr>
      <w:r>
        <w:t>Array types</w:t>
      </w:r>
    </w:p>
    <w:p w14:paraId="7FB652A5" w14:textId="77777777" w:rsidR="00826479" w:rsidRDefault="00826479" w:rsidP="00826479">
      <w:pPr>
        <w:pStyle w:val="ListBullet"/>
      </w:pPr>
      <w:r>
        <w:t>Delegate types</w:t>
      </w:r>
    </w:p>
    <w:p w14:paraId="108D7AC8" w14:textId="77777777" w:rsidR="00826479" w:rsidRPr="000F2B71" w:rsidRDefault="00826479" w:rsidP="00826479">
      <w:pPr>
        <w:pStyle w:val="ListBullet"/>
      </w:pPr>
      <w:r>
        <w:t>Interface types</w:t>
      </w:r>
    </w:p>
    <w:p w14:paraId="1EAC016E" w14:textId="77777777" w:rsidR="00826479" w:rsidRDefault="00826479" w:rsidP="00826479">
      <w:pPr>
        <w:rPr>
          <w:rFonts w:eastAsiaTheme="majorEastAsia"/>
        </w:rPr>
      </w:pPr>
      <w:r>
        <w:rPr>
          <w:rFonts w:eastAsiaTheme="majorEastAsia"/>
        </w:rPr>
        <w:t xml:space="preserve">Any type defined with file scope can be either public or internal. If no visibility modifier is </w:t>
      </w:r>
      <w:proofErr w:type="spellStart"/>
      <w:r>
        <w:rPr>
          <w:rFonts w:eastAsiaTheme="majorEastAsia"/>
        </w:rPr>
        <w:t>specfied</w:t>
      </w:r>
      <w:proofErr w:type="spellEnd"/>
      <w:r>
        <w:rPr>
          <w:rFonts w:eastAsiaTheme="majorEastAsia"/>
        </w:rPr>
        <w:t xml:space="preserve"> the default visibility is internal. Any assembly can define other assemblies which it considers friends. Any such friend assemblies can see an </w:t>
      </w:r>
      <w:proofErr w:type="gramStart"/>
      <w:r>
        <w:rPr>
          <w:rFonts w:eastAsiaTheme="majorEastAsia"/>
        </w:rPr>
        <w:t>assemblies</w:t>
      </w:r>
      <w:proofErr w:type="gramEnd"/>
      <w:r>
        <w:rPr>
          <w:rFonts w:eastAsiaTheme="majorEastAsia"/>
        </w:rPr>
        <w:t xml:space="preserve"> internal types</w:t>
      </w:r>
    </w:p>
    <w:p w14:paraId="47BFAA55" w14:textId="77777777" w:rsidR="00826479" w:rsidRDefault="00826479" w:rsidP="00826479">
      <w:pPr>
        <w:pStyle w:val="Heading3"/>
      </w:pPr>
      <w:r>
        <w:t>Members</w:t>
      </w:r>
    </w:p>
    <w:p w14:paraId="1EF662C3" w14:textId="77777777" w:rsidR="00826479" w:rsidRDefault="00826479" w:rsidP="00826479">
      <w:pPr>
        <w:pStyle w:val="ListBullet"/>
      </w:pPr>
      <w:r>
        <w:t>Fields</w:t>
      </w:r>
    </w:p>
    <w:p w14:paraId="6D378B2F" w14:textId="77777777" w:rsidR="00826479" w:rsidRDefault="00826479" w:rsidP="00826479">
      <w:pPr>
        <w:pStyle w:val="ListBullet"/>
      </w:pPr>
      <w:r>
        <w:t>Properties</w:t>
      </w:r>
    </w:p>
    <w:p w14:paraId="06E37AB2" w14:textId="77777777" w:rsidR="00826479" w:rsidRDefault="00826479" w:rsidP="00826479">
      <w:pPr>
        <w:pStyle w:val="ListBullet"/>
      </w:pPr>
      <w:r>
        <w:t>Methods</w:t>
      </w:r>
    </w:p>
    <w:p w14:paraId="5FE6B270" w14:textId="77777777" w:rsidR="00826479" w:rsidRDefault="00826479" w:rsidP="00826479">
      <w:pPr>
        <w:pStyle w:val="ListBullet"/>
      </w:pPr>
      <w:r>
        <w:t>Events</w:t>
      </w:r>
    </w:p>
    <w:p w14:paraId="3058603C" w14:textId="77777777" w:rsidR="00826479" w:rsidRDefault="00826479" w:rsidP="00826479">
      <w:pPr>
        <w:pStyle w:val="ListBullet"/>
      </w:pPr>
      <w:r>
        <w:t>Constructors</w:t>
      </w:r>
    </w:p>
    <w:p w14:paraId="4970A6B4" w14:textId="77777777" w:rsidR="00826479" w:rsidRDefault="00826479" w:rsidP="00826479">
      <w:pPr>
        <w:pStyle w:val="ListBullet"/>
      </w:pPr>
      <w:r>
        <w:t>Deconstructors (C</w:t>
      </w:r>
      <w:r w:rsidRPr="00367457">
        <w:t>#</w:t>
      </w:r>
      <w:r>
        <w:t>7)</w:t>
      </w:r>
    </w:p>
    <w:p w14:paraId="01B8171E" w14:textId="77777777" w:rsidR="00826479" w:rsidRDefault="00826479" w:rsidP="00826479">
      <w:pPr>
        <w:spacing w:after="160" w:line="259" w:lineRule="auto"/>
        <w:rPr>
          <w:rFonts w:asciiTheme="majorHAnsi" w:eastAsiaTheme="majorEastAsia" w:hAnsiTheme="majorHAnsi" w:cstheme="majorBidi"/>
          <w:b/>
          <w:iCs/>
          <w:smallCaps/>
          <w:color w:val="31378B" w:themeColor="text2"/>
          <w:szCs w:val="25"/>
        </w:rPr>
      </w:pPr>
      <w:r>
        <w:br w:type="page"/>
      </w:r>
    </w:p>
    <w:p w14:paraId="0E5B9791" w14:textId="77777777" w:rsidR="00826479" w:rsidRDefault="00826479" w:rsidP="00826479">
      <w:pPr>
        <w:pStyle w:val="Heading4"/>
      </w:pPr>
      <w:r>
        <w:lastRenderedPageBreak/>
        <w:t>Member Visibility</w:t>
      </w:r>
    </w:p>
    <w:p w14:paraId="6AD25BF5" w14:textId="77777777" w:rsidR="00826479" w:rsidRPr="003A2B10" w:rsidRDefault="00826479" w:rsidP="00826479">
      <w:r>
        <w:t xml:space="preserve">In addition to the following for a member to be visible its owning type must also be visible to the caller. </w:t>
      </w:r>
    </w:p>
    <w:tbl>
      <w:tblPr>
        <w:tblStyle w:val="RowAndColumnStyle"/>
        <w:tblW w:w="0" w:type="auto"/>
        <w:tblLook w:val="04A0" w:firstRow="1" w:lastRow="0" w:firstColumn="1" w:lastColumn="0" w:noHBand="0" w:noVBand="1"/>
      </w:tblPr>
      <w:tblGrid>
        <w:gridCol w:w="4508"/>
        <w:gridCol w:w="4508"/>
      </w:tblGrid>
      <w:tr w:rsidR="00826479" w14:paraId="4ED7C0B0" w14:textId="77777777" w:rsidTr="002A70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31EC562" w14:textId="77777777" w:rsidR="00826479" w:rsidRDefault="00826479" w:rsidP="002A70A2">
            <w:r>
              <w:t>Modifier</w:t>
            </w:r>
          </w:p>
        </w:tc>
        <w:tc>
          <w:tcPr>
            <w:tcW w:w="4508" w:type="dxa"/>
          </w:tcPr>
          <w:p w14:paraId="6E871259" w14:textId="77777777" w:rsidR="00826479" w:rsidRDefault="00826479" w:rsidP="002A70A2">
            <w:pPr>
              <w:cnfStyle w:val="100000000000" w:firstRow="1" w:lastRow="0" w:firstColumn="0" w:lastColumn="0" w:oddVBand="0" w:evenVBand="0" w:oddHBand="0" w:evenHBand="0" w:firstRowFirstColumn="0" w:firstRowLastColumn="0" w:lastRowFirstColumn="0" w:lastRowLastColumn="0"/>
            </w:pPr>
            <w:r>
              <w:t>Visibility</w:t>
            </w:r>
          </w:p>
        </w:tc>
      </w:tr>
      <w:tr w:rsidR="00826479" w14:paraId="679653E1"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4608108E" w14:textId="77777777" w:rsidR="00826479" w:rsidRDefault="00826479" w:rsidP="002A70A2">
            <w:r>
              <w:t>Private</w:t>
            </w:r>
          </w:p>
        </w:tc>
        <w:tc>
          <w:tcPr>
            <w:tcW w:w="4508" w:type="dxa"/>
          </w:tcPr>
          <w:p w14:paraId="3E6FF1A6"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by methods in the defining type and in any nested type??</w:t>
            </w:r>
          </w:p>
        </w:tc>
      </w:tr>
      <w:tr w:rsidR="00826479" w14:paraId="53DDC9CB"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0D1CD222" w14:textId="77777777" w:rsidR="00826479" w:rsidRDefault="00826479" w:rsidP="002A70A2">
            <w:r>
              <w:t>Protected</w:t>
            </w:r>
          </w:p>
        </w:tc>
        <w:tc>
          <w:tcPr>
            <w:tcW w:w="4508" w:type="dxa"/>
          </w:tcPr>
          <w:p w14:paraId="25B60B57"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by methods in defining type, nested type or derived type</w:t>
            </w:r>
          </w:p>
        </w:tc>
      </w:tr>
      <w:tr w:rsidR="00826479" w14:paraId="114EA51F"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7E934BA1" w14:textId="77777777" w:rsidR="00826479" w:rsidRDefault="00826479" w:rsidP="002A70A2">
            <w:r>
              <w:t>Internal</w:t>
            </w:r>
          </w:p>
        </w:tc>
        <w:tc>
          <w:tcPr>
            <w:tcW w:w="4508" w:type="dxa"/>
          </w:tcPr>
          <w:p w14:paraId="73C96C5A"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by methods in the same assembly</w:t>
            </w:r>
          </w:p>
        </w:tc>
      </w:tr>
      <w:tr w:rsidR="00826479" w14:paraId="62503C73"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11214372" w14:textId="77777777" w:rsidR="00826479" w:rsidRDefault="00826479" w:rsidP="002A70A2">
            <w:r>
              <w:t>Internal protected</w:t>
            </w:r>
          </w:p>
        </w:tc>
        <w:tc>
          <w:tcPr>
            <w:tcW w:w="4508" w:type="dxa"/>
          </w:tcPr>
          <w:p w14:paraId="44253432"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by any type in the defining type, nested type, derived type or any method in the defining assembly</w:t>
            </w:r>
          </w:p>
        </w:tc>
      </w:tr>
      <w:tr w:rsidR="00826479" w14:paraId="053C10D7" w14:textId="77777777" w:rsidTr="002A70A2">
        <w:tc>
          <w:tcPr>
            <w:cnfStyle w:val="001000000000" w:firstRow="0" w:lastRow="0" w:firstColumn="1" w:lastColumn="0" w:oddVBand="0" w:evenVBand="0" w:oddHBand="0" w:evenHBand="0" w:firstRowFirstColumn="0" w:firstRowLastColumn="0" w:lastRowFirstColumn="0" w:lastRowLastColumn="0"/>
            <w:tcW w:w="4508" w:type="dxa"/>
          </w:tcPr>
          <w:p w14:paraId="3B2C0343" w14:textId="77777777" w:rsidR="00826479" w:rsidRDefault="00826479" w:rsidP="002A70A2">
            <w:r>
              <w:t>Public</w:t>
            </w:r>
          </w:p>
        </w:tc>
        <w:tc>
          <w:tcPr>
            <w:tcW w:w="4508" w:type="dxa"/>
          </w:tcPr>
          <w:p w14:paraId="2285E201" w14:textId="77777777" w:rsidR="00826479" w:rsidRDefault="00826479" w:rsidP="002A70A2">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6C5EBEBA" w14:textId="77777777" w:rsidR="00826479" w:rsidRPr="00AE10F7" w:rsidRDefault="00826479" w:rsidP="00826479"/>
    <w:p w14:paraId="09C7CF5F" w14:textId="77777777" w:rsidR="00826479" w:rsidRDefault="00826479" w:rsidP="00826479">
      <w:pPr>
        <w:spacing w:after="160" w:line="259" w:lineRule="auto"/>
        <w:rPr>
          <w:rFonts w:asciiTheme="majorHAnsi" w:eastAsiaTheme="majorEastAsia" w:hAnsiTheme="majorHAnsi" w:cstheme="majorBidi"/>
          <w:color w:val="31378B" w:themeColor="text2"/>
          <w:sz w:val="28"/>
          <w:szCs w:val="26"/>
        </w:rPr>
      </w:pPr>
      <w:r>
        <w:br w:type="page"/>
      </w:r>
    </w:p>
    <w:p w14:paraId="516B3545" w14:textId="77777777" w:rsidR="00826479" w:rsidRDefault="00826479" w:rsidP="00826479">
      <w:pPr>
        <w:pStyle w:val="Heading4"/>
      </w:pPr>
      <w:r>
        <w:lastRenderedPageBreak/>
        <w:t>Constructors</w:t>
      </w:r>
    </w:p>
    <w:p w14:paraId="18E77607" w14:textId="0AF6E769" w:rsidR="00826479" w:rsidRDefault="00826479" w:rsidP="00826479">
      <w:r>
        <w:t xml:space="preserve">A constructor performs initialization logic on a class or struct. Overloaded constructors can call other constructors using </w:t>
      </w:r>
      <w:proofErr w:type="gramStart"/>
      <w:r>
        <w:t>the this</w:t>
      </w:r>
      <w:proofErr w:type="gramEnd"/>
      <w:r>
        <w:t xml:space="preserve"> construct. Such a construct cannot use </w:t>
      </w:r>
      <w:r w:rsidR="00644119">
        <w:t>this</w:t>
      </w:r>
      <w:r>
        <w:t xml:space="preserve"> </w:t>
      </w:r>
      <w:proofErr w:type="gramStart"/>
      <w:r>
        <w:t>pointer,</w:t>
      </w:r>
      <w:proofErr w:type="gramEnd"/>
      <w:r>
        <w:t xml:space="preserve"> however they can call static </w:t>
      </w:r>
      <w:r w:rsidR="00644119">
        <w:t>methods</w:t>
      </w:r>
      <w:r>
        <w:t xml:space="preserve">. If no constructor is explicitly defined the compiler will implicitly generate a parameterless constructor. </w:t>
      </w:r>
    </w:p>
    <w:p w14:paraId="02A7BBD8" w14:textId="77777777" w:rsidR="00826479" w:rsidRDefault="00826479" w:rsidP="00826479">
      <w:pPr>
        <w:pStyle w:val="QuoteCallOutHeader"/>
      </w:pPr>
      <w:r>
        <w:t>Structs and Parameterless Constructors</w:t>
      </w:r>
    </w:p>
    <w:p w14:paraId="77DE0403" w14:textId="77777777" w:rsidR="00826479" w:rsidRPr="00086AC1" w:rsidRDefault="00826479" w:rsidP="00826479">
      <w:pPr>
        <w:pStyle w:val="QuoteCallOut"/>
      </w:pPr>
      <w:r>
        <w:t xml:space="preserve">A </w:t>
      </w:r>
      <w:proofErr w:type="spellStart"/>
      <w:r>
        <w:t>paramterless</w:t>
      </w:r>
      <w:proofErr w:type="spellEnd"/>
      <w:r>
        <w:t xml:space="preserve"> constructor is an intrinsic part of a struct which initializes each field with default values. For this </w:t>
      </w:r>
      <w:proofErr w:type="gramStart"/>
      <w:r>
        <w:t>reason</w:t>
      </w:r>
      <w:proofErr w:type="gramEnd"/>
      <w:r>
        <w:t xml:space="preserve"> one cannot create </w:t>
      </w:r>
      <w:proofErr w:type="spellStart"/>
      <w:r>
        <w:t>ones</w:t>
      </w:r>
      <w:proofErr w:type="spellEnd"/>
      <w:r>
        <w:t xml:space="preserve"> own parameterless </w:t>
      </w:r>
      <w:proofErr w:type="spellStart"/>
      <w:r>
        <w:t>structor</w:t>
      </w:r>
      <w:proofErr w:type="spellEnd"/>
      <w:r>
        <w:t xml:space="preserve"> constructor </w:t>
      </w:r>
    </w:p>
    <w:p w14:paraId="1B4CF04A" w14:textId="77777777" w:rsidR="00826479" w:rsidRDefault="00826479" w:rsidP="00826479">
      <w:pPr>
        <w:pStyle w:val="SourceCode"/>
      </w:pPr>
      <w:r>
        <w:t xml:space="preserve">    </w:t>
      </w:r>
    </w:p>
    <w:p w14:paraId="71AB0166" w14:textId="77777777" w:rsidR="00826479" w:rsidRDefault="00826479" w:rsidP="00826479">
      <w:pPr>
        <w:pStyle w:val="SourceCode"/>
      </w:pPr>
    </w:p>
    <w:p w14:paraId="4861A0F0" w14:textId="45E01AF3" w:rsidR="00826479" w:rsidRDefault="00826479" w:rsidP="00826479">
      <w:pPr>
        <w:pStyle w:val="Caption"/>
        <w:keepNext/>
      </w:pPr>
      <w:r>
        <w:t xml:space="preserve">Figure </w:t>
      </w:r>
      <w:r w:rsidR="00FA7A11">
        <w:fldChar w:fldCharType="begin"/>
      </w:r>
      <w:r w:rsidR="00FA7A11">
        <w:instrText xml:space="preserve"> SEQ Figure \* ARABIC </w:instrText>
      </w:r>
      <w:r w:rsidR="00FA7A11">
        <w:fldChar w:fldCharType="separate"/>
      </w:r>
      <w:r w:rsidR="00CA15FA">
        <w:rPr>
          <w:noProof/>
        </w:rPr>
        <w:t>5</w:t>
      </w:r>
      <w:r w:rsidR="00FA7A11">
        <w:rPr>
          <w:noProof/>
        </w:rPr>
        <w:fldChar w:fldCharType="end"/>
      </w:r>
      <w:r>
        <w:t>Constructor overloading</w:t>
      </w:r>
    </w:p>
    <w:p w14:paraId="6467ECD4" w14:textId="77777777" w:rsidR="00826479" w:rsidRDefault="00826479" w:rsidP="00826479">
      <w:pPr>
        <w:pStyle w:val="SourceCode"/>
        <w:ind w:firstLine="480"/>
      </w:pPr>
      <w:r>
        <w:t>// Two overloaded constructors.</w:t>
      </w:r>
    </w:p>
    <w:p w14:paraId="01F57276" w14:textId="77777777" w:rsidR="00826479" w:rsidRDefault="00826479" w:rsidP="00826479">
      <w:pPr>
        <w:pStyle w:val="SourceCode"/>
      </w:pPr>
      <w:r>
        <w:t xml:space="preserve">    // Second constructor calls the first using this keyword</w:t>
      </w:r>
    </w:p>
    <w:p w14:paraId="4034CC7E" w14:textId="77777777" w:rsidR="00826479" w:rsidRDefault="00826479" w:rsidP="00826479">
      <w:pPr>
        <w:pStyle w:val="SourceCode"/>
      </w:pPr>
      <w:r>
        <w:t xml:space="preserve">    </w:t>
      </w:r>
      <w:r>
        <w:rPr>
          <w:color w:val="0000FF"/>
        </w:rPr>
        <w:t>public</w:t>
      </w:r>
      <w:r>
        <w:t xml:space="preserve"> MethodCallSemantics() { }</w:t>
      </w:r>
    </w:p>
    <w:p w14:paraId="4495DD62" w14:textId="77777777" w:rsidR="00826479" w:rsidRDefault="00826479" w:rsidP="0082647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445AE0C0" w14:textId="77777777" w:rsidR="00826479" w:rsidRDefault="00826479" w:rsidP="00826479">
      <w:pPr>
        <w:pStyle w:val="SourceCode"/>
      </w:pPr>
    </w:p>
    <w:p w14:paraId="6D6D1205" w14:textId="77777777" w:rsidR="00826479" w:rsidRDefault="00826479" w:rsidP="00826479">
      <w:pPr>
        <w:pStyle w:val="SourceCode"/>
      </w:pPr>
      <w:r>
        <w:t xml:space="preserve">    // Two overloaded constructors.</w:t>
      </w:r>
    </w:p>
    <w:p w14:paraId="0C5935B7" w14:textId="77777777" w:rsidR="00826479" w:rsidRDefault="00826479" w:rsidP="00826479">
      <w:pPr>
        <w:pStyle w:val="SourceCode"/>
      </w:pPr>
      <w:r>
        <w:t xml:space="preserve">    // First constructor calls the second using this keyword</w:t>
      </w:r>
    </w:p>
    <w:p w14:paraId="556E7689" w14:textId="77777777" w:rsidR="00826479" w:rsidRDefault="00826479" w:rsidP="00826479">
      <w:pPr>
        <w:pStyle w:val="SourceCode"/>
      </w:pPr>
      <w:r>
        <w:t xml:space="preserve">    // and passes in an expression that calls a static method</w:t>
      </w:r>
    </w:p>
    <w:p w14:paraId="09C6436F" w14:textId="77777777" w:rsidR="00826479" w:rsidRDefault="00826479" w:rsidP="00826479">
      <w:pPr>
        <w:pStyle w:val="SourceCode"/>
      </w:pPr>
      <w:r>
        <w:t xml:space="preserve">    </w:t>
      </w:r>
      <w:r>
        <w:rPr>
          <w:color w:val="0000FF"/>
        </w:rPr>
        <w:t>public</w:t>
      </w:r>
      <w:r>
        <w:t xml:space="preserve"> MethodCallSemantics() : </w:t>
      </w:r>
      <w:r>
        <w:rPr>
          <w:color w:val="0000FF"/>
        </w:rPr>
        <w:t>this</w:t>
      </w:r>
      <w:r>
        <w:t xml:space="preserve"> ( ClassMethod() ) { } </w:t>
      </w:r>
    </w:p>
    <w:p w14:paraId="1615AEC0" w14:textId="77777777" w:rsidR="00826479" w:rsidRDefault="00826479" w:rsidP="00826479">
      <w:pPr>
        <w:pStyle w:val="SourceCode"/>
      </w:pPr>
      <w:r>
        <w:t xml:space="preserve">    </w:t>
      </w:r>
      <w:r>
        <w:rPr>
          <w:color w:val="0000FF"/>
        </w:rPr>
        <w:t>public</w:t>
      </w:r>
      <w:r>
        <w:t xml:space="preserve"> MethodCallSemantics(</w:t>
      </w:r>
      <w:r>
        <w:rPr>
          <w:color w:val="0000FF"/>
        </w:rPr>
        <w:t>int</w:t>
      </w:r>
      <w:r>
        <w:t xml:space="preserve"> a_) { }</w:t>
      </w:r>
    </w:p>
    <w:p w14:paraId="58DDC2C8" w14:textId="77777777" w:rsidR="00826479" w:rsidRDefault="00826479" w:rsidP="00826479">
      <w:pPr>
        <w:pStyle w:val="SourceCode"/>
      </w:pPr>
    </w:p>
    <w:p w14:paraId="4E8653FD" w14:textId="77777777" w:rsidR="00826479" w:rsidRDefault="00826479" w:rsidP="00826479">
      <w:pPr>
        <w:pStyle w:val="SourceCode"/>
      </w:pPr>
      <w:r>
        <w:t xml:space="preserve">    // Two overloaded constructors. Invalid defintions</w:t>
      </w:r>
    </w:p>
    <w:p w14:paraId="1250E8E1" w14:textId="77777777" w:rsidR="00826479" w:rsidRDefault="00826479" w:rsidP="00826479">
      <w:pPr>
        <w:pStyle w:val="SourceCode"/>
      </w:pPr>
      <w:r>
        <w:t xml:space="preserve">    // First constructor calls the second using this keyword</w:t>
      </w:r>
    </w:p>
    <w:p w14:paraId="4502BCA8" w14:textId="77777777" w:rsidR="00826479" w:rsidRDefault="00826479" w:rsidP="00826479">
      <w:pPr>
        <w:pStyle w:val="SourceCode"/>
      </w:pPr>
      <w:r>
        <w:t xml:space="preserve">    // and passes in an expression that calls a instnace method</w:t>
      </w:r>
    </w:p>
    <w:p w14:paraId="150C465C" w14:textId="77777777" w:rsidR="00826479" w:rsidRDefault="00826479" w:rsidP="00826479">
      <w:pPr>
        <w:pStyle w:val="SourceCode"/>
      </w:pPr>
      <w:r>
        <w:t xml:space="preserve">    // Wont compile due to use of this pointer inside this expression</w:t>
      </w:r>
    </w:p>
    <w:p w14:paraId="12F3FC49" w14:textId="77777777" w:rsidR="00826479" w:rsidRDefault="00826479" w:rsidP="00826479">
      <w:pPr>
        <w:pStyle w:val="SourceCode"/>
      </w:pPr>
      <w:r>
        <w:t xml:space="preserve">    // Compiler says Error</w:t>
      </w:r>
      <w:r>
        <w:tab/>
        <w:t>7</w:t>
      </w:r>
      <w:r>
        <w:tab/>
        <w:t xml:space="preserve">Keyword 'this' is not available in </w:t>
      </w:r>
    </w:p>
    <w:p w14:paraId="35222D39" w14:textId="77777777" w:rsidR="00826479" w:rsidRDefault="00826479" w:rsidP="00826479">
      <w:pPr>
        <w:pStyle w:val="SourceCode"/>
      </w:pPr>
      <w:r>
        <w:t xml:space="preserve">    // the current context</w:t>
      </w:r>
    </w:p>
    <w:p w14:paraId="7B2DC017" w14:textId="77777777" w:rsidR="00826479" w:rsidRDefault="00826479" w:rsidP="0082647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252F3123" w14:textId="77777777" w:rsidR="00826479" w:rsidRDefault="00826479" w:rsidP="00826479">
      <w:pPr>
        <w:pStyle w:val="SourceCode"/>
      </w:pPr>
      <w:r>
        <w:t xml:space="preserve">    </w:t>
      </w:r>
      <w:r>
        <w:rPr>
          <w:color w:val="0000FF"/>
        </w:rPr>
        <w:t>public</w:t>
      </w:r>
      <w:r>
        <w:t xml:space="preserve"> MethodCallSemantics(</w:t>
      </w:r>
      <w:r>
        <w:rPr>
          <w:color w:val="0000FF"/>
        </w:rPr>
        <w:t>int</w:t>
      </w:r>
      <w:r>
        <w:t xml:space="preserve"> a_) { }</w:t>
      </w:r>
    </w:p>
    <w:p w14:paraId="1E7CCC15" w14:textId="77777777" w:rsidR="00826479" w:rsidRDefault="00826479" w:rsidP="00826479"/>
    <w:p w14:paraId="34ADF63B" w14:textId="7176C30E" w:rsidR="00826479" w:rsidRDefault="00826479" w:rsidP="00826479">
      <w:r>
        <w:t xml:space="preserve">Private constructors are often used in </w:t>
      </w:r>
      <w:r w:rsidR="0065177B">
        <w:t>conjunction</w:t>
      </w:r>
      <w:r>
        <w:t xml:space="preserve"> with static factory methods</w:t>
      </w:r>
    </w:p>
    <w:p w14:paraId="10CBFC8B" w14:textId="77777777" w:rsidR="00826479" w:rsidRDefault="00826479" w:rsidP="00826479">
      <w:pPr>
        <w:pStyle w:val="SourceCode"/>
      </w:pPr>
      <w:r>
        <w:t xml:space="preserve">    // We have a private constructor</w:t>
      </w:r>
    </w:p>
    <w:p w14:paraId="7CA4226E" w14:textId="77777777" w:rsidR="00826479" w:rsidRDefault="00826479" w:rsidP="00826479">
      <w:pPr>
        <w:pStyle w:val="SourceCode"/>
      </w:pPr>
      <w:r>
        <w:t xml:space="preserve">    // Only was clients can obtain an instance of the</w:t>
      </w:r>
    </w:p>
    <w:p w14:paraId="3FC9D02B" w14:textId="77777777" w:rsidR="00826479" w:rsidRDefault="00826479" w:rsidP="00826479">
      <w:pPr>
        <w:pStyle w:val="SourceCode"/>
      </w:pPr>
      <w:r>
        <w:t xml:space="preserve">    // type is through the static method. This gives us</w:t>
      </w:r>
    </w:p>
    <w:p w14:paraId="3C43E55A" w14:textId="77777777" w:rsidR="00826479" w:rsidRDefault="00826479" w:rsidP="00826479">
      <w:pPr>
        <w:pStyle w:val="SourceCode"/>
      </w:pPr>
      <w:r>
        <w:t xml:space="preserve">    // control of when and how objects of this type are created</w:t>
      </w:r>
    </w:p>
    <w:p w14:paraId="13C27E79" w14:textId="77777777" w:rsidR="00826479" w:rsidRDefault="00826479" w:rsidP="00826479">
      <w:pPr>
        <w:pStyle w:val="SourceCode"/>
      </w:pPr>
      <w:r>
        <w:t xml:space="preserve">    </w:t>
      </w:r>
      <w:r>
        <w:rPr>
          <w:color w:val="0000FF"/>
        </w:rPr>
        <w:t>private</w:t>
      </w:r>
      <w:r>
        <w:t xml:space="preserve"> ObjectFactory() { }</w:t>
      </w:r>
    </w:p>
    <w:p w14:paraId="277A9417" w14:textId="77777777" w:rsidR="00826479" w:rsidRDefault="00826479" w:rsidP="00826479">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24900FAC" w14:textId="77777777" w:rsidR="00826479" w:rsidRDefault="00826479" w:rsidP="00826479">
      <w:pPr>
        <w:pStyle w:val="SourceCode"/>
      </w:pPr>
      <w:r>
        <w:t xml:space="preserve">    {</w:t>
      </w:r>
    </w:p>
    <w:p w14:paraId="45B600BE" w14:textId="77777777" w:rsidR="00826479" w:rsidRDefault="00826479" w:rsidP="00826479">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724748E5" w14:textId="77777777" w:rsidR="00826479" w:rsidRDefault="00826479" w:rsidP="00826479">
      <w:pPr>
        <w:pStyle w:val="SourceCode"/>
      </w:pPr>
      <w:bookmarkStart w:id="10" w:name="_Toc268183540"/>
      <w:bookmarkStart w:id="11" w:name="_Toc268183846"/>
      <w:bookmarkStart w:id="12" w:name="_Toc268243254"/>
      <w:bookmarkStart w:id="13" w:name="_Toc271698968"/>
      <w:r>
        <w:t xml:space="preserve">  }</w:t>
      </w:r>
      <w:bookmarkEnd w:id="10"/>
      <w:bookmarkEnd w:id="11"/>
      <w:bookmarkEnd w:id="12"/>
      <w:bookmarkEnd w:id="13"/>
    </w:p>
    <w:p w14:paraId="3BD2B6D2" w14:textId="77777777" w:rsidR="00826479" w:rsidRDefault="00826479" w:rsidP="00826479">
      <w:pPr>
        <w:spacing w:after="160" w:line="259" w:lineRule="auto"/>
      </w:pPr>
      <w:r>
        <w:br w:type="page"/>
      </w:r>
    </w:p>
    <w:p w14:paraId="1DBC65F1" w14:textId="77777777" w:rsidR="00826479" w:rsidRDefault="00826479" w:rsidP="00826479">
      <w:pPr>
        <w:spacing w:after="160" w:line="259" w:lineRule="auto"/>
      </w:pPr>
      <w:r>
        <w:lastRenderedPageBreak/>
        <w:t>.NET 3.0 provides object initialization lists for accessible fields or properties</w:t>
      </w:r>
    </w:p>
    <w:p w14:paraId="5F9F853F" w14:textId="77777777" w:rsidR="00826479" w:rsidRPr="00121AD6" w:rsidRDefault="00826479" w:rsidP="00826479">
      <w:pPr>
        <w:pStyle w:val="SourceCode"/>
      </w:pPr>
      <w:r w:rsidRPr="00121AD6">
        <w:t xml:space="preserve">    public static void MainMethod()</w:t>
      </w:r>
    </w:p>
    <w:p w14:paraId="05C7B2A8" w14:textId="77777777" w:rsidR="00826479" w:rsidRPr="00121AD6" w:rsidRDefault="00826479" w:rsidP="00826479">
      <w:pPr>
        <w:pStyle w:val="SourceCode"/>
      </w:pPr>
      <w:r w:rsidRPr="00121AD6">
        <w:t xml:space="preserve">    {</w:t>
      </w:r>
    </w:p>
    <w:p w14:paraId="591D98AB" w14:textId="77777777" w:rsidR="00826479" w:rsidRPr="00121AD6" w:rsidRDefault="00826479" w:rsidP="00826479">
      <w:pPr>
        <w:pStyle w:val="SourceCode"/>
      </w:pPr>
      <w:r w:rsidRPr="00121AD6">
        <w:t xml:space="preserve">      Constructors myObj =</w:t>
      </w:r>
    </w:p>
    <w:p w14:paraId="5F76B674" w14:textId="77777777" w:rsidR="00826479" w:rsidRPr="00121AD6" w:rsidRDefault="00826479" w:rsidP="00826479">
      <w:pPr>
        <w:pStyle w:val="SourceCode"/>
      </w:pPr>
      <w:r w:rsidRPr="00121AD6">
        <w:t xml:space="preserve">        new Constructors() { Height = 10.0, Width = 2.0 };</w:t>
      </w:r>
    </w:p>
    <w:p w14:paraId="68427447" w14:textId="77777777" w:rsidR="00826479" w:rsidRPr="00121AD6" w:rsidRDefault="00826479" w:rsidP="00826479">
      <w:pPr>
        <w:pStyle w:val="SourceCode"/>
      </w:pPr>
      <w:r w:rsidRPr="00121AD6">
        <w:t xml:space="preserve">    }</w:t>
      </w:r>
    </w:p>
    <w:p w14:paraId="5873B676" w14:textId="77777777" w:rsidR="00826479" w:rsidRPr="00121AD6" w:rsidRDefault="00826479" w:rsidP="00826479">
      <w:pPr>
        <w:pStyle w:val="SourceCode"/>
      </w:pPr>
      <w:r w:rsidRPr="00121AD6">
        <w:t xml:space="preserve">    public double Height { set { } }</w:t>
      </w:r>
    </w:p>
    <w:p w14:paraId="6A2BB192" w14:textId="77777777" w:rsidR="00826479" w:rsidRDefault="00826479" w:rsidP="00826479">
      <w:pPr>
        <w:pStyle w:val="SourceCode"/>
      </w:pPr>
      <w:r>
        <w:t xml:space="preserve">   </w:t>
      </w:r>
    </w:p>
    <w:p w14:paraId="29480CAD" w14:textId="77777777" w:rsidR="00826479" w:rsidRDefault="00826479" w:rsidP="00826479">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C1B0C22" w14:textId="77777777" w:rsidR="00826479" w:rsidRDefault="00826479" w:rsidP="00826479">
      <w:pPr>
        <w:pStyle w:val="SourceCode"/>
      </w:pPr>
    </w:p>
    <w:p w14:paraId="44AD5289" w14:textId="77777777" w:rsidR="00826479" w:rsidRDefault="00826479" w:rsidP="00826479">
      <w:pPr>
        <w:pStyle w:val="SourceCode"/>
      </w:pPr>
      <w:r>
        <w:t xml:space="preserve">    </w:t>
      </w:r>
      <w:r>
        <w:rPr>
          <w:color w:val="0000FF"/>
        </w:rPr>
        <w:t>public</w:t>
      </w:r>
      <w:r>
        <w:t xml:space="preserve"> Constructors() { }</w:t>
      </w:r>
    </w:p>
    <w:p w14:paraId="484437F9" w14:textId="77777777" w:rsidR="00826479" w:rsidRDefault="00826479" w:rsidP="00826479">
      <w:pPr>
        <w:pStyle w:val="Heading5"/>
      </w:pPr>
      <w:r>
        <w:t>Order of Execution</w:t>
      </w:r>
    </w:p>
    <w:p w14:paraId="7C241C00" w14:textId="77777777" w:rsidR="00826479" w:rsidRDefault="00826479" w:rsidP="00826479">
      <w:pPr>
        <w:pStyle w:val="ListBullet"/>
      </w:pPr>
      <w:r>
        <w:t xml:space="preserve">From sub-class to base class field are initialized and then constructor </w:t>
      </w:r>
      <w:proofErr w:type="spellStart"/>
      <w:r>
        <w:t>args</w:t>
      </w:r>
      <w:proofErr w:type="spellEnd"/>
      <w:r>
        <w:t xml:space="preserve"> evaluated</w:t>
      </w:r>
    </w:p>
    <w:p w14:paraId="10533652" w14:textId="77777777" w:rsidR="00826479" w:rsidRPr="00772F70" w:rsidRDefault="00826479" w:rsidP="00826479">
      <w:pPr>
        <w:pStyle w:val="ListBullet"/>
      </w:pPr>
      <w:r>
        <w:t>From base class to sub-class constructor bodies are executed</w:t>
      </w:r>
    </w:p>
    <w:p w14:paraId="6357A740" w14:textId="77777777" w:rsidR="00826479" w:rsidRDefault="00826479" w:rsidP="00826479">
      <w:pPr>
        <w:pStyle w:val="Heading5"/>
      </w:pPr>
      <w:r>
        <w:t>Static Constructors</w:t>
      </w:r>
    </w:p>
    <w:p w14:paraId="34B83CAF" w14:textId="77777777" w:rsidR="00826479" w:rsidRDefault="00826479" w:rsidP="00826479">
      <w:pPr>
        <w:pStyle w:val="ListBullet"/>
      </w:pPr>
      <w:r>
        <w:t xml:space="preserve">Executes once per type before any instances of the type are created </w:t>
      </w:r>
    </w:p>
    <w:p w14:paraId="1AFCD7C6" w14:textId="77777777" w:rsidR="00826479" w:rsidRDefault="00826479" w:rsidP="00826479">
      <w:pPr>
        <w:pStyle w:val="ListBullet"/>
      </w:pPr>
      <w:r>
        <w:t>Cannot have access modifiers</w:t>
      </w:r>
    </w:p>
    <w:p w14:paraId="70EE845E" w14:textId="77777777" w:rsidR="00826479" w:rsidRDefault="00826479" w:rsidP="00826479">
      <w:pPr>
        <w:pStyle w:val="ListBullet"/>
      </w:pPr>
      <w:r>
        <w:t>Static field initialization occurs before static constructor in order of declaration</w:t>
      </w:r>
    </w:p>
    <w:p w14:paraId="09590842" w14:textId="77777777" w:rsidR="00826479" w:rsidRDefault="00826479" w:rsidP="00826479">
      <w:pPr>
        <w:pStyle w:val="ListBullet"/>
      </w:pPr>
      <w:r>
        <w:t>Static constructor is invoked by the runtime and cannot be explicitly invoked</w:t>
      </w:r>
    </w:p>
    <w:p w14:paraId="379E7410" w14:textId="77777777" w:rsidR="00826479" w:rsidRDefault="00826479" w:rsidP="00826479">
      <w:pPr>
        <w:pStyle w:val="ListBullet"/>
      </w:pPr>
      <w:r>
        <w:t>When runtime invokes static constructors is non-deterministic</w:t>
      </w:r>
    </w:p>
    <w:p w14:paraId="54D76A78" w14:textId="77777777" w:rsidR="00826479" w:rsidRPr="00A24095" w:rsidRDefault="00826479" w:rsidP="00826479">
      <w:pPr>
        <w:pStyle w:val="ListBullet"/>
      </w:pPr>
      <w:r>
        <w:t>A subclasses static constructor can execute before or after its base class</w:t>
      </w:r>
    </w:p>
    <w:p w14:paraId="671C6392" w14:textId="77777777" w:rsidR="00826479" w:rsidRDefault="00826479" w:rsidP="00826479">
      <w:pPr>
        <w:pStyle w:val="Heading4"/>
      </w:pPr>
      <w:r>
        <w:t>Properties</w:t>
      </w:r>
    </w:p>
    <w:p w14:paraId="4724BA0C" w14:textId="115BE610" w:rsidR="00826479" w:rsidRDefault="00826479" w:rsidP="00826479">
      <w:r>
        <w:t xml:space="preserve">Look to clients like fields but give the type implementer the control of a method. They promote encapsulation, allow derived field etc. Properties can be read-only when they provide only an accessor. Properties can be write-only when they provide only an mutator (uncommon) </w:t>
      </w:r>
      <w:proofErr w:type="spellStart"/>
      <w:r>
        <w:t>Csharp</w:t>
      </w:r>
      <w:proofErr w:type="spellEnd"/>
      <w:r>
        <w:t xml:space="preserve"> 3.0 allows the specification of automatic properties where the compiler generates </w:t>
      </w:r>
      <w:r w:rsidR="00644119">
        <w:t>implementation</w:t>
      </w:r>
    </w:p>
    <w:p w14:paraId="67022850" w14:textId="77777777" w:rsidR="00826479" w:rsidRDefault="00826479" w:rsidP="00826479"/>
    <w:p w14:paraId="58D1699D" w14:textId="77777777" w:rsidR="00826479" w:rsidRDefault="00826479" w:rsidP="00826479">
      <w:pPr>
        <w:pStyle w:val="SourceCode"/>
      </w:pPr>
      <w:r>
        <w:t xml:space="preserve">    // The compiler will generate a private </w:t>
      </w:r>
    </w:p>
    <w:p w14:paraId="74CDA318" w14:textId="77777777" w:rsidR="00826479" w:rsidRDefault="00826479" w:rsidP="00826479">
      <w:pPr>
        <w:pStyle w:val="SourceCode"/>
      </w:pPr>
      <w:r>
        <w:t xml:space="preserve">    // backing field. Set accessor can be</w:t>
      </w:r>
    </w:p>
    <w:p w14:paraId="0FF6C19D" w14:textId="77777777" w:rsidR="00826479" w:rsidRDefault="00826479" w:rsidP="00826479">
      <w:pPr>
        <w:pStyle w:val="SourceCode"/>
      </w:pPr>
      <w:r>
        <w:t xml:space="preserve">    // marked as private if you want a read-only </w:t>
      </w:r>
    </w:p>
    <w:p w14:paraId="086E5B1C" w14:textId="77777777" w:rsidR="00826479" w:rsidRDefault="00826479" w:rsidP="00826479">
      <w:pPr>
        <w:pStyle w:val="SourceCode"/>
      </w:pPr>
      <w:r>
        <w:t xml:space="preserve">    // behaviour. You cannot just leave out the</w:t>
      </w:r>
    </w:p>
    <w:p w14:paraId="0CAA080F" w14:textId="77777777" w:rsidR="00826479" w:rsidRDefault="00826479" w:rsidP="00826479">
      <w:pPr>
        <w:pStyle w:val="SourceCode"/>
      </w:pPr>
      <w:r>
        <w:t xml:space="preserve">    // set part</w:t>
      </w:r>
    </w:p>
    <w:p w14:paraId="7203D47A" w14:textId="77777777" w:rsidR="00826479" w:rsidRDefault="00826479" w:rsidP="00826479">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17FB52E5" w14:textId="77777777" w:rsidR="00826479" w:rsidRDefault="00826479" w:rsidP="00826479">
      <w:pPr>
        <w:rPr>
          <w:rFonts w:ascii="Courier New" w:hAnsi="Courier New" w:cs="Courier New"/>
          <w:noProof/>
          <w:szCs w:val="20"/>
        </w:rPr>
      </w:pPr>
    </w:p>
    <w:p w14:paraId="1FA7D75C" w14:textId="77777777" w:rsidR="00826479" w:rsidRDefault="00826479" w:rsidP="00826479">
      <w:r>
        <w:t>The compiler will generate methods called get_XXX and set_</w:t>
      </w:r>
      <w:proofErr w:type="gramStart"/>
      <w:r>
        <w:t>XXX  for</w:t>
      </w:r>
      <w:proofErr w:type="gramEnd"/>
      <w:r>
        <w:t xml:space="preserve"> properties. Non-virtual property accessor </w:t>
      </w:r>
      <w:proofErr w:type="gramStart"/>
      <w:r>
        <w:t>are</w:t>
      </w:r>
      <w:proofErr w:type="gramEnd"/>
      <w:r>
        <w:t xml:space="preserve"> </w:t>
      </w:r>
      <w:proofErr w:type="spellStart"/>
      <w:r>
        <w:t>inlined</w:t>
      </w:r>
      <w:proofErr w:type="spellEnd"/>
      <w:r>
        <w:t xml:space="preserve"> by JIT eliminating performance overhead of property versus field</w:t>
      </w:r>
    </w:p>
    <w:p w14:paraId="04FDB8CC" w14:textId="77777777" w:rsidR="00826479" w:rsidRPr="00977FFB" w:rsidRDefault="00826479" w:rsidP="00826479"/>
    <w:p w14:paraId="14A70B75" w14:textId="77777777" w:rsidR="00826479" w:rsidRDefault="00826479" w:rsidP="00826479">
      <w:pPr>
        <w:pStyle w:val="Heading4"/>
      </w:pPr>
      <w:r>
        <w:t>Fields</w:t>
      </w:r>
    </w:p>
    <w:p w14:paraId="676F3475" w14:textId="79D7BDD7" w:rsidR="00826479" w:rsidRDefault="00826479" w:rsidP="00826479">
      <w:r>
        <w:t xml:space="preserve">A field is a member of a class or struct that requires storage.  Field initialization occurs before the constructor is invoked in the order of declaration. Any </w:t>
      </w:r>
      <w:r w:rsidR="001F7C33">
        <w:t>uninitialized</w:t>
      </w:r>
      <w:r>
        <w:t xml:space="preserve"> fields take a default value of zero for numeric values, null for reference types, false for bools. If a field is marked with the </w:t>
      </w:r>
      <w:r w:rsidR="001F7C33">
        <w:t>read-only</w:t>
      </w:r>
      <w:r>
        <w:t xml:space="preserve"> modifiers it cannot be modified after an object of that type is </w:t>
      </w:r>
      <w:r w:rsidR="001F7C33">
        <w:t>constructed</w:t>
      </w:r>
      <w:r>
        <w:t xml:space="preserve">. Any fields not explicitly </w:t>
      </w:r>
      <w:r w:rsidR="00655BD4">
        <w:t>initialized</w:t>
      </w:r>
      <w:r>
        <w:t xml:space="preserve"> take an implicit value of zero for numeric types, null for reference types and false for bools. Every instance of a struct or class has a special field called this which </w:t>
      </w:r>
      <w:r w:rsidR="001F7C33">
        <w:t>refences</w:t>
      </w:r>
      <w:r>
        <w:t xml:space="preserve"> itself. </w:t>
      </w:r>
    </w:p>
    <w:p w14:paraId="303C6C1C" w14:textId="77777777" w:rsidR="00826479" w:rsidRDefault="00826479" w:rsidP="00826479">
      <w:pPr>
        <w:pStyle w:val="Heading4"/>
      </w:pPr>
      <w:r>
        <w:t>Methods</w:t>
      </w:r>
    </w:p>
    <w:p w14:paraId="190C2E77" w14:textId="30A74EAD" w:rsidR="00826479" w:rsidRDefault="00826479" w:rsidP="00826479">
      <w:r>
        <w:t xml:space="preserve">A methods signature consists of its name, parameter types but not its return type. Method signatures must be unique within a type. Overloaded methods have the same name but different signatures. Whether a </w:t>
      </w:r>
      <w:r w:rsidR="001F7C33">
        <w:t>parameter</w:t>
      </w:r>
      <w:r>
        <w:t xml:space="preserve"> is pass by value or pass by reference forms part of the signature however overloaded methods cannot differ only on ref versus out</w:t>
      </w:r>
    </w:p>
    <w:p w14:paraId="035F38DE" w14:textId="77777777" w:rsidR="00826479" w:rsidRDefault="00826479" w:rsidP="00826479">
      <w:pPr>
        <w:pStyle w:val="SourceCode"/>
      </w:pPr>
      <w:r>
        <w:t>// Valid as both methods have differnt signatures</w:t>
      </w:r>
    </w:p>
    <w:p w14:paraId="77154183" w14:textId="77777777" w:rsidR="00826479" w:rsidRDefault="00826479" w:rsidP="00826479">
      <w:pPr>
        <w:pStyle w:val="SourceCode"/>
      </w:pPr>
      <w:r>
        <w:t xml:space="preserve">// Whether a param is reference forms part of the </w:t>
      </w:r>
    </w:p>
    <w:p w14:paraId="057F2685" w14:textId="77777777" w:rsidR="00826479" w:rsidRDefault="00826479" w:rsidP="00826479">
      <w:pPr>
        <w:pStyle w:val="SourceCode"/>
      </w:pPr>
      <w:r>
        <w:t>// signature</w:t>
      </w:r>
    </w:p>
    <w:p w14:paraId="79F56D64" w14:textId="77777777" w:rsidR="00826479" w:rsidRDefault="00826479" w:rsidP="00826479">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5772948E" w14:textId="77777777" w:rsidR="00826479" w:rsidRDefault="00826479" w:rsidP="00826479">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61B9F5E8" w14:textId="77777777" w:rsidR="00826479" w:rsidRDefault="00826479" w:rsidP="00826479">
      <w:pPr>
        <w:pStyle w:val="SourceCode"/>
      </w:pPr>
    </w:p>
    <w:p w14:paraId="361BBBD2" w14:textId="77777777" w:rsidR="00826479" w:rsidRDefault="00826479" w:rsidP="00826479">
      <w:pPr>
        <w:pStyle w:val="SourceCode"/>
      </w:pPr>
      <w:r>
        <w:t>// InValid as both methods have same signatures</w:t>
      </w:r>
    </w:p>
    <w:p w14:paraId="61012866" w14:textId="77777777" w:rsidR="00826479" w:rsidRDefault="00826479" w:rsidP="00826479">
      <w:pPr>
        <w:pStyle w:val="SourceCode"/>
      </w:pPr>
      <w:r>
        <w:t>// cannot define overloaded methods that differ only on ref and out</w:t>
      </w:r>
      <w:r>
        <w:tab/>
      </w:r>
    </w:p>
    <w:p w14:paraId="0477CB57" w14:textId="77777777" w:rsidR="00826479" w:rsidRDefault="00826479" w:rsidP="00826479">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02C08CDF" w14:textId="77777777" w:rsidR="00826479" w:rsidRDefault="00826479" w:rsidP="00826479">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2FE8E655" w14:textId="77777777" w:rsidR="00826479" w:rsidRDefault="00826479" w:rsidP="00826479">
      <w:pPr>
        <w:pStyle w:val="Heading4"/>
      </w:pPr>
      <w:r>
        <w:t>Indexers</w:t>
      </w:r>
    </w:p>
    <w:p w14:paraId="14D921E0" w14:textId="77777777" w:rsidR="00826479" w:rsidRDefault="00826479" w:rsidP="00826479">
      <w:r>
        <w:t>Provide access to elements within a classes internal set. The index can be keyed by one or more arguments of any type. A type can have multiple indexers with different argument types</w:t>
      </w:r>
    </w:p>
    <w:p w14:paraId="68F5546E" w14:textId="77777777" w:rsidR="00826479" w:rsidRDefault="00826479" w:rsidP="00826479"/>
    <w:p w14:paraId="26B4F9CC" w14:textId="77777777" w:rsidR="00826479" w:rsidRDefault="00826479" w:rsidP="00826479">
      <w:pPr>
        <w:pStyle w:val="SourceCode"/>
      </w:pPr>
      <w:r>
        <w:t xml:space="preserve">   public int this[string a, </w:t>
      </w:r>
      <w:r>
        <w:rPr>
          <w:color w:val="2B91AF"/>
        </w:rPr>
        <w:t>Object</w:t>
      </w:r>
      <w:r>
        <w:t xml:space="preserve"> b]</w:t>
      </w:r>
    </w:p>
    <w:p w14:paraId="07DFC7ED" w14:textId="77777777" w:rsidR="00826479" w:rsidRDefault="00826479" w:rsidP="00826479">
      <w:pPr>
        <w:pStyle w:val="SourceCode"/>
      </w:pPr>
      <w:r>
        <w:t xml:space="preserve">    {</w:t>
      </w:r>
    </w:p>
    <w:p w14:paraId="2F058725" w14:textId="77777777" w:rsidR="00826479" w:rsidRDefault="00826479" w:rsidP="00826479">
      <w:pPr>
        <w:pStyle w:val="SourceCode"/>
      </w:pPr>
      <w:r>
        <w:t xml:space="preserve">      get</w:t>
      </w:r>
    </w:p>
    <w:p w14:paraId="021E6B30" w14:textId="77777777" w:rsidR="00826479" w:rsidRDefault="00826479" w:rsidP="00826479">
      <w:pPr>
        <w:pStyle w:val="SourceCode"/>
      </w:pPr>
      <w:r>
        <w:t xml:space="preserve">      {</w:t>
      </w:r>
    </w:p>
    <w:p w14:paraId="6402D49F" w14:textId="77777777" w:rsidR="00826479" w:rsidRDefault="00826479" w:rsidP="00826479">
      <w:pPr>
        <w:pStyle w:val="SourceCode"/>
        <w:rPr>
          <w:color w:val="008000"/>
        </w:rPr>
      </w:pPr>
      <w:r>
        <w:t xml:space="preserve">        </w:t>
      </w:r>
      <w:r>
        <w:rPr>
          <w:color w:val="008000"/>
        </w:rPr>
        <w:t>/* Do some lookup based on the composite key {a,b}*/</w:t>
      </w:r>
    </w:p>
    <w:p w14:paraId="5BA3BCD7" w14:textId="77777777" w:rsidR="00826479" w:rsidRDefault="00826479" w:rsidP="00826479">
      <w:pPr>
        <w:pStyle w:val="SourceCode"/>
      </w:pPr>
      <w:r>
        <w:t xml:space="preserve">      }</w:t>
      </w:r>
    </w:p>
    <w:p w14:paraId="33907639" w14:textId="77777777" w:rsidR="00826479" w:rsidRDefault="00826479" w:rsidP="00826479">
      <w:pPr>
        <w:pStyle w:val="SourceCode"/>
      </w:pPr>
      <w:r>
        <w:t xml:space="preserve">    }</w:t>
      </w:r>
    </w:p>
    <w:p w14:paraId="481434AF" w14:textId="77777777" w:rsidR="00826479" w:rsidRDefault="00826479" w:rsidP="00826479">
      <w:r>
        <w:t>Compiler generate get_Item and set_Item methods</w:t>
      </w:r>
    </w:p>
    <w:p w14:paraId="4A35FE75" w14:textId="77777777" w:rsidR="00826479" w:rsidRDefault="00826479" w:rsidP="00826479">
      <w:pPr>
        <w:spacing w:after="160" w:line="259" w:lineRule="auto"/>
        <w:rPr>
          <w:rFonts w:asciiTheme="majorHAnsi" w:eastAsiaTheme="majorEastAsia" w:hAnsiTheme="majorHAnsi" w:cstheme="majorBidi"/>
          <w:iCs/>
          <w:caps/>
          <w:color w:val="7076CC" w:themeColor="text2" w:themeTint="99"/>
          <w:szCs w:val="25"/>
        </w:rPr>
      </w:pPr>
      <w:r>
        <w:br w:type="page"/>
      </w:r>
    </w:p>
    <w:p w14:paraId="146FA307" w14:textId="77777777" w:rsidR="00826479" w:rsidRDefault="00826479" w:rsidP="00826479">
      <w:pPr>
        <w:pStyle w:val="Heading4"/>
      </w:pPr>
      <w:r>
        <w:lastRenderedPageBreak/>
        <w:t>Deconstructors</w:t>
      </w:r>
    </w:p>
    <w:p w14:paraId="19CDF2D3" w14:textId="77777777" w:rsidR="00826479" w:rsidRDefault="00826479" w:rsidP="0064411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0CE953BC" w14:textId="77777777" w:rsidR="00826479" w:rsidRDefault="00826479" w:rsidP="00644119">
      <w:pPr>
        <w:pStyle w:val="SourceCode"/>
        <w:rPr>
          <w:rFonts w:eastAsiaTheme="minorHAnsi"/>
          <w:lang w:eastAsia="en-US"/>
        </w:rPr>
      </w:pPr>
      <w:r>
        <w:rPr>
          <w:rFonts w:eastAsiaTheme="minorHAnsi"/>
          <w:lang w:eastAsia="en-US"/>
        </w:rPr>
        <w:t>{</w:t>
      </w:r>
    </w:p>
    <w:p w14:paraId="6E3E06EC" w14:textId="77777777" w:rsidR="00826479" w:rsidRDefault="00826479" w:rsidP="00644119">
      <w:pPr>
        <w:pStyle w:val="SourceCode"/>
        <w:rPr>
          <w:rFonts w:eastAsiaTheme="minorHAnsi"/>
          <w:lang w:eastAsia="en-US"/>
        </w:rPr>
      </w:pPr>
      <w:r>
        <w:rPr>
          <w:rFonts w:eastAsiaTheme="minorHAnsi"/>
          <w:lang w:eastAsia="en-US"/>
        </w:rPr>
        <w:tab/>
        <w:t xml:space="preserve">Point p = </w:t>
      </w:r>
      <w:r>
        <w:rPr>
          <w:rFonts w:eastAsiaTheme="minorHAnsi"/>
          <w:color w:val="0000FF"/>
          <w:lang w:eastAsia="en-US"/>
        </w:rPr>
        <w:t>new</w:t>
      </w:r>
      <w:r>
        <w:rPr>
          <w:rFonts w:eastAsiaTheme="minorHAnsi"/>
          <w:lang w:eastAsia="en-US"/>
        </w:rPr>
        <w:t xml:space="preserve"> Point(</w:t>
      </w:r>
      <w:r>
        <w:rPr>
          <w:rFonts w:eastAsiaTheme="minorHAnsi"/>
          <w:color w:val="C81EFA"/>
          <w:lang w:eastAsia="en-US"/>
        </w:rPr>
        <w:t>1.0</w:t>
      </w:r>
      <w:r>
        <w:rPr>
          <w:rFonts w:eastAsiaTheme="minorHAnsi"/>
          <w:lang w:eastAsia="en-US"/>
        </w:rPr>
        <w:t>,</w:t>
      </w:r>
      <w:r>
        <w:rPr>
          <w:rFonts w:eastAsiaTheme="minorHAnsi"/>
          <w:color w:val="C81EFA"/>
          <w:lang w:eastAsia="en-US"/>
        </w:rPr>
        <w:t>2.0</w:t>
      </w:r>
      <w:r>
        <w:rPr>
          <w:rFonts w:eastAsiaTheme="minorHAnsi"/>
          <w:lang w:eastAsia="en-US"/>
        </w:rPr>
        <w:t>);</w:t>
      </w:r>
    </w:p>
    <w:p w14:paraId="5C9C6B57" w14:textId="77777777" w:rsidR="00826479" w:rsidRDefault="00826479" w:rsidP="00644119">
      <w:pPr>
        <w:pStyle w:val="SourceCode"/>
        <w:rPr>
          <w:rFonts w:eastAsiaTheme="minorHAnsi"/>
          <w:lang w:eastAsia="en-US"/>
        </w:rPr>
      </w:pPr>
      <w:r>
        <w:rPr>
          <w:rFonts w:eastAsiaTheme="minorHAnsi"/>
          <w:lang w:eastAsia="en-US"/>
        </w:rPr>
        <w:tab/>
      </w:r>
    </w:p>
    <w:p w14:paraId="77CEE01D"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b) = p;</w:t>
      </w:r>
    </w:p>
    <w:p w14:paraId="5678ADDF" w14:textId="77777777" w:rsidR="00826479" w:rsidRDefault="00826479" w:rsidP="00644119">
      <w:pPr>
        <w:pStyle w:val="SourceCode"/>
        <w:rPr>
          <w:rFonts w:eastAsiaTheme="minorHAnsi"/>
          <w:lang w:eastAsia="en-US"/>
        </w:rPr>
      </w:pPr>
      <w:r>
        <w:rPr>
          <w:rFonts w:eastAsiaTheme="minorHAnsi"/>
          <w:lang w:eastAsia="en-US"/>
        </w:rPr>
        <w:t>}</w:t>
      </w:r>
    </w:p>
    <w:p w14:paraId="6EB32F3B" w14:textId="77777777" w:rsidR="00826479" w:rsidRDefault="00826479" w:rsidP="00644119">
      <w:pPr>
        <w:pStyle w:val="SourceCode"/>
        <w:rPr>
          <w:rFonts w:eastAsiaTheme="minorHAnsi"/>
          <w:lang w:eastAsia="en-US"/>
        </w:rPr>
      </w:pPr>
    </w:p>
    <w:p w14:paraId="6B27E7DC" w14:textId="77777777" w:rsidR="00826479" w:rsidRDefault="00826479" w:rsidP="0064411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w:t>
      </w:r>
    </w:p>
    <w:p w14:paraId="74F6E5D2" w14:textId="77777777" w:rsidR="00826479" w:rsidRDefault="00826479" w:rsidP="00644119">
      <w:pPr>
        <w:pStyle w:val="SourceCode"/>
        <w:rPr>
          <w:rFonts w:eastAsiaTheme="minorHAnsi"/>
          <w:lang w:eastAsia="en-US"/>
        </w:rPr>
      </w:pPr>
      <w:r>
        <w:rPr>
          <w:rFonts w:eastAsiaTheme="minorHAnsi"/>
          <w:lang w:eastAsia="en-US"/>
        </w:rPr>
        <w:t>{</w:t>
      </w:r>
    </w:p>
    <w:p w14:paraId="3EDB8FB7"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x;</w:t>
      </w:r>
    </w:p>
    <w:p w14:paraId="08254503"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y;</w:t>
      </w:r>
    </w:p>
    <w:p w14:paraId="18D53C4A" w14:textId="77777777" w:rsidR="00826479" w:rsidRDefault="00826479" w:rsidP="00644119">
      <w:pPr>
        <w:pStyle w:val="SourceCode"/>
        <w:rPr>
          <w:rFonts w:eastAsiaTheme="minorHAnsi"/>
          <w:lang w:eastAsia="en-US"/>
        </w:rPr>
      </w:pPr>
      <w:r>
        <w:rPr>
          <w:rFonts w:eastAsiaTheme="minorHAnsi"/>
          <w:lang w:eastAsia="en-US"/>
        </w:rPr>
        <w:tab/>
      </w:r>
    </w:p>
    <w:p w14:paraId="47769F33"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Point(</w:t>
      </w:r>
      <w:r>
        <w:rPr>
          <w:rFonts w:eastAsiaTheme="minorHAnsi"/>
          <w:color w:val="0000FF"/>
          <w:lang w:eastAsia="en-US"/>
        </w:rPr>
        <w:t>double</w:t>
      </w:r>
      <w:r>
        <w:rPr>
          <w:rFonts w:eastAsiaTheme="minorHAnsi"/>
          <w:lang w:eastAsia="en-US"/>
        </w:rPr>
        <w:t xml:space="preserve"> x, </w:t>
      </w:r>
      <w:r>
        <w:rPr>
          <w:rFonts w:eastAsiaTheme="minorHAnsi"/>
          <w:color w:val="0000FF"/>
          <w:lang w:eastAsia="en-US"/>
        </w:rPr>
        <w:t>double</w:t>
      </w:r>
      <w:r>
        <w:rPr>
          <w:rFonts w:eastAsiaTheme="minorHAnsi"/>
          <w:lang w:eastAsia="en-US"/>
        </w:rPr>
        <w:t xml:space="preserve"> y)</w:t>
      </w:r>
    </w:p>
    <w:p w14:paraId="2CC649D6" w14:textId="77777777" w:rsidR="00826479" w:rsidRDefault="00826479" w:rsidP="00644119">
      <w:pPr>
        <w:pStyle w:val="SourceCode"/>
        <w:rPr>
          <w:rFonts w:eastAsiaTheme="minorHAnsi"/>
          <w:lang w:eastAsia="en-US"/>
        </w:rPr>
      </w:pPr>
      <w:r>
        <w:rPr>
          <w:rFonts w:eastAsiaTheme="minorHAnsi"/>
          <w:lang w:eastAsia="en-US"/>
        </w:rPr>
        <w:tab/>
        <w:t>{</w:t>
      </w:r>
    </w:p>
    <w:p w14:paraId="4E0B5635"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this</w:t>
      </w:r>
      <w:r>
        <w:rPr>
          <w:rFonts w:eastAsiaTheme="minorHAnsi"/>
          <w:lang w:eastAsia="en-US"/>
        </w:rPr>
        <w:t>.x = x;</w:t>
      </w:r>
    </w:p>
    <w:p w14:paraId="23F70353"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this</w:t>
      </w:r>
      <w:r>
        <w:rPr>
          <w:rFonts w:eastAsiaTheme="minorHAnsi"/>
          <w:lang w:eastAsia="en-US"/>
        </w:rPr>
        <w:t>.y = y;</w:t>
      </w:r>
    </w:p>
    <w:p w14:paraId="56475959" w14:textId="77777777" w:rsidR="00826479" w:rsidRDefault="00826479" w:rsidP="00644119">
      <w:pPr>
        <w:pStyle w:val="SourceCode"/>
        <w:rPr>
          <w:rFonts w:eastAsiaTheme="minorHAnsi"/>
          <w:lang w:eastAsia="en-US"/>
        </w:rPr>
      </w:pPr>
      <w:r>
        <w:rPr>
          <w:rFonts w:eastAsiaTheme="minorHAnsi"/>
          <w:lang w:eastAsia="en-US"/>
        </w:rPr>
        <w:tab/>
        <w:t>}</w:t>
      </w:r>
    </w:p>
    <w:p w14:paraId="0A3B8F24" w14:textId="77777777" w:rsidR="00826479" w:rsidRDefault="00826479" w:rsidP="00644119">
      <w:pPr>
        <w:pStyle w:val="SourceCode"/>
        <w:rPr>
          <w:rFonts w:eastAsiaTheme="minorHAnsi"/>
          <w:lang w:eastAsia="en-US"/>
        </w:rPr>
      </w:pPr>
      <w:r>
        <w:rPr>
          <w:rFonts w:eastAsiaTheme="minorHAnsi"/>
          <w:lang w:eastAsia="en-US"/>
        </w:rPr>
        <w:tab/>
      </w:r>
    </w:p>
    <w:p w14:paraId="29EF0975"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econstruct(</w:t>
      </w:r>
      <w:r>
        <w:rPr>
          <w:rFonts w:eastAsiaTheme="minorHAnsi"/>
          <w:color w:val="0000FF"/>
          <w:lang w:eastAsia="en-US"/>
        </w:rPr>
        <w:t>out</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x, </w:t>
      </w:r>
      <w:r>
        <w:rPr>
          <w:rFonts w:eastAsiaTheme="minorHAnsi"/>
          <w:color w:val="0000FF"/>
          <w:lang w:eastAsia="en-US"/>
        </w:rPr>
        <w:t>out</w:t>
      </w:r>
      <w:r>
        <w:rPr>
          <w:rFonts w:eastAsiaTheme="minorHAnsi"/>
          <w:lang w:eastAsia="en-US"/>
        </w:rPr>
        <w:t xml:space="preserve"> </w:t>
      </w:r>
      <w:r>
        <w:rPr>
          <w:rFonts w:eastAsiaTheme="minorHAnsi"/>
          <w:color w:val="0000FF"/>
          <w:lang w:eastAsia="en-US"/>
        </w:rPr>
        <w:t>double</w:t>
      </w:r>
      <w:r>
        <w:rPr>
          <w:rFonts w:eastAsiaTheme="minorHAnsi"/>
          <w:lang w:eastAsia="en-US"/>
        </w:rPr>
        <w:t xml:space="preserve"> y)</w:t>
      </w:r>
    </w:p>
    <w:p w14:paraId="524A9BE1" w14:textId="77777777" w:rsidR="00826479" w:rsidRDefault="00826479" w:rsidP="00644119">
      <w:pPr>
        <w:pStyle w:val="SourceCode"/>
        <w:rPr>
          <w:rFonts w:eastAsiaTheme="minorHAnsi"/>
          <w:lang w:eastAsia="en-US"/>
        </w:rPr>
      </w:pPr>
      <w:r>
        <w:rPr>
          <w:rFonts w:eastAsiaTheme="minorHAnsi"/>
          <w:lang w:eastAsia="en-US"/>
        </w:rPr>
        <w:tab/>
        <w:t>{</w:t>
      </w:r>
    </w:p>
    <w:p w14:paraId="134AE06E"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lang w:eastAsia="en-US"/>
        </w:rPr>
        <w:tab/>
        <w:t xml:space="preserve">x = </w:t>
      </w:r>
      <w:r>
        <w:rPr>
          <w:rFonts w:eastAsiaTheme="minorHAnsi"/>
          <w:color w:val="0000FF"/>
          <w:lang w:eastAsia="en-US"/>
        </w:rPr>
        <w:t>this</w:t>
      </w:r>
      <w:r>
        <w:rPr>
          <w:rFonts w:eastAsiaTheme="minorHAnsi"/>
          <w:lang w:eastAsia="en-US"/>
        </w:rPr>
        <w:t>.x;</w:t>
      </w:r>
    </w:p>
    <w:p w14:paraId="3A909FB2" w14:textId="77777777" w:rsidR="00826479" w:rsidRDefault="00826479" w:rsidP="00644119">
      <w:pPr>
        <w:pStyle w:val="SourceCode"/>
        <w:rPr>
          <w:rFonts w:eastAsiaTheme="minorHAnsi"/>
          <w:lang w:eastAsia="en-US"/>
        </w:rPr>
      </w:pPr>
      <w:r>
        <w:rPr>
          <w:rFonts w:eastAsiaTheme="minorHAnsi"/>
          <w:lang w:eastAsia="en-US"/>
        </w:rPr>
        <w:tab/>
      </w:r>
      <w:r>
        <w:rPr>
          <w:rFonts w:eastAsiaTheme="minorHAnsi"/>
          <w:lang w:eastAsia="en-US"/>
        </w:rPr>
        <w:tab/>
        <w:t xml:space="preserve">y = </w:t>
      </w:r>
      <w:r>
        <w:rPr>
          <w:rFonts w:eastAsiaTheme="minorHAnsi"/>
          <w:color w:val="0000FF"/>
          <w:lang w:eastAsia="en-US"/>
        </w:rPr>
        <w:t>this</w:t>
      </w:r>
      <w:r>
        <w:rPr>
          <w:rFonts w:eastAsiaTheme="minorHAnsi"/>
          <w:lang w:eastAsia="en-US"/>
        </w:rPr>
        <w:t>.y;</w:t>
      </w:r>
    </w:p>
    <w:p w14:paraId="594B514B" w14:textId="77777777" w:rsidR="00826479" w:rsidRDefault="00826479" w:rsidP="00644119">
      <w:pPr>
        <w:pStyle w:val="SourceCode"/>
        <w:rPr>
          <w:rFonts w:eastAsiaTheme="minorHAnsi"/>
          <w:lang w:eastAsia="en-US"/>
        </w:rPr>
      </w:pPr>
      <w:r>
        <w:rPr>
          <w:rFonts w:eastAsiaTheme="minorHAnsi"/>
          <w:lang w:eastAsia="en-US"/>
        </w:rPr>
        <w:tab/>
        <w:t>}</w:t>
      </w:r>
    </w:p>
    <w:p w14:paraId="397A9E16" w14:textId="77777777" w:rsidR="00826479" w:rsidRDefault="00826479" w:rsidP="00826479">
      <w:pPr>
        <w:pStyle w:val="SourceCode"/>
      </w:pPr>
      <w:r>
        <w:rPr>
          <w:rFonts w:eastAsiaTheme="minorHAnsi"/>
          <w:lang w:eastAsia="en-US"/>
        </w:rPr>
        <w:t>}</w:t>
      </w:r>
    </w:p>
    <w:p w14:paraId="300F84CA" w14:textId="77777777" w:rsidR="00826479" w:rsidRDefault="00826479" w:rsidP="00826479">
      <w:pPr>
        <w:pStyle w:val="Heading3"/>
      </w:pPr>
      <w:r>
        <w:t>Constants and read-only fields</w:t>
      </w:r>
    </w:p>
    <w:p w14:paraId="5E660835" w14:textId="77777777" w:rsidR="00826479" w:rsidRDefault="00826479" w:rsidP="00826479">
      <w:r>
        <w:t xml:space="preserve">A constant is a field whose value can never change. It is evaluated statically at compile time and substituted wherever used. Only the </w:t>
      </w:r>
      <w:proofErr w:type="gramStart"/>
      <w:r>
        <w:t>built in</w:t>
      </w:r>
      <w:proofErr w:type="gramEnd"/>
      <w:r>
        <w:t xml:space="preserve"> types can be used as constants and they must be initialized with a value. </w:t>
      </w:r>
    </w:p>
    <w:p w14:paraId="0B55B665" w14:textId="2B1AA0A1" w:rsidR="00826479" w:rsidRDefault="00644119" w:rsidP="00826479">
      <w:r>
        <w:t>Read-only</w:t>
      </w:r>
      <w:r w:rsidR="00826479">
        <w:t xml:space="preserve"> fields however are </w:t>
      </w:r>
      <w:r>
        <w:t>initialized</w:t>
      </w:r>
      <w:r w:rsidR="00826479">
        <w:t xml:space="preserve"> at runtime.</w:t>
      </w:r>
    </w:p>
    <w:p w14:paraId="0C5915E9" w14:textId="4A364183" w:rsidR="00826479" w:rsidRPr="00060751" w:rsidRDefault="00826479" w:rsidP="00826479">
      <w:r>
        <w:t xml:space="preserve">To see the different between the </w:t>
      </w:r>
      <w:proofErr w:type="gramStart"/>
      <w:r>
        <w:t>two</w:t>
      </w:r>
      <w:proofErr w:type="gramEnd"/>
      <w:r>
        <w:t xml:space="preserve"> consider and assembly B which exposes two value; one a </w:t>
      </w:r>
      <w:proofErr w:type="spellStart"/>
      <w:r>
        <w:t>const</w:t>
      </w:r>
      <w:proofErr w:type="spellEnd"/>
      <w:r>
        <w:t xml:space="preserve"> and one a static </w:t>
      </w:r>
      <w:r w:rsidR="00644119">
        <w:t>read-only</w:t>
      </w:r>
      <w:r>
        <w:t xml:space="preserve"> field. Assembly A is then compiled against assembly B. If before assembly A runs assembly B is </w:t>
      </w:r>
      <w:r w:rsidR="00644119">
        <w:t>recompiled</w:t>
      </w:r>
      <w:r>
        <w:t xml:space="preserve"> with new value for both fields only the static </w:t>
      </w:r>
      <w:r w:rsidR="00644119">
        <w:t>read-only</w:t>
      </w:r>
      <w:r>
        <w:t xml:space="preserve"> field change will be picked up. This is because the B’s constant fields value was burned into A at compile time.</w:t>
      </w:r>
    </w:p>
    <w:p w14:paraId="50AA4411" w14:textId="77777777" w:rsidR="00826479" w:rsidRPr="00101786" w:rsidRDefault="00826479" w:rsidP="00826479">
      <w:pPr>
        <w:pStyle w:val="Heading3"/>
      </w:pPr>
      <w:r>
        <w:t>Classes</w:t>
      </w:r>
    </w:p>
    <w:p w14:paraId="2F021166" w14:textId="48E34344" w:rsidR="00826479" w:rsidRDefault="00826479" w:rsidP="00826479">
      <w:r>
        <w:t xml:space="preserve">User defined types defined using the class keyword are reference types. If a class is defined as static it can only contain static methods and cannot be </w:t>
      </w:r>
      <w:r w:rsidR="00644119">
        <w:t>sub classed</w:t>
      </w:r>
      <w:r>
        <w:t>. A class can contain</w:t>
      </w:r>
      <w:r w:rsidRPr="00136FF1">
        <w:t xml:space="preserve"> fields, properties, methods, </w:t>
      </w:r>
      <w:r w:rsidR="00644119" w:rsidRPr="00136FF1">
        <w:t>event</w:t>
      </w:r>
      <w:r w:rsidR="00644119">
        <w:t xml:space="preserve">s, </w:t>
      </w:r>
      <w:r w:rsidR="00644119" w:rsidRPr="00136FF1">
        <w:t>constructors</w:t>
      </w:r>
      <w:r>
        <w:t xml:space="preserve"> and deconstructors</w:t>
      </w:r>
    </w:p>
    <w:p w14:paraId="7D624BFE" w14:textId="77777777" w:rsidR="00826479" w:rsidRDefault="00826479" w:rsidP="00826479">
      <w:pPr>
        <w:pStyle w:val="Heading4"/>
      </w:pPr>
      <w:r>
        <w:t>Static classes</w:t>
      </w:r>
    </w:p>
    <w:p w14:paraId="3F0A5C97" w14:textId="77777777" w:rsidR="00826479" w:rsidRDefault="00826479" w:rsidP="00826479">
      <w:pPr>
        <w:pStyle w:val="ListBullet"/>
      </w:pPr>
      <w:r>
        <w:t>Allow set of related methods to be grouped together in type instantiated type</w:t>
      </w:r>
    </w:p>
    <w:p w14:paraId="0B8ED683" w14:textId="77777777" w:rsidR="00826479" w:rsidRDefault="00826479" w:rsidP="00826479">
      <w:pPr>
        <w:pStyle w:val="ListBullet"/>
      </w:pPr>
      <w:r>
        <w:t>E.g. Console, Math, Environment, ThreadPool</w:t>
      </w:r>
    </w:p>
    <w:p w14:paraId="01C82846" w14:textId="77777777" w:rsidR="00826479" w:rsidRDefault="00826479" w:rsidP="00826479">
      <w:pPr>
        <w:pStyle w:val="ListBullet"/>
      </w:pPr>
      <w:r>
        <w:lastRenderedPageBreak/>
        <w:t xml:space="preserve">Must directly inherit from object </w:t>
      </w:r>
    </w:p>
    <w:p w14:paraId="76BDC03F" w14:textId="77777777" w:rsidR="00826479" w:rsidRDefault="00826479" w:rsidP="00826479">
      <w:pPr>
        <w:pStyle w:val="ListBullet"/>
      </w:pPr>
      <w:r>
        <w:t>Must not implement any interfaces</w:t>
      </w:r>
    </w:p>
    <w:p w14:paraId="68852148" w14:textId="77777777" w:rsidR="00826479" w:rsidRDefault="00826479" w:rsidP="00826479">
      <w:pPr>
        <w:pStyle w:val="ListBullet"/>
      </w:pPr>
      <w:r>
        <w:t>Must define only static members</w:t>
      </w:r>
    </w:p>
    <w:p w14:paraId="565AA364" w14:textId="77777777" w:rsidR="00826479" w:rsidRDefault="00826479" w:rsidP="00826479">
      <w:pPr>
        <w:pStyle w:val="ListBullet"/>
      </w:pPr>
      <w:r>
        <w:t>Class cannot be used as field, method parameter or local variable</w:t>
      </w:r>
    </w:p>
    <w:p w14:paraId="6E3B242B" w14:textId="77777777" w:rsidR="00826479" w:rsidRPr="001C1452" w:rsidRDefault="00826479" w:rsidP="00826479">
      <w:pPr>
        <w:pStyle w:val="ListBullet"/>
        <w:numPr>
          <w:ilvl w:val="0"/>
          <w:numId w:val="0"/>
        </w:numPr>
      </w:pPr>
    </w:p>
    <w:p w14:paraId="6DE77496" w14:textId="77777777" w:rsidR="00826479" w:rsidRDefault="00826479" w:rsidP="00826479">
      <w:pPr>
        <w:pStyle w:val="Heading3"/>
      </w:pPr>
      <w:r>
        <w:t>Interfaces</w:t>
      </w:r>
    </w:p>
    <w:p w14:paraId="63709F24" w14:textId="77777777" w:rsidR="00826479" w:rsidRDefault="00826479" w:rsidP="00826479">
      <w:pPr>
        <w:pStyle w:val="Heading3"/>
      </w:pPr>
      <w:r>
        <w:t>Enums</w:t>
      </w:r>
    </w:p>
    <w:p w14:paraId="729623A2" w14:textId="77777777" w:rsidR="00826479" w:rsidRDefault="00826479" w:rsidP="00826479">
      <w:pPr>
        <w:pStyle w:val="SourceCode"/>
        <w:rPr>
          <w:rFonts w:eastAsiaTheme="minorHAnsi"/>
          <w:lang w:eastAsia="en-US"/>
        </w:rPr>
      </w:pPr>
      <w:r>
        <w:rPr>
          <w:rFonts w:eastAsiaTheme="minorHAnsi"/>
          <w:lang w:eastAsia="en-US"/>
        </w:rPr>
        <w:t>[Flags]</w:t>
      </w:r>
    </w:p>
    <w:p w14:paraId="04E1EBDA" w14:textId="77777777" w:rsidR="00826479" w:rsidRDefault="00826479" w:rsidP="0082647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enum</w:t>
      </w:r>
      <w:r>
        <w:rPr>
          <w:rFonts w:eastAsiaTheme="minorHAnsi"/>
          <w:lang w:eastAsia="en-US"/>
        </w:rPr>
        <w:t xml:space="preserve"> Location { None = </w:t>
      </w:r>
      <w:r>
        <w:rPr>
          <w:rFonts w:eastAsiaTheme="minorHAnsi"/>
          <w:color w:val="C81EFA"/>
          <w:lang w:eastAsia="en-US"/>
        </w:rPr>
        <w:t>0</w:t>
      </w:r>
      <w:r>
        <w:rPr>
          <w:rFonts w:eastAsiaTheme="minorHAnsi"/>
          <w:lang w:eastAsia="en-US"/>
        </w:rPr>
        <w:t xml:space="preserve">, Left = </w:t>
      </w:r>
      <w:r>
        <w:rPr>
          <w:rFonts w:eastAsiaTheme="minorHAnsi"/>
          <w:color w:val="C81EFA"/>
          <w:lang w:eastAsia="en-US"/>
        </w:rPr>
        <w:t>1</w:t>
      </w:r>
      <w:r>
        <w:rPr>
          <w:rFonts w:eastAsiaTheme="minorHAnsi"/>
          <w:lang w:eastAsia="en-US"/>
        </w:rPr>
        <w:t xml:space="preserve">, Right = </w:t>
      </w:r>
      <w:r>
        <w:rPr>
          <w:rFonts w:eastAsiaTheme="minorHAnsi"/>
          <w:color w:val="C81EFA"/>
          <w:lang w:eastAsia="en-US"/>
        </w:rPr>
        <w:t>2</w:t>
      </w:r>
      <w:r>
        <w:rPr>
          <w:rFonts w:eastAsiaTheme="minorHAnsi"/>
          <w:lang w:eastAsia="en-US"/>
        </w:rPr>
        <w:t xml:space="preserve">, Top = </w:t>
      </w:r>
      <w:r>
        <w:rPr>
          <w:rFonts w:eastAsiaTheme="minorHAnsi"/>
          <w:color w:val="C81EFA"/>
          <w:lang w:eastAsia="en-US"/>
        </w:rPr>
        <w:t>4</w:t>
      </w:r>
      <w:r>
        <w:rPr>
          <w:rFonts w:eastAsiaTheme="minorHAnsi"/>
          <w:lang w:eastAsia="en-US"/>
        </w:rPr>
        <w:t xml:space="preserve">, Bottom = </w:t>
      </w:r>
      <w:r>
        <w:rPr>
          <w:rFonts w:eastAsiaTheme="minorHAnsi"/>
          <w:color w:val="C81EFA"/>
          <w:lang w:eastAsia="en-US"/>
        </w:rPr>
        <w:t>8</w:t>
      </w:r>
      <w:r>
        <w:rPr>
          <w:rFonts w:eastAsiaTheme="minorHAnsi"/>
          <w:lang w:eastAsia="en-US"/>
        </w:rPr>
        <w:t xml:space="preserve"> }</w:t>
      </w:r>
    </w:p>
    <w:p w14:paraId="6A21B02F" w14:textId="77777777" w:rsidR="00826479" w:rsidRDefault="00826479" w:rsidP="00826479">
      <w:pPr>
        <w:pStyle w:val="SourceCode"/>
        <w:rPr>
          <w:rFonts w:eastAsiaTheme="minorHAnsi"/>
          <w:lang w:eastAsia="en-US"/>
        </w:rPr>
      </w:pPr>
    </w:p>
    <w:p w14:paraId="2970D870" w14:textId="77777777" w:rsidR="00826479" w:rsidRDefault="00826479" w:rsidP="0082647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692C0099" w14:textId="77777777" w:rsidR="00826479" w:rsidRDefault="00826479" w:rsidP="00826479">
      <w:pPr>
        <w:pStyle w:val="SourceCode"/>
        <w:rPr>
          <w:rFonts w:eastAsiaTheme="minorHAnsi"/>
          <w:lang w:eastAsia="en-US"/>
        </w:rPr>
      </w:pPr>
      <w:r>
        <w:rPr>
          <w:rFonts w:eastAsiaTheme="minorHAnsi"/>
          <w:lang w:eastAsia="en-US"/>
        </w:rPr>
        <w:t>{</w:t>
      </w:r>
    </w:p>
    <w:p w14:paraId="581FEB76" w14:textId="77777777" w:rsidR="00826479" w:rsidRDefault="00826479" w:rsidP="00826479">
      <w:pPr>
        <w:pStyle w:val="SourceCode"/>
        <w:rPr>
          <w:rFonts w:eastAsiaTheme="minorHAnsi"/>
          <w:lang w:eastAsia="en-US"/>
        </w:rPr>
      </w:pPr>
      <w:r>
        <w:rPr>
          <w:rFonts w:eastAsiaTheme="minorHAnsi"/>
          <w:lang w:eastAsia="en-US"/>
        </w:rPr>
        <w:tab/>
        <w:t>Location vertical = Location.Top | Location.Bottom;</w:t>
      </w:r>
    </w:p>
    <w:p w14:paraId="5B98EDB3" w14:textId="77777777" w:rsidR="00826479" w:rsidRDefault="00826479" w:rsidP="00826479">
      <w:pPr>
        <w:pStyle w:val="SourceCode"/>
        <w:rPr>
          <w:rFonts w:eastAsiaTheme="minorHAnsi"/>
          <w:lang w:eastAsia="en-US"/>
        </w:rPr>
      </w:pPr>
      <w:r>
        <w:rPr>
          <w:rFonts w:eastAsiaTheme="minorHAnsi"/>
          <w:lang w:eastAsia="en-US"/>
        </w:rPr>
        <w:tab/>
        <w:t>Location horizontal = Location.Left| Location.Right;</w:t>
      </w:r>
    </w:p>
    <w:p w14:paraId="14E3D215" w14:textId="77777777" w:rsidR="00826479" w:rsidRDefault="00826479" w:rsidP="00826479">
      <w:pPr>
        <w:pStyle w:val="SourceCode"/>
        <w:rPr>
          <w:rFonts w:eastAsiaTheme="minorHAnsi"/>
          <w:lang w:eastAsia="en-US"/>
        </w:rPr>
      </w:pPr>
      <w:r>
        <w:rPr>
          <w:rFonts w:eastAsiaTheme="minorHAnsi"/>
          <w:lang w:eastAsia="en-US"/>
        </w:rPr>
        <w:tab/>
      </w:r>
    </w:p>
    <w:p w14:paraId="02FF323F"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Because we use the Flags attribute this give us "Top, Bottom"</w:t>
      </w:r>
    </w:p>
    <w:p w14:paraId="13373A5C"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Without the Flags enum we would get the integer 12</w:t>
      </w:r>
    </w:p>
    <w:p w14:paraId="48C699FD" w14:textId="77777777" w:rsidR="00826479" w:rsidRDefault="00826479" w:rsidP="00826479">
      <w:pPr>
        <w:pStyle w:val="SourceCode"/>
        <w:rPr>
          <w:rFonts w:eastAsiaTheme="minorHAnsi"/>
          <w:lang w:eastAsia="en-US"/>
        </w:rPr>
      </w:pPr>
      <w:r>
        <w:rPr>
          <w:rFonts w:eastAsiaTheme="minorHAnsi"/>
          <w:lang w:eastAsia="en-US"/>
        </w:rPr>
        <w:tab/>
        <w:t>WriteLine(vertical);</w:t>
      </w:r>
    </w:p>
    <w:p w14:paraId="060E6318" w14:textId="77777777" w:rsidR="00826479" w:rsidRDefault="00826479" w:rsidP="00826479">
      <w:pPr>
        <w:pStyle w:val="SourceCode"/>
        <w:rPr>
          <w:rFonts w:eastAsiaTheme="minorHAnsi"/>
          <w:lang w:eastAsia="en-US"/>
        </w:rPr>
      </w:pPr>
    </w:p>
    <w:p w14:paraId="70FC3D92"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Both output true</w:t>
      </w:r>
    </w:p>
    <w:p w14:paraId="17D3108A" w14:textId="77777777" w:rsidR="00826479" w:rsidRDefault="00826479" w:rsidP="00826479">
      <w:pPr>
        <w:pStyle w:val="SourceCode"/>
        <w:rPr>
          <w:rFonts w:eastAsiaTheme="minorHAnsi"/>
          <w:lang w:eastAsia="en-US"/>
        </w:rPr>
      </w:pPr>
      <w:r>
        <w:rPr>
          <w:rFonts w:eastAsiaTheme="minorHAnsi"/>
          <w:lang w:eastAsia="en-US"/>
        </w:rPr>
        <w:tab/>
        <w:t xml:space="preserve">WriteLine((Location.Top &amp; vertical) != </w:t>
      </w:r>
      <w:r>
        <w:rPr>
          <w:rFonts w:eastAsiaTheme="minorHAnsi"/>
          <w:color w:val="C81EFA"/>
          <w:lang w:eastAsia="en-US"/>
        </w:rPr>
        <w:t>0</w:t>
      </w:r>
      <w:r>
        <w:rPr>
          <w:rFonts w:eastAsiaTheme="minorHAnsi"/>
          <w:lang w:eastAsia="en-US"/>
        </w:rPr>
        <w:t>);</w:t>
      </w:r>
    </w:p>
    <w:p w14:paraId="172E3369" w14:textId="77777777" w:rsidR="00826479" w:rsidRDefault="00826479" w:rsidP="00826479">
      <w:pPr>
        <w:pStyle w:val="SourceCode"/>
        <w:rPr>
          <w:rFonts w:eastAsiaTheme="minorHAnsi"/>
          <w:lang w:eastAsia="en-US"/>
        </w:rPr>
      </w:pPr>
      <w:r>
        <w:rPr>
          <w:rFonts w:eastAsiaTheme="minorHAnsi"/>
          <w:lang w:eastAsia="en-US"/>
        </w:rPr>
        <w:tab/>
        <w:t xml:space="preserve">WriteLine((Location.Bottom &amp; vertical) != </w:t>
      </w:r>
      <w:r>
        <w:rPr>
          <w:rFonts w:eastAsiaTheme="minorHAnsi"/>
          <w:color w:val="C81EFA"/>
          <w:lang w:eastAsia="en-US"/>
        </w:rPr>
        <w:t>0</w:t>
      </w:r>
      <w:r>
        <w:rPr>
          <w:rFonts w:eastAsiaTheme="minorHAnsi"/>
          <w:lang w:eastAsia="en-US"/>
        </w:rPr>
        <w:t>);</w:t>
      </w:r>
    </w:p>
    <w:p w14:paraId="6276FC3D" w14:textId="77777777" w:rsidR="00826479" w:rsidRDefault="00826479" w:rsidP="00826479">
      <w:pPr>
        <w:pStyle w:val="SourceCode"/>
        <w:rPr>
          <w:rFonts w:eastAsiaTheme="minorHAnsi"/>
          <w:lang w:eastAsia="en-US"/>
        </w:rPr>
      </w:pPr>
      <w:r>
        <w:rPr>
          <w:rFonts w:eastAsiaTheme="minorHAnsi"/>
          <w:lang w:eastAsia="en-US"/>
        </w:rPr>
        <w:tab/>
      </w:r>
    </w:p>
    <w:p w14:paraId="09B799BD" w14:textId="77777777" w:rsidR="00826479" w:rsidRDefault="00826479" w:rsidP="00826479">
      <w:pPr>
        <w:pStyle w:val="SourceCode"/>
        <w:rPr>
          <w:rFonts w:eastAsiaTheme="minorHAnsi"/>
          <w:lang w:eastAsia="en-US"/>
        </w:rPr>
      </w:pPr>
      <w:r>
        <w:rPr>
          <w:rFonts w:eastAsiaTheme="minorHAnsi"/>
          <w:lang w:eastAsia="en-US"/>
        </w:rPr>
        <w:tab/>
        <w:t>WriteLine(vertical ^ Location.Top);</w:t>
      </w:r>
    </w:p>
    <w:p w14:paraId="63919883" w14:textId="77777777" w:rsidR="00826479" w:rsidRDefault="00826479" w:rsidP="00826479">
      <w:pPr>
        <w:pStyle w:val="SourceCode"/>
        <w:rPr>
          <w:rFonts w:eastAsiaTheme="minorHAnsi"/>
          <w:lang w:eastAsia="en-US"/>
        </w:rPr>
      </w:pPr>
      <w:r>
        <w:rPr>
          <w:rFonts w:eastAsiaTheme="minorHAnsi"/>
          <w:lang w:eastAsia="en-US"/>
        </w:rPr>
        <w:tab/>
        <w:t>WriteLine(horizontal ^ Location.Left);</w:t>
      </w:r>
    </w:p>
    <w:p w14:paraId="6394C3E9" w14:textId="77777777" w:rsidR="00826479" w:rsidRPr="00CF2666" w:rsidRDefault="00826479" w:rsidP="00826479">
      <w:pPr>
        <w:pStyle w:val="SourceCode"/>
        <w:rPr>
          <w:rFonts w:eastAsiaTheme="minorHAnsi"/>
          <w:lang w:eastAsia="en-US"/>
        </w:rPr>
      </w:pPr>
      <w:r>
        <w:rPr>
          <w:rFonts w:eastAsiaTheme="minorHAnsi"/>
          <w:lang w:eastAsia="en-US"/>
        </w:rPr>
        <w:t>}</w:t>
      </w:r>
    </w:p>
    <w:p w14:paraId="5D2CB82E" w14:textId="17595DE4" w:rsidR="00826479" w:rsidRDefault="00826479" w:rsidP="00826479">
      <w:pPr>
        <w:pStyle w:val="Heading3"/>
      </w:pPr>
      <w:r>
        <w:t>Nested Types</w:t>
      </w:r>
    </w:p>
    <w:p w14:paraId="5A73A727" w14:textId="2F2EC150" w:rsidR="0043284C" w:rsidRPr="0043284C" w:rsidRDefault="0043284C" w:rsidP="0043284C">
      <w:r>
        <w:t>Classes and structs can have nested classes, struct, interfaces, delegates and Enums.</w:t>
      </w:r>
      <w:r w:rsidR="001F1735">
        <w:t xml:space="preserve"> </w:t>
      </w:r>
      <w:r w:rsidR="00DD3B78">
        <w:t xml:space="preserve">Nested types can be defined with the full range of access modifiers. Contrast this with outer </w:t>
      </w:r>
      <w:proofErr w:type="gramStart"/>
      <w:r w:rsidR="00DD3B78">
        <w:t>classe</w:t>
      </w:r>
      <w:r w:rsidR="00FD5B78">
        <w:t xml:space="preserve">s </w:t>
      </w:r>
      <w:r w:rsidR="0075683D">
        <w:t>]</w:t>
      </w:r>
      <w:r w:rsidR="00DD3B78">
        <w:t>which</w:t>
      </w:r>
      <w:proofErr w:type="gramEnd"/>
      <w:r w:rsidR="00DD3B78">
        <w:t xml:space="preserve"> can only be public or internal</w:t>
      </w:r>
    </w:p>
    <w:p w14:paraId="67E522AE" w14:textId="77777777" w:rsidR="00826479" w:rsidRDefault="00826479" w:rsidP="00826479">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OuterMost</w:t>
      </w:r>
    </w:p>
    <w:p w14:paraId="5C705942" w14:textId="77777777" w:rsidR="00826479" w:rsidRDefault="00826479" w:rsidP="00826479">
      <w:pPr>
        <w:pStyle w:val="SourceCode"/>
        <w:rPr>
          <w:rFonts w:eastAsiaTheme="minorHAnsi"/>
          <w:color w:val="000000"/>
          <w:lang w:eastAsia="en-US"/>
        </w:rPr>
      </w:pPr>
      <w:r>
        <w:rPr>
          <w:rFonts w:eastAsiaTheme="minorHAnsi"/>
          <w:color w:val="000000"/>
          <w:lang w:eastAsia="en-US"/>
        </w:rPr>
        <w:t>{</w:t>
      </w:r>
    </w:p>
    <w:p w14:paraId="5D1D0FF8"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rivate</w:t>
      </w:r>
      <w:r>
        <w:rPr>
          <w:rFonts w:eastAsiaTheme="minorHAnsi"/>
          <w:color w:val="000000"/>
          <w:lang w:eastAsia="en-US"/>
        </w:rPr>
        <w:t xml:space="preserve"> </w:t>
      </w:r>
      <w:r>
        <w:rPr>
          <w:rFonts w:eastAsiaTheme="minorHAnsi"/>
          <w:color w:val="0000FF"/>
          <w:lang w:eastAsia="en-US"/>
        </w:rPr>
        <w:t>double</w:t>
      </w:r>
      <w:r>
        <w:rPr>
          <w:rFonts w:eastAsiaTheme="minorHAnsi"/>
          <w:color w:val="000000"/>
          <w:lang w:eastAsia="en-US"/>
        </w:rPr>
        <w:t xml:space="preserve"> x = </w:t>
      </w:r>
      <w:r>
        <w:rPr>
          <w:rFonts w:eastAsiaTheme="minorHAnsi"/>
          <w:color w:val="C81EFA"/>
          <w:lang w:eastAsia="en-US"/>
        </w:rPr>
        <w:t>4.0</w:t>
      </w:r>
      <w:r>
        <w:rPr>
          <w:rFonts w:eastAsiaTheme="minorHAnsi"/>
          <w:color w:val="000000"/>
          <w:lang w:eastAsia="en-US"/>
        </w:rPr>
        <w:t>;</w:t>
      </w:r>
    </w:p>
    <w:p w14:paraId="3EFA7283" w14:textId="77777777" w:rsidR="00826479" w:rsidRDefault="00826479" w:rsidP="00826479">
      <w:pPr>
        <w:pStyle w:val="SourceCode"/>
        <w:rPr>
          <w:rFonts w:eastAsiaTheme="minorHAnsi"/>
          <w:color w:val="000000"/>
          <w:lang w:eastAsia="en-US"/>
        </w:rPr>
      </w:pPr>
    </w:p>
    <w:p w14:paraId="2907E821"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lang w:eastAsia="en-US"/>
        </w:rPr>
        <w:t>// Default visibility is private so not accessible outside</w:t>
      </w:r>
    </w:p>
    <w:p w14:paraId="2F60F9FA"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enum</w:t>
      </w:r>
      <w:r>
        <w:rPr>
          <w:rFonts w:eastAsiaTheme="minorHAnsi"/>
          <w:color w:val="000000"/>
          <w:lang w:eastAsia="en-US"/>
        </w:rPr>
        <w:t xml:space="preserve"> Location { None, Left };</w:t>
      </w:r>
    </w:p>
    <w:p w14:paraId="3662CA4E" w14:textId="77777777" w:rsidR="00826479" w:rsidRDefault="00826479" w:rsidP="00826479">
      <w:pPr>
        <w:pStyle w:val="SourceCode"/>
        <w:rPr>
          <w:rFonts w:eastAsiaTheme="minorHAnsi"/>
          <w:color w:val="000000"/>
          <w:lang w:eastAsia="en-US"/>
        </w:rPr>
      </w:pPr>
    </w:p>
    <w:p w14:paraId="06F7EE0D"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lang w:eastAsia="en-US"/>
        </w:rPr>
        <w:t xml:space="preserve">// Make the innter struct visibile to the outside </w:t>
      </w:r>
    </w:p>
    <w:p w14:paraId="707428C9"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InnerStruct {};</w:t>
      </w:r>
    </w:p>
    <w:p w14:paraId="334D8C79" w14:textId="77777777" w:rsidR="00826479" w:rsidRPr="003F48CB" w:rsidRDefault="00826479" w:rsidP="00826479">
      <w:pPr>
        <w:pStyle w:val="SourceCode"/>
      </w:pPr>
      <w:r>
        <w:rPr>
          <w:rFonts w:eastAsiaTheme="minorHAnsi"/>
          <w:color w:val="000000"/>
          <w:lang w:eastAsia="en-US"/>
        </w:rPr>
        <w:t>}</w:t>
      </w:r>
    </w:p>
    <w:p w14:paraId="4112D5B3" w14:textId="77777777" w:rsidR="00826479" w:rsidRDefault="00826479" w:rsidP="00826479">
      <w:pPr>
        <w:spacing w:after="160" w:line="259" w:lineRule="auto"/>
        <w:rPr>
          <w:rFonts w:asciiTheme="majorHAnsi" w:eastAsiaTheme="majorEastAsia" w:hAnsiTheme="majorHAnsi" w:cstheme="majorBidi"/>
          <w:color w:val="31378B" w:themeColor="text2"/>
          <w:sz w:val="28"/>
          <w:szCs w:val="26"/>
        </w:rPr>
      </w:pPr>
      <w:r>
        <w:br w:type="page"/>
      </w:r>
    </w:p>
    <w:p w14:paraId="0A9D0268" w14:textId="77777777" w:rsidR="00826479" w:rsidRDefault="00826479" w:rsidP="00826479">
      <w:pPr>
        <w:pStyle w:val="Heading3"/>
      </w:pPr>
      <w:r>
        <w:lastRenderedPageBreak/>
        <w:t>Events</w:t>
      </w:r>
    </w:p>
    <w:p w14:paraId="4472031B" w14:textId="77777777" w:rsidR="00826479" w:rsidRDefault="00826479" w:rsidP="00826479">
      <w:r>
        <w:t xml:space="preserve">Delegates can be used to implement producer consumer </w:t>
      </w:r>
      <w:proofErr w:type="spellStart"/>
      <w:r>
        <w:t>behavior</w:t>
      </w:r>
      <w:proofErr w:type="spellEnd"/>
      <w:r>
        <w:t>. Consider the following producer consumer logic</w:t>
      </w:r>
    </w:p>
    <w:p w14:paraId="64EE0CE8" w14:textId="239795C8" w:rsidR="00826479" w:rsidRDefault="00826479" w:rsidP="00826479">
      <w:pPr>
        <w:pStyle w:val="CodeExampleCode"/>
      </w:pPr>
      <w:r>
        <w:t xml:space="preserve">Figure </w:t>
      </w:r>
      <w:r w:rsidR="00FA7A11">
        <w:fldChar w:fldCharType="begin"/>
      </w:r>
      <w:r w:rsidR="00FA7A11">
        <w:instrText xml:space="preserve"> SEQ Figure \* ARABIC </w:instrText>
      </w:r>
      <w:r w:rsidR="00FA7A11">
        <w:fldChar w:fldCharType="separate"/>
      </w:r>
      <w:r w:rsidR="00CA15FA">
        <w:rPr>
          <w:noProof/>
        </w:rPr>
        <w:t>6</w:t>
      </w:r>
      <w:r w:rsidR="00FA7A11">
        <w:rPr>
          <w:noProof/>
        </w:rPr>
        <w:fldChar w:fldCharType="end"/>
      </w:r>
      <w:r>
        <w:t xml:space="preserve"> Producer Consumer with Delegates</w:t>
      </w:r>
    </w:p>
    <w:p w14:paraId="1B7201EA" w14:textId="77777777" w:rsidR="00826479" w:rsidRDefault="00826479" w:rsidP="00826479">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7FC03B7B" w14:textId="77777777" w:rsidR="00826479" w:rsidRDefault="00826479" w:rsidP="00826479">
      <w:pPr>
        <w:pStyle w:val="SourceCode"/>
        <w:rPr>
          <w:rFonts w:eastAsiaTheme="minorHAnsi"/>
          <w:lang w:eastAsia="en-US"/>
        </w:rPr>
      </w:pPr>
      <w:r>
        <w:rPr>
          <w:rFonts w:eastAsiaTheme="minorHAnsi"/>
          <w:lang w:eastAsia="en-US"/>
        </w:rPr>
        <w:t>{</w:t>
      </w:r>
    </w:p>
    <w:p w14:paraId="0CB6D6D9" w14:textId="77777777" w:rsidR="00826479" w:rsidRDefault="00826479" w:rsidP="00826479">
      <w:pPr>
        <w:pStyle w:val="SourceCode"/>
        <w:rPr>
          <w:rFonts w:eastAsiaTheme="minorHAnsi"/>
          <w:lang w:eastAsia="en-US"/>
        </w:rPr>
      </w:pPr>
      <w:r>
        <w:rPr>
          <w:rFonts w:eastAsiaTheme="minorHAnsi"/>
          <w:lang w:eastAsia="en-US"/>
        </w:rPr>
        <w:tab/>
        <w:t xml:space="preserve">Producer producer = </w:t>
      </w:r>
      <w:r>
        <w:rPr>
          <w:rFonts w:eastAsiaTheme="minorHAnsi"/>
          <w:color w:val="0000FF"/>
          <w:lang w:eastAsia="en-US"/>
        </w:rPr>
        <w:t>new</w:t>
      </w:r>
      <w:r>
        <w:rPr>
          <w:rFonts w:eastAsiaTheme="minorHAnsi"/>
          <w:lang w:eastAsia="en-US"/>
        </w:rPr>
        <w:t xml:space="preserve"> Producer();</w:t>
      </w:r>
    </w:p>
    <w:p w14:paraId="5D5CEB5E" w14:textId="77777777" w:rsidR="00826479" w:rsidRDefault="00826479" w:rsidP="00826479">
      <w:pPr>
        <w:pStyle w:val="SourceCode"/>
        <w:rPr>
          <w:rFonts w:eastAsiaTheme="minorHAnsi"/>
          <w:lang w:eastAsia="en-US"/>
        </w:rPr>
      </w:pPr>
    </w:p>
    <w:p w14:paraId="50BE5940"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Register First consumer</w:t>
      </w:r>
    </w:p>
    <w:p w14:paraId="3172DFDE" w14:textId="77777777" w:rsidR="00826479" w:rsidRDefault="00826479" w:rsidP="00826479">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First </w:t>
      </w:r>
      <w:r>
        <w:rPr>
          <w:rFonts w:eastAsiaTheme="minorHAnsi"/>
          <w:lang w:eastAsia="en-US"/>
        </w:rPr>
        <w:t>{x}</w:t>
      </w:r>
      <w:r>
        <w:rPr>
          <w:rFonts w:eastAsiaTheme="minorHAnsi"/>
          <w:color w:val="B41414"/>
          <w:lang w:eastAsia="en-US"/>
        </w:rPr>
        <w:t>"</w:t>
      </w:r>
      <w:r>
        <w:rPr>
          <w:rFonts w:eastAsiaTheme="minorHAnsi"/>
          <w:lang w:eastAsia="en-US"/>
        </w:rPr>
        <w:t>);</w:t>
      </w:r>
    </w:p>
    <w:p w14:paraId="1F03058B" w14:textId="77777777" w:rsidR="00826479" w:rsidRDefault="00826479" w:rsidP="00826479">
      <w:pPr>
        <w:pStyle w:val="SourceCode"/>
        <w:rPr>
          <w:rFonts w:eastAsiaTheme="minorHAnsi"/>
          <w:lang w:eastAsia="en-US"/>
        </w:rPr>
      </w:pPr>
      <w:r>
        <w:rPr>
          <w:rFonts w:eastAsiaTheme="minorHAnsi"/>
          <w:lang w:eastAsia="en-US"/>
        </w:rPr>
        <w:tab/>
      </w:r>
    </w:p>
    <w:p w14:paraId="51F85A52"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Register Second consumer</w:t>
      </w:r>
    </w:p>
    <w:p w14:paraId="3FADD7CD" w14:textId="77777777" w:rsidR="00826479" w:rsidRDefault="00826479" w:rsidP="00826479">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Second </w:t>
      </w:r>
      <w:r>
        <w:rPr>
          <w:rFonts w:eastAsiaTheme="minorHAnsi"/>
          <w:lang w:eastAsia="en-US"/>
        </w:rPr>
        <w:t>{x}</w:t>
      </w:r>
      <w:r>
        <w:rPr>
          <w:rFonts w:eastAsiaTheme="minorHAnsi"/>
          <w:color w:val="B41414"/>
          <w:lang w:eastAsia="en-US"/>
        </w:rPr>
        <w:t>"</w:t>
      </w:r>
      <w:r>
        <w:rPr>
          <w:rFonts w:eastAsiaTheme="minorHAnsi"/>
          <w:lang w:eastAsia="en-US"/>
        </w:rPr>
        <w:t>);</w:t>
      </w:r>
    </w:p>
    <w:p w14:paraId="0B3CAF6A" w14:textId="77777777" w:rsidR="00826479" w:rsidRDefault="00826479" w:rsidP="00826479">
      <w:pPr>
        <w:pStyle w:val="SourceCode"/>
        <w:rPr>
          <w:rFonts w:eastAsiaTheme="minorHAnsi"/>
          <w:lang w:eastAsia="en-US"/>
        </w:rPr>
      </w:pPr>
      <w:r>
        <w:rPr>
          <w:rFonts w:eastAsiaTheme="minorHAnsi"/>
          <w:lang w:eastAsia="en-US"/>
        </w:rPr>
        <w:tab/>
      </w:r>
    </w:p>
    <w:p w14:paraId="3222241D"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Producer does something</w:t>
      </w:r>
    </w:p>
    <w:p w14:paraId="62D045A0" w14:textId="77777777" w:rsidR="00826479" w:rsidRDefault="00826479" w:rsidP="00826479">
      <w:pPr>
        <w:pStyle w:val="SourceCode"/>
        <w:rPr>
          <w:rFonts w:eastAsiaTheme="minorHAnsi"/>
          <w:lang w:eastAsia="en-US"/>
        </w:rPr>
      </w:pPr>
      <w:r>
        <w:rPr>
          <w:rFonts w:eastAsiaTheme="minorHAnsi"/>
          <w:lang w:eastAsia="en-US"/>
        </w:rPr>
        <w:tab/>
        <w:t>producer.Fire();</w:t>
      </w:r>
    </w:p>
    <w:p w14:paraId="6B0BE3D6" w14:textId="77777777" w:rsidR="00826479" w:rsidRDefault="00826479" w:rsidP="00826479">
      <w:pPr>
        <w:pStyle w:val="SourceCode"/>
        <w:rPr>
          <w:rFonts w:eastAsiaTheme="minorHAnsi"/>
          <w:lang w:eastAsia="en-US"/>
        </w:rPr>
      </w:pPr>
      <w:r>
        <w:rPr>
          <w:rFonts w:eastAsiaTheme="minorHAnsi"/>
          <w:lang w:eastAsia="en-US"/>
        </w:rPr>
        <w:t>}</w:t>
      </w:r>
    </w:p>
    <w:p w14:paraId="42308B58" w14:textId="77777777" w:rsidR="00826479" w:rsidRDefault="00826479" w:rsidP="00826479">
      <w:pPr>
        <w:pStyle w:val="SourceCode"/>
        <w:rPr>
          <w:rFonts w:eastAsiaTheme="minorHAnsi"/>
          <w:lang w:eastAsia="en-US"/>
        </w:rPr>
      </w:pPr>
    </w:p>
    <w:p w14:paraId="5B5E7985" w14:textId="77777777" w:rsidR="00826479" w:rsidRDefault="00826479" w:rsidP="00826479">
      <w:pPr>
        <w:pStyle w:val="SourceCode"/>
        <w:rPr>
          <w:rFonts w:eastAsiaTheme="minorHAnsi"/>
          <w:lang w:eastAsia="en-US"/>
        </w:rPr>
      </w:pPr>
    </w:p>
    <w:p w14:paraId="5268D941" w14:textId="77777777" w:rsidR="00826479" w:rsidRDefault="00826479" w:rsidP="0082647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alueChangedEventHandler(</w:t>
      </w:r>
      <w:r>
        <w:rPr>
          <w:rFonts w:eastAsiaTheme="minorHAnsi"/>
          <w:color w:val="0000FF"/>
          <w:lang w:eastAsia="en-US"/>
        </w:rPr>
        <w:t>double</w:t>
      </w:r>
      <w:r>
        <w:rPr>
          <w:rFonts w:eastAsiaTheme="minorHAnsi"/>
          <w:lang w:eastAsia="en-US"/>
        </w:rPr>
        <w:t xml:space="preserve"> newValue);</w:t>
      </w:r>
    </w:p>
    <w:p w14:paraId="1B6368B5" w14:textId="77777777" w:rsidR="00826479" w:rsidRDefault="00826479" w:rsidP="00826479">
      <w:pPr>
        <w:pStyle w:val="SourceCode"/>
        <w:rPr>
          <w:rFonts w:eastAsiaTheme="minorHAnsi"/>
          <w:lang w:eastAsia="en-US"/>
        </w:rPr>
      </w:pPr>
    </w:p>
    <w:p w14:paraId="4FB4B647" w14:textId="77777777" w:rsidR="00826479" w:rsidRDefault="00826479" w:rsidP="0082647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62C1A96B" w14:textId="77777777" w:rsidR="00826479" w:rsidRDefault="00826479" w:rsidP="00826479">
      <w:pPr>
        <w:pStyle w:val="SourceCode"/>
        <w:rPr>
          <w:rFonts w:eastAsiaTheme="minorHAnsi"/>
          <w:lang w:eastAsia="en-US"/>
        </w:rPr>
      </w:pPr>
      <w:r>
        <w:rPr>
          <w:rFonts w:eastAsiaTheme="minorHAnsi"/>
          <w:lang w:eastAsia="en-US"/>
        </w:rPr>
        <w:t>{</w:t>
      </w:r>
    </w:p>
    <w:p w14:paraId="3A8D4FBA"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ValueChangedEventHandler ValueChanged;</w:t>
      </w:r>
    </w:p>
    <w:p w14:paraId="5A3874F3" w14:textId="77777777" w:rsidR="00826479" w:rsidRDefault="00826479" w:rsidP="00826479">
      <w:pPr>
        <w:pStyle w:val="SourceCode"/>
        <w:rPr>
          <w:rFonts w:eastAsiaTheme="minorHAnsi"/>
          <w:lang w:eastAsia="en-US"/>
        </w:rPr>
      </w:pPr>
      <w:r>
        <w:rPr>
          <w:rFonts w:eastAsiaTheme="minorHAnsi"/>
          <w:lang w:eastAsia="en-US"/>
        </w:rPr>
        <w:tab/>
      </w:r>
    </w:p>
    <w:p w14:paraId="42EB7B13"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w:t>
      </w:r>
      <w:r>
        <w:rPr>
          <w:rFonts w:eastAsiaTheme="minorHAnsi"/>
          <w:color w:val="0000FF"/>
          <w:lang w:eastAsia="en-US"/>
        </w:rPr>
        <w:t>double</w:t>
      </w:r>
      <w:r>
        <w:rPr>
          <w:rFonts w:eastAsiaTheme="minorHAnsi"/>
          <w:lang w:eastAsia="en-US"/>
        </w:rPr>
        <w:t xml:space="preserve"> newValue)</w:t>
      </w:r>
    </w:p>
    <w:p w14:paraId="5EDD57D9" w14:textId="77777777" w:rsidR="00826479" w:rsidRDefault="00826479" w:rsidP="00826479">
      <w:pPr>
        <w:pStyle w:val="SourceCode"/>
        <w:rPr>
          <w:rFonts w:eastAsiaTheme="minorHAnsi"/>
          <w:lang w:eastAsia="en-US"/>
        </w:rPr>
      </w:pPr>
      <w:r>
        <w:rPr>
          <w:rFonts w:eastAsiaTheme="minorHAnsi"/>
          <w:lang w:eastAsia="en-US"/>
        </w:rPr>
        <w:tab/>
        <w:t>{</w:t>
      </w:r>
    </w:p>
    <w:p w14:paraId="6C8018C4"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lang w:eastAsia="en-US"/>
        </w:rPr>
        <w:tab/>
        <w:t>ValueChanged?.Invoke(newValue);</w:t>
      </w:r>
    </w:p>
    <w:p w14:paraId="0942F77D" w14:textId="77777777" w:rsidR="00826479" w:rsidRDefault="00826479" w:rsidP="00826479">
      <w:pPr>
        <w:pStyle w:val="SourceCode"/>
        <w:rPr>
          <w:rFonts w:eastAsiaTheme="minorHAnsi"/>
          <w:lang w:eastAsia="en-US"/>
        </w:rPr>
      </w:pPr>
      <w:r>
        <w:rPr>
          <w:rFonts w:eastAsiaTheme="minorHAnsi"/>
          <w:lang w:eastAsia="en-US"/>
        </w:rPr>
        <w:tab/>
        <w:t>}</w:t>
      </w:r>
    </w:p>
    <w:p w14:paraId="691D399E" w14:textId="77777777" w:rsidR="00826479" w:rsidRDefault="00826479" w:rsidP="00826479">
      <w:pPr>
        <w:pStyle w:val="SourceCode"/>
        <w:rPr>
          <w:rFonts w:eastAsiaTheme="minorHAnsi"/>
          <w:lang w:eastAsia="en-US"/>
        </w:rPr>
      </w:pPr>
      <w:r>
        <w:rPr>
          <w:rFonts w:eastAsiaTheme="minorHAnsi"/>
          <w:lang w:eastAsia="en-US"/>
        </w:rPr>
        <w:tab/>
      </w:r>
    </w:p>
    <w:p w14:paraId="21385FFB"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 =&gt; OnValueChanged(</w:t>
      </w:r>
      <w:r>
        <w:rPr>
          <w:rFonts w:eastAsiaTheme="minorHAnsi"/>
          <w:color w:val="C81EFA"/>
          <w:lang w:eastAsia="en-US"/>
        </w:rPr>
        <w:t>3.4</w:t>
      </w:r>
      <w:r>
        <w:rPr>
          <w:rFonts w:eastAsiaTheme="minorHAnsi"/>
          <w:lang w:eastAsia="en-US"/>
        </w:rPr>
        <w:t>);</w:t>
      </w:r>
    </w:p>
    <w:p w14:paraId="0B2B2F9E" w14:textId="1B83A29E" w:rsidR="00826479" w:rsidRDefault="00826479" w:rsidP="00644119">
      <w:pPr>
        <w:pStyle w:val="SourceCode"/>
      </w:pPr>
      <w:r>
        <w:rPr>
          <w:rFonts w:eastAsiaTheme="minorHAnsi"/>
          <w:lang w:eastAsia="en-US"/>
        </w:rPr>
        <w:t>}</w:t>
      </w:r>
    </w:p>
    <w:p w14:paraId="12CE8184" w14:textId="77777777" w:rsidR="00826479" w:rsidRDefault="00826479" w:rsidP="00826479">
      <w:r>
        <w:t xml:space="preserve">There are, however, shortcomings with this approach. </w:t>
      </w:r>
      <w:proofErr w:type="gramStart"/>
      <w:r>
        <w:t>Firstly</w:t>
      </w:r>
      <w:proofErr w:type="gramEnd"/>
      <w:r>
        <w:t xml:space="preserve"> consumers can interfere with each other. Secondly consumers can invoke the delegate which is the responsibility of the producer</w:t>
      </w:r>
    </w:p>
    <w:p w14:paraId="174B5283" w14:textId="4556EA89" w:rsidR="00826479" w:rsidRDefault="00826479" w:rsidP="00826479">
      <w:pPr>
        <w:pStyle w:val="CodeExampleCode"/>
      </w:pPr>
      <w:r>
        <w:t xml:space="preserve">Figure </w:t>
      </w:r>
      <w:r w:rsidR="00FA7A11">
        <w:fldChar w:fldCharType="begin"/>
      </w:r>
      <w:r w:rsidR="00FA7A11">
        <w:instrText xml:space="preserve"> SEQ Figure \* ARABIC </w:instrText>
      </w:r>
      <w:r w:rsidR="00FA7A11">
        <w:fldChar w:fldCharType="separate"/>
      </w:r>
      <w:r w:rsidR="00CA15FA">
        <w:rPr>
          <w:noProof/>
        </w:rPr>
        <w:t>7</w:t>
      </w:r>
      <w:r w:rsidR="00FA7A11">
        <w:rPr>
          <w:noProof/>
        </w:rPr>
        <w:fldChar w:fldCharType="end"/>
      </w:r>
      <w:r>
        <w:t xml:space="preserve"> Problems with Delegate Approach</w:t>
      </w:r>
    </w:p>
    <w:p w14:paraId="3FA92FDA"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lang w:eastAsia="en-US"/>
        </w:rPr>
        <w:t>// 1. Second consumer blows away first</w:t>
      </w:r>
    </w:p>
    <w:p w14:paraId="589D83E1" w14:textId="77777777" w:rsidR="00826479" w:rsidRDefault="00826479" w:rsidP="00826479">
      <w:pPr>
        <w:pStyle w:val="SourceCode"/>
        <w:rPr>
          <w:rFonts w:eastAsiaTheme="minorHAnsi"/>
          <w:color w:val="000000"/>
          <w:lang w:eastAsia="en-US"/>
        </w:rPr>
      </w:pPr>
      <w:r>
        <w:rPr>
          <w:rFonts w:eastAsiaTheme="minorHAnsi"/>
          <w:color w:val="000000"/>
          <w:lang w:eastAsia="en-US"/>
        </w:rPr>
        <w:tab/>
        <w:t>producer.ValueChanged = x =&gt; WriteLine(</w:t>
      </w:r>
      <w:r>
        <w:rPr>
          <w:rFonts w:eastAsiaTheme="minorHAnsi"/>
          <w:color w:val="B41414"/>
          <w:lang w:eastAsia="en-US"/>
        </w:rPr>
        <w:t xml:space="preserve">$"Second </w:t>
      </w:r>
      <w:r>
        <w:rPr>
          <w:rFonts w:eastAsiaTheme="minorHAnsi"/>
          <w:color w:val="000000"/>
          <w:lang w:eastAsia="en-US"/>
        </w:rPr>
        <w:t>{x}</w:t>
      </w:r>
      <w:r>
        <w:rPr>
          <w:rFonts w:eastAsiaTheme="minorHAnsi"/>
          <w:color w:val="B41414"/>
          <w:lang w:eastAsia="en-US"/>
        </w:rPr>
        <w:t>"</w:t>
      </w:r>
      <w:r>
        <w:rPr>
          <w:rFonts w:eastAsiaTheme="minorHAnsi"/>
          <w:color w:val="000000"/>
          <w:lang w:eastAsia="en-US"/>
        </w:rPr>
        <w:t>);</w:t>
      </w:r>
    </w:p>
    <w:p w14:paraId="2DD925BB" w14:textId="77777777" w:rsidR="00826479" w:rsidRDefault="00826479" w:rsidP="00826479">
      <w:pPr>
        <w:pStyle w:val="SourceCode"/>
        <w:rPr>
          <w:rFonts w:eastAsiaTheme="minorHAnsi"/>
          <w:color w:val="000000"/>
          <w:lang w:eastAsia="en-US"/>
        </w:rPr>
      </w:pPr>
      <w:r>
        <w:rPr>
          <w:rFonts w:eastAsiaTheme="minorHAnsi"/>
          <w:color w:val="000000"/>
          <w:lang w:eastAsia="en-US"/>
        </w:rPr>
        <w:tab/>
      </w:r>
    </w:p>
    <w:p w14:paraId="7E894C59" w14:textId="77777777" w:rsidR="00826479" w:rsidRDefault="00826479" w:rsidP="00826479">
      <w:pPr>
        <w:pStyle w:val="SourceCode"/>
        <w:rPr>
          <w:rFonts w:eastAsiaTheme="minorHAnsi"/>
          <w:color w:val="000000"/>
          <w:lang w:eastAsia="en-US"/>
        </w:rPr>
      </w:pPr>
      <w:r>
        <w:rPr>
          <w:rFonts w:eastAsiaTheme="minorHAnsi"/>
          <w:color w:val="000000"/>
          <w:lang w:eastAsia="en-US"/>
        </w:rPr>
        <w:tab/>
      </w:r>
      <w:r>
        <w:rPr>
          <w:rFonts w:eastAsiaTheme="minorHAnsi"/>
          <w:lang w:eastAsia="en-US"/>
        </w:rPr>
        <w:t>//2. Consumer forcer producer to raise events</w:t>
      </w:r>
    </w:p>
    <w:p w14:paraId="7442F53B" w14:textId="77777777" w:rsidR="00826479" w:rsidRDefault="00826479" w:rsidP="00826479">
      <w:pPr>
        <w:pStyle w:val="SourceCode"/>
      </w:pPr>
      <w:r>
        <w:rPr>
          <w:rFonts w:eastAsiaTheme="minorHAnsi"/>
          <w:color w:val="000000"/>
          <w:lang w:eastAsia="en-US"/>
        </w:rPr>
        <w:tab/>
        <w:t>producer.ValueChanged.Invoke(</w:t>
      </w:r>
      <w:r>
        <w:rPr>
          <w:rFonts w:eastAsiaTheme="minorHAnsi"/>
          <w:color w:val="C81EFA"/>
          <w:lang w:eastAsia="en-US"/>
        </w:rPr>
        <w:t>6.7</w:t>
      </w:r>
      <w:r>
        <w:rPr>
          <w:rFonts w:eastAsiaTheme="minorHAnsi"/>
          <w:color w:val="000000"/>
          <w:lang w:eastAsia="en-US"/>
        </w:rPr>
        <w:t>);</w:t>
      </w:r>
    </w:p>
    <w:p w14:paraId="47C6BEDC" w14:textId="77777777" w:rsidR="00826479" w:rsidRDefault="00826479" w:rsidP="00826479"/>
    <w:p w14:paraId="2E94E373" w14:textId="77777777" w:rsidR="00826479" w:rsidRDefault="00826479" w:rsidP="00826479">
      <w:pPr>
        <w:spacing w:after="160" w:line="259" w:lineRule="auto"/>
      </w:pPr>
      <w:r>
        <w:br w:type="page"/>
      </w:r>
    </w:p>
    <w:p w14:paraId="20E69157" w14:textId="77777777" w:rsidR="00826479" w:rsidRPr="000C612F" w:rsidRDefault="00826479" w:rsidP="00826479">
      <w:r>
        <w:lastRenderedPageBreak/>
        <w:t>Events solve these problems with compiler support and a standard pattern. Consider the following code implementation</w:t>
      </w:r>
    </w:p>
    <w:p w14:paraId="486272EC" w14:textId="77777777" w:rsidR="00826479" w:rsidRDefault="00826479" w:rsidP="00826479">
      <w:pPr>
        <w:pStyle w:val="SourceCode"/>
        <w:rPr>
          <w:rFonts w:eastAsiaTheme="minorHAnsi"/>
          <w:lang w:eastAsia="en-US"/>
        </w:rPr>
      </w:pPr>
    </w:p>
    <w:p w14:paraId="03DFAA0B"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xml:space="preserve">// 1. Create a subclass of EventArgs with a public </w:t>
      </w:r>
    </w:p>
    <w:p w14:paraId="368B2776"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readonly field for the new value</w:t>
      </w:r>
    </w:p>
    <w:p w14:paraId="1375ADF1"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ValueChangedEventArgs : EventArgs</w:t>
      </w:r>
    </w:p>
    <w:p w14:paraId="249EA263"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74C86D67"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readonly</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481A0686"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29791122"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ValueChangedEventArgs(</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2492FFA6"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366642EB"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NewValue = newValue;</w:t>
      </w:r>
    </w:p>
    <w:p w14:paraId="0C221361"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124E3A32"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5E1B4E5A" w14:textId="77777777" w:rsidR="00826479" w:rsidRDefault="00826479" w:rsidP="00826479">
      <w:pPr>
        <w:pStyle w:val="SourceCode"/>
        <w:rPr>
          <w:rFonts w:ascii="Consolas" w:eastAsiaTheme="minorHAnsi" w:hAnsi="Consolas"/>
          <w:color w:val="000000"/>
          <w:szCs w:val="24"/>
          <w:lang w:eastAsia="en-US"/>
        </w:rPr>
      </w:pPr>
    </w:p>
    <w:p w14:paraId="5899C9C1"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Producer </w:t>
      </w:r>
    </w:p>
    <w:p w14:paraId="1EDDE302"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415A7ACD"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2. Add an event using the generic EventHandler delegate</w:t>
      </w:r>
    </w:p>
    <w:p w14:paraId="4725D15B"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type</w:t>
      </w:r>
    </w:p>
    <w:p w14:paraId="10DD6375"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event</w:t>
      </w:r>
      <w:r>
        <w:rPr>
          <w:rFonts w:ascii="Consolas" w:eastAsiaTheme="minorHAnsi" w:hAnsi="Consolas"/>
          <w:color w:val="000000"/>
          <w:szCs w:val="24"/>
          <w:lang w:eastAsia="en-US"/>
        </w:rPr>
        <w:t xml:space="preserve"> EventHandler&lt;ValueChangedEventArgs&gt; ValueChanged;</w:t>
      </w:r>
    </w:p>
    <w:p w14:paraId="183D395A"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7FCDEDDC"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3. Add a method called OnValueChanged that raised the event</w:t>
      </w:r>
    </w:p>
    <w:p w14:paraId="1A2B0BA8"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rotected</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OnValueChanged(ValueChangedEventArgs args)</w:t>
      </w:r>
    </w:p>
    <w:p w14:paraId="006AF3E4"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221B2CB9"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ValueChanged?.Invoke(</w:t>
      </w:r>
      <w:r>
        <w:rPr>
          <w:rFonts w:ascii="Consolas" w:eastAsiaTheme="minorHAnsi" w:hAnsi="Consolas"/>
          <w:color w:val="0000FF"/>
          <w:szCs w:val="24"/>
          <w:lang w:eastAsia="en-US"/>
        </w:rPr>
        <w:t>this</w:t>
      </w:r>
      <w:r>
        <w:rPr>
          <w:rFonts w:ascii="Consolas" w:eastAsiaTheme="minorHAnsi" w:hAnsi="Consolas"/>
          <w:color w:val="000000"/>
          <w:szCs w:val="24"/>
          <w:lang w:eastAsia="en-US"/>
        </w:rPr>
        <w:t>,args);</w:t>
      </w:r>
    </w:p>
    <w:p w14:paraId="078F8636"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281C6BCC"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65602658"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Fire(</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34ABED20"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42B4BD0A"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OnValueChanged(</w:t>
      </w:r>
      <w:r>
        <w:rPr>
          <w:rFonts w:ascii="Consolas" w:eastAsiaTheme="minorHAnsi" w:hAnsi="Consolas"/>
          <w:color w:val="0000FF"/>
          <w:szCs w:val="24"/>
          <w:lang w:eastAsia="en-US"/>
        </w:rPr>
        <w:t>new</w:t>
      </w:r>
      <w:r>
        <w:rPr>
          <w:rFonts w:ascii="Consolas" w:eastAsiaTheme="minorHAnsi" w:hAnsi="Consolas"/>
          <w:color w:val="000000"/>
          <w:szCs w:val="24"/>
          <w:lang w:eastAsia="en-US"/>
        </w:rPr>
        <w:t xml:space="preserve"> ValueChangedEventArgs(newValue));</w:t>
      </w:r>
    </w:p>
    <w:p w14:paraId="2AC50F5C" w14:textId="77777777" w:rsidR="00826479" w:rsidRDefault="00826479" w:rsidP="00826479">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64EB1762" w14:textId="77777777" w:rsidR="00826479" w:rsidRDefault="00826479" w:rsidP="00826479">
      <w:pPr>
        <w:pStyle w:val="SourceCode"/>
        <w:rPr>
          <w:rFonts w:asciiTheme="majorHAnsi" w:eastAsiaTheme="majorEastAsia" w:hAnsiTheme="majorHAnsi" w:cstheme="majorBidi"/>
          <w:color w:val="31378B" w:themeColor="text2"/>
          <w:sz w:val="32"/>
          <w:szCs w:val="28"/>
        </w:rPr>
      </w:pPr>
      <w:r>
        <w:rPr>
          <w:rFonts w:ascii="Consolas" w:eastAsiaTheme="minorHAnsi" w:hAnsi="Consolas"/>
          <w:color w:val="000000"/>
          <w:szCs w:val="24"/>
          <w:lang w:eastAsia="en-US"/>
        </w:rPr>
        <w:t>}</w:t>
      </w:r>
    </w:p>
    <w:p w14:paraId="29ECF813" w14:textId="77777777" w:rsidR="00826479" w:rsidRDefault="00826479" w:rsidP="00826479">
      <w:pPr>
        <w:pStyle w:val="SourceCode"/>
        <w:rPr>
          <w:rFonts w:asciiTheme="majorHAnsi" w:eastAsiaTheme="majorEastAsia" w:hAnsiTheme="majorHAnsi" w:cstheme="majorBidi"/>
          <w:color w:val="31378B" w:themeColor="text2"/>
          <w:sz w:val="32"/>
          <w:szCs w:val="28"/>
        </w:rPr>
      </w:pPr>
    </w:p>
    <w:p w14:paraId="02F5B2D8" w14:textId="0FBEBB85" w:rsidR="00826479" w:rsidRDefault="00826479" w:rsidP="00826479">
      <w:pPr>
        <w:pStyle w:val="ListNumber"/>
        <w:numPr>
          <w:ilvl w:val="0"/>
          <w:numId w:val="0"/>
        </w:numPr>
        <w:rPr>
          <w:rFonts w:eastAsiaTheme="majorEastAsia"/>
        </w:rPr>
      </w:pPr>
      <w:r>
        <w:rPr>
          <w:rFonts w:eastAsiaTheme="majorEastAsia"/>
        </w:rPr>
        <w:t xml:space="preserve">By using the event </w:t>
      </w:r>
      <w:proofErr w:type="gramStart"/>
      <w:r>
        <w:rPr>
          <w:rFonts w:eastAsiaTheme="majorEastAsia"/>
        </w:rPr>
        <w:t>member</w:t>
      </w:r>
      <w:proofErr w:type="gramEnd"/>
      <w:r>
        <w:rPr>
          <w:rFonts w:eastAsiaTheme="majorEastAsia"/>
        </w:rPr>
        <w:t xml:space="preserve"> we get language support for separating the producer and consumer behaviour. Consumers can no longer interfere with each other or cause the underlying delegate to fire. We can write our own logic for registering and deregist</w:t>
      </w:r>
      <w:r w:rsidR="00182F72">
        <w:rPr>
          <w:rFonts w:eastAsiaTheme="majorEastAsia"/>
        </w:rPr>
        <w:t>er</w:t>
      </w:r>
      <w:r>
        <w:rPr>
          <w:rFonts w:eastAsiaTheme="majorEastAsia"/>
        </w:rPr>
        <w:t xml:space="preserve">ing with the delegate as follows. The following is an </w:t>
      </w:r>
      <w:r w:rsidR="00644119">
        <w:rPr>
          <w:rFonts w:eastAsiaTheme="majorEastAsia"/>
        </w:rPr>
        <w:t>explicitly</w:t>
      </w:r>
      <w:r>
        <w:rPr>
          <w:rFonts w:eastAsiaTheme="majorEastAsia"/>
        </w:rPr>
        <w:t xml:space="preserve"> implementation of the previous code</w:t>
      </w:r>
    </w:p>
    <w:p w14:paraId="26DAB5F4" w14:textId="77777777" w:rsidR="00826479" w:rsidRDefault="00826479" w:rsidP="00826479">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2F830EF0" w14:textId="77777777" w:rsidR="00826479" w:rsidRDefault="00826479" w:rsidP="00826479">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51E0C7A1" w14:textId="77777777" w:rsidR="00826479" w:rsidRDefault="00826479" w:rsidP="00826479">
      <w:pPr>
        <w:pStyle w:val="SourceCode"/>
        <w:rPr>
          <w:rFonts w:eastAsiaTheme="minorHAnsi"/>
          <w:lang w:eastAsia="en-US"/>
        </w:rPr>
      </w:pPr>
      <w:r>
        <w:rPr>
          <w:rFonts w:eastAsiaTheme="minorHAnsi"/>
          <w:lang w:eastAsia="en-US"/>
        </w:rPr>
        <w:t>{</w:t>
      </w:r>
    </w:p>
    <w:p w14:paraId="37575F67"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EventHandler&lt;ValueChangedEventArgs&gt; _delegate;</w:t>
      </w:r>
    </w:p>
    <w:p w14:paraId="2DF3CC2F" w14:textId="77777777" w:rsidR="00826479" w:rsidRDefault="00826479" w:rsidP="00826479">
      <w:pPr>
        <w:pStyle w:val="SourceCode"/>
        <w:rPr>
          <w:rFonts w:eastAsiaTheme="minorHAnsi"/>
          <w:lang w:eastAsia="en-US"/>
        </w:rPr>
      </w:pPr>
      <w:r>
        <w:rPr>
          <w:rFonts w:eastAsiaTheme="minorHAnsi"/>
          <w:lang w:eastAsia="en-US"/>
        </w:rPr>
        <w:tab/>
      </w:r>
    </w:p>
    <w:p w14:paraId="7CECF1C6"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event</w:t>
      </w:r>
      <w:r>
        <w:rPr>
          <w:rFonts w:eastAsiaTheme="minorHAnsi"/>
          <w:lang w:eastAsia="en-US"/>
        </w:rPr>
        <w:t xml:space="preserve"> EventHandler&lt;ValueChangedEventArgs&gt; ValueChanged</w:t>
      </w:r>
    </w:p>
    <w:p w14:paraId="29043CCE" w14:textId="77777777" w:rsidR="00826479" w:rsidRDefault="00826479" w:rsidP="00826479">
      <w:pPr>
        <w:pStyle w:val="SourceCode"/>
        <w:rPr>
          <w:rFonts w:eastAsiaTheme="minorHAnsi"/>
          <w:lang w:eastAsia="en-US"/>
        </w:rPr>
      </w:pPr>
      <w:r>
        <w:rPr>
          <w:rFonts w:eastAsiaTheme="minorHAnsi"/>
          <w:lang w:eastAsia="en-US"/>
        </w:rPr>
        <w:tab/>
        <w:t>{</w:t>
      </w:r>
    </w:p>
    <w:p w14:paraId="229D78B0"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add</w:t>
      </w:r>
      <w:r>
        <w:rPr>
          <w:rFonts w:eastAsiaTheme="minorHAnsi"/>
          <w:lang w:eastAsia="en-US"/>
        </w:rPr>
        <w:t xml:space="preserve"> {_delegate += value;}</w:t>
      </w:r>
    </w:p>
    <w:p w14:paraId="0E2BC737"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move</w:t>
      </w:r>
      <w:r>
        <w:rPr>
          <w:rFonts w:eastAsiaTheme="minorHAnsi"/>
          <w:lang w:eastAsia="en-US"/>
        </w:rPr>
        <w:t xml:space="preserve"> {_delegate -= value;}</w:t>
      </w:r>
    </w:p>
    <w:p w14:paraId="40864333" w14:textId="77777777" w:rsidR="00826479" w:rsidRDefault="00826479" w:rsidP="00826479">
      <w:pPr>
        <w:pStyle w:val="SourceCode"/>
        <w:rPr>
          <w:rFonts w:eastAsiaTheme="minorHAnsi"/>
          <w:lang w:eastAsia="en-US"/>
        </w:rPr>
      </w:pPr>
      <w:r>
        <w:rPr>
          <w:rFonts w:eastAsiaTheme="minorHAnsi"/>
          <w:lang w:eastAsia="en-US"/>
        </w:rPr>
        <w:tab/>
        <w:t>}</w:t>
      </w:r>
    </w:p>
    <w:p w14:paraId="79CCDA89" w14:textId="77777777" w:rsidR="00826479" w:rsidRDefault="00826479" w:rsidP="00826479">
      <w:pPr>
        <w:pStyle w:val="SourceCode"/>
        <w:rPr>
          <w:rFonts w:eastAsiaTheme="minorHAnsi"/>
          <w:lang w:eastAsia="en-US"/>
        </w:rPr>
      </w:pPr>
    </w:p>
    <w:p w14:paraId="42E89FE6"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9600"/>
          <w:lang w:eastAsia="en-US"/>
        </w:rPr>
        <w:t>// 3. Add a method called OnValueChanged that raised the event</w:t>
      </w:r>
    </w:p>
    <w:p w14:paraId="714B0435"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ValueChangedEventArgs args)</w:t>
      </w:r>
    </w:p>
    <w:p w14:paraId="65ED544C" w14:textId="77777777" w:rsidR="00826479" w:rsidRDefault="00826479" w:rsidP="00826479">
      <w:pPr>
        <w:pStyle w:val="SourceCode"/>
        <w:rPr>
          <w:rFonts w:eastAsiaTheme="minorHAnsi"/>
          <w:lang w:eastAsia="en-US"/>
        </w:rPr>
      </w:pPr>
      <w:r>
        <w:rPr>
          <w:rFonts w:eastAsiaTheme="minorHAnsi"/>
          <w:lang w:eastAsia="en-US"/>
        </w:rPr>
        <w:tab/>
        <w:t>{</w:t>
      </w:r>
    </w:p>
    <w:p w14:paraId="5CC7C8F1"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lang w:eastAsia="en-US"/>
        </w:rPr>
        <w:tab/>
        <w:t>_delegate?.Invoke(</w:t>
      </w:r>
      <w:r>
        <w:rPr>
          <w:rFonts w:eastAsiaTheme="minorHAnsi"/>
          <w:color w:val="0000FF"/>
          <w:lang w:eastAsia="en-US"/>
        </w:rPr>
        <w:t>this</w:t>
      </w:r>
      <w:r>
        <w:rPr>
          <w:rFonts w:eastAsiaTheme="minorHAnsi"/>
          <w:lang w:eastAsia="en-US"/>
        </w:rPr>
        <w:t>,args);</w:t>
      </w:r>
    </w:p>
    <w:p w14:paraId="77749D83" w14:textId="77777777" w:rsidR="00826479" w:rsidRDefault="00826479" w:rsidP="00826479">
      <w:pPr>
        <w:pStyle w:val="SourceCode"/>
        <w:rPr>
          <w:rFonts w:eastAsiaTheme="minorHAnsi"/>
          <w:lang w:eastAsia="en-US"/>
        </w:rPr>
      </w:pPr>
      <w:r>
        <w:rPr>
          <w:rFonts w:eastAsiaTheme="minorHAnsi"/>
          <w:lang w:eastAsia="en-US"/>
        </w:rPr>
        <w:tab/>
        <w:t>}</w:t>
      </w:r>
    </w:p>
    <w:p w14:paraId="4FCBB43C" w14:textId="77777777" w:rsidR="00826479" w:rsidRDefault="00826479" w:rsidP="00826479">
      <w:pPr>
        <w:pStyle w:val="SourceCode"/>
        <w:rPr>
          <w:rFonts w:eastAsiaTheme="minorHAnsi"/>
          <w:lang w:eastAsia="en-US"/>
        </w:rPr>
      </w:pPr>
      <w:r>
        <w:rPr>
          <w:rFonts w:eastAsiaTheme="minorHAnsi"/>
          <w:lang w:eastAsia="en-US"/>
        </w:rPr>
        <w:tab/>
      </w:r>
    </w:p>
    <w:p w14:paraId="54CE2F32"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w:t>
      </w:r>
      <w:r>
        <w:rPr>
          <w:rFonts w:eastAsiaTheme="minorHAnsi"/>
          <w:color w:val="0000FF"/>
          <w:lang w:eastAsia="en-US"/>
        </w:rPr>
        <w:t>double</w:t>
      </w:r>
      <w:r>
        <w:rPr>
          <w:rFonts w:eastAsiaTheme="minorHAnsi"/>
          <w:lang w:eastAsia="en-US"/>
        </w:rPr>
        <w:t xml:space="preserve"> newValue)</w:t>
      </w:r>
    </w:p>
    <w:p w14:paraId="04F5835C" w14:textId="77777777" w:rsidR="00826479" w:rsidRDefault="00826479" w:rsidP="00826479">
      <w:pPr>
        <w:pStyle w:val="SourceCode"/>
        <w:rPr>
          <w:rFonts w:eastAsiaTheme="minorHAnsi"/>
          <w:lang w:eastAsia="en-US"/>
        </w:rPr>
      </w:pPr>
      <w:r>
        <w:rPr>
          <w:rFonts w:eastAsiaTheme="minorHAnsi"/>
          <w:lang w:eastAsia="en-US"/>
        </w:rPr>
        <w:tab/>
        <w:t>{</w:t>
      </w:r>
    </w:p>
    <w:p w14:paraId="59BD0D01" w14:textId="77777777" w:rsidR="00826479" w:rsidRDefault="00826479" w:rsidP="00826479">
      <w:pPr>
        <w:pStyle w:val="SourceCode"/>
        <w:rPr>
          <w:rFonts w:eastAsiaTheme="minorHAnsi"/>
          <w:lang w:eastAsia="en-US"/>
        </w:rPr>
      </w:pPr>
      <w:r>
        <w:rPr>
          <w:rFonts w:eastAsiaTheme="minorHAnsi"/>
          <w:lang w:eastAsia="en-US"/>
        </w:rPr>
        <w:tab/>
      </w:r>
      <w:r>
        <w:rPr>
          <w:rFonts w:eastAsiaTheme="minorHAnsi"/>
          <w:lang w:eastAsia="en-US"/>
        </w:rPr>
        <w:tab/>
        <w:t>OnValueChanged(</w:t>
      </w:r>
      <w:r>
        <w:rPr>
          <w:rFonts w:eastAsiaTheme="minorHAnsi"/>
          <w:color w:val="0000FF"/>
          <w:lang w:eastAsia="en-US"/>
        </w:rPr>
        <w:t>new</w:t>
      </w:r>
      <w:r>
        <w:rPr>
          <w:rFonts w:eastAsiaTheme="minorHAnsi"/>
          <w:lang w:eastAsia="en-US"/>
        </w:rPr>
        <w:t xml:space="preserve"> ValueChangedEventArgs(newValue));</w:t>
      </w:r>
    </w:p>
    <w:p w14:paraId="44A8BC20" w14:textId="77777777" w:rsidR="00826479" w:rsidRDefault="00826479" w:rsidP="00826479">
      <w:pPr>
        <w:pStyle w:val="SourceCode"/>
        <w:rPr>
          <w:rFonts w:eastAsiaTheme="minorHAnsi"/>
          <w:lang w:eastAsia="en-US"/>
        </w:rPr>
      </w:pPr>
      <w:r>
        <w:rPr>
          <w:rFonts w:eastAsiaTheme="minorHAnsi"/>
          <w:lang w:eastAsia="en-US"/>
        </w:rPr>
        <w:tab/>
        <w:t>}</w:t>
      </w:r>
    </w:p>
    <w:p w14:paraId="1845EC86" w14:textId="77777777" w:rsidR="00826479" w:rsidRDefault="00826479" w:rsidP="00826479">
      <w:pPr>
        <w:pStyle w:val="SourceCode"/>
        <w:rPr>
          <w:rFonts w:eastAsiaTheme="majorEastAsia"/>
        </w:rPr>
      </w:pPr>
      <w:r>
        <w:rPr>
          <w:rFonts w:eastAsiaTheme="minorHAnsi"/>
          <w:lang w:eastAsia="en-US"/>
        </w:rPr>
        <w:t>}</w:t>
      </w:r>
    </w:p>
    <w:p w14:paraId="4D8F7C70" w14:textId="77777777" w:rsidR="00826479" w:rsidRDefault="00826479" w:rsidP="00826479">
      <w:pPr>
        <w:pStyle w:val="SourceCode"/>
        <w:rPr>
          <w:rFonts w:asciiTheme="majorHAnsi" w:eastAsiaTheme="majorEastAsia" w:hAnsiTheme="majorHAnsi" w:cstheme="majorBidi"/>
          <w:color w:val="31378B" w:themeColor="text2"/>
          <w:sz w:val="32"/>
          <w:szCs w:val="28"/>
        </w:rPr>
      </w:pPr>
    </w:p>
    <w:p w14:paraId="201C3D7E" w14:textId="323D44A7" w:rsidR="00826479" w:rsidRPr="00826479" w:rsidRDefault="00826479" w:rsidP="00826479">
      <w:pPr>
        <w:rPr>
          <w:rFonts w:eastAsiaTheme="majorEastAsia"/>
        </w:rPr>
      </w:pPr>
      <w:r>
        <w:rPr>
          <w:rFonts w:eastAsiaTheme="majorEastAsia"/>
        </w:rPr>
        <w:t xml:space="preserve">While the compiler generates code </w:t>
      </w:r>
      <w:proofErr w:type="gramStart"/>
      <w:r>
        <w:rPr>
          <w:rFonts w:eastAsiaTheme="majorEastAsia"/>
        </w:rPr>
        <w:t>similar to</w:t>
      </w:r>
      <w:proofErr w:type="gramEnd"/>
      <w:r>
        <w:rPr>
          <w:rFonts w:eastAsiaTheme="majorEastAsia"/>
        </w:rPr>
        <w:t xml:space="preserve"> our explicit add and remove it does so in a thread save manner. </w:t>
      </w:r>
    </w:p>
    <w:p w14:paraId="3269EDCB" w14:textId="77777777" w:rsidR="00506918" w:rsidRDefault="00506918">
      <w:pPr>
        <w:spacing w:after="160" w:line="259" w:lineRule="auto"/>
        <w:rPr>
          <w:rFonts w:asciiTheme="majorHAnsi" w:eastAsiaTheme="majorEastAsia" w:hAnsiTheme="majorHAnsi" w:cstheme="majorBidi"/>
          <w:b/>
          <w:color w:val="403152" w:themeColor="accent4" w:themeShade="80"/>
          <w:sz w:val="32"/>
          <w:szCs w:val="28"/>
        </w:rPr>
      </w:pPr>
      <w:r>
        <w:br w:type="page"/>
      </w:r>
    </w:p>
    <w:p w14:paraId="64711D5A" w14:textId="2D626282" w:rsidR="00EF19AF" w:rsidRDefault="00826479" w:rsidP="00826479">
      <w:pPr>
        <w:pStyle w:val="QuestionSection"/>
      </w:pPr>
      <w:r>
        <w:lastRenderedPageBreak/>
        <w:t xml:space="preserve">Questions </w:t>
      </w:r>
      <w:r w:rsidR="00EF19AF">
        <w:t>User Defined Types</w:t>
      </w:r>
    </w:p>
    <w:p w14:paraId="627FFC28" w14:textId="77777777" w:rsidR="00EF19AF" w:rsidRDefault="00EF19AF" w:rsidP="00EF19AF">
      <w:pPr>
        <w:pStyle w:val="Question"/>
      </w:pPr>
      <w:r>
        <w:t>What visibility modifiers are applicable to a file scoped type?</w:t>
      </w:r>
    </w:p>
    <w:p w14:paraId="62F96B09" w14:textId="77777777" w:rsidR="00EF19AF" w:rsidRDefault="00EF19AF" w:rsidP="00EF19AF">
      <w:pPr>
        <w:pStyle w:val="Answer"/>
      </w:pPr>
      <w:r>
        <w:t>Public or internal</w:t>
      </w:r>
    </w:p>
    <w:p w14:paraId="158C36AD" w14:textId="77777777" w:rsidR="00EF19AF" w:rsidRDefault="00EF19AF" w:rsidP="00EF19AF">
      <w:pPr>
        <w:pStyle w:val="Question"/>
      </w:pPr>
      <w:r>
        <w:t>What is the default visibility if no explicit type modifier is provided?</w:t>
      </w:r>
    </w:p>
    <w:p w14:paraId="3F1A4EBC" w14:textId="77777777" w:rsidR="00EF19AF" w:rsidRDefault="00EF19AF" w:rsidP="00EF19AF">
      <w:pPr>
        <w:pStyle w:val="Answer"/>
      </w:pPr>
      <w:r>
        <w:t>Internal</w:t>
      </w:r>
    </w:p>
    <w:p w14:paraId="6F4B4B80" w14:textId="77777777" w:rsidR="00EF19AF" w:rsidRDefault="00EF19AF" w:rsidP="00EF19AF">
      <w:pPr>
        <w:pStyle w:val="Question"/>
      </w:pPr>
      <w:r>
        <w:t>What is the purpose of a static class?</w:t>
      </w:r>
    </w:p>
    <w:p w14:paraId="369C5919" w14:textId="77777777" w:rsidR="00EF19AF" w:rsidRDefault="00EF19AF" w:rsidP="00EF19AF">
      <w:pPr>
        <w:pStyle w:val="Answer"/>
      </w:pPr>
      <w:r>
        <w:t>Allow related methods to be grouped together</w:t>
      </w:r>
    </w:p>
    <w:p w14:paraId="2712E7A1" w14:textId="77777777" w:rsidR="00EF19AF" w:rsidRDefault="00EF19AF" w:rsidP="00EF19AF">
      <w:pPr>
        <w:pStyle w:val="Question"/>
      </w:pPr>
      <w:r>
        <w:t>What restrictions apply to static classes?</w:t>
      </w:r>
    </w:p>
    <w:p w14:paraId="1B4CD346" w14:textId="77777777" w:rsidR="00EF19AF" w:rsidRDefault="00EF19AF" w:rsidP="00EF19AF">
      <w:pPr>
        <w:pStyle w:val="Answer"/>
      </w:pPr>
      <w:r>
        <w:t>Must directly implement object</w:t>
      </w:r>
    </w:p>
    <w:p w14:paraId="6D51D85A" w14:textId="0EB84FF1" w:rsidR="00EF19AF" w:rsidRDefault="00EF19AF" w:rsidP="00EF19AF">
      <w:pPr>
        <w:pStyle w:val="Answer"/>
      </w:pPr>
      <w:proofErr w:type="gramStart"/>
      <w:r>
        <w:t>Cant</w:t>
      </w:r>
      <w:proofErr w:type="gramEnd"/>
      <w:r>
        <w:t xml:space="preserve"> implement </w:t>
      </w:r>
      <w:r w:rsidR="00FF16E0">
        <w:t>interfaces</w:t>
      </w:r>
    </w:p>
    <w:p w14:paraId="77E5F02D" w14:textId="77777777" w:rsidR="00EF19AF" w:rsidRDefault="00EF19AF" w:rsidP="00EF19AF">
      <w:pPr>
        <w:pStyle w:val="Answer"/>
      </w:pPr>
      <w:r>
        <w:t>Must define only static members</w:t>
      </w:r>
    </w:p>
    <w:p w14:paraId="4B3BD560" w14:textId="4DC1A7BD" w:rsidR="00EF19AF" w:rsidRDefault="00FF16E0" w:rsidP="00EF19AF">
      <w:pPr>
        <w:pStyle w:val="Answer"/>
      </w:pPr>
      <w:proofErr w:type="spellStart"/>
      <w:proofErr w:type="gramStart"/>
      <w:r>
        <w:t>Cant</w:t>
      </w:r>
      <w:proofErr w:type="spellEnd"/>
      <w:proofErr w:type="gramEnd"/>
      <w:r w:rsidR="00EF19AF">
        <w:t xml:space="preserve"> be used as field, method parameter or local variable</w:t>
      </w:r>
    </w:p>
    <w:p w14:paraId="5175946C" w14:textId="77777777" w:rsidR="00EF19AF" w:rsidRDefault="00EF19AF" w:rsidP="00EF19AF">
      <w:pPr>
        <w:pStyle w:val="Question"/>
      </w:pPr>
      <w:r>
        <w:t>What visibility modifiers can be applied to a member?</w:t>
      </w:r>
    </w:p>
    <w:p w14:paraId="26CBD731" w14:textId="77777777" w:rsidR="00EF19AF" w:rsidRDefault="00EF19AF" w:rsidP="00EF19AF">
      <w:pPr>
        <w:pStyle w:val="Answer"/>
      </w:pPr>
      <w:r>
        <w:t>Private – only accessed by methods in the defining type or nested type</w:t>
      </w:r>
    </w:p>
    <w:p w14:paraId="750B321D" w14:textId="77777777" w:rsidR="00EF19AF" w:rsidRDefault="00EF19AF" w:rsidP="00EF19AF">
      <w:pPr>
        <w:pStyle w:val="Answer"/>
      </w:pPr>
      <w:r>
        <w:t>Protected – only accessed by methods in defining type, subtype or nested type</w:t>
      </w:r>
    </w:p>
    <w:p w14:paraId="498E6F08" w14:textId="77777777" w:rsidR="00EF19AF" w:rsidRDefault="00EF19AF" w:rsidP="00EF19AF">
      <w:pPr>
        <w:pStyle w:val="Answer"/>
      </w:pPr>
      <w:r>
        <w:t xml:space="preserve">Internal – can only be accessed by methods in </w:t>
      </w:r>
      <w:proofErr w:type="spellStart"/>
      <w:r>
        <w:t>defiining</w:t>
      </w:r>
      <w:proofErr w:type="spellEnd"/>
      <w:r>
        <w:t xml:space="preserve"> assembly</w:t>
      </w:r>
    </w:p>
    <w:p w14:paraId="78466057" w14:textId="77777777" w:rsidR="00EF19AF" w:rsidRDefault="00EF19AF" w:rsidP="00EF19AF">
      <w:pPr>
        <w:pStyle w:val="Answer"/>
      </w:pPr>
      <w:r>
        <w:t>Internal protected – can be accessed by defining type, nested type, sub-type or any method in defining assembly</w:t>
      </w:r>
    </w:p>
    <w:p w14:paraId="3EEAF306" w14:textId="77777777" w:rsidR="00EF19AF" w:rsidRPr="00F6591F" w:rsidRDefault="00EF19AF" w:rsidP="00EF19AF">
      <w:pPr>
        <w:pStyle w:val="Answer"/>
      </w:pPr>
      <w:r>
        <w:t>Public – accessible to any method in any assembly</w:t>
      </w:r>
    </w:p>
    <w:p w14:paraId="567A0C1D" w14:textId="77777777" w:rsidR="00EF19AF" w:rsidRDefault="00EF19AF" w:rsidP="00EF19AF">
      <w:pPr>
        <w:pStyle w:val="Question"/>
      </w:pPr>
      <w:r>
        <w:t>Describe sealed classed and methods</w:t>
      </w:r>
    </w:p>
    <w:p w14:paraId="232F93B2" w14:textId="77777777" w:rsidR="00EF19AF" w:rsidRDefault="00EF19AF" w:rsidP="00EF19AF">
      <w:pPr>
        <w:pStyle w:val="ListBullet"/>
      </w:pPr>
      <w:r>
        <w:t>An overridden function member can seal its implementation preventing further sub-classing</w:t>
      </w:r>
    </w:p>
    <w:p w14:paraId="7341E15D" w14:textId="77777777" w:rsidR="00EF19AF" w:rsidRDefault="00EF19AF" w:rsidP="00EF19AF">
      <w:pPr>
        <w:pStyle w:val="ListBullet"/>
      </w:pPr>
      <w:r>
        <w:t>A sealed member can be implemented non-polymorphically in a subclass using new</w:t>
      </w:r>
    </w:p>
    <w:p w14:paraId="416F947C" w14:textId="77777777" w:rsidR="00EF19AF" w:rsidRPr="00C449E0" w:rsidRDefault="00EF19AF" w:rsidP="00EF19AF">
      <w:pPr>
        <w:pStyle w:val="ListBullet"/>
      </w:pPr>
      <w:r>
        <w:t>A class can be sealed preventing all sub-classing</w:t>
      </w:r>
    </w:p>
    <w:p w14:paraId="3B7E40B4" w14:textId="77777777" w:rsidR="00B323D8" w:rsidRDefault="00B323D8" w:rsidP="00B323D8">
      <w:pPr>
        <w:pStyle w:val="Question"/>
      </w:pPr>
      <w:r>
        <w:t>List the categories of types?</w:t>
      </w:r>
    </w:p>
    <w:p w14:paraId="7585037E" w14:textId="77777777" w:rsidR="00B323D8" w:rsidRDefault="00B323D8" w:rsidP="00B323D8">
      <w:pPr>
        <w:pStyle w:val="Answer"/>
      </w:pPr>
      <w:r>
        <w:t>Class types</w:t>
      </w:r>
    </w:p>
    <w:p w14:paraId="0AE3EB44" w14:textId="77777777" w:rsidR="00B323D8" w:rsidRDefault="00B323D8" w:rsidP="00B323D8">
      <w:pPr>
        <w:pStyle w:val="Answer"/>
      </w:pPr>
      <w:r>
        <w:t>Struct types</w:t>
      </w:r>
    </w:p>
    <w:p w14:paraId="64C55828" w14:textId="77777777" w:rsidR="00B323D8" w:rsidRDefault="00B323D8" w:rsidP="00B323D8">
      <w:pPr>
        <w:pStyle w:val="Answer"/>
      </w:pPr>
      <w:r>
        <w:lastRenderedPageBreak/>
        <w:t>Enum types</w:t>
      </w:r>
    </w:p>
    <w:p w14:paraId="01D3E92D" w14:textId="77777777" w:rsidR="00B323D8" w:rsidRDefault="00B323D8" w:rsidP="00B323D8">
      <w:pPr>
        <w:pStyle w:val="Answer"/>
      </w:pPr>
      <w:r>
        <w:t>Array types</w:t>
      </w:r>
    </w:p>
    <w:p w14:paraId="39A51361" w14:textId="77777777" w:rsidR="00B323D8" w:rsidRDefault="00B323D8" w:rsidP="00B323D8">
      <w:pPr>
        <w:pStyle w:val="Answer"/>
      </w:pPr>
      <w:r>
        <w:t>Delegate types</w:t>
      </w:r>
    </w:p>
    <w:p w14:paraId="0CE53447" w14:textId="77777777" w:rsidR="00B323D8" w:rsidRPr="000F2B71" w:rsidRDefault="00B323D8" w:rsidP="00B323D8">
      <w:pPr>
        <w:pStyle w:val="Answer"/>
      </w:pPr>
      <w:r>
        <w:t>Interface types</w:t>
      </w:r>
    </w:p>
    <w:p w14:paraId="50134F93" w14:textId="77777777" w:rsidR="00B323D8" w:rsidRPr="009D48E0" w:rsidRDefault="00B323D8" w:rsidP="00B323D8">
      <w:pPr>
        <w:pStyle w:val="Answer"/>
      </w:pPr>
    </w:p>
    <w:p w14:paraId="0FE094B2" w14:textId="77777777" w:rsidR="00B323D8" w:rsidRDefault="00B323D8" w:rsidP="00B323D8">
      <w:pPr>
        <w:pStyle w:val="Question"/>
        <w:rPr>
          <w:rFonts w:eastAsiaTheme="majorEastAsia"/>
        </w:rPr>
      </w:pPr>
      <w:r>
        <w:rPr>
          <w:rFonts w:eastAsiaTheme="majorEastAsia"/>
        </w:rPr>
        <w:t>What visibility options are available for a type at file level?</w:t>
      </w:r>
    </w:p>
    <w:p w14:paraId="35B51F6C" w14:textId="77777777" w:rsidR="00B323D8" w:rsidRDefault="00B323D8" w:rsidP="00B323D8">
      <w:pPr>
        <w:pStyle w:val="Answer"/>
      </w:pPr>
      <w:r>
        <w:t>Public or internal</w:t>
      </w:r>
    </w:p>
    <w:p w14:paraId="008332E7" w14:textId="77777777" w:rsidR="00B323D8" w:rsidRDefault="00B323D8" w:rsidP="00B323D8">
      <w:pPr>
        <w:pStyle w:val="Question"/>
      </w:pPr>
      <w:r>
        <w:t>What is the default visibility if none is specified?</w:t>
      </w:r>
    </w:p>
    <w:p w14:paraId="44447207" w14:textId="77777777" w:rsidR="00B323D8" w:rsidRDefault="00B323D8" w:rsidP="00B323D8">
      <w:pPr>
        <w:pStyle w:val="Answer"/>
      </w:pPr>
      <w:r>
        <w:t>Internal</w:t>
      </w:r>
    </w:p>
    <w:p w14:paraId="10D75389" w14:textId="77777777" w:rsidR="00B323D8" w:rsidRDefault="00B323D8" w:rsidP="00B323D8">
      <w:pPr>
        <w:pStyle w:val="Question"/>
      </w:pPr>
      <w:r>
        <w:t xml:space="preserve">What </w:t>
      </w:r>
      <w:proofErr w:type="gramStart"/>
      <w:r>
        <w:t>are</w:t>
      </w:r>
      <w:proofErr w:type="gramEnd"/>
      <w:r>
        <w:t xml:space="preserve"> the kind of member of a class?</w:t>
      </w:r>
    </w:p>
    <w:p w14:paraId="2FAC574F" w14:textId="77777777" w:rsidR="00B323D8" w:rsidRDefault="00B323D8" w:rsidP="00B323D8">
      <w:pPr>
        <w:pStyle w:val="Answer"/>
      </w:pPr>
      <w:r>
        <w:t>Fields</w:t>
      </w:r>
    </w:p>
    <w:p w14:paraId="019E2F72" w14:textId="77777777" w:rsidR="00B323D8" w:rsidRDefault="00B323D8" w:rsidP="00B323D8">
      <w:pPr>
        <w:pStyle w:val="Answer"/>
      </w:pPr>
      <w:r>
        <w:t>Properties</w:t>
      </w:r>
    </w:p>
    <w:p w14:paraId="2C8ECF4E" w14:textId="77777777" w:rsidR="00B323D8" w:rsidRDefault="00B323D8" w:rsidP="00B323D8">
      <w:pPr>
        <w:pStyle w:val="Answer"/>
      </w:pPr>
      <w:r>
        <w:t>Methods</w:t>
      </w:r>
    </w:p>
    <w:p w14:paraId="7DB3A139" w14:textId="77777777" w:rsidR="00B323D8" w:rsidRDefault="00B323D8" w:rsidP="00B323D8">
      <w:pPr>
        <w:pStyle w:val="Answer"/>
      </w:pPr>
      <w:r>
        <w:t>Events</w:t>
      </w:r>
    </w:p>
    <w:p w14:paraId="6F3D14C2" w14:textId="77777777" w:rsidR="00B323D8" w:rsidRDefault="00B323D8" w:rsidP="00B323D8">
      <w:pPr>
        <w:pStyle w:val="Answer"/>
      </w:pPr>
      <w:r>
        <w:t>Constructors</w:t>
      </w:r>
    </w:p>
    <w:p w14:paraId="15524141" w14:textId="77777777" w:rsidR="00B323D8" w:rsidRDefault="00B323D8" w:rsidP="00B323D8">
      <w:pPr>
        <w:pStyle w:val="Answer"/>
      </w:pPr>
      <w:r>
        <w:t>Deconstructors (C</w:t>
      </w:r>
      <w:r w:rsidRPr="00367457">
        <w:t>#</w:t>
      </w:r>
      <w:r>
        <w:t>7)</w:t>
      </w:r>
    </w:p>
    <w:p w14:paraId="0F9E07F3" w14:textId="09320E4E" w:rsidR="00B323D8" w:rsidRDefault="00B323D8" w:rsidP="00B323D8">
      <w:pPr>
        <w:pStyle w:val="questionsubsection2"/>
      </w:pPr>
      <w:r>
        <w:t xml:space="preserve">Constants and </w:t>
      </w:r>
      <w:r w:rsidR="00FF16E0">
        <w:t>read-only</w:t>
      </w:r>
      <w:r>
        <w:t xml:space="preserve"> fields</w:t>
      </w:r>
    </w:p>
    <w:p w14:paraId="3CA3A4A2" w14:textId="77777777" w:rsidR="00B323D8" w:rsidRDefault="00B323D8" w:rsidP="00B323D8">
      <w:pPr>
        <w:pStyle w:val="Question"/>
      </w:pPr>
      <w:r>
        <w:t xml:space="preserve">What is a constant </w:t>
      </w:r>
    </w:p>
    <w:p w14:paraId="6CEFACE5" w14:textId="77777777" w:rsidR="00B323D8" w:rsidRDefault="00B323D8" w:rsidP="00B323D8">
      <w:pPr>
        <w:pStyle w:val="Answer"/>
      </w:pPr>
      <w:r>
        <w:t>A field whose value can never change</w:t>
      </w:r>
    </w:p>
    <w:p w14:paraId="41C8C96C" w14:textId="77777777" w:rsidR="00B323D8" w:rsidRDefault="00B323D8" w:rsidP="00B323D8">
      <w:pPr>
        <w:pStyle w:val="Answer"/>
      </w:pPr>
      <w:r>
        <w:t>Evaluated statically at compile time</w:t>
      </w:r>
    </w:p>
    <w:p w14:paraId="4EE4145E" w14:textId="77777777" w:rsidR="00B323D8" w:rsidRDefault="00B323D8" w:rsidP="00B323D8">
      <w:pPr>
        <w:pStyle w:val="Question"/>
      </w:pPr>
      <w:r>
        <w:t>What are the restrictions on constants?</w:t>
      </w:r>
    </w:p>
    <w:p w14:paraId="1EEE35B7" w14:textId="77777777" w:rsidR="00B323D8" w:rsidRDefault="00B323D8" w:rsidP="00B323D8">
      <w:pPr>
        <w:pStyle w:val="Answer"/>
      </w:pPr>
      <w:r>
        <w:t xml:space="preserve">Only the </w:t>
      </w:r>
      <w:proofErr w:type="gramStart"/>
      <w:r>
        <w:t>built in</w:t>
      </w:r>
      <w:proofErr w:type="gramEnd"/>
      <w:r>
        <w:t xml:space="preserve"> types can be used as constants</w:t>
      </w:r>
    </w:p>
    <w:p w14:paraId="338F5F9C" w14:textId="77777777" w:rsidR="00B323D8" w:rsidRDefault="00B323D8" w:rsidP="00B323D8">
      <w:pPr>
        <w:pStyle w:val="Answer"/>
      </w:pPr>
      <w:r>
        <w:t>They must be initialized with a value</w:t>
      </w:r>
    </w:p>
    <w:p w14:paraId="1E53AB02" w14:textId="33F5DB7C" w:rsidR="00B323D8" w:rsidRDefault="00B323D8" w:rsidP="00B323D8">
      <w:pPr>
        <w:pStyle w:val="Question"/>
      </w:pPr>
      <w:r>
        <w:t xml:space="preserve">What are </w:t>
      </w:r>
      <w:r w:rsidR="00506918">
        <w:t>read-only</w:t>
      </w:r>
      <w:r>
        <w:t xml:space="preserve"> fields?</w:t>
      </w:r>
    </w:p>
    <w:p w14:paraId="0AD41C35" w14:textId="77777777" w:rsidR="00B323D8" w:rsidRDefault="00B323D8" w:rsidP="00B323D8">
      <w:pPr>
        <w:pStyle w:val="Answer"/>
      </w:pPr>
      <w:proofErr w:type="spellStart"/>
      <w:r>
        <w:t>Readonly</w:t>
      </w:r>
      <w:proofErr w:type="spellEnd"/>
      <w:r>
        <w:t xml:space="preserve"> fields are initialized at runtime</w:t>
      </w:r>
    </w:p>
    <w:p w14:paraId="064AE4BD" w14:textId="77777777" w:rsidR="00B323D8" w:rsidRPr="005B746E" w:rsidRDefault="00B323D8" w:rsidP="00B323D8">
      <w:pPr>
        <w:pStyle w:val="Answer"/>
      </w:pPr>
      <w:r>
        <w:t xml:space="preserve">If assembly B exposes a static field used by assembly A then Assembly A will end up with the value of the static field burned into it as a point of compilation. If assembly B </w:t>
      </w:r>
      <w:r>
        <w:lastRenderedPageBreak/>
        <w:t xml:space="preserve">is changed before runtime and assembly A is not recompiled it will not pick up the new value. </w:t>
      </w:r>
    </w:p>
    <w:p w14:paraId="0235E514" w14:textId="77777777" w:rsidR="00B323D8" w:rsidRDefault="00B323D8" w:rsidP="00B323D8">
      <w:pPr>
        <w:pStyle w:val="questionsubsection2"/>
      </w:pPr>
      <w:r>
        <w:t>Classes</w:t>
      </w:r>
    </w:p>
    <w:p w14:paraId="68A1EF81" w14:textId="77777777" w:rsidR="00B323D8" w:rsidRPr="00475D9C" w:rsidRDefault="00B323D8" w:rsidP="00B323D8">
      <w:pPr>
        <w:pStyle w:val="Question"/>
      </w:pPr>
      <w:r>
        <w:t>What is a static class?</w:t>
      </w:r>
    </w:p>
    <w:p w14:paraId="276E0D65" w14:textId="4379E1C0" w:rsidR="00B323D8" w:rsidRPr="00CC3531" w:rsidRDefault="00B323D8" w:rsidP="00B323D8">
      <w:pPr>
        <w:pStyle w:val="Answer"/>
      </w:pPr>
      <w:r>
        <w:t xml:space="preserve">If a class is defined as static it can only contain static methods and cannot be </w:t>
      </w:r>
      <w:r w:rsidR="00FF16E0">
        <w:t>sub classed</w:t>
      </w:r>
    </w:p>
    <w:p w14:paraId="4404AAE4" w14:textId="77777777" w:rsidR="00B323D8" w:rsidRDefault="00B323D8" w:rsidP="00B323D8">
      <w:pPr>
        <w:pStyle w:val="Question"/>
      </w:pPr>
      <w:r>
        <w:t>What are the restrictions on static classes?</w:t>
      </w:r>
    </w:p>
    <w:p w14:paraId="021CC672" w14:textId="77777777" w:rsidR="00B323D8" w:rsidRDefault="00B323D8" w:rsidP="00B323D8">
      <w:pPr>
        <w:pStyle w:val="Answer"/>
      </w:pPr>
      <w:r>
        <w:t xml:space="preserve">Must directly inherit from object </w:t>
      </w:r>
    </w:p>
    <w:p w14:paraId="24F5C02F" w14:textId="77777777" w:rsidR="00B323D8" w:rsidRDefault="00B323D8" w:rsidP="00B323D8">
      <w:pPr>
        <w:pStyle w:val="Answer"/>
      </w:pPr>
      <w:r>
        <w:t>Must not implement any interfaces</w:t>
      </w:r>
    </w:p>
    <w:p w14:paraId="02DA8A78" w14:textId="77777777" w:rsidR="00B323D8" w:rsidRDefault="00B323D8" w:rsidP="00B323D8">
      <w:pPr>
        <w:pStyle w:val="Answer"/>
      </w:pPr>
      <w:r>
        <w:t>Must define only static members</w:t>
      </w:r>
    </w:p>
    <w:p w14:paraId="14FEDB56" w14:textId="77777777" w:rsidR="00B323D8" w:rsidRDefault="00B323D8" w:rsidP="00B323D8">
      <w:pPr>
        <w:pStyle w:val="Answer"/>
      </w:pPr>
      <w:r>
        <w:t>Class cannot be used as field, method parameter or local variable</w:t>
      </w:r>
    </w:p>
    <w:p w14:paraId="10313F80" w14:textId="77777777" w:rsidR="00B323D8" w:rsidRDefault="00B323D8" w:rsidP="00B323D8">
      <w:pPr>
        <w:pStyle w:val="questionsubsection2"/>
      </w:pPr>
      <w:r>
        <w:t>Enums</w:t>
      </w:r>
    </w:p>
    <w:p w14:paraId="4C5DC008" w14:textId="77777777" w:rsidR="00B323D8" w:rsidRDefault="00B323D8" w:rsidP="00B323D8">
      <w:pPr>
        <w:pStyle w:val="questionsubsection2"/>
      </w:pPr>
      <w:r>
        <w:t>Events</w:t>
      </w:r>
    </w:p>
    <w:p w14:paraId="439CC507" w14:textId="77777777" w:rsidR="00B323D8" w:rsidRDefault="00B323D8" w:rsidP="00B323D8">
      <w:pPr>
        <w:pStyle w:val="Question"/>
      </w:pPr>
      <w:r>
        <w:t>What are the problems with using delegate fields to implement producer/consumer behaviour?</w:t>
      </w:r>
    </w:p>
    <w:p w14:paraId="703F7A60" w14:textId="77777777" w:rsidR="00B323D8" w:rsidRPr="001E2C77" w:rsidRDefault="00B323D8" w:rsidP="00B323D8">
      <w:pPr>
        <w:pStyle w:val="Answer"/>
      </w:pPr>
      <w:r>
        <w:t xml:space="preserve">Clients can publish and if the delegate field is </w:t>
      </w:r>
      <w:proofErr w:type="gramStart"/>
      <w:r>
        <w:t>public</w:t>
      </w:r>
      <w:proofErr w:type="gramEnd"/>
      <w:r>
        <w:t xml:space="preserve"> they can override it completely</w:t>
      </w:r>
    </w:p>
    <w:p w14:paraId="4E46B71A" w14:textId="77777777" w:rsidR="00B323D8" w:rsidRDefault="00B323D8" w:rsidP="00B323D8">
      <w:pPr>
        <w:pStyle w:val="Question"/>
      </w:pPr>
      <w:r>
        <w:t>What are events?</w:t>
      </w:r>
    </w:p>
    <w:p w14:paraId="09EB2E99" w14:textId="77777777" w:rsidR="00B323D8" w:rsidRDefault="00B323D8" w:rsidP="00B323D8">
      <w:pPr>
        <w:pStyle w:val="Answer"/>
        <w:rPr>
          <w:rFonts w:eastAsiaTheme="majorEastAsia"/>
        </w:rPr>
      </w:pPr>
      <w:r>
        <w:rPr>
          <w:rFonts w:eastAsiaTheme="majorEastAsia"/>
        </w:rPr>
        <w:t xml:space="preserve">language support for separating the producer and consumer behaviour. </w:t>
      </w:r>
    </w:p>
    <w:p w14:paraId="1E67685E" w14:textId="77777777" w:rsidR="00B323D8" w:rsidRDefault="00B323D8" w:rsidP="00B323D8">
      <w:pPr>
        <w:pStyle w:val="Question"/>
      </w:pPr>
      <w:r>
        <w:t>What are the advantages of events over delegates?</w:t>
      </w:r>
    </w:p>
    <w:p w14:paraId="001BAE40" w14:textId="77777777" w:rsidR="00B323D8" w:rsidRDefault="00B323D8" w:rsidP="00B323D8">
      <w:pPr>
        <w:pStyle w:val="Answer"/>
        <w:rPr>
          <w:rFonts w:eastAsiaTheme="majorEastAsia"/>
        </w:rPr>
      </w:pPr>
      <w:r>
        <w:rPr>
          <w:rFonts w:eastAsiaTheme="majorEastAsia"/>
        </w:rPr>
        <w:t xml:space="preserve">Consumers can no longer interfere with each other or cause the underlying delegate to fire. </w:t>
      </w:r>
    </w:p>
    <w:p w14:paraId="54C25DD5" w14:textId="77777777" w:rsidR="00506918" w:rsidRDefault="00506918">
      <w:pPr>
        <w:spacing w:after="160" w:line="259" w:lineRule="auto"/>
        <w:rPr>
          <w:rFonts w:asciiTheme="majorHAnsi" w:eastAsiaTheme="majorEastAsia" w:hAnsiTheme="majorHAnsi" w:cstheme="majorBidi"/>
          <w:color w:val="31378B" w:themeColor="text2"/>
          <w:sz w:val="32"/>
          <w:szCs w:val="28"/>
        </w:rPr>
      </w:pPr>
      <w:r>
        <w:br w:type="page"/>
      </w:r>
    </w:p>
    <w:p w14:paraId="0A2BEB4B" w14:textId="79F2054D" w:rsidR="00624582" w:rsidRDefault="00624582" w:rsidP="00624582">
      <w:pPr>
        <w:pStyle w:val="Heading2"/>
      </w:pPr>
      <w:r>
        <w:lastRenderedPageBreak/>
        <w:t>Equality</w:t>
      </w:r>
    </w:p>
    <w:p w14:paraId="51EE5FE8" w14:textId="77777777" w:rsidR="00624582" w:rsidRDefault="00624582" w:rsidP="00624582">
      <w:pPr>
        <w:pStyle w:val="Heading3"/>
      </w:pPr>
      <w:r>
        <w:t>Equality Operators (==</w:t>
      </w:r>
      <w:proofErr w:type="gramStart"/>
      <w:r>
        <w:t>, !</w:t>
      </w:r>
      <w:proofErr w:type="gramEnd"/>
      <w:r>
        <w:t>=)</w:t>
      </w:r>
    </w:p>
    <w:p w14:paraId="40E221F2" w14:textId="77777777" w:rsidR="00624582" w:rsidRDefault="00624582" w:rsidP="00624582">
      <w:pPr>
        <w:pStyle w:val="Heading4"/>
      </w:pPr>
      <w:r>
        <w:t>Reference Types use Reference equality</w:t>
      </w:r>
    </w:p>
    <w:p w14:paraId="3E3D1283" w14:textId="77777777" w:rsidR="00624582" w:rsidRDefault="00624582" w:rsidP="00624582">
      <w:pPr>
        <w:pStyle w:val="SourceCode"/>
        <w:ind w:left="0" w:firstLine="238"/>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47FBFE03" w14:textId="77777777" w:rsidR="00624582" w:rsidRDefault="00624582" w:rsidP="00624582">
      <w:pPr>
        <w:pStyle w:val="SourceCode"/>
        <w:rPr>
          <w:rFonts w:eastAsiaTheme="minorHAnsi"/>
          <w:lang w:eastAsia="en-US"/>
        </w:rPr>
      </w:pPr>
    </w:p>
    <w:p w14:paraId="294C8B70" w14:textId="77777777" w:rsidR="00624582" w:rsidRDefault="00624582" w:rsidP="00624582">
      <w:pPr>
        <w:pStyle w:val="SourceCode"/>
        <w:rPr>
          <w:rFonts w:eastAsiaTheme="minorHAnsi"/>
          <w:color w:val="0000FF"/>
          <w:lang w:eastAsia="en-US"/>
        </w:rPr>
      </w:pPr>
      <w:r>
        <w:rPr>
          <w:rFonts w:eastAsiaTheme="minorHAnsi"/>
          <w:color w:val="0000FF"/>
          <w:lang w:eastAsia="en-US"/>
        </w:rPr>
        <w:t>…</w:t>
      </w:r>
    </w:p>
    <w:p w14:paraId="788E1310" w14:textId="77777777" w:rsidR="00624582" w:rsidRDefault="00624582" w:rsidP="0062458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7D7E42AC" w14:textId="77777777" w:rsidR="00624582" w:rsidRDefault="00624582" w:rsidP="0062458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6FD0B60B" w14:textId="77777777" w:rsidR="00624582" w:rsidRDefault="00624582" w:rsidP="00624582">
      <w:pPr>
        <w:pStyle w:val="SourceCode"/>
        <w:rPr>
          <w:rFonts w:eastAsiaTheme="minorHAnsi"/>
          <w:lang w:eastAsia="en-US"/>
        </w:rPr>
      </w:pPr>
      <w:r>
        <w:rPr>
          <w:rFonts w:eastAsiaTheme="minorHAnsi"/>
          <w:lang w:eastAsia="en-US"/>
        </w:rPr>
        <w:t>WriteLine(a == b); // False</w:t>
      </w:r>
    </w:p>
    <w:p w14:paraId="34E4C40D" w14:textId="77777777" w:rsidR="00624582" w:rsidRDefault="00624582" w:rsidP="00624582">
      <w:r>
        <w:t xml:space="preserve">The equality operators </w:t>
      </w:r>
      <w:r w:rsidRPr="005335A4">
        <w:rPr>
          <w:rStyle w:val="SourceCodeChar"/>
        </w:rPr>
        <w:t>==</w:t>
      </w:r>
      <w:r>
        <w:t xml:space="preserve"> </w:t>
      </w:r>
      <w:proofErr w:type="gramStart"/>
      <w:r>
        <w:t xml:space="preserve">and </w:t>
      </w:r>
      <w:r w:rsidRPr="005335A4">
        <w:rPr>
          <w:rStyle w:val="SourceCodeChar"/>
        </w:rPr>
        <w:t>!</w:t>
      </w:r>
      <w:proofErr w:type="gramEnd"/>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4741EA88" w14:textId="77777777" w:rsidR="00624582" w:rsidRDefault="00624582" w:rsidP="00624582">
      <w:pPr>
        <w:pStyle w:val="Heading4"/>
      </w:pPr>
      <w:r>
        <w:t>Overriding The Equality Operator for Reference Types</w:t>
      </w:r>
    </w:p>
    <w:p w14:paraId="46CF4C02" w14:textId="77777777" w:rsidR="00624582" w:rsidRDefault="00624582" w:rsidP="0062458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w:t>
      </w:r>
    </w:p>
    <w:p w14:paraId="19A3B216" w14:textId="77777777" w:rsidR="00624582" w:rsidRDefault="00624582" w:rsidP="00624582">
      <w:pPr>
        <w:pStyle w:val="SourceCode"/>
        <w:rPr>
          <w:rFonts w:eastAsiaTheme="minorHAnsi"/>
          <w:lang w:eastAsia="en-US"/>
        </w:rPr>
      </w:pPr>
      <w:r>
        <w:rPr>
          <w:rFonts w:eastAsiaTheme="minorHAnsi"/>
          <w:lang w:eastAsia="en-US"/>
        </w:rPr>
        <w:t xml:space="preserve">{ </w:t>
      </w:r>
    </w:p>
    <w:p w14:paraId="37F3A2CD"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18B95DC7" w14:textId="77777777" w:rsidR="00624582" w:rsidRDefault="00624582" w:rsidP="00624582">
      <w:pPr>
        <w:pStyle w:val="SourceCode"/>
        <w:rPr>
          <w:rFonts w:eastAsiaTheme="minorHAnsi"/>
          <w:lang w:eastAsia="en-US"/>
        </w:rPr>
      </w:pPr>
      <w:r>
        <w:rPr>
          <w:rFonts w:eastAsiaTheme="minorHAnsi"/>
          <w:lang w:eastAsia="en-US"/>
        </w:rPr>
        <w:tab/>
      </w:r>
    </w:p>
    <w:p w14:paraId="1A4F63D4"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72B568E5" w14:textId="77777777" w:rsidR="00624582" w:rsidRDefault="00624582" w:rsidP="00624582">
      <w:pPr>
        <w:pStyle w:val="SourceCode"/>
        <w:ind w:left="960" w:firstLine="480"/>
        <w:rPr>
          <w:rFonts w:eastAsiaTheme="minorHAnsi"/>
          <w:lang w:eastAsia="en-US"/>
        </w:rPr>
      </w:pPr>
      <w:r>
        <w:rPr>
          <w:rFonts w:eastAsiaTheme="minorHAnsi"/>
          <w:lang w:eastAsia="en-US"/>
        </w:rPr>
        <w:t>=&gt; a.Value == b.Value;</w:t>
      </w:r>
    </w:p>
    <w:p w14:paraId="348611D4"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1666B694" w14:textId="77777777" w:rsidR="00624582" w:rsidRDefault="00624582" w:rsidP="00624582">
      <w:pPr>
        <w:pStyle w:val="SourceCode"/>
        <w:ind w:left="960" w:firstLine="480"/>
        <w:rPr>
          <w:rFonts w:eastAsiaTheme="minorHAnsi"/>
          <w:lang w:eastAsia="en-US"/>
        </w:rPr>
      </w:pPr>
      <w:r>
        <w:rPr>
          <w:rFonts w:eastAsiaTheme="minorHAnsi"/>
          <w:lang w:eastAsia="en-US"/>
        </w:rPr>
        <w:t>=&gt; a.Value == b.Value;</w:t>
      </w:r>
    </w:p>
    <w:p w14:paraId="7D7706F5" w14:textId="77777777" w:rsidR="00624582" w:rsidRDefault="00624582" w:rsidP="00624582">
      <w:pPr>
        <w:pStyle w:val="SourceCode"/>
        <w:rPr>
          <w:rFonts w:eastAsiaTheme="minorHAnsi"/>
          <w:lang w:eastAsia="en-US"/>
        </w:rPr>
      </w:pPr>
      <w:r>
        <w:rPr>
          <w:rFonts w:eastAsiaTheme="minorHAnsi"/>
          <w:lang w:eastAsia="en-US"/>
        </w:rPr>
        <w:t>}</w:t>
      </w:r>
    </w:p>
    <w:p w14:paraId="5A52D1E0" w14:textId="77777777" w:rsidR="00624582" w:rsidRDefault="00624582" w:rsidP="00624582">
      <w:pPr>
        <w:pStyle w:val="SourceCode"/>
        <w:rPr>
          <w:rFonts w:eastAsiaTheme="minorHAnsi"/>
          <w:color w:val="0000FF"/>
          <w:lang w:eastAsia="en-US"/>
        </w:rPr>
      </w:pPr>
      <w:r>
        <w:rPr>
          <w:rFonts w:eastAsiaTheme="minorHAnsi"/>
          <w:color w:val="0000FF"/>
          <w:lang w:eastAsia="en-US"/>
        </w:rPr>
        <w:t>…</w:t>
      </w:r>
    </w:p>
    <w:p w14:paraId="364A555E" w14:textId="77777777" w:rsidR="00624582" w:rsidRDefault="00624582" w:rsidP="0062458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CB9CC91" w14:textId="77777777" w:rsidR="00624582" w:rsidRDefault="00624582" w:rsidP="0062458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EE9B336" w14:textId="77777777" w:rsidR="00624582" w:rsidRDefault="00624582" w:rsidP="00624582">
      <w:pPr>
        <w:pStyle w:val="SourceCode"/>
        <w:rPr>
          <w:rFonts w:eastAsiaTheme="minorHAnsi"/>
          <w:lang w:eastAsia="en-US"/>
        </w:rPr>
      </w:pPr>
      <w:r>
        <w:rPr>
          <w:rFonts w:eastAsiaTheme="minorHAnsi"/>
          <w:lang w:eastAsia="en-US"/>
        </w:rPr>
        <w:t xml:space="preserve">WriteLine(a == b); </w:t>
      </w:r>
      <w:r>
        <w:rPr>
          <w:rFonts w:eastAsiaTheme="minorHAnsi"/>
          <w:color w:val="009600"/>
          <w:lang w:eastAsia="en-US"/>
        </w:rPr>
        <w:t>// true</w:t>
      </w:r>
    </w:p>
    <w:p w14:paraId="468D04F8" w14:textId="77777777" w:rsidR="00624582" w:rsidRDefault="00624582" w:rsidP="00624582">
      <w:r>
        <w:t>Here we overridden the equality operators to carry out value equality rather than the referential equality performed by Object’s implementation</w:t>
      </w:r>
    </w:p>
    <w:p w14:paraId="2B047C94" w14:textId="77777777" w:rsidR="00624582" w:rsidRDefault="00624582" w:rsidP="00624582">
      <w:pPr>
        <w:pStyle w:val="Heading4"/>
      </w:pPr>
      <w:r>
        <w:t>Equality Operators are Statically Resolved</w:t>
      </w:r>
    </w:p>
    <w:p w14:paraId="662C157A" w14:textId="77777777" w:rsidR="00624582" w:rsidRDefault="00624582" w:rsidP="00624582">
      <w:pPr>
        <w:pStyle w:val="SourceCode"/>
        <w:ind w:left="0"/>
        <w:rPr>
          <w:rFonts w:eastAsiaTheme="minorHAnsi"/>
          <w:lang w:eastAsia="en-US"/>
        </w:rPr>
      </w:pPr>
      <w:r>
        <w:rPr>
          <w:rFonts w:eastAsiaTheme="minorHAnsi"/>
          <w:lang w:eastAsia="en-US"/>
        </w:rPr>
        <w:t>WriteLine(a == (</w:t>
      </w:r>
      <w:r>
        <w:rPr>
          <w:rFonts w:eastAsiaTheme="minorHAnsi"/>
          <w:color w:val="0000FF"/>
          <w:lang w:eastAsia="en-US"/>
        </w:rPr>
        <w:t>object</w:t>
      </w:r>
      <w:r>
        <w:rPr>
          <w:rFonts w:eastAsiaTheme="minorHAnsi"/>
          <w:lang w:eastAsia="en-US"/>
        </w:rPr>
        <w:t xml:space="preserve">)b); </w:t>
      </w:r>
      <w:r>
        <w:rPr>
          <w:rFonts w:eastAsiaTheme="minorHAnsi"/>
          <w:color w:val="009600"/>
          <w:lang w:eastAsia="en-US"/>
        </w:rPr>
        <w:t>// false</w:t>
      </w:r>
    </w:p>
    <w:p w14:paraId="4440CFBF" w14:textId="77777777" w:rsidR="00624582" w:rsidRPr="00AD6AA6" w:rsidRDefault="00624582" w:rsidP="00624582">
      <w:pPr>
        <w:pStyle w:val="SourceCode"/>
        <w:ind w:left="0"/>
      </w:pPr>
      <w:r>
        <w:rPr>
          <w:rFonts w:eastAsiaTheme="minorHAnsi"/>
          <w:lang w:eastAsia="en-US"/>
        </w:rPr>
        <w:t>WriteLine((</w:t>
      </w:r>
      <w:r>
        <w:rPr>
          <w:rFonts w:eastAsiaTheme="minorHAnsi"/>
          <w:color w:val="0000FF"/>
          <w:lang w:eastAsia="en-US"/>
        </w:rPr>
        <w:t>object</w:t>
      </w:r>
      <w:r>
        <w:rPr>
          <w:rFonts w:eastAsiaTheme="minorHAnsi"/>
          <w:lang w:eastAsia="en-US"/>
        </w:rPr>
        <w:t xml:space="preserve">)a == b); </w:t>
      </w:r>
      <w:r>
        <w:rPr>
          <w:rFonts w:eastAsiaTheme="minorHAnsi"/>
          <w:color w:val="009600"/>
          <w:lang w:eastAsia="en-US"/>
        </w:rPr>
        <w:t>// false</w:t>
      </w:r>
    </w:p>
    <w:p w14:paraId="056EB7D8" w14:textId="77777777" w:rsidR="00624582" w:rsidRDefault="00624582" w:rsidP="00624582">
      <w:r>
        <w:t xml:space="preserve">Because operators are statically resolved </w:t>
      </w:r>
      <w:proofErr w:type="spellStart"/>
      <w:r>
        <w:t>asigning</w:t>
      </w:r>
      <w:proofErr w:type="spellEnd"/>
      <w:r>
        <w:t xml:space="preserve"> a value of a more specific type to a variable of type Object cause Object operator to be used.</w:t>
      </w:r>
    </w:p>
    <w:p w14:paraId="038F8AB3" w14:textId="77777777" w:rsidR="00624582" w:rsidRDefault="00624582" w:rsidP="00624582">
      <w:pPr>
        <w:pStyle w:val="Heading4"/>
      </w:pPr>
      <w:r>
        <w:t xml:space="preserve">Value Types Have No Default Equality Operator </w:t>
      </w:r>
      <w:proofErr w:type="spellStart"/>
      <w:r>
        <w:t>ImplementaTion</w:t>
      </w:r>
      <w:proofErr w:type="spellEnd"/>
    </w:p>
    <w:p w14:paraId="34C8B577" w14:textId="77777777" w:rsidR="00624582" w:rsidRDefault="00624582" w:rsidP="0062458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w:t>
      </w:r>
    </w:p>
    <w:p w14:paraId="12E6782A" w14:textId="77777777" w:rsidR="00624582" w:rsidRDefault="00624582" w:rsidP="00624582">
      <w:pPr>
        <w:pStyle w:val="SourceCode"/>
        <w:rPr>
          <w:rFonts w:eastAsiaTheme="minorHAnsi"/>
          <w:lang w:eastAsia="en-US"/>
        </w:rPr>
      </w:pPr>
      <w:r>
        <w:rPr>
          <w:rFonts w:eastAsiaTheme="minorHAnsi"/>
          <w:lang w:eastAsia="en-US"/>
        </w:rPr>
        <w:t>{</w:t>
      </w:r>
    </w:p>
    <w:p w14:paraId="2E9CA63F"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4AA28133"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574351D9" w14:textId="77777777" w:rsidR="00624582" w:rsidRDefault="00624582" w:rsidP="00624582">
      <w:pPr>
        <w:pStyle w:val="SourceCode"/>
        <w:ind w:left="960" w:firstLine="480"/>
        <w:rPr>
          <w:rFonts w:eastAsiaTheme="minorHAnsi"/>
          <w:lang w:eastAsia="en-US"/>
        </w:rPr>
      </w:pPr>
      <w:r>
        <w:rPr>
          <w:rFonts w:eastAsiaTheme="minorHAnsi"/>
          <w:lang w:eastAsia="en-US"/>
        </w:rPr>
        <w:t>=&gt; a.Value == b.Value;</w:t>
      </w:r>
    </w:p>
    <w:p w14:paraId="4CA7E73F"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605F2790" w14:textId="77777777" w:rsidR="00624582" w:rsidRDefault="00624582" w:rsidP="00624582">
      <w:pPr>
        <w:pStyle w:val="SourceCode"/>
        <w:ind w:left="960" w:firstLine="480"/>
        <w:rPr>
          <w:rFonts w:eastAsiaTheme="minorHAnsi"/>
          <w:lang w:eastAsia="en-US"/>
        </w:rPr>
      </w:pPr>
      <w:r>
        <w:rPr>
          <w:rFonts w:eastAsiaTheme="minorHAnsi"/>
          <w:lang w:eastAsia="en-US"/>
        </w:rPr>
        <w:lastRenderedPageBreak/>
        <w:t>=&gt; a.Value == b.Value;</w:t>
      </w:r>
    </w:p>
    <w:p w14:paraId="3D7DAAAF" w14:textId="77777777" w:rsidR="00624582" w:rsidRDefault="00624582" w:rsidP="00624582">
      <w:pPr>
        <w:pStyle w:val="SourceCode"/>
        <w:rPr>
          <w:rFonts w:eastAsiaTheme="minorHAnsi"/>
          <w:lang w:eastAsia="en-US"/>
        </w:rPr>
      </w:pPr>
      <w:r>
        <w:rPr>
          <w:rFonts w:eastAsiaTheme="minorHAnsi"/>
          <w:lang w:eastAsia="en-US"/>
        </w:rPr>
        <w:t>}</w:t>
      </w:r>
    </w:p>
    <w:p w14:paraId="1909E095" w14:textId="77777777" w:rsidR="00624582" w:rsidRDefault="00624582" w:rsidP="00624582">
      <w:pPr>
        <w:pStyle w:val="SourceCode"/>
      </w:pPr>
    </w:p>
    <w:p w14:paraId="2AF961E9" w14:textId="77777777" w:rsidR="00624582" w:rsidRDefault="00624582" w:rsidP="00624582">
      <w:pPr>
        <w:pStyle w:val="SourceCode"/>
        <w:rPr>
          <w:rFonts w:eastAsiaTheme="minorHAnsi"/>
          <w:lang w:eastAsia="en-US"/>
        </w:rPr>
      </w:pPr>
      <w:r>
        <w:rPr>
          <w:rFonts w:eastAsiaTheme="minorHAnsi"/>
          <w:lang w:eastAsia="en-US"/>
        </w:rPr>
        <w:t xml:space="preserve">MyStruct c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3C2E00CF" w14:textId="77777777" w:rsidR="00624582" w:rsidRDefault="00624582" w:rsidP="00624582">
      <w:pPr>
        <w:pStyle w:val="SourceCode"/>
        <w:rPr>
          <w:rFonts w:eastAsiaTheme="minorHAnsi"/>
          <w:lang w:eastAsia="en-US"/>
        </w:rPr>
      </w:pPr>
      <w:r>
        <w:rPr>
          <w:rFonts w:eastAsiaTheme="minorHAnsi"/>
          <w:lang w:eastAsia="en-US"/>
        </w:rPr>
        <w:t xml:space="preserve">MyStruct d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4BE1E4E2" w14:textId="77777777" w:rsidR="00624582" w:rsidRPr="007A3CFD" w:rsidRDefault="00624582" w:rsidP="00624582">
      <w:pPr>
        <w:pStyle w:val="SourceCode"/>
        <w:rPr>
          <w:rFonts w:eastAsiaTheme="minorHAnsi"/>
          <w:lang w:eastAsia="en-US"/>
        </w:rPr>
      </w:pPr>
      <w:r>
        <w:rPr>
          <w:rFonts w:eastAsiaTheme="minorHAnsi"/>
          <w:lang w:eastAsia="en-US"/>
        </w:rPr>
        <w:t xml:space="preserve">WriteLine(c == d); </w:t>
      </w:r>
      <w:r>
        <w:rPr>
          <w:rFonts w:eastAsiaTheme="minorHAnsi"/>
          <w:color w:val="009600"/>
          <w:lang w:eastAsia="en-US"/>
        </w:rPr>
        <w:t>// true</w:t>
      </w:r>
      <w:r>
        <w:br w:type="page"/>
      </w:r>
    </w:p>
    <w:p w14:paraId="34168A38" w14:textId="77777777" w:rsidR="00624582" w:rsidRDefault="00624582" w:rsidP="00624582">
      <w:pPr>
        <w:pStyle w:val="Heading3"/>
      </w:pPr>
      <w:r>
        <w:lastRenderedPageBreak/>
        <w:t>Object.Equals instance method</w:t>
      </w:r>
    </w:p>
    <w:p w14:paraId="5FC15132" w14:textId="77777777" w:rsidR="00624582" w:rsidRDefault="00624582" w:rsidP="00624582">
      <w:r>
        <w:t>The object equals method provides a virtual method for carrying out equality functionality. The default implementation for objects carrying out referential equality</w:t>
      </w:r>
    </w:p>
    <w:p w14:paraId="1654D69D" w14:textId="77777777" w:rsidR="00624582" w:rsidRDefault="00624582" w:rsidP="00624582">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FBA0AA5" w14:textId="77777777" w:rsidR="00624582" w:rsidRDefault="00624582" w:rsidP="00624582">
      <w:pPr>
        <w:pStyle w:val="SourceCode"/>
        <w:rPr>
          <w:rFonts w:eastAsiaTheme="minorHAnsi"/>
          <w:lang w:eastAsia="en-US"/>
        </w:rPr>
      </w:pPr>
      <w:r>
        <w:rPr>
          <w:rFonts w:eastAsiaTheme="minorHAnsi"/>
          <w:lang w:eastAsia="en-US"/>
        </w:rPr>
        <w:t>{</w:t>
      </w:r>
    </w:p>
    <w:p w14:paraId="2F372BF7" w14:textId="77777777" w:rsidR="00624582" w:rsidRDefault="00624582" w:rsidP="00624582">
      <w:pPr>
        <w:pStyle w:val="SourceCode"/>
        <w:rPr>
          <w:rFonts w:eastAsiaTheme="minorHAnsi"/>
          <w:lang w:eastAsia="en-US"/>
        </w:rPr>
      </w:pPr>
      <w:r>
        <w:rPr>
          <w:rFonts w:eastAsiaTheme="minorHAnsi"/>
          <w:lang w:eastAsia="en-US"/>
        </w:rPr>
        <w:tab/>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729E7C44" w14:textId="77777777" w:rsidR="00624582" w:rsidRDefault="00624582" w:rsidP="00624582">
      <w:pPr>
        <w:pStyle w:val="SourceCode"/>
        <w:rPr>
          <w:rFonts w:eastAsiaTheme="minorHAnsi"/>
          <w:lang w:eastAsia="en-US"/>
        </w:rPr>
      </w:pPr>
      <w:r>
        <w:rPr>
          <w:rFonts w:eastAsiaTheme="minorHAnsi"/>
          <w:lang w:eastAsia="en-US"/>
        </w:rPr>
        <w:tab/>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5123F3A" w14:textId="77777777" w:rsidR="00624582" w:rsidRDefault="00624582" w:rsidP="00624582">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false</w:t>
      </w:r>
    </w:p>
    <w:p w14:paraId="68107E17" w14:textId="77777777" w:rsidR="00624582" w:rsidRDefault="00624582" w:rsidP="00624582">
      <w:pPr>
        <w:pStyle w:val="SourceCode"/>
        <w:rPr>
          <w:rFonts w:eastAsiaTheme="minorHAnsi"/>
          <w:lang w:eastAsia="en-US"/>
        </w:rPr>
      </w:pPr>
      <w:r>
        <w:rPr>
          <w:rFonts w:eastAsiaTheme="minorHAnsi"/>
          <w:lang w:eastAsia="en-US"/>
        </w:rPr>
        <w:t>}</w:t>
      </w:r>
    </w:p>
    <w:p w14:paraId="5BC23961" w14:textId="77777777" w:rsidR="00624582" w:rsidRDefault="00624582" w:rsidP="00624582">
      <w:pPr>
        <w:pStyle w:val="SourceCode"/>
        <w:rPr>
          <w:rFonts w:eastAsiaTheme="minorHAnsi"/>
          <w:lang w:eastAsia="en-US"/>
        </w:rPr>
      </w:pPr>
    </w:p>
    <w:p w14:paraId="45203633" w14:textId="77777777" w:rsidR="00624582" w:rsidRPr="00352402" w:rsidRDefault="00624582" w:rsidP="00624582">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7FCC14F2" w14:textId="77777777" w:rsidR="00624582" w:rsidRDefault="00624582" w:rsidP="00624582"/>
    <w:p w14:paraId="534C809F" w14:textId="77777777" w:rsidR="00624582" w:rsidRDefault="00624582" w:rsidP="00624582">
      <w:r>
        <w:t>The default implementation for value types carries out value equality</w:t>
      </w:r>
    </w:p>
    <w:p w14:paraId="38EF4594" w14:textId="77777777" w:rsidR="00624582" w:rsidRDefault="00624582" w:rsidP="00624582">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4E4D153B" w14:textId="77777777" w:rsidR="00624582" w:rsidRDefault="00624582" w:rsidP="00624582">
      <w:pPr>
        <w:pStyle w:val="SourceCode"/>
      </w:pPr>
      <w:r>
        <w:t>…</w:t>
      </w:r>
    </w:p>
    <w:p w14:paraId="7E3469CC" w14:textId="77777777" w:rsidR="00624582" w:rsidRDefault="00624582" w:rsidP="00624582">
      <w:pPr>
        <w:pStyle w:val="SourceCode"/>
        <w:rPr>
          <w:rFonts w:eastAsiaTheme="minorHAnsi"/>
          <w:lang w:eastAsia="en-US"/>
        </w:rPr>
      </w:pPr>
      <w:r>
        <w:rPr>
          <w:rFonts w:eastAsiaTheme="minorHAnsi"/>
          <w:lang w:eastAsia="en-US"/>
        </w:rPr>
        <w:t xml:space="preserve">MyStruct a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3BCBB07E" w14:textId="77777777" w:rsidR="00624582" w:rsidRDefault="00624582" w:rsidP="00624582">
      <w:pPr>
        <w:pStyle w:val="SourceCode"/>
        <w:rPr>
          <w:rFonts w:eastAsiaTheme="minorHAnsi"/>
          <w:lang w:eastAsia="en-US"/>
        </w:rPr>
      </w:pPr>
      <w:r>
        <w:rPr>
          <w:rFonts w:eastAsiaTheme="minorHAnsi"/>
          <w:lang w:eastAsia="en-US"/>
        </w:rPr>
        <w:t xml:space="preserve">MyStruct b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103EB582" w14:textId="77777777" w:rsidR="00624582" w:rsidRDefault="00624582" w:rsidP="00624582">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true</w:t>
      </w:r>
    </w:p>
    <w:p w14:paraId="50C5E6A3" w14:textId="77777777" w:rsidR="00624582" w:rsidRDefault="00624582" w:rsidP="00624582"/>
    <w:p w14:paraId="532DCDB6" w14:textId="77777777" w:rsidR="00624582" w:rsidRDefault="00624582" w:rsidP="00624582">
      <w:r>
        <w:t xml:space="preserve">This default implementation is however </w:t>
      </w:r>
      <w:proofErr w:type="spellStart"/>
      <w:r>
        <w:t>ineffient</w:t>
      </w:r>
      <w:proofErr w:type="spellEnd"/>
      <w:r>
        <w:t xml:space="preserve"> in two ways; It uses reflection for the field by field comparison and it uses boxing which is several times more expensive than the actual </w:t>
      </w:r>
      <w:proofErr w:type="spellStart"/>
      <w:r>
        <w:t>comparisonThe</w:t>
      </w:r>
      <w:proofErr w:type="spellEnd"/>
      <w:r>
        <w:t xml:space="preserve"> first of these problems can be overcome  by providing our own value type implementation of the Equals method that does not use reflection</w:t>
      </w:r>
    </w:p>
    <w:p w14:paraId="1F39986F" w14:textId="77777777" w:rsidR="00624582" w:rsidRDefault="00624582" w:rsidP="00624582">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ruct</w:t>
      </w:r>
      <w:r>
        <w:rPr>
          <w:rFonts w:eastAsiaTheme="minorHAnsi"/>
          <w:color w:val="000000"/>
          <w:lang w:eastAsia="en-US"/>
        </w:rPr>
        <w:t xml:space="preserve"> MyStruct </w:t>
      </w:r>
    </w:p>
    <w:p w14:paraId="7F99A194" w14:textId="77777777" w:rsidR="00624582" w:rsidRDefault="00624582" w:rsidP="00624582">
      <w:pPr>
        <w:pStyle w:val="SourceCode"/>
        <w:rPr>
          <w:rFonts w:eastAsiaTheme="minorHAnsi"/>
          <w:color w:val="000000"/>
          <w:lang w:eastAsia="en-US"/>
        </w:rPr>
      </w:pPr>
      <w:r>
        <w:rPr>
          <w:rFonts w:eastAsiaTheme="minorHAnsi"/>
          <w:color w:val="000000"/>
          <w:lang w:eastAsia="en-US"/>
        </w:rPr>
        <w:t xml:space="preserve">{ </w:t>
      </w:r>
    </w:p>
    <w:p w14:paraId="43D8A101"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Value;</w:t>
      </w:r>
    </w:p>
    <w:p w14:paraId="68A56F1D" w14:textId="77777777" w:rsidR="00624582" w:rsidRDefault="00624582" w:rsidP="00624582">
      <w:pPr>
        <w:pStyle w:val="SourceCode"/>
        <w:rPr>
          <w:rFonts w:eastAsiaTheme="minorHAnsi"/>
          <w:color w:val="000000"/>
          <w:lang w:eastAsia="en-US"/>
        </w:rPr>
      </w:pPr>
    </w:p>
    <w:p w14:paraId="2DA49DE1"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bool</w:t>
      </w:r>
      <w:r>
        <w:rPr>
          <w:rFonts w:eastAsiaTheme="minorHAnsi"/>
          <w:color w:val="000000"/>
          <w:lang w:eastAsia="en-US"/>
        </w:rPr>
        <w:t xml:space="preserve"> Equals(</w:t>
      </w:r>
      <w:r>
        <w:rPr>
          <w:rFonts w:eastAsiaTheme="minorHAnsi"/>
          <w:lang w:eastAsia="en-US"/>
        </w:rPr>
        <w:t>object</w:t>
      </w:r>
      <w:r>
        <w:rPr>
          <w:rFonts w:eastAsiaTheme="minorHAnsi"/>
          <w:color w:val="000000"/>
          <w:lang w:eastAsia="en-US"/>
        </w:rPr>
        <w:t xml:space="preserve"> obj) </w:t>
      </w:r>
    </w:p>
    <w:p w14:paraId="1F497B42"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 xml:space="preserve">=&gt; Value == (obj </w:t>
      </w:r>
      <w:r>
        <w:rPr>
          <w:rFonts w:eastAsiaTheme="minorHAnsi"/>
          <w:lang w:eastAsia="en-US"/>
        </w:rPr>
        <w:t>as</w:t>
      </w:r>
      <w:r>
        <w:rPr>
          <w:rFonts w:eastAsiaTheme="minorHAnsi"/>
          <w:color w:val="000000"/>
          <w:lang w:eastAsia="en-US"/>
        </w:rPr>
        <w:t xml:space="preserve"> MyStruct?)?.Value;</w:t>
      </w:r>
    </w:p>
    <w:p w14:paraId="610A677E" w14:textId="77777777" w:rsidR="00624582" w:rsidRDefault="00624582" w:rsidP="00624582">
      <w:pPr>
        <w:pStyle w:val="SourceCode"/>
        <w:rPr>
          <w:rFonts w:eastAsiaTheme="minorHAnsi"/>
          <w:color w:val="000000"/>
          <w:lang w:eastAsia="en-US"/>
        </w:rPr>
      </w:pPr>
      <w:r>
        <w:rPr>
          <w:rFonts w:eastAsiaTheme="minorHAnsi"/>
          <w:color w:val="000000"/>
          <w:lang w:eastAsia="en-US"/>
        </w:rPr>
        <w:t>}</w:t>
      </w:r>
    </w:p>
    <w:p w14:paraId="673148C7" w14:textId="77777777" w:rsidR="00624582" w:rsidRDefault="00624582" w:rsidP="00624582">
      <w:pPr>
        <w:pStyle w:val="SourceCode"/>
        <w:rPr>
          <w:rFonts w:eastAsiaTheme="minorHAnsi"/>
          <w:color w:val="000000"/>
          <w:lang w:eastAsia="en-US"/>
        </w:rPr>
      </w:pPr>
      <w:r>
        <w:rPr>
          <w:rFonts w:eastAsiaTheme="minorHAnsi"/>
          <w:color w:val="000000"/>
          <w:lang w:eastAsia="en-US"/>
        </w:rPr>
        <w:t>…</w:t>
      </w:r>
    </w:p>
    <w:p w14:paraId="68C1EBBB" w14:textId="77777777" w:rsidR="00624582" w:rsidRDefault="00624582" w:rsidP="00624582">
      <w:pPr>
        <w:pStyle w:val="SourceCode"/>
        <w:rPr>
          <w:rFonts w:eastAsiaTheme="minorHAnsi"/>
          <w:color w:val="000000"/>
          <w:lang w:eastAsia="en-US"/>
        </w:rPr>
      </w:pPr>
      <w:r>
        <w:rPr>
          <w:rFonts w:eastAsiaTheme="minorHAnsi"/>
          <w:color w:val="000000"/>
          <w:lang w:eastAsia="en-US"/>
        </w:rPr>
        <w:t xml:space="preserve">MyStruct a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727D6548" w14:textId="77777777" w:rsidR="00624582" w:rsidRDefault="00624582" w:rsidP="00624582">
      <w:pPr>
        <w:pStyle w:val="SourceCode"/>
        <w:rPr>
          <w:rFonts w:eastAsiaTheme="minorHAnsi"/>
          <w:color w:val="000000"/>
          <w:lang w:eastAsia="en-US"/>
        </w:rPr>
      </w:pPr>
      <w:r>
        <w:rPr>
          <w:rFonts w:eastAsiaTheme="minorHAnsi"/>
          <w:color w:val="000000"/>
          <w:lang w:eastAsia="en-US"/>
        </w:rPr>
        <w:t xml:space="preserve">MyStruct b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4E9DA023" w14:textId="243809FC" w:rsidR="00624582" w:rsidRDefault="00624582" w:rsidP="00FF16E0">
      <w:pPr>
        <w:pStyle w:val="SourceCode"/>
      </w:pPr>
      <w:r>
        <w:rPr>
          <w:rFonts w:eastAsiaTheme="minorHAnsi"/>
          <w:color w:val="000000"/>
          <w:lang w:eastAsia="en-US"/>
        </w:rPr>
        <w:t xml:space="preserve">WriteLine(a.Equals(b)); </w:t>
      </w:r>
      <w:r>
        <w:rPr>
          <w:rFonts w:eastAsiaTheme="minorHAnsi"/>
          <w:color w:val="009600"/>
          <w:lang w:eastAsia="en-US"/>
        </w:rPr>
        <w:t>// true</w:t>
      </w:r>
    </w:p>
    <w:p w14:paraId="10152DB1" w14:textId="7DBEA699" w:rsidR="00624582" w:rsidRDefault="00624582" w:rsidP="00624582">
      <w:r>
        <w:t xml:space="preserve">If we want to </w:t>
      </w:r>
      <w:r w:rsidR="00FF16E0">
        <w:t>eliminate</w:t>
      </w:r>
      <w:r>
        <w:t xml:space="preserve"> </w:t>
      </w:r>
      <w:proofErr w:type="gramStart"/>
      <w:r>
        <w:t>boxing</w:t>
      </w:r>
      <w:proofErr w:type="gramEnd"/>
      <w:r>
        <w:t xml:space="preserve"> we can implement the interface IEquatable</w:t>
      </w:r>
    </w:p>
    <w:p w14:paraId="1786A403" w14:textId="77777777" w:rsidR="00624582" w:rsidRDefault="00624582" w:rsidP="0062458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IEquatable&lt;MyStruct&gt;</w:t>
      </w:r>
    </w:p>
    <w:p w14:paraId="234ED039" w14:textId="77777777" w:rsidR="00624582" w:rsidRDefault="00624582" w:rsidP="00624582">
      <w:pPr>
        <w:pStyle w:val="SourceCode"/>
        <w:rPr>
          <w:rFonts w:eastAsiaTheme="minorHAnsi"/>
          <w:lang w:eastAsia="en-US"/>
        </w:rPr>
      </w:pPr>
      <w:r>
        <w:rPr>
          <w:rFonts w:eastAsiaTheme="minorHAnsi"/>
          <w:lang w:eastAsia="en-US"/>
        </w:rPr>
        <w:t>{</w:t>
      </w:r>
    </w:p>
    <w:p w14:paraId="2196D8FA"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330EA020" w14:textId="77777777" w:rsidR="00624582" w:rsidRDefault="00624582" w:rsidP="00624582">
      <w:pPr>
        <w:pStyle w:val="SourceCode"/>
        <w:rPr>
          <w:rFonts w:eastAsiaTheme="minorHAnsi"/>
          <w:lang w:eastAsia="en-US"/>
        </w:rPr>
      </w:pPr>
    </w:p>
    <w:p w14:paraId="5321B308"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MyStruct other) </w:t>
      </w:r>
    </w:p>
    <w:p w14:paraId="4EDE17B7"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t>=&gt; Value == other.Value;</w:t>
      </w:r>
    </w:p>
    <w:p w14:paraId="3940B134" w14:textId="77777777" w:rsidR="00624582" w:rsidRPr="00CC306C" w:rsidRDefault="00624582" w:rsidP="00624582">
      <w:pPr>
        <w:pStyle w:val="SourceCode"/>
        <w:rPr>
          <w:rFonts w:eastAsiaTheme="minorHAnsi"/>
          <w:lang w:eastAsia="en-US"/>
        </w:rPr>
      </w:pPr>
      <w:r>
        <w:rPr>
          <w:rFonts w:eastAsiaTheme="minorHAnsi"/>
          <w:lang w:eastAsia="en-US"/>
        </w:rPr>
        <w:t>}</w:t>
      </w:r>
    </w:p>
    <w:p w14:paraId="01DAFD0C" w14:textId="77777777" w:rsidR="00624582" w:rsidRDefault="00624582" w:rsidP="00624582">
      <w:pPr>
        <w:pStyle w:val="Heading3"/>
      </w:pPr>
      <w:r>
        <w:lastRenderedPageBreak/>
        <w:t>Object.Equals Static method</w:t>
      </w:r>
    </w:p>
    <w:p w14:paraId="492A7114" w14:textId="77777777" w:rsidR="00624582" w:rsidRDefault="00624582" w:rsidP="00624582">
      <w:r>
        <w:t>Object also provides a static equals method that provides a null checking, unified type equality comparison.</w:t>
      </w:r>
    </w:p>
    <w:p w14:paraId="7C40DD30" w14:textId="77777777" w:rsidR="00624582" w:rsidRDefault="00624582" w:rsidP="00624582">
      <w:pPr>
        <w:pStyle w:val="Heading3"/>
      </w:pPr>
      <w:r>
        <w:t>Pluggable Equality</w:t>
      </w:r>
    </w:p>
    <w:p w14:paraId="5F7271DF" w14:textId="77777777" w:rsidR="00624582" w:rsidRDefault="00624582" w:rsidP="00624582">
      <w:r>
        <w:t xml:space="preserve">Consider the following type which does not itself provide any sensible implementation of </w:t>
      </w:r>
      <w:proofErr w:type="gramStart"/>
      <w:r>
        <w:t>GetHashCode(</w:t>
      </w:r>
      <w:proofErr w:type="gramEnd"/>
      <w:r>
        <w:t>) and Equals</w:t>
      </w:r>
    </w:p>
    <w:p w14:paraId="44876688" w14:textId="77777777" w:rsidR="00624582" w:rsidRDefault="00624582" w:rsidP="00624582">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 </w:t>
      </w:r>
    </w:p>
    <w:p w14:paraId="1975462D" w14:textId="77777777" w:rsidR="00624582" w:rsidRDefault="00624582" w:rsidP="00624582">
      <w:pPr>
        <w:pStyle w:val="SourceCode"/>
        <w:rPr>
          <w:rFonts w:eastAsiaTheme="minorHAnsi"/>
          <w:color w:val="000000"/>
          <w:lang w:eastAsia="en-US"/>
        </w:rPr>
      </w:pPr>
      <w:r>
        <w:rPr>
          <w:rFonts w:eastAsiaTheme="minorHAnsi"/>
          <w:color w:val="000000"/>
          <w:lang w:eastAsia="en-US"/>
        </w:rPr>
        <w:t>{</w:t>
      </w:r>
    </w:p>
    <w:p w14:paraId="4311ECDC"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21B89CD3"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42650984" w14:textId="77777777" w:rsidR="00624582" w:rsidRPr="008F5DD9" w:rsidRDefault="00624582" w:rsidP="00624582">
      <w:pPr>
        <w:pStyle w:val="SourceCode"/>
      </w:pPr>
      <w:r>
        <w:rPr>
          <w:rFonts w:eastAsiaTheme="minorHAnsi"/>
          <w:color w:val="000000"/>
          <w:lang w:eastAsia="en-US"/>
        </w:rPr>
        <w:t>}</w:t>
      </w:r>
    </w:p>
    <w:p w14:paraId="392AF601" w14:textId="77777777" w:rsidR="00624582" w:rsidRDefault="00624582" w:rsidP="00624582">
      <w:r>
        <w:t xml:space="preserve">If we try and use objects of this type as hash </w:t>
      </w:r>
      <w:proofErr w:type="gramStart"/>
      <w:r>
        <w:t>keys</w:t>
      </w:r>
      <w:proofErr w:type="gramEnd"/>
      <w:r>
        <w:t xml:space="preserve"> we see the following behaviour. </w:t>
      </w:r>
    </w:p>
    <w:p w14:paraId="402C512A" w14:textId="77777777" w:rsidR="00624582" w:rsidRDefault="00624582" w:rsidP="00624582">
      <w:pPr>
        <w:pStyle w:val="SourceCode"/>
        <w:rPr>
          <w:rFonts w:eastAsiaTheme="minorHAnsi"/>
          <w:lang w:eastAsia="en-US"/>
        </w:rPr>
      </w:pPr>
      <w:r>
        <w:rPr>
          <w:rFonts w:eastAsiaTheme="minorHAnsi"/>
          <w:lang w:eastAsia="en-US"/>
        </w:rPr>
        <w:t>IDictionary&lt;Point,</w:t>
      </w:r>
      <w:r>
        <w:rPr>
          <w:rFonts w:eastAsiaTheme="minorHAnsi"/>
          <w:color w:val="0000FF"/>
          <w:lang w:eastAsia="en-US"/>
        </w:rPr>
        <w:t>string</w:t>
      </w:r>
      <w:r>
        <w:rPr>
          <w:rFonts w:eastAsiaTheme="minorHAnsi"/>
          <w:lang w:eastAsia="en-US"/>
        </w:rPr>
        <w:t xml:space="preserve">&gt; a1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w:t>
      </w:r>
    </w:p>
    <w:p w14:paraId="7F329910" w14:textId="77777777" w:rsidR="00624582" w:rsidRDefault="00624582" w:rsidP="00624582">
      <w:pPr>
        <w:pStyle w:val="SourceCode"/>
        <w:rPr>
          <w:rFonts w:eastAsiaTheme="minorHAnsi"/>
          <w:lang w:eastAsia="en-US"/>
        </w:rPr>
      </w:pPr>
      <w:r>
        <w:rPr>
          <w:rFonts w:eastAsiaTheme="minorHAnsi"/>
          <w:lang w:eastAsia="en-US"/>
        </w:rPr>
        <w:t>a1[</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 </w:t>
      </w:r>
      <w:r>
        <w:rPr>
          <w:rFonts w:eastAsiaTheme="minorHAnsi"/>
          <w:color w:val="B41414"/>
          <w:lang w:eastAsia="en-US"/>
        </w:rPr>
        <w:t>"hello"</w:t>
      </w:r>
      <w:r>
        <w:rPr>
          <w:rFonts w:eastAsiaTheme="minorHAnsi"/>
          <w:lang w:eastAsia="en-US"/>
        </w:rPr>
        <w:t>;</w:t>
      </w:r>
      <w:r>
        <w:rPr>
          <w:rFonts w:eastAsiaTheme="minorHAnsi"/>
          <w:lang w:eastAsia="en-US"/>
        </w:rPr>
        <w:tab/>
      </w:r>
    </w:p>
    <w:p w14:paraId="5326EEBA" w14:textId="77777777" w:rsidR="00624582" w:rsidRDefault="00624582" w:rsidP="00624582">
      <w:pPr>
        <w:pStyle w:val="SourceCode"/>
        <w:rPr>
          <w:rFonts w:eastAsiaTheme="minorHAnsi"/>
          <w:color w:val="009600"/>
          <w:lang w:eastAsia="en-US"/>
        </w:rPr>
      </w:pPr>
      <w:r>
        <w:rPr>
          <w:rFonts w:eastAsiaTheme="minorHAnsi"/>
          <w:lang w:eastAsia="en-US"/>
        </w:rPr>
        <w:t>WriteLine(a1.ContainsKey(</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w:t>
      </w:r>
      <w:r>
        <w:rPr>
          <w:rFonts w:eastAsiaTheme="minorHAnsi"/>
          <w:color w:val="009600"/>
          <w:lang w:eastAsia="en-US"/>
        </w:rPr>
        <w:t>// False</w:t>
      </w:r>
    </w:p>
    <w:p w14:paraId="17A12F6A" w14:textId="09F4F40D" w:rsidR="00624582" w:rsidRDefault="00624582" w:rsidP="00624582">
      <w:r>
        <w:t>We can create our pluggable Equality comparer</w:t>
      </w:r>
    </w:p>
    <w:p w14:paraId="1DA4A0D2" w14:textId="77777777" w:rsidR="00624582" w:rsidRDefault="00624582" w:rsidP="0062458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Comparer : EqualityComparer&lt;Point&gt;</w:t>
      </w:r>
    </w:p>
    <w:p w14:paraId="4FBA4B51" w14:textId="77777777" w:rsidR="00624582" w:rsidRDefault="00624582" w:rsidP="00624582">
      <w:pPr>
        <w:pStyle w:val="SourceCode"/>
        <w:rPr>
          <w:rFonts w:eastAsiaTheme="minorHAnsi"/>
          <w:lang w:eastAsia="en-US"/>
        </w:rPr>
      </w:pPr>
      <w:r>
        <w:rPr>
          <w:rFonts w:eastAsiaTheme="minorHAnsi"/>
          <w:lang w:eastAsia="en-US"/>
        </w:rPr>
        <w:t>{</w:t>
      </w:r>
    </w:p>
    <w:p w14:paraId="38E830A7"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x, Point y) </w:t>
      </w:r>
    </w:p>
    <w:p w14:paraId="3E9F426C"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t>=&gt; x.X == y.X &amp;&amp; x.Y == y.Y;</w:t>
      </w:r>
    </w:p>
    <w:p w14:paraId="7EC3F535" w14:textId="77777777" w:rsidR="00624582" w:rsidRDefault="00624582" w:rsidP="00624582">
      <w:pPr>
        <w:pStyle w:val="SourceCode"/>
        <w:rPr>
          <w:rFonts w:eastAsiaTheme="minorHAnsi"/>
          <w:lang w:eastAsia="en-US"/>
        </w:rPr>
      </w:pPr>
    </w:p>
    <w:p w14:paraId="3EA2F980"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Point obj) </w:t>
      </w:r>
    </w:p>
    <w:p w14:paraId="0D4A7819"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t>=&gt; obj.X ^ obj.Y;</w:t>
      </w:r>
    </w:p>
    <w:p w14:paraId="7CEE0D54" w14:textId="77777777" w:rsidR="00624582" w:rsidRDefault="00624582" w:rsidP="00624582">
      <w:pPr>
        <w:pStyle w:val="SourceCode"/>
        <w:rPr>
          <w:rFonts w:eastAsiaTheme="minorHAnsi"/>
          <w:lang w:eastAsia="en-US"/>
        </w:rPr>
      </w:pPr>
      <w:r>
        <w:rPr>
          <w:rFonts w:eastAsiaTheme="minorHAnsi"/>
          <w:lang w:eastAsia="en-US"/>
        </w:rPr>
        <w:t>}</w:t>
      </w:r>
    </w:p>
    <w:p w14:paraId="53823CD6" w14:textId="77777777" w:rsidR="00624582" w:rsidRDefault="00624582" w:rsidP="00624582">
      <w:r>
        <w:t xml:space="preserve">And we can use it as follows which </w:t>
      </w:r>
    </w:p>
    <w:p w14:paraId="4664B82E" w14:textId="77777777" w:rsidR="00624582" w:rsidRDefault="00624582" w:rsidP="00624582">
      <w:pPr>
        <w:pStyle w:val="SourceCode"/>
        <w:rPr>
          <w:rFonts w:eastAsiaTheme="minorHAnsi"/>
          <w:lang w:eastAsia="en-US"/>
        </w:rPr>
      </w:pPr>
      <w:r>
        <w:rPr>
          <w:rFonts w:eastAsiaTheme="minorHAnsi"/>
          <w:color w:val="0000FF"/>
          <w:lang w:eastAsia="en-US"/>
        </w:rPr>
        <w:t>var</w:t>
      </w:r>
      <w:r>
        <w:rPr>
          <w:rFonts w:eastAsiaTheme="minorHAnsi"/>
          <w:lang w:eastAsia="en-US"/>
        </w:rPr>
        <w:t xml:space="preserve"> pc = </w:t>
      </w:r>
      <w:r>
        <w:rPr>
          <w:rFonts w:eastAsiaTheme="minorHAnsi"/>
          <w:color w:val="0000FF"/>
          <w:lang w:eastAsia="en-US"/>
        </w:rPr>
        <w:t>new</w:t>
      </w:r>
      <w:r>
        <w:rPr>
          <w:rFonts w:eastAsiaTheme="minorHAnsi"/>
          <w:lang w:eastAsia="en-US"/>
        </w:rPr>
        <w:t xml:space="preserve"> PointComparer()</w:t>
      </w:r>
    </w:p>
    <w:p w14:paraId="20FA9FC5" w14:textId="77777777" w:rsidR="00624582" w:rsidRDefault="00624582" w:rsidP="00624582">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pc);</w:t>
      </w:r>
    </w:p>
    <w:p w14:paraId="49D000FD" w14:textId="77777777" w:rsidR="00624582" w:rsidRDefault="00624582" w:rsidP="00624582">
      <w:pPr>
        <w:pStyle w:val="SourceCode"/>
        <w:rPr>
          <w:rFonts w:eastAsiaTheme="minorHAnsi"/>
          <w:lang w:eastAsia="en-US"/>
        </w:rPr>
      </w:pPr>
      <w:r>
        <w:rPr>
          <w:rFonts w:eastAsiaTheme="minorHAnsi"/>
          <w:lang w:eastAsia="en-US"/>
        </w:rPr>
        <w:t>a2[</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 = </w:t>
      </w:r>
      <w:r>
        <w:rPr>
          <w:rFonts w:eastAsiaTheme="minorHAnsi"/>
          <w:color w:val="B41414"/>
          <w:lang w:eastAsia="en-US"/>
        </w:rPr>
        <w:t>"hello"</w:t>
      </w:r>
      <w:r>
        <w:rPr>
          <w:rFonts w:eastAsiaTheme="minorHAnsi"/>
          <w:lang w:eastAsia="en-US"/>
        </w:rPr>
        <w:t>;</w:t>
      </w:r>
    </w:p>
    <w:p w14:paraId="4BC2BB22" w14:textId="77777777" w:rsidR="00624582" w:rsidRDefault="00624582" w:rsidP="00624582">
      <w:pPr>
        <w:pStyle w:val="SourceCode"/>
        <w:rPr>
          <w:rFonts w:eastAsiaTheme="minorHAnsi"/>
          <w:color w:val="009600"/>
          <w:lang w:eastAsia="en-US"/>
        </w:rPr>
      </w:pPr>
      <w:r>
        <w:rPr>
          <w:rFonts w:eastAsiaTheme="minorHAnsi"/>
          <w:lang w:eastAsia="en-US"/>
        </w:rPr>
        <w:t>WriteLine(a2.ContainsKey(</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w:t>
      </w:r>
      <w:r>
        <w:rPr>
          <w:rFonts w:eastAsiaTheme="minorHAnsi"/>
          <w:color w:val="009600"/>
          <w:lang w:eastAsia="en-US"/>
        </w:rPr>
        <w:t>//true</w:t>
      </w:r>
    </w:p>
    <w:p w14:paraId="0891DD4C" w14:textId="77777777" w:rsidR="00624582" w:rsidRDefault="00624582" w:rsidP="00624582">
      <w:pPr>
        <w:pStyle w:val="Heading3"/>
      </w:pPr>
      <w:r>
        <w:t>Structural Equality</w:t>
      </w:r>
    </w:p>
    <w:p w14:paraId="5EE36D32" w14:textId="77777777" w:rsidR="00624582" w:rsidRDefault="00624582" w:rsidP="00FF16E0">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 = {</w:t>
      </w:r>
      <w:r>
        <w:rPr>
          <w:rFonts w:eastAsiaTheme="minorHAnsi"/>
          <w:color w:val="C81EFA"/>
          <w:lang w:eastAsia="en-US"/>
        </w:rPr>
        <w:t>3</w:t>
      </w:r>
      <w:r>
        <w:rPr>
          <w:rFonts w:eastAsiaTheme="minorHAnsi"/>
          <w:lang w:eastAsia="en-US"/>
        </w:rPr>
        <w:t>,</w:t>
      </w:r>
      <w:r>
        <w:rPr>
          <w:rFonts w:eastAsiaTheme="minorHAnsi"/>
          <w:color w:val="C81EFA"/>
          <w:lang w:eastAsia="en-US"/>
        </w:rPr>
        <w:t>4</w:t>
      </w:r>
      <w:r>
        <w:rPr>
          <w:rFonts w:eastAsiaTheme="minorHAnsi"/>
          <w:lang w:eastAsia="en-US"/>
        </w:rPr>
        <w:t>,</w:t>
      </w:r>
      <w:r>
        <w:rPr>
          <w:rFonts w:eastAsiaTheme="minorHAnsi"/>
          <w:color w:val="C81EFA"/>
          <w:lang w:eastAsia="en-US"/>
        </w:rPr>
        <w:t>5</w:t>
      </w:r>
      <w:r>
        <w:rPr>
          <w:rFonts w:eastAsiaTheme="minorHAnsi"/>
          <w:lang w:eastAsia="en-US"/>
        </w:rPr>
        <w:t>};</w:t>
      </w:r>
    </w:p>
    <w:p w14:paraId="55E10708" w14:textId="77777777" w:rsidR="00624582" w:rsidRDefault="00624582" w:rsidP="00FF16E0">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y = {</w:t>
      </w:r>
      <w:r>
        <w:rPr>
          <w:rFonts w:eastAsiaTheme="minorHAnsi"/>
          <w:color w:val="C81EFA"/>
          <w:lang w:eastAsia="en-US"/>
        </w:rPr>
        <w:t>3</w:t>
      </w:r>
      <w:r>
        <w:rPr>
          <w:rFonts w:eastAsiaTheme="minorHAnsi"/>
          <w:lang w:eastAsia="en-US"/>
        </w:rPr>
        <w:t>,</w:t>
      </w:r>
      <w:r>
        <w:rPr>
          <w:rFonts w:eastAsiaTheme="minorHAnsi"/>
          <w:color w:val="C81EFA"/>
          <w:lang w:eastAsia="en-US"/>
        </w:rPr>
        <w:t>4</w:t>
      </w:r>
      <w:r>
        <w:rPr>
          <w:rFonts w:eastAsiaTheme="minorHAnsi"/>
          <w:lang w:eastAsia="en-US"/>
        </w:rPr>
        <w:t>,</w:t>
      </w:r>
      <w:r>
        <w:rPr>
          <w:rFonts w:eastAsiaTheme="minorHAnsi"/>
          <w:color w:val="C81EFA"/>
          <w:lang w:eastAsia="en-US"/>
        </w:rPr>
        <w:t>5</w:t>
      </w:r>
      <w:r>
        <w:rPr>
          <w:rFonts w:eastAsiaTheme="minorHAnsi"/>
          <w:lang w:eastAsia="en-US"/>
        </w:rPr>
        <w:t>};</w:t>
      </w:r>
    </w:p>
    <w:p w14:paraId="34D79F04" w14:textId="77777777" w:rsidR="00624582" w:rsidRDefault="00624582" w:rsidP="00FF16E0">
      <w:pPr>
        <w:pStyle w:val="SourceCode"/>
        <w:rPr>
          <w:rFonts w:eastAsiaTheme="minorHAnsi"/>
          <w:lang w:eastAsia="en-US"/>
        </w:rPr>
      </w:pPr>
      <w:r>
        <w:rPr>
          <w:rFonts w:eastAsiaTheme="minorHAnsi"/>
          <w:lang w:eastAsia="en-US"/>
        </w:rPr>
        <w:tab/>
        <w:t>((IStructuralEquatable)x)</w:t>
      </w:r>
    </w:p>
    <w:p w14:paraId="4EFC1F83" w14:textId="77777777" w:rsidR="00624582" w:rsidRPr="00B525FC" w:rsidRDefault="00624582" w:rsidP="00FF16E0">
      <w:pPr>
        <w:pStyle w:val="SourceCode"/>
      </w:pPr>
      <w:r>
        <w:rPr>
          <w:rFonts w:eastAsiaTheme="minorHAnsi"/>
          <w:lang w:eastAsia="en-US"/>
        </w:rPr>
        <w:tab/>
      </w:r>
      <w:r>
        <w:rPr>
          <w:rFonts w:eastAsiaTheme="minorHAnsi"/>
          <w:lang w:eastAsia="en-US"/>
        </w:rPr>
        <w:tab/>
        <w:t>.Equals(y,EqualityComparer&lt;</w:t>
      </w:r>
      <w:r>
        <w:rPr>
          <w:rFonts w:eastAsiaTheme="minorHAnsi"/>
          <w:color w:val="0000FF"/>
          <w:lang w:eastAsia="en-US"/>
        </w:rPr>
        <w:t>int</w:t>
      </w:r>
      <w:r>
        <w:rPr>
          <w:rFonts w:eastAsiaTheme="minorHAnsi"/>
          <w:lang w:eastAsia="en-US"/>
        </w:rPr>
        <w:t>&gt;.Default);</w:t>
      </w:r>
    </w:p>
    <w:p w14:paraId="3951D43C" w14:textId="77777777" w:rsidR="00624582" w:rsidRDefault="00624582" w:rsidP="00624582"/>
    <w:p w14:paraId="1347CE01" w14:textId="77777777" w:rsidR="00624582" w:rsidRDefault="00624582" w:rsidP="00624582">
      <w:pPr>
        <w:spacing w:after="160" w:line="259" w:lineRule="auto"/>
        <w:rPr>
          <w:rFonts w:asciiTheme="majorHAnsi" w:eastAsiaTheme="majorEastAsia" w:hAnsiTheme="majorHAnsi" w:cstheme="majorBidi"/>
          <w:color w:val="31378B" w:themeColor="text2"/>
          <w:sz w:val="28"/>
          <w:szCs w:val="26"/>
        </w:rPr>
      </w:pPr>
      <w:r>
        <w:br w:type="page"/>
      </w:r>
    </w:p>
    <w:p w14:paraId="44B6A56D" w14:textId="77777777" w:rsidR="00624582" w:rsidRDefault="00624582" w:rsidP="00624582">
      <w:pPr>
        <w:pStyle w:val="Heading3"/>
      </w:pPr>
      <w:r>
        <w:lastRenderedPageBreak/>
        <w:t>Implementing Equality Sensibly</w:t>
      </w:r>
    </w:p>
    <w:p w14:paraId="2DF50EC1" w14:textId="77777777" w:rsidR="00624582" w:rsidRDefault="00624582" w:rsidP="00624582">
      <w:r>
        <w:t xml:space="preserve">By </w:t>
      </w:r>
      <w:proofErr w:type="gramStart"/>
      <w:r>
        <w:t>default</w:t>
      </w:r>
      <w:proofErr w:type="gramEnd"/>
      <w:r>
        <w:t xml:space="preserve">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2D43D8E2"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a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1EE4169E"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b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2F446DF0" w14:textId="77777777" w:rsidR="00624582" w:rsidRDefault="00624582" w:rsidP="00624582">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c = a;</w:t>
      </w:r>
    </w:p>
    <w:p w14:paraId="6F3A4F0D" w14:textId="77777777" w:rsidR="00624582" w:rsidRDefault="00624582" w:rsidP="00624582">
      <w:pPr>
        <w:pStyle w:val="SourceCode"/>
        <w:rPr>
          <w:rFonts w:eastAsiaTheme="minorHAnsi"/>
          <w:color w:val="000000"/>
          <w:lang w:eastAsia="en-US"/>
        </w:rPr>
      </w:pPr>
      <w:r>
        <w:rPr>
          <w:rFonts w:eastAsiaTheme="minorHAnsi"/>
          <w:color w:val="000000"/>
          <w:lang w:eastAsia="en-US"/>
        </w:rPr>
        <w:tab/>
      </w:r>
    </w:p>
    <w:p w14:paraId="2AF78EC6" w14:textId="77777777" w:rsidR="00624582" w:rsidRDefault="00624582" w:rsidP="00624582">
      <w:pPr>
        <w:pStyle w:val="SourceCode"/>
        <w:rPr>
          <w:rFonts w:eastAsiaTheme="minorHAnsi"/>
          <w:color w:val="000000"/>
          <w:lang w:eastAsia="en-US"/>
        </w:rPr>
      </w:pPr>
      <w:r>
        <w:rPr>
          <w:rFonts w:eastAsiaTheme="minorHAnsi"/>
          <w:color w:val="000000"/>
          <w:lang w:eastAsia="en-US"/>
        </w:rPr>
        <w:tab/>
        <w:t xml:space="preserve">WriteLine(Object.ReferenceEquals(a,b)); </w:t>
      </w:r>
      <w:r>
        <w:rPr>
          <w:rFonts w:eastAsiaTheme="minorHAnsi"/>
          <w:color w:val="009600"/>
          <w:lang w:eastAsia="en-US"/>
        </w:rPr>
        <w:t>// false</w:t>
      </w:r>
    </w:p>
    <w:p w14:paraId="762D0EE1" w14:textId="77777777" w:rsidR="00624582" w:rsidRDefault="00624582" w:rsidP="00624582">
      <w:pPr>
        <w:pStyle w:val="SourceCode"/>
        <w:rPr>
          <w:rFonts w:eastAsiaTheme="minorHAnsi"/>
          <w:color w:val="000000"/>
          <w:lang w:eastAsia="en-US"/>
        </w:rPr>
      </w:pPr>
      <w:r>
        <w:rPr>
          <w:rFonts w:eastAsiaTheme="minorHAnsi"/>
          <w:color w:val="000000"/>
          <w:lang w:eastAsia="en-US"/>
        </w:rPr>
        <w:tab/>
        <w:t xml:space="preserve">WriteLine(a==b); </w:t>
      </w:r>
      <w:r>
        <w:rPr>
          <w:rFonts w:eastAsiaTheme="minorHAnsi"/>
          <w:color w:val="009600"/>
          <w:lang w:eastAsia="en-US"/>
        </w:rPr>
        <w:t>// true</w:t>
      </w:r>
    </w:p>
    <w:p w14:paraId="39A0BC7C" w14:textId="77777777" w:rsidR="00624582" w:rsidRPr="003338DC" w:rsidRDefault="00624582" w:rsidP="00624582">
      <w:pPr>
        <w:pStyle w:val="SourceCode"/>
      </w:pPr>
      <w:r>
        <w:rPr>
          <w:rFonts w:eastAsiaTheme="minorHAnsi"/>
          <w:color w:val="000000"/>
          <w:lang w:eastAsia="en-US"/>
        </w:rPr>
        <w:tab/>
        <w:t xml:space="preserve">WriteLine(a.Equals(b)); </w:t>
      </w:r>
      <w:r>
        <w:rPr>
          <w:rFonts w:eastAsiaTheme="minorHAnsi"/>
          <w:color w:val="009600"/>
          <w:lang w:eastAsia="en-US"/>
        </w:rPr>
        <w:t>// true</w:t>
      </w:r>
    </w:p>
    <w:p w14:paraId="666BA681" w14:textId="77777777" w:rsidR="00624582" w:rsidRDefault="00624582" w:rsidP="00624582"/>
    <w:p w14:paraId="4ADF8B50" w14:textId="77777777" w:rsidR="00624582" w:rsidRPr="00E5125F" w:rsidRDefault="00624582" w:rsidP="00624582">
      <w:r>
        <w:t>StringBuilder uses referential equality for == and value equality for Equals</w:t>
      </w:r>
    </w:p>
    <w:p w14:paraId="7CF05DD7" w14:textId="77777777" w:rsidR="00624582" w:rsidRDefault="00624582" w:rsidP="00624582">
      <w:pPr>
        <w:pStyle w:val="SourceCode"/>
        <w:rPr>
          <w:rFonts w:eastAsiaTheme="minorHAnsi"/>
          <w:lang w:eastAsia="en-US"/>
        </w:rPr>
      </w:pPr>
      <w:r>
        <w:rPr>
          <w:rFonts w:eastAsiaTheme="minorHAnsi"/>
          <w:lang w:eastAsia="en-US"/>
        </w:rPr>
        <w:tab/>
        <w:t xml:space="preserve">StringBuilder a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2C4D02E2" w14:textId="77777777" w:rsidR="00624582" w:rsidRDefault="00624582" w:rsidP="00624582">
      <w:pPr>
        <w:pStyle w:val="SourceCode"/>
        <w:rPr>
          <w:rFonts w:eastAsiaTheme="minorHAnsi"/>
          <w:lang w:eastAsia="en-US"/>
        </w:rPr>
      </w:pPr>
      <w:r>
        <w:rPr>
          <w:rFonts w:eastAsiaTheme="minorHAnsi"/>
          <w:lang w:eastAsia="en-US"/>
        </w:rPr>
        <w:tab/>
        <w:t xml:space="preserve">StringBuilder b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217462A8" w14:textId="77777777" w:rsidR="00624582" w:rsidRDefault="00624582" w:rsidP="00624582">
      <w:pPr>
        <w:pStyle w:val="SourceCode"/>
        <w:rPr>
          <w:rFonts w:eastAsiaTheme="minorHAnsi"/>
          <w:lang w:eastAsia="en-US"/>
        </w:rPr>
      </w:pPr>
      <w:r>
        <w:rPr>
          <w:rFonts w:eastAsiaTheme="minorHAnsi"/>
          <w:lang w:eastAsia="en-US"/>
        </w:rPr>
        <w:tab/>
      </w:r>
    </w:p>
    <w:p w14:paraId="08F9969C" w14:textId="77777777" w:rsidR="00624582" w:rsidRDefault="00624582" w:rsidP="00624582">
      <w:pPr>
        <w:pStyle w:val="SourceCode"/>
        <w:rPr>
          <w:rFonts w:eastAsiaTheme="minorHAnsi"/>
          <w:lang w:eastAsia="en-US"/>
        </w:rPr>
      </w:pPr>
      <w:r>
        <w:rPr>
          <w:rFonts w:eastAsiaTheme="minorHAnsi"/>
          <w:lang w:eastAsia="en-US"/>
        </w:rPr>
        <w:tab/>
        <w:t xml:space="preserve">WriteLine(Object.ReferenceEquals(a,b)); </w:t>
      </w:r>
      <w:r>
        <w:rPr>
          <w:rFonts w:eastAsiaTheme="minorHAnsi"/>
          <w:color w:val="009600"/>
          <w:lang w:eastAsia="en-US"/>
        </w:rPr>
        <w:t>// false</w:t>
      </w:r>
    </w:p>
    <w:p w14:paraId="6A138E66" w14:textId="77777777" w:rsidR="00624582" w:rsidRDefault="00624582" w:rsidP="00624582">
      <w:pPr>
        <w:pStyle w:val="SourceCode"/>
        <w:rPr>
          <w:rFonts w:eastAsiaTheme="minorHAnsi"/>
          <w:lang w:eastAsia="en-US"/>
        </w:rPr>
      </w:pPr>
      <w:r>
        <w:rPr>
          <w:rFonts w:eastAsiaTheme="minorHAnsi"/>
          <w:lang w:eastAsia="en-US"/>
        </w:rPr>
        <w:tab/>
        <w:t xml:space="preserve">WriteLine(a==b); </w:t>
      </w:r>
      <w:r>
        <w:rPr>
          <w:rFonts w:eastAsiaTheme="minorHAnsi"/>
          <w:color w:val="009600"/>
          <w:lang w:eastAsia="en-US"/>
        </w:rPr>
        <w:t>// false</w:t>
      </w:r>
    </w:p>
    <w:p w14:paraId="0B4AD3F2" w14:textId="77777777" w:rsidR="00624582" w:rsidRDefault="00624582" w:rsidP="00624582">
      <w:pPr>
        <w:pStyle w:val="SourceCode"/>
        <w:rPr>
          <w:rFonts w:eastAsiaTheme="minorHAnsi"/>
          <w:color w:val="009600"/>
          <w:lang w:eastAsia="en-US"/>
        </w:rPr>
      </w:pPr>
      <w:r>
        <w:rPr>
          <w:rFonts w:eastAsiaTheme="minorHAnsi"/>
          <w:lang w:eastAsia="en-US"/>
        </w:rPr>
        <w:tab/>
        <w:t xml:space="preserve">WriteLine(a.Equals(b)); </w:t>
      </w:r>
      <w:r>
        <w:rPr>
          <w:rFonts w:eastAsiaTheme="minorHAnsi"/>
          <w:color w:val="009600"/>
          <w:lang w:eastAsia="en-US"/>
        </w:rPr>
        <w:t>// true</w:t>
      </w:r>
    </w:p>
    <w:p w14:paraId="50B1AC2D" w14:textId="77777777" w:rsidR="00624582" w:rsidRDefault="00624582" w:rsidP="00624582">
      <w:pPr>
        <w:pStyle w:val="SourceCode"/>
        <w:rPr>
          <w:rFonts w:eastAsiaTheme="minorHAnsi"/>
          <w:color w:val="009600"/>
          <w:lang w:eastAsia="en-US"/>
        </w:rPr>
      </w:pPr>
    </w:p>
    <w:p w14:paraId="4B271C34" w14:textId="77777777" w:rsidR="00624582" w:rsidRDefault="00624582" w:rsidP="00624582">
      <w:pPr>
        <w:pStyle w:val="SourceCode"/>
        <w:rPr>
          <w:rFonts w:eastAsiaTheme="minorHAnsi"/>
          <w:color w:val="009600"/>
          <w:lang w:eastAsia="en-US"/>
        </w:rPr>
      </w:pPr>
    </w:p>
    <w:p w14:paraId="3671D946" w14:textId="77777777" w:rsidR="00624582" w:rsidRDefault="00624582" w:rsidP="00624582">
      <w:pPr>
        <w:pStyle w:val="Heading3"/>
      </w:pPr>
      <w:r>
        <w:t>Equality in user defined types</w:t>
      </w:r>
    </w:p>
    <w:p w14:paraId="48A918DD" w14:textId="77777777" w:rsidR="00624582" w:rsidRPr="00457E7D" w:rsidRDefault="00624582" w:rsidP="00624582">
      <w:r>
        <w:t xml:space="preserve">Equality operators should respect the following </w:t>
      </w:r>
    </w:p>
    <w:p w14:paraId="1A2BA63C" w14:textId="77777777" w:rsidR="00624582" w:rsidRPr="00E631AD" w:rsidRDefault="00624582" w:rsidP="00624582">
      <w:pPr>
        <w:pStyle w:val="ListBullet"/>
      </w:pPr>
      <w:r>
        <w:t xml:space="preserve">Reflexive: </w:t>
      </w:r>
      <w:r>
        <w:tab/>
      </w:r>
      <w:r>
        <w:tab/>
      </w:r>
      <w:r>
        <w:tab/>
      </w:r>
      <w:proofErr w:type="spellStart"/>
      <w:proofErr w:type="gramStart"/>
      <w:r>
        <w:t>x.Equals</w:t>
      </w:r>
      <w:proofErr w:type="spellEnd"/>
      <w:proofErr w:type="gramEnd"/>
      <w:r>
        <w:t>(x) is true</w:t>
      </w:r>
    </w:p>
    <w:p w14:paraId="17951E5F" w14:textId="77777777" w:rsidR="00624582" w:rsidRPr="00E631AD" w:rsidRDefault="00624582" w:rsidP="00624582">
      <w:pPr>
        <w:pStyle w:val="ListBullet"/>
      </w:pPr>
      <w:r>
        <w:t>Symmetric/Commutative:</w:t>
      </w:r>
      <w:r>
        <w:tab/>
      </w:r>
      <w:proofErr w:type="spellStart"/>
      <w:proofErr w:type="gramStart"/>
      <w:r>
        <w:t>x.Equals</w:t>
      </w:r>
      <w:proofErr w:type="spellEnd"/>
      <w:proofErr w:type="gramEnd"/>
      <w:r>
        <w:t xml:space="preserve">(y) gives same result as </w:t>
      </w:r>
      <w:proofErr w:type="spellStart"/>
      <w:r>
        <w:t>y.Equals</w:t>
      </w:r>
      <w:proofErr w:type="spellEnd"/>
      <w:r>
        <w:t>(y)</w:t>
      </w:r>
    </w:p>
    <w:p w14:paraId="4EBADC6E" w14:textId="77777777" w:rsidR="00624582" w:rsidRPr="00E631AD" w:rsidRDefault="00624582" w:rsidP="00624582">
      <w:pPr>
        <w:pStyle w:val="ListBullet"/>
      </w:pPr>
      <w:r>
        <w:t>Transitive:</w:t>
      </w:r>
      <w:r>
        <w:tab/>
      </w:r>
      <w:r>
        <w:tab/>
      </w:r>
      <w:r>
        <w:tab/>
      </w:r>
      <w:proofErr w:type="spellStart"/>
      <w:proofErr w:type="gramStart"/>
      <w:r>
        <w:t>x.Equals</w:t>
      </w:r>
      <w:proofErr w:type="spellEnd"/>
      <w:proofErr w:type="gramEnd"/>
      <w:r>
        <w:t xml:space="preserve">(y) and </w:t>
      </w:r>
      <w:proofErr w:type="spellStart"/>
      <w:r>
        <w:t>y.Equals</w:t>
      </w:r>
      <w:proofErr w:type="spellEnd"/>
      <w:r>
        <w:t xml:space="preserve">(z) implies </w:t>
      </w:r>
      <w:proofErr w:type="spellStart"/>
      <w:r>
        <w:t>x.Equals</w:t>
      </w:r>
      <w:proofErr w:type="spellEnd"/>
      <w:r>
        <w:t>(z)</w:t>
      </w:r>
    </w:p>
    <w:p w14:paraId="71A75175" w14:textId="77777777" w:rsidR="00624582" w:rsidRDefault="00624582" w:rsidP="00624582">
      <w:pPr>
        <w:pStyle w:val="ListBullet"/>
      </w:pPr>
      <w:r>
        <w:t>Consistent</w:t>
      </w:r>
    </w:p>
    <w:p w14:paraId="3AECEC1E" w14:textId="77777777" w:rsidR="00624582" w:rsidRDefault="00624582" w:rsidP="00624582">
      <w:pPr>
        <w:pStyle w:val="ListBullet"/>
      </w:pPr>
      <w:r>
        <w:t>Any object cannot equal null</w:t>
      </w:r>
    </w:p>
    <w:p w14:paraId="2E2B030E" w14:textId="77777777" w:rsidR="00624582" w:rsidRDefault="00624582" w:rsidP="00624582">
      <w:r>
        <w:t>Consider the following struct implementation</w:t>
      </w:r>
    </w:p>
    <w:p w14:paraId="432106DA" w14:textId="77777777" w:rsidR="00624582" w:rsidRDefault="00624582" w:rsidP="00624582">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6510C012" w14:textId="77777777" w:rsidR="00624582" w:rsidRDefault="00624582" w:rsidP="00624582">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Point: IEquatable&lt;Point&gt;</w:t>
      </w:r>
    </w:p>
    <w:p w14:paraId="4EA55B70" w14:textId="77777777" w:rsidR="00624582" w:rsidRDefault="00624582" w:rsidP="00624582">
      <w:pPr>
        <w:pStyle w:val="SourceCode"/>
        <w:rPr>
          <w:rFonts w:eastAsiaTheme="minorHAnsi"/>
          <w:lang w:eastAsia="en-US"/>
        </w:rPr>
      </w:pPr>
      <w:r>
        <w:rPr>
          <w:rFonts w:eastAsiaTheme="minorHAnsi"/>
          <w:lang w:eastAsia="en-US"/>
        </w:rPr>
        <w:t>{</w:t>
      </w:r>
    </w:p>
    <w:p w14:paraId="38B1BCEB"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X;</w:t>
      </w:r>
    </w:p>
    <w:p w14:paraId="15A9460F"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Y;</w:t>
      </w:r>
    </w:p>
    <w:p w14:paraId="19F17A41" w14:textId="77777777" w:rsidR="00624582" w:rsidRDefault="00624582" w:rsidP="00624582">
      <w:pPr>
        <w:pStyle w:val="SourceCode"/>
        <w:rPr>
          <w:rFonts w:eastAsiaTheme="minorHAnsi"/>
          <w:lang w:eastAsia="en-US"/>
        </w:rPr>
      </w:pPr>
    </w:p>
    <w:p w14:paraId="5FEBCA0E"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9600"/>
          <w:lang w:eastAsia="en-US"/>
        </w:rPr>
        <w:t>// 1. Implement type safe equals defined in IEquatable</w:t>
      </w:r>
    </w:p>
    <w:p w14:paraId="73B36EFF"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other) =&gt; X == other.X &amp;&amp; Y == other.Y;</w:t>
      </w:r>
    </w:p>
    <w:p w14:paraId="45B62CC4" w14:textId="77777777" w:rsidR="00624582" w:rsidRDefault="00624582" w:rsidP="00624582">
      <w:pPr>
        <w:pStyle w:val="SourceCode"/>
        <w:rPr>
          <w:rFonts w:eastAsiaTheme="minorHAnsi"/>
          <w:lang w:eastAsia="en-US"/>
        </w:rPr>
      </w:pPr>
    </w:p>
    <w:p w14:paraId="78E0260E"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9600"/>
          <w:lang w:eastAsia="en-US"/>
        </w:rPr>
        <w:t>// 2. Override Equals to perform null and type check before</w:t>
      </w:r>
    </w:p>
    <w:p w14:paraId="4A20D288"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9600"/>
          <w:lang w:eastAsia="en-US"/>
        </w:rPr>
        <w:t>// calling IEquatable method</w:t>
      </w:r>
    </w:p>
    <w:p w14:paraId="68399787"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w:t>
      </w:r>
      <w:r>
        <w:rPr>
          <w:rFonts w:eastAsiaTheme="minorHAnsi"/>
          <w:color w:val="0000FF"/>
          <w:lang w:eastAsia="en-US"/>
        </w:rPr>
        <w:t>object</w:t>
      </w:r>
      <w:r>
        <w:rPr>
          <w:rFonts w:eastAsiaTheme="minorHAnsi"/>
          <w:lang w:eastAsia="en-US"/>
        </w:rPr>
        <w:t xml:space="preserve"> obj)</w:t>
      </w:r>
    </w:p>
    <w:p w14:paraId="0476F402" w14:textId="77777777" w:rsidR="00624582" w:rsidRDefault="00624582" w:rsidP="00624582">
      <w:pPr>
        <w:pStyle w:val="SourceCode"/>
        <w:rPr>
          <w:rFonts w:eastAsiaTheme="minorHAnsi"/>
          <w:lang w:eastAsia="en-US"/>
        </w:rPr>
      </w:pPr>
      <w:r>
        <w:rPr>
          <w:rFonts w:eastAsiaTheme="minorHAnsi"/>
          <w:lang w:eastAsia="en-US"/>
        </w:rPr>
        <w:tab/>
        <w:t>{</w:t>
      </w:r>
    </w:p>
    <w:p w14:paraId="627B9BA9"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bj </w:t>
      </w:r>
      <w:r>
        <w:rPr>
          <w:rFonts w:eastAsiaTheme="minorHAnsi"/>
          <w:color w:val="0000FF"/>
          <w:lang w:eastAsia="en-US"/>
        </w:rPr>
        <w:t>is</w:t>
      </w:r>
      <w:r>
        <w:rPr>
          <w:rFonts w:eastAsiaTheme="minorHAnsi"/>
          <w:lang w:eastAsia="en-US"/>
        </w:rPr>
        <w:t xml:space="preserve"> Point))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3B0F7F4E"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r>
    </w:p>
    <w:p w14:paraId="5C93B62A"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Equals((Point)obj);</w:t>
      </w:r>
    </w:p>
    <w:p w14:paraId="29C05981" w14:textId="77777777" w:rsidR="00624582" w:rsidRDefault="00624582" w:rsidP="00624582">
      <w:pPr>
        <w:pStyle w:val="SourceCode"/>
        <w:rPr>
          <w:rFonts w:eastAsiaTheme="minorHAnsi"/>
          <w:lang w:eastAsia="en-US"/>
        </w:rPr>
      </w:pPr>
      <w:r>
        <w:rPr>
          <w:rFonts w:eastAsiaTheme="minorHAnsi"/>
          <w:lang w:eastAsia="en-US"/>
        </w:rPr>
        <w:tab/>
        <w:t>}</w:t>
      </w:r>
    </w:p>
    <w:p w14:paraId="53366116" w14:textId="77777777" w:rsidR="00624582" w:rsidRDefault="00624582" w:rsidP="00624582">
      <w:pPr>
        <w:pStyle w:val="SourceCode"/>
        <w:rPr>
          <w:rFonts w:eastAsiaTheme="minorHAnsi"/>
          <w:lang w:eastAsia="en-US"/>
        </w:rPr>
      </w:pPr>
      <w:r>
        <w:rPr>
          <w:rFonts w:eastAsiaTheme="minorHAnsi"/>
          <w:lang w:eastAsia="en-US"/>
        </w:rPr>
        <w:tab/>
      </w:r>
    </w:p>
    <w:p w14:paraId="68375DCF"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9600"/>
          <w:lang w:eastAsia="en-US"/>
        </w:rPr>
        <w:t>// 3. Implement operators</w:t>
      </w:r>
    </w:p>
    <w:p w14:paraId="2F16BFB8"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16C5B071"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390E942D" w14:textId="77777777" w:rsidR="00624582" w:rsidRDefault="00624582" w:rsidP="00624582">
      <w:pPr>
        <w:pStyle w:val="SourceCode"/>
        <w:rPr>
          <w:rFonts w:eastAsiaTheme="minorHAnsi"/>
          <w:lang w:eastAsia="en-US"/>
        </w:rPr>
      </w:pPr>
    </w:p>
    <w:p w14:paraId="7F5753DE"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9600"/>
          <w:lang w:eastAsia="en-US"/>
        </w:rPr>
        <w:t>// 4. override hash code</w:t>
      </w:r>
    </w:p>
    <w:p w14:paraId="54395D77"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w:t>
      </w:r>
    </w:p>
    <w:p w14:paraId="37C374C6" w14:textId="77777777" w:rsidR="00624582" w:rsidRDefault="00624582" w:rsidP="00624582">
      <w:pPr>
        <w:pStyle w:val="SourceCode"/>
        <w:rPr>
          <w:rFonts w:eastAsiaTheme="minorHAnsi"/>
          <w:lang w:eastAsia="en-US"/>
        </w:rPr>
      </w:pPr>
      <w:r>
        <w:rPr>
          <w:rFonts w:eastAsiaTheme="minorHAnsi"/>
          <w:lang w:eastAsia="en-US"/>
        </w:rPr>
        <w:tab/>
        <w:t>{</w:t>
      </w:r>
    </w:p>
    <w:p w14:paraId="6063A1E6" w14:textId="77777777" w:rsidR="00624582" w:rsidRDefault="00624582" w:rsidP="0062458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X * </w:t>
      </w:r>
      <w:r>
        <w:rPr>
          <w:rFonts w:eastAsiaTheme="minorHAnsi"/>
          <w:color w:val="C81EFA"/>
          <w:lang w:eastAsia="en-US"/>
        </w:rPr>
        <w:t>31</w:t>
      </w:r>
      <w:r>
        <w:rPr>
          <w:rFonts w:eastAsiaTheme="minorHAnsi"/>
          <w:lang w:eastAsia="en-US"/>
        </w:rPr>
        <w:t xml:space="preserve"> + Y;</w:t>
      </w:r>
    </w:p>
    <w:p w14:paraId="6946E9D1" w14:textId="77777777" w:rsidR="00624582" w:rsidRDefault="00624582" w:rsidP="00624582">
      <w:pPr>
        <w:pStyle w:val="SourceCode"/>
        <w:rPr>
          <w:rFonts w:eastAsiaTheme="minorHAnsi"/>
          <w:lang w:eastAsia="en-US"/>
        </w:rPr>
      </w:pPr>
      <w:r>
        <w:rPr>
          <w:rFonts w:eastAsiaTheme="minorHAnsi"/>
          <w:lang w:eastAsia="en-US"/>
        </w:rPr>
        <w:tab/>
        <w:t>}</w:t>
      </w:r>
    </w:p>
    <w:p w14:paraId="6084DB07" w14:textId="77777777" w:rsidR="00624582" w:rsidRPr="00912481" w:rsidRDefault="00624582" w:rsidP="00624582">
      <w:pPr>
        <w:pStyle w:val="SourceCode"/>
      </w:pPr>
      <w:r>
        <w:rPr>
          <w:rFonts w:eastAsiaTheme="minorHAnsi"/>
          <w:lang w:eastAsia="en-US"/>
        </w:rPr>
        <w:t>}</w:t>
      </w:r>
    </w:p>
    <w:p w14:paraId="63D38F28" w14:textId="77777777" w:rsidR="00624582" w:rsidRDefault="00624582" w:rsidP="00624582">
      <w:r>
        <w:t>The following guidelines can be used when implementing equality</w:t>
      </w:r>
    </w:p>
    <w:p w14:paraId="4627D5C9" w14:textId="77777777" w:rsidR="00624582" w:rsidRPr="00E631AD" w:rsidRDefault="00624582" w:rsidP="00624582">
      <w:pPr>
        <w:pStyle w:val="ListBullet"/>
      </w:pPr>
      <w:r>
        <w:t>Return false if the single argument is null</w:t>
      </w:r>
    </w:p>
    <w:p w14:paraId="01415B36" w14:textId="77777777" w:rsidR="00624582" w:rsidRPr="00E631AD" w:rsidRDefault="00624582" w:rsidP="00624582">
      <w:pPr>
        <w:pStyle w:val="ListBullet"/>
      </w:pPr>
      <w:r>
        <w:t>Return false if the two objects are of different type</w:t>
      </w:r>
    </w:p>
    <w:p w14:paraId="4354DC44" w14:textId="77777777" w:rsidR="00624582" w:rsidRPr="00E631AD" w:rsidRDefault="00624582" w:rsidP="00624582">
      <w:pPr>
        <w:pStyle w:val="ListBullet"/>
      </w:pPr>
      <w:r>
        <w:t>Compare each field and return false if any fields are different</w:t>
      </w:r>
    </w:p>
    <w:p w14:paraId="2992F8A5" w14:textId="77777777" w:rsidR="00624582" w:rsidRPr="00E631AD" w:rsidRDefault="00624582" w:rsidP="00624582">
      <w:pPr>
        <w:pStyle w:val="ListBullet"/>
      </w:pPr>
      <w:r>
        <w:t>Call the base class Equality if it isn’t the identity version defined in object</w:t>
      </w:r>
    </w:p>
    <w:p w14:paraId="06598C04" w14:textId="77777777" w:rsidR="00624582" w:rsidRPr="00E631AD" w:rsidRDefault="00624582" w:rsidP="00624582">
      <w:pPr>
        <w:pStyle w:val="ListBullet"/>
      </w:pPr>
      <w:r>
        <w:t>Implement IEquatable&lt;T&gt; to define a type safe interface</w:t>
      </w:r>
    </w:p>
    <w:p w14:paraId="345D202A" w14:textId="77777777" w:rsidR="00624582" w:rsidRPr="00D164CA" w:rsidRDefault="00624582" w:rsidP="00624582">
      <w:pPr>
        <w:pStyle w:val="ListBullet"/>
      </w:pPr>
      <w:r>
        <w:t xml:space="preserve">Overload == </w:t>
      </w:r>
      <w:proofErr w:type="gramStart"/>
      <w:r>
        <w:t>and !</w:t>
      </w:r>
      <w:proofErr w:type="gramEnd"/>
      <w:r>
        <w:t>= to internally call the type safe equals method</w:t>
      </w:r>
    </w:p>
    <w:p w14:paraId="73A7B343" w14:textId="77777777" w:rsidR="00624582" w:rsidRDefault="00624582" w:rsidP="00624582">
      <w:pPr>
        <w:spacing w:after="160" w:line="259" w:lineRule="auto"/>
        <w:rPr>
          <w:rFonts w:asciiTheme="majorHAnsi" w:eastAsiaTheme="majorEastAsia" w:hAnsiTheme="majorHAnsi" w:cstheme="majorBidi"/>
          <w:color w:val="31378B" w:themeColor="text2"/>
          <w:sz w:val="32"/>
          <w:szCs w:val="28"/>
        </w:rPr>
      </w:pPr>
      <w:r>
        <w:br w:type="page"/>
      </w:r>
    </w:p>
    <w:p w14:paraId="4D9C9595" w14:textId="77777777" w:rsidR="00624582" w:rsidRDefault="00624582" w:rsidP="00624582">
      <w:pPr>
        <w:pStyle w:val="QuestionSection"/>
      </w:pPr>
      <w:r>
        <w:lastRenderedPageBreak/>
        <w:t>Questions - Equality</w:t>
      </w:r>
    </w:p>
    <w:p w14:paraId="0B2352DE" w14:textId="77777777" w:rsidR="00624582" w:rsidRDefault="00624582" w:rsidP="00624582">
      <w:pPr>
        <w:pStyle w:val="Question"/>
      </w:pPr>
      <w:r>
        <w:t>Describe the C</w:t>
      </w:r>
      <w:r w:rsidRPr="00C6025E">
        <w:t>#</w:t>
      </w:r>
      <w:r>
        <w:t xml:space="preserve"> equality operators</w:t>
      </w:r>
    </w:p>
    <w:p w14:paraId="652ECB0A" w14:textId="77777777" w:rsidR="00624582" w:rsidRDefault="00624582" w:rsidP="00624582">
      <w:pPr>
        <w:pStyle w:val="Answer"/>
        <w:ind w:left="0"/>
      </w:pPr>
      <w:r>
        <w:t xml:space="preserve">Like all operators they are resolved statically based on the compile time type of the variables </w:t>
      </w:r>
    </w:p>
    <w:p w14:paraId="4F3027E8" w14:textId="77777777" w:rsidR="00624582" w:rsidRDefault="00624582" w:rsidP="00624582">
      <w:pPr>
        <w:pStyle w:val="Answer"/>
        <w:ind w:left="0"/>
      </w:pPr>
      <w:r>
        <w:t>They are fast and efficient</w:t>
      </w:r>
    </w:p>
    <w:p w14:paraId="0577D0FE" w14:textId="77777777" w:rsidR="00624582" w:rsidRDefault="00624582" w:rsidP="00624582">
      <w:pPr>
        <w:pStyle w:val="Question"/>
      </w:pPr>
      <w:r>
        <w:t>How does object implement its equality operator (==)?</w:t>
      </w:r>
    </w:p>
    <w:p w14:paraId="60994E5A" w14:textId="77777777" w:rsidR="00624582" w:rsidRPr="000A6A19" w:rsidRDefault="00624582" w:rsidP="00624582">
      <w:pPr>
        <w:pStyle w:val="Answer"/>
        <w:ind w:left="0"/>
      </w:pPr>
      <w:r>
        <w:t>To perform referential equality</w:t>
      </w:r>
    </w:p>
    <w:p w14:paraId="745FC7BB" w14:textId="77777777" w:rsidR="00624582" w:rsidRDefault="00624582" w:rsidP="00624582">
      <w:pPr>
        <w:pStyle w:val="Question"/>
      </w:pPr>
      <w:r>
        <w:t>By default, how is the equality operator (==) implemented for value types?</w:t>
      </w:r>
    </w:p>
    <w:p w14:paraId="197E4680" w14:textId="77777777" w:rsidR="00624582" w:rsidRPr="000F5874" w:rsidRDefault="00624582" w:rsidP="00624582">
      <w:pPr>
        <w:pStyle w:val="Answer"/>
        <w:ind w:left="0"/>
      </w:pPr>
      <w:r>
        <w:t>No implementation</w:t>
      </w:r>
    </w:p>
    <w:p w14:paraId="1C634FD4" w14:textId="77777777" w:rsidR="00624582" w:rsidRDefault="00624582" w:rsidP="00624582">
      <w:pPr>
        <w:pStyle w:val="Question"/>
      </w:pPr>
      <w:r>
        <w:t>Describe Object.Equals</w:t>
      </w:r>
    </w:p>
    <w:p w14:paraId="28FA3BC1" w14:textId="77777777" w:rsidR="00624582" w:rsidRDefault="00624582" w:rsidP="00624582">
      <w:pPr>
        <w:pStyle w:val="Answer"/>
        <w:ind w:left="0"/>
      </w:pPr>
      <w:r>
        <w:t>A virtual method for carrying out equality comparisons</w:t>
      </w:r>
    </w:p>
    <w:p w14:paraId="22D31662" w14:textId="77777777" w:rsidR="00624582" w:rsidRDefault="00624582" w:rsidP="00624582">
      <w:pPr>
        <w:pStyle w:val="Question"/>
      </w:pPr>
      <w:r>
        <w:t>What does the default base implementation of Object.Equals do?</w:t>
      </w:r>
    </w:p>
    <w:p w14:paraId="170E7B15" w14:textId="77777777" w:rsidR="00624582" w:rsidRDefault="00624582" w:rsidP="00624582">
      <w:pPr>
        <w:pStyle w:val="Answer"/>
        <w:ind w:left="0"/>
      </w:pPr>
      <w:r>
        <w:t>Referential equality</w:t>
      </w:r>
    </w:p>
    <w:p w14:paraId="21948110" w14:textId="77777777" w:rsidR="00624582" w:rsidRDefault="00624582" w:rsidP="00624582">
      <w:pPr>
        <w:pStyle w:val="Question"/>
      </w:pPr>
      <w:r>
        <w:t>Describe how value types override the implementation of Object.Equals?</w:t>
      </w:r>
    </w:p>
    <w:p w14:paraId="592811A3" w14:textId="77777777" w:rsidR="00624582" w:rsidRPr="00194C97" w:rsidRDefault="00624582" w:rsidP="00624582">
      <w:pPr>
        <w:pStyle w:val="Answer"/>
        <w:ind w:left="0"/>
      </w:pPr>
      <w:r>
        <w:t>They override it to perform value comparison</w:t>
      </w:r>
    </w:p>
    <w:p w14:paraId="71397759" w14:textId="77777777" w:rsidR="00624582" w:rsidRDefault="00624582" w:rsidP="00624582">
      <w:pPr>
        <w:pStyle w:val="Question"/>
      </w:pPr>
      <w:r>
        <w:t>In what ways is the default ValueType implementation of Object.Equals inefficient?</w:t>
      </w:r>
    </w:p>
    <w:p w14:paraId="44A48911" w14:textId="77777777" w:rsidR="00624582" w:rsidRDefault="00624582" w:rsidP="00624582">
      <w:pPr>
        <w:pStyle w:val="Answer"/>
        <w:ind w:left="0"/>
      </w:pPr>
      <w:r>
        <w:t>It uses reflection and so is inefficient</w:t>
      </w:r>
    </w:p>
    <w:p w14:paraId="772B3534" w14:textId="77777777" w:rsidR="00624582" w:rsidRPr="0097443F" w:rsidRDefault="00624582" w:rsidP="00624582">
      <w:pPr>
        <w:pStyle w:val="Answer"/>
        <w:ind w:left="0"/>
      </w:pPr>
      <w:r>
        <w:t>It uses boxing</w:t>
      </w:r>
    </w:p>
    <w:p w14:paraId="4FA4F889" w14:textId="77777777" w:rsidR="00624582" w:rsidRDefault="00624582" w:rsidP="00624582">
      <w:pPr>
        <w:pStyle w:val="Question"/>
      </w:pPr>
      <w:r>
        <w:t>How can we improve the efficiency of value type equality?</w:t>
      </w:r>
    </w:p>
    <w:p w14:paraId="06DF884C" w14:textId="77777777" w:rsidR="00624582" w:rsidRDefault="00624582" w:rsidP="00624582">
      <w:pPr>
        <w:pStyle w:val="Answer"/>
        <w:numPr>
          <w:ilvl w:val="0"/>
          <w:numId w:val="46"/>
        </w:numPr>
      </w:pPr>
      <w:r>
        <w:t>Override it to provide explicit non-</w:t>
      </w:r>
      <w:proofErr w:type="gramStart"/>
      <w:r>
        <w:t>reflection based</w:t>
      </w:r>
      <w:proofErr w:type="gramEnd"/>
      <w:r>
        <w:t xml:space="preserve"> implementation </w:t>
      </w:r>
    </w:p>
    <w:p w14:paraId="487C8DFF" w14:textId="77777777" w:rsidR="00624582" w:rsidRPr="00B9236E" w:rsidRDefault="00624582" w:rsidP="00624582">
      <w:pPr>
        <w:pStyle w:val="Answer"/>
        <w:numPr>
          <w:ilvl w:val="0"/>
          <w:numId w:val="46"/>
        </w:numPr>
      </w:pPr>
      <w:r>
        <w:t>Implement IEquatable to prevent boxing</w:t>
      </w:r>
    </w:p>
    <w:p w14:paraId="6D6046ED" w14:textId="77777777" w:rsidR="00624582" w:rsidRDefault="00624582" w:rsidP="00624582">
      <w:pPr>
        <w:pStyle w:val="Question"/>
      </w:pPr>
      <w:r>
        <w:t>Describe the static Object.Equals method?</w:t>
      </w:r>
    </w:p>
    <w:p w14:paraId="218DE364" w14:textId="77777777" w:rsidR="00624582" w:rsidRDefault="00624582" w:rsidP="00624582">
      <w:pPr>
        <w:pStyle w:val="Answer"/>
        <w:ind w:left="0"/>
      </w:pPr>
      <w:r>
        <w:t>Null checking, unified type equality comparison</w:t>
      </w:r>
    </w:p>
    <w:p w14:paraId="5B593F61" w14:textId="77777777" w:rsidR="00624582" w:rsidRDefault="00624582" w:rsidP="00624582">
      <w:pPr>
        <w:pStyle w:val="Question"/>
      </w:pPr>
      <w:r>
        <w:t>How can one provide pluggable equality?</w:t>
      </w:r>
    </w:p>
    <w:p w14:paraId="09E15418" w14:textId="77777777" w:rsidR="00624582" w:rsidRPr="00A22ABB" w:rsidRDefault="00624582" w:rsidP="00624582">
      <w:pPr>
        <w:pStyle w:val="Answer"/>
        <w:ind w:left="0"/>
      </w:pPr>
      <w:r>
        <w:t>Via the EqualityComparer type</w:t>
      </w:r>
    </w:p>
    <w:p w14:paraId="2463C6C1" w14:textId="77777777" w:rsidR="00624582" w:rsidRDefault="00624582" w:rsidP="00624582">
      <w:pPr>
        <w:pStyle w:val="Question"/>
      </w:pPr>
      <w:r>
        <w:t>How can we compare collections?</w:t>
      </w:r>
    </w:p>
    <w:p w14:paraId="22CCB022" w14:textId="77777777" w:rsidR="00624582" w:rsidRPr="00346BD7" w:rsidRDefault="00624582" w:rsidP="00624582">
      <w:pPr>
        <w:pStyle w:val="Answer"/>
        <w:ind w:left="0"/>
      </w:pPr>
      <w:r>
        <w:lastRenderedPageBreak/>
        <w:t>Using IStructuralEquatable</w:t>
      </w:r>
    </w:p>
    <w:p w14:paraId="218DCFE9" w14:textId="77777777" w:rsidR="00624582" w:rsidRDefault="00624582" w:rsidP="00624582">
      <w:pPr>
        <w:pStyle w:val="Question"/>
      </w:pPr>
      <w:r>
        <w:t>What does String do with its == operator?</w:t>
      </w:r>
    </w:p>
    <w:p w14:paraId="586DE307" w14:textId="77777777" w:rsidR="00624582" w:rsidRDefault="00624582" w:rsidP="00624582">
      <w:pPr>
        <w:pStyle w:val="Answer"/>
        <w:ind w:left="0"/>
      </w:pPr>
      <w:r>
        <w:t>Overrides the operator and equals to perform value equality even though it is a reference type</w:t>
      </w:r>
    </w:p>
    <w:p w14:paraId="0AAB6507" w14:textId="2CDB788D" w:rsidR="00624582" w:rsidRDefault="00624582" w:rsidP="00624582">
      <w:pPr>
        <w:pStyle w:val="Question"/>
      </w:pPr>
      <w:r>
        <w:t xml:space="preserve">How do </w:t>
      </w:r>
      <w:r w:rsidR="0065177B">
        <w:t>StringBuilder</w:t>
      </w:r>
      <w:r>
        <w:t xml:space="preserve"> do equality?</w:t>
      </w:r>
    </w:p>
    <w:p w14:paraId="6C4F7D14" w14:textId="77777777" w:rsidR="00624582" w:rsidRPr="00AD60F3" w:rsidRDefault="00624582" w:rsidP="00624582">
      <w:pPr>
        <w:pStyle w:val="Answer"/>
        <w:ind w:left="0"/>
      </w:pPr>
      <w:r>
        <w:t>Referential equality for == and value equality for equals</w:t>
      </w:r>
    </w:p>
    <w:p w14:paraId="407E69AB" w14:textId="77777777" w:rsidR="00624582" w:rsidRDefault="00624582" w:rsidP="00624582">
      <w:pPr>
        <w:pStyle w:val="Question"/>
      </w:pPr>
      <w:r>
        <w:t>Describe the properties equality should respect?</w:t>
      </w:r>
    </w:p>
    <w:p w14:paraId="4CA89345" w14:textId="77777777" w:rsidR="00624582" w:rsidRPr="00E631AD" w:rsidRDefault="00624582" w:rsidP="00624582">
      <w:pPr>
        <w:pStyle w:val="ListBullet"/>
      </w:pPr>
      <w:r>
        <w:t xml:space="preserve">Reflexive: </w:t>
      </w:r>
      <w:r>
        <w:tab/>
      </w:r>
      <w:r>
        <w:tab/>
      </w:r>
      <w:r>
        <w:tab/>
      </w:r>
      <w:proofErr w:type="spellStart"/>
      <w:proofErr w:type="gramStart"/>
      <w:r>
        <w:t>x.Equals</w:t>
      </w:r>
      <w:proofErr w:type="spellEnd"/>
      <w:proofErr w:type="gramEnd"/>
      <w:r>
        <w:t>(x) is true</w:t>
      </w:r>
    </w:p>
    <w:p w14:paraId="7A26A936" w14:textId="77777777" w:rsidR="00624582" w:rsidRPr="00E631AD" w:rsidRDefault="00624582" w:rsidP="00624582">
      <w:pPr>
        <w:pStyle w:val="ListBullet"/>
      </w:pPr>
      <w:r>
        <w:t>Symmetric/Commutative:</w:t>
      </w:r>
      <w:r>
        <w:tab/>
      </w:r>
      <w:proofErr w:type="spellStart"/>
      <w:proofErr w:type="gramStart"/>
      <w:r>
        <w:t>x.Equals</w:t>
      </w:r>
      <w:proofErr w:type="spellEnd"/>
      <w:proofErr w:type="gramEnd"/>
      <w:r>
        <w:t xml:space="preserve">(y) gives same result as </w:t>
      </w:r>
      <w:proofErr w:type="spellStart"/>
      <w:r>
        <w:t>y.Equals</w:t>
      </w:r>
      <w:proofErr w:type="spellEnd"/>
      <w:r>
        <w:t>(y)</w:t>
      </w:r>
    </w:p>
    <w:p w14:paraId="38367314" w14:textId="77777777" w:rsidR="00624582" w:rsidRPr="00E631AD" w:rsidRDefault="00624582" w:rsidP="00624582">
      <w:pPr>
        <w:pStyle w:val="ListBullet"/>
      </w:pPr>
      <w:r>
        <w:t>Transitive:</w:t>
      </w:r>
      <w:r>
        <w:tab/>
      </w:r>
      <w:r>
        <w:tab/>
      </w:r>
      <w:r>
        <w:tab/>
      </w:r>
      <w:proofErr w:type="spellStart"/>
      <w:proofErr w:type="gramStart"/>
      <w:r>
        <w:t>x.Equals</w:t>
      </w:r>
      <w:proofErr w:type="spellEnd"/>
      <w:proofErr w:type="gramEnd"/>
      <w:r>
        <w:t xml:space="preserve">(y) and </w:t>
      </w:r>
      <w:proofErr w:type="spellStart"/>
      <w:r>
        <w:t>y.Equals</w:t>
      </w:r>
      <w:proofErr w:type="spellEnd"/>
      <w:r>
        <w:t xml:space="preserve">(z) implies </w:t>
      </w:r>
      <w:proofErr w:type="spellStart"/>
      <w:r>
        <w:t>x.Equals</w:t>
      </w:r>
      <w:proofErr w:type="spellEnd"/>
      <w:r>
        <w:t>(z)</w:t>
      </w:r>
    </w:p>
    <w:p w14:paraId="1BE9A6DA" w14:textId="77777777" w:rsidR="00624582" w:rsidRDefault="00624582" w:rsidP="00624582">
      <w:pPr>
        <w:pStyle w:val="ListBullet"/>
      </w:pPr>
      <w:r>
        <w:t>Consistent</w:t>
      </w:r>
    </w:p>
    <w:p w14:paraId="6DB2B1D7" w14:textId="77777777" w:rsidR="00624582" w:rsidRDefault="00624582" w:rsidP="00624582">
      <w:pPr>
        <w:pStyle w:val="ListBullet"/>
      </w:pPr>
      <w:r>
        <w:t>Any object cannot equal null</w:t>
      </w:r>
    </w:p>
    <w:p w14:paraId="7B5D6B3B" w14:textId="77777777" w:rsidR="00624582" w:rsidRPr="00392878" w:rsidRDefault="00624582" w:rsidP="00624582">
      <w:pPr>
        <w:pStyle w:val="Answer"/>
      </w:pPr>
    </w:p>
    <w:p w14:paraId="49E7A673" w14:textId="77777777" w:rsidR="00624582" w:rsidRDefault="00624582" w:rsidP="00624582">
      <w:pPr>
        <w:pStyle w:val="Question"/>
      </w:pPr>
      <w:r>
        <w:t>Describe guidelines for equality?</w:t>
      </w:r>
    </w:p>
    <w:p w14:paraId="56E978E5" w14:textId="77777777" w:rsidR="00624582" w:rsidRPr="00E631AD" w:rsidRDefault="00624582" w:rsidP="00624582">
      <w:pPr>
        <w:pStyle w:val="ListBullet"/>
      </w:pPr>
      <w:r>
        <w:t>Return false if the single argument is null</w:t>
      </w:r>
    </w:p>
    <w:p w14:paraId="55CFD157" w14:textId="77777777" w:rsidR="00624582" w:rsidRPr="00E631AD" w:rsidRDefault="00624582" w:rsidP="00624582">
      <w:pPr>
        <w:pStyle w:val="ListBullet"/>
      </w:pPr>
      <w:r>
        <w:t>Return false if the two objects are of different type</w:t>
      </w:r>
    </w:p>
    <w:p w14:paraId="209EE2E1" w14:textId="77777777" w:rsidR="00624582" w:rsidRPr="00E631AD" w:rsidRDefault="00624582" w:rsidP="00624582">
      <w:pPr>
        <w:pStyle w:val="ListBullet"/>
      </w:pPr>
      <w:r>
        <w:t>Compare each field and return false if any fields are different</w:t>
      </w:r>
    </w:p>
    <w:p w14:paraId="0A729746" w14:textId="77777777" w:rsidR="00624582" w:rsidRPr="00E631AD" w:rsidRDefault="00624582" w:rsidP="00624582">
      <w:pPr>
        <w:pStyle w:val="ListBullet"/>
      </w:pPr>
      <w:r>
        <w:t>Call the base class Equality if it isn’t the identity version defined in object</w:t>
      </w:r>
    </w:p>
    <w:p w14:paraId="6922217C" w14:textId="77777777" w:rsidR="00624582" w:rsidRPr="00E631AD" w:rsidRDefault="00624582" w:rsidP="00624582">
      <w:pPr>
        <w:pStyle w:val="ListBullet"/>
      </w:pPr>
      <w:r>
        <w:t>Implement IEquatable&lt;T&gt; to define a type safe interface</w:t>
      </w:r>
    </w:p>
    <w:p w14:paraId="5D6B6FB5" w14:textId="77777777" w:rsidR="00624582" w:rsidRDefault="00624582" w:rsidP="00624582">
      <w:pPr>
        <w:pStyle w:val="ListBullet"/>
      </w:pPr>
      <w:r>
        <w:t xml:space="preserve">Overload == </w:t>
      </w:r>
      <w:proofErr w:type="gramStart"/>
      <w:r>
        <w:t>and !</w:t>
      </w:r>
      <w:proofErr w:type="gramEnd"/>
      <w:r>
        <w:t>= to internally call the type safe equals method</w:t>
      </w:r>
    </w:p>
    <w:p w14:paraId="7DA94E8A" w14:textId="77777777" w:rsidR="00624582" w:rsidRDefault="00624582" w:rsidP="00624582">
      <w:pPr>
        <w:spacing w:after="160" w:line="259" w:lineRule="auto"/>
        <w:rPr>
          <w:rFonts w:asciiTheme="majorHAnsi" w:eastAsiaTheme="majorEastAsia" w:hAnsiTheme="majorHAnsi" w:cstheme="majorBidi"/>
          <w:smallCaps/>
          <w:color w:val="31378B" w:themeColor="text2"/>
          <w:sz w:val="28"/>
          <w:szCs w:val="26"/>
        </w:rPr>
      </w:pPr>
      <w:r>
        <w:br w:type="page"/>
      </w:r>
    </w:p>
    <w:p w14:paraId="6336F187" w14:textId="77777777" w:rsidR="00624582" w:rsidRDefault="00624582" w:rsidP="00624582">
      <w:pPr>
        <w:pStyle w:val="Question"/>
        <w:rPr>
          <w:rFonts w:asciiTheme="majorHAnsi" w:eastAsiaTheme="majorEastAsia" w:hAnsiTheme="majorHAnsi" w:cstheme="majorBidi"/>
          <w:color w:val="31378B" w:themeColor="text2"/>
          <w:sz w:val="28"/>
          <w:szCs w:val="28"/>
        </w:rPr>
      </w:pPr>
    </w:p>
    <w:p w14:paraId="3BCAB6AA" w14:textId="77777777" w:rsidR="00BD0C21" w:rsidRDefault="00BD0C21" w:rsidP="00BD0C21">
      <w:pPr>
        <w:pStyle w:val="Heading2"/>
      </w:pPr>
      <w:r>
        <w:t>Type conversion and casting</w:t>
      </w:r>
    </w:p>
    <w:p w14:paraId="6ACE6DB3" w14:textId="77777777" w:rsidR="00BD0C21" w:rsidRDefault="00BD0C21" w:rsidP="00BD0C21">
      <w:r>
        <w:t>In .NET the C# cast operator can perform the following operations.</w:t>
      </w:r>
    </w:p>
    <w:p w14:paraId="0C5352FB" w14:textId="77777777" w:rsidR="00BD0C21" w:rsidRDefault="00BD0C21" w:rsidP="00BD0C21">
      <w:pPr>
        <w:pStyle w:val="ListBullet"/>
      </w:pPr>
      <w:r>
        <w:t>Numeric conversion</w:t>
      </w:r>
    </w:p>
    <w:p w14:paraId="73A330D6" w14:textId="77777777" w:rsidR="00BD0C21" w:rsidRDefault="00BD0C21" w:rsidP="00BD0C21">
      <w:pPr>
        <w:pStyle w:val="ListBullet"/>
      </w:pPr>
      <w:r>
        <w:t>Reference conversion</w:t>
      </w:r>
    </w:p>
    <w:p w14:paraId="569570C9" w14:textId="77777777" w:rsidR="00BD0C21" w:rsidRDefault="00BD0C21" w:rsidP="00BD0C21">
      <w:pPr>
        <w:pStyle w:val="ListBullet"/>
      </w:pPr>
      <w:r>
        <w:t>Boxing/Unboxing conversion</w:t>
      </w:r>
    </w:p>
    <w:p w14:paraId="3E14B05A" w14:textId="77777777" w:rsidR="00BD0C21" w:rsidRDefault="00BD0C21" w:rsidP="00BD0C21">
      <w:pPr>
        <w:pStyle w:val="ListBullet"/>
      </w:pPr>
      <w:r>
        <w:t>Custom conversion/Operator overloads</w:t>
      </w:r>
    </w:p>
    <w:p w14:paraId="3ABE44A9" w14:textId="77777777" w:rsidR="00BD0C21" w:rsidRDefault="00BD0C21" w:rsidP="00BD0C21">
      <w:pPr>
        <w:spacing w:after="160" w:line="259" w:lineRule="auto"/>
      </w:pPr>
      <w:r>
        <w:t xml:space="preserve">An implicit conversion is allowed when no loss of data is possible. An explicit cast is requited where there is a potential to lose data. </w:t>
      </w:r>
    </w:p>
    <w:p w14:paraId="305CEAAD" w14:textId="77777777" w:rsidR="00BD0C21" w:rsidRDefault="00BD0C21" w:rsidP="00BD0C21">
      <w:pPr>
        <w:pStyle w:val="Heading3"/>
      </w:pPr>
      <w:r>
        <w:t>Numeric Conversion and arithmetic operators</w:t>
      </w:r>
    </w:p>
    <w:p w14:paraId="77A3BC2C" w14:textId="77777777" w:rsidR="00BD0C21" w:rsidRDefault="00BD0C21" w:rsidP="00BD0C21">
      <w:r>
        <w:t xml:space="preserve">For numeric types implicit conversion is allowed where there is no possible loss of data. If there is a possibility that data will be lost an explicit cast will be needed.  </w:t>
      </w:r>
    </w:p>
    <w:p w14:paraId="5F76CF35" w14:textId="77777777" w:rsidR="00BD0C21" w:rsidRDefault="00BD0C21" w:rsidP="00BD0C21">
      <w:r>
        <w:t xml:space="preserve">By </w:t>
      </w:r>
      <w:proofErr w:type="gramStart"/>
      <w:r>
        <w:t>default</w:t>
      </w:r>
      <w:proofErr w:type="gramEnd"/>
      <w:r>
        <w:t xml:space="preserve"> overflow checking is turned off but the compiler can be instructed to turn it on. Checked an </w:t>
      </w:r>
      <w:proofErr w:type="gramStart"/>
      <w:r>
        <w:t>unchecked operators</w:t>
      </w:r>
      <w:proofErr w:type="gramEnd"/>
      <w:r>
        <w:t xml:space="preserve"> can be used</w:t>
      </w:r>
    </w:p>
    <w:p w14:paraId="6BF7FB65" w14:textId="77777777" w:rsidR="00BD0C21" w:rsidRDefault="00BD0C21" w:rsidP="00BD0C21">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BD0C21" w14:paraId="15130900" w14:textId="77777777" w:rsidTr="002A70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374350C" w14:textId="77777777" w:rsidR="00BD0C21" w:rsidRDefault="00BD0C21" w:rsidP="002A70A2">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23E1CE" w14:textId="77777777" w:rsidR="00BD0C21" w:rsidRDefault="00BD0C21" w:rsidP="002A70A2">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79A6A83" w14:textId="77777777" w:rsidR="00BD0C21" w:rsidRDefault="00BD0C21" w:rsidP="002A70A2">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9F4F2CB" w14:textId="77777777" w:rsidR="00BD0C21" w:rsidRDefault="00BD0C21" w:rsidP="002A70A2">
            <w:pPr>
              <w:cnfStyle w:val="100000000000" w:firstRow="1" w:lastRow="0" w:firstColumn="0" w:lastColumn="0" w:oddVBand="0" w:evenVBand="0" w:oddHBand="0" w:evenHBand="0" w:firstRowFirstColumn="0" w:firstRowLastColumn="0" w:lastRowFirstColumn="0" w:lastRowLastColumn="0"/>
            </w:pPr>
            <w:r>
              <w:t>Notes</w:t>
            </w:r>
          </w:p>
        </w:tc>
      </w:tr>
      <w:tr w:rsidR="00BD0C21" w14:paraId="3F4C920E" w14:textId="77777777" w:rsidTr="002A70A2">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4D01C5" w14:textId="77777777" w:rsidR="00BD0C21" w:rsidRDefault="00BD0C21" w:rsidP="002A70A2">
            <w:r>
              <w:t>Any integral type</w:t>
            </w:r>
          </w:p>
        </w:tc>
        <w:tc>
          <w:tcPr>
            <w:tcW w:w="2316" w:type="dxa"/>
          </w:tcPr>
          <w:p w14:paraId="2349A1F5"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 xml:space="preserve">Any </w:t>
            </w:r>
            <w:proofErr w:type="gramStart"/>
            <w:r>
              <w:t>floating point</w:t>
            </w:r>
            <w:proofErr w:type="gramEnd"/>
            <w:r>
              <w:t xml:space="preserve"> type</w:t>
            </w:r>
          </w:p>
        </w:tc>
        <w:tc>
          <w:tcPr>
            <w:tcW w:w="2321" w:type="dxa"/>
          </w:tcPr>
          <w:p w14:paraId="5AD7011B"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05523F21"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Magnitude is maintained but precision may be lost</w:t>
            </w:r>
          </w:p>
        </w:tc>
      </w:tr>
      <w:tr w:rsidR="00BD0C21" w14:paraId="44B78D16" w14:textId="77777777" w:rsidTr="002A70A2">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778BFE58" w14:textId="77777777" w:rsidR="00BD0C21" w:rsidRDefault="00BD0C21" w:rsidP="002A70A2">
            <w:r>
              <w:t xml:space="preserve">Any </w:t>
            </w:r>
            <w:proofErr w:type="gramStart"/>
            <w:r>
              <w:t>floating point</w:t>
            </w:r>
            <w:proofErr w:type="gramEnd"/>
            <w:r>
              <w:t xml:space="preserve"> type</w:t>
            </w:r>
          </w:p>
        </w:tc>
        <w:tc>
          <w:tcPr>
            <w:tcW w:w="2316" w:type="dxa"/>
          </w:tcPr>
          <w:p w14:paraId="50A97F50"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1185F7F5"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5B8627F3" w14:textId="77777777" w:rsidR="00BD0C21" w:rsidRDefault="00BD0C21" w:rsidP="002A70A2">
            <w:pPr>
              <w:cnfStyle w:val="000000000000" w:firstRow="0" w:lastRow="0" w:firstColumn="0" w:lastColumn="0" w:oddVBand="0" w:evenVBand="0" w:oddHBand="0" w:evenHBand="0" w:firstRowFirstColumn="0" w:firstRowLastColumn="0" w:lastRowFirstColumn="0" w:lastRowLastColumn="0"/>
            </w:pPr>
            <w:r>
              <w:t xml:space="preserve">Fractional part truncated. Use </w:t>
            </w:r>
            <w:proofErr w:type="spellStart"/>
            <w:proofErr w:type="gramStart"/>
            <w:r>
              <w:t>system.Convert</w:t>
            </w:r>
            <w:proofErr w:type="spellEnd"/>
            <w:proofErr w:type="gramEnd"/>
            <w:r>
              <w:t xml:space="preserve"> to round</w:t>
            </w:r>
          </w:p>
        </w:tc>
      </w:tr>
    </w:tbl>
    <w:p w14:paraId="50AC6FD7" w14:textId="77777777" w:rsidR="00BD0C21" w:rsidRPr="003D2EC6" w:rsidRDefault="00BD0C21" w:rsidP="00BD0C21"/>
    <w:p w14:paraId="024B65B3" w14:textId="77777777" w:rsidR="00BD0C21" w:rsidRPr="00156553" w:rsidRDefault="00BD0C21" w:rsidP="00BD0C21"/>
    <w:p w14:paraId="2189284B" w14:textId="77777777" w:rsidR="00BD0C21" w:rsidRDefault="00BD0C21" w:rsidP="00BD0C21">
      <w:r>
        <w:t>How overflow works?</w:t>
      </w:r>
    </w:p>
    <w:p w14:paraId="25DB9BCB" w14:textId="77777777" w:rsidR="00BD0C21" w:rsidRPr="00494539" w:rsidRDefault="00BD0C21" w:rsidP="00BD0C21">
      <w:r>
        <w:t>How checking works?</w:t>
      </w:r>
      <w:r>
        <w:br w:type="page"/>
      </w:r>
    </w:p>
    <w:p w14:paraId="74F47D5B" w14:textId="77777777" w:rsidR="00BD0C21" w:rsidRDefault="00BD0C21" w:rsidP="00BD0C21">
      <w:pPr>
        <w:pStyle w:val="Heading3"/>
      </w:pPr>
      <w:r>
        <w:lastRenderedPageBreak/>
        <w:t>Boxing and unboxing conversion</w:t>
      </w:r>
    </w:p>
    <w:p w14:paraId="6279F841" w14:textId="77777777" w:rsidR="00BD0C21" w:rsidRDefault="00BD0C21" w:rsidP="00BD0C21">
      <w:proofErr w:type="gramStart"/>
      <w:r>
        <w:t>Often</w:t>
      </w:r>
      <w:proofErr w:type="gramEnd"/>
      <w:r>
        <w:t xml:space="preserve"> we need to treat a value type as a reference type. In such case the compiler will generate code to copy a value type value onto the heap. In order to highlight how value </w:t>
      </w:r>
      <w:proofErr w:type="gramStart"/>
      <w:r>
        <w:t>types</w:t>
      </w:r>
      <w:proofErr w:type="gramEnd"/>
      <w:r>
        <w:t xml:space="preserve"> work we will make sure of the following simple value type which implements an interface</w:t>
      </w:r>
    </w:p>
    <w:p w14:paraId="7C35BA8A" w14:textId="77777777" w:rsidR="00BD0C21" w:rsidRDefault="00BD0C21" w:rsidP="00BD0C21">
      <w:pPr>
        <w:pStyle w:val="SourceCode"/>
      </w:pPr>
      <w:r>
        <w:t xml:space="preserve">  public interface Iset {void SetValue(double val_);}</w:t>
      </w:r>
    </w:p>
    <w:p w14:paraId="344233AC" w14:textId="77777777" w:rsidR="00BD0C21" w:rsidRDefault="00BD0C21" w:rsidP="00BD0C21">
      <w:pPr>
        <w:pStyle w:val="SourceCode"/>
      </w:pPr>
    </w:p>
    <w:p w14:paraId="6AC52AEB" w14:textId="77777777" w:rsidR="00BD0C21" w:rsidRDefault="00BD0C21" w:rsidP="00BD0C21">
      <w:pPr>
        <w:pStyle w:val="SourceCode"/>
      </w:pPr>
      <w:r>
        <w:t xml:space="preserve">  public struct SimpleStruct : ISet</w:t>
      </w:r>
    </w:p>
    <w:p w14:paraId="290C669E" w14:textId="77777777" w:rsidR="00BD0C21" w:rsidRDefault="00BD0C21" w:rsidP="00BD0C21">
      <w:pPr>
        <w:pStyle w:val="SourceCode"/>
      </w:pPr>
      <w:r>
        <w:t xml:space="preserve">  {</w:t>
      </w:r>
    </w:p>
    <w:p w14:paraId="5BC98EF1" w14:textId="77777777" w:rsidR="00BD0C21" w:rsidRDefault="00BD0C21" w:rsidP="00BD0C21">
      <w:pPr>
        <w:pStyle w:val="SourceCode"/>
      </w:pPr>
      <w:r>
        <w:t xml:space="preserve">    public double X;</w:t>
      </w:r>
    </w:p>
    <w:p w14:paraId="5E7DA1B2" w14:textId="77777777" w:rsidR="00BD0C21" w:rsidRDefault="00BD0C21" w:rsidP="00BD0C21">
      <w:pPr>
        <w:pStyle w:val="SourceCode"/>
      </w:pPr>
    </w:p>
    <w:p w14:paraId="14B103F5" w14:textId="77777777" w:rsidR="00BD0C21" w:rsidRDefault="00BD0C21" w:rsidP="00BD0C21">
      <w:pPr>
        <w:pStyle w:val="SourceCode"/>
      </w:pPr>
      <w:r>
        <w:t xml:space="preserve">    public void SetValue(double val_) =&gt; X = val_;</w:t>
      </w:r>
    </w:p>
    <w:p w14:paraId="65F17CC2" w14:textId="77777777" w:rsidR="00BD0C21" w:rsidRDefault="00BD0C21" w:rsidP="00BD0C21">
      <w:pPr>
        <w:pStyle w:val="SourceCode"/>
        <w:ind w:left="0"/>
      </w:pPr>
      <w:r>
        <w:t xml:space="preserve">    }</w:t>
      </w:r>
    </w:p>
    <w:p w14:paraId="7C4C0580" w14:textId="77777777" w:rsidR="00BD0C21" w:rsidRDefault="00BD0C21" w:rsidP="00BD0C21">
      <w:pPr>
        <w:pStyle w:val="SourceCode"/>
        <w:ind w:left="0"/>
      </w:pPr>
    </w:p>
    <w:p w14:paraId="0B7BF657" w14:textId="77777777" w:rsidR="00BD0C21" w:rsidRDefault="00BD0C21" w:rsidP="00BD0C21">
      <w:r>
        <w:t xml:space="preserve">Now we perform some simple operations with instances of </w:t>
      </w:r>
      <w:proofErr w:type="spellStart"/>
      <w:r>
        <w:t>SimpleStruct</w:t>
      </w:r>
      <w:proofErr w:type="spellEnd"/>
      <w:r>
        <w:t>.</w:t>
      </w:r>
      <w:r w:rsidRPr="00834053">
        <w:t xml:space="preserve"> </w:t>
      </w:r>
      <w:proofErr w:type="gramStart"/>
      <w:r>
        <w:t>First</w:t>
      </w:r>
      <w:proofErr w:type="gramEnd"/>
      <w:r>
        <w:t xml:space="preserve"> we create an instance of </w:t>
      </w:r>
      <w:proofErr w:type="spellStart"/>
      <w:r>
        <w:t>SimpleStruct</w:t>
      </w:r>
      <w:proofErr w:type="spellEnd"/>
      <w:r>
        <w:t xml:space="preserve"> on the stack and set the value of its single field. At this point all storage is on the stack.</w:t>
      </w:r>
    </w:p>
    <w:p w14:paraId="2DA61E61" w14:textId="77777777" w:rsidR="00BD0C21" w:rsidRDefault="00BD0C21" w:rsidP="00BD0C21">
      <w:pPr>
        <w:pStyle w:val="SourceCode"/>
      </w:pPr>
      <w:r>
        <w:t xml:space="preserve">            SimpleStruct ss;</w:t>
      </w:r>
    </w:p>
    <w:p w14:paraId="58E8409C" w14:textId="77777777" w:rsidR="00BD0C21" w:rsidRDefault="00BD0C21" w:rsidP="00BD0C21">
      <w:pPr>
        <w:pStyle w:val="SourceCode"/>
      </w:pPr>
      <w:r>
        <w:t xml:space="preserve">            ss.X = 5; </w:t>
      </w:r>
    </w:p>
    <w:p w14:paraId="6103848D" w14:textId="77777777" w:rsidR="00BD0C21" w:rsidRDefault="00BD0C21" w:rsidP="00BD0C21">
      <w:pPr>
        <w:pStyle w:val="SourceCode"/>
      </w:pPr>
    </w:p>
    <w:p w14:paraId="5F00F3EE" w14:textId="77777777" w:rsidR="00BD0C21" w:rsidRDefault="00BD0C21" w:rsidP="00BD0C21">
      <w:pPr>
        <w:pStyle w:val="SourceCode"/>
      </w:pPr>
    </w:p>
    <w:p w14:paraId="429AE214" w14:textId="77777777" w:rsidR="00BD0C21" w:rsidRDefault="00BD0C21" w:rsidP="00BD0C21">
      <w:pPr>
        <w:pStyle w:val="SourceCode"/>
      </w:pPr>
      <w:r w:rsidRPr="003906CD">
        <w:drawing>
          <wp:inline distT="0" distB="0" distL="0" distR="0" wp14:anchorId="165F4C0D" wp14:editId="60F54D70">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78849" cy="565200"/>
                    </a:xfrm>
                    <a:prstGeom prst="rect">
                      <a:avLst/>
                    </a:prstGeom>
                  </pic:spPr>
                </pic:pic>
              </a:graphicData>
            </a:graphic>
          </wp:inline>
        </w:drawing>
      </w:r>
    </w:p>
    <w:p w14:paraId="4ADFF354" w14:textId="77777777" w:rsidR="00BD0C21" w:rsidRDefault="00BD0C21" w:rsidP="00BD0C21">
      <w:pPr>
        <w:pStyle w:val="SourceCode"/>
      </w:pPr>
    </w:p>
    <w:p w14:paraId="0C86C419" w14:textId="77777777" w:rsidR="00BD0C21" w:rsidRDefault="00BD0C21" w:rsidP="00BD0C21">
      <w:r>
        <w:t xml:space="preserve">Now we </w:t>
      </w:r>
      <w:proofErr w:type="spellStart"/>
      <w:r>
        <w:t>asign</w:t>
      </w:r>
      <w:proofErr w:type="spellEnd"/>
      <w:r>
        <w:t xml:space="preserve"> our value type of a variable of type Object. This implicit conversion causes a boxing operation to take place. Space is allocated on the heap and the value types bits are copied onto the heap location.</w:t>
      </w:r>
    </w:p>
    <w:p w14:paraId="291D99BF" w14:textId="77777777" w:rsidR="00BD0C21" w:rsidRDefault="00BD0C21" w:rsidP="00BD0C21">
      <w:pPr>
        <w:pStyle w:val="SourceCode"/>
      </w:pPr>
    </w:p>
    <w:p w14:paraId="6FA003BC" w14:textId="77777777" w:rsidR="00BD0C21" w:rsidRDefault="00BD0C21" w:rsidP="00BD0C21">
      <w:pPr>
        <w:pStyle w:val="SourceCode"/>
      </w:pPr>
      <w:r>
        <w:t xml:space="preserve">            object so = ss;</w:t>
      </w:r>
    </w:p>
    <w:p w14:paraId="68BC2AD8" w14:textId="77777777" w:rsidR="00BD0C21" w:rsidRDefault="00BD0C21" w:rsidP="00BD0C21">
      <w:pPr>
        <w:pStyle w:val="SourceCode"/>
      </w:pPr>
    </w:p>
    <w:p w14:paraId="15C4A1DF" w14:textId="77777777" w:rsidR="00BD0C21" w:rsidRDefault="00BD0C21" w:rsidP="00BD0C21">
      <w:pPr>
        <w:pStyle w:val="SourceCode"/>
      </w:pPr>
      <w:r w:rsidRPr="00D3218D">
        <w:drawing>
          <wp:inline distT="0" distB="0" distL="0" distR="0" wp14:anchorId="3DA89CCD" wp14:editId="08943985">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62164" cy="901855"/>
                    </a:xfrm>
                    <a:prstGeom prst="rect">
                      <a:avLst/>
                    </a:prstGeom>
                  </pic:spPr>
                </pic:pic>
              </a:graphicData>
            </a:graphic>
          </wp:inline>
        </w:drawing>
      </w:r>
    </w:p>
    <w:p w14:paraId="3382B617" w14:textId="77777777" w:rsidR="00BD0C21" w:rsidRDefault="00BD0C21" w:rsidP="00BD0C21">
      <w:pPr>
        <w:pStyle w:val="SourceCode"/>
      </w:pPr>
    </w:p>
    <w:p w14:paraId="38904E2C" w14:textId="77777777" w:rsidR="00BD0C21" w:rsidRDefault="00BD0C21" w:rsidP="00BD0C21">
      <w:pPr>
        <w:spacing w:after="160" w:line="259" w:lineRule="auto"/>
      </w:pPr>
      <w:r>
        <w:t>Now we use our setter method to change the value of our value type field. Note that our boxed heap object is not changed by any change to the original stack object as the stack values were simply copied to the heap.</w:t>
      </w:r>
    </w:p>
    <w:p w14:paraId="1313C235" w14:textId="77777777" w:rsidR="00BD0C21" w:rsidRDefault="00BD0C21" w:rsidP="00BD0C21">
      <w:pPr>
        <w:pStyle w:val="SourceCode"/>
      </w:pPr>
    </w:p>
    <w:p w14:paraId="780E2505" w14:textId="77777777" w:rsidR="00BD0C21" w:rsidRPr="00700E10" w:rsidRDefault="00BD0C21" w:rsidP="00BD0C21">
      <w:pPr>
        <w:pStyle w:val="SourceCode"/>
        <w:rPr>
          <w:lang w:val="sv-SE"/>
        </w:rPr>
      </w:pPr>
      <w:r>
        <w:t xml:space="preserve">            </w:t>
      </w:r>
      <w:r w:rsidRPr="00700E10">
        <w:rPr>
          <w:lang w:val="sv-SE"/>
        </w:rPr>
        <w:t>ss.X = 4;</w:t>
      </w:r>
    </w:p>
    <w:p w14:paraId="51AF32BE" w14:textId="77777777" w:rsidR="00BD0C21" w:rsidRDefault="00BD0C21" w:rsidP="00BD0C21">
      <w:pPr>
        <w:pStyle w:val="SourceCode"/>
        <w:rPr>
          <w:lang w:val="sv-SE"/>
        </w:rPr>
      </w:pPr>
      <w:r w:rsidRPr="00700E10">
        <w:rPr>
          <w:lang w:val="sv-SE"/>
        </w:rPr>
        <w:t xml:space="preserve">            uint val = ss.X;</w:t>
      </w:r>
      <w:r>
        <w:rPr>
          <w:lang w:val="sv-SE"/>
        </w:rPr>
        <w:t xml:space="preserve"> </w:t>
      </w:r>
    </w:p>
    <w:p w14:paraId="493A7BAA" w14:textId="77777777" w:rsidR="00BD0C21" w:rsidRDefault="00BD0C21" w:rsidP="00BD0C21">
      <w:pPr>
        <w:pStyle w:val="SourceCode"/>
        <w:rPr>
          <w:lang w:val="sv-SE"/>
        </w:rPr>
      </w:pPr>
    </w:p>
    <w:p w14:paraId="63A6FE06" w14:textId="77777777" w:rsidR="00BD0C21" w:rsidRPr="00700E10" w:rsidRDefault="00BD0C21" w:rsidP="00BD0C21">
      <w:pPr>
        <w:pStyle w:val="SourceCode"/>
        <w:rPr>
          <w:lang w:val="sv-SE"/>
        </w:rPr>
      </w:pPr>
      <w:r w:rsidRPr="00A73EB1">
        <w:lastRenderedPageBreak/>
        <w:drawing>
          <wp:inline distT="0" distB="0" distL="0" distR="0" wp14:anchorId="396F5D03" wp14:editId="005010B0">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65549" cy="999516"/>
                    </a:xfrm>
                    <a:prstGeom prst="rect">
                      <a:avLst/>
                    </a:prstGeom>
                  </pic:spPr>
                </pic:pic>
              </a:graphicData>
            </a:graphic>
          </wp:inline>
        </w:drawing>
      </w:r>
    </w:p>
    <w:p w14:paraId="186C2125" w14:textId="77777777" w:rsidR="00BD0C21" w:rsidRPr="00700E10" w:rsidRDefault="00BD0C21" w:rsidP="00BD0C21">
      <w:pPr>
        <w:pStyle w:val="SourceCode"/>
        <w:rPr>
          <w:lang w:val="sv-SE"/>
        </w:rPr>
      </w:pPr>
    </w:p>
    <w:p w14:paraId="074050AD" w14:textId="77777777" w:rsidR="00BD0C21" w:rsidRPr="007260BA" w:rsidRDefault="00BD0C21" w:rsidP="00BD0C21">
      <w:pPr>
        <w:pStyle w:val="SourceCode"/>
      </w:pPr>
      <w:r w:rsidRPr="007260BA">
        <w:t xml:space="preserve">            </w:t>
      </w:r>
    </w:p>
    <w:p w14:paraId="4963B438" w14:textId="77777777" w:rsidR="00BD0C21" w:rsidRDefault="00BD0C21" w:rsidP="00BD0C21">
      <w:r w:rsidRPr="00DB382E">
        <w:t>Th</w:t>
      </w:r>
      <w:r>
        <w:t xml:space="preserve">e result of the next piece of code is somewhat surprising. Casting our object to an instance of </w:t>
      </w:r>
      <w:proofErr w:type="spellStart"/>
      <w:r>
        <w:t>SimpleStruct</w:t>
      </w:r>
      <w:proofErr w:type="spellEnd"/>
      <w:r>
        <w:t xml:space="preserve"> causes an unboxing operation which copies the heap values and then changes them. </w:t>
      </w:r>
      <w:proofErr w:type="gramStart"/>
      <w:r>
        <w:t>So</w:t>
      </w:r>
      <w:proofErr w:type="gramEnd"/>
      <w:r>
        <w:t xml:space="preserve"> in fact the heap object is not changed at all. </w:t>
      </w:r>
    </w:p>
    <w:p w14:paraId="1105AB1A" w14:textId="77777777" w:rsidR="00BD0C21" w:rsidRDefault="00BD0C21" w:rsidP="00BD0C21">
      <w:pPr>
        <w:pStyle w:val="SourceCode"/>
      </w:pPr>
    </w:p>
    <w:p w14:paraId="2181C75C" w14:textId="77777777" w:rsidR="00BD0C21" w:rsidRDefault="00BD0C21" w:rsidP="00BD0C21">
      <w:pPr>
        <w:pStyle w:val="SourceCode"/>
        <w:ind w:left="1680"/>
      </w:pPr>
      <w:r>
        <w:t>((SimpleStruct) so).SetValue(3);</w:t>
      </w:r>
    </w:p>
    <w:p w14:paraId="0AC9CFC5" w14:textId="77777777" w:rsidR="00BD0C21" w:rsidRDefault="00BD0C21" w:rsidP="00BD0C21">
      <w:pPr>
        <w:pStyle w:val="SourceCode"/>
      </w:pPr>
      <w:r>
        <w:t xml:space="preserve">            val = ((SimpleStruct) so).X;</w:t>
      </w:r>
    </w:p>
    <w:p w14:paraId="7B3466A5" w14:textId="77777777" w:rsidR="00BD0C21" w:rsidRDefault="00BD0C21" w:rsidP="00BD0C21">
      <w:pPr>
        <w:pStyle w:val="SourceCode"/>
      </w:pPr>
    </w:p>
    <w:p w14:paraId="2452BCFB" w14:textId="77777777" w:rsidR="00BD0C21" w:rsidRDefault="00BD0C21" w:rsidP="00BD0C21">
      <w:pPr>
        <w:pStyle w:val="SourceCode"/>
      </w:pPr>
      <w:r w:rsidRPr="00544015">
        <w:drawing>
          <wp:inline distT="0" distB="0" distL="0" distR="0" wp14:anchorId="1A9CE630" wp14:editId="10378666">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9849" cy="958346"/>
                    </a:xfrm>
                    <a:prstGeom prst="rect">
                      <a:avLst/>
                    </a:prstGeom>
                  </pic:spPr>
                </pic:pic>
              </a:graphicData>
            </a:graphic>
          </wp:inline>
        </w:drawing>
      </w:r>
    </w:p>
    <w:p w14:paraId="1528B889" w14:textId="77777777" w:rsidR="00BD0C21" w:rsidRDefault="00BD0C21" w:rsidP="00BD0C21">
      <w:pPr>
        <w:pStyle w:val="SourceCode"/>
      </w:pPr>
    </w:p>
    <w:p w14:paraId="563C20F5" w14:textId="77777777" w:rsidR="00BD0C21" w:rsidRDefault="00BD0C21" w:rsidP="00BD0C21">
      <w:proofErr w:type="gramStart"/>
      <w:r>
        <w:t>Finally</w:t>
      </w:r>
      <w:proofErr w:type="gramEnd"/>
      <w:r>
        <w:t xml:space="preserve"> we show how to use an interface to change the value on the heap instance.</w:t>
      </w:r>
    </w:p>
    <w:p w14:paraId="5BC931E4" w14:textId="77777777" w:rsidR="00BD0C21" w:rsidRDefault="00BD0C21" w:rsidP="00BD0C21">
      <w:pPr>
        <w:pStyle w:val="SourceCode"/>
        <w:ind w:left="0"/>
      </w:pPr>
    </w:p>
    <w:p w14:paraId="508BDE54" w14:textId="77777777" w:rsidR="00BD0C21" w:rsidRDefault="00BD0C21" w:rsidP="00BD0C21">
      <w:pPr>
        <w:pStyle w:val="SourceCode"/>
      </w:pPr>
      <w:r>
        <w:t xml:space="preserve">            ((ISet) so).SetValue(3);</w:t>
      </w:r>
    </w:p>
    <w:p w14:paraId="20DD28F0" w14:textId="77777777" w:rsidR="00BD0C21" w:rsidRDefault="00BD0C21" w:rsidP="00BD0C21">
      <w:pPr>
        <w:pStyle w:val="SourceCode"/>
      </w:pPr>
      <w:r>
        <w:t xml:space="preserve">            val = ((SimpleStruct) so).X;</w:t>
      </w:r>
    </w:p>
    <w:p w14:paraId="5F7852A8" w14:textId="77777777" w:rsidR="00BD0C21" w:rsidRDefault="00BD0C21" w:rsidP="00BD0C21">
      <w:pPr>
        <w:pStyle w:val="SourceCode"/>
      </w:pPr>
    </w:p>
    <w:p w14:paraId="2607DE36" w14:textId="77777777" w:rsidR="00BD0C21" w:rsidRDefault="00BD0C21" w:rsidP="00BD0C21">
      <w:r w:rsidRPr="00D407A9">
        <w:rPr>
          <w:noProof/>
        </w:rPr>
        <w:drawing>
          <wp:inline distT="0" distB="0" distL="0" distR="0" wp14:anchorId="3D2BB96C" wp14:editId="51754360">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9978" cy="941973"/>
                    </a:xfrm>
                    <a:prstGeom prst="rect">
                      <a:avLst/>
                    </a:prstGeom>
                  </pic:spPr>
                </pic:pic>
              </a:graphicData>
            </a:graphic>
          </wp:inline>
        </w:drawing>
      </w:r>
    </w:p>
    <w:p w14:paraId="16E475AB" w14:textId="77777777" w:rsidR="00BD0C21" w:rsidRPr="00EC5EA8" w:rsidRDefault="00BD0C21" w:rsidP="00BD0C21">
      <w:r>
        <w:t xml:space="preserve">In general, boxing is less necessary since the introduction of generics. Boxing involves allocating enough memory on the heap to encapsulate the value type plus a type pointer and a sync block. Unboxing involves copying the instance data from the </w:t>
      </w:r>
      <w:proofErr w:type="spellStart"/>
      <w:r>
        <w:t>refeence</w:t>
      </w:r>
      <w:proofErr w:type="spellEnd"/>
      <w:r>
        <w:t xml:space="preserve"> object on the heap into a variable stored on the stack. Both operations incur a </w:t>
      </w:r>
      <w:proofErr w:type="spellStart"/>
      <w:r>
        <w:t>performane</w:t>
      </w:r>
      <w:proofErr w:type="spellEnd"/>
      <w:r>
        <w:t xml:space="preserve"> overhead. When unboxing we must use the exact type that was boxed. </w:t>
      </w:r>
    </w:p>
    <w:p w14:paraId="10202226" w14:textId="5582CF80" w:rsidR="00BD0C21" w:rsidRDefault="00BD0C21" w:rsidP="00BD0C21">
      <w:pPr>
        <w:pStyle w:val="QuestionSubSection"/>
      </w:pPr>
      <w:r>
        <w:br w:type="page"/>
      </w:r>
    </w:p>
    <w:p w14:paraId="4F0BE645" w14:textId="407910EC" w:rsidR="00EF19AF" w:rsidRDefault="00BD0C21" w:rsidP="00BD0C21">
      <w:pPr>
        <w:pStyle w:val="QuestionSection"/>
      </w:pPr>
      <w:r>
        <w:lastRenderedPageBreak/>
        <w:t xml:space="preserve">Questions </w:t>
      </w:r>
      <w:r w:rsidR="002A4257">
        <w:t>–</w:t>
      </w:r>
      <w:r>
        <w:t xml:space="preserve"> </w:t>
      </w:r>
      <w:r w:rsidR="00EF19AF">
        <w:t>Type Conversion and Casting</w:t>
      </w:r>
    </w:p>
    <w:p w14:paraId="168DD264" w14:textId="77777777" w:rsidR="00EF19AF" w:rsidRDefault="00EF19AF" w:rsidP="00EF19AF">
      <w:pPr>
        <w:pStyle w:val="questionsubsection2"/>
      </w:pPr>
      <w:r>
        <w:t>Numeric Conversion and Arithmetic Operators</w:t>
      </w:r>
    </w:p>
    <w:p w14:paraId="59CCFA54" w14:textId="77777777" w:rsidR="00EF19AF" w:rsidRDefault="00EF19AF" w:rsidP="00EF19AF">
      <w:pPr>
        <w:pStyle w:val="Question"/>
      </w:pPr>
      <w:r>
        <w:t>In general, when is implicit conversion allowed for numeric types?</w:t>
      </w:r>
    </w:p>
    <w:p w14:paraId="27AC449B" w14:textId="77777777" w:rsidR="00EF19AF" w:rsidRDefault="00EF19AF" w:rsidP="00EF19AF">
      <w:pPr>
        <w:pStyle w:val="Answer"/>
      </w:pPr>
      <w:r>
        <w:t>When there will be no loss of data</w:t>
      </w:r>
    </w:p>
    <w:p w14:paraId="16D0AADA" w14:textId="77777777" w:rsidR="00EF19AF" w:rsidRDefault="00EF19AF" w:rsidP="00EF19AF">
      <w:pPr>
        <w:pStyle w:val="Question"/>
      </w:pPr>
      <w:r>
        <w:t>Describe the conversion from integral types to floating point types?</w:t>
      </w:r>
    </w:p>
    <w:p w14:paraId="5E373E0B" w14:textId="77777777" w:rsidR="00EF19AF" w:rsidRDefault="00EF19AF" w:rsidP="00EF19AF">
      <w:pPr>
        <w:pStyle w:val="Answer"/>
      </w:pPr>
      <w:r>
        <w:t>Implicit</w:t>
      </w:r>
    </w:p>
    <w:p w14:paraId="08540577" w14:textId="77777777" w:rsidR="00EF19AF" w:rsidRDefault="00EF19AF" w:rsidP="00EF19AF">
      <w:pPr>
        <w:pStyle w:val="Answer"/>
      </w:pPr>
      <w:r>
        <w:t>Magnitude maintained but precision may be lost</w:t>
      </w:r>
    </w:p>
    <w:p w14:paraId="1A625510" w14:textId="77777777" w:rsidR="00EF19AF" w:rsidRDefault="00EF19AF" w:rsidP="00EF19AF">
      <w:pPr>
        <w:pStyle w:val="Question"/>
      </w:pPr>
      <w:r>
        <w:t>Describe the conversion from floating point types to integral types?</w:t>
      </w:r>
    </w:p>
    <w:p w14:paraId="49660E72" w14:textId="77777777" w:rsidR="00EF19AF" w:rsidRDefault="00EF19AF" w:rsidP="00EF19AF">
      <w:pPr>
        <w:pStyle w:val="Answer"/>
      </w:pPr>
      <w:r>
        <w:t>Cast needed</w:t>
      </w:r>
    </w:p>
    <w:p w14:paraId="6B44F7C4" w14:textId="77777777" w:rsidR="00EF19AF" w:rsidRDefault="00EF19AF" w:rsidP="00EF19AF">
      <w:pPr>
        <w:pStyle w:val="Answer"/>
      </w:pPr>
      <w:r>
        <w:t>Fractional part truncated</w:t>
      </w:r>
    </w:p>
    <w:p w14:paraId="4FE1F790" w14:textId="77777777" w:rsidR="00EF19AF" w:rsidRDefault="00EF19AF" w:rsidP="00EF19AF">
      <w:pPr>
        <w:pStyle w:val="Answer"/>
      </w:pPr>
      <w:r>
        <w:t>Use System.Convert for rounding</w:t>
      </w:r>
    </w:p>
    <w:p w14:paraId="2AE335BE" w14:textId="77777777" w:rsidR="00EF19AF" w:rsidRDefault="00EF19AF" w:rsidP="00EF19AF">
      <w:pPr>
        <w:pStyle w:val="questionsubsection2"/>
      </w:pPr>
      <w:r>
        <w:t>Boxing</w:t>
      </w:r>
    </w:p>
    <w:p w14:paraId="6991791C" w14:textId="6EF34DC3" w:rsidR="00EF19AF" w:rsidRDefault="00EF19AF" w:rsidP="00EF19AF">
      <w:pPr>
        <w:pStyle w:val="Question"/>
      </w:pPr>
      <w:r>
        <w:t xml:space="preserve">What happens if you cast your value type to an interface it </w:t>
      </w:r>
      <w:r w:rsidR="00A96B02">
        <w:t>implements</w:t>
      </w:r>
      <w:r>
        <w:t>?</w:t>
      </w:r>
    </w:p>
    <w:p w14:paraId="0CE02521" w14:textId="77777777" w:rsidR="00EF19AF" w:rsidRDefault="00EF19AF" w:rsidP="00EF19AF">
      <w:pPr>
        <w:pStyle w:val="Answer"/>
      </w:pPr>
      <w:r>
        <w:t>It will be boxed</w:t>
      </w:r>
    </w:p>
    <w:p w14:paraId="0DFD236E" w14:textId="77777777" w:rsidR="00EF19AF" w:rsidRDefault="00EF19AF" w:rsidP="00EF19AF">
      <w:pPr>
        <w:pStyle w:val="Question"/>
      </w:pPr>
      <w:r>
        <w:t>What is boxing?</w:t>
      </w:r>
    </w:p>
    <w:p w14:paraId="4344EE87" w14:textId="77777777" w:rsidR="00EF19AF" w:rsidRDefault="00EF19AF" w:rsidP="00EF19AF">
      <w:pPr>
        <w:pStyle w:val="Answer"/>
      </w:pPr>
      <w:r>
        <w:t>Allocating memory from the heap for the value type fields plus a type pointer and a sync block</w:t>
      </w:r>
    </w:p>
    <w:p w14:paraId="467F9A64" w14:textId="77777777" w:rsidR="00EF19AF" w:rsidRDefault="00EF19AF" w:rsidP="00EF19AF">
      <w:pPr>
        <w:pStyle w:val="Answer"/>
      </w:pPr>
      <w:r>
        <w:t>Copy the value types fields into the heap</w:t>
      </w:r>
    </w:p>
    <w:p w14:paraId="2852D701" w14:textId="77777777" w:rsidR="00EF19AF" w:rsidRDefault="00EF19AF" w:rsidP="00EF19AF">
      <w:pPr>
        <w:pStyle w:val="Answer"/>
      </w:pPr>
      <w:r>
        <w:t xml:space="preserve">Return a refernce  </w:t>
      </w:r>
    </w:p>
    <w:p w14:paraId="0D0F11B1" w14:textId="77777777" w:rsidR="00EF19AF" w:rsidRDefault="00EF19AF" w:rsidP="00EF19AF">
      <w:pPr>
        <w:pStyle w:val="Question"/>
      </w:pPr>
      <w:r>
        <w:t>What is the advantage of boxing?</w:t>
      </w:r>
    </w:p>
    <w:p w14:paraId="16265BFD" w14:textId="77777777" w:rsidR="00EF19AF" w:rsidRDefault="00EF19AF" w:rsidP="00EF19AF">
      <w:pPr>
        <w:pStyle w:val="Answer"/>
      </w:pPr>
      <w:r>
        <w:t>Allows a unified view of the type system</w:t>
      </w:r>
    </w:p>
    <w:p w14:paraId="58A3C496" w14:textId="77777777" w:rsidR="00EF19AF" w:rsidRDefault="00EF19AF" w:rsidP="00EF19AF">
      <w:pPr>
        <w:pStyle w:val="Question"/>
      </w:pPr>
      <w:r>
        <w:br w:type="page"/>
      </w:r>
      <w:r>
        <w:lastRenderedPageBreak/>
        <w:t>What</w:t>
      </w:r>
      <w:r w:rsidRPr="00AA2DEE">
        <w:t xml:space="preserve"> is entailed by boxing?</w:t>
      </w:r>
    </w:p>
    <w:p w14:paraId="1DB999DE" w14:textId="77777777" w:rsidR="00EF19AF" w:rsidRPr="0094001E" w:rsidRDefault="00EF19AF" w:rsidP="00EF19AF">
      <w:pPr>
        <w:pStyle w:val="Answer"/>
      </w:pPr>
      <w:r w:rsidRPr="0094001E">
        <w:t>Allocating enough heap memory for a value type plus object overhead</w:t>
      </w:r>
    </w:p>
    <w:p w14:paraId="74509849" w14:textId="77777777" w:rsidR="00EF19AF" w:rsidRPr="0094001E" w:rsidRDefault="00EF19AF" w:rsidP="00EF19AF">
      <w:pPr>
        <w:pStyle w:val="Answer"/>
      </w:pPr>
      <w:r w:rsidRPr="0094001E">
        <w:t>Value type bits are copied onto the heap</w:t>
      </w:r>
    </w:p>
    <w:p w14:paraId="52EF2307" w14:textId="77777777" w:rsidR="00EF19AF" w:rsidRDefault="00EF19AF" w:rsidP="00EF19AF">
      <w:pPr>
        <w:pStyle w:val="Answer"/>
      </w:pPr>
      <w:r w:rsidRPr="0094001E">
        <w:t>The address of the reference type is returned</w:t>
      </w:r>
    </w:p>
    <w:p w14:paraId="3B1F9CC8" w14:textId="77777777" w:rsidR="00EF19AF" w:rsidRPr="004E02BA" w:rsidRDefault="00EF19AF" w:rsidP="00EF19AF">
      <w:pPr>
        <w:pStyle w:val="Question"/>
      </w:pPr>
      <w:r w:rsidRPr="004E02BA">
        <w:t>What is entailed by un-boxing?</w:t>
      </w:r>
    </w:p>
    <w:p w14:paraId="46CE8B4F" w14:textId="77777777" w:rsidR="00EF19AF" w:rsidRPr="0080446F" w:rsidRDefault="00EF19AF" w:rsidP="00EF19AF">
      <w:pPr>
        <w:pStyle w:val="Answer"/>
      </w:pPr>
      <w:r w:rsidRPr="0080446F">
        <w:t>A pointer to the value type contained inside the object is returned</w:t>
      </w:r>
    </w:p>
    <w:p w14:paraId="7CC329B1" w14:textId="77777777" w:rsidR="00EF19AF" w:rsidRDefault="00EF19AF" w:rsidP="00EF19AF">
      <w:pPr>
        <w:pStyle w:val="Answer"/>
      </w:pPr>
      <w:r w:rsidRPr="0080446F">
        <w:t>The value type that this pointer refers to does not include the usual overhead associated with a true object: a pointer to a virtual method table and a sync block</w:t>
      </w:r>
    </w:p>
    <w:p w14:paraId="66235CE4" w14:textId="77777777" w:rsidR="00EF19AF" w:rsidRPr="007954B8" w:rsidRDefault="00EF19AF" w:rsidP="00EF19AF">
      <w:pPr>
        <w:pStyle w:val="Question"/>
      </w:pPr>
      <w:r w:rsidRPr="007954B8">
        <w:t>When should you manually box value types?</w:t>
      </w:r>
    </w:p>
    <w:p w14:paraId="75AF7EC0" w14:textId="77777777" w:rsidR="00EF19AF" w:rsidRPr="00E968A7" w:rsidRDefault="00EF19AF" w:rsidP="00EF19AF">
      <w:pPr>
        <w:pStyle w:val="Answer"/>
      </w:pPr>
      <w:r w:rsidRPr="0080446F">
        <w:t xml:space="preserve">If you know that the </w:t>
      </w:r>
      <w:proofErr w:type="gramStart"/>
      <w:r w:rsidRPr="0080446F">
        <w:t>code</w:t>
      </w:r>
      <w:proofErr w:type="gramEnd"/>
      <w:r w:rsidRPr="0080446F">
        <w:t xml:space="preserve"> you're writing is going to cause the compiler to generate a lot of boxing code, you will get smaller and faster code if you manually box value types</w:t>
      </w:r>
    </w:p>
    <w:p w14:paraId="689E897A" w14:textId="77777777" w:rsidR="00EF19AF" w:rsidRDefault="00EF19AF" w:rsidP="00EF19AF">
      <w:pPr>
        <w:pStyle w:val="Question"/>
      </w:pPr>
      <w:r>
        <w:t>When should you be very careful of boxing?</w:t>
      </w:r>
    </w:p>
    <w:p w14:paraId="250D05BB" w14:textId="77777777" w:rsidR="00EF19AF" w:rsidRPr="00C237FD" w:rsidRDefault="00EF19AF" w:rsidP="00EF19AF">
      <w:pPr>
        <w:pStyle w:val="Answer"/>
      </w:pPr>
      <w:r w:rsidRPr="007A38C5">
        <w:t>Boxing and un-boxing in a loop can seriously degrade performance and memory usage</w:t>
      </w:r>
    </w:p>
    <w:p w14:paraId="7FA1ACCC" w14:textId="77777777" w:rsidR="00EF19AF" w:rsidRDefault="00EF19AF" w:rsidP="00EF19AF">
      <w:pPr>
        <w:pStyle w:val="Question"/>
      </w:pPr>
      <w:r>
        <w:t>Why is boxing less prevalent since .NET 3.0?</w:t>
      </w:r>
    </w:p>
    <w:p w14:paraId="786F1474" w14:textId="77777777" w:rsidR="00EF19AF" w:rsidRDefault="00EF19AF" w:rsidP="00EF19AF">
      <w:pPr>
        <w:pStyle w:val="Answer"/>
      </w:pPr>
      <w:r w:rsidRPr="00C237FD">
        <w:t>The introduction of generics makes boxing less necessary</w:t>
      </w:r>
    </w:p>
    <w:p w14:paraId="58709A34" w14:textId="77777777" w:rsidR="00EF19AF" w:rsidRDefault="00EF19AF" w:rsidP="00EF19AF">
      <w:pPr>
        <w:pStyle w:val="Question"/>
      </w:pPr>
      <w:r>
        <w:t>What do you need to ensure when unboxing?</w:t>
      </w:r>
    </w:p>
    <w:p w14:paraId="72D8A4AA" w14:textId="77777777" w:rsidR="00EF19AF" w:rsidRPr="00C237FD" w:rsidRDefault="00EF19AF" w:rsidP="00EF19AF">
      <w:pPr>
        <w:pStyle w:val="Answer"/>
      </w:pPr>
      <w:r w:rsidRPr="00C237FD">
        <w:t xml:space="preserve">You need to ensure the type </w:t>
      </w:r>
      <w:proofErr w:type="gramStart"/>
      <w:r w:rsidRPr="00C237FD">
        <w:t>you</w:t>
      </w:r>
      <w:proofErr w:type="gramEnd"/>
      <w:r w:rsidRPr="00C237FD">
        <w:t xml:space="preserve"> un-box to is exactly same type as the original value type</w:t>
      </w:r>
    </w:p>
    <w:p w14:paraId="7C31FD8C" w14:textId="77777777" w:rsidR="00EF19AF" w:rsidRDefault="00EF19AF" w:rsidP="00EF19AF">
      <w:pPr>
        <w:pStyle w:val="Answer"/>
      </w:pPr>
    </w:p>
    <w:p w14:paraId="24D8E45D" w14:textId="77777777" w:rsidR="00EF19AF" w:rsidRDefault="00EF19AF" w:rsidP="00EF19AF">
      <w:pPr>
        <w:spacing w:after="160" w:line="259" w:lineRule="auto"/>
        <w:rPr>
          <w:rFonts w:asciiTheme="majorHAnsi" w:eastAsiaTheme="majorEastAsia" w:hAnsiTheme="majorHAnsi" w:cstheme="majorBidi"/>
          <w:smallCaps/>
          <w:color w:val="31378B" w:themeColor="text2"/>
          <w:sz w:val="28"/>
          <w:szCs w:val="28"/>
        </w:rPr>
      </w:pPr>
      <w:r>
        <w:br w:type="page"/>
      </w:r>
    </w:p>
    <w:p w14:paraId="5500E95B" w14:textId="103FB679" w:rsidR="00E25BA1" w:rsidRDefault="00E25BA1" w:rsidP="00E25BA1">
      <w:pPr>
        <w:pStyle w:val="Heading2"/>
      </w:pPr>
      <w:bookmarkStart w:id="14" w:name="_Hashing"/>
      <w:bookmarkEnd w:id="14"/>
      <w:r>
        <w:lastRenderedPageBreak/>
        <w:t>Hashing</w:t>
      </w:r>
    </w:p>
    <w:p w14:paraId="1F052A97" w14:textId="77777777" w:rsidR="00E25BA1" w:rsidRPr="00985444" w:rsidRDefault="00E25BA1" w:rsidP="00E25BA1">
      <w:r>
        <w:t>Why do we do prime messing when creating hashing functions?</w:t>
      </w:r>
    </w:p>
    <w:p w14:paraId="12466287" w14:textId="77777777" w:rsidR="00004F64" w:rsidRDefault="00004F64">
      <w:pPr>
        <w:spacing w:after="160" w:line="259" w:lineRule="auto"/>
        <w:rPr>
          <w:rFonts w:asciiTheme="majorHAnsi" w:eastAsiaTheme="majorEastAsia" w:hAnsiTheme="majorHAnsi" w:cstheme="majorBidi"/>
          <w:color w:val="31378B" w:themeColor="text2"/>
          <w:sz w:val="32"/>
          <w:szCs w:val="28"/>
        </w:rPr>
      </w:pPr>
      <w:r>
        <w:br w:type="page"/>
      </w:r>
    </w:p>
    <w:p w14:paraId="440433B0" w14:textId="6861FD7C" w:rsidR="005546BB" w:rsidRDefault="005546BB" w:rsidP="005546BB">
      <w:pPr>
        <w:pStyle w:val="Heading2"/>
      </w:pPr>
      <w:r>
        <w:lastRenderedPageBreak/>
        <w:t>Comparisons and Order</w:t>
      </w:r>
    </w:p>
    <w:p w14:paraId="703FB383" w14:textId="77777777" w:rsidR="005546BB" w:rsidRDefault="005546BB" w:rsidP="005546BB">
      <w:r>
        <w:t xml:space="preserve">The basic comparison interfaces are </w:t>
      </w:r>
      <w:r w:rsidRPr="0058364D">
        <w:rPr>
          <w:rStyle w:val="SourceCodeChar"/>
        </w:rPr>
        <w:t>IComparable</w:t>
      </w:r>
      <w:r>
        <w:t xml:space="preserve"> and </w:t>
      </w:r>
      <w:r w:rsidRPr="0058364D">
        <w:rPr>
          <w:rStyle w:val="SourceCodeChar"/>
        </w:rPr>
        <w:t>I</w:t>
      </w:r>
      <w:r>
        <w:rPr>
          <w:rStyle w:val="SourceCodeChar"/>
        </w:rPr>
        <w:t>C</w:t>
      </w:r>
      <w:r w:rsidRPr="0058364D">
        <w:rPr>
          <w:rStyle w:val="SourceCodeChar"/>
        </w:rPr>
        <w:t>omparable&lt;T&gt;</w:t>
      </w:r>
      <w:r>
        <w:t xml:space="preserve">.  If comparing two objects for equality, via their equality operators or their Equals method, gives true then comparing them for ordinality should return zero. The converse, however, is not true. We could compare two strings using cases insensitive arguments. In this case comparison is zero and equality is false. Consider the following </w:t>
      </w:r>
    </w:p>
    <w:p w14:paraId="56D69ADB" w14:textId="77777777" w:rsidR="005546BB" w:rsidRDefault="005546BB" w:rsidP="005546BB">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a = </w:t>
      </w:r>
      <w:r>
        <w:rPr>
          <w:rFonts w:eastAsiaTheme="minorHAnsi"/>
          <w:color w:val="B41414"/>
          <w:lang w:eastAsia="en-US"/>
        </w:rPr>
        <w:t>"hello"</w:t>
      </w:r>
      <w:r>
        <w:rPr>
          <w:rFonts w:eastAsiaTheme="minorHAnsi"/>
          <w:lang w:eastAsia="en-US"/>
        </w:rPr>
        <w:t>;</w:t>
      </w:r>
    </w:p>
    <w:p w14:paraId="01FF9D8D" w14:textId="77777777" w:rsidR="005546BB" w:rsidRDefault="005546BB" w:rsidP="005546BB">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b = </w:t>
      </w:r>
      <w:r>
        <w:rPr>
          <w:rFonts w:eastAsiaTheme="minorHAnsi"/>
          <w:color w:val="B41414"/>
          <w:lang w:eastAsia="en-US"/>
        </w:rPr>
        <w:t>"Hello"</w:t>
      </w:r>
      <w:r>
        <w:rPr>
          <w:rFonts w:eastAsiaTheme="minorHAnsi"/>
          <w:lang w:eastAsia="en-US"/>
        </w:rPr>
        <w:t>;</w:t>
      </w:r>
    </w:p>
    <w:p w14:paraId="464BE378" w14:textId="77777777" w:rsidR="005546BB" w:rsidRDefault="005546BB" w:rsidP="005546BB">
      <w:pPr>
        <w:pStyle w:val="SourceCode"/>
        <w:rPr>
          <w:rFonts w:eastAsiaTheme="minorHAnsi"/>
          <w:lang w:eastAsia="en-US"/>
        </w:rPr>
      </w:pPr>
      <w:r>
        <w:rPr>
          <w:rFonts w:eastAsiaTheme="minorHAnsi"/>
          <w:lang w:eastAsia="en-US"/>
        </w:rPr>
        <w:tab/>
      </w:r>
    </w:p>
    <w:p w14:paraId="686243BE" w14:textId="77777777" w:rsidR="005546BB" w:rsidRDefault="005546BB" w:rsidP="005546BB">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false</w:t>
      </w:r>
    </w:p>
    <w:p w14:paraId="1CCDB601" w14:textId="77777777" w:rsidR="005546BB" w:rsidRDefault="005546BB" w:rsidP="005546BB">
      <w:pPr>
        <w:pStyle w:val="SourceCode"/>
      </w:pPr>
      <w:r>
        <w:rPr>
          <w:rFonts w:eastAsiaTheme="minorHAnsi"/>
          <w:lang w:eastAsia="en-US"/>
        </w:rPr>
        <w:t>WriteLine(</w:t>
      </w:r>
      <w:r>
        <w:rPr>
          <w:rFonts w:eastAsiaTheme="minorHAnsi"/>
          <w:color w:val="0000FF"/>
          <w:lang w:eastAsia="en-US"/>
        </w:rPr>
        <w:t>string</w:t>
      </w:r>
      <w:r>
        <w:rPr>
          <w:rFonts w:eastAsiaTheme="minorHAnsi"/>
          <w:lang w:eastAsia="en-US"/>
        </w:rPr>
        <w:t xml:space="preserve">.Compare(a,b,StringComparison.InvariantCultureIgnoreCase)); </w:t>
      </w:r>
      <w:r>
        <w:rPr>
          <w:rFonts w:eastAsiaTheme="minorHAnsi"/>
          <w:color w:val="009600"/>
          <w:lang w:eastAsia="en-US"/>
        </w:rPr>
        <w:t>// 0</w:t>
      </w:r>
    </w:p>
    <w:p w14:paraId="1ACC0002" w14:textId="77777777" w:rsidR="005546BB" w:rsidRDefault="005546BB" w:rsidP="005546BB">
      <w:r>
        <w:t xml:space="preserve">As with equality we can plug in our own </w:t>
      </w:r>
      <w:proofErr w:type="spellStart"/>
      <w:r>
        <w:t>algoritms</w:t>
      </w:r>
      <w:proofErr w:type="spellEnd"/>
    </w:p>
    <w:p w14:paraId="1F2916AF" w14:textId="77777777" w:rsidR="005546BB" w:rsidRDefault="005546BB" w:rsidP="005546B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w:t>
      </w:r>
    </w:p>
    <w:p w14:paraId="0657F5C5" w14:textId="77777777" w:rsidR="005546BB" w:rsidRDefault="005546BB" w:rsidP="005546BB">
      <w:pPr>
        <w:pStyle w:val="SourceCode"/>
        <w:rPr>
          <w:rFonts w:eastAsiaTheme="minorHAnsi"/>
          <w:color w:val="000000"/>
          <w:lang w:eastAsia="en-US"/>
        </w:rPr>
      </w:pPr>
      <w:r>
        <w:rPr>
          <w:rFonts w:eastAsiaTheme="minorHAnsi"/>
          <w:color w:val="000000"/>
          <w:lang w:eastAsia="en-US"/>
        </w:rPr>
        <w:t>{</w:t>
      </w:r>
    </w:p>
    <w:p w14:paraId="777C30E6" w14:textId="77777777" w:rsidR="005546BB" w:rsidRDefault="005546BB" w:rsidP="005546BB">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726CD971" w14:textId="77777777" w:rsidR="005546BB" w:rsidRDefault="005546BB" w:rsidP="005546BB">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54DEC7D9" w14:textId="77777777" w:rsidR="005546BB" w:rsidRDefault="005546BB" w:rsidP="005546BB">
      <w:pPr>
        <w:pStyle w:val="SourceCode"/>
        <w:rPr>
          <w:rFonts w:eastAsiaTheme="minorHAnsi"/>
          <w:color w:val="000000"/>
          <w:lang w:eastAsia="en-US"/>
        </w:rPr>
      </w:pPr>
      <w:r>
        <w:rPr>
          <w:rFonts w:eastAsiaTheme="minorHAnsi"/>
          <w:color w:val="000000"/>
          <w:lang w:eastAsia="en-US"/>
        </w:rPr>
        <w:t>}</w:t>
      </w:r>
    </w:p>
    <w:p w14:paraId="01A5BD28" w14:textId="77777777" w:rsidR="005546BB" w:rsidRDefault="005546BB" w:rsidP="005546BB">
      <w:pPr>
        <w:pStyle w:val="SourceCode"/>
        <w:rPr>
          <w:rFonts w:eastAsiaTheme="minorHAnsi"/>
          <w:color w:val="000000"/>
          <w:lang w:eastAsia="en-US"/>
        </w:rPr>
      </w:pPr>
    </w:p>
    <w:p w14:paraId="4E565B88" w14:textId="77777777" w:rsidR="005546BB" w:rsidRDefault="005546BB" w:rsidP="005546B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Comparer : Comparer&lt;Point&gt;</w:t>
      </w:r>
    </w:p>
    <w:p w14:paraId="62024C7E" w14:textId="77777777" w:rsidR="005546BB" w:rsidRDefault="005546BB" w:rsidP="005546BB">
      <w:pPr>
        <w:pStyle w:val="SourceCode"/>
        <w:rPr>
          <w:rFonts w:eastAsiaTheme="minorHAnsi"/>
          <w:color w:val="000000"/>
          <w:lang w:eastAsia="en-US"/>
        </w:rPr>
      </w:pPr>
      <w:r>
        <w:rPr>
          <w:rFonts w:eastAsiaTheme="minorHAnsi"/>
          <w:color w:val="000000"/>
          <w:lang w:eastAsia="en-US"/>
        </w:rPr>
        <w:t>{</w:t>
      </w:r>
    </w:p>
    <w:p w14:paraId="0D3D6C25" w14:textId="77777777" w:rsidR="005546BB" w:rsidRDefault="005546BB" w:rsidP="005546BB">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Compare(Point x, Point y)</w:t>
      </w:r>
    </w:p>
    <w:p w14:paraId="086A9047" w14:textId="77777777" w:rsidR="005546BB" w:rsidRDefault="005546BB" w:rsidP="005546BB">
      <w:pPr>
        <w:pStyle w:val="SourceCode"/>
        <w:rPr>
          <w:rFonts w:eastAsiaTheme="minorHAnsi"/>
          <w:color w:val="000000"/>
          <w:lang w:eastAsia="en-US"/>
        </w:rPr>
      </w:pPr>
      <w:r>
        <w:rPr>
          <w:rFonts w:eastAsiaTheme="minorHAnsi"/>
          <w:color w:val="000000"/>
          <w:lang w:eastAsia="en-US"/>
        </w:rPr>
        <w:tab/>
        <w:t>{</w:t>
      </w:r>
    </w:p>
    <w:p w14:paraId="7B2D962F" w14:textId="77777777" w:rsidR="005546BB" w:rsidRDefault="005546BB" w:rsidP="005546BB">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f</w:t>
      </w:r>
      <w:r>
        <w:rPr>
          <w:rFonts w:eastAsiaTheme="minorHAnsi"/>
          <w:color w:val="000000"/>
          <w:lang w:eastAsia="en-US"/>
        </w:rPr>
        <w:t xml:space="preserve"> (</w:t>
      </w:r>
      <w:r>
        <w:rPr>
          <w:rFonts w:eastAsiaTheme="minorHAnsi"/>
          <w:lang w:eastAsia="en-US"/>
        </w:rPr>
        <w:t>object</w:t>
      </w:r>
      <w:r>
        <w:rPr>
          <w:rFonts w:eastAsiaTheme="minorHAnsi"/>
          <w:color w:val="000000"/>
          <w:lang w:eastAsia="en-US"/>
        </w:rPr>
        <w:t xml:space="preserve">.Equals(x,y))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1EE7713A" w14:textId="77777777" w:rsidR="005546BB" w:rsidRDefault="005546BB" w:rsidP="005546BB">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2FEF8421" w14:textId="77777777" w:rsidR="005546BB" w:rsidRDefault="005546BB" w:rsidP="005546BB">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x.X.CompareTo(y.X);</w:t>
      </w:r>
    </w:p>
    <w:p w14:paraId="12ACB976" w14:textId="77777777" w:rsidR="005546BB" w:rsidRDefault="005546BB" w:rsidP="005546BB">
      <w:pPr>
        <w:pStyle w:val="SourceCode"/>
        <w:rPr>
          <w:rFonts w:eastAsiaTheme="minorHAnsi"/>
          <w:color w:val="000000"/>
          <w:lang w:eastAsia="en-US"/>
        </w:rPr>
      </w:pPr>
      <w:r>
        <w:rPr>
          <w:rFonts w:eastAsiaTheme="minorHAnsi"/>
          <w:color w:val="000000"/>
          <w:lang w:eastAsia="en-US"/>
        </w:rPr>
        <w:tab/>
        <w:t>}</w:t>
      </w:r>
    </w:p>
    <w:p w14:paraId="0753A4AF" w14:textId="77777777" w:rsidR="005546BB" w:rsidRPr="00EF79DD" w:rsidRDefault="005546BB" w:rsidP="005546BB">
      <w:pPr>
        <w:pStyle w:val="SourceCode"/>
      </w:pPr>
      <w:r>
        <w:rPr>
          <w:rFonts w:eastAsiaTheme="minorHAnsi"/>
          <w:color w:val="000000"/>
          <w:lang w:eastAsia="en-US"/>
        </w:rPr>
        <w:t>}</w:t>
      </w:r>
    </w:p>
    <w:p w14:paraId="2EE1859F" w14:textId="77777777" w:rsidR="005546BB" w:rsidRDefault="005546BB" w:rsidP="005546BB">
      <w:pPr>
        <w:spacing w:after="160" w:line="259" w:lineRule="auto"/>
      </w:pPr>
      <w:r>
        <w:t>Which we use as follows</w:t>
      </w:r>
    </w:p>
    <w:p w14:paraId="1CCFF982" w14:textId="77777777" w:rsidR="005546BB" w:rsidRDefault="005546BB" w:rsidP="005546BB">
      <w:pPr>
        <w:pStyle w:val="SourceCode"/>
        <w:rPr>
          <w:rFonts w:eastAsiaTheme="minorHAnsi"/>
          <w:lang w:eastAsia="en-US"/>
        </w:rPr>
      </w:pPr>
      <w:r>
        <w:rPr>
          <w:rFonts w:eastAsiaTheme="minorHAnsi"/>
          <w:lang w:eastAsia="en-US"/>
        </w:rPr>
        <w:t xml:space="preserve">Point[] a = </w:t>
      </w:r>
      <w:r>
        <w:rPr>
          <w:rFonts w:eastAsiaTheme="minorHAnsi"/>
          <w:color w:val="0000FF"/>
          <w:lang w:eastAsia="en-US"/>
        </w:rPr>
        <w:t>new</w:t>
      </w:r>
      <w:r>
        <w:rPr>
          <w:rFonts w:eastAsiaTheme="minorHAnsi"/>
          <w:lang w:eastAsia="en-US"/>
        </w:rPr>
        <w:t xml:space="preserve"> Point[]</w:t>
      </w:r>
    </w:p>
    <w:p w14:paraId="71A3B469" w14:textId="77777777" w:rsidR="005546BB" w:rsidRDefault="005546BB" w:rsidP="005546BB">
      <w:pPr>
        <w:pStyle w:val="SourceCode"/>
        <w:rPr>
          <w:rFonts w:eastAsiaTheme="minorHAnsi"/>
          <w:lang w:eastAsia="en-US"/>
        </w:rPr>
      </w:pPr>
      <w:r>
        <w:rPr>
          <w:rFonts w:eastAsiaTheme="minorHAnsi"/>
          <w:lang w:eastAsia="en-US"/>
        </w:rPr>
        <w:t>{</w:t>
      </w:r>
    </w:p>
    <w:p w14:paraId="304D0539" w14:textId="77777777" w:rsidR="005546BB" w:rsidRDefault="005546BB" w:rsidP="005546BB">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3</w:t>
      </w:r>
      <w:r>
        <w:rPr>
          <w:rFonts w:eastAsiaTheme="minorHAnsi"/>
          <w:lang w:eastAsia="en-US"/>
        </w:rPr>
        <w:t>,Y=</w:t>
      </w:r>
      <w:r>
        <w:rPr>
          <w:rFonts w:eastAsiaTheme="minorHAnsi"/>
          <w:color w:val="C81EFA"/>
          <w:lang w:eastAsia="en-US"/>
        </w:rPr>
        <w:t>1</w:t>
      </w:r>
      <w:r>
        <w:rPr>
          <w:rFonts w:eastAsiaTheme="minorHAnsi"/>
          <w:lang w:eastAsia="en-US"/>
        </w:rPr>
        <w:t>},</w:t>
      </w:r>
    </w:p>
    <w:p w14:paraId="15CE36E6" w14:textId="77777777" w:rsidR="005546BB" w:rsidRDefault="005546BB" w:rsidP="005546BB">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w:t>
      </w:r>
    </w:p>
    <w:p w14:paraId="231CCB35" w14:textId="77777777" w:rsidR="005546BB" w:rsidRDefault="005546BB" w:rsidP="005546BB">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5</w:t>
      </w:r>
      <w:r>
        <w:rPr>
          <w:rFonts w:eastAsiaTheme="minorHAnsi"/>
          <w:lang w:eastAsia="en-US"/>
        </w:rPr>
        <w:t>,Y=</w:t>
      </w:r>
      <w:r>
        <w:rPr>
          <w:rFonts w:eastAsiaTheme="minorHAnsi"/>
          <w:color w:val="C81EFA"/>
          <w:lang w:eastAsia="en-US"/>
        </w:rPr>
        <w:t>1</w:t>
      </w:r>
      <w:r>
        <w:rPr>
          <w:rFonts w:eastAsiaTheme="minorHAnsi"/>
          <w:lang w:eastAsia="en-US"/>
        </w:rPr>
        <w:t>}</w:t>
      </w:r>
    </w:p>
    <w:p w14:paraId="22AC65D4" w14:textId="77777777" w:rsidR="005546BB" w:rsidRDefault="005546BB" w:rsidP="005546BB">
      <w:pPr>
        <w:pStyle w:val="SourceCode"/>
        <w:rPr>
          <w:rFonts w:eastAsiaTheme="minorHAnsi"/>
          <w:lang w:eastAsia="en-US"/>
        </w:rPr>
      </w:pPr>
      <w:r>
        <w:rPr>
          <w:rFonts w:eastAsiaTheme="minorHAnsi"/>
          <w:lang w:eastAsia="en-US"/>
        </w:rPr>
        <w:t>};</w:t>
      </w:r>
    </w:p>
    <w:p w14:paraId="4ACB4AFC" w14:textId="77777777" w:rsidR="005546BB" w:rsidRDefault="005546BB" w:rsidP="005546BB">
      <w:pPr>
        <w:pStyle w:val="SourceCode"/>
        <w:rPr>
          <w:rFonts w:eastAsiaTheme="minorHAnsi"/>
          <w:lang w:eastAsia="en-US"/>
        </w:rPr>
      </w:pPr>
      <w:r>
        <w:rPr>
          <w:rFonts w:eastAsiaTheme="minorHAnsi"/>
          <w:lang w:eastAsia="en-US"/>
        </w:rPr>
        <w:tab/>
      </w:r>
    </w:p>
    <w:p w14:paraId="74087EA2" w14:textId="77777777" w:rsidR="005546BB" w:rsidRDefault="005546BB" w:rsidP="005546BB">
      <w:pPr>
        <w:pStyle w:val="SourceCode"/>
        <w:rPr>
          <w:rFonts w:eastAsiaTheme="minorHAnsi"/>
          <w:lang w:eastAsia="en-US"/>
        </w:rPr>
      </w:pPr>
      <w:r>
        <w:rPr>
          <w:rFonts w:eastAsiaTheme="minorHAnsi"/>
          <w:lang w:eastAsia="en-US"/>
        </w:rPr>
        <w:t>Array.Sort(a,</w:t>
      </w:r>
      <w:r>
        <w:rPr>
          <w:rFonts w:eastAsiaTheme="minorHAnsi"/>
          <w:color w:val="0000FF"/>
          <w:lang w:eastAsia="en-US"/>
        </w:rPr>
        <w:t>new</w:t>
      </w:r>
      <w:r>
        <w:rPr>
          <w:rFonts w:eastAsiaTheme="minorHAnsi"/>
          <w:lang w:eastAsia="en-US"/>
        </w:rPr>
        <w:t xml:space="preserve"> PointComparer());</w:t>
      </w:r>
    </w:p>
    <w:p w14:paraId="6E5C9A80" w14:textId="77777777" w:rsidR="00A96B02" w:rsidRDefault="00A96B02">
      <w:pPr>
        <w:spacing w:after="160" w:line="259" w:lineRule="auto"/>
        <w:rPr>
          <w:rFonts w:asciiTheme="majorHAnsi" w:eastAsiaTheme="majorEastAsia" w:hAnsiTheme="majorHAnsi" w:cstheme="majorBidi"/>
          <w:b/>
          <w:color w:val="403152" w:themeColor="accent4" w:themeShade="80"/>
          <w:sz w:val="32"/>
          <w:szCs w:val="28"/>
        </w:rPr>
      </w:pPr>
      <w:r>
        <w:br w:type="page"/>
      </w:r>
    </w:p>
    <w:p w14:paraId="010EFA32" w14:textId="06FB363E" w:rsidR="00EF19AF" w:rsidRDefault="00DE1F2B" w:rsidP="00DE1F2B">
      <w:pPr>
        <w:pStyle w:val="QuestionSection"/>
      </w:pPr>
      <w:r>
        <w:lastRenderedPageBreak/>
        <w:t xml:space="preserve">Questions Comparison and </w:t>
      </w:r>
      <w:r w:rsidR="00EF19AF">
        <w:t>Order</w:t>
      </w:r>
    </w:p>
    <w:p w14:paraId="36A0F062" w14:textId="77777777" w:rsidR="00EF19AF" w:rsidRDefault="00EF19AF" w:rsidP="00EF19AF">
      <w:pPr>
        <w:pStyle w:val="Question"/>
      </w:pPr>
      <w:r>
        <w:t>What are the basic comparison interfaces?</w:t>
      </w:r>
    </w:p>
    <w:p w14:paraId="5732BD7D" w14:textId="77777777" w:rsidR="00EF19AF" w:rsidRDefault="00EF19AF" w:rsidP="00EF19AF">
      <w:pPr>
        <w:pStyle w:val="Answer"/>
        <w:rPr>
          <w:rStyle w:val="SourceCodeChar"/>
        </w:rPr>
      </w:pPr>
      <w:r w:rsidRPr="0058364D">
        <w:rPr>
          <w:rStyle w:val="SourceCodeChar"/>
        </w:rPr>
        <w:t>IComparable</w:t>
      </w:r>
      <w:r>
        <w:t xml:space="preserve"> and </w:t>
      </w:r>
      <w:r w:rsidRPr="0058364D">
        <w:rPr>
          <w:rStyle w:val="SourceCodeChar"/>
        </w:rPr>
        <w:t>I</w:t>
      </w:r>
      <w:r>
        <w:rPr>
          <w:rStyle w:val="SourceCodeChar"/>
        </w:rPr>
        <w:t>C</w:t>
      </w:r>
      <w:r w:rsidRPr="0058364D">
        <w:rPr>
          <w:rStyle w:val="SourceCodeChar"/>
        </w:rPr>
        <w:t>omparable&lt;T&gt;</w:t>
      </w:r>
    </w:p>
    <w:p w14:paraId="509C3A34" w14:textId="77777777" w:rsidR="00EF19AF" w:rsidRDefault="00EF19AF" w:rsidP="00EF19AF">
      <w:pPr>
        <w:pStyle w:val="Question"/>
      </w:pPr>
      <w:r>
        <w:t xml:space="preserve">If we compare two </w:t>
      </w:r>
      <w:proofErr w:type="gramStart"/>
      <w:r>
        <w:t>object</w:t>
      </w:r>
      <w:proofErr w:type="gramEnd"/>
      <w:r>
        <w:t xml:space="preserve"> for equality and get true do we expect comparing for ordinality to always give 0?</w:t>
      </w:r>
    </w:p>
    <w:p w14:paraId="1471B5E9" w14:textId="77777777" w:rsidR="00EF19AF" w:rsidRDefault="00EF19AF" w:rsidP="00EF19AF">
      <w:pPr>
        <w:pStyle w:val="Answer"/>
      </w:pPr>
      <w:r>
        <w:t>Yes</w:t>
      </w:r>
    </w:p>
    <w:p w14:paraId="695C5707" w14:textId="77777777" w:rsidR="00EF19AF" w:rsidRDefault="00EF19AF" w:rsidP="00EF19AF">
      <w:pPr>
        <w:pStyle w:val="Question"/>
      </w:pPr>
      <w:r>
        <w:t>Is the converse true?</w:t>
      </w:r>
    </w:p>
    <w:p w14:paraId="168387E7" w14:textId="77777777" w:rsidR="00EF19AF" w:rsidRDefault="00EF19AF" w:rsidP="00EF19AF">
      <w:pPr>
        <w:pStyle w:val="Answer"/>
      </w:pPr>
      <w:r>
        <w:t>No</w:t>
      </w:r>
    </w:p>
    <w:p w14:paraId="4F017305" w14:textId="77777777" w:rsidR="00EF19AF" w:rsidRDefault="00EF19AF" w:rsidP="00EF19AF">
      <w:pPr>
        <w:pStyle w:val="Question"/>
      </w:pPr>
      <w:r>
        <w:t>Give an example to back up your answer to the previous question?</w:t>
      </w:r>
    </w:p>
    <w:p w14:paraId="05A67950" w14:textId="77777777" w:rsidR="00EF19AF" w:rsidRDefault="00EF19AF" w:rsidP="00EF19AF">
      <w:pPr>
        <w:pStyle w:val="Answer"/>
      </w:pPr>
      <w:r>
        <w:t xml:space="preserve">We could compare two strings using cases insensitive arguments. In this case comparison is zero and equality is false. Consider the following </w:t>
      </w:r>
    </w:p>
    <w:p w14:paraId="5E889427" w14:textId="77777777" w:rsidR="00EF19AF" w:rsidRDefault="00EF19AF" w:rsidP="00EF19AF">
      <w:pPr>
        <w:pStyle w:val="Question"/>
      </w:pPr>
      <w:r>
        <w:t>Which interface is used when we want to plug in our own comparison?</w:t>
      </w:r>
    </w:p>
    <w:p w14:paraId="38A88ECF" w14:textId="77777777" w:rsidR="00EF19AF" w:rsidRPr="00E921AA" w:rsidRDefault="00EF19AF" w:rsidP="00EF19AF">
      <w:pPr>
        <w:pStyle w:val="Answer"/>
      </w:pPr>
      <w:r>
        <w:t>Comparer&lt;T&gt;</w:t>
      </w:r>
    </w:p>
    <w:p w14:paraId="4A5DE194" w14:textId="77777777" w:rsidR="00004F64" w:rsidRDefault="00004F64">
      <w:pPr>
        <w:spacing w:after="160" w:line="259" w:lineRule="auto"/>
        <w:rPr>
          <w:rFonts w:asciiTheme="majorHAnsi" w:eastAsiaTheme="majorEastAsia" w:hAnsiTheme="majorHAnsi" w:cstheme="majorBidi"/>
          <w:smallCaps/>
          <w:color w:val="31378B" w:themeColor="text2"/>
          <w:sz w:val="28"/>
          <w:szCs w:val="26"/>
        </w:rPr>
      </w:pPr>
      <w:r>
        <w:br w:type="page"/>
      </w:r>
    </w:p>
    <w:p w14:paraId="357B7198" w14:textId="313E9EC6" w:rsidR="00EF19AF" w:rsidRDefault="00EF19AF" w:rsidP="00EF19AF">
      <w:pPr>
        <w:pStyle w:val="QuestionSubSection"/>
      </w:pPr>
      <w:r>
        <w:lastRenderedPageBreak/>
        <w:t>Expressions</w:t>
      </w:r>
    </w:p>
    <w:p w14:paraId="5BC19841" w14:textId="77777777" w:rsidR="00EF19AF" w:rsidRDefault="00EF19AF" w:rsidP="00EF19AF">
      <w:pPr>
        <w:pStyle w:val="Question"/>
      </w:pPr>
      <w:r>
        <w:t>Describe the ?? operator?</w:t>
      </w:r>
    </w:p>
    <w:p w14:paraId="2CFACCC2" w14:textId="77777777" w:rsidR="00EF19AF" w:rsidRDefault="00EF19AF" w:rsidP="00EF19AF">
      <w:pPr>
        <w:pStyle w:val="Answer"/>
      </w:pPr>
      <w:r>
        <w:t xml:space="preserve">The ?? operator returns the </w:t>
      </w:r>
      <w:proofErr w:type="gramStart"/>
      <w:r>
        <w:t>left hand</w:t>
      </w:r>
      <w:proofErr w:type="gramEnd"/>
      <w:r>
        <w:t xml:space="preserve"> operand if it is non-null otherwise it returns the right operand</w:t>
      </w:r>
    </w:p>
    <w:p w14:paraId="2C8DEB78" w14:textId="77777777" w:rsidR="00EF19AF" w:rsidRDefault="00EF19AF" w:rsidP="00EF19AF">
      <w:pPr>
        <w:pStyle w:val="Question"/>
      </w:pPr>
      <w:r>
        <w:t xml:space="preserve">Describe </w:t>
      </w:r>
      <w:proofErr w:type="gramStart"/>
      <w:r>
        <w:t>the ?</w:t>
      </w:r>
      <w:proofErr w:type="gramEnd"/>
      <w:r>
        <w:t>. operator?</w:t>
      </w:r>
    </w:p>
    <w:p w14:paraId="30D75C84" w14:textId="7C4386AE" w:rsidR="00EF19AF" w:rsidRDefault="00EF19AF" w:rsidP="008A5F18">
      <w:pPr>
        <w:pStyle w:val="Answer"/>
      </w:pPr>
    </w:p>
    <w:p w14:paraId="515091F0" w14:textId="3AEC7034" w:rsidR="00B54ADC" w:rsidRDefault="003338DC">
      <w:pPr>
        <w:spacing w:after="160" w:line="259" w:lineRule="auto"/>
        <w:rPr>
          <w:rFonts w:asciiTheme="majorHAnsi" w:eastAsiaTheme="majorEastAsia" w:hAnsiTheme="majorHAnsi" w:cstheme="majorBidi"/>
          <w:color w:val="31378B" w:themeColor="text2"/>
          <w:sz w:val="32"/>
          <w:szCs w:val="28"/>
        </w:rPr>
      </w:pPr>
      <w:bookmarkStart w:id="15" w:name="_Categorising_Type"/>
      <w:bookmarkStart w:id="16" w:name="_Functions"/>
      <w:bookmarkStart w:id="17" w:name="_Predefined_Types"/>
      <w:bookmarkStart w:id="18" w:name="_Type_conversion_and"/>
      <w:bookmarkStart w:id="19" w:name="_Equality"/>
      <w:bookmarkEnd w:id="15"/>
      <w:bookmarkEnd w:id="16"/>
      <w:bookmarkEnd w:id="17"/>
      <w:bookmarkEnd w:id="18"/>
      <w:bookmarkEnd w:id="19"/>
      <w:r>
        <w:br w:type="page"/>
      </w:r>
      <w:bookmarkStart w:id="20" w:name="_User_Defined_Types"/>
      <w:bookmarkEnd w:id="20"/>
    </w:p>
    <w:p w14:paraId="2F8E561C" w14:textId="0BA197FE" w:rsidR="009A14C4" w:rsidRPr="007E6920" w:rsidRDefault="009A14C4" w:rsidP="009A14C4">
      <w:pPr>
        <w:pStyle w:val="Heading2"/>
      </w:pPr>
      <w:bookmarkStart w:id="21" w:name="_Generics"/>
      <w:bookmarkEnd w:id="21"/>
      <w:r>
        <w:lastRenderedPageBreak/>
        <w:t>Generics</w:t>
      </w:r>
    </w:p>
    <w:p w14:paraId="028A38DB" w14:textId="4499B826" w:rsidR="009A14C4" w:rsidRDefault="00BE7289" w:rsidP="009A14C4">
      <w:pPr>
        <w:pStyle w:val="Heading3"/>
      </w:pPr>
      <w:bookmarkStart w:id="22" w:name="_Overview"/>
      <w:bookmarkEnd w:id="22"/>
      <w:r>
        <w:t>Overview</w:t>
      </w:r>
    </w:p>
    <w:p w14:paraId="0BB3E461" w14:textId="1E7415F6" w:rsidR="009A14C4" w:rsidRDefault="009A14C4" w:rsidP="009A14C4">
      <w:r>
        <w:t>A generic type declaration has arguments that must be supplied by the user of the type.</w:t>
      </w:r>
      <w:r w:rsidRPr="00612A9E">
        <w:t xml:space="preserve"> </w:t>
      </w:r>
      <w:r>
        <w:t xml:space="preserve">Generics provide </w:t>
      </w:r>
      <w:proofErr w:type="gramStart"/>
      <w:r>
        <w:t>a number of</w:t>
      </w:r>
      <w:proofErr w:type="gramEnd"/>
      <w:r>
        <w:t xml:space="preserve"> benefits.</w:t>
      </w:r>
    </w:p>
    <w:p w14:paraId="667B3AD5" w14:textId="792C646B" w:rsidR="007F46AC" w:rsidRDefault="007F46AC" w:rsidP="00B54ADC">
      <w:pPr>
        <w:pStyle w:val="ListBulletHeader"/>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6BCE04DD" w14:textId="66A13E3D" w:rsidR="004701FF" w:rsidRPr="004701FF" w:rsidRDefault="009A14C4" w:rsidP="004701FF">
      <w:pPr>
        <w:pStyle w:val="ListBullet"/>
      </w:pPr>
      <w:r>
        <w:t xml:space="preserve">Combines the benefit of reusable collection of </w:t>
      </w:r>
      <w:proofErr w:type="gramStart"/>
      <w:r>
        <w:t>object</w:t>
      </w:r>
      <w:proofErr w:type="gramEnd"/>
      <w:r>
        <w:t xml:space="preserve"> with static type safety</w:t>
      </w:r>
    </w:p>
    <w:p w14:paraId="1784C149" w14:textId="19E22552" w:rsidR="009A14C4" w:rsidRPr="001A09CA" w:rsidRDefault="005234FB" w:rsidP="004701FF">
      <w:pPr>
        <w:pStyle w:val="CodeExampleCode"/>
      </w:pPr>
      <w:r>
        <w:t>Where we can introduce generic type parameters</w:t>
      </w:r>
    </w:p>
    <w:p w14:paraId="51F35CEE" w14:textId="77777777" w:rsidR="001A09CA" w:rsidRDefault="001A09CA" w:rsidP="001A09CA">
      <w:pPr>
        <w:pStyle w:val="SourceCode"/>
        <w:rPr>
          <w:rFonts w:eastAsiaTheme="minorHAnsi"/>
          <w:color w:val="000000"/>
          <w:lang w:eastAsia="en-US"/>
        </w:rPr>
      </w:pPr>
      <w:r>
        <w:rPr>
          <w:rFonts w:eastAsiaTheme="minorHAnsi"/>
          <w:lang w:eastAsia="en-US"/>
        </w:rPr>
        <w:t>// Generic class</w:t>
      </w:r>
    </w:p>
    <w:p w14:paraId="0040EA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GenericClass&lt;T&gt; { }</w:t>
      </w:r>
    </w:p>
    <w:p w14:paraId="555E1682" w14:textId="77777777" w:rsidR="001A09CA" w:rsidRDefault="001A09CA" w:rsidP="001A09CA">
      <w:pPr>
        <w:pStyle w:val="SourceCode"/>
        <w:rPr>
          <w:rFonts w:eastAsiaTheme="minorHAnsi"/>
          <w:color w:val="000000"/>
          <w:lang w:eastAsia="en-US"/>
        </w:rPr>
      </w:pPr>
    </w:p>
    <w:p w14:paraId="15925385" w14:textId="77777777" w:rsidR="001A09CA" w:rsidRDefault="001A09CA" w:rsidP="001A09CA">
      <w:pPr>
        <w:pStyle w:val="SourceCode"/>
        <w:rPr>
          <w:rFonts w:eastAsiaTheme="minorHAnsi"/>
          <w:color w:val="000000"/>
          <w:lang w:eastAsia="en-US"/>
        </w:rPr>
      </w:pPr>
      <w:r>
        <w:rPr>
          <w:rFonts w:eastAsiaTheme="minorHAnsi"/>
          <w:lang w:eastAsia="en-US"/>
        </w:rPr>
        <w:t>// Generic interface</w:t>
      </w:r>
    </w:p>
    <w:p w14:paraId="299AD276"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interface</w:t>
      </w:r>
      <w:r>
        <w:rPr>
          <w:rFonts w:eastAsiaTheme="minorHAnsi"/>
          <w:color w:val="000000"/>
          <w:lang w:eastAsia="en-US"/>
        </w:rPr>
        <w:t xml:space="preserve"> IGenericInterface&lt;T&gt; { }</w:t>
      </w:r>
    </w:p>
    <w:p w14:paraId="3388B4BC" w14:textId="77777777" w:rsidR="001A09CA" w:rsidRDefault="001A09CA" w:rsidP="001A09CA">
      <w:pPr>
        <w:pStyle w:val="SourceCode"/>
        <w:rPr>
          <w:rFonts w:eastAsiaTheme="minorHAnsi"/>
          <w:color w:val="000000"/>
          <w:lang w:eastAsia="en-US"/>
        </w:rPr>
      </w:pPr>
    </w:p>
    <w:p w14:paraId="1E8A6F29" w14:textId="77777777" w:rsidR="001A09CA" w:rsidRDefault="001A09CA" w:rsidP="001A09CA">
      <w:pPr>
        <w:pStyle w:val="SourceCode"/>
        <w:rPr>
          <w:rFonts w:eastAsiaTheme="minorHAnsi"/>
          <w:color w:val="000000"/>
          <w:lang w:eastAsia="en-US"/>
        </w:rPr>
      </w:pPr>
      <w:r>
        <w:rPr>
          <w:rFonts w:eastAsiaTheme="minorHAnsi"/>
          <w:lang w:eastAsia="en-US"/>
        </w:rPr>
        <w:t>// Generic struct</w:t>
      </w:r>
    </w:p>
    <w:p w14:paraId="3FD729B9"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GenericStruct&lt;T&gt; { }</w:t>
      </w:r>
    </w:p>
    <w:p w14:paraId="3C687007" w14:textId="77777777" w:rsidR="001A09CA" w:rsidRDefault="001A09CA" w:rsidP="001A09CA">
      <w:pPr>
        <w:pStyle w:val="SourceCode"/>
        <w:rPr>
          <w:rFonts w:eastAsiaTheme="minorHAnsi"/>
          <w:color w:val="000000"/>
          <w:lang w:eastAsia="en-US"/>
        </w:rPr>
      </w:pPr>
    </w:p>
    <w:p w14:paraId="0D9EA3DF" w14:textId="77777777" w:rsidR="001A09CA" w:rsidRDefault="001A09CA" w:rsidP="001A09CA">
      <w:pPr>
        <w:pStyle w:val="SourceCode"/>
        <w:rPr>
          <w:rFonts w:eastAsiaTheme="minorHAnsi"/>
          <w:color w:val="000000"/>
          <w:lang w:eastAsia="en-US"/>
        </w:rPr>
      </w:pPr>
      <w:r>
        <w:rPr>
          <w:rFonts w:eastAsiaTheme="minorHAnsi"/>
          <w:lang w:eastAsia="en-US"/>
        </w:rPr>
        <w:t>// Generic delegate</w:t>
      </w:r>
    </w:p>
    <w:p w14:paraId="1A0167FF"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delegate</w:t>
      </w:r>
      <w:r>
        <w:rPr>
          <w:rFonts w:eastAsiaTheme="minorHAnsi"/>
          <w:color w:val="000000"/>
          <w:lang w:eastAsia="en-US"/>
        </w:rPr>
        <w:t xml:space="preserve"> TOut GenericDelegate&lt;TIn,TOut&gt;(TIn param);</w:t>
      </w:r>
    </w:p>
    <w:p w14:paraId="42FF6E23" w14:textId="77777777" w:rsidR="001A09CA" w:rsidRDefault="001A09CA" w:rsidP="001A09CA">
      <w:pPr>
        <w:pStyle w:val="SourceCode"/>
        <w:rPr>
          <w:rFonts w:eastAsiaTheme="minorHAnsi"/>
          <w:color w:val="000000"/>
          <w:lang w:eastAsia="en-US"/>
        </w:rPr>
      </w:pPr>
    </w:p>
    <w:p w14:paraId="5C3120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ClassWithGenericMethod</w:t>
      </w:r>
    </w:p>
    <w:p w14:paraId="63A5F11F" w14:textId="77777777" w:rsidR="001A09CA" w:rsidRDefault="001A09CA" w:rsidP="001A09CA">
      <w:pPr>
        <w:pStyle w:val="SourceCode"/>
        <w:rPr>
          <w:rFonts w:eastAsiaTheme="minorHAnsi"/>
          <w:color w:val="000000"/>
          <w:lang w:eastAsia="en-US"/>
        </w:rPr>
      </w:pPr>
      <w:r>
        <w:rPr>
          <w:rFonts w:eastAsiaTheme="minorHAnsi"/>
          <w:color w:val="000000"/>
          <w:lang w:eastAsia="en-US"/>
        </w:rPr>
        <w:t>{</w:t>
      </w:r>
    </w:p>
    <w:p w14:paraId="702030E3"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lang w:eastAsia="en-US"/>
        </w:rPr>
        <w:t>// Generic method</w:t>
      </w:r>
    </w:p>
    <w:p w14:paraId="1E00739F"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void</w:t>
      </w:r>
      <w:r>
        <w:rPr>
          <w:rFonts w:eastAsiaTheme="minorHAnsi"/>
          <w:color w:val="000000"/>
          <w:lang w:eastAsia="en-US"/>
        </w:rPr>
        <w:t xml:space="preserve"> Swap&lt;T&gt;(T a, T b) { }</w:t>
      </w:r>
    </w:p>
    <w:p w14:paraId="558A6395" w14:textId="126057AE" w:rsidR="009A14C4" w:rsidRDefault="001A09CA" w:rsidP="001A09CA">
      <w:pPr>
        <w:pStyle w:val="SourceCode"/>
      </w:pPr>
      <w:r>
        <w:rPr>
          <w:rFonts w:eastAsiaTheme="minorHAnsi"/>
          <w:color w:val="000000"/>
          <w:lang w:eastAsia="en-US"/>
        </w:rPr>
        <w:t>}</w:t>
      </w:r>
    </w:p>
    <w:p w14:paraId="391B2D10" w14:textId="77777777" w:rsidR="009A14C4" w:rsidRDefault="009A14C4" w:rsidP="009A14C4">
      <w:pPr>
        <w:pStyle w:val="SourceCode"/>
      </w:pPr>
    </w:p>
    <w:p w14:paraId="629C81CC" w14:textId="652A7858" w:rsidR="009A14C4" w:rsidRDefault="00411753" w:rsidP="009A14C4">
      <w:r>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spacing w:after="160" w:line="259" w:lineRule="auto"/>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lastRenderedPageBreak/>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37C637D3" w:rsidR="009A14C4" w:rsidRDefault="00447396" w:rsidP="009A14C4">
      <w:pPr>
        <w:pStyle w:val="CodeExampleCode"/>
      </w:pPr>
      <w:r>
        <w:t>Figure</w:t>
      </w:r>
      <w:r w:rsidR="009A14C4">
        <w:t xml:space="preserve"> </w:t>
      </w:r>
      <w:r w:rsidR="00FA7A11">
        <w:fldChar w:fldCharType="begin"/>
      </w:r>
      <w:r w:rsidR="00FA7A11">
        <w:instrText xml:space="preserve"> SEQ Figure \* ARABIC </w:instrText>
      </w:r>
      <w:r w:rsidR="00FA7A11">
        <w:fldChar w:fldCharType="separate"/>
      </w:r>
      <w:r w:rsidR="00CA15FA">
        <w:rPr>
          <w:noProof/>
        </w:rPr>
        <w:t>8</w:t>
      </w:r>
      <w:r w:rsidR="00FA7A11">
        <w:rPr>
          <w:noProof/>
        </w:rPr>
        <w:fldChar w:fldCharType="end"/>
      </w:r>
      <w:r w:rsidR="009A14C4">
        <w:t>Generic Declaration</w:t>
      </w:r>
    </w:p>
    <w:bookmarkStart w:id="23" w:name="_MON_1603289391"/>
    <w:bookmarkEnd w:id="23"/>
    <w:p w14:paraId="68B7368E" w14:textId="77777777" w:rsidR="009A14C4" w:rsidRDefault="003A3EBD" w:rsidP="009A14C4">
      <w:r>
        <w:rPr>
          <w:noProof/>
        </w:rPr>
        <w:object w:dxaOrig="9026" w:dyaOrig="1780" w14:anchorId="35A4892F">
          <v:shape id="_x0000_i1025" type="#_x0000_t75" style="width:450.75pt;height:91.15pt" o:ole="">
            <v:imagedata r:id="rId25" o:title=""/>
          </v:shape>
          <o:OLEObject Type="Embed" ProgID="Word.OpenDocumentText.12" ShapeID="_x0000_i1025" DrawAspect="Content" ObjectID="_1638903922" r:id="rId26"/>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 xml:space="preserve">The runtime creates the closed type the first time it sees a request for a </w:t>
      </w:r>
      <w:proofErr w:type="gramStart"/>
      <w:r>
        <w:rPr>
          <w:rStyle w:val="Strong"/>
          <w:b w:val="0"/>
        </w:rPr>
        <w:t>particular set</w:t>
      </w:r>
      <w:proofErr w:type="gramEnd"/>
      <w:r>
        <w:rPr>
          <w:rStyle w:val="Strong"/>
          <w:b w:val="0"/>
        </w:rPr>
        <w:t xml:space="preserve"> of type arguments. The CLR effectively creates a new type.</w:t>
      </w:r>
    </w:p>
    <w:p w14:paraId="51C66938" w14:textId="72A1FD35" w:rsidR="009A14C4" w:rsidRDefault="00447396" w:rsidP="009A14C4">
      <w:pPr>
        <w:pStyle w:val="CodeExampleCode"/>
      </w:pPr>
      <w:r>
        <w:t>Figure</w:t>
      </w:r>
      <w:r w:rsidR="009A14C4">
        <w:t xml:space="preserve"> </w:t>
      </w:r>
      <w:r w:rsidR="00FA7A11">
        <w:fldChar w:fldCharType="begin"/>
      </w:r>
      <w:r w:rsidR="00FA7A11">
        <w:instrText xml:space="preserve"> SEQ Figure \* ARABIC </w:instrText>
      </w:r>
      <w:r w:rsidR="00FA7A11">
        <w:fldChar w:fldCharType="separate"/>
      </w:r>
      <w:r w:rsidR="00CA15FA">
        <w:rPr>
          <w:noProof/>
        </w:rPr>
        <w:t>9</w:t>
      </w:r>
      <w:r w:rsidR="00FA7A11">
        <w:rPr>
          <w:noProof/>
        </w:rPr>
        <w:fldChar w:fldCharType="end"/>
      </w:r>
      <w:r w:rsidR="009A14C4">
        <w:t>Generic Use</w:t>
      </w:r>
    </w:p>
    <w:bookmarkStart w:id="24" w:name="_MON_1603289630"/>
    <w:bookmarkEnd w:id="24"/>
    <w:p w14:paraId="43BF6176" w14:textId="77777777" w:rsidR="009A14C4" w:rsidRPr="000B47E7" w:rsidRDefault="003A3EBD" w:rsidP="009A14C4">
      <w:r>
        <w:rPr>
          <w:noProof/>
        </w:rPr>
        <w:object w:dxaOrig="9026" w:dyaOrig="714" w14:anchorId="042F8F05">
          <v:shape id="_x0000_i1026" type="#_x0000_t75" style="width:450.75pt;height:34.15pt" o:ole="">
            <v:imagedata r:id="rId27" o:title=""/>
          </v:shape>
          <o:OLEObject Type="Embed" ProgID="Word.OpenDocumentText.12" ShapeID="_x0000_i1026" DrawAspect="Content" ObjectID="_1638903923" r:id="rId28"/>
        </w:object>
      </w:r>
    </w:p>
    <w:p w14:paraId="074CC8EF" w14:textId="77777777" w:rsidR="008C4946" w:rsidRDefault="008C4946">
      <w:pPr>
        <w:spacing w:after="160" w:line="259" w:lineRule="auto"/>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lastRenderedPageBreak/>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 xml:space="preserve">Where there is </w:t>
      </w:r>
      <w:proofErr w:type="gramStart"/>
      <w:r>
        <w:t>ambiguity</w:t>
      </w:r>
      <w:proofErr w:type="gramEnd"/>
      <w:r>
        <w:t xml:space="preserve">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erface</w:t>
      </w:r>
      <w:r>
        <w:rPr>
          <w:rFonts w:eastAsiaTheme="minorHAnsi"/>
          <w:lang w:eastAsia="en-US"/>
        </w:rPr>
        <w:t xml:space="preserve"> IInterface {}</w:t>
      </w:r>
    </w:p>
    <w:p w14:paraId="5E62A083"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Class {}</w:t>
      </w:r>
    </w:p>
    <w:p w14:paraId="08B4AACB" w14:textId="77777777" w:rsidR="00F518F6" w:rsidRDefault="00F518F6" w:rsidP="00F518F6">
      <w:pPr>
        <w:pStyle w:val="SourceCode"/>
        <w:rPr>
          <w:rFonts w:eastAsiaTheme="minorHAnsi"/>
          <w:lang w:eastAsia="en-US"/>
        </w:rPr>
      </w:pPr>
    </w:p>
    <w:p w14:paraId="1608F083" w14:textId="77777777" w:rsidR="00F518F6" w:rsidRDefault="00F518F6" w:rsidP="00F518F6">
      <w:pPr>
        <w:pStyle w:val="SourceCode"/>
        <w:rPr>
          <w:rFonts w:eastAsiaTheme="minorHAnsi"/>
          <w:lang w:eastAsia="en-US"/>
        </w:rPr>
      </w:pPr>
      <w:r>
        <w:rPr>
          <w:rFonts w:eastAsiaTheme="minorHAnsi"/>
          <w:color w:val="009600"/>
          <w:lang w:eastAsia="en-US"/>
        </w:rPr>
        <w:t>// 1. Base class constraint. T must be decendent of MyClass</w:t>
      </w:r>
    </w:p>
    <w:p w14:paraId="6FFF7EFE"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ClassConstraint&lt;T&gt; </w:t>
      </w:r>
      <w:r>
        <w:rPr>
          <w:rFonts w:eastAsiaTheme="minorHAnsi"/>
          <w:color w:val="0000FF"/>
          <w:lang w:eastAsia="en-US"/>
        </w:rPr>
        <w:t>where</w:t>
      </w:r>
      <w:r>
        <w:rPr>
          <w:rFonts w:eastAsiaTheme="minorHAnsi"/>
          <w:lang w:eastAsia="en-US"/>
        </w:rPr>
        <w:t xml:space="preserve"> T : MyClass {}</w:t>
      </w:r>
    </w:p>
    <w:p w14:paraId="37B7D953" w14:textId="77777777" w:rsidR="00F518F6" w:rsidRDefault="00F518F6" w:rsidP="00F518F6">
      <w:pPr>
        <w:pStyle w:val="SourceCode"/>
        <w:rPr>
          <w:rFonts w:eastAsiaTheme="minorHAnsi"/>
          <w:lang w:eastAsia="en-US"/>
        </w:rPr>
      </w:pPr>
    </w:p>
    <w:p w14:paraId="23191328" w14:textId="77777777" w:rsidR="00F518F6" w:rsidRDefault="00F518F6" w:rsidP="00F518F6">
      <w:pPr>
        <w:pStyle w:val="SourceCode"/>
        <w:rPr>
          <w:rFonts w:eastAsiaTheme="minorHAnsi"/>
          <w:lang w:eastAsia="en-US"/>
        </w:rPr>
      </w:pPr>
      <w:r>
        <w:rPr>
          <w:rFonts w:eastAsiaTheme="minorHAnsi"/>
          <w:color w:val="009600"/>
          <w:lang w:eastAsia="en-US"/>
        </w:rPr>
        <w:t>// 2. Interface constraint. T must implement IInterface</w:t>
      </w:r>
    </w:p>
    <w:p w14:paraId="14009C62"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InterfaceConstraint&lt;T&gt; </w:t>
      </w:r>
      <w:r>
        <w:rPr>
          <w:rFonts w:eastAsiaTheme="minorHAnsi"/>
          <w:color w:val="0000FF"/>
          <w:lang w:eastAsia="en-US"/>
        </w:rPr>
        <w:t>where</w:t>
      </w:r>
      <w:r>
        <w:rPr>
          <w:rFonts w:eastAsiaTheme="minorHAnsi"/>
          <w:lang w:eastAsia="en-US"/>
        </w:rPr>
        <w:t xml:space="preserve"> T : IInterface {}</w:t>
      </w:r>
    </w:p>
    <w:p w14:paraId="767C0D93" w14:textId="77777777" w:rsidR="00F518F6" w:rsidRDefault="00F518F6" w:rsidP="00F518F6">
      <w:pPr>
        <w:pStyle w:val="SourceCode"/>
        <w:rPr>
          <w:rFonts w:eastAsiaTheme="minorHAnsi"/>
          <w:lang w:eastAsia="en-US"/>
        </w:rPr>
      </w:pPr>
    </w:p>
    <w:p w14:paraId="1021C687" w14:textId="77777777" w:rsidR="00F518F6" w:rsidRDefault="00F518F6" w:rsidP="00F518F6">
      <w:pPr>
        <w:pStyle w:val="SourceCode"/>
        <w:rPr>
          <w:rFonts w:eastAsiaTheme="minorHAnsi"/>
          <w:lang w:eastAsia="en-US"/>
        </w:rPr>
      </w:pPr>
      <w:r>
        <w:rPr>
          <w:rFonts w:eastAsiaTheme="minorHAnsi"/>
          <w:color w:val="009600"/>
          <w:lang w:eastAsia="en-US"/>
        </w:rPr>
        <w:t>// 3. Reference type constraint</w:t>
      </w:r>
    </w:p>
    <w:p w14:paraId="7AC9E1E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Referenc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class</w:t>
      </w:r>
      <w:r>
        <w:rPr>
          <w:rFonts w:eastAsiaTheme="minorHAnsi"/>
          <w:lang w:eastAsia="en-US"/>
        </w:rPr>
        <w:t xml:space="preserve"> {}</w:t>
      </w:r>
    </w:p>
    <w:p w14:paraId="2DECA2AE" w14:textId="77777777" w:rsidR="00F518F6" w:rsidRDefault="00F518F6" w:rsidP="00F518F6">
      <w:pPr>
        <w:pStyle w:val="SourceCode"/>
        <w:rPr>
          <w:rFonts w:eastAsiaTheme="minorHAnsi"/>
          <w:lang w:eastAsia="en-US"/>
        </w:rPr>
      </w:pPr>
    </w:p>
    <w:p w14:paraId="6A29AA93" w14:textId="77777777" w:rsidR="00F518F6" w:rsidRDefault="00F518F6" w:rsidP="00F518F6">
      <w:pPr>
        <w:pStyle w:val="SourceCode"/>
        <w:rPr>
          <w:rFonts w:eastAsiaTheme="minorHAnsi"/>
          <w:lang w:eastAsia="en-US"/>
        </w:rPr>
      </w:pPr>
      <w:r>
        <w:rPr>
          <w:rFonts w:eastAsiaTheme="minorHAnsi"/>
          <w:color w:val="009600"/>
          <w:lang w:eastAsia="en-US"/>
        </w:rPr>
        <w:t>// 4. Value type constraint</w:t>
      </w:r>
    </w:p>
    <w:p w14:paraId="5B81C08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Valu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struct</w:t>
      </w:r>
      <w:r>
        <w:rPr>
          <w:rFonts w:eastAsiaTheme="minorHAnsi"/>
          <w:lang w:eastAsia="en-US"/>
        </w:rPr>
        <w:t xml:space="preserve"> { }</w:t>
      </w:r>
    </w:p>
    <w:p w14:paraId="1BC440A2" w14:textId="77777777" w:rsidR="00F518F6" w:rsidRDefault="00F518F6" w:rsidP="00F518F6">
      <w:pPr>
        <w:pStyle w:val="SourceCode"/>
        <w:rPr>
          <w:rFonts w:eastAsiaTheme="minorHAnsi"/>
          <w:lang w:eastAsia="en-US"/>
        </w:rPr>
      </w:pPr>
    </w:p>
    <w:p w14:paraId="52F039CD" w14:textId="77777777" w:rsidR="00F518F6" w:rsidRDefault="00F518F6" w:rsidP="00F518F6">
      <w:pPr>
        <w:pStyle w:val="SourceCode"/>
        <w:rPr>
          <w:rFonts w:eastAsiaTheme="minorHAnsi"/>
          <w:lang w:eastAsia="en-US"/>
        </w:rPr>
      </w:pPr>
      <w:r>
        <w:rPr>
          <w:rFonts w:eastAsiaTheme="minorHAnsi"/>
          <w:color w:val="009600"/>
          <w:lang w:eastAsia="en-US"/>
        </w:rPr>
        <w:t>// 5. Parameterless constructor constraint</w:t>
      </w:r>
    </w:p>
    <w:p w14:paraId="64E65B17"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structor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new</w:t>
      </w:r>
      <w:r>
        <w:rPr>
          <w:rFonts w:eastAsiaTheme="minorHAnsi"/>
          <w:lang w:eastAsia="en-US"/>
        </w:rPr>
        <w:t>() { }</w:t>
      </w:r>
    </w:p>
    <w:p w14:paraId="74417797" w14:textId="77777777" w:rsidR="00F518F6" w:rsidRDefault="00F518F6" w:rsidP="00F518F6">
      <w:pPr>
        <w:pStyle w:val="SourceCode"/>
        <w:rPr>
          <w:rFonts w:eastAsiaTheme="minorHAnsi"/>
          <w:lang w:eastAsia="en-US"/>
        </w:rPr>
      </w:pPr>
    </w:p>
    <w:p w14:paraId="0E95CDD3" w14:textId="77777777" w:rsidR="00F518F6" w:rsidRDefault="00F518F6" w:rsidP="00F518F6">
      <w:pPr>
        <w:pStyle w:val="SourceCode"/>
        <w:rPr>
          <w:rFonts w:eastAsiaTheme="minorHAnsi"/>
          <w:lang w:eastAsia="en-US"/>
        </w:rPr>
      </w:pPr>
    </w:p>
    <w:p w14:paraId="2405D5C5"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Naked&lt;T&gt; </w:t>
      </w:r>
    </w:p>
    <w:p w14:paraId="0EE6B04D" w14:textId="77777777" w:rsidR="00F518F6" w:rsidRDefault="00F518F6" w:rsidP="00F518F6">
      <w:pPr>
        <w:pStyle w:val="SourceCode"/>
        <w:rPr>
          <w:rFonts w:eastAsiaTheme="minorHAnsi"/>
          <w:lang w:eastAsia="en-US"/>
        </w:rPr>
      </w:pPr>
      <w:r>
        <w:rPr>
          <w:rFonts w:eastAsiaTheme="minorHAnsi"/>
          <w:lang w:eastAsia="en-US"/>
        </w:rPr>
        <w:t>{</w:t>
      </w:r>
    </w:p>
    <w:p w14:paraId="43062342"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6. Naked constraint. One generic param must implement</w:t>
      </w:r>
    </w:p>
    <w:p w14:paraId="5D837809"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another</w:t>
      </w:r>
    </w:p>
    <w:p w14:paraId="17A0E20A"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NakedMethod&lt;U&gt;(U input) </w:t>
      </w:r>
      <w:r>
        <w:rPr>
          <w:rFonts w:eastAsiaTheme="minorHAnsi"/>
          <w:color w:val="0000FF"/>
          <w:lang w:eastAsia="en-US"/>
        </w:rPr>
        <w:t>where</w:t>
      </w:r>
      <w:r>
        <w:rPr>
          <w:rFonts w:eastAsiaTheme="minorHAnsi"/>
          <w:lang w:eastAsia="en-US"/>
        </w:rPr>
        <w:t xml:space="preserve"> U : T</w:t>
      </w:r>
    </w:p>
    <w:p w14:paraId="120C5B46" w14:textId="77777777" w:rsidR="00F518F6" w:rsidRDefault="00F518F6" w:rsidP="00F518F6">
      <w:pPr>
        <w:pStyle w:val="SourceCode"/>
        <w:rPr>
          <w:rFonts w:eastAsiaTheme="minorHAnsi"/>
          <w:lang w:eastAsia="en-US"/>
        </w:rPr>
      </w:pPr>
      <w:r>
        <w:rPr>
          <w:rFonts w:eastAsiaTheme="minorHAnsi"/>
          <w:lang w:eastAsia="en-US"/>
        </w:rPr>
        <w:tab/>
        <w:t>{</w:t>
      </w:r>
    </w:p>
    <w:p w14:paraId="7F164466"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lang w:eastAsia="en-US"/>
        </w:rPr>
        <w:tab/>
      </w:r>
    </w:p>
    <w:p w14:paraId="144AF132" w14:textId="77777777" w:rsidR="00F518F6" w:rsidRDefault="00F518F6" w:rsidP="00F518F6">
      <w:pPr>
        <w:pStyle w:val="SourceCode"/>
        <w:rPr>
          <w:rFonts w:eastAsiaTheme="minorHAnsi"/>
          <w:lang w:eastAsia="en-US"/>
        </w:rPr>
      </w:pPr>
      <w:r>
        <w:rPr>
          <w:rFonts w:eastAsiaTheme="minorHAnsi"/>
          <w:lang w:eastAsia="en-US"/>
        </w:rPr>
        <w:tab/>
        <w:t>}</w:t>
      </w:r>
    </w:p>
    <w:p w14:paraId="1D4FB190" w14:textId="3F1F5CA2" w:rsidR="00BB096E" w:rsidRDefault="00F518F6" w:rsidP="00BB096E">
      <w:pPr>
        <w:pStyle w:val="SourceCode"/>
      </w:pPr>
      <w:r>
        <w:rPr>
          <w:rFonts w:eastAsiaTheme="minorHAnsi"/>
          <w:lang w:eastAsia="en-US"/>
        </w:rPr>
        <w:lastRenderedPageBreak/>
        <w:t>}</w:t>
      </w:r>
    </w:p>
    <w:p w14:paraId="65D5D976" w14:textId="77777777" w:rsidR="00175111" w:rsidRDefault="00175111" w:rsidP="00175111">
      <w:pPr>
        <w:pStyle w:val="Heading3"/>
      </w:pPr>
      <w:r>
        <w:t>Variance</w:t>
      </w:r>
    </w:p>
    <w:p w14:paraId="58047AC7" w14:textId="5FF61ADF" w:rsidR="00175111" w:rsidRDefault="00175111" w:rsidP="00175111">
      <w:r>
        <w:t xml:space="preserve">Variance is used to describe how sub-typing in complex type constructions relate to sub typing in the basic polymorphic case. In practice, for C# developers this mean relating </w:t>
      </w:r>
      <w:r w:rsidR="00E162B3">
        <w:t>subtyping</w:t>
      </w:r>
      <w:r>
        <w:t xml:space="preserve"> in generic interfaces and delegates to subtyping in basic polymorphic situations. This is because in .NET variant type parameters are restricted to generic interfaces and delegate types. Variance is also only applicable to reference types.</w:t>
      </w:r>
    </w:p>
    <w:p w14:paraId="3EE7083F" w14:textId="77777777" w:rsidR="00175111" w:rsidRPr="00175111" w:rsidRDefault="00175111" w:rsidP="00175111">
      <w:pPr>
        <w:pStyle w:val="Heading4"/>
      </w:pPr>
      <w:r w:rsidRPr="00175111">
        <w:t>Covariance</w:t>
      </w:r>
    </w:p>
    <w:p w14:paraId="40343E91" w14:textId="77777777" w:rsidR="00175111" w:rsidRDefault="00175111" w:rsidP="00175111">
      <w:r>
        <w:t xml:space="preserve">Covariance enables one to </w:t>
      </w:r>
      <w:proofErr w:type="spellStart"/>
      <w:r>
        <w:t>asign</w:t>
      </w:r>
      <w:proofErr w:type="spellEnd"/>
      <w:r>
        <w:t xml:space="preserve"> an object whose generic type parameter is of a more specific type to a variable whose generic type parameter is of a more generic type. This looks much like polymorphism and feels intuitive.</w:t>
      </w:r>
    </w:p>
    <w:p w14:paraId="2F5106CF" w14:textId="77777777" w:rsidR="00175111" w:rsidRDefault="00175111" w:rsidP="00175111">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proofErr w:type="gramStart"/>
      <w:r>
        <w:rPr>
          <w:rFonts w:ascii="Consolas" w:eastAsiaTheme="minorHAnsi" w:hAnsi="Consolas" w:cs="Consolas"/>
          <w:color w:val="000000"/>
          <w:sz w:val="19"/>
          <w:szCs w:val="19"/>
          <w:lang w:eastAsia="en-US"/>
        </w:rPr>
        <w:t>&gt;(</w:t>
      </w:r>
      <w:proofErr w:type="gramEnd"/>
      <w:r>
        <w:rPr>
          <w:rFonts w:ascii="Consolas" w:eastAsiaTheme="minorHAnsi" w:hAnsi="Consolas" w:cs="Consolas"/>
          <w:color w:val="000000"/>
          <w:sz w:val="19"/>
          <w:szCs w:val="19"/>
          <w:lang w:eastAsia="en-US"/>
        </w:rPr>
        <w:t>);</w:t>
      </w:r>
    </w:p>
    <w:p w14:paraId="527F0DA3" w14:textId="77777777" w:rsidR="00175111" w:rsidRDefault="00175111" w:rsidP="00175111">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6F3B0944" w14:textId="77777777" w:rsidR="00175111" w:rsidRDefault="00175111" w:rsidP="00175111">
      <w:r>
        <w:t xml:space="preserve">In order to allow this the IEnumerable interface specifies it type </w:t>
      </w:r>
      <w:proofErr w:type="spellStart"/>
      <w:r>
        <w:t>paramer</w:t>
      </w:r>
      <w:proofErr w:type="spellEnd"/>
      <w:r>
        <w:t xml:space="preserve"> as </w:t>
      </w:r>
      <w:r w:rsidRPr="00FE2EE3">
        <w:rPr>
          <w:rStyle w:val="SourceCodeChar"/>
        </w:rPr>
        <w:t>out</w:t>
      </w:r>
    </w:p>
    <w:p w14:paraId="46DF7ADA" w14:textId="77777777" w:rsidR="00175111" w:rsidRDefault="00175111" w:rsidP="00175111">
      <w:pPr>
        <w:rPr>
          <w:rFonts w:ascii="Consolas" w:eastAsiaTheme="minorHAnsi" w:hAnsi="Consolas" w:cs="Consolas"/>
          <w:color w:val="2B91AF"/>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proofErr w:type="gramStart"/>
      <w:r>
        <w:rPr>
          <w:rFonts w:ascii="Consolas" w:eastAsiaTheme="minorHAnsi" w:hAnsi="Consolas" w:cs="Consolas"/>
          <w:color w:val="000000"/>
          <w:sz w:val="19"/>
          <w:szCs w:val="19"/>
          <w:lang w:eastAsia="en-US"/>
        </w:rPr>
        <w:t>&gt; :</w:t>
      </w:r>
      <w:proofErr w:type="gramEnd"/>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Enumerable</w:t>
      </w:r>
    </w:p>
    <w:p w14:paraId="0678CE7F" w14:textId="77777777" w:rsidR="00175111" w:rsidRDefault="00175111" w:rsidP="00175111">
      <w:r>
        <w:t>we can do the same thing with delegates,</w:t>
      </w:r>
    </w:p>
    <w:p w14:paraId="639694AF" w14:textId="77777777" w:rsidR="00175111" w:rsidRDefault="00175111" w:rsidP="00175111">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proofErr w:type="gramStart"/>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roofErr w:type="gramEnd"/>
      <w:r>
        <w:rPr>
          <w:rFonts w:ascii="Consolas" w:eastAsiaTheme="minorHAnsi" w:hAnsi="Consolas" w:cs="Consolas"/>
          <w:color w:val="000000"/>
          <w:sz w:val="19"/>
          <w:szCs w:val="19"/>
          <w:lang w:eastAsia="en-US"/>
        </w:rPr>
        <w:t>);</w:t>
      </w:r>
    </w:p>
    <w:p w14:paraId="22D2E068" w14:textId="77777777" w:rsidR="00175111" w:rsidRPr="00D62FA2" w:rsidRDefault="00175111" w:rsidP="00175111">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0EF7BFAA" w14:textId="77777777" w:rsidR="00175111" w:rsidRDefault="00175111" w:rsidP="00175111">
      <w:pPr>
        <w:pStyle w:val="Heading4"/>
      </w:pPr>
      <w:r>
        <w:t>Contravariance</w:t>
      </w:r>
    </w:p>
    <w:p w14:paraId="518093FB" w14:textId="4D30B9A1" w:rsidR="00175111" w:rsidRDefault="00175111" w:rsidP="00175111">
      <w:r>
        <w:t xml:space="preserve">Contravariance enables one to </w:t>
      </w:r>
      <w:r w:rsidR="00C47BFD">
        <w:t>assign</w:t>
      </w:r>
      <w:r>
        <w:t xml:space="preserve"> an object whose generic type parameter is of a more generic type to a variable whose generic type parameter is of a more specific type. Contravariance looks counterintuitive from the </w:t>
      </w:r>
      <w:r w:rsidR="00490665">
        <w:t>perspective</w:t>
      </w:r>
      <w:r>
        <w:t xml:space="preserve"> of basic </w:t>
      </w:r>
      <w:r w:rsidR="00490665">
        <w:t>polymorphism</w:t>
      </w:r>
    </w:p>
    <w:p w14:paraId="4CB9D901" w14:textId="47A5C8FE" w:rsidR="00175111" w:rsidRDefault="00175111" w:rsidP="00175111">
      <w:r>
        <w:t xml:space="preserve">In order to allow this the IObserver interface is </w:t>
      </w:r>
      <w:r w:rsidR="00490665">
        <w:t>marked</w:t>
      </w:r>
      <w:r>
        <w:t xml:space="preserve"> as </w:t>
      </w:r>
      <w:r w:rsidRPr="003837CD">
        <w:rPr>
          <w:rStyle w:val="SourceCodeChar"/>
        </w:rPr>
        <w:t>in</w:t>
      </w:r>
      <w:r>
        <w:t xml:space="preserve"> </w:t>
      </w:r>
    </w:p>
    <w:p w14:paraId="10C6C685" w14:textId="77777777" w:rsidR="00175111" w:rsidRDefault="00175111" w:rsidP="00175111">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34BA96E9" w14:textId="77777777" w:rsidR="00175111" w:rsidRDefault="00175111" w:rsidP="00175111">
      <w:r>
        <w:t>We can do the same thing with delegates.</w:t>
      </w:r>
    </w:p>
    <w:p w14:paraId="753C4421" w14:textId="77777777" w:rsidR="00175111" w:rsidRDefault="00175111" w:rsidP="0017511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240E9DE0" w14:textId="77777777" w:rsidR="00175111" w:rsidRDefault="00175111" w:rsidP="00175111">
      <w:pPr>
        <w:pStyle w:val="SourceCode"/>
        <w:rPr>
          <w:rFonts w:eastAsiaTheme="minorHAnsi"/>
          <w:lang w:eastAsia="en-US"/>
        </w:rPr>
      </w:pPr>
      <w:r>
        <w:rPr>
          <w:rFonts w:eastAsiaTheme="minorHAnsi"/>
          <w:lang w:eastAsia="en-US"/>
        </w:rPr>
        <w:t>{</w:t>
      </w:r>
    </w:p>
    <w:p w14:paraId="5FCB65D4" w14:textId="77777777" w:rsidR="00175111" w:rsidRDefault="00175111" w:rsidP="00175111">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object</w:t>
      </w:r>
      <w:r>
        <w:rPr>
          <w:rFonts w:eastAsiaTheme="minorHAnsi"/>
          <w:lang w:eastAsia="en-US"/>
        </w:rPr>
        <w:t>&gt; a = DoSomething;</w:t>
      </w:r>
    </w:p>
    <w:p w14:paraId="190E4C7C" w14:textId="77777777" w:rsidR="00175111" w:rsidRDefault="00175111" w:rsidP="00175111">
      <w:pPr>
        <w:pStyle w:val="SourceCode"/>
        <w:rPr>
          <w:rFonts w:eastAsiaTheme="minorHAnsi"/>
          <w:lang w:eastAsia="en-US"/>
        </w:rPr>
      </w:pPr>
      <w:r>
        <w:rPr>
          <w:rFonts w:eastAsiaTheme="minorHAnsi"/>
          <w:lang w:eastAsia="en-US"/>
        </w:rPr>
        <w:tab/>
      </w:r>
    </w:p>
    <w:p w14:paraId="5498FC0D" w14:textId="77777777" w:rsidR="00175111" w:rsidRDefault="00175111" w:rsidP="00175111">
      <w:pPr>
        <w:pStyle w:val="SourceCode"/>
        <w:rPr>
          <w:rFonts w:eastAsiaTheme="minorHAnsi"/>
          <w:lang w:eastAsia="en-US"/>
        </w:rPr>
      </w:pPr>
      <w:r>
        <w:rPr>
          <w:rFonts w:eastAsiaTheme="minorHAnsi"/>
          <w:lang w:eastAsia="en-US"/>
        </w:rPr>
        <w:tab/>
      </w:r>
      <w:r>
        <w:rPr>
          <w:rFonts w:eastAsiaTheme="minorHAnsi"/>
          <w:color w:val="009600"/>
          <w:lang w:eastAsia="en-US"/>
        </w:rPr>
        <w:t>// Looks a bit strange but it type safe</w:t>
      </w:r>
    </w:p>
    <w:p w14:paraId="0C0A51BF" w14:textId="77777777" w:rsidR="00175111" w:rsidRDefault="00175111" w:rsidP="00175111">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string</w:t>
      </w:r>
      <w:r>
        <w:rPr>
          <w:rFonts w:eastAsiaTheme="minorHAnsi"/>
          <w:lang w:eastAsia="en-US"/>
        </w:rPr>
        <w:t>&gt; b = a;</w:t>
      </w:r>
    </w:p>
    <w:p w14:paraId="02EEC9C2" w14:textId="77777777" w:rsidR="00175111" w:rsidRDefault="00175111" w:rsidP="00175111">
      <w:pPr>
        <w:pStyle w:val="SourceCode"/>
        <w:rPr>
          <w:rFonts w:eastAsiaTheme="minorHAnsi"/>
          <w:lang w:eastAsia="en-US"/>
        </w:rPr>
      </w:pPr>
      <w:r>
        <w:rPr>
          <w:rFonts w:eastAsiaTheme="minorHAnsi"/>
          <w:lang w:eastAsia="en-US"/>
        </w:rPr>
        <w:tab/>
        <w:t>a(</w:t>
      </w:r>
      <w:r>
        <w:rPr>
          <w:rFonts w:eastAsiaTheme="minorHAnsi"/>
          <w:color w:val="B41414"/>
          <w:lang w:eastAsia="en-US"/>
        </w:rPr>
        <w:t>"A String"</w:t>
      </w:r>
      <w:r>
        <w:rPr>
          <w:rFonts w:eastAsiaTheme="minorHAnsi"/>
          <w:lang w:eastAsia="en-US"/>
        </w:rPr>
        <w:t>);</w:t>
      </w:r>
    </w:p>
    <w:p w14:paraId="1DBEC1E3" w14:textId="77777777" w:rsidR="00175111" w:rsidRDefault="00175111" w:rsidP="00175111">
      <w:pPr>
        <w:pStyle w:val="SourceCode"/>
        <w:rPr>
          <w:rFonts w:eastAsiaTheme="minorHAnsi"/>
          <w:lang w:eastAsia="en-US"/>
        </w:rPr>
      </w:pPr>
      <w:r>
        <w:rPr>
          <w:rFonts w:eastAsiaTheme="minorHAnsi"/>
          <w:lang w:eastAsia="en-US"/>
        </w:rPr>
        <w:t>}</w:t>
      </w:r>
    </w:p>
    <w:p w14:paraId="3A20F3F7" w14:textId="77777777" w:rsidR="00175111" w:rsidRDefault="00175111" w:rsidP="00175111">
      <w:pPr>
        <w:pStyle w:val="SourceCode"/>
        <w:rPr>
          <w:rFonts w:eastAsiaTheme="minorHAnsi"/>
          <w:lang w:eastAsia="en-US"/>
        </w:rPr>
      </w:pPr>
    </w:p>
    <w:p w14:paraId="1D3C14B0" w14:textId="77777777" w:rsidR="00175111" w:rsidRDefault="00175111" w:rsidP="00175111">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Something(Object obj) {}</w:t>
      </w:r>
    </w:p>
    <w:p w14:paraId="24F26221" w14:textId="77777777" w:rsidR="00175111" w:rsidRDefault="00175111" w:rsidP="00175111">
      <w:pPr>
        <w:pStyle w:val="SourceCode"/>
        <w:rPr>
          <w:rFonts w:eastAsiaTheme="minorHAnsi"/>
          <w:lang w:eastAsia="en-US"/>
        </w:rPr>
      </w:pPr>
    </w:p>
    <w:p w14:paraId="01AB5CB1" w14:textId="77777777" w:rsidR="00175111" w:rsidRDefault="00175111" w:rsidP="00175111">
      <w:pPr>
        <w:pStyle w:val="SourceCode"/>
        <w:rPr>
          <w:rFonts w:eastAsiaTheme="minorHAnsi"/>
          <w:lang w:eastAsia="en-US"/>
        </w:rPr>
      </w:pP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travariantDelegate&lt;</w:t>
      </w:r>
      <w:r>
        <w:rPr>
          <w:rFonts w:eastAsiaTheme="minorHAnsi"/>
          <w:color w:val="0000FF"/>
          <w:lang w:eastAsia="en-US"/>
        </w:rPr>
        <w:t>in</w:t>
      </w:r>
      <w:r>
        <w:rPr>
          <w:rFonts w:eastAsiaTheme="minorHAnsi"/>
          <w:lang w:eastAsia="en-US"/>
        </w:rPr>
        <w:t xml:space="preserve"> TIn&gt;(TIn inputType);</w:t>
      </w:r>
    </w:p>
    <w:p w14:paraId="260F9778" w14:textId="77777777" w:rsidR="00175111" w:rsidRDefault="00175111" w:rsidP="00175111">
      <w:pPr>
        <w:autoSpaceDE w:val="0"/>
        <w:autoSpaceDN w:val="0"/>
        <w:adjustRightInd w:val="0"/>
        <w:rPr>
          <w:rFonts w:ascii="Consolas" w:eastAsiaTheme="minorHAnsi" w:hAnsi="Consolas" w:cs="Consolas"/>
          <w:color w:val="000000"/>
          <w:szCs w:val="24"/>
          <w:lang w:eastAsia="en-US"/>
        </w:rPr>
      </w:pPr>
    </w:p>
    <w:p w14:paraId="3F328DAB" w14:textId="77777777" w:rsidR="00175111" w:rsidRDefault="00175111" w:rsidP="00175111">
      <w:pPr>
        <w:spacing w:after="160" w:line="259" w:lineRule="auto"/>
        <w:rPr>
          <w:rFonts w:asciiTheme="majorHAnsi" w:eastAsiaTheme="majorEastAsia" w:hAnsiTheme="majorHAnsi" w:cstheme="majorBidi"/>
          <w:iCs/>
          <w:caps/>
          <w:color w:val="7076CC" w:themeColor="text2" w:themeTint="99"/>
          <w:szCs w:val="25"/>
        </w:rPr>
      </w:pPr>
      <w:r>
        <w:br w:type="page"/>
      </w:r>
    </w:p>
    <w:p w14:paraId="1171B702" w14:textId="77777777" w:rsidR="00175111" w:rsidRDefault="00175111" w:rsidP="00175111">
      <w:pPr>
        <w:pStyle w:val="Heading4"/>
      </w:pPr>
      <w:r>
        <w:lastRenderedPageBreak/>
        <w:t>Higher order functions</w:t>
      </w:r>
    </w:p>
    <w:p w14:paraId="5286920E" w14:textId="77777777" w:rsidR="00175111" w:rsidRDefault="00175111" w:rsidP="00175111">
      <w:r>
        <w:t>The previous examples on covariance and contravariance were with first order functions. Higher order functions are functions that either take functions as arguments or return functions as results. Higher order function add complexity, especially where contravariance is involved.  Consider the following second order function</w:t>
      </w:r>
    </w:p>
    <w:p w14:paraId="0F9E041F" w14:textId="77777777" w:rsidR="00175111" w:rsidRDefault="00175111" w:rsidP="0017511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SecondOrderFunction(</w:t>
      </w:r>
      <w:r>
        <w:rPr>
          <w:rFonts w:eastAsiaTheme="minorHAnsi"/>
          <w:color w:val="2B91AF"/>
          <w:lang w:eastAsia="en-US"/>
        </w:rPr>
        <w:t>Action</w:t>
      </w:r>
      <w:r>
        <w:rPr>
          <w:rFonts w:eastAsiaTheme="minorHAnsi"/>
          <w:lang w:eastAsia="en-US"/>
        </w:rPr>
        <w:t>&lt;</w:t>
      </w:r>
      <w:r>
        <w:rPr>
          <w:rFonts w:eastAsiaTheme="minorHAnsi"/>
          <w:color w:val="2B91AF"/>
          <w:lang w:eastAsia="en-US"/>
        </w:rPr>
        <w:t>Derivative</w:t>
      </w:r>
      <w:r>
        <w:rPr>
          <w:rFonts w:eastAsiaTheme="minorHAnsi"/>
          <w:lang w:eastAsia="en-US"/>
        </w:rPr>
        <w:t>&gt; derivative)</w:t>
      </w:r>
    </w:p>
    <w:p w14:paraId="3C10D55B" w14:textId="77777777" w:rsidR="00175111" w:rsidRDefault="00175111" w:rsidP="00175111">
      <w:pPr>
        <w:pStyle w:val="SourceCode"/>
        <w:rPr>
          <w:rFonts w:eastAsiaTheme="minorHAnsi"/>
          <w:lang w:eastAsia="en-US"/>
        </w:rPr>
      </w:pPr>
      <w:r>
        <w:rPr>
          <w:rFonts w:eastAsiaTheme="minorHAnsi"/>
          <w:lang w:eastAsia="en-US"/>
        </w:rPr>
        <w:t>{</w:t>
      </w:r>
    </w:p>
    <w:p w14:paraId="6CD5D175" w14:textId="77777777" w:rsidR="00175111" w:rsidRDefault="00175111" w:rsidP="00175111">
      <w:pPr>
        <w:pStyle w:val="SourceCode"/>
        <w:rPr>
          <w:rFonts w:eastAsiaTheme="minorHAnsi"/>
          <w:lang w:eastAsia="en-US"/>
        </w:rPr>
      </w:pPr>
      <w:r>
        <w:rPr>
          <w:rFonts w:eastAsiaTheme="minorHAnsi"/>
          <w:lang w:eastAsia="en-US"/>
        </w:rPr>
        <w:t xml:space="preserve">  derivative(</w:t>
      </w:r>
      <w:r>
        <w:rPr>
          <w:rFonts w:eastAsiaTheme="minorHAnsi"/>
          <w:color w:val="0000FF"/>
          <w:lang w:eastAsia="en-US"/>
        </w:rPr>
        <w:t>new</w:t>
      </w:r>
      <w:r>
        <w:rPr>
          <w:rFonts w:eastAsiaTheme="minorHAnsi"/>
          <w:lang w:eastAsia="en-US"/>
        </w:rPr>
        <w:t xml:space="preserve"> </w:t>
      </w:r>
      <w:r>
        <w:rPr>
          <w:rFonts w:eastAsiaTheme="minorHAnsi"/>
          <w:color w:val="2B91AF"/>
          <w:lang w:eastAsia="en-US"/>
        </w:rPr>
        <w:t>Derivative</w:t>
      </w:r>
      <w:r>
        <w:rPr>
          <w:rFonts w:eastAsiaTheme="minorHAnsi"/>
          <w:lang w:eastAsia="en-US"/>
        </w:rPr>
        <w:t>());</w:t>
      </w:r>
    </w:p>
    <w:p w14:paraId="61D167B1" w14:textId="77777777" w:rsidR="00175111" w:rsidRPr="007E1113" w:rsidRDefault="00175111" w:rsidP="00175111">
      <w:pPr>
        <w:pStyle w:val="SourceCode"/>
      </w:pPr>
      <w:r>
        <w:rPr>
          <w:rFonts w:eastAsiaTheme="minorHAnsi"/>
          <w:lang w:eastAsia="en-US"/>
        </w:rPr>
        <w:t>}</w:t>
      </w:r>
    </w:p>
    <w:p w14:paraId="3983EA9C" w14:textId="77777777" w:rsidR="00175111" w:rsidRDefault="00175111" w:rsidP="00175111">
      <w:r>
        <w:t>As it invokes the passed in delegate with an instance of Derivative it cannot handle functions that require a subclass of Derivative in a type safe manner. However, it can handle base classes. Contravariance has been reversed in the second order function.</w:t>
      </w:r>
    </w:p>
    <w:p w14:paraId="14CC3F70" w14:textId="77777777" w:rsidR="00175111" w:rsidRDefault="00175111" w:rsidP="00175111">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 xml:space="preserve">&gt;&gt; g = </w:t>
      </w:r>
      <w:proofErr w:type="spellStart"/>
      <w:r>
        <w:rPr>
          <w:rFonts w:ascii="Consolas" w:eastAsiaTheme="minorHAnsi" w:hAnsi="Consolas" w:cs="Consolas"/>
          <w:color w:val="000000"/>
          <w:sz w:val="19"/>
          <w:szCs w:val="19"/>
          <w:lang w:eastAsia="en-US"/>
        </w:rPr>
        <w:t>SecondOrderFunction</w:t>
      </w:r>
      <w:proofErr w:type="spellEnd"/>
      <w:r>
        <w:rPr>
          <w:rFonts w:ascii="Consolas" w:eastAsiaTheme="minorHAnsi" w:hAnsi="Consolas" w:cs="Consolas"/>
          <w:color w:val="000000"/>
          <w:sz w:val="19"/>
          <w:szCs w:val="19"/>
          <w:lang w:eastAsia="en-US"/>
        </w:rPr>
        <w:t>;</w:t>
      </w:r>
    </w:p>
    <w:p w14:paraId="7AAA5A37" w14:textId="77777777" w:rsidR="00175111" w:rsidRDefault="00175111" w:rsidP="00175111">
      <w:proofErr w:type="gramStart"/>
      <w:r>
        <w:rPr>
          <w:rFonts w:ascii="Consolas" w:eastAsiaTheme="minorHAnsi" w:hAnsi="Consolas" w:cs="Consolas"/>
          <w:color w:val="000000"/>
          <w:sz w:val="19"/>
          <w:szCs w:val="19"/>
          <w:lang w:eastAsia="en-US"/>
        </w:rPr>
        <w:t>g(</w:t>
      </w:r>
      <w:proofErr w:type="spellStart"/>
      <w:proofErr w:type="gramEnd"/>
      <w:r>
        <w:rPr>
          <w:rFonts w:ascii="Consolas" w:eastAsiaTheme="minorHAnsi" w:hAnsi="Consolas" w:cs="Consolas"/>
          <w:color w:val="2B91AF"/>
          <w:sz w:val="19"/>
          <w:szCs w:val="19"/>
          <w:lang w:eastAsia="en-US"/>
        </w:rPr>
        <w:t>Console</w:t>
      </w:r>
      <w:r>
        <w:rPr>
          <w:rFonts w:ascii="Consolas" w:eastAsiaTheme="minorHAnsi" w:hAnsi="Consolas" w:cs="Consolas"/>
          <w:color w:val="000000"/>
          <w:sz w:val="19"/>
          <w:szCs w:val="19"/>
          <w:lang w:eastAsia="en-US"/>
        </w:rPr>
        <w:t>.WriteLine</w:t>
      </w:r>
      <w:proofErr w:type="spellEnd"/>
      <w:r>
        <w:rPr>
          <w:rFonts w:ascii="Consolas" w:eastAsiaTheme="minorHAnsi" w:hAnsi="Consolas" w:cs="Consolas"/>
          <w:color w:val="000000"/>
          <w:sz w:val="19"/>
          <w:szCs w:val="19"/>
          <w:lang w:eastAsia="en-US"/>
        </w:rPr>
        <w:t>);</w:t>
      </w:r>
    </w:p>
    <w:p w14:paraId="7453E876" w14:textId="6ECB5F92" w:rsidR="00175111" w:rsidRPr="00CB3E3F" w:rsidRDefault="00175111" w:rsidP="00175111">
      <w:r>
        <w:t xml:space="preserve">The basic rule is an </w:t>
      </w:r>
      <w:r w:rsidR="00122323">
        <w:t>even number</w:t>
      </w:r>
      <w:r>
        <w:t xml:space="preserve"> of contravariance conversions will cause </w:t>
      </w:r>
      <w:proofErr w:type="gramStart"/>
      <w:r>
        <w:t>the final result</w:t>
      </w:r>
      <w:proofErr w:type="gramEnd"/>
      <w:r>
        <w:t xml:space="preserve"> to be covariant and an odd number will cause the </w:t>
      </w:r>
      <w:r w:rsidR="00F12726">
        <w:t>result</w:t>
      </w:r>
      <w:r>
        <w:t xml:space="preserve"> to be contravariant. </w:t>
      </w:r>
    </w:p>
    <w:p w14:paraId="5209FA11" w14:textId="77777777" w:rsidR="00175111" w:rsidRDefault="00175111" w:rsidP="00175111">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63CB3A1C" w14:textId="77777777" w:rsidR="00175111" w:rsidRDefault="00175111" w:rsidP="00E14B22">
      <w:pPr>
        <w:pStyle w:val="SourceCode"/>
        <w:rPr>
          <w:rFonts w:eastAsiaTheme="minorHAnsi"/>
          <w:color w:val="000000"/>
          <w:lang w:eastAsia="en-US"/>
        </w:rPr>
      </w:pPr>
      <w:r>
        <w:rPr>
          <w:rFonts w:eastAsiaTheme="minorHAnsi"/>
          <w:color w:val="000000"/>
          <w:lang w:eastAsia="en-US"/>
        </w:rPr>
        <w:t xml:space="preserve">  </w:t>
      </w:r>
      <w:r>
        <w:rPr>
          <w:rFonts w:eastAsiaTheme="minorHAnsi"/>
          <w:lang w:eastAsia="en-US"/>
        </w:rPr>
        <w:t>public</w:t>
      </w:r>
      <w:r>
        <w:rPr>
          <w:rFonts w:eastAsiaTheme="minorHAnsi"/>
          <w:color w:val="000000"/>
          <w:lang w:eastAsia="en-US"/>
        </w:rPr>
        <w:t xml:space="preserve"> </w:t>
      </w:r>
      <w:r>
        <w:rPr>
          <w:rFonts w:eastAsiaTheme="minorHAnsi"/>
          <w:lang w:eastAsia="en-US"/>
        </w:rPr>
        <w:t>interface</w:t>
      </w:r>
      <w:r>
        <w:rPr>
          <w:rFonts w:eastAsiaTheme="minorHAnsi"/>
          <w:color w:val="000000"/>
          <w:lang w:eastAsia="en-US"/>
        </w:rPr>
        <w:t xml:space="preserve"> </w:t>
      </w:r>
      <w:r>
        <w:rPr>
          <w:rFonts w:eastAsiaTheme="minorHAnsi"/>
          <w:color w:val="2B91AF"/>
          <w:lang w:eastAsia="en-US"/>
        </w:rPr>
        <w:t>IObservable</w:t>
      </w:r>
      <w:r>
        <w:rPr>
          <w:rFonts w:eastAsiaTheme="minorHAnsi"/>
          <w:color w:val="000000"/>
          <w:lang w:eastAsia="en-US"/>
        </w:rPr>
        <w:t>&lt;</w:t>
      </w:r>
      <w:r>
        <w:rPr>
          <w:rFonts w:eastAsiaTheme="minorHAnsi"/>
          <w:lang w:eastAsia="en-US"/>
        </w:rPr>
        <w:t>out</w:t>
      </w:r>
      <w:r>
        <w:rPr>
          <w:rFonts w:eastAsiaTheme="minorHAnsi"/>
          <w:color w:val="000000"/>
          <w:lang w:eastAsia="en-US"/>
        </w:rPr>
        <w:t xml:space="preserve"> </w:t>
      </w:r>
      <w:r>
        <w:rPr>
          <w:rFonts w:eastAsiaTheme="minorHAnsi"/>
          <w:color w:val="2B91AF"/>
          <w:lang w:eastAsia="en-US"/>
        </w:rPr>
        <w:t>T</w:t>
      </w:r>
      <w:r>
        <w:rPr>
          <w:rFonts w:eastAsiaTheme="minorHAnsi"/>
          <w:color w:val="000000"/>
          <w:lang w:eastAsia="en-US"/>
        </w:rPr>
        <w:t>&gt;</w:t>
      </w:r>
    </w:p>
    <w:p w14:paraId="06813F82" w14:textId="77777777" w:rsidR="00175111" w:rsidRDefault="00175111" w:rsidP="00E14B22">
      <w:pPr>
        <w:pStyle w:val="SourceCode"/>
        <w:rPr>
          <w:rFonts w:eastAsiaTheme="minorHAnsi"/>
          <w:color w:val="000000"/>
          <w:lang w:eastAsia="en-US"/>
        </w:rPr>
      </w:pPr>
      <w:r>
        <w:rPr>
          <w:rFonts w:eastAsiaTheme="minorHAnsi"/>
          <w:color w:val="000000"/>
          <w:lang w:eastAsia="en-US"/>
        </w:rPr>
        <w:t xml:space="preserve">  {  </w:t>
      </w:r>
      <w:r>
        <w:rPr>
          <w:rFonts w:eastAsiaTheme="minorHAnsi"/>
          <w:color w:val="000000"/>
          <w:lang w:eastAsia="en-US"/>
        </w:rPr>
        <w:tab/>
      </w:r>
    </w:p>
    <w:p w14:paraId="276E10F4" w14:textId="77777777" w:rsidR="00175111" w:rsidRDefault="00175111" w:rsidP="00E14B22">
      <w:pPr>
        <w:pStyle w:val="SourceCode"/>
        <w:rPr>
          <w:rFonts w:eastAsiaTheme="minorHAnsi"/>
          <w:color w:val="000000"/>
          <w:lang w:eastAsia="en-US"/>
        </w:rPr>
      </w:pPr>
      <w:r>
        <w:rPr>
          <w:rFonts w:eastAsiaTheme="minorHAnsi"/>
          <w:color w:val="000000"/>
          <w:lang w:eastAsia="en-US"/>
        </w:rPr>
        <w:t xml:space="preserve">    </w:t>
      </w:r>
      <w:r>
        <w:rPr>
          <w:rFonts w:eastAsiaTheme="minorHAnsi"/>
          <w:color w:val="2B91AF"/>
          <w:lang w:eastAsia="en-US"/>
        </w:rPr>
        <w:t>IDisposable</w:t>
      </w:r>
      <w:r>
        <w:rPr>
          <w:rFonts w:eastAsiaTheme="minorHAnsi"/>
          <w:color w:val="000000"/>
          <w:lang w:eastAsia="en-US"/>
        </w:rPr>
        <w:t xml:space="preserve"> Subscribe(</w:t>
      </w:r>
      <w:r>
        <w:rPr>
          <w:rFonts w:eastAsiaTheme="minorHAnsi"/>
          <w:color w:val="2B91AF"/>
          <w:lang w:eastAsia="en-US"/>
        </w:rPr>
        <w:t>IObserver</w:t>
      </w:r>
      <w:r>
        <w:rPr>
          <w:rFonts w:eastAsiaTheme="minorHAnsi"/>
          <w:color w:val="000000"/>
          <w:lang w:eastAsia="en-US"/>
        </w:rPr>
        <w:t>&lt;</w:t>
      </w:r>
      <w:r>
        <w:rPr>
          <w:rFonts w:eastAsiaTheme="minorHAnsi"/>
          <w:color w:val="2B91AF"/>
          <w:lang w:eastAsia="en-US"/>
        </w:rPr>
        <w:t>T</w:t>
      </w:r>
      <w:r>
        <w:rPr>
          <w:rFonts w:eastAsiaTheme="minorHAnsi"/>
          <w:color w:val="000000"/>
          <w:lang w:eastAsia="en-US"/>
        </w:rPr>
        <w:t>&gt; observer);</w:t>
      </w:r>
    </w:p>
    <w:p w14:paraId="448D395B" w14:textId="77777777" w:rsidR="00175111" w:rsidRDefault="00175111" w:rsidP="00E14B22">
      <w:pPr>
        <w:pStyle w:val="SourceCode"/>
        <w:rPr>
          <w:rFonts w:eastAsiaTheme="minorHAnsi"/>
          <w:color w:val="000000"/>
          <w:lang w:eastAsia="en-US"/>
        </w:rPr>
      </w:pPr>
      <w:r>
        <w:rPr>
          <w:rFonts w:eastAsiaTheme="minorHAnsi"/>
          <w:color w:val="000000"/>
          <w:lang w:eastAsia="en-US"/>
        </w:rPr>
        <w:t xml:space="preserve">  }</w:t>
      </w:r>
    </w:p>
    <w:p w14:paraId="78DE344B" w14:textId="77777777" w:rsidR="00175111" w:rsidRDefault="00175111" w:rsidP="00175111">
      <w:r>
        <w:t>Superficially we might expect the type parameter to be marked as in because it is used with a method parameter. Because the parameter is itself a generic type the contravariance is converted to variance. We can use it like this.</w:t>
      </w:r>
    </w:p>
    <w:p w14:paraId="7F891216" w14:textId="77777777" w:rsidR="00175111" w:rsidRDefault="00175111" w:rsidP="00175111">
      <w:pPr>
        <w:pStyle w:val="SourceCode"/>
        <w:rPr>
          <w:rFonts w:eastAsiaTheme="minorHAnsi"/>
          <w:color w:val="000000"/>
          <w:lang w:eastAsia="en-US"/>
        </w:rPr>
      </w:pPr>
      <w:r>
        <w:rPr>
          <w:rFonts w:eastAsiaTheme="minorHAnsi"/>
          <w:lang w:eastAsia="en-US"/>
        </w:rPr>
        <w:t>IObservable</w:t>
      </w:r>
      <w:r>
        <w:rPr>
          <w:rFonts w:eastAsiaTheme="minorHAnsi"/>
          <w:color w:val="000000"/>
          <w:lang w:eastAsia="en-US"/>
        </w:rPr>
        <w:t>&lt;</w:t>
      </w:r>
      <w:r>
        <w:rPr>
          <w:rFonts w:eastAsiaTheme="minorHAnsi"/>
          <w:lang w:eastAsia="en-US"/>
        </w:rPr>
        <w:t>Derivative</w:t>
      </w:r>
      <w:r>
        <w:rPr>
          <w:rFonts w:eastAsiaTheme="minorHAnsi"/>
          <w:color w:val="000000"/>
          <w:lang w:eastAsia="en-US"/>
        </w:rPr>
        <w:t xml:space="preserve">&gt; o1 = </w:t>
      </w:r>
      <w:r>
        <w:rPr>
          <w:rFonts w:eastAsiaTheme="minorHAnsi"/>
          <w:color w:val="0000FF"/>
          <w:lang w:eastAsia="en-US"/>
        </w:rPr>
        <w:t>new</w:t>
      </w:r>
      <w:r>
        <w:rPr>
          <w:rFonts w:eastAsiaTheme="minorHAnsi"/>
          <w:color w:val="000000"/>
          <w:lang w:eastAsia="en-US"/>
        </w:rPr>
        <w:t xml:space="preserve"> </w:t>
      </w:r>
      <w:r>
        <w:rPr>
          <w:rFonts w:eastAsiaTheme="minorHAnsi"/>
          <w:lang w:eastAsia="en-US"/>
        </w:rPr>
        <w:t>Subject</w:t>
      </w:r>
      <w:r>
        <w:rPr>
          <w:rFonts w:eastAsiaTheme="minorHAnsi"/>
          <w:color w:val="000000"/>
          <w:lang w:eastAsia="en-US"/>
        </w:rPr>
        <w:t>&lt;</w:t>
      </w:r>
      <w:r>
        <w:rPr>
          <w:rFonts w:eastAsiaTheme="minorHAnsi"/>
          <w:lang w:eastAsia="en-US"/>
        </w:rPr>
        <w:t>Derivative</w:t>
      </w:r>
      <w:r>
        <w:rPr>
          <w:rFonts w:eastAsiaTheme="minorHAnsi"/>
          <w:color w:val="000000"/>
          <w:lang w:eastAsia="en-US"/>
        </w:rPr>
        <w:t>&gt;();</w:t>
      </w:r>
    </w:p>
    <w:p w14:paraId="4887C51C" w14:textId="77777777" w:rsidR="00175111" w:rsidRDefault="00175111" w:rsidP="00175111">
      <w:pPr>
        <w:pStyle w:val="SourceCode"/>
      </w:pPr>
      <w:r>
        <w:rPr>
          <w:rFonts w:eastAsiaTheme="minorHAnsi"/>
          <w:lang w:eastAsia="en-US"/>
        </w:rPr>
        <w:t>IObservable</w:t>
      </w:r>
      <w:r>
        <w:rPr>
          <w:rFonts w:eastAsiaTheme="minorHAnsi"/>
          <w:color w:val="000000"/>
          <w:lang w:eastAsia="en-US"/>
        </w:rPr>
        <w:t>&lt;</w:t>
      </w:r>
      <w:r>
        <w:rPr>
          <w:rFonts w:eastAsiaTheme="minorHAnsi"/>
          <w:lang w:eastAsia="en-US"/>
        </w:rPr>
        <w:t>Product</w:t>
      </w:r>
      <w:r>
        <w:rPr>
          <w:rFonts w:eastAsiaTheme="minorHAnsi"/>
          <w:color w:val="000000"/>
          <w:lang w:eastAsia="en-US"/>
        </w:rPr>
        <w:t>&gt; o2 = o1;</w:t>
      </w:r>
    </w:p>
    <w:p w14:paraId="1BA1AB66" w14:textId="77777777" w:rsidR="00175111" w:rsidRPr="00A20AFF" w:rsidRDefault="00175111" w:rsidP="00175111">
      <w:r>
        <w:t xml:space="preserve">Any observers of products will be quite happy to receive derivatives. </w:t>
      </w:r>
    </w:p>
    <w:p w14:paraId="243934EF" w14:textId="77777777" w:rsidR="00175111" w:rsidRDefault="00175111" w:rsidP="00175111">
      <w:pPr>
        <w:pStyle w:val="Heading3"/>
      </w:pPr>
      <w:r>
        <w:br w:type="page"/>
      </w:r>
    </w:p>
    <w:p w14:paraId="2172E3B8" w14:textId="5F9C88B0" w:rsidR="00C4511F" w:rsidRDefault="00C4511F" w:rsidP="00C4511F">
      <w:pPr>
        <w:pStyle w:val="QuestionSection"/>
      </w:pPr>
      <w:r>
        <w:lastRenderedPageBreak/>
        <w:t>Questions -Generics</w:t>
      </w:r>
    </w:p>
    <w:p w14:paraId="7BFD4A3B" w14:textId="136B9655" w:rsidR="00C4511F" w:rsidRDefault="00C4511F" w:rsidP="00C4511F">
      <w:pPr>
        <w:pStyle w:val="QuestionSubSection"/>
      </w:pPr>
      <w:r>
        <w:t>Variance</w:t>
      </w:r>
    </w:p>
    <w:p w14:paraId="3F15B690" w14:textId="77777777" w:rsidR="00C4511F" w:rsidRDefault="00C4511F" w:rsidP="00C4511F">
      <w:pPr>
        <w:pStyle w:val="Question"/>
      </w:pPr>
      <w:r>
        <w:t>What is variance?</w:t>
      </w:r>
    </w:p>
    <w:p w14:paraId="3F099957" w14:textId="77777777" w:rsidR="00C4511F" w:rsidRDefault="00C4511F" w:rsidP="00C4511F">
      <w:pPr>
        <w:pStyle w:val="Answer"/>
      </w:pPr>
      <w:r>
        <w:t xml:space="preserve">Variance is used to describe how sub-typing in complex type constructions relate to sub typing in the basic polymorphic case. </w:t>
      </w:r>
    </w:p>
    <w:p w14:paraId="6E4C6F13" w14:textId="77777777" w:rsidR="00C4511F" w:rsidRDefault="00C4511F" w:rsidP="00C4511F">
      <w:pPr>
        <w:pStyle w:val="Question"/>
      </w:pPr>
      <w:r>
        <w:t xml:space="preserve">What does this variance mean for </w:t>
      </w:r>
      <w:proofErr w:type="spellStart"/>
      <w:r>
        <w:t>Csharp</w:t>
      </w:r>
      <w:proofErr w:type="spellEnd"/>
      <w:r>
        <w:t xml:space="preserve"> </w:t>
      </w:r>
      <w:proofErr w:type="gramStart"/>
      <w:r>
        <w:t>developers</w:t>
      </w:r>
      <w:proofErr w:type="gramEnd"/>
    </w:p>
    <w:p w14:paraId="054E2F41" w14:textId="77777777" w:rsidR="00C4511F" w:rsidRDefault="00C4511F" w:rsidP="00C4511F">
      <w:pPr>
        <w:pStyle w:val="Answer"/>
      </w:pPr>
      <w:r>
        <w:t xml:space="preserve">For C# developers this mean relating </w:t>
      </w:r>
      <w:proofErr w:type="spellStart"/>
      <w:r>
        <w:t>subyping</w:t>
      </w:r>
      <w:proofErr w:type="spellEnd"/>
      <w:r>
        <w:t xml:space="preserve"> in generic interfaces and delegates to subtyping in basic polymorphic situations. </w:t>
      </w:r>
    </w:p>
    <w:p w14:paraId="23779420" w14:textId="77777777" w:rsidR="00C4511F" w:rsidRDefault="00C4511F" w:rsidP="00C4511F">
      <w:pPr>
        <w:pStyle w:val="Question"/>
      </w:pPr>
      <w:r>
        <w:t>Why is this?</w:t>
      </w:r>
    </w:p>
    <w:p w14:paraId="3D7A5C5A" w14:textId="77777777" w:rsidR="00C4511F" w:rsidRPr="00F91B86" w:rsidRDefault="00C4511F" w:rsidP="00C4511F">
      <w:pPr>
        <w:pStyle w:val="Answer"/>
      </w:pPr>
      <w:r>
        <w:t>Because in .NET variant type parameters are restricted to generic interfaces and delegate types. Variance is also only applicable to reference types.</w:t>
      </w:r>
    </w:p>
    <w:p w14:paraId="1A35C289" w14:textId="77777777" w:rsidR="00C4511F" w:rsidRDefault="00C4511F" w:rsidP="00C4511F">
      <w:pPr>
        <w:spacing w:after="160" w:line="259" w:lineRule="auto"/>
        <w:rPr>
          <w:rFonts w:asciiTheme="majorHAnsi" w:eastAsiaTheme="majorEastAsia" w:hAnsiTheme="majorHAnsi" w:cstheme="majorBidi"/>
          <w:b/>
          <w:iCs/>
          <w:smallCaps/>
          <w:color w:val="31378B" w:themeColor="text2"/>
          <w:szCs w:val="25"/>
        </w:rPr>
      </w:pPr>
      <w:r>
        <w:br w:type="page"/>
      </w:r>
    </w:p>
    <w:p w14:paraId="1B74D372" w14:textId="77777777" w:rsidR="00C4511F" w:rsidRDefault="00C4511F" w:rsidP="00C4511F">
      <w:pPr>
        <w:pStyle w:val="questionsubsection2"/>
      </w:pPr>
      <w:r>
        <w:lastRenderedPageBreak/>
        <w:t>Covariance</w:t>
      </w:r>
    </w:p>
    <w:p w14:paraId="6BE06F70" w14:textId="77777777" w:rsidR="00C4511F" w:rsidRDefault="00C4511F" w:rsidP="00C4511F">
      <w:pPr>
        <w:pStyle w:val="Question"/>
      </w:pPr>
      <w:r>
        <w:t>What is covariance?</w:t>
      </w:r>
    </w:p>
    <w:p w14:paraId="1C201047" w14:textId="77777777" w:rsidR="00C4511F" w:rsidRDefault="00C4511F" w:rsidP="00C4511F">
      <w:pPr>
        <w:pStyle w:val="Answer"/>
      </w:pPr>
      <w:r>
        <w:t xml:space="preserve">Covariance enables one to </w:t>
      </w:r>
      <w:proofErr w:type="spellStart"/>
      <w:r>
        <w:t>asign</w:t>
      </w:r>
      <w:proofErr w:type="spellEnd"/>
      <w:r>
        <w:t xml:space="preserve"> an object whose generic type parameter is of a more specific type to a variable whose generic type parameter is of a more generic type. This looks much like polymorphism and feels intuitive.</w:t>
      </w:r>
    </w:p>
    <w:p w14:paraId="151D3F8C" w14:textId="77777777" w:rsidR="00C4511F" w:rsidRDefault="00C4511F" w:rsidP="00C4511F">
      <w:pPr>
        <w:pStyle w:val="Question"/>
      </w:pPr>
      <w:r>
        <w:t>How does one mark a generic interface’s type parameter as covariant?</w:t>
      </w:r>
    </w:p>
    <w:p w14:paraId="1E1BA9D7" w14:textId="77777777" w:rsidR="00C4511F" w:rsidRDefault="00C4511F" w:rsidP="00C4511F">
      <w:pPr>
        <w:pStyle w:val="Answer"/>
      </w:pPr>
      <w:r>
        <w:t>Using the out modifier</w:t>
      </w:r>
    </w:p>
    <w:p w14:paraId="264F57A0" w14:textId="77777777" w:rsidR="00C4511F" w:rsidRDefault="00C4511F" w:rsidP="00C4511F">
      <w:pPr>
        <w:pStyle w:val="Question"/>
      </w:pPr>
      <w:r>
        <w:t>What restrictions are there on the use of the out parameter in an interface?</w:t>
      </w:r>
    </w:p>
    <w:p w14:paraId="4CE169A5" w14:textId="77777777" w:rsidR="00C4511F" w:rsidRDefault="00C4511F" w:rsidP="00C4511F">
      <w:pPr>
        <w:pStyle w:val="Answer"/>
      </w:pPr>
      <w:r>
        <w:t>It can only be used in the out position which means as the return type of methods</w:t>
      </w:r>
    </w:p>
    <w:p w14:paraId="7E9EB495" w14:textId="77777777" w:rsidR="00C4511F" w:rsidRDefault="00C4511F" w:rsidP="00C4511F">
      <w:pPr>
        <w:pStyle w:val="Question"/>
      </w:pPr>
      <w:r>
        <w:t>Is covariance supported for delegates?</w:t>
      </w:r>
    </w:p>
    <w:p w14:paraId="2982A992" w14:textId="77777777" w:rsidR="00C4511F" w:rsidRPr="00DD0989" w:rsidRDefault="00C4511F" w:rsidP="00C4511F">
      <w:pPr>
        <w:pStyle w:val="Answer"/>
      </w:pPr>
      <w:proofErr w:type="gramStart"/>
      <w:r>
        <w:t>Yes</w:t>
      </w:r>
      <w:proofErr w:type="gramEnd"/>
      <w:r>
        <w:t xml:space="preserve"> covariance is implicitly supported for delegate return values.</w:t>
      </w:r>
    </w:p>
    <w:p w14:paraId="14B0202E" w14:textId="77777777" w:rsidR="00C4511F" w:rsidRPr="005D5750" w:rsidRDefault="00C4511F" w:rsidP="00C4511F">
      <w:pPr>
        <w:pStyle w:val="Question"/>
      </w:pPr>
      <w:r>
        <w:t>Show an example of covariance with interfaces</w:t>
      </w:r>
    </w:p>
    <w:p w14:paraId="43CF4BE5" w14:textId="77777777" w:rsidR="00C4511F" w:rsidRDefault="00C4511F" w:rsidP="00C4511F">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proofErr w:type="gramStart"/>
      <w:r>
        <w:rPr>
          <w:rFonts w:ascii="Consolas" w:eastAsiaTheme="minorHAnsi" w:hAnsi="Consolas" w:cs="Consolas"/>
          <w:color w:val="000000"/>
          <w:sz w:val="19"/>
          <w:szCs w:val="19"/>
          <w:lang w:eastAsia="en-US"/>
        </w:rPr>
        <w:t>&gt;(</w:t>
      </w:r>
      <w:proofErr w:type="gramEnd"/>
      <w:r>
        <w:rPr>
          <w:rFonts w:ascii="Consolas" w:eastAsiaTheme="minorHAnsi" w:hAnsi="Consolas" w:cs="Consolas"/>
          <w:color w:val="000000"/>
          <w:sz w:val="19"/>
          <w:szCs w:val="19"/>
          <w:lang w:eastAsia="en-US"/>
        </w:rPr>
        <w:t>);</w:t>
      </w:r>
    </w:p>
    <w:p w14:paraId="029F591A" w14:textId="77777777" w:rsidR="00C4511F" w:rsidRDefault="00C4511F" w:rsidP="00C4511F">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3629E3CF" w14:textId="77777777" w:rsidR="00C4511F" w:rsidRDefault="00C4511F" w:rsidP="00C4511F">
      <w:pPr>
        <w:pStyle w:val="Question"/>
      </w:pPr>
      <w:r>
        <w:t>Show an example of covariance with delegates</w:t>
      </w:r>
    </w:p>
    <w:p w14:paraId="001539DF" w14:textId="77777777" w:rsidR="00C4511F" w:rsidRDefault="00C4511F" w:rsidP="00C4511F">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proofErr w:type="gramStart"/>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roofErr w:type="gramEnd"/>
      <w:r>
        <w:rPr>
          <w:rFonts w:ascii="Consolas" w:eastAsiaTheme="minorHAnsi" w:hAnsi="Consolas" w:cs="Consolas"/>
          <w:color w:val="000000"/>
          <w:sz w:val="19"/>
          <w:szCs w:val="19"/>
          <w:lang w:eastAsia="en-US"/>
        </w:rPr>
        <w:t>);</w:t>
      </w:r>
    </w:p>
    <w:p w14:paraId="4959D6EF" w14:textId="77777777" w:rsidR="00C4511F" w:rsidRPr="00D62FA2" w:rsidRDefault="00C4511F" w:rsidP="00C4511F">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2694998C" w14:textId="50B97DF2" w:rsidR="006A35F5" w:rsidRDefault="006A35F5" w:rsidP="006A35F5">
      <w:pPr>
        <w:pStyle w:val="questionsubsection2"/>
      </w:pPr>
      <w:r>
        <w:t>Contravariance</w:t>
      </w:r>
    </w:p>
    <w:p w14:paraId="34C521C2" w14:textId="202394B9" w:rsidR="00490665" w:rsidRDefault="00490665" w:rsidP="00490665">
      <w:pPr>
        <w:pStyle w:val="Question"/>
      </w:pPr>
      <w:r>
        <w:t>What is contravariance?</w:t>
      </w:r>
    </w:p>
    <w:p w14:paraId="1414F281" w14:textId="77777777" w:rsidR="00490665" w:rsidRDefault="00490665" w:rsidP="00490665">
      <w:pPr>
        <w:pStyle w:val="Answer"/>
      </w:pPr>
      <w:r>
        <w:t>Contravariance enables one to assign an object whose generic type parameter is of a more generic type to a variable whose generic type parameter is of a more specific type.</w:t>
      </w:r>
    </w:p>
    <w:p w14:paraId="7AC754C3" w14:textId="7CAF02A9" w:rsidR="00CA35F0" w:rsidRDefault="00CA35F0" w:rsidP="00CA35F0">
      <w:pPr>
        <w:pStyle w:val="Question"/>
      </w:pPr>
      <w:r>
        <w:t>What does one define a contravariant generic type?</w:t>
      </w:r>
    </w:p>
    <w:p w14:paraId="6106184F" w14:textId="7A55B536" w:rsidR="00CA35F0" w:rsidRDefault="00CA35F0" w:rsidP="00CA35F0">
      <w:pPr>
        <w:pStyle w:val="Answer"/>
      </w:pPr>
      <w:r>
        <w:t>By using the in parameter</w:t>
      </w:r>
    </w:p>
    <w:p w14:paraId="5F55B860" w14:textId="37F4E296" w:rsidR="007C7497" w:rsidRDefault="007C7497" w:rsidP="007C7497">
      <w:pPr>
        <w:pStyle w:val="Question"/>
      </w:pPr>
      <w:r>
        <w:t>How does contravariance work with higher order functions?</w:t>
      </w:r>
    </w:p>
    <w:p w14:paraId="48A56D82" w14:textId="00387974" w:rsidR="007C7497" w:rsidRPr="007C7497" w:rsidRDefault="007C7497" w:rsidP="007C7497">
      <w:pPr>
        <w:pStyle w:val="Answer"/>
      </w:pPr>
      <w:r w:rsidRPr="007C7497">
        <w:t xml:space="preserve">The basic rule is an even number of contravariance conversions will cause </w:t>
      </w:r>
      <w:proofErr w:type="gramStart"/>
      <w:r w:rsidRPr="007C7497">
        <w:t>the final result</w:t>
      </w:r>
      <w:proofErr w:type="gramEnd"/>
      <w:r w:rsidRPr="007C7497">
        <w:t xml:space="preserve"> to be covariant and an odd number will cause the result to be contravariant.</w:t>
      </w:r>
    </w:p>
    <w:p w14:paraId="4A887160" w14:textId="77777777" w:rsidR="00E14B22" w:rsidRDefault="00E14B22">
      <w:pPr>
        <w:spacing w:after="160" w:line="259" w:lineRule="auto"/>
        <w:rPr>
          <w:b/>
        </w:rPr>
      </w:pPr>
      <w:r>
        <w:br w:type="page"/>
      </w:r>
    </w:p>
    <w:p w14:paraId="305E6501" w14:textId="3D24DEE9" w:rsidR="00E14B22" w:rsidRDefault="00E14B22" w:rsidP="00E14B22">
      <w:pPr>
        <w:pStyle w:val="Question"/>
      </w:pPr>
      <w:r>
        <w:lastRenderedPageBreak/>
        <w:t>Give an example of variance and higher order functions?</w:t>
      </w:r>
    </w:p>
    <w:p w14:paraId="47ACE787" w14:textId="77777777" w:rsidR="00E14B22" w:rsidRDefault="00E14B22" w:rsidP="00E14B22">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4F3AFBC3" w14:textId="77777777" w:rsidR="00E14B22" w:rsidRDefault="00E14B22" w:rsidP="00E14B22">
      <w:pPr>
        <w:pStyle w:val="SourceCode"/>
        <w:rPr>
          <w:rFonts w:eastAsiaTheme="minorHAnsi"/>
          <w:color w:val="000000"/>
          <w:lang w:eastAsia="en-US"/>
        </w:rPr>
      </w:pPr>
      <w:r>
        <w:rPr>
          <w:rFonts w:eastAsiaTheme="minorHAnsi"/>
          <w:color w:val="000000"/>
          <w:lang w:eastAsia="en-US"/>
        </w:rPr>
        <w:t xml:space="preserve">  </w:t>
      </w:r>
      <w:r>
        <w:rPr>
          <w:rFonts w:eastAsiaTheme="minorHAnsi"/>
          <w:lang w:eastAsia="en-US"/>
        </w:rPr>
        <w:t>public</w:t>
      </w:r>
      <w:r>
        <w:rPr>
          <w:rFonts w:eastAsiaTheme="minorHAnsi"/>
          <w:color w:val="000000"/>
          <w:lang w:eastAsia="en-US"/>
        </w:rPr>
        <w:t xml:space="preserve"> </w:t>
      </w:r>
      <w:r>
        <w:rPr>
          <w:rFonts w:eastAsiaTheme="minorHAnsi"/>
          <w:lang w:eastAsia="en-US"/>
        </w:rPr>
        <w:t>interface</w:t>
      </w:r>
      <w:r>
        <w:rPr>
          <w:rFonts w:eastAsiaTheme="minorHAnsi"/>
          <w:color w:val="000000"/>
          <w:lang w:eastAsia="en-US"/>
        </w:rPr>
        <w:t xml:space="preserve"> </w:t>
      </w:r>
      <w:r>
        <w:rPr>
          <w:rFonts w:eastAsiaTheme="minorHAnsi"/>
          <w:color w:val="2B91AF"/>
          <w:lang w:eastAsia="en-US"/>
        </w:rPr>
        <w:t>IObservable</w:t>
      </w:r>
      <w:r>
        <w:rPr>
          <w:rFonts w:eastAsiaTheme="minorHAnsi"/>
          <w:color w:val="000000"/>
          <w:lang w:eastAsia="en-US"/>
        </w:rPr>
        <w:t>&lt;</w:t>
      </w:r>
      <w:r>
        <w:rPr>
          <w:rFonts w:eastAsiaTheme="minorHAnsi"/>
          <w:lang w:eastAsia="en-US"/>
        </w:rPr>
        <w:t>out</w:t>
      </w:r>
      <w:r>
        <w:rPr>
          <w:rFonts w:eastAsiaTheme="minorHAnsi"/>
          <w:color w:val="000000"/>
          <w:lang w:eastAsia="en-US"/>
        </w:rPr>
        <w:t xml:space="preserve"> </w:t>
      </w:r>
      <w:r>
        <w:rPr>
          <w:rFonts w:eastAsiaTheme="minorHAnsi"/>
          <w:color w:val="2B91AF"/>
          <w:lang w:eastAsia="en-US"/>
        </w:rPr>
        <w:t>T</w:t>
      </w:r>
      <w:r>
        <w:rPr>
          <w:rFonts w:eastAsiaTheme="minorHAnsi"/>
          <w:color w:val="000000"/>
          <w:lang w:eastAsia="en-US"/>
        </w:rPr>
        <w:t>&gt;</w:t>
      </w:r>
    </w:p>
    <w:p w14:paraId="24D939E3" w14:textId="77777777" w:rsidR="00E14B22" w:rsidRDefault="00E14B22" w:rsidP="00E14B22">
      <w:pPr>
        <w:pStyle w:val="SourceCode"/>
        <w:rPr>
          <w:rFonts w:eastAsiaTheme="minorHAnsi"/>
          <w:color w:val="000000"/>
          <w:lang w:eastAsia="en-US"/>
        </w:rPr>
      </w:pPr>
      <w:r>
        <w:rPr>
          <w:rFonts w:eastAsiaTheme="minorHAnsi"/>
          <w:color w:val="000000"/>
          <w:lang w:eastAsia="en-US"/>
        </w:rPr>
        <w:t xml:space="preserve">  {  </w:t>
      </w:r>
      <w:r>
        <w:rPr>
          <w:rFonts w:eastAsiaTheme="minorHAnsi"/>
          <w:color w:val="000000"/>
          <w:lang w:eastAsia="en-US"/>
        </w:rPr>
        <w:tab/>
      </w:r>
    </w:p>
    <w:p w14:paraId="3C8E8F55" w14:textId="77777777" w:rsidR="00E14B22" w:rsidRDefault="00E14B22" w:rsidP="00E14B22">
      <w:pPr>
        <w:pStyle w:val="SourceCode"/>
        <w:rPr>
          <w:rFonts w:eastAsiaTheme="minorHAnsi"/>
          <w:color w:val="000000"/>
          <w:lang w:eastAsia="en-US"/>
        </w:rPr>
      </w:pPr>
      <w:r>
        <w:rPr>
          <w:rFonts w:eastAsiaTheme="minorHAnsi"/>
          <w:color w:val="000000"/>
          <w:lang w:eastAsia="en-US"/>
        </w:rPr>
        <w:t xml:space="preserve">    </w:t>
      </w:r>
      <w:r>
        <w:rPr>
          <w:rFonts w:eastAsiaTheme="minorHAnsi"/>
          <w:color w:val="2B91AF"/>
          <w:lang w:eastAsia="en-US"/>
        </w:rPr>
        <w:t>IDisposable</w:t>
      </w:r>
      <w:r>
        <w:rPr>
          <w:rFonts w:eastAsiaTheme="minorHAnsi"/>
          <w:color w:val="000000"/>
          <w:lang w:eastAsia="en-US"/>
        </w:rPr>
        <w:t xml:space="preserve"> Subscribe(</w:t>
      </w:r>
      <w:r>
        <w:rPr>
          <w:rFonts w:eastAsiaTheme="minorHAnsi"/>
          <w:color w:val="2B91AF"/>
          <w:lang w:eastAsia="en-US"/>
        </w:rPr>
        <w:t>IObserver</w:t>
      </w:r>
      <w:r>
        <w:rPr>
          <w:rFonts w:eastAsiaTheme="minorHAnsi"/>
          <w:color w:val="000000"/>
          <w:lang w:eastAsia="en-US"/>
        </w:rPr>
        <w:t>&lt;</w:t>
      </w:r>
      <w:r>
        <w:rPr>
          <w:rFonts w:eastAsiaTheme="minorHAnsi"/>
          <w:color w:val="2B91AF"/>
          <w:lang w:eastAsia="en-US"/>
        </w:rPr>
        <w:t>T</w:t>
      </w:r>
      <w:r>
        <w:rPr>
          <w:rFonts w:eastAsiaTheme="minorHAnsi"/>
          <w:color w:val="000000"/>
          <w:lang w:eastAsia="en-US"/>
        </w:rPr>
        <w:t>&gt; observer);</w:t>
      </w:r>
    </w:p>
    <w:p w14:paraId="441D8FDD" w14:textId="77777777" w:rsidR="00E14B22" w:rsidRDefault="00E14B22" w:rsidP="00E14B22">
      <w:pPr>
        <w:pStyle w:val="SourceCode"/>
        <w:rPr>
          <w:rFonts w:eastAsiaTheme="minorHAnsi"/>
          <w:color w:val="000000"/>
          <w:lang w:eastAsia="en-US"/>
        </w:rPr>
      </w:pPr>
      <w:r>
        <w:rPr>
          <w:rFonts w:eastAsiaTheme="minorHAnsi"/>
          <w:color w:val="000000"/>
          <w:lang w:eastAsia="en-US"/>
        </w:rPr>
        <w:t xml:space="preserve">  }</w:t>
      </w:r>
    </w:p>
    <w:p w14:paraId="6386DBD8" w14:textId="77777777" w:rsidR="00E14B22" w:rsidRPr="00E14B22" w:rsidRDefault="00E14B22" w:rsidP="00E14B22">
      <w:pPr>
        <w:pStyle w:val="Answer"/>
      </w:pPr>
    </w:p>
    <w:p w14:paraId="16FEA5EC" w14:textId="77777777" w:rsidR="00E14B22" w:rsidRPr="00E14B22" w:rsidRDefault="00E14B22" w:rsidP="00E14B22">
      <w:pPr>
        <w:pStyle w:val="Answer"/>
      </w:pPr>
    </w:p>
    <w:p w14:paraId="4515DD51" w14:textId="77777777" w:rsidR="00CA35F0" w:rsidRPr="00CA35F0" w:rsidRDefault="00CA35F0" w:rsidP="00CA35F0">
      <w:pPr>
        <w:pStyle w:val="Answer"/>
      </w:pPr>
    </w:p>
    <w:p w14:paraId="100D44D7" w14:textId="77777777" w:rsidR="00490665" w:rsidRPr="00490665" w:rsidRDefault="00490665" w:rsidP="00490665">
      <w:pPr>
        <w:pStyle w:val="Answer"/>
      </w:pPr>
    </w:p>
    <w:p w14:paraId="16976E23" w14:textId="77777777" w:rsidR="00C4511F" w:rsidRDefault="00C4511F" w:rsidP="00C4511F">
      <w:pPr>
        <w:pStyle w:val="questionsubsection2"/>
      </w:pPr>
    </w:p>
    <w:p w14:paraId="4A68F7A0" w14:textId="77777777" w:rsidR="00C4511F" w:rsidRDefault="00C4511F" w:rsidP="00C4511F">
      <w:pPr>
        <w:pStyle w:val="questionsubsection2"/>
      </w:pPr>
    </w:p>
    <w:p w14:paraId="37F096D5" w14:textId="77777777" w:rsidR="00C4511F" w:rsidRPr="00A26449" w:rsidRDefault="00C4511F" w:rsidP="00C4511F">
      <w:pPr>
        <w:spacing w:after="160" w:line="259" w:lineRule="auto"/>
        <w:rPr>
          <w:rFonts w:asciiTheme="majorHAnsi" w:eastAsiaTheme="majorEastAsia" w:hAnsiTheme="majorHAnsi" w:cstheme="majorBidi"/>
          <w:smallCaps/>
          <w:color w:val="31378B" w:themeColor="text2"/>
          <w:sz w:val="28"/>
          <w:szCs w:val="28"/>
        </w:rPr>
      </w:pPr>
      <w:r>
        <w:br w:type="page"/>
      </w:r>
    </w:p>
    <w:p w14:paraId="15DC6947" w14:textId="6D2B6D44" w:rsidR="00E25735" w:rsidRDefault="00E25735" w:rsidP="00E25735">
      <w:pPr>
        <w:pStyle w:val="Heading2"/>
      </w:pPr>
      <w:r>
        <w:lastRenderedPageBreak/>
        <w:t>Basic conver</w:t>
      </w:r>
      <w:r w:rsidR="008A246C">
        <w:t>sions</w:t>
      </w:r>
    </w:p>
    <w:p w14:paraId="4AD09E0B"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1</w:t>
      </w:r>
    </w:p>
    <w:p w14:paraId="404BE7C9" w14:textId="77777777" w:rsidR="008A246C" w:rsidRDefault="008A246C" w:rsidP="008A246C">
      <w:pPr>
        <w:pStyle w:val="SourceCode"/>
        <w:rPr>
          <w:rFonts w:eastAsiaTheme="minorHAnsi"/>
          <w:lang w:eastAsia="en-US"/>
        </w:rPr>
      </w:pPr>
      <w:r>
        <w:rPr>
          <w:rFonts w:eastAsiaTheme="minorHAnsi"/>
          <w:lang w:eastAsia="en-US"/>
        </w:rPr>
        <w:t>{</w:t>
      </w:r>
    </w:p>
    <w:p w14:paraId="3B07D10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 </w:t>
      </w:r>
    </w:p>
    <w:p w14:paraId="35EBC10E" w14:textId="77777777" w:rsidR="008A246C" w:rsidRDefault="008A246C" w:rsidP="008A246C">
      <w:pPr>
        <w:pStyle w:val="SourceCode"/>
        <w:rPr>
          <w:rFonts w:eastAsiaTheme="minorHAnsi"/>
          <w:lang w:eastAsia="en-US"/>
        </w:rPr>
      </w:pPr>
      <w:r>
        <w:rPr>
          <w:rFonts w:eastAsiaTheme="minorHAnsi"/>
          <w:lang w:eastAsia="en-US"/>
        </w:rPr>
        <w:tab/>
        <w:t>{</w:t>
      </w:r>
    </w:p>
    <w:p w14:paraId="305A0E0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oes not compile are compiler not sure</w:t>
      </w:r>
    </w:p>
    <w:p w14:paraId="09D9EC0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hether we are performing a custom </w:t>
      </w:r>
    </w:p>
    <w:p w14:paraId="083FAFB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sion or not</w:t>
      </w:r>
    </w:p>
    <w:p w14:paraId="0E43DE2A"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arg </w:t>
      </w:r>
      <w:r>
        <w:rPr>
          <w:rFonts w:eastAsiaTheme="minorHAnsi"/>
          <w:color w:val="0000FF"/>
          <w:lang w:eastAsia="en-US"/>
        </w:rPr>
        <w:t>is</w:t>
      </w:r>
      <w:r>
        <w:rPr>
          <w:rFonts w:eastAsiaTheme="minorHAnsi"/>
          <w:lang w:eastAsia="en-US"/>
        </w:rPr>
        <w:t xml:space="preserve"> String)</w:t>
      </w:r>
    </w:p>
    <w:p w14:paraId="5CAEA1F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String)arg;</w:t>
      </w:r>
    </w:p>
    <w:p w14:paraId="328836C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p>
    <w:p w14:paraId="2EA96288"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3335BBC5" w14:textId="77777777" w:rsidR="008A246C" w:rsidRDefault="008A246C" w:rsidP="008A246C">
      <w:pPr>
        <w:pStyle w:val="SourceCode"/>
        <w:rPr>
          <w:rFonts w:eastAsiaTheme="minorHAnsi"/>
          <w:lang w:eastAsia="en-US"/>
        </w:rPr>
      </w:pPr>
      <w:r>
        <w:rPr>
          <w:rFonts w:eastAsiaTheme="minorHAnsi"/>
          <w:lang w:eastAsia="en-US"/>
        </w:rPr>
        <w:tab/>
        <w:t>}</w:t>
      </w:r>
    </w:p>
    <w:p w14:paraId="2F714F88" w14:textId="77777777" w:rsidR="008A246C" w:rsidRDefault="008A246C" w:rsidP="008A246C">
      <w:pPr>
        <w:pStyle w:val="SourceCode"/>
        <w:rPr>
          <w:rFonts w:eastAsiaTheme="minorHAnsi"/>
          <w:lang w:eastAsia="en-US"/>
        </w:rPr>
      </w:pPr>
      <w:r>
        <w:rPr>
          <w:rFonts w:eastAsiaTheme="minorHAnsi"/>
          <w:lang w:eastAsia="en-US"/>
        </w:rPr>
        <w:t>}</w:t>
      </w:r>
    </w:p>
    <w:p w14:paraId="2904DB84" w14:textId="77777777" w:rsidR="008A246C" w:rsidRDefault="008A246C" w:rsidP="008A246C">
      <w:pPr>
        <w:pStyle w:val="SourceCode"/>
        <w:rPr>
          <w:rFonts w:eastAsiaTheme="minorHAnsi"/>
          <w:lang w:eastAsia="en-US"/>
        </w:rPr>
      </w:pPr>
    </w:p>
    <w:p w14:paraId="3A6618E4"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2</w:t>
      </w:r>
    </w:p>
    <w:p w14:paraId="79D5B6AB" w14:textId="77777777" w:rsidR="008A246C" w:rsidRDefault="008A246C" w:rsidP="008A246C">
      <w:pPr>
        <w:pStyle w:val="SourceCode"/>
        <w:rPr>
          <w:rFonts w:eastAsiaTheme="minorHAnsi"/>
          <w:lang w:eastAsia="en-US"/>
        </w:rPr>
      </w:pPr>
      <w:r>
        <w:rPr>
          <w:rFonts w:eastAsiaTheme="minorHAnsi"/>
          <w:lang w:eastAsia="en-US"/>
        </w:rPr>
        <w:t>{</w:t>
      </w:r>
    </w:p>
    <w:p w14:paraId="16CDC824"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w:t>
      </w:r>
    </w:p>
    <w:p w14:paraId="6F83D708" w14:textId="77777777" w:rsidR="008A246C" w:rsidRDefault="008A246C" w:rsidP="008A246C">
      <w:pPr>
        <w:pStyle w:val="SourceCode"/>
        <w:rPr>
          <w:rFonts w:eastAsiaTheme="minorHAnsi"/>
          <w:lang w:eastAsia="en-US"/>
        </w:rPr>
      </w:pPr>
      <w:r>
        <w:rPr>
          <w:rFonts w:eastAsiaTheme="minorHAnsi"/>
          <w:lang w:eastAsia="en-US"/>
        </w:rPr>
        <w:tab/>
        <w:t>{</w:t>
      </w:r>
    </w:p>
    <w:p w14:paraId="2FDD327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mpiles because the compiler considers this</w:t>
      </w:r>
    </w:p>
    <w:p w14:paraId="53E5A9B7"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ion to object and from object to be either</w:t>
      </w:r>
    </w:p>
    <w:p w14:paraId="2CACAAF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boxing or unboxing conversions</w:t>
      </w:r>
    </w:p>
    <w:p w14:paraId="7726DB1B"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rg </w:t>
      </w:r>
      <w:r>
        <w:rPr>
          <w:rFonts w:eastAsiaTheme="minorHAnsi"/>
          <w:color w:val="0000FF"/>
          <w:lang w:eastAsia="en-US"/>
        </w:rPr>
        <w:t>is</w:t>
      </w:r>
      <w:r>
        <w:rPr>
          <w:rFonts w:eastAsiaTheme="minorHAnsi"/>
          <w:lang w:eastAsia="en-US"/>
        </w:rPr>
        <w:t xml:space="preserve"> String)</w:t>
      </w:r>
    </w:p>
    <w:p w14:paraId="28B088C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tring</w:t>
      </w:r>
      <w:r>
        <w:rPr>
          <w:rFonts w:eastAsiaTheme="minorHAnsi"/>
          <w:lang w:eastAsia="en-US"/>
        </w:rPr>
        <w:t>)(Object)arg;</w:t>
      </w:r>
    </w:p>
    <w:p w14:paraId="177D1331" w14:textId="77777777" w:rsidR="008A246C" w:rsidRDefault="008A246C" w:rsidP="008A246C">
      <w:pPr>
        <w:pStyle w:val="SourceCode"/>
        <w:rPr>
          <w:rFonts w:eastAsiaTheme="minorHAnsi"/>
          <w:lang w:eastAsia="en-US"/>
        </w:rPr>
      </w:pPr>
    </w:p>
    <w:p w14:paraId="3455F5C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60C37963" w14:textId="77777777" w:rsidR="008A246C" w:rsidRDefault="008A246C" w:rsidP="008A246C">
      <w:pPr>
        <w:pStyle w:val="SourceCode"/>
        <w:rPr>
          <w:rFonts w:eastAsiaTheme="minorHAnsi"/>
          <w:lang w:eastAsia="en-US"/>
        </w:rPr>
      </w:pPr>
      <w:r>
        <w:rPr>
          <w:rFonts w:eastAsiaTheme="minorHAnsi"/>
          <w:lang w:eastAsia="en-US"/>
        </w:rPr>
        <w:tab/>
        <w:t>}</w:t>
      </w:r>
    </w:p>
    <w:p w14:paraId="4614A27B" w14:textId="77777777" w:rsidR="008A246C" w:rsidRDefault="008A246C" w:rsidP="008A246C">
      <w:pPr>
        <w:pStyle w:val="SourceCode"/>
        <w:rPr>
          <w:rFonts w:eastAsiaTheme="minorHAnsi"/>
          <w:lang w:eastAsia="en-US"/>
        </w:rPr>
      </w:pPr>
      <w:r>
        <w:rPr>
          <w:rFonts w:eastAsiaTheme="minorHAnsi"/>
          <w:lang w:eastAsia="en-US"/>
        </w:rPr>
        <w:t>}</w:t>
      </w:r>
    </w:p>
    <w:p w14:paraId="3B9A7429" w14:textId="77777777" w:rsidR="008A246C" w:rsidRPr="008A246C" w:rsidRDefault="008A246C" w:rsidP="008A246C"/>
    <w:p w14:paraId="2926F7DF" w14:textId="77777777" w:rsidR="002E2158" w:rsidRPr="002E2158" w:rsidRDefault="002E2158" w:rsidP="002E2158"/>
    <w:p w14:paraId="19431928" w14:textId="4358C102" w:rsidR="00063662" w:rsidRDefault="00063662">
      <w:pPr>
        <w:spacing w:after="160" w:line="259" w:lineRule="auto"/>
        <w:rPr>
          <w:rFonts w:asciiTheme="majorHAnsi" w:eastAsiaTheme="majorEastAsia" w:hAnsiTheme="majorHAnsi" w:cstheme="majorBidi"/>
          <w:color w:val="31378B" w:themeColor="text2"/>
          <w:sz w:val="28"/>
          <w:szCs w:val="26"/>
        </w:rPr>
      </w:pPr>
      <w:r>
        <w:br w:type="page"/>
      </w:r>
      <w:r w:rsidR="007F6E93" w:rsidRPr="00155F9C">
        <w:rPr>
          <w:noProof/>
        </w:rPr>
        <w:lastRenderedPageBreak/>
        <w:drawing>
          <wp:inline distT="0" distB="0" distL="0" distR="0" wp14:anchorId="3EF14211" wp14:editId="62B63A87">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23820"/>
                    </a:xfrm>
                    <a:prstGeom prst="rect">
                      <a:avLst/>
                    </a:prstGeom>
                  </pic:spPr>
                </pic:pic>
              </a:graphicData>
            </a:graphic>
          </wp:inline>
        </w:drawing>
      </w:r>
    </w:p>
    <w:sectPr w:rsidR="00063662">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82CFD0" w14:textId="77777777" w:rsidR="00FA7A11" w:rsidRDefault="00FA7A11" w:rsidP="00DC0620">
      <w:r>
        <w:separator/>
      </w:r>
    </w:p>
  </w:endnote>
  <w:endnote w:type="continuationSeparator" w:id="0">
    <w:p w14:paraId="75F057AE" w14:textId="77777777" w:rsidR="00FA7A11" w:rsidRDefault="00FA7A11" w:rsidP="00DC0620">
      <w:r>
        <w:continuationSeparator/>
      </w:r>
    </w:p>
  </w:endnote>
  <w:endnote w:type="continuationNotice" w:id="1">
    <w:p w14:paraId="37F32B8C" w14:textId="77777777" w:rsidR="00FA7A11" w:rsidRDefault="00FA7A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002352"/>
      <w:docPartObj>
        <w:docPartGallery w:val="Page Numbers (Bottom of Page)"/>
        <w:docPartUnique/>
      </w:docPartObj>
    </w:sdtPr>
    <w:sdtEndPr/>
    <w:sdtContent>
      <w:sdt>
        <w:sdtPr>
          <w:id w:val="1728636285"/>
          <w:docPartObj>
            <w:docPartGallery w:val="Page Numbers (Top of Page)"/>
            <w:docPartUnique/>
          </w:docPartObj>
        </w:sdtPr>
        <w:sdtEndPr/>
        <w:sdtContent>
          <w:p w14:paraId="6D957FEE" w14:textId="5B4E514E" w:rsidR="00330EB2" w:rsidRDefault="00330EB2">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DFB56C2" w14:textId="77777777" w:rsidR="00330EB2" w:rsidRDefault="00330E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748C3E" w14:textId="77777777" w:rsidR="00FA7A11" w:rsidRDefault="00FA7A11" w:rsidP="00DC0620">
      <w:r>
        <w:separator/>
      </w:r>
    </w:p>
  </w:footnote>
  <w:footnote w:type="continuationSeparator" w:id="0">
    <w:p w14:paraId="440073A3" w14:textId="77777777" w:rsidR="00FA7A11" w:rsidRDefault="00FA7A11" w:rsidP="00DC0620">
      <w:r>
        <w:continuationSeparator/>
      </w:r>
    </w:p>
  </w:footnote>
  <w:footnote w:type="continuationNotice" w:id="1">
    <w:p w14:paraId="0482167D" w14:textId="77777777" w:rsidR="00FA7A11" w:rsidRDefault="00FA7A1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8"/>
      </w:rPr>
      <w:alias w:val="Author"/>
      <w:tag w:val=""/>
      <w:id w:val="-952397527"/>
      <w:placeholder>
        <w:docPart w:val="45DC270FA336481D996C8E0EDE7ADB8C"/>
      </w:placeholder>
      <w:dataBinding w:prefixMappings="xmlns:ns0='http://purl.org/dc/elements/1.1/' xmlns:ns1='http://schemas.openxmlformats.org/package/2006/metadata/core-properties' " w:xpath="/ns1:coreProperties[1]/ns0:creator[1]" w:storeItemID="{6C3C8BC8-F283-45AE-878A-BAB7291924A1}"/>
      <w:text/>
    </w:sdtPr>
    <w:sdtEndPr/>
    <w:sdtContent>
      <w:p w14:paraId="351FD3BE" w14:textId="24F3066E" w:rsidR="00330EB2" w:rsidRPr="00FB4767" w:rsidRDefault="00330EB2" w:rsidP="00FB4767">
        <w:pPr>
          <w:pStyle w:val="Header"/>
          <w:jc w:val="center"/>
          <w:rPr>
            <w:sz w:val="28"/>
            <w:szCs w:val="28"/>
          </w:rPr>
        </w:pPr>
        <w:r w:rsidRPr="00FB4767">
          <w:rPr>
            <w:sz w:val="28"/>
            <w:szCs w:val="28"/>
          </w:rPr>
          <w:t>Risk and Pricing Solution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D08ABC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76EE2B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3A47FB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A9C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BCE20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1"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4" w15:restartNumberingAfterBreak="0">
    <w:nsid w:val="61787330"/>
    <w:multiLevelType w:val="hybridMultilevel"/>
    <w:tmpl w:val="AC56F172"/>
    <w:lvl w:ilvl="0" w:tplc="C922D1B6">
      <w:start w:val="1"/>
      <w:numFmt w:val="decimal"/>
      <w:lvlText w:val="%1. "/>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E4061DE"/>
    <w:multiLevelType w:val="hybridMultilevel"/>
    <w:tmpl w:val="7AEE6B8A"/>
    <w:lvl w:ilvl="0" w:tplc="22F8E9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5033525"/>
    <w:multiLevelType w:val="hybridMultilevel"/>
    <w:tmpl w:val="AC56F172"/>
    <w:lvl w:ilvl="0" w:tplc="C922D1B6">
      <w:start w:val="1"/>
      <w:numFmt w:val="decimal"/>
      <w:lvlText w:val="%1. "/>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3" w15:restartNumberingAfterBreak="0">
    <w:nsid w:val="753A7175"/>
    <w:multiLevelType w:val="hybridMultilevel"/>
    <w:tmpl w:val="6FBA9CF6"/>
    <w:lvl w:ilvl="0" w:tplc="02C48414">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6"/>
  </w:num>
  <w:num w:numId="9">
    <w:abstractNumId w:val="15"/>
  </w:num>
  <w:num w:numId="10">
    <w:abstractNumId w:val="40"/>
  </w:num>
  <w:num w:numId="11">
    <w:abstractNumId w:val="22"/>
  </w:num>
  <w:num w:numId="12">
    <w:abstractNumId w:val="41"/>
  </w:num>
  <w:num w:numId="13">
    <w:abstractNumId w:val="20"/>
  </w:num>
  <w:num w:numId="14">
    <w:abstractNumId w:val="34"/>
  </w:num>
  <w:num w:numId="15">
    <w:abstractNumId w:val="6"/>
  </w:num>
  <w:num w:numId="16">
    <w:abstractNumId w:val="5"/>
  </w:num>
  <w:num w:numId="17">
    <w:abstractNumId w:val="4"/>
  </w:num>
  <w:num w:numId="18">
    <w:abstractNumId w:val="3"/>
  </w:num>
  <w:num w:numId="19">
    <w:abstractNumId w:val="0"/>
  </w:num>
  <w:num w:numId="20">
    <w:abstractNumId w:val="39"/>
  </w:num>
  <w:num w:numId="21">
    <w:abstractNumId w:val="31"/>
  </w:num>
  <w:num w:numId="22">
    <w:abstractNumId w:val="24"/>
  </w:num>
  <w:num w:numId="23">
    <w:abstractNumId w:val="17"/>
  </w:num>
  <w:num w:numId="24">
    <w:abstractNumId w:val="33"/>
  </w:num>
  <w:num w:numId="25">
    <w:abstractNumId w:val="44"/>
  </w:num>
  <w:num w:numId="26">
    <w:abstractNumId w:val="23"/>
  </w:num>
  <w:num w:numId="27">
    <w:abstractNumId w:val="32"/>
  </w:num>
  <w:num w:numId="28">
    <w:abstractNumId w:val="1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6"/>
  </w:num>
  <w:num w:numId="32">
    <w:abstractNumId w:val="29"/>
  </w:num>
  <w:num w:numId="33">
    <w:abstractNumId w:val="30"/>
  </w:num>
  <w:num w:numId="34">
    <w:abstractNumId w:val="37"/>
  </w:num>
  <w:num w:numId="35">
    <w:abstractNumId w:val="28"/>
  </w:num>
  <w:num w:numId="36">
    <w:abstractNumId w:val="7"/>
  </w:num>
  <w:num w:numId="37">
    <w:abstractNumId w:val="2"/>
  </w:num>
  <w:num w:numId="38">
    <w:abstractNumId w:val="1"/>
  </w:num>
  <w:num w:numId="39">
    <w:abstractNumId w:val="25"/>
  </w:num>
  <w:num w:numId="40">
    <w:abstractNumId w:val="18"/>
  </w:num>
  <w:num w:numId="41">
    <w:abstractNumId w:val="19"/>
  </w:num>
  <w:num w:numId="42">
    <w:abstractNumId w:val="26"/>
  </w:num>
  <w:num w:numId="43">
    <w:abstractNumId w:val="27"/>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43"/>
  </w:num>
  <w:num w:numId="47">
    <w:abstractNumId w:val="42"/>
  </w:num>
  <w:num w:numId="48">
    <w:abstractNumId w:val="3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35E"/>
    <w:rsid w:val="00001F1E"/>
    <w:rsid w:val="00001FD6"/>
    <w:rsid w:val="00002484"/>
    <w:rsid w:val="000025BE"/>
    <w:rsid w:val="000025FA"/>
    <w:rsid w:val="000031A4"/>
    <w:rsid w:val="000038B4"/>
    <w:rsid w:val="00003AC0"/>
    <w:rsid w:val="00004D02"/>
    <w:rsid w:val="00004F64"/>
    <w:rsid w:val="000061A1"/>
    <w:rsid w:val="00006FC4"/>
    <w:rsid w:val="00007E3F"/>
    <w:rsid w:val="000119C0"/>
    <w:rsid w:val="00011B68"/>
    <w:rsid w:val="00012977"/>
    <w:rsid w:val="0001337F"/>
    <w:rsid w:val="00013AB6"/>
    <w:rsid w:val="000140F8"/>
    <w:rsid w:val="00015BD3"/>
    <w:rsid w:val="0001631A"/>
    <w:rsid w:val="000169FE"/>
    <w:rsid w:val="00017170"/>
    <w:rsid w:val="0001797D"/>
    <w:rsid w:val="00020C37"/>
    <w:rsid w:val="00021ECA"/>
    <w:rsid w:val="000224EA"/>
    <w:rsid w:val="00022FCF"/>
    <w:rsid w:val="00023350"/>
    <w:rsid w:val="0002459C"/>
    <w:rsid w:val="00024642"/>
    <w:rsid w:val="00024F1C"/>
    <w:rsid w:val="000253E1"/>
    <w:rsid w:val="000253E9"/>
    <w:rsid w:val="000255A6"/>
    <w:rsid w:val="00026237"/>
    <w:rsid w:val="00026A53"/>
    <w:rsid w:val="00027F75"/>
    <w:rsid w:val="00027F99"/>
    <w:rsid w:val="00030350"/>
    <w:rsid w:val="0003113E"/>
    <w:rsid w:val="00031346"/>
    <w:rsid w:val="00031357"/>
    <w:rsid w:val="00031507"/>
    <w:rsid w:val="00034C76"/>
    <w:rsid w:val="00035285"/>
    <w:rsid w:val="0003553C"/>
    <w:rsid w:val="0003578C"/>
    <w:rsid w:val="00036026"/>
    <w:rsid w:val="00036B17"/>
    <w:rsid w:val="000370B9"/>
    <w:rsid w:val="0003714C"/>
    <w:rsid w:val="0003755E"/>
    <w:rsid w:val="00037EE9"/>
    <w:rsid w:val="00037FED"/>
    <w:rsid w:val="00040B1B"/>
    <w:rsid w:val="000426F7"/>
    <w:rsid w:val="000429B9"/>
    <w:rsid w:val="00043BF9"/>
    <w:rsid w:val="00044FE8"/>
    <w:rsid w:val="000460DD"/>
    <w:rsid w:val="00046711"/>
    <w:rsid w:val="00047272"/>
    <w:rsid w:val="00050526"/>
    <w:rsid w:val="00051E4B"/>
    <w:rsid w:val="00052E09"/>
    <w:rsid w:val="00053289"/>
    <w:rsid w:val="000536AD"/>
    <w:rsid w:val="000545E2"/>
    <w:rsid w:val="000549FA"/>
    <w:rsid w:val="00055CAD"/>
    <w:rsid w:val="00056201"/>
    <w:rsid w:val="0005757F"/>
    <w:rsid w:val="000575A2"/>
    <w:rsid w:val="0006044E"/>
    <w:rsid w:val="00060751"/>
    <w:rsid w:val="00060987"/>
    <w:rsid w:val="00061182"/>
    <w:rsid w:val="00062562"/>
    <w:rsid w:val="00062CF2"/>
    <w:rsid w:val="00063662"/>
    <w:rsid w:val="00064DFF"/>
    <w:rsid w:val="00064F73"/>
    <w:rsid w:val="00065DD7"/>
    <w:rsid w:val="0006620E"/>
    <w:rsid w:val="000665D8"/>
    <w:rsid w:val="00066E6F"/>
    <w:rsid w:val="00067338"/>
    <w:rsid w:val="000678E5"/>
    <w:rsid w:val="000713A2"/>
    <w:rsid w:val="00071981"/>
    <w:rsid w:val="00071A8C"/>
    <w:rsid w:val="00075B73"/>
    <w:rsid w:val="0007628E"/>
    <w:rsid w:val="000770DB"/>
    <w:rsid w:val="00077E2B"/>
    <w:rsid w:val="00080386"/>
    <w:rsid w:val="000807EB"/>
    <w:rsid w:val="000818CF"/>
    <w:rsid w:val="0008191C"/>
    <w:rsid w:val="00081C6E"/>
    <w:rsid w:val="00081CE1"/>
    <w:rsid w:val="000821CF"/>
    <w:rsid w:val="000826BA"/>
    <w:rsid w:val="00083C8C"/>
    <w:rsid w:val="00084FB5"/>
    <w:rsid w:val="0008568F"/>
    <w:rsid w:val="0008664E"/>
    <w:rsid w:val="000867B7"/>
    <w:rsid w:val="00086AC1"/>
    <w:rsid w:val="00086ACC"/>
    <w:rsid w:val="00086F34"/>
    <w:rsid w:val="000903BA"/>
    <w:rsid w:val="00090719"/>
    <w:rsid w:val="0009090F"/>
    <w:rsid w:val="00091494"/>
    <w:rsid w:val="00091848"/>
    <w:rsid w:val="00091A9E"/>
    <w:rsid w:val="00093073"/>
    <w:rsid w:val="0009332D"/>
    <w:rsid w:val="0009381C"/>
    <w:rsid w:val="0009384A"/>
    <w:rsid w:val="00093DED"/>
    <w:rsid w:val="00094911"/>
    <w:rsid w:val="00094C45"/>
    <w:rsid w:val="00094FC3"/>
    <w:rsid w:val="00094FE2"/>
    <w:rsid w:val="00095877"/>
    <w:rsid w:val="0009618E"/>
    <w:rsid w:val="00096656"/>
    <w:rsid w:val="00096917"/>
    <w:rsid w:val="00097968"/>
    <w:rsid w:val="00097E22"/>
    <w:rsid w:val="00097E79"/>
    <w:rsid w:val="000A0C2C"/>
    <w:rsid w:val="000A26A4"/>
    <w:rsid w:val="000A2F0C"/>
    <w:rsid w:val="000A3D89"/>
    <w:rsid w:val="000A4144"/>
    <w:rsid w:val="000A488F"/>
    <w:rsid w:val="000A6297"/>
    <w:rsid w:val="000A664B"/>
    <w:rsid w:val="000A6A19"/>
    <w:rsid w:val="000A6ED9"/>
    <w:rsid w:val="000A74B4"/>
    <w:rsid w:val="000A7B85"/>
    <w:rsid w:val="000B05EA"/>
    <w:rsid w:val="000B189B"/>
    <w:rsid w:val="000B1A94"/>
    <w:rsid w:val="000B3487"/>
    <w:rsid w:val="000B36AC"/>
    <w:rsid w:val="000B38A1"/>
    <w:rsid w:val="000B3D0B"/>
    <w:rsid w:val="000B47E7"/>
    <w:rsid w:val="000B6DB5"/>
    <w:rsid w:val="000B763F"/>
    <w:rsid w:val="000B7718"/>
    <w:rsid w:val="000C0144"/>
    <w:rsid w:val="000C07C2"/>
    <w:rsid w:val="000C086B"/>
    <w:rsid w:val="000C1025"/>
    <w:rsid w:val="000C1BA1"/>
    <w:rsid w:val="000C2763"/>
    <w:rsid w:val="000C2A06"/>
    <w:rsid w:val="000C2C60"/>
    <w:rsid w:val="000C3AD4"/>
    <w:rsid w:val="000C3CD0"/>
    <w:rsid w:val="000C538F"/>
    <w:rsid w:val="000C5654"/>
    <w:rsid w:val="000C5712"/>
    <w:rsid w:val="000C5C23"/>
    <w:rsid w:val="000C612A"/>
    <w:rsid w:val="000C612F"/>
    <w:rsid w:val="000C6723"/>
    <w:rsid w:val="000C6734"/>
    <w:rsid w:val="000C6A9B"/>
    <w:rsid w:val="000D03CA"/>
    <w:rsid w:val="000D0F2A"/>
    <w:rsid w:val="000D1F87"/>
    <w:rsid w:val="000D24FF"/>
    <w:rsid w:val="000D27B4"/>
    <w:rsid w:val="000D33C3"/>
    <w:rsid w:val="000D3991"/>
    <w:rsid w:val="000D4259"/>
    <w:rsid w:val="000D42B6"/>
    <w:rsid w:val="000D49B8"/>
    <w:rsid w:val="000D65A8"/>
    <w:rsid w:val="000D6FB9"/>
    <w:rsid w:val="000D7129"/>
    <w:rsid w:val="000E153A"/>
    <w:rsid w:val="000E17E5"/>
    <w:rsid w:val="000E1853"/>
    <w:rsid w:val="000E1974"/>
    <w:rsid w:val="000E1A2D"/>
    <w:rsid w:val="000E1BBC"/>
    <w:rsid w:val="000E2624"/>
    <w:rsid w:val="000E52C7"/>
    <w:rsid w:val="000E69F3"/>
    <w:rsid w:val="000F0825"/>
    <w:rsid w:val="000F1F22"/>
    <w:rsid w:val="000F2521"/>
    <w:rsid w:val="000F2B71"/>
    <w:rsid w:val="000F2C4C"/>
    <w:rsid w:val="000F4683"/>
    <w:rsid w:val="000F4AD5"/>
    <w:rsid w:val="000F5874"/>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0EF"/>
    <w:rsid w:val="001024FA"/>
    <w:rsid w:val="00102D32"/>
    <w:rsid w:val="00103FA2"/>
    <w:rsid w:val="001052E3"/>
    <w:rsid w:val="00105B26"/>
    <w:rsid w:val="00105E2B"/>
    <w:rsid w:val="00105EE2"/>
    <w:rsid w:val="0010703D"/>
    <w:rsid w:val="001106AE"/>
    <w:rsid w:val="00110D4B"/>
    <w:rsid w:val="00110E55"/>
    <w:rsid w:val="00111033"/>
    <w:rsid w:val="0011157F"/>
    <w:rsid w:val="00111AD4"/>
    <w:rsid w:val="001121FE"/>
    <w:rsid w:val="00114124"/>
    <w:rsid w:val="00115312"/>
    <w:rsid w:val="00115B46"/>
    <w:rsid w:val="0011600A"/>
    <w:rsid w:val="00116903"/>
    <w:rsid w:val="001176A7"/>
    <w:rsid w:val="00117CBA"/>
    <w:rsid w:val="0012086B"/>
    <w:rsid w:val="00121118"/>
    <w:rsid w:val="001217C1"/>
    <w:rsid w:val="00121AD6"/>
    <w:rsid w:val="001222AF"/>
    <w:rsid w:val="001222F9"/>
    <w:rsid w:val="00122323"/>
    <w:rsid w:val="001226C6"/>
    <w:rsid w:val="001227FA"/>
    <w:rsid w:val="0012289F"/>
    <w:rsid w:val="001228C9"/>
    <w:rsid w:val="0012324D"/>
    <w:rsid w:val="00123442"/>
    <w:rsid w:val="00123E4A"/>
    <w:rsid w:val="0012462F"/>
    <w:rsid w:val="0012465E"/>
    <w:rsid w:val="00125714"/>
    <w:rsid w:val="001262F2"/>
    <w:rsid w:val="001308F3"/>
    <w:rsid w:val="0013096E"/>
    <w:rsid w:val="0013099D"/>
    <w:rsid w:val="00130B81"/>
    <w:rsid w:val="00131B02"/>
    <w:rsid w:val="00131D58"/>
    <w:rsid w:val="001330EA"/>
    <w:rsid w:val="00133977"/>
    <w:rsid w:val="00135966"/>
    <w:rsid w:val="00136FF1"/>
    <w:rsid w:val="00137573"/>
    <w:rsid w:val="00137D2E"/>
    <w:rsid w:val="001400A0"/>
    <w:rsid w:val="001400F9"/>
    <w:rsid w:val="00140931"/>
    <w:rsid w:val="00141377"/>
    <w:rsid w:val="00142B37"/>
    <w:rsid w:val="00142F8C"/>
    <w:rsid w:val="00143034"/>
    <w:rsid w:val="00143233"/>
    <w:rsid w:val="00144B44"/>
    <w:rsid w:val="001452B9"/>
    <w:rsid w:val="00146A6D"/>
    <w:rsid w:val="00146BC2"/>
    <w:rsid w:val="00146E3D"/>
    <w:rsid w:val="00146EF9"/>
    <w:rsid w:val="001470CA"/>
    <w:rsid w:val="001502BC"/>
    <w:rsid w:val="00150A1D"/>
    <w:rsid w:val="00151CB8"/>
    <w:rsid w:val="00151EC5"/>
    <w:rsid w:val="001520E6"/>
    <w:rsid w:val="0015232D"/>
    <w:rsid w:val="00152E3C"/>
    <w:rsid w:val="001533FB"/>
    <w:rsid w:val="001538F0"/>
    <w:rsid w:val="00153D10"/>
    <w:rsid w:val="00154518"/>
    <w:rsid w:val="001545EF"/>
    <w:rsid w:val="0015466E"/>
    <w:rsid w:val="001551CB"/>
    <w:rsid w:val="0015520D"/>
    <w:rsid w:val="00155F9C"/>
    <w:rsid w:val="00156553"/>
    <w:rsid w:val="00157C92"/>
    <w:rsid w:val="00160604"/>
    <w:rsid w:val="00161B98"/>
    <w:rsid w:val="00162B72"/>
    <w:rsid w:val="001635DE"/>
    <w:rsid w:val="00163689"/>
    <w:rsid w:val="00163A23"/>
    <w:rsid w:val="0016464D"/>
    <w:rsid w:val="00165048"/>
    <w:rsid w:val="00165617"/>
    <w:rsid w:val="0016783B"/>
    <w:rsid w:val="0017010C"/>
    <w:rsid w:val="001709EC"/>
    <w:rsid w:val="001712F9"/>
    <w:rsid w:val="00171510"/>
    <w:rsid w:val="001715C7"/>
    <w:rsid w:val="00172CE8"/>
    <w:rsid w:val="00172D37"/>
    <w:rsid w:val="00173992"/>
    <w:rsid w:val="00175111"/>
    <w:rsid w:val="001754F1"/>
    <w:rsid w:val="0017570F"/>
    <w:rsid w:val="00175F9D"/>
    <w:rsid w:val="0017709A"/>
    <w:rsid w:val="0017730C"/>
    <w:rsid w:val="00177F63"/>
    <w:rsid w:val="00180389"/>
    <w:rsid w:val="0018089E"/>
    <w:rsid w:val="00180B6B"/>
    <w:rsid w:val="00181A5D"/>
    <w:rsid w:val="0018208C"/>
    <w:rsid w:val="001823D6"/>
    <w:rsid w:val="001825C8"/>
    <w:rsid w:val="00182F72"/>
    <w:rsid w:val="00183BDD"/>
    <w:rsid w:val="00184020"/>
    <w:rsid w:val="00184C54"/>
    <w:rsid w:val="0018536C"/>
    <w:rsid w:val="00187468"/>
    <w:rsid w:val="00187719"/>
    <w:rsid w:val="001878C1"/>
    <w:rsid w:val="00190587"/>
    <w:rsid w:val="00192A0D"/>
    <w:rsid w:val="00193610"/>
    <w:rsid w:val="00193C3F"/>
    <w:rsid w:val="00194C97"/>
    <w:rsid w:val="00195723"/>
    <w:rsid w:val="00195A47"/>
    <w:rsid w:val="00196ACE"/>
    <w:rsid w:val="00196EF5"/>
    <w:rsid w:val="0019796F"/>
    <w:rsid w:val="001A09CA"/>
    <w:rsid w:val="001A0B5C"/>
    <w:rsid w:val="001A250C"/>
    <w:rsid w:val="001A3688"/>
    <w:rsid w:val="001A40D2"/>
    <w:rsid w:val="001A476E"/>
    <w:rsid w:val="001A5BD0"/>
    <w:rsid w:val="001A6094"/>
    <w:rsid w:val="001A6E5D"/>
    <w:rsid w:val="001A6E6A"/>
    <w:rsid w:val="001A72EA"/>
    <w:rsid w:val="001A7986"/>
    <w:rsid w:val="001A7C32"/>
    <w:rsid w:val="001B0A50"/>
    <w:rsid w:val="001B1492"/>
    <w:rsid w:val="001B1582"/>
    <w:rsid w:val="001B2CB4"/>
    <w:rsid w:val="001B3726"/>
    <w:rsid w:val="001B3A77"/>
    <w:rsid w:val="001B44DF"/>
    <w:rsid w:val="001B4569"/>
    <w:rsid w:val="001B4DFF"/>
    <w:rsid w:val="001B50FD"/>
    <w:rsid w:val="001B56D8"/>
    <w:rsid w:val="001B5924"/>
    <w:rsid w:val="001B759E"/>
    <w:rsid w:val="001C03A8"/>
    <w:rsid w:val="001C1452"/>
    <w:rsid w:val="001C20BC"/>
    <w:rsid w:val="001C25AC"/>
    <w:rsid w:val="001C2AFE"/>
    <w:rsid w:val="001C3680"/>
    <w:rsid w:val="001C3F2F"/>
    <w:rsid w:val="001C63B4"/>
    <w:rsid w:val="001C652D"/>
    <w:rsid w:val="001C783D"/>
    <w:rsid w:val="001C7C66"/>
    <w:rsid w:val="001D0080"/>
    <w:rsid w:val="001D0407"/>
    <w:rsid w:val="001D1D0D"/>
    <w:rsid w:val="001D2080"/>
    <w:rsid w:val="001D2722"/>
    <w:rsid w:val="001D4D39"/>
    <w:rsid w:val="001D51F3"/>
    <w:rsid w:val="001D6D4C"/>
    <w:rsid w:val="001E0CE8"/>
    <w:rsid w:val="001E0DC8"/>
    <w:rsid w:val="001E1255"/>
    <w:rsid w:val="001E2167"/>
    <w:rsid w:val="001E255E"/>
    <w:rsid w:val="001E2C77"/>
    <w:rsid w:val="001E315C"/>
    <w:rsid w:val="001E3525"/>
    <w:rsid w:val="001E36CD"/>
    <w:rsid w:val="001E38A2"/>
    <w:rsid w:val="001E3B97"/>
    <w:rsid w:val="001E4D80"/>
    <w:rsid w:val="001E4FCA"/>
    <w:rsid w:val="001E57C4"/>
    <w:rsid w:val="001E5B4F"/>
    <w:rsid w:val="001E62A9"/>
    <w:rsid w:val="001E749B"/>
    <w:rsid w:val="001F016F"/>
    <w:rsid w:val="001F034B"/>
    <w:rsid w:val="001F0C2A"/>
    <w:rsid w:val="001F0DA2"/>
    <w:rsid w:val="001F1099"/>
    <w:rsid w:val="001F109D"/>
    <w:rsid w:val="001F13B8"/>
    <w:rsid w:val="001F1735"/>
    <w:rsid w:val="001F18B9"/>
    <w:rsid w:val="001F2E09"/>
    <w:rsid w:val="001F413E"/>
    <w:rsid w:val="001F4457"/>
    <w:rsid w:val="001F47F6"/>
    <w:rsid w:val="001F48F2"/>
    <w:rsid w:val="001F5C16"/>
    <w:rsid w:val="001F66F0"/>
    <w:rsid w:val="001F6859"/>
    <w:rsid w:val="001F7310"/>
    <w:rsid w:val="001F7BEC"/>
    <w:rsid w:val="001F7C33"/>
    <w:rsid w:val="002004D8"/>
    <w:rsid w:val="0020238D"/>
    <w:rsid w:val="0020344C"/>
    <w:rsid w:val="00203488"/>
    <w:rsid w:val="00203F93"/>
    <w:rsid w:val="0020479C"/>
    <w:rsid w:val="002049EE"/>
    <w:rsid w:val="00204BEF"/>
    <w:rsid w:val="002063BF"/>
    <w:rsid w:val="002064D4"/>
    <w:rsid w:val="00210E64"/>
    <w:rsid w:val="00212151"/>
    <w:rsid w:val="00212609"/>
    <w:rsid w:val="00212E2F"/>
    <w:rsid w:val="002133AA"/>
    <w:rsid w:val="0021345D"/>
    <w:rsid w:val="00213F2D"/>
    <w:rsid w:val="00214741"/>
    <w:rsid w:val="00215394"/>
    <w:rsid w:val="00220410"/>
    <w:rsid w:val="00220A67"/>
    <w:rsid w:val="00220B73"/>
    <w:rsid w:val="00220EBF"/>
    <w:rsid w:val="0022122C"/>
    <w:rsid w:val="00221829"/>
    <w:rsid w:val="0022208E"/>
    <w:rsid w:val="002232AC"/>
    <w:rsid w:val="002234F7"/>
    <w:rsid w:val="00224DFF"/>
    <w:rsid w:val="00226BAC"/>
    <w:rsid w:val="00226F09"/>
    <w:rsid w:val="00230E95"/>
    <w:rsid w:val="0023145A"/>
    <w:rsid w:val="00232EAE"/>
    <w:rsid w:val="00232F6D"/>
    <w:rsid w:val="002335F1"/>
    <w:rsid w:val="00233AEE"/>
    <w:rsid w:val="00233BFD"/>
    <w:rsid w:val="00233E13"/>
    <w:rsid w:val="00233F9F"/>
    <w:rsid w:val="00234886"/>
    <w:rsid w:val="00235F07"/>
    <w:rsid w:val="002370DC"/>
    <w:rsid w:val="002375EE"/>
    <w:rsid w:val="002404DC"/>
    <w:rsid w:val="00241ABA"/>
    <w:rsid w:val="00241D13"/>
    <w:rsid w:val="0024357F"/>
    <w:rsid w:val="00243E70"/>
    <w:rsid w:val="0024466F"/>
    <w:rsid w:val="00244AD7"/>
    <w:rsid w:val="00245226"/>
    <w:rsid w:val="00246BFA"/>
    <w:rsid w:val="00247A17"/>
    <w:rsid w:val="00250F9E"/>
    <w:rsid w:val="00252D68"/>
    <w:rsid w:val="00252E1A"/>
    <w:rsid w:val="00252F11"/>
    <w:rsid w:val="00253284"/>
    <w:rsid w:val="002539CE"/>
    <w:rsid w:val="00254146"/>
    <w:rsid w:val="0025494C"/>
    <w:rsid w:val="00255D85"/>
    <w:rsid w:val="00256FC4"/>
    <w:rsid w:val="00260088"/>
    <w:rsid w:val="002621ED"/>
    <w:rsid w:val="00262CD6"/>
    <w:rsid w:val="0026376F"/>
    <w:rsid w:val="00263AB9"/>
    <w:rsid w:val="00263AE5"/>
    <w:rsid w:val="0026479F"/>
    <w:rsid w:val="002648F2"/>
    <w:rsid w:val="00264AAB"/>
    <w:rsid w:val="00264BCB"/>
    <w:rsid w:val="00267512"/>
    <w:rsid w:val="0026763F"/>
    <w:rsid w:val="002705CF"/>
    <w:rsid w:val="002715E8"/>
    <w:rsid w:val="00272547"/>
    <w:rsid w:val="00272C74"/>
    <w:rsid w:val="00273461"/>
    <w:rsid w:val="002738A9"/>
    <w:rsid w:val="0027490F"/>
    <w:rsid w:val="00274C61"/>
    <w:rsid w:val="002752AF"/>
    <w:rsid w:val="002774E9"/>
    <w:rsid w:val="00277B56"/>
    <w:rsid w:val="0028160D"/>
    <w:rsid w:val="00281C25"/>
    <w:rsid w:val="00281DD1"/>
    <w:rsid w:val="002823DA"/>
    <w:rsid w:val="002848A4"/>
    <w:rsid w:val="002852C1"/>
    <w:rsid w:val="0028612D"/>
    <w:rsid w:val="00286977"/>
    <w:rsid w:val="00287616"/>
    <w:rsid w:val="002905E1"/>
    <w:rsid w:val="002916E0"/>
    <w:rsid w:val="002918D1"/>
    <w:rsid w:val="00294107"/>
    <w:rsid w:val="0029446D"/>
    <w:rsid w:val="00294783"/>
    <w:rsid w:val="00294918"/>
    <w:rsid w:val="00295273"/>
    <w:rsid w:val="002A02C6"/>
    <w:rsid w:val="002A0997"/>
    <w:rsid w:val="002A0BDA"/>
    <w:rsid w:val="002A221B"/>
    <w:rsid w:val="002A2385"/>
    <w:rsid w:val="002A2D10"/>
    <w:rsid w:val="002A31B1"/>
    <w:rsid w:val="002A4257"/>
    <w:rsid w:val="002A42DF"/>
    <w:rsid w:val="002A5048"/>
    <w:rsid w:val="002A508A"/>
    <w:rsid w:val="002A53AB"/>
    <w:rsid w:val="002A5B5D"/>
    <w:rsid w:val="002A5B75"/>
    <w:rsid w:val="002A662E"/>
    <w:rsid w:val="002A6920"/>
    <w:rsid w:val="002A6A61"/>
    <w:rsid w:val="002A75D4"/>
    <w:rsid w:val="002A760A"/>
    <w:rsid w:val="002A79AA"/>
    <w:rsid w:val="002A7BCB"/>
    <w:rsid w:val="002B0E0C"/>
    <w:rsid w:val="002B0EF0"/>
    <w:rsid w:val="002B1600"/>
    <w:rsid w:val="002B229E"/>
    <w:rsid w:val="002B2964"/>
    <w:rsid w:val="002B37C8"/>
    <w:rsid w:val="002B5EE2"/>
    <w:rsid w:val="002B6DB9"/>
    <w:rsid w:val="002C0549"/>
    <w:rsid w:val="002C143C"/>
    <w:rsid w:val="002C251A"/>
    <w:rsid w:val="002C35F5"/>
    <w:rsid w:val="002C36CE"/>
    <w:rsid w:val="002C4E6E"/>
    <w:rsid w:val="002C55B7"/>
    <w:rsid w:val="002C5C37"/>
    <w:rsid w:val="002C5C94"/>
    <w:rsid w:val="002C5D2B"/>
    <w:rsid w:val="002C66EE"/>
    <w:rsid w:val="002D090B"/>
    <w:rsid w:val="002D1E08"/>
    <w:rsid w:val="002D2C73"/>
    <w:rsid w:val="002D3070"/>
    <w:rsid w:val="002D5674"/>
    <w:rsid w:val="002D5FD8"/>
    <w:rsid w:val="002D623F"/>
    <w:rsid w:val="002D6367"/>
    <w:rsid w:val="002D721F"/>
    <w:rsid w:val="002D749F"/>
    <w:rsid w:val="002E1654"/>
    <w:rsid w:val="002E17D3"/>
    <w:rsid w:val="002E2158"/>
    <w:rsid w:val="002E3266"/>
    <w:rsid w:val="002E4316"/>
    <w:rsid w:val="002E54E8"/>
    <w:rsid w:val="002E5794"/>
    <w:rsid w:val="002E5833"/>
    <w:rsid w:val="002E5ED1"/>
    <w:rsid w:val="002E6CCF"/>
    <w:rsid w:val="002E7954"/>
    <w:rsid w:val="002F0DFD"/>
    <w:rsid w:val="002F1712"/>
    <w:rsid w:val="002F3032"/>
    <w:rsid w:val="002F35B5"/>
    <w:rsid w:val="002F3BE5"/>
    <w:rsid w:val="002F4A16"/>
    <w:rsid w:val="002F70F1"/>
    <w:rsid w:val="002F7690"/>
    <w:rsid w:val="002F7740"/>
    <w:rsid w:val="00300ED6"/>
    <w:rsid w:val="0030166C"/>
    <w:rsid w:val="00301E79"/>
    <w:rsid w:val="0030393F"/>
    <w:rsid w:val="003048F0"/>
    <w:rsid w:val="00305434"/>
    <w:rsid w:val="00306144"/>
    <w:rsid w:val="00306D11"/>
    <w:rsid w:val="003076A6"/>
    <w:rsid w:val="00307944"/>
    <w:rsid w:val="00310E20"/>
    <w:rsid w:val="00310F13"/>
    <w:rsid w:val="00313949"/>
    <w:rsid w:val="003149DA"/>
    <w:rsid w:val="0031576E"/>
    <w:rsid w:val="00315B66"/>
    <w:rsid w:val="00315F94"/>
    <w:rsid w:val="00316378"/>
    <w:rsid w:val="00316B52"/>
    <w:rsid w:val="00316E23"/>
    <w:rsid w:val="0031727D"/>
    <w:rsid w:val="00320513"/>
    <w:rsid w:val="00320C1C"/>
    <w:rsid w:val="00321DA4"/>
    <w:rsid w:val="003224BF"/>
    <w:rsid w:val="00322F3C"/>
    <w:rsid w:val="00323035"/>
    <w:rsid w:val="00323218"/>
    <w:rsid w:val="0032322B"/>
    <w:rsid w:val="003234CA"/>
    <w:rsid w:val="003236A2"/>
    <w:rsid w:val="00323F49"/>
    <w:rsid w:val="003245FD"/>
    <w:rsid w:val="00325145"/>
    <w:rsid w:val="00325C66"/>
    <w:rsid w:val="00327F92"/>
    <w:rsid w:val="0033071E"/>
    <w:rsid w:val="0033083E"/>
    <w:rsid w:val="00330AF8"/>
    <w:rsid w:val="00330EB2"/>
    <w:rsid w:val="003315D7"/>
    <w:rsid w:val="0033221F"/>
    <w:rsid w:val="00332881"/>
    <w:rsid w:val="00332CAA"/>
    <w:rsid w:val="003334FF"/>
    <w:rsid w:val="003338D3"/>
    <w:rsid w:val="003338DC"/>
    <w:rsid w:val="00334530"/>
    <w:rsid w:val="003352C3"/>
    <w:rsid w:val="0033556D"/>
    <w:rsid w:val="00335C80"/>
    <w:rsid w:val="003373F8"/>
    <w:rsid w:val="0034171F"/>
    <w:rsid w:val="00341CBD"/>
    <w:rsid w:val="00342602"/>
    <w:rsid w:val="0034366F"/>
    <w:rsid w:val="00344B32"/>
    <w:rsid w:val="00344BC0"/>
    <w:rsid w:val="00344E0F"/>
    <w:rsid w:val="003463BD"/>
    <w:rsid w:val="003463E9"/>
    <w:rsid w:val="00346BD7"/>
    <w:rsid w:val="00346FEB"/>
    <w:rsid w:val="00347C09"/>
    <w:rsid w:val="00347CE4"/>
    <w:rsid w:val="00351A32"/>
    <w:rsid w:val="00351C09"/>
    <w:rsid w:val="00352402"/>
    <w:rsid w:val="00352A73"/>
    <w:rsid w:val="00352F55"/>
    <w:rsid w:val="00353282"/>
    <w:rsid w:val="00354617"/>
    <w:rsid w:val="00356046"/>
    <w:rsid w:val="003560D6"/>
    <w:rsid w:val="00356339"/>
    <w:rsid w:val="003566E0"/>
    <w:rsid w:val="00356BF2"/>
    <w:rsid w:val="00357A98"/>
    <w:rsid w:val="00360B01"/>
    <w:rsid w:val="00361199"/>
    <w:rsid w:val="0036135B"/>
    <w:rsid w:val="00361522"/>
    <w:rsid w:val="003619A0"/>
    <w:rsid w:val="00361FF9"/>
    <w:rsid w:val="00362CD9"/>
    <w:rsid w:val="00363EFC"/>
    <w:rsid w:val="00364C1E"/>
    <w:rsid w:val="00366072"/>
    <w:rsid w:val="00367457"/>
    <w:rsid w:val="00367A41"/>
    <w:rsid w:val="00367C6D"/>
    <w:rsid w:val="00370510"/>
    <w:rsid w:val="00370EB7"/>
    <w:rsid w:val="00371635"/>
    <w:rsid w:val="00371A10"/>
    <w:rsid w:val="00371FF2"/>
    <w:rsid w:val="0037368C"/>
    <w:rsid w:val="00375150"/>
    <w:rsid w:val="00376716"/>
    <w:rsid w:val="00376796"/>
    <w:rsid w:val="003779C4"/>
    <w:rsid w:val="00377C49"/>
    <w:rsid w:val="00380091"/>
    <w:rsid w:val="003801F9"/>
    <w:rsid w:val="003803A3"/>
    <w:rsid w:val="0038058D"/>
    <w:rsid w:val="00380B46"/>
    <w:rsid w:val="0038126C"/>
    <w:rsid w:val="003813BB"/>
    <w:rsid w:val="003813F4"/>
    <w:rsid w:val="003822D7"/>
    <w:rsid w:val="0038276B"/>
    <w:rsid w:val="003837CD"/>
    <w:rsid w:val="00383881"/>
    <w:rsid w:val="00383A4D"/>
    <w:rsid w:val="00383B73"/>
    <w:rsid w:val="00383B93"/>
    <w:rsid w:val="00384012"/>
    <w:rsid w:val="0038450A"/>
    <w:rsid w:val="00385BD8"/>
    <w:rsid w:val="0038612F"/>
    <w:rsid w:val="00386201"/>
    <w:rsid w:val="00386C03"/>
    <w:rsid w:val="003878C6"/>
    <w:rsid w:val="00390030"/>
    <w:rsid w:val="003906CD"/>
    <w:rsid w:val="00390D76"/>
    <w:rsid w:val="003916F6"/>
    <w:rsid w:val="00391923"/>
    <w:rsid w:val="00392520"/>
    <w:rsid w:val="0039254D"/>
    <w:rsid w:val="00392878"/>
    <w:rsid w:val="00392A7D"/>
    <w:rsid w:val="00392D21"/>
    <w:rsid w:val="00392EFC"/>
    <w:rsid w:val="00393670"/>
    <w:rsid w:val="00393A1C"/>
    <w:rsid w:val="00394262"/>
    <w:rsid w:val="003944D1"/>
    <w:rsid w:val="00395C58"/>
    <w:rsid w:val="00396381"/>
    <w:rsid w:val="003963BE"/>
    <w:rsid w:val="00396FA2"/>
    <w:rsid w:val="0039703D"/>
    <w:rsid w:val="0039736B"/>
    <w:rsid w:val="00397BB3"/>
    <w:rsid w:val="003A1386"/>
    <w:rsid w:val="003A16F6"/>
    <w:rsid w:val="003A1894"/>
    <w:rsid w:val="003A26E1"/>
    <w:rsid w:val="003A2B10"/>
    <w:rsid w:val="003A2E57"/>
    <w:rsid w:val="003A2FDF"/>
    <w:rsid w:val="003A3539"/>
    <w:rsid w:val="003A374A"/>
    <w:rsid w:val="003A3D5E"/>
    <w:rsid w:val="003A3EBD"/>
    <w:rsid w:val="003A4D4B"/>
    <w:rsid w:val="003A5218"/>
    <w:rsid w:val="003A5F26"/>
    <w:rsid w:val="003A641D"/>
    <w:rsid w:val="003A67CA"/>
    <w:rsid w:val="003A69B3"/>
    <w:rsid w:val="003A6D12"/>
    <w:rsid w:val="003A6D4C"/>
    <w:rsid w:val="003A7B26"/>
    <w:rsid w:val="003B0724"/>
    <w:rsid w:val="003B07B6"/>
    <w:rsid w:val="003B142E"/>
    <w:rsid w:val="003B1A5C"/>
    <w:rsid w:val="003B3117"/>
    <w:rsid w:val="003B3CE7"/>
    <w:rsid w:val="003B6406"/>
    <w:rsid w:val="003B7080"/>
    <w:rsid w:val="003B721D"/>
    <w:rsid w:val="003C0109"/>
    <w:rsid w:val="003C103A"/>
    <w:rsid w:val="003C11A9"/>
    <w:rsid w:val="003C146F"/>
    <w:rsid w:val="003C212F"/>
    <w:rsid w:val="003C31CE"/>
    <w:rsid w:val="003C424E"/>
    <w:rsid w:val="003C458D"/>
    <w:rsid w:val="003C6749"/>
    <w:rsid w:val="003C6A0B"/>
    <w:rsid w:val="003C6B43"/>
    <w:rsid w:val="003C7735"/>
    <w:rsid w:val="003D0283"/>
    <w:rsid w:val="003D086D"/>
    <w:rsid w:val="003D0A5B"/>
    <w:rsid w:val="003D0D98"/>
    <w:rsid w:val="003D0E25"/>
    <w:rsid w:val="003D10A1"/>
    <w:rsid w:val="003D15FF"/>
    <w:rsid w:val="003D24D4"/>
    <w:rsid w:val="003D2EC6"/>
    <w:rsid w:val="003D380E"/>
    <w:rsid w:val="003D3D9C"/>
    <w:rsid w:val="003D3DB9"/>
    <w:rsid w:val="003D4100"/>
    <w:rsid w:val="003D4939"/>
    <w:rsid w:val="003D4B67"/>
    <w:rsid w:val="003D535E"/>
    <w:rsid w:val="003E0B66"/>
    <w:rsid w:val="003E0E02"/>
    <w:rsid w:val="003E1E62"/>
    <w:rsid w:val="003E2576"/>
    <w:rsid w:val="003E2AD0"/>
    <w:rsid w:val="003E2B00"/>
    <w:rsid w:val="003E4CAC"/>
    <w:rsid w:val="003E5E2D"/>
    <w:rsid w:val="003E6A4B"/>
    <w:rsid w:val="003E7041"/>
    <w:rsid w:val="003E7B37"/>
    <w:rsid w:val="003F01A0"/>
    <w:rsid w:val="003F0404"/>
    <w:rsid w:val="003F0515"/>
    <w:rsid w:val="003F11CA"/>
    <w:rsid w:val="003F13D3"/>
    <w:rsid w:val="003F23A4"/>
    <w:rsid w:val="003F3106"/>
    <w:rsid w:val="003F3B5D"/>
    <w:rsid w:val="003F3E2F"/>
    <w:rsid w:val="003F415F"/>
    <w:rsid w:val="003F48CB"/>
    <w:rsid w:val="003F49ED"/>
    <w:rsid w:val="003F60A2"/>
    <w:rsid w:val="003F60C3"/>
    <w:rsid w:val="003F6A7B"/>
    <w:rsid w:val="003F70B2"/>
    <w:rsid w:val="003F75B1"/>
    <w:rsid w:val="0040005D"/>
    <w:rsid w:val="004013D5"/>
    <w:rsid w:val="0040162B"/>
    <w:rsid w:val="00401B5F"/>
    <w:rsid w:val="004022A9"/>
    <w:rsid w:val="00402870"/>
    <w:rsid w:val="004030AE"/>
    <w:rsid w:val="004039B5"/>
    <w:rsid w:val="00403B74"/>
    <w:rsid w:val="00403C67"/>
    <w:rsid w:val="00405071"/>
    <w:rsid w:val="0040592C"/>
    <w:rsid w:val="00406255"/>
    <w:rsid w:val="0040730E"/>
    <w:rsid w:val="004073EF"/>
    <w:rsid w:val="00407DAB"/>
    <w:rsid w:val="0041040A"/>
    <w:rsid w:val="00410883"/>
    <w:rsid w:val="004112E6"/>
    <w:rsid w:val="00411753"/>
    <w:rsid w:val="00411A1B"/>
    <w:rsid w:val="00411A1C"/>
    <w:rsid w:val="00412767"/>
    <w:rsid w:val="00413F35"/>
    <w:rsid w:val="00414807"/>
    <w:rsid w:val="00414DF5"/>
    <w:rsid w:val="00415066"/>
    <w:rsid w:val="00415891"/>
    <w:rsid w:val="00416310"/>
    <w:rsid w:val="00416FAB"/>
    <w:rsid w:val="00417A85"/>
    <w:rsid w:val="004209B5"/>
    <w:rsid w:val="004227FC"/>
    <w:rsid w:val="00422C8D"/>
    <w:rsid w:val="0042350C"/>
    <w:rsid w:val="004248C9"/>
    <w:rsid w:val="00424E77"/>
    <w:rsid w:val="00426439"/>
    <w:rsid w:val="004264F9"/>
    <w:rsid w:val="00426AD5"/>
    <w:rsid w:val="00426FD0"/>
    <w:rsid w:val="0042768B"/>
    <w:rsid w:val="00427A35"/>
    <w:rsid w:val="00430609"/>
    <w:rsid w:val="00430C79"/>
    <w:rsid w:val="004321BF"/>
    <w:rsid w:val="0043284C"/>
    <w:rsid w:val="0043345C"/>
    <w:rsid w:val="004335F8"/>
    <w:rsid w:val="0043501F"/>
    <w:rsid w:val="00435C41"/>
    <w:rsid w:val="004360D7"/>
    <w:rsid w:val="0043654D"/>
    <w:rsid w:val="00436642"/>
    <w:rsid w:val="00437EE8"/>
    <w:rsid w:val="004416CA"/>
    <w:rsid w:val="0044194D"/>
    <w:rsid w:val="00441996"/>
    <w:rsid w:val="004426B0"/>
    <w:rsid w:val="0044274C"/>
    <w:rsid w:val="00442890"/>
    <w:rsid w:val="004429B0"/>
    <w:rsid w:val="00442CA7"/>
    <w:rsid w:val="0044380D"/>
    <w:rsid w:val="00443F7A"/>
    <w:rsid w:val="004440B9"/>
    <w:rsid w:val="00444244"/>
    <w:rsid w:val="00447396"/>
    <w:rsid w:val="00450295"/>
    <w:rsid w:val="00450A9D"/>
    <w:rsid w:val="004512E9"/>
    <w:rsid w:val="0045133A"/>
    <w:rsid w:val="004513DE"/>
    <w:rsid w:val="00451E53"/>
    <w:rsid w:val="00452F6C"/>
    <w:rsid w:val="00453291"/>
    <w:rsid w:val="00455097"/>
    <w:rsid w:val="004552B8"/>
    <w:rsid w:val="004559D6"/>
    <w:rsid w:val="00455A96"/>
    <w:rsid w:val="0045651A"/>
    <w:rsid w:val="00457BA9"/>
    <w:rsid w:val="00457E7D"/>
    <w:rsid w:val="00460ED4"/>
    <w:rsid w:val="0046163D"/>
    <w:rsid w:val="00461740"/>
    <w:rsid w:val="00462E23"/>
    <w:rsid w:val="0046367A"/>
    <w:rsid w:val="0046430F"/>
    <w:rsid w:val="00464B6B"/>
    <w:rsid w:val="00464D12"/>
    <w:rsid w:val="004664FF"/>
    <w:rsid w:val="00467074"/>
    <w:rsid w:val="0046768E"/>
    <w:rsid w:val="004678DA"/>
    <w:rsid w:val="00470164"/>
    <w:rsid w:val="004701FF"/>
    <w:rsid w:val="00471345"/>
    <w:rsid w:val="00472B1A"/>
    <w:rsid w:val="00472B93"/>
    <w:rsid w:val="004732A7"/>
    <w:rsid w:val="00474552"/>
    <w:rsid w:val="00474BFF"/>
    <w:rsid w:val="00475D9C"/>
    <w:rsid w:val="00475FF6"/>
    <w:rsid w:val="004766C9"/>
    <w:rsid w:val="00476E20"/>
    <w:rsid w:val="00480C82"/>
    <w:rsid w:val="00480DF1"/>
    <w:rsid w:val="00481554"/>
    <w:rsid w:val="00482254"/>
    <w:rsid w:val="004823B7"/>
    <w:rsid w:val="00482D1F"/>
    <w:rsid w:val="004838DF"/>
    <w:rsid w:val="00483BFD"/>
    <w:rsid w:val="0048401D"/>
    <w:rsid w:val="00484B84"/>
    <w:rsid w:val="00484E70"/>
    <w:rsid w:val="00486088"/>
    <w:rsid w:val="004863F9"/>
    <w:rsid w:val="00490665"/>
    <w:rsid w:val="00490BE9"/>
    <w:rsid w:val="0049125D"/>
    <w:rsid w:val="0049126E"/>
    <w:rsid w:val="004912F4"/>
    <w:rsid w:val="0049245A"/>
    <w:rsid w:val="00492717"/>
    <w:rsid w:val="00492D71"/>
    <w:rsid w:val="004931AF"/>
    <w:rsid w:val="00494539"/>
    <w:rsid w:val="00494873"/>
    <w:rsid w:val="004949AD"/>
    <w:rsid w:val="004949D2"/>
    <w:rsid w:val="0049662E"/>
    <w:rsid w:val="0049694A"/>
    <w:rsid w:val="00496A1F"/>
    <w:rsid w:val="00496B02"/>
    <w:rsid w:val="00497A1E"/>
    <w:rsid w:val="004A077A"/>
    <w:rsid w:val="004A1CBA"/>
    <w:rsid w:val="004A390D"/>
    <w:rsid w:val="004A4719"/>
    <w:rsid w:val="004A47FF"/>
    <w:rsid w:val="004A513D"/>
    <w:rsid w:val="004A5D92"/>
    <w:rsid w:val="004A6723"/>
    <w:rsid w:val="004A77F7"/>
    <w:rsid w:val="004B04C7"/>
    <w:rsid w:val="004B0DEA"/>
    <w:rsid w:val="004B2241"/>
    <w:rsid w:val="004B24DE"/>
    <w:rsid w:val="004B29D9"/>
    <w:rsid w:val="004B4838"/>
    <w:rsid w:val="004B59F0"/>
    <w:rsid w:val="004B5AFE"/>
    <w:rsid w:val="004B5DCA"/>
    <w:rsid w:val="004B6279"/>
    <w:rsid w:val="004B62F4"/>
    <w:rsid w:val="004B733F"/>
    <w:rsid w:val="004B7659"/>
    <w:rsid w:val="004B7683"/>
    <w:rsid w:val="004C1205"/>
    <w:rsid w:val="004C1222"/>
    <w:rsid w:val="004C1636"/>
    <w:rsid w:val="004C1799"/>
    <w:rsid w:val="004C38E4"/>
    <w:rsid w:val="004C4B74"/>
    <w:rsid w:val="004C4E78"/>
    <w:rsid w:val="004C57C0"/>
    <w:rsid w:val="004C7691"/>
    <w:rsid w:val="004D075E"/>
    <w:rsid w:val="004D0842"/>
    <w:rsid w:val="004D174C"/>
    <w:rsid w:val="004D1CB3"/>
    <w:rsid w:val="004D2054"/>
    <w:rsid w:val="004D21F3"/>
    <w:rsid w:val="004D2676"/>
    <w:rsid w:val="004D2D88"/>
    <w:rsid w:val="004D3394"/>
    <w:rsid w:val="004D3E6F"/>
    <w:rsid w:val="004D3F94"/>
    <w:rsid w:val="004D4097"/>
    <w:rsid w:val="004D434D"/>
    <w:rsid w:val="004D43FD"/>
    <w:rsid w:val="004D4525"/>
    <w:rsid w:val="004D53FB"/>
    <w:rsid w:val="004E064C"/>
    <w:rsid w:val="004E0B50"/>
    <w:rsid w:val="004E15C0"/>
    <w:rsid w:val="004E2CC1"/>
    <w:rsid w:val="004E33D9"/>
    <w:rsid w:val="004E3C98"/>
    <w:rsid w:val="004E4425"/>
    <w:rsid w:val="004E4BF1"/>
    <w:rsid w:val="004E55D5"/>
    <w:rsid w:val="004E6222"/>
    <w:rsid w:val="004E67BC"/>
    <w:rsid w:val="004E698A"/>
    <w:rsid w:val="004E6A9A"/>
    <w:rsid w:val="004E7BB8"/>
    <w:rsid w:val="004E7D32"/>
    <w:rsid w:val="004F0459"/>
    <w:rsid w:val="004F07CF"/>
    <w:rsid w:val="004F40CB"/>
    <w:rsid w:val="004F4969"/>
    <w:rsid w:val="004F502A"/>
    <w:rsid w:val="004F58E7"/>
    <w:rsid w:val="004F598E"/>
    <w:rsid w:val="004F604D"/>
    <w:rsid w:val="004F6C9A"/>
    <w:rsid w:val="004F7378"/>
    <w:rsid w:val="004F7828"/>
    <w:rsid w:val="00500D40"/>
    <w:rsid w:val="00501066"/>
    <w:rsid w:val="00503524"/>
    <w:rsid w:val="0050405C"/>
    <w:rsid w:val="005044E2"/>
    <w:rsid w:val="00504ACC"/>
    <w:rsid w:val="00504EC6"/>
    <w:rsid w:val="005052BD"/>
    <w:rsid w:val="00505664"/>
    <w:rsid w:val="00505CDF"/>
    <w:rsid w:val="00506918"/>
    <w:rsid w:val="00511450"/>
    <w:rsid w:val="00511938"/>
    <w:rsid w:val="005121AE"/>
    <w:rsid w:val="00512D28"/>
    <w:rsid w:val="005131EC"/>
    <w:rsid w:val="0051348B"/>
    <w:rsid w:val="0051421D"/>
    <w:rsid w:val="00514D5A"/>
    <w:rsid w:val="00515A71"/>
    <w:rsid w:val="00515B71"/>
    <w:rsid w:val="00516F01"/>
    <w:rsid w:val="00517527"/>
    <w:rsid w:val="00521156"/>
    <w:rsid w:val="0052181F"/>
    <w:rsid w:val="00521FF5"/>
    <w:rsid w:val="00522361"/>
    <w:rsid w:val="00522487"/>
    <w:rsid w:val="00522681"/>
    <w:rsid w:val="00523104"/>
    <w:rsid w:val="00523460"/>
    <w:rsid w:val="005234FB"/>
    <w:rsid w:val="0052400D"/>
    <w:rsid w:val="00524387"/>
    <w:rsid w:val="0052668B"/>
    <w:rsid w:val="00526A2C"/>
    <w:rsid w:val="0052701C"/>
    <w:rsid w:val="0052785A"/>
    <w:rsid w:val="00530E5D"/>
    <w:rsid w:val="005325D6"/>
    <w:rsid w:val="0053263B"/>
    <w:rsid w:val="005335A4"/>
    <w:rsid w:val="005339E5"/>
    <w:rsid w:val="00534554"/>
    <w:rsid w:val="00534EBD"/>
    <w:rsid w:val="00535126"/>
    <w:rsid w:val="00536062"/>
    <w:rsid w:val="005366FD"/>
    <w:rsid w:val="005372F2"/>
    <w:rsid w:val="00537341"/>
    <w:rsid w:val="00537484"/>
    <w:rsid w:val="005378CC"/>
    <w:rsid w:val="00540E22"/>
    <w:rsid w:val="00541A16"/>
    <w:rsid w:val="00541C9F"/>
    <w:rsid w:val="005422EB"/>
    <w:rsid w:val="005422EF"/>
    <w:rsid w:val="00542AA5"/>
    <w:rsid w:val="00542C75"/>
    <w:rsid w:val="00543938"/>
    <w:rsid w:val="00544015"/>
    <w:rsid w:val="00544506"/>
    <w:rsid w:val="00544E93"/>
    <w:rsid w:val="00545ABD"/>
    <w:rsid w:val="00546126"/>
    <w:rsid w:val="00546860"/>
    <w:rsid w:val="00550110"/>
    <w:rsid w:val="00550420"/>
    <w:rsid w:val="00550A55"/>
    <w:rsid w:val="00551159"/>
    <w:rsid w:val="00551C1B"/>
    <w:rsid w:val="00552065"/>
    <w:rsid w:val="00552323"/>
    <w:rsid w:val="00553690"/>
    <w:rsid w:val="005546BB"/>
    <w:rsid w:val="00554D5F"/>
    <w:rsid w:val="00554D7B"/>
    <w:rsid w:val="00556186"/>
    <w:rsid w:val="005567C7"/>
    <w:rsid w:val="0056040C"/>
    <w:rsid w:val="00561809"/>
    <w:rsid w:val="00561FB1"/>
    <w:rsid w:val="005623DE"/>
    <w:rsid w:val="00563854"/>
    <w:rsid w:val="00563FBF"/>
    <w:rsid w:val="005652B0"/>
    <w:rsid w:val="00565CB7"/>
    <w:rsid w:val="00565E5A"/>
    <w:rsid w:val="00566AA4"/>
    <w:rsid w:val="00567667"/>
    <w:rsid w:val="00567E55"/>
    <w:rsid w:val="00567F3A"/>
    <w:rsid w:val="005707DD"/>
    <w:rsid w:val="005712D7"/>
    <w:rsid w:val="00571A2B"/>
    <w:rsid w:val="00571A95"/>
    <w:rsid w:val="00572632"/>
    <w:rsid w:val="005726E6"/>
    <w:rsid w:val="00573ABD"/>
    <w:rsid w:val="00573B72"/>
    <w:rsid w:val="0057462F"/>
    <w:rsid w:val="00574681"/>
    <w:rsid w:val="00574890"/>
    <w:rsid w:val="00574A9B"/>
    <w:rsid w:val="00575127"/>
    <w:rsid w:val="00575CBD"/>
    <w:rsid w:val="00575DF1"/>
    <w:rsid w:val="005768A6"/>
    <w:rsid w:val="005770CF"/>
    <w:rsid w:val="005773C9"/>
    <w:rsid w:val="0057748A"/>
    <w:rsid w:val="00577A75"/>
    <w:rsid w:val="00577C54"/>
    <w:rsid w:val="00577EAB"/>
    <w:rsid w:val="005804F3"/>
    <w:rsid w:val="00580799"/>
    <w:rsid w:val="005807BC"/>
    <w:rsid w:val="00582584"/>
    <w:rsid w:val="00582E45"/>
    <w:rsid w:val="0058364D"/>
    <w:rsid w:val="00584A14"/>
    <w:rsid w:val="00585A88"/>
    <w:rsid w:val="005868E9"/>
    <w:rsid w:val="00586CA6"/>
    <w:rsid w:val="00586E46"/>
    <w:rsid w:val="00587074"/>
    <w:rsid w:val="00587CB3"/>
    <w:rsid w:val="00590105"/>
    <w:rsid w:val="00591A1C"/>
    <w:rsid w:val="00591F8B"/>
    <w:rsid w:val="00592560"/>
    <w:rsid w:val="00593BB6"/>
    <w:rsid w:val="00593D3E"/>
    <w:rsid w:val="00594B40"/>
    <w:rsid w:val="0059565C"/>
    <w:rsid w:val="00596244"/>
    <w:rsid w:val="005962D6"/>
    <w:rsid w:val="0059655E"/>
    <w:rsid w:val="0059758C"/>
    <w:rsid w:val="005A04DA"/>
    <w:rsid w:val="005A0B3D"/>
    <w:rsid w:val="005A1471"/>
    <w:rsid w:val="005A27E2"/>
    <w:rsid w:val="005A3371"/>
    <w:rsid w:val="005A4CFD"/>
    <w:rsid w:val="005A54AF"/>
    <w:rsid w:val="005A54FF"/>
    <w:rsid w:val="005A580B"/>
    <w:rsid w:val="005A62C3"/>
    <w:rsid w:val="005A74C4"/>
    <w:rsid w:val="005B0F76"/>
    <w:rsid w:val="005B147C"/>
    <w:rsid w:val="005B2194"/>
    <w:rsid w:val="005B2B2B"/>
    <w:rsid w:val="005B2EF4"/>
    <w:rsid w:val="005B433E"/>
    <w:rsid w:val="005B43C8"/>
    <w:rsid w:val="005B4C2B"/>
    <w:rsid w:val="005B507D"/>
    <w:rsid w:val="005B6A17"/>
    <w:rsid w:val="005B739C"/>
    <w:rsid w:val="005B746E"/>
    <w:rsid w:val="005B74A1"/>
    <w:rsid w:val="005C04E4"/>
    <w:rsid w:val="005C12B6"/>
    <w:rsid w:val="005C1D14"/>
    <w:rsid w:val="005C1DF3"/>
    <w:rsid w:val="005C2A54"/>
    <w:rsid w:val="005C3C10"/>
    <w:rsid w:val="005C43C8"/>
    <w:rsid w:val="005C6063"/>
    <w:rsid w:val="005C6619"/>
    <w:rsid w:val="005C6B72"/>
    <w:rsid w:val="005C71DA"/>
    <w:rsid w:val="005C77A5"/>
    <w:rsid w:val="005C7BA5"/>
    <w:rsid w:val="005D0C5E"/>
    <w:rsid w:val="005D189B"/>
    <w:rsid w:val="005D1EA3"/>
    <w:rsid w:val="005D2BAC"/>
    <w:rsid w:val="005D396A"/>
    <w:rsid w:val="005D3FBD"/>
    <w:rsid w:val="005D5750"/>
    <w:rsid w:val="005D5C90"/>
    <w:rsid w:val="005D6054"/>
    <w:rsid w:val="005D619E"/>
    <w:rsid w:val="005D6958"/>
    <w:rsid w:val="005D7796"/>
    <w:rsid w:val="005E185B"/>
    <w:rsid w:val="005E1AE5"/>
    <w:rsid w:val="005E2A5E"/>
    <w:rsid w:val="005E34EE"/>
    <w:rsid w:val="005E3962"/>
    <w:rsid w:val="005E3FB4"/>
    <w:rsid w:val="005E4473"/>
    <w:rsid w:val="005E5B92"/>
    <w:rsid w:val="005E70DD"/>
    <w:rsid w:val="005E7BBA"/>
    <w:rsid w:val="005E7D7C"/>
    <w:rsid w:val="005F01A2"/>
    <w:rsid w:val="005F0CA6"/>
    <w:rsid w:val="005F14D7"/>
    <w:rsid w:val="005F19BB"/>
    <w:rsid w:val="005F1A01"/>
    <w:rsid w:val="005F3D7F"/>
    <w:rsid w:val="005F5101"/>
    <w:rsid w:val="005F52A8"/>
    <w:rsid w:val="005F545F"/>
    <w:rsid w:val="005F6B70"/>
    <w:rsid w:val="005F6EDC"/>
    <w:rsid w:val="005F7189"/>
    <w:rsid w:val="005F719A"/>
    <w:rsid w:val="006006CB"/>
    <w:rsid w:val="00601A76"/>
    <w:rsid w:val="00601FE6"/>
    <w:rsid w:val="00602DE1"/>
    <w:rsid w:val="00603402"/>
    <w:rsid w:val="00604645"/>
    <w:rsid w:val="006047CA"/>
    <w:rsid w:val="00604E8B"/>
    <w:rsid w:val="00604EA6"/>
    <w:rsid w:val="00605F1C"/>
    <w:rsid w:val="0060693F"/>
    <w:rsid w:val="00607670"/>
    <w:rsid w:val="006125BC"/>
    <w:rsid w:val="00612A9E"/>
    <w:rsid w:val="00613BD1"/>
    <w:rsid w:val="00613F5F"/>
    <w:rsid w:val="00614A06"/>
    <w:rsid w:val="0061594A"/>
    <w:rsid w:val="00615BDA"/>
    <w:rsid w:val="006164DB"/>
    <w:rsid w:val="00616BB1"/>
    <w:rsid w:val="00617373"/>
    <w:rsid w:val="0062006A"/>
    <w:rsid w:val="00620B50"/>
    <w:rsid w:val="00620C91"/>
    <w:rsid w:val="00621773"/>
    <w:rsid w:val="006233D5"/>
    <w:rsid w:val="00624582"/>
    <w:rsid w:val="00624621"/>
    <w:rsid w:val="00624736"/>
    <w:rsid w:val="00624BA5"/>
    <w:rsid w:val="00624F1C"/>
    <w:rsid w:val="00625689"/>
    <w:rsid w:val="006257AB"/>
    <w:rsid w:val="00625B83"/>
    <w:rsid w:val="00631112"/>
    <w:rsid w:val="006316BC"/>
    <w:rsid w:val="00631910"/>
    <w:rsid w:val="006335C0"/>
    <w:rsid w:val="00633761"/>
    <w:rsid w:val="00633AA9"/>
    <w:rsid w:val="00634151"/>
    <w:rsid w:val="00634190"/>
    <w:rsid w:val="0063425F"/>
    <w:rsid w:val="006342C1"/>
    <w:rsid w:val="006348C1"/>
    <w:rsid w:val="00636354"/>
    <w:rsid w:val="0063785D"/>
    <w:rsid w:val="00640439"/>
    <w:rsid w:val="006419FF"/>
    <w:rsid w:val="00641C37"/>
    <w:rsid w:val="00641C90"/>
    <w:rsid w:val="00642599"/>
    <w:rsid w:val="00642631"/>
    <w:rsid w:val="00642D5D"/>
    <w:rsid w:val="00642E14"/>
    <w:rsid w:val="00643D7E"/>
    <w:rsid w:val="00644119"/>
    <w:rsid w:val="0064676B"/>
    <w:rsid w:val="00646A3A"/>
    <w:rsid w:val="006471D5"/>
    <w:rsid w:val="006505C2"/>
    <w:rsid w:val="0065067E"/>
    <w:rsid w:val="006506D4"/>
    <w:rsid w:val="00650B31"/>
    <w:rsid w:val="00651108"/>
    <w:rsid w:val="0065145E"/>
    <w:rsid w:val="0065177B"/>
    <w:rsid w:val="00651A1F"/>
    <w:rsid w:val="00651C3F"/>
    <w:rsid w:val="006529F5"/>
    <w:rsid w:val="00652AE1"/>
    <w:rsid w:val="006532D6"/>
    <w:rsid w:val="0065374E"/>
    <w:rsid w:val="0065438C"/>
    <w:rsid w:val="006545AC"/>
    <w:rsid w:val="00654655"/>
    <w:rsid w:val="00654C05"/>
    <w:rsid w:val="00654E8E"/>
    <w:rsid w:val="00654EC9"/>
    <w:rsid w:val="006550AE"/>
    <w:rsid w:val="00655262"/>
    <w:rsid w:val="00655BD4"/>
    <w:rsid w:val="0065619B"/>
    <w:rsid w:val="0065689C"/>
    <w:rsid w:val="0065797A"/>
    <w:rsid w:val="00657B02"/>
    <w:rsid w:val="00660174"/>
    <w:rsid w:val="006618BF"/>
    <w:rsid w:val="006619F0"/>
    <w:rsid w:val="00663B9B"/>
    <w:rsid w:val="00664A36"/>
    <w:rsid w:val="00664B58"/>
    <w:rsid w:val="006658B1"/>
    <w:rsid w:val="00665CF1"/>
    <w:rsid w:val="00665D99"/>
    <w:rsid w:val="006661BE"/>
    <w:rsid w:val="00666ECF"/>
    <w:rsid w:val="00667520"/>
    <w:rsid w:val="00667DB2"/>
    <w:rsid w:val="00667FE9"/>
    <w:rsid w:val="0067045B"/>
    <w:rsid w:val="00670808"/>
    <w:rsid w:val="00672987"/>
    <w:rsid w:val="00673019"/>
    <w:rsid w:val="006741CD"/>
    <w:rsid w:val="006746C5"/>
    <w:rsid w:val="0067477C"/>
    <w:rsid w:val="00674943"/>
    <w:rsid w:val="00674A00"/>
    <w:rsid w:val="00674E6C"/>
    <w:rsid w:val="006764F8"/>
    <w:rsid w:val="00676980"/>
    <w:rsid w:val="00680EEC"/>
    <w:rsid w:val="00682247"/>
    <w:rsid w:val="00682B6A"/>
    <w:rsid w:val="00685A13"/>
    <w:rsid w:val="00686378"/>
    <w:rsid w:val="006879DA"/>
    <w:rsid w:val="00687C18"/>
    <w:rsid w:val="0069025D"/>
    <w:rsid w:val="006905D3"/>
    <w:rsid w:val="00690B17"/>
    <w:rsid w:val="00691371"/>
    <w:rsid w:val="00691C04"/>
    <w:rsid w:val="00693BCB"/>
    <w:rsid w:val="00694568"/>
    <w:rsid w:val="00694927"/>
    <w:rsid w:val="00694EAB"/>
    <w:rsid w:val="006964BB"/>
    <w:rsid w:val="006967F9"/>
    <w:rsid w:val="00697554"/>
    <w:rsid w:val="00697C09"/>
    <w:rsid w:val="006A0263"/>
    <w:rsid w:val="006A0C70"/>
    <w:rsid w:val="006A1B51"/>
    <w:rsid w:val="006A20E0"/>
    <w:rsid w:val="006A24C8"/>
    <w:rsid w:val="006A35F5"/>
    <w:rsid w:val="006A45B5"/>
    <w:rsid w:val="006A5185"/>
    <w:rsid w:val="006A55E3"/>
    <w:rsid w:val="006A5C19"/>
    <w:rsid w:val="006A62D0"/>
    <w:rsid w:val="006A6DFE"/>
    <w:rsid w:val="006B05C6"/>
    <w:rsid w:val="006B1DCE"/>
    <w:rsid w:val="006B1FCC"/>
    <w:rsid w:val="006B2340"/>
    <w:rsid w:val="006B2C0C"/>
    <w:rsid w:val="006B327A"/>
    <w:rsid w:val="006B3288"/>
    <w:rsid w:val="006B3931"/>
    <w:rsid w:val="006B6594"/>
    <w:rsid w:val="006C0900"/>
    <w:rsid w:val="006C163F"/>
    <w:rsid w:val="006C2D3A"/>
    <w:rsid w:val="006C305C"/>
    <w:rsid w:val="006C3159"/>
    <w:rsid w:val="006C33D4"/>
    <w:rsid w:val="006C3F7D"/>
    <w:rsid w:val="006C43BB"/>
    <w:rsid w:val="006C520E"/>
    <w:rsid w:val="006C6D09"/>
    <w:rsid w:val="006D03C4"/>
    <w:rsid w:val="006D0447"/>
    <w:rsid w:val="006D128F"/>
    <w:rsid w:val="006D1AAE"/>
    <w:rsid w:val="006D29C8"/>
    <w:rsid w:val="006D5DC8"/>
    <w:rsid w:val="006E25D7"/>
    <w:rsid w:val="006E269E"/>
    <w:rsid w:val="006E477B"/>
    <w:rsid w:val="006E4808"/>
    <w:rsid w:val="006E4F5F"/>
    <w:rsid w:val="006E5EDC"/>
    <w:rsid w:val="006E6681"/>
    <w:rsid w:val="006E6722"/>
    <w:rsid w:val="006E6E0B"/>
    <w:rsid w:val="006E7272"/>
    <w:rsid w:val="006E72FA"/>
    <w:rsid w:val="006E75CD"/>
    <w:rsid w:val="006E7D19"/>
    <w:rsid w:val="006F09B5"/>
    <w:rsid w:val="006F09CF"/>
    <w:rsid w:val="006F2F38"/>
    <w:rsid w:val="006F3B38"/>
    <w:rsid w:val="006F50FD"/>
    <w:rsid w:val="006F6D34"/>
    <w:rsid w:val="006F7045"/>
    <w:rsid w:val="00700E10"/>
    <w:rsid w:val="00700EC0"/>
    <w:rsid w:val="00702D31"/>
    <w:rsid w:val="00703762"/>
    <w:rsid w:val="00705AFC"/>
    <w:rsid w:val="00707318"/>
    <w:rsid w:val="007104C6"/>
    <w:rsid w:val="00710E8A"/>
    <w:rsid w:val="007116B4"/>
    <w:rsid w:val="00711FB6"/>
    <w:rsid w:val="00712BFC"/>
    <w:rsid w:val="0071468F"/>
    <w:rsid w:val="007147E5"/>
    <w:rsid w:val="00714FE9"/>
    <w:rsid w:val="0071553E"/>
    <w:rsid w:val="007157C1"/>
    <w:rsid w:val="00715B8C"/>
    <w:rsid w:val="00715D3A"/>
    <w:rsid w:val="00717426"/>
    <w:rsid w:val="00717A60"/>
    <w:rsid w:val="00720A28"/>
    <w:rsid w:val="007218B6"/>
    <w:rsid w:val="00721C40"/>
    <w:rsid w:val="00721CBF"/>
    <w:rsid w:val="0072345D"/>
    <w:rsid w:val="0072347E"/>
    <w:rsid w:val="00723C68"/>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40511"/>
    <w:rsid w:val="007409DD"/>
    <w:rsid w:val="00741CE8"/>
    <w:rsid w:val="007443B1"/>
    <w:rsid w:val="0074459F"/>
    <w:rsid w:val="00744779"/>
    <w:rsid w:val="00747EE3"/>
    <w:rsid w:val="00750106"/>
    <w:rsid w:val="0075013C"/>
    <w:rsid w:val="007502BA"/>
    <w:rsid w:val="00752BBA"/>
    <w:rsid w:val="0075323C"/>
    <w:rsid w:val="007544E0"/>
    <w:rsid w:val="0075683D"/>
    <w:rsid w:val="00756C0C"/>
    <w:rsid w:val="00756F24"/>
    <w:rsid w:val="00761057"/>
    <w:rsid w:val="007612DB"/>
    <w:rsid w:val="00761870"/>
    <w:rsid w:val="00761CD7"/>
    <w:rsid w:val="00761E06"/>
    <w:rsid w:val="00762882"/>
    <w:rsid w:val="00764071"/>
    <w:rsid w:val="007647E1"/>
    <w:rsid w:val="007652DE"/>
    <w:rsid w:val="0076533C"/>
    <w:rsid w:val="0076788A"/>
    <w:rsid w:val="00770276"/>
    <w:rsid w:val="007705E6"/>
    <w:rsid w:val="007710D7"/>
    <w:rsid w:val="007711D3"/>
    <w:rsid w:val="00771DE5"/>
    <w:rsid w:val="00771E33"/>
    <w:rsid w:val="00772D07"/>
    <w:rsid w:val="00773654"/>
    <w:rsid w:val="0077390D"/>
    <w:rsid w:val="0077470E"/>
    <w:rsid w:val="0077515C"/>
    <w:rsid w:val="007756AA"/>
    <w:rsid w:val="007757E9"/>
    <w:rsid w:val="00775E0F"/>
    <w:rsid w:val="00776CD2"/>
    <w:rsid w:val="00777651"/>
    <w:rsid w:val="00777AAC"/>
    <w:rsid w:val="00780380"/>
    <w:rsid w:val="00780515"/>
    <w:rsid w:val="007818B1"/>
    <w:rsid w:val="007819A8"/>
    <w:rsid w:val="00783080"/>
    <w:rsid w:val="0078311A"/>
    <w:rsid w:val="0078312D"/>
    <w:rsid w:val="0078375C"/>
    <w:rsid w:val="0078398E"/>
    <w:rsid w:val="00783CD3"/>
    <w:rsid w:val="00783DAD"/>
    <w:rsid w:val="007843D2"/>
    <w:rsid w:val="00786508"/>
    <w:rsid w:val="00786D7E"/>
    <w:rsid w:val="007872C3"/>
    <w:rsid w:val="007872E1"/>
    <w:rsid w:val="0079098B"/>
    <w:rsid w:val="00790E58"/>
    <w:rsid w:val="007912F1"/>
    <w:rsid w:val="007916D5"/>
    <w:rsid w:val="007925A3"/>
    <w:rsid w:val="00792AC4"/>
    <w:rsid w:val="00792AE2"/>
    <w:rsid w:val="00792B84"/>
    <w:rsid w:val="00792F44"/>
    <w:rsid w:val="0079442D"/>
    <w:rsid w:val="00794D66"/>
    <w:rsid w:val="00796287"/>
    <w:rsid w:val="00796354"/>
    <w:rsid w:val="00796B34"/>
    <w:rsid w:val="007A0C91"/>
    <w:rsid w:val="007A22EA"/>
    <w:rsid w:val="007A3524"/>
    <w:rsid w:val="007A38C5"/>
    <w:rsid w:val="007A38FA"/>
    <w:rsid w:val="007A3CFD"/>
    <w:rsid w:val="007A52A4"/>
    <w:rsid w:val="007A5712"/>
    <w:rsid w:val="007A663E"/>
    <w:rsid w:val="007A6AA2"/>
    <w:rsid w:val="007A6CF7"/>
    <w:rsid w:val="007A7766"/>
    <w:rsid w:val="007A7776"/>
    <w:rsid w:val="007B0C6F"/>
    <w:rsid w:val="007B1937"/>
    <w:rsid w:val="007B1B74"/>
    <w:rsid w:val="007B205F"/>
    <w:rsid w:val="007B2B00"/>
    <w:rsid w:val="007B392E"/>
    <w:rsid w:val="007B3ED5"/>
    <w:rsid w:val="007B468D"/>
    <w:rsid w:val="007B4C71"/>
    <w:rsid w:val="007B62A9"/>
    <w:rsid w:val="007B65CD"/>
    <w:rsid w:val="007B73AC"/>
    <w:rsid w:val="007B7E25"/>
    <w:rsid w:val="007B7FDF"/>
    <w:rsid w:val="007C0C9C"/>
    <w:rsid w:val="007C267F"/>
    <w:rsid w:val="007C32DA"/>
    <w:rsid w:val="007C3673"/>
    <w:rsid w:val="007C3944"/>
    <w:rsid w:val="007C3CBB"/>
    <w:rsid w:val="007C3F2A"/>
    <w:rsid w:val="007C47CF"/>
    <w:rsid w:val="007C4D84"/>
    <w:rsid w:val="007C4F23"/>
    <w:rsid w:val="007C5493"/>
    <w:rsid w:val="007C5DB9"/>
    <w:rsid w:val="007C7497"/>
    <w:rsid w:val="007C7BE7"/>
    <w:rsid w:val="007D04E5"/>
    <w:rsid w:val="007D0CFC"/>
    <w:rsid w:val="007D0E92"/>
    <w:rsid w:val="007D1052"/>
    <w:rsid w:val="007D114B"/>
    <w:rsid w:val="007D11FA"/>
    <w:rsid w:val="007D165E"/>
    <w:rsid w:val="007D2443"/>
    <w:rsid w:val="007D2DF4"/>
    <w:rsid w:val="007D3118"/>
    <w:rsid w:val="007D32DD"/>
    <w:rsid w:val="007D4D20"/>
    <w:rsid w:val="007D4E07"/>
    <w:rsid w:val="007D509A"/>
    <w:rsid w:val="007D6572"/>
    <w:rsid w:val="007D7801"/>
    <w:rsid w:val="007E0678"/>
    <w:rsid w:val="007E1113"/>
    <w:rsid w:val="007E1746"/>
    <w:rsid w:val="007E22D2"/>
    <w:rsid w:val="007E2800"/>
    <w:rsid w:val="007E3464"/>
    <w:rsid w:val="007E3904"/>
    <w:rsid w:val="007E497A"/>
    <w:rsid w:val="007E540B"/>
    <w:rsid w:val="007E562B"/>
    <w:rsid w:val="007E6312"/>
    <w:rsid w:val="007E6920"/>
    <w:rsid w:val="007E7C3A"/>
    <w:rsid w:val="007F041F"/>
    <w:rsid w:val="007F0DC5"/>
    <w:rsid w:val="007F12A8"/>
    <w:rsid w:val="007F1EEB"/>
    <w:rsid w:val="007F216C"/>
    <w:rsid w:val="007F30E4"/>
    <w:rsid w:val="007F358E"/>
    <w:rsid w:val="007F3970"/>
    <w:rsid w:val="007F3D4B"/>
    <w:rsid w:val="007F3F0F"/>
    <w:rsid w:val="007F4485"/>
    <w:rsid w:val="007F46AC"/>
    <w:rsid w:val="007F4718"/>
    <w:rsid w:val="007F49C1"/>
    <w:rsid w:val="007F5792"/>
    <w:rsid w:val="007F5C07"/>
    <w:rsid w:val="007F6193"/>
    <w:rsid w:val="007F63C8"/>
    <w:rsid w:val="007F6E93"/>
    <w:rsid w:val="007F73B5"/>
    <w:rsid w:val="007F7487"/>
    <w:rsid w:val="007F781D"/>
    <w:rsid w:val="00801C56"/>
    <w:rsid w:val="00801CCF"/>
    <w:rsid w:val="00802905"/>
    <w:rsid w:val="00802CD0"/>
    <w:rsid w:val="0080343F"/>
    <w:rsid w:val="008037C1"/>
    <w:rsid w:val="00803885"/>
    <w:rsid w:val="008039EB"/>
    <w:rsid w:val="00803C9C"/>
    <w:rsid w:val="0080446F"/>
    <w:rsid w:val="00804A6D"/>
    <w:rsid w:val="008058B1"/>
    <w:rsid w:val="00805C64"/>
    <w:rsid w:val="00806737"/>
    <w:rsid w:val="00806C3C"/>
    <w:rsid w:val="0080775A"/>
    <w:rsid w:val="00807E89"/>
    <w:rsid w:val="00810857"/>
    <w:rsid w:val="00810A1D"/>
    <w:rsid w:val="00810FCC"/>
    <w:rsid w:val="008115AC"/>
    <w:rsid w:val="00811AA7"/>
    <w:rsid w:val="008131CD"/>
    <w:rsid w:val="00813C89"/>
    <w:rsid w:val="00814CA1"/>
    <w:rsid w:val="00816373"/>
    <w:rsid w:val="008168BF"/>
    <w:rsid w:val="00816BCB"/>
    <w:rsid w:val="00817ED3"/>
    <w:rsid w:val="0082068B"/>
    <w:rsid w:val="00820A02"/>
    <w:rsid w:val="008215D8"/>
    <w:rsid w:val="00821EEC"/>
    <w:rsid w:val="0082313D"/>
    <w:rsid w:val="0082348F"/>
    <w:rsid w:val="00825678"/>
    <w:rsid w:val="00825F7E"/>
    <w:rsid w:val="00826158"/>
    <w:rsid w:val="00826232"/>
    <w:rsid w:val="00826479"/>
    <w:rsid w:val="00827AB6"/>
    <w:rsid w:val="00827B93"/>
    <w:rsid w:val="00827F39"/>
    <w:rsid w:val="00830E7F"/>
    <w:rsid w:val="00831024"/>
    <w:rsid w:val="00831273"/>
    <w:rsid w:val="008323B8"/>
    <w:rsid w:val="0083282A"/>
    <w:rsid w:val="00833B3C"/>
    <w:rsid w:val="00834053"/>
    <w:rsid w:val="0083427F"/>
    <w:rsid w:val="008347B3"/>
    <w:rsid w:val="0083485E"/>
    <w:rsid w:val="0083559A"/>
    <w:rsid w:val="00835D23"/>
    <w:rsid w:val="00836034"/>
    <w:rsid w:val="008377B8"/>
    <w:rsid w:val="008378A3"/>
    <w:rsid w:val="00837B36"/>
    <w:rsid w:val="00837D3B"/>
    <w:rsid w:val="00840201"/>
    <w:rsid w:val="00840D5B"/>
    <w:rsid w:val="0084120D"/>
    <w:rsid w:val="00841FAB"/>
    <w:rsid w:val="0084221F"/>
    <w:rsid w:val="00842594"/>
    <w:rsid w:val="00842AFE"/>
    <w:rsid w:val="00842F55"/>
    <w:rsid w:val="008435F7"/>
    <w:rsid w:val="00844391"/>
    <w:rsid w:val="00844871"/>
    <w:rsid w:val="00844A0B"/>
    <w:rsid w:val="00844BD9"/>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0C7"/>
    <w:rsid w:val="00861D91"/>
    <w:rsid w:val="00861DAB"/>
    <w:rsid w:val="008624C1"/>
    <w:rsid w:val="008628B6"/>
    <w:rsid w:val="00862909"/>
    <w:rsid w:val="00863939"/>
    <w:rsid w:val="00863C2F"/>
    <w:rsid w:val="00863EE8"/>
    <w:rsid w:val="00864842"/>
    <w:rsid w:val="00865100"/>
    <w:rsid w:val="00866244"/>
    <w:rsid w:val="00866CEA"/>
    <w:rsid w:val="0087046A"/>
    <w:rsid w:val="00870968"/>
    <w:rsid w:val="00870F73"/>
    <w:rsid w:val="008712DB"/>
    <w:rsid w:val="0087190F"/>
    <w:rsid w:val="00871D73"/>
    <w:rsid w:val="0087214E"/>
    <w:rsid w:val="0087272A"/>
    <w:rsid w:val="0087286A"/>
    <w:rsid w:val="00872DBC"/>
    <w:rsid w:val="00873DC5"/>
    <w:rsid w:val="00874820"/>
    <w:rsid w:val="00874CA4"/>
    <w:rsid w:val="00875B0C"/>
    <w:rsid w:val="00876808"/>
    <w:rsid w:val="00877920"/>
    <w:rsid w:val="008800EE"/>
    <w:rsid w:val="0088135C"/>
    <w:rsid w:val="008824C8"/>
    <w:rsid w:val="008835EA"/>
    <w:rsid w:val="00883AD4"/>
    <w:rsid w:val="00885316"/>
    <w:rsid w:val="00885A29"/>
    <w:rsid w:val="00886F62"/>
    <w:rsid w:val="0088706E"/>
    <w:rsid w:val="0088771B"/>
    <w:rsid w:val="008904D9"/>
    <w:rsid w:val="008906E3"/>
    <w:rsid w:val="0089163C"/>
    <w:rsid w:val="0089166C"/>
    <w:rsid w:val="00891D39"/>
    <w:rsid w:val="00891DB3"/>
    <w:rsid w:val="008921D4"/>
    <w:rsid w:val="00893318"/>
    <w:rsid w:val="008934D3"/>
    <w:rsid w:val="008937BC"/>
    <w:rsid w:val="00895857"/>
    <w:rsid w:val="008965D5"/>
    <w:rsid w:val="00896B68"/>
    <w:rsid w:val="00896DE6"/>
    <w:rsid w:val="0089748C"/>
    <w:rsid w:val="008A06BF"/>
    <w:rsid w:val="008A1CDE"/>
    <w:rsid w:val="008A23DE"/>
    <w:rsid w:val="008A246C"/>
    <w:rsid w:val="008A3C13"/>
    <w:rsid w:val="008A3D35"/>
    <w:rsid w:val="008A3E41"/>
    <w:rsid w:val="008A427A"/>
    <w:rsid w:val="008A44E2"/>
    <w:rsid w:val="008A4B6B"/>
    <w:rsid w:val="008A4C02"/>
    <w:rsid w:val="008A5283"/>
    <w:rsid w:val="008A5952"/>
    <w:rsid w:val="008A5DC7"/>
    <w:rsid w:val="008A5F18"/>
    <w:rsid w:val="008A7140"/>
    <w:rsid w:val="008B1B9E"/>
    <w:rsid w:val="008B20F2"/>
    <w:rsid w:val="008B4029"/>
    <w:rsid w:val="008B42F7"/>
    <w:rsid w:val="008B4B97"/>
    <w:rsid w:val="008B5198"/>
    <w:rsid w:val="008B54A7"/>
    <w:rsid w:val="008B5EDA"/>
    <w:rsid w:val="008B6034"/>
    <w:rsid w:val="008B774E"/>
    <w:rsid w:val="008C178E"/>
    <w:rsid w:val="008C1938"/>
    <w:rsid w:val="008C1A20"/>
    <w:rsid w:val="008C2373"/>
    <w:rsid w:val="008C3159"/>
    <w:rsid w:val="008C35A1"/>
    <w:rsid w:val="008C4394"/>
    <w:rsid w:val="008C43C0"/>
    <w:rsid w:val="008C464D"/>
    <w:rsid w:val="008C4946"/>
    <w:rsid w:val="008C5C53"/>
    <w:rsid w:val="008C60B6"/>
    <w:rsid w:val="008C6135"/>
    <w:rsid w:val="008C6E11"/>
    <w:rsid w:val="008C7ACB"/>
    <w:rsid w:val="008D038F"/>
    <w:rsid w:val="008D0DFE"/>
    <w:rsid w:val="008D1FCD"/>
    <w:rsid w:val="008D2CA1"/>
    <w:rsid w:val="008D46C0"/>
    <w:rsid w:val="008D5679"/>
    <w:rsid w:val="008D5A77"/>
    <w:rsid w:val="008D644B"/>
    <w:rsid w:val="008D6C5F"/>
    <w:rsid w:val="008E0D1C"/>
    <w:rsid w:val="008E293F"/>
    <w:rsid w:val="008E2D57"/>
    <w:rsid w:val="008E32D5"/>
    <w:rsid w:val="008E4412"/>
    <w:rsid w:val="008E501C"/>
    <w:rsid w:val="008E5E16"/>
    <w:rsid w:val="008E7189"/>
    <w:rsid w:val="008F07B4"/>
    <w:rsid w:val="008F1986"/>
    <w:rsid w:val="008F231A"/>
    <w:rsid w:val="008F27B4"/>
    <w:rsid w:val="008F304C"/>
    <w:rsid w:val="008F4136"/>
    <w:rsid w:val="008F4794"/>
    <w:rsid w:val="008F4BAF"/>
    <w:rsid w:val="008F5963"/>
    <w:rsid w:val="008F5DD9"/>
    <w:rsid w:val="008F61F6"/>
    <w:rsid w:val="008F6524"/>
    <w:rsid w:val="008F6AF0"/>
    <w:rsid w:val="008F7FBF"/>
    <w:rsid w:val="00900B64"/>
    <w:rsid w:val="009016FD"/>
    <w:rsid w:val="009035AA"/>
    <w:rsid w:val="00903745"/>
    <w:rsid w:val="00903A17"/>
    <w:rsid w:val="00904519"/>
    <w:rsid w:val="0090490E"/>
    <w:rsid w:val="00905630"/>
    <w:rsid w:val="00905D5D"/>
    <w:rsid w:val="00906F28"/>
    <w:rsid w:val="00907B08"/>
    <w:rsid w:val="0091022C"/>
    <w:rsid w:val="00910D39"/>
    <w:rsid w:val="0091117B"/>
    <w:rsid w:val="0091289F"/>
    <w:rsid w:val="00912DA8"/>
    <w:rsid w:val="00913395"/>
    <w:rsid w:val="00913F2C"/>
    <w:rsid w:val="00914418"/>
    <w:rsid w:val="0091607F"/>
    <w:rsid w:val="009161E9"/>
    <w:rsid w:val="00917D67"/>
    <w:rsid w:val="009210E7"/>
    <w:rsid w:val="00921AD4"/>
    <w:rsid w:val="009226F8"/>
    <w:rsid w:val="00925156"/>
    <w:rsid w:val="00925239"/>
    <w:rsid w:val="00925E02"/>
    <w:rsid w:val="0092608F"/>
    <w:rsid w:val="009263A2"/>
    <w:rsid w:val="00926DD9"/>
    <w:rsid w:val="0092716D"/>
    <w:rsid w:val="009279FE"/>
    <w:rsid w:val="00930AD2"/>
    <w:rsid w:val="00930C59"/>
    <w:rsid w:val="0093107B"/>
    <w:rsid w:val="009316D4"/>
    <w:rsid w:val="00931965"/>
    <w:rsid w:val="00931BBD"/>
    <w:rsid w:val="00931FAF"/>
    <w:rsid w:val="009321ED"/>
    <w:rsid w:val="0093252D"/>
    <w:rsid w:val="00933431"/>
    <w:rsid w:val="0093388D"/>
    <w:rsid w:val="00934AC3"/>
    <w:rsid w:val="00936A2D"/>
    <w:rsid w:val="0094001E"/>
    <w:rsid w:val="00940045"/>
    <w:rsid w:val="0094072C"/>
    <w:rsid w:val="009408D3"/>
    <w:rsid w:val="009408F8"/>
    <w:rsid w:val="0094101F"/>
    <w:rsid w:val="009418B7"/>
    <w:rsid w:val="00941DE1"/>
    <w:rsid w:val="00942098"/>
    <w:rsid w:val="0094212A"/>
    <w:rsid w:val="00942B4C"/>
    <w:rsid w:val="009449B6"/>
    <w:rsid w:val="00944B06"/>
    <w:rsid w:val="009467D9"/>
    <w:rsid w:val="009471B4"/>
    <w:rsid w:val="0095196F"/>
    <w:rsid w:val="00951A41"/>
    <w:rsid w:val="00951F19"/>
    <w:rsid w:val="0095216D"/>
    <w:rsid w:val="00952259"/>
    <w:rsid w:val="009526AD"/>
    <w:rsid w:val="009539E9"/>
    <w:rsid w:val="00953D52"/>
    <w:rsid w:val="00953DED"/>
    <w:rsid w:val="00953FC5"/>
    <w:rsid w:val="0095582E"/>
    <w:rsid w:val="00955A6F"/>
    <w:rsid w:val="00955E0A"/>
    <w:rsid w:val="00955F92"/>
    <w:rsid w:val="00956C5C"/>
    <w:rsid w:val="009609F4"/>
    <w:rsid w:val="00960BC7"/>
    <w:rsid w:val="00960ECD"/>
    <w:rsid w:val="009614C4"/>
    <w:rsid w:val="0096178F"/>
    <w:rsid w:val="0096209A"/>
    <w:rsid w:val="009631DB"/>
    <w:rsid w:val="00963F9F"/>
    <w:rsid w:val="00966715"/>
    <w:rsid w:val="00967325"/>
    <w:rsid w:val="00967778"/>
    <w:rsid w:val="00971A1A"/>
    <w:rsid w:val="00971A59"/>
    <w:rsid w:val="00971B45"/>
    <w:rsid w:val="00971D17"/>
    <w:rsid w:val="009720A3"/>
    <w:rsid w:val="00972ECC"/>
    <w:rsid w:val="0097383A"/>
    <w:rsid w:val="0097443F"/>
    <w:rsid w:val="00974936"/>
    <w:rsid w:val="00975290"/>
    <w:rsid w:val="00975CB3"/>
    <w:rsid w:val="009763D0"/>
    <w:rsid w:val="00977FFB"/>
    <w:rsid w:val="009803B0"/>
    <w:rsid w:val="00980522"/>
    <w:rsid w:val="00980AAD"/>
    <w:rsid w:val="00980B13"/>
    <w:rsid w:val="00981DB6"/>
    <w:rsid w:val="00981DE3"/>
    <w:rsid w:val="0098281E"/>
    <w:rsid w:val="009848B9"/>
    <w:rsid w:val="00984EC2"/>
    <w:rsid w:val="00985444"/>
    <w:rsid w:val="009857E3"/>
    <w:rsid w:val="009858AA"/>
    <w:rsid w:val="009859E1"/>
    <w:rsid w:val="00985AD3"/>
    <w:rsid w:val="009866A5"/>
    <w:rsid w:val="00986976"/>
    <w:rsid w:val="00990B15"/>
    <w:rsid w:val="00990EFF"/>
    <w:rsid w:val="00991597"/>
    <w:rsid w:val="009923E2"/>
    <w:rsid w:val="009927AA"/>
    <w:rsid w:val="009927DA"/>
    <w:rsid w:val="00994320"/>
    <w:rsid w:val="00994D79"/>
    <w:rsid w:val="00995774"/>
    <w:rsid w:val="0099719E"/>
    <w:rsid w:val="00997A4F"/>
    <w:rsid w:val="009A114E"/>
    <w:rsid w:val="009A1419"/>
    <w:rsid w:val="009A14C4"/>
    <w:rsid w:val="009A1D63"/>
    <w:rsid w:val="009A2B68"/>
    <w:rsid w:val="009A3607"/>
    <w:rsid w:val="009A3A53"/>
    <w:rsid w:val="009A3B6F"/>
    <w:rsid w:val="009A3CEB"/>
    <w:rsid w:val="009A3CEF"/>
    <w:rsid w:val="009A45C8"/>
    <w:rsid w:val="009A6145"/>
    <w:rsid w:val="009A7DC9"/>
    <w:rsid w:val="009A7EFA"/>
    <w:rsid w:val="009B00E2"/>
    <w:rsid w:val="009B0279"/>
    <w:rsid w:val="009B1A8B"/>
    <w:rsid w:val="009B265C"/>
    <w:rsid w:val="009B36CD"/>
    <w:rsid w:val="009B3B89"/>
    <w:rsid w:val="009B4434"/>
    <w:rsid w:val="009B479D"/>
    <w:rsid w:val="009B4A9D"/>
    <w:rsid w:val="009B4DFB"/>
    <w:rsid w:val="009B5020"/>
    <w:rsid w:val="009B507A"/>
    <w:rsid w:val="009B5431"/>
    <w:rsid w:val="009B5623"/>
    <w:rsid w:val="009B607C"/>
    <w:rsid w:val="009B6F08"/>
    <w:rsid w:val="009C01D3"/>
    <w:rsid w:val="009C0831"/>
    <w:rsid w:val="009C0D4B"/>
    <w:rsid w:val="009C1669"/>
    <w:rsid w:val="009C1E87"/>
    <w:rsid w:val="009C1EB3"/>
    <w:rsid w:val="009C1EF0"/>
    <w:rsid w:val="009C2EE0"/>
    <w:rsid w:val="009C2FA9"/>
    <w:rsid w:val="009C426C"/>
    <w:rsid w:val="009C4737"/>
    <w:rsid w:val="009D0CBF"/>
    <w:rsid w:val="009D12DD"/>
    <w:rsid w:val="009D155E"/>
    <w:rsid w:val="009D1A92"/>
    <w:rsid w:val="009D1BF6"/>
    <w:rsid w:val="009D2B85"/>
    <w:rsid w:val="009D35ED"/>
    <w:rsid w:val="009D48E0"/>
    <w:rsid w:val="009D546B"/>
    <w:rsid w:val="009D6B46"/>
    <w:rsid w:val="009D7451"/>
    <w:rsid w:val="009D769E"/>
    <w:rsid w:val="009E069A"/>
    <w:rsid w:val="009E0AFF"/>
    <w:rsid w:val="009E0B44"/>
    <w:rsid w:val="009E2B77"/>
    <w:rsid w:val="009E3BB4"/>
    <w:rsid w:val="009E45D0"/>
    <w:rsid w:val="009E4689"/>
    <w:rsid w:val="009E4CA0"/>
    <w:rsid w:val="009E4D21"/>
    <w:rsid w:val="009E5906"/>
    <w:rsid w:val="009E610F"/>
    <w:rsid w:val="009E6375"/>
    <w:rsid w:val="009E7206"/>
    <w:rsid w:val="009F05A0"/>
    <w:rsid w:val="009F1F46"/>
    <w:rsid w:val="009F1F8A"/>
    <w:rsid w:val="009F267C"/>
    <w:rsid w:val="009F2AB4"/>
    <w:rsid w:val="009F2D06"/>
    <w:rsid w:val="009F2E17"/>
    <w:rsid w:val="009F4DA3"/>
    <w:rsid w:val="009F5261"/>
    <w:rsid w:val="009F5819"/>
    <w:rsid w:val="009F60B7"/>
    <w:rsid w:val="009F72DC"/>
    <w:rsid w:val="009F7AC2"/>
    <w:rsid w:val="00A0018C"/>
    <w:rsid w:val="00A00964"/>
    <w:rsid w:val="00A00FE4"/>
    <w:rsid w:val="00A01F0F"/>
    <w:rsid w:val="00A021A9"/>
    <w:rsid w:val="00A02A1C"/>
    <w:rsid w:val="00A0362F"/>
    <w:rsid w:val="00A03CB0"/>
    <w:rsid w:val="00A03DA1"/>
    <w:rsid w:val="00A043BF"/>
    <w:rsid w:val="00A04B06"/>
    <w:rsid w:val="00A06656"/>
    <w:rsid w:val="00A07C66"/>
    <w:rsid w:val="00A105C7"/>
    <w:rsid w:val="00A11568"/>
    <w:rsid w:val="00A12E61"/>
    <w:rsid w:val="00A15071"/>
    <w:rsid w:val="00A152F2"/>
    <w:rsid w:val="00A16554"/>
    <w:rsid w:val="00A1658B"/>
    <w:rsid w:val="00A16926"/>
    <w:rsid w:val="00A172CC"/>
    <w:rsid w:val="00A20041"/>
    <w:rsid w:val="00A20AFF"/>
    <w:rsid w:val="00A22A9E"/>
    <w:rsid w:val="00A22ABB"/>
    <w:rsid w:val="00A22DEB"/>
    <w:rsid w:val="00A22E93"/>
    <w:rsid w:val="00A230DD"/>
    <w:rsid w:val="00A231C1"/>
    <w:rsid w:val="00A2322F"/>
    <w:rsid w:val="00A24095"/>
    <w:rsid w:val="00A24126"/>
    <w:rsid w:val="00A242C9"/>
    <w:rsid w:val="00A26449"/>
    <w:rsid w:val="00A268BA"/>
    <w:rsid w:val="00A275E8"/>
    <w:rsid w:val="00A27C06"/>
    <w:rsid w:val="00A30A0C"/>
    <w:rsid w:val="00A30F36"/>
    <w:rsid w:val="00A3167B"/>
    <w:rsid w:val="00A31E38"/>
    <w:rsid w:val="00A322BB"/>
    <w:rsid w:val="00A33307"/>
    <w:rsid w:val="00A33441"/>
    <w:rsid w:val="00A33B33"/>
    <w:rsid w:val="00A34BCA"/>
    <w:rsid w:val="00A34E37"/>
    <w:rsid w:val="00A35F39"/>
    <w:rsid w:val="00A366AD"/>
    <w:rsid w:val="00A3760E"/>
    <w:rsid w:val="00A3768C"/>
    <w:rsid w:val="00A40187"/>
    <w:rsid w:val="00A4023C"/>
    <w:rsid w:val="00A40744"/>
    <w:rsid w:val="00A40DED"/>
    <w:rsid w:val="00A41826"/>
    <w:rsid w:val="00A42481"/>
    <w:rsid w:val="00A42D51"/>
    <w:rsid w:val="00A42FFF"/>
    <w:rsid w:val="00A4300A"/>
    <w:rsid w:val="00A4357F"/>
    <w:rsid w:val="00A44278"/>
    <w:rsid w:val="00A44DEC"/>
    <w:rsid w:val="00A454D4"/>
    <w:rsid w:val="00A45A14"/>
    <w:rsid w:val="00A45A1F"/>
    <w:rsid w:val="00A4698E"/>
    <w:rsid w:val="00A46D8B"/>
    <w:rsid w:val="00A51B91"/>
    <w:rsid w:val="00A529E6"/>
    <w:rsid w:val="00A53257"/>
    <w:rsid w:val="00A53A85"/>
    <w:rsid w:val="00A53D86"/>
    <w:rsid w:val="00A543E7"/>
    <w:rsid w:val="00A54451"/>
    <w:rsid w:val="00A55A9A"/>
    <w:rsid w:val="00A55AB7"/>
    <w:rsid w:val="00A564B5"/>
    <w:rsid w:val="00A564C4"/>
    <w:rsid w:val="00A565D0"/>
    <w:rsid w:val="00A57779"/>
    <w:rsid w:val="00A57B08"/>
    <w:rsid w:val="00A57F40"/>
    <w:rsid w:val="00A60573"/>
    <w:rsid w:val="00A61175"/>
    <w:rsid w:val="00A6137C"/>
    <w:rsid w:val="00A619CC"/>
    <w:rsid w:val="00A6242A"/>
    <w:rsid w:val="00A6260F"/>
    <w:rsid w:val="00A62702"/>
    <w:rsid w:val="00A62DC8"/>
    <w:rsid w:val="00A63C43"/>
    <w:rsid w:val="00A640A5"/>
    <w:rsid w:val="00A648C4"/>
    <w:rsid w:val="00A65009"/>
    <w:rsid w:val="00A66AAE"/>
    <w:rsid w:val="00A70CB5"/>
    <w:rsid w:val="00A719B9"/>
    <w:rsid w:val="00A72C1E"/>
    <w:rsid w:val="00A73EB1"/>
    <w:rsid w:val="00A75306"/>
    <w:rsid w:val="00A75D41"/>
    <w:rsid w:val="00A76083"/>
    <w:rsid w:val="00A76E9F"/>
    <w:rsid w:val="00A7778A"/>
    <w:rsid w:val="00A77883"/>
    <w:rsid w:val="00A77A24"/>
    <w:rsid w:val="00A80AC6"/>
    <w:rsid w:val="00A80D12"/>
    <w:rsid w:val="00A81270"/>
    <w:rsid w:val="00A81A90"/>
    <w:rsid w:val="00A81BA6"/>
    <w:rsid w:val="00A83320"/>
    <w:rsid w:val="00A83488"/>
    <w:rsid w:val="00A841CB"/>
    <w:rsid w:val="00A85894"/>
    <w:rsid w:val="00A86688"/>
    <w:rsid w:val="00A86BCF"/>
    <w:rsid w:val="00A8702E"/>
    <w:rsid w:val="00A872DB"/>
    <w:rsid w:val="00A87F42"/>
    <w:rsid w:val="00A9065D"/>
    <w:rsid w:val="00A909F8"/>
    <w:rsid w:val="00A90DA3"/>
    <w:rsid w:val="00A9169A"/>
    <w:rsid w:val="00A933FD"/>
    <w:rsid w:val="00A9381D"/>
    <w:rsid w:val="00A93A2F"/>
    <w:rsid w:val="00A946CF"/>
    <w:rsid w:val="00A955F7"/>
    <w:rsid w:val="00A96B02"/>
    <w:rsid w:val="00A96DA1"/>
    <w:rsid w:val="00AA0DE4"/>
    <w:rsid w:val="00AA1A1D"/>
    <w:rsid w:val="00AA277E"/>
    <w:rsid w:val="00AA3064"/>
    <w:rsid w:val="00AA3268"/>
    <w:rsid w:val="00AA3401"/>
    <w:rsid w:val="00AA39AF"/>
    <w:rsid w:val="00AA3AEE"/>
    <w:rsid w:val="00AA4A72"/>
    <w:rsid w:val="00AA5693"/>
    <w:rsid w:val="00AA5D7F"/>
    <w:rsid w:val="00AA68DD"/>
    <w:rsid w:val="00AB0A31"/>
    <w:rsid w:val="00AB0D22"/>
    <w:rsid w:val="00AB0EEF"/>
    <w:rsid w:val="00AB162F"/>
    <w:rsid w:val="00AB1C19"/>
    <w:rsid w:val="00AB443B"/>
    <w:rsid w:val="00AB49FB"/>
    <w:rsid w:val="00AB4EFE"/>
    <w:rsid w:val="00AB6D09"/>
    <w:rsid w:val="00AC099C"/>
    <w:rsid w:val="00AC164D"/>
    <w:rsid w:val="00AC16DC"/>
    <w:rsid w:val="00AC279B"/>
    <w:rsid w:val="00AC2E69"/>
    <w:rsid w:val="00AC3218"/>
    <w:rsid w:val="00AC32C4"/>
    <w:rsid w:val="00AC39F5"/>
    <w:rsid w:val="00AC40F5"/>
    <w:rsid w:val="00AC4293"/>
    <w:rsid w:val="00AC5B9C"/>
    <w:rsid w:val="00AC70EA"/>
    <w:rsid w:val="00AC73B9"/>
    <w:rsid w:val="00AC7A6E"/>
    <w:rsid w:val="00AD08A0"/>
    <w:rsid w:val="00AD0964"/>
    <w:rsid w:val="00AD3931"/>
    <w:rsid w:val="00AD4029"/>
    <w:rsid w:val="00AD419F"/>
    <w:rsid w:val="00AD4E29"/>
    <w:rsid w:val="00AD4EBD"/>
    <w:rsid w:val="00AD56BB"/>
    <w:rsid w:val="00AD60F3"/>
    <w:rsid w:val="00AD6AA6"/>
    <w:rsid w:val="00AD73DA"/>
    <w:rsid w:val="00AD7401"/>
    <w:rsid w:val="00AD7D0C"/>
    <w:rsid w:val="00AE0884"/>
    <w:rsid w:val="00AE10F7"/>
    <w:rsid w:val="00AE1C6B"/>
    <w:rsid w:val="00AE2022"/>
    <w:rsid w:val="00AE2461"/>
    <w:rsid w:val="00AE3984"/>
    <w:rsid w:val="00AE41CF"/>
    <w:rsid w:val="00AE4A55"/>
    <w:rsid w:val="00AE5EA6"/>
    <w:rsid w:val="00AE6077"/>
    <w:rsid w:val="00AE6BFF"/>
    <w:rsid w:val="00AE73E7"/>
    <w:rsid w:val="00AE78DF"/>
    <w:rsid w:val="00AF012D"/>
    <w:rsid w:val="00AF0981"/>
    <w:rsid w:val="00AF1405"/>
    <w:rsid w:val="00AF1867"/>
    <w:rsid w:val="00AF2CD6"/>
    <w:rsid w:val="00AF3BB1"/>
    <w:rsid w:val="00AF3D6F"/>
    <w:rsid w:val="00AF3EA4"/>
    <w:rsid w:val="00AF4326"/>
    <w:rsid w:val="00AF598F"/>
    <w:rsid w:val="00AF5E6E"/>
    <w:rsid w:val="00AF6128"/>
    <w:rsid w:val="00AF6284"/>
    <w:rsid w:val="00AF6D2B"/>
    <w:rsid w:val="00AF6D65"/>
    <w:rsid w:val="00AF70F9"/>
    <w:rsid w:val="00AF7E31"/>
    <w:rsid w:val="00AF7E86"/>
    <w:rsid w:val="00B00482"/>
    <w:rsid w:val="00B01809"/>
    <w:rsid w:val="00B01C37"/>
    <w:rsid w:val="00B01D02"/>
    <w:rsid w:val="00B01D37"/>
    <w:rsid w:val="00B02164"/>
    <w:rsid w:val="00B03F60"/>
    <w:rsid w:val="00B04DD9"/>
    <w:rsid w:val="00B0524A"/>
    <w:rsid w:val="00B067FF"/>
    <w:rsid w:val="00B076FA"/>
    <w:rsid w:val="00B11171"/>
    <w:rsid w:val="00B1163A"/>
    <w:rsid w:val="00B12FD0"/>
    <w:rsid w:val="00B134F9"/>
    <w:rsid w:val="00B14E6B"/>
    <w:rsid w:val="00B15297"/>
    <w:rsid w:val="00B15755"/>
    <w:rsid w:val="00B1692C"/>
    <w:rsid w:val="00B1710C"/>
    <w:rsid w:val="00B17B90"/>
    <w:rsid w:val="00B17FCA"/>
    <w:rsid w:val="00B20356"/>
    <w:rsid w:val="00B2120C"/>
    <w:rsid w:val="00B23478"/>
    <w:rsid w:val="00B2364E"/>
    <w:rsid w:val="00B23CB7"/>
    <w:rsid w:val="00B24D56"/>
    <w:rsid w:val="00B25086"/>
    <w:rsid w:val="00B25547"/>
    <w:rsid w:val="00B2567D"/>
    <w:rsid w:val="00B2567E"/>
    <w:rsid w:val="00B26C4F"/>
    <w:rsid w:val="00B27953"/>
    <w:rsid w:val="00B279EF"/>
    <w:rsid w:val="00B27A99"/>
    <w:rsid w:val="00B31002"/>
    <w:rsid w:val="00B31080"/>
    <w:rsid w:val="00B3194F"/>
    <w:rsid w:val="00B323D8"/>
    <w:rsid w:val="00B33421"/>
    <w:rsid w:val="00B35222"/>
    <w:rsid w:val="00B3528A"/>
    <w:rsid w:val="00B35C4E"/>
    <w:rsid w:val="00B4044F"/>
    <w:rsid w:val="00B4143A"/>
    <w:rsid w:val="00B41BED"/>
    <w:rsid w:val="00B41FD2"/>
    <w:rsid w:val="00B42F38"/>
    <w:rsid w:val="00B43AA7"/>
    <w:rsid w:val="00B43C5B"/>
    <w:rsid w:val="00B445C7"/>
    <w:rsid w:val="00B446EB"/>
    <w:rsid w:val="00B4486B"/>
    <w:rsid w:val="00B47296"/>
    <w:rsid w:val="00B47882"/>
    <w:rsid w:val="00B47F18"/>
    <w:rsid w:val="00B501AF"/>
    <w:rsid w:val="00B504E2"/>
    <w:rsid w:val="00B50F43"/>
    <w:rsid w:val="00B51698"/>
    <w:rsid w:val="00B521C2"/>
    <w:rsid w:val="00B521CD"/>
    <w:rsid w:val="00B525FC"/>
    <w:rsid w:val="00B52719"/>
    <w:rsid w:val="00B5272B"/>
    <w:rsid w:val="00B52D4A"/>
    <w:rsid w:val="00B53645"/>
    <w:rsid w:val="00B53DC0"/>
    <w:rsid w:val="00B54ADC"/>
    <w:rsid w:val="00B54D93"/>
    <w:rsid w:val="00B55040"/>
    <w:rsid w:val="00B5558D"/>
    <w:rsid w:val="00B56AB9"/>
    <w:rsid w:val="00B56CAC"/>
    <w:rsid w:val="00B5762A"/>
    <w:rsid w:val="00B61626"/>
    <w:rsid w:val="00B618FD"/>
    <w:rsid w:val="00B62C06"/>
    <w:rsid w:val="00B634E4"/>
    <w:rsid w:val="00B635C1"/>
    <w:rsid w:val="00B6421C"/>
    <w:rsid w:val="00B64FA4"/>
    <w:rsid w:val="00B652BD"/>
    <w:rsid w:val="00B6592B"/>
    <w:rsid w:val="00B65D12"/>
    <w:rsid w:val="00B66465"/>
    <w:rsid w:val="00B66869"/>
    <w:rsid w:val="00B67436"/>
    <w:rsid w:val="00B677B0"/>
    <w:rsid w:val="00B67963"/>
    <w:rsid w:val="00B67C9C"/>
    <w:rsid w:val="00B70065"/>
    <w:rsid w:val="00B701ED"/>
    <w:rsid w:val="00B71B08"/>
    <w:rsid w:val="00B72E96"/>
    <w:rsid w:val="00B7309C"/>
    <w:rsid w:val="00B73179"/>
    <w:rsid w:val="00B734BE"/>
    <w:rsid w:val="00B73DB0"/>
    <w:rsid w:val="00B741D6"/>
    <w:rsid w:val="00B74589"/>
    <w:rsid w:val="00B74E3E"/>
    <w:rsid w:val="00B750DC"/>
    <w:rsid w:val="00B757CF"/>
    <w:rsid w:val="00B7595C"/>
    <w:rsid w:val="00B75FC6"/>
    <w:rsid w:val="00B77A72"/>
    <w:rsid w:val="00B80149"/>
    <w:rsid w:val="00B80A86"/>
    <w:rsid w:val="00B80ECD"/>
    <w:rsid w:val="00B81040"/>
    <w:rsid w:val="00B81ED0"/>
    <w:rsid w:val="00B82903"/>
    <w:rsid w:val="00B84AD3"/>
    <w:rsid w:val="00B84EAC"/>
    <w:rsid w:val="00B851B0"/>
    <w:rsid w:val="00B8650D"/>
    <w:rsid w:val="00B87900"/>
    <w:rsid w:val="00B90C0B"/>
    <w:rsid w:val="00B9236E"/>
    <w:rsid w:val="00B92B08"/>
    <w:rsid w:val="00B93DB9"/>
    <w:rsid w:val="00B946C4"/>
    <w:rsid w:val="00B94FE4"/>
    <w:rsid w:val="00B954CC"/>
    <w:rsid w:val="00B96302"/>
    <w:rsid w:val="00B96AA0"/>
    <w:rsid w:val="00BA0231"/>
    <w:rsid w:val="00BA073B"/>
    <w:rsid w:val="00BA09FB"/>
    <w:rsid w:val="00BA0E67"/>
    <w:rsid w:val="00BA1C17"/>
    <w:rsid w:val="00BA26D2"/>
    <w:rsid w:val="00BA322E"/>
    <w:rsid w:val="00BA4190"/>
    <w:rsid w:val="00BA6CF4"/>
    <w:rsid w:val="00BA6EC7"/>
    <w:rsid w:val="00BA720C"/>
    <w:rsid w:val="00BA728B"/>
    <w:rsid w:val="00BA76A8"/>
    <w:rsid w:val="00BA776F"/>
    <w:rsid w:val="00BB0185"/>
    <w:rsid w:val="00BB096E"/>
    <w:rsid w:val="00BB19E9"/>
    <w:rsid w:val="00BB3099"/>
    <w:rsid w:val="00BB5278"/>
    <w:rsid w:val="00BB5B5A"/>
    <w:rsid w:val="00BB762B"/>
    <w:rsid w:val="00BB784B"/>
    <w:rsid w:val="00BC05BE"/>
    <w:rsid w:val="00BC1117"/>
    <w:rsid w:val="00BC177C"/>
    <w:rsid w:val="00BC17F5"/>
    <w:rsid w:val="00BC2D3D"/>
    <w:rsid w:val="00BC3B7C"/>
    <w:rsid w:val="00BC4430"/>
    <w:rsid w:val="00BC51EB"/>
    <w:rsid w:val="00BC5D3B"/>
    <w:rsid w:val="00BC5F12"/>
    <w:rsid w:val="00BC61A7"/>
    <w:rsid w:val="00BC62C6"/>
    <w:rsid w:val="00BC7417"/>
    <w:rsid w:val="00BC7B3E"/>
    <w:rsid w:val="00BD0494"/>
    <w:rsid w:val="00BD0C21"/>
    <w:rsid w:val="00BD230C"/>
    <w:rsid w:val="00BD277D"/>
    <w:rsid w:val="00BD285E"/>
    <w:rsid w:val="00BD3CFB"/>
    <w:rsid w:val="00BD3F97"/>
    <w:rsid w:val="00BD6202"/>
    <w:rsid w:val="00BD706B"/>
    <w:rsid w:val="00BD75E3"/>
    <w:rsid w:val="00BD7AF9"/>
    <w:rsid w:val="00BE08DA"/>
    <w:rsid w:val="00BE173B"/>
    <w:rsid w:val="00BE25CB"/>
    <w:rsid w:val="00BE2948"/>
    <w:rsid w:val="00BE4579"/>
    <w:rsid w:val="00BE5BBB"/>
    <w:rsid w:val="00BE5F99"/>
    <w:rsid w:val="00BE5FF6"/>
    <w:rsid w:val="00BE6B80"/>
    <w:rsid w:val="00BE7289"/>
    <w:rsid w:val="00BE77FD"/>
    <w:rsid w:val="00BE7D1C"/>
    <w:rsid w:val="00BE7F94"/>
    <w:rsid w:val="00BE7FC5"/>
    <w:rsid w:val="00BF04A7"/>
    <w:rsid w:val="00BF160C"/>
    <w:rsid w:val="00BF1B2E"/>
    <w:rsid w:val="00BF2E55"/>
    <w:rsid w:val="00BF323A"/>
    <w:rsid w:val="00BF35EF"/>
    <w:rsid w:val="00BF3ECA"/>
    <w:rsid w:val="00BF4518"/>
    <w:rsid w:val="00BF45B1"/>
    <w:rsid w:val="00BF4A2D"/>
    <w:rsid w:val="00BF6AFC"/>
    <w:rsid w:val="00BF6C5C"/>
    <w:rsid w:val="00C00D88"/>
    <w:rsid w:val="00C00EB3"/>
    <w:rsid w:val="00C01A94"/>
    <w:rsid w:val="00C0289D"/>
    <w:rsid w:val="00C0369C"/>
    <w:rsid w:val="00C037BA"/>
    <w:rsid w:val="00C0385B"/>
    <w:rsid w:val="00C03D23"/>
    <w:rsid w:val="00C047D0"/>
    <w:rsid w:val="00C0485F"/>
    <w:rsid w:val="00C04E5B"/>
    <w:rsid w:val="00C04EDC"/>
    <w:rsid w:val="00C05740"/>
    <w:rsid w:val="00C05BFF"/>
    <w:rsid w:val="00C067B9"/>
    <w:rsid w:val="00C067C9"/>
    <w:rsid w:val="00C07A11"/>
    <w:rsid w:val="00C1102D"/>
    <w:rsid w:val="00C1132B"/>
    <w:rsid w:val="00C12DAE"/>
    <w:rsid w:val="00C13150"/>
    <w:rsid w:val="00C13AE6"/>
    <w:rsid w:val="00C13C2C"/>
    <w:rsid w:val="00C142C4"/>
    <w:rsid w:val="00C15688"/>
    <w:rsid w:val="00C17AC9"/>
    <w:rsid w:val="00C207A1"/>
    <w:rsid w:val="00C21732"/>
    <w:rsid w:val="00C225B4"/>
    <w:rsid w:val="00C226E1"/>
    <w:rsid w:val="00C22D9E"/>
    <w:rsid w:val="00C22FCE"/>
    <w:rsid w:val="00C22FD7"/>
    <w:rsid w:val="00C23227"/>
    <w:rsid w:val="00C23630"/>
    <w:rsid w:val="00C237FD"/>
    <w:rsid w:val="00C23CF6"/>
    <w:rsid w:val="00C24566"/>
    <w:rsid w:val="00C245DB"/>
    <w:rsid w:val="00C25B5D"/>
    <w:rsid w:val="00C25E6B"/>
    <w:rsid w:val="00C25EE5"/>
    <w:rsid w:val="00C26160"/>
    <w:rsid w:val="00C272A7"/>
    <w:rsid w:val="00C272B3"/>
    <w:rsid w:val="00C276D6"/>
    <w:rsid w:val="00C30D85"/>
    <w:rsid w:val="00C334DF"/>
    <w:rsid w:val="00C34F61"/>
    <w:rsid w:val="00C34FF7"/>
    <w:rsid w:val="00C351A9"/>
    <w:rsid w:val="00C35229"/>
    <w:rsid w:val="00C3559E"/>
    <w:rsid w:val="00C363CD"/>
    <w:rsid w:val="00C37581"/>
    <w:rsid w:val="00C37A0E"/>
    <w:rsid w:val="00C40B8A"/>
    <w:rsid w:val="00C41299"/>
    <w:rsid w:val="00C41D28"/>
    <w:rsid w:val="00C448E1"/>
    <w:rsid w:val="00C44D1E"/>
    <w:rsid w:val="00C4511F"/>
    <w:rsid w:val="00C45424"/>
    <w:rsid w:val="00C46AF5"/>
    <w:rsid w:val="00C472EA"/>
    <w:rsid w:val="00C47673"/>
    <w:rsid w:val="00C47BFD"/>
    <w:rsid w:val="00C47CD0"/>
    <w:rsid w:val="00C50248"/>
    <w:rsid w:val="00C503A1"/>
    <w:rsid w:val="00C50DC6"/>
    <w:rsid w:val="00C50F52"/>
    <w:rsid w:val="00C51033"/>
    <w:rsid w:val="00C510EF"/>
    <w:rsid w:val="00C52AC8"/>
    <w:rsid w:val="00C54930"/>
    <w:rsid w:val="00C56664"/>
    <w:rsid w:val="00C57755"/>
    <w:rsid w:val="00C6025E"/>
    <w:rsid w:val="00C6049D"/>
    <w:rsid w:val="00C61146"/>
    <w:rsid w:val="00C61796"/>
    <w:rsid w:val="00C61B23"/>
    <w:rsid w:val="00C61DEF"/>
    <w:rsid w:val="00C621DE"/>
    <w:rsid w:val="00C62F29"/>
    <w:rsid w:val="00C63215"/>
    <w:rsid w:val="00C6414E"/>
    <w:rsid w:val="00C65629"/>
    <w:rsid w:val="00C65BC8"/>
    <w:rsid w:val="00C65FE6"/>
    <w:rsid w:val="00C67BFD"/>
    <w:rsid w:val="00C67D3B"/>
    <w:rsid w:val="00C7047D"/>
    <w:rsid w:val="00C70DD0"/>
    <w:rsid w:val="00C72D71"/>
    <w:rsid w:val="00C73AE2"/>
    <w:rsid w:val="00C74629"/>
    <w:rsid w:val="00C754F2"/>
    <w:rsid w:val="00C75C56"/>
    <w:rsid w:val="00C765AE"/>
    <w:rsid w:val="00C76D9D"/>
    <w:rsid w:val="00C77DE7"/>
    <w:rsid w:val="00C808E1"/>
    <w:rsid w:val="00C809CF"/>
    <w:rsid w:val="00C810AF"/>
    <w:rsid w:val="00C82631"/>
    <w:rsid w:val="00C83293"/>
    <w:rsid w:val="00C832E1"/>
    <w:rsid w:val="00C835B3"/>
    <w:rsid w:val="00C85A7F"/>
    <w:rsid w:val="00C8686C"/>
    <w:rsid w:val="00C86F0F"/>
    <w:rsid w:val="00C87AA5"/>
    <w:rsid w:val="00C902F3"/>
    <w:rsid w:val="00C9047C"/>
    <w:rsid w:val="00C90E56"/>
    <w:rsid w:val="00C912D6"/>
    <w:rsid w:val="00C91D76"/>
    <w:rsid w:val="00C92768"/>
    <w:rsid w:val="00C94C81"/>
    <w:rsid w:val="00C95326"/>
    <w:rsid w:val="00C95872"/>
    <w:rsid w:val="00C95A37"/>
    <w:rsid w:val="00C9682C"/>
    <w:rsid w:val="00C96C70"/>
    <w:rsid w:val="00C97602"/>
    <w:rsid w:val="00C97D58"/>
    <w:rsid w:val="00CA02A2"/>
    <w:rsid w:val="00CA02C8"/>
    <w:rsid w:val="00CA0747"/>
    <w:rsid w:val="00CA1391"/>
    <w:rsid w:val="00CA15FA"/>
    <w:rsid w:val="00CA1B78"/>
    <w:rsid w:val="00CA1FB3"/>
    <w:rsid w:val="00CA235C"/>
    <w:rsid w:val="00CA2461"/>
    <w:rsid w:val="00CA35F0"/>
    <w:rsid w:val="00CA3646"/>
    <w:rsid w:val="00CA39C7"/>
    <w:rsid w:val="00CA4702"/>
    <w:rsid w:val="00CA5303"/>
    <w:rsid w:val="00CA5310"/>
    <w:rsid w:val="00CA586A"/>
    <w:rsid w:val="00CA5BF8"/>
    <w:rsid w:val="00CA77D1"/>
    <w:rsid w:val="00CB05C8"/>
    <w:rsid w:val="00CB0B7E"/>
    <w:rsid w:val="00CB19A3"/>
    <w:rsid w:val="00CB3E3F"/>
    <w:rsid w:val="00CB48B8"/>
    <w:rsid w:val="00CB5DC5"/>
    <w:rsid w:val="00CB5FC9"/>
    <w:rsid w:val="00CB6B61"/>
    <w:rsid w:val="00CB6EFB"/>
    <w:rsid w:val="00CB701A"/>
    <w:rsid w:val="00CB7790"/>
    <w:rsid w:val="00CC0B4D"/>
    <w:rsid w:val="00CC0CA8"/>
    <w:rsid w:val="00CC1902"/>
    <w:rsid w:val="00CC2F00"/>
    <w:rsid w:val="00CC306C"/>
    <w:rsid w:val="00CC3427"/>
    <w:rsid w:val="00CC3531"/>
    <w:rsid w:val="00CC5CE9"/>
    <w:rsid w:val="00CC5E67"/>
    <w:rsid w:val="00CC6BB1"/>
    <w:rsid w:val="00CC7330"/>
    <w:rsid w:val="00CC7AD8"/>
    <w:rsid w:val="00CC7E50"/>
    <w:rsid w:val="00CD08F5"/>
    <w:rsid w:val="00CD2424"/>
    <w:rsid w:val="00CD30FC"/>
    <w:rsid w:val="00CD3417"/>
    <w:rsid w:val="00CD3FA3"/>
    <w:rsid w:val="00CD4208"/>
    <w:rsid w:val="00CD43A3"/>
    <w:rsid w:val="00CD5B65"/>
    <w:rsid w:val="00CD64C5"/>
    <w:rsid w:val="00CD6855"/>
    <w:rsid w:val="00CD7B33"/>
    <w:rsid w:val="00CD7E2E"/>
    <w:rsid w:val="00CE04E4"/>
    <w:rsid w:val="00CE092A"/>
    <w:rsid w:val="00CE0C4B"/>
    <w:rsid w:val="00CE1474"/>
    <w:rsid w:val="00CE1579"/>
    <w:rsid w:val="00CE19A4"/>
    <w:rsid w:val="00CE1E36"/>
    <w:rsid w:val="00CE2092"/>
    <w:rsid w:val="00CE23AA"/>
    <w:rsid w:val="00CE26C2"/>
    <w:rsid w:val="00CE292F"/>
    <w:rsid w:val="00CE374F"/>
    <w:rsid w:val="00CE4326"/>
    <w:rsid w:val="00CE4349"/>
    <w:rsid w:val="00CE62E1"/>
    <w:rsid w:val="00CE7459"/>
    <w:rsid w:val="00CE74AD"/>
    <w:rsid w:val="00CF03C0"/>
    <w:rsid w:val="00CF221C"/>
    <w:rsid w:val="00CF22DB"/>
    <w:rsid w:val="00CF2666"/>
    <w:rsid w:val="00CF3219"/>
    <w:rsid w:val="00CF34A8"/>
    <w:rsid w:val="00CF4798"/>
    <w:rsid w:val="00CF63A0"/>
    <w:rsid w:val="00CF677E"/>
    <w:rsid w:val="00CF6C13"/>
    <w:rsid w:val="00D00087"/>
    <w:rsid w:val="00D00544"/>
    <w:rsid w:val="00D00FA4"/>
    <w:rsid w:val="00D01157"/>
    <w:rsid w:val="00D013CC"/>
    <w:rsid w:val="00D01739"/>
    <w:rsid w:val="00D01B2A"/>
    <w:rsid w:val="00D01DE8"/>
    <w:rsid w:val="00D02538"/>
    <w:rsid w:val="00D02FD1"/>
    <w:rsid w:val="00D0450D"/>
    <w:rsid w:val="00D04F52"/>
    <w:rsid w:val="00D05AF5"/>
    <w:rsid w:val="00D05FD2"/>
    <w:rsid w:val="00D071EA"/>
    <w:rsid w:val="00D07BFE"/>
    <w:rsid w:val="00D103D1"/>
    <w:rsid w:val="00D124F9"/>
    <w:rsid w:val="00D125F0"/>
    <w:rsid w:val="00D131ED"/>
    <w:rsid w:val="00D13EAD"/>
    <w:rsid w:val="00D14037"/>
    <w:rsid w:val="00D14CF7"/>
    <w:rsid w:val="00D14F4B"/>
    <w:rsid w:val="00D14F9B"/>
    <w:rsid w:val="00D15446"/>
    <w:rsid w:val="00D168E7"/>
    <w:rsid w:val="00D177B8"/>
    <w:rsid w:val="00D20494"/>
    <w:rsid w:val="00D20C67"/>
    <w:rsid w:val="00D21636"/>
    <w:rsid w:val="00D22151"/>
    <w:rsid w:val="00D22D82"/>
    <w:rsid w:val="00D233CD"/>
    <w:rsid w:val="00D23E98"/>
    <w:rsid w:val="00D25F6A"/>
    <w:rsid w:val="00D26C43"/>
    <w:rsid w:val="00D27408"/>
    <w:rsid w:val="00D27A1C"/>
    <w:rsid w:val="00D3218D"/>
    <w:rsid w:val="00D32634"/>
    <w:rsid w:val="00D32CED"/>
    <w:rsid w:val="00D32F60"/>
    <w:rsid w:val="00D330D1"/>
    <w:rsid w:val="00D335AC"/>
    <w:rsid w:val="00D33B6F"/>
    <w:rsid w:val="00D34364"/>
    <w:rsid w:val="00D34E78"/>
    <w:rsid w:val="00D35B7D"/>
    <w:rsid w:val="00D35CED"/>
    <w:rsid w:val="00D35E5C"/>
    <w:rsid w:val="00D369C5"/>
    <w:rsid w:val="00D37108"/>
    <w:rsid w:val="00D37436"/>
    <w:rsid w:val="00D407A9"/>
    <w:rsid w:val="00D40A4F"/>
    <w:rsid w:val="00D40F31"/>
    <w:rsid w:val="00D41067"/>
    <w:rsid w:val="00D415FC"/>
    <w:rsid w:val="00D41D16"/>
    <w:rsid w:val="00D4316B"/>
    <w:rsid w:val="00D434FD"/>
    <w:rsid w:val="00D44182"/>
    <w:rsid w:val="00D452E1"/>
    <w:rsid w:val="00D45399"/>
    <w:rsid w:val="00D45A18"/>
    <w:rsid w:val="00D46660"/>
    <w:rsid w:val="00D46DE5"/>
    <w:rsid w:val="00D50790"/>
    <w:rsid w:val="00D507E9"/>
    <w:rsid w:val="00D50853"/>
    <w:rsid w:val="00D50B58"/>
    <w:rsid w:val="00D5124A"/>
    <w:rsid w:val="00D513D9"/>
    <w:rsid w:val="00D51553"/>
    <w:rsid w:val="00D53F0D"/>
    <w:rsid w:val="00D53F7E"/>
    <w:rsid w:val="00D547CA"/>
    <w:rsid w:val="00D54B2B"/>
    <w:rsid w:val="00D54EE7"/>
    <w:rsid w:val="00D558A0"/>
    <w:rsid w:val="00D56195"/>
    <w:rsid w:val="00D57366"/>
    <w:rsid w:val="00D57872"/>
    <w:rsid w:val="00D620A8"/>
    <w:rsid w:val="00D62750"/>
    <w:rsid w:val="00D62F5D"/>
    <w:rsid w:val="00D62FA2"/>
    <w:rsid w:val="00D6307D"/>
    <w:rsid w:val="00D630F3"/>
    <w:rsid w:val="00D647AB"/>
    <w:rsid w:val="00D64A60"/>
    <w:rsid w:val="00D65420"/>
    <w:rsid w:val="00D65C82"/>
    <w:rsid w:val="00D65E31"/>
    <w:rsid w:val="00D661FC"/>
    <w:rsid w:val="00D66F83"/>
    <w:rsid w:val="00D67E23"/>
    <w:rsid w:val="00D71832"/>
    <w:rsid w:val="00D71899"/>
    <w:rsid w:val="00D721CF"/>
    <w:rsid w:val="00D72EE4"/>
    <w:rsid w:val="00D73C94"/>
    <w:rsid w:val="00D765C5"/>
    <w:rsid w:val="00D77961"/>
    <w:rsid w:val="00D805DF"/>
    <w:rsid w:val="00D808BD"/>
    <w:rsid w:val="00D82F9F"/>
    <w:rsid w:val="00D8388C"/>
    <w:rsid w:val="00D83916"/>
    <w:rsid w:val="00D84FA5"/>
    <w:rsid w:val="00D8502C"/>
    <w:rsid w:val="00D85206"/>
    <w:rsid w:val="00D85544"/>
    <w:rsid w:val="00D85866"/>
    <w:rsid w:val="00D85BEB"/>
    <w:rsid w:val="00D86168"/>
    <w:rsid w:val="00D86445"/>
    <w:rsid w:val="00D869A8"/>
    <w:rsid w:val="00D86C60"/>
    <w:rsid w:val="00D8748A"/>
    <w:rsid w:val="00D876C4"/>
    <w:rsid w:val="00D8786C"/>
    <w:rsid w:val="00D878E7"/>
    <w:rsid w:val="00D92C82"/>
    <w:rsid w:val="00D93172"/>
    <w:rsid w:val="00D943EE"/>
    <w:rsid w:val="00D94524"/>
    <w:rsid w:val="00D946DC"/>
    <w:rsid w:val="00D96110"/>
    <w:rsid w:val="00D962DD"/>
    <w:rsid w:val="00D96327"/>
    <w:rsid w:val="00D976EC"/>
    <w:rsid w:val="00D97839"/>
    <w:rsid w:val="00D97B76"/>
    <w:rsid w:val="00DA034C"/>
    <w:rsid w:val="00DA090F"/>
    <w:rsid w:val="00DA0E29"/>
    <w:rsid w:val="00DA1134"/>
    <w:rsid w:val="00DA12DF"/>
    <w:rsid w:val="00DA1408"/>
    <w:rsid w:val="00DA194E"/>
    <w:rsid w:val="00DA2740"/>
    <w:rsid w:val="00DA2EC5"/>
    <w:rsid w:val="00DA3425"/>
    <w:rsid w:val="00DA349B"/>
    <w:rsid w:val="00DA3ABB"/>
    <w:rsid w:val="00DA3B14"/>
    <w:rsid w:val="00DA4275"/>
    <w:rsid w:val="00DA6FEC"/>
    <w:rsid w:val="00DA7DF2"/>
    <w:rsid w:val="00DB01B0"/>
    <w:rsid w:val="00DB15CB"/>
    <w:rsid w:val="00DB382E"/>
    <w:rsid w:val="00DB3AA0"/>
    <w:rsid w:val="00DB3F21"/>
    <w:rsid w:val="00DB408F"/>
    <w:rsid w:val="00DB42F7"/>
    <w:rsid w:val="00DB4642"/>
    <w:rsid w:val="00DB65A0"/>
    <w:rsid w:val="00DB67B8"/>
    <w:rsid w:val="00DB76C3"/>
    <w:rsid w:val="00DB7F26"/>
    <w:rsid w:val="00DC00AC"/>
    <w:rsid w:val="00DC0620"/>
    <w:rsid w:val="00DC1B56"/>
    <w:rsid w:val="00DC2177"/>
    <w:rsid w:val="00DC23C3"/>
    <w:rsid w:val="00DC43D3"/>
    <w:rsid w:val="00DC5155"/>
    <w:rsid w:val="00DC53C3"/>
    <w:rsid w:val="00DC53C8"/>
    <w:rsid w:val="00DC5782"/>
    <w:rsid w:val="00DC5B68"/>
    <w:rsid w:val="00DC5E2A"/>
    <w:rsid w:val="00DC6706"/>
    <w:rsid w:val="00DC6C99"/>
    <w:rsid w:val="00DC7474"/>
    <w:rsid w:val="00DC7C72"/>
    <w:rsid w:val="00DC7F94"/>
    <w:rsid w:val="00DD007E"/>
    <w:rsid w:val="00DD0989"/>
    <w:rsid w:val="00DD0BEC"/>
    <w:rsid w:val="00DD1A6E"/>
    <w:rsid w:val="00DD1C60"/>
    <w:rsid w:val="00DD231D"/>
    <w:rsid w:val="00DD3274"/>
    <w:rsid w:val="00DD3997"/>
    <w:rsid w:val="00DD39AF"/>
    <w:rsid w:val="00DD3B78"/>
    <w:rsid w:val="00DD58AE"/>
    <w:rsid w:val="00DD59A1"/>
    <w:rsid w:val="00DD5E44"/>
    <w:rsid w:val="00DD62C6"/>
    <w:rsid w:val="00DD6385"/>
    <w:rsid w:val="00DD6492"/>
    <w:rsid w:val="00DD743D"/>
    <w:rsid w:val="00DD7864"/>
    <w:rsid w:val="00DD7EF5"/>
    <w:rsid w:val="00DE0AF0"/>
    <w:rsid w:val="00DE0F4B"/>
    <w:rsid w:val="00DE1178"/>
    <w:rsid w:val="00DE13BD"/>
    <w:rsid w:val="00DE1F2B"/>
    <w:rsid w:val="00DE26A0"/>
    <w:rsid w:val="00DE2851"/>
    <w:rsid w:val="00DE2974"/>
    <w:rsid w:val="00DE37E6"/>
    <w:rsid w:val="00DE3EA0"/>
    <w:rsid w:val="00DE47A3"/>
    <w:rsid w:val="00DE4AAC"/>
    <w:rsid w:val="00DE511B"/>
    <w:rsid w:val="00DE5BA9"/>
    <w:rsid w:val="00DE60C1"/>
    <w:rsid w:val="00DE6220"/>
    <w:rsid w:val="00DE66DE"/>
    <w:rsid w:val="00DE6FBC"/>
    <w:rsid w:val="00DE714F"/>
    <w:rsid w:val="00DE73A5"/>
    <w:rsid w:val="00DE7706"/>
    <w:rsid w:val="00DF011A"/>
    <w:rsid w:val="00DF22F0"/>
    <w:rsid w:val="00DF3645"/>
    <w:rsid w:val="00DF4074"/>
    <w:rsid w:val="00DF4E0C"/>
    <w:rsid w:val="00DF4F27"/>
    <w:rsid w:val="00DF54AD"/>
    <w:rsid w:val="00DF54B3"/>
    <w:rsid w:val="00DF6292"/>
    <w:rsid w:val="00DF62DA"/>
    <w:rsid w:val="00DF712B"/>
    <w:rsid w:val="00DF748B"/>
    <w:rsid w:val="00E00323"/>
    <w:rsid w:val="00E00812"/>
    <w:rsid w:val="00E00DCE"/>
    <w:rsid w:val="00E0103D"/>
    <w:rsid w:val="00E010CB"/>
    <w:rsid w:val="00E0123A"/>
    <w:rsid w:val="00E01A2E"/>
    <w:rsid w:val="00E01ABC"/>
    <w:rsid w:val="00E01E01"/>
    <w:rsid w:val="00E02101"/>
    <w:rsid w:val="00E028B4"/>
    <w:rsid w:val="00E02ACE"/>
    <w:rsid w:val="00E03511"/>
    <w:rsid w:val="00E036AE"/>
    <w:rsid w:val="00E04680"/>
    <w:rsid w:val="00E04D61"/>
    <w:rsid w:val="00E04E77"/>
    <w:rsid w:val="00E068E9"/>
    <w:rsid w:val="00E06A96"/>
    <w:rsid w:val="00E07F5A"/>
    <w:rsid w:val="00E1043E"/>
    <w:rsid w:val="00E10A3B"/>
    <w:rsid w:val="00E1366A"/>
    <w:rsid w:val="00E13DFF"/>
    <w:rsid w:val="00E14B22"/>
    <w:rsid w:val="00E15210"/>
    <w:rsid w:val="00E1557B"/>
    <w:rsid w:val="00E1562C"/>
    <w:rsid w:val="00E162B3"/>
    <w:rsid w:val="00E16793"/>
    <w:rsid w:val="00E16D3F"/>
    <w:rsid w:val="00E17135"/>
    <w:rsid w:val="00E17761"/>
    <w:rsid w:val="00E17B9B"/>
    <w:rsid w:val="00E17F4D"/>
    <w:rsid w:val="00E20D67"/>
    <w:rsid w:val="00E21AAD"/>
    <w:rsid w:val="00E21BB2"/>
    <w:rsid w:val="00E22738"/>
    <w:rsid w:val="00E22EA1"/>
    <w:rsid w:val="00E231D2"/>
    <w:rsid w:val="00E236FB"/>
    <w:rsid w:val="00E238B3"/>
    <w:rsid w:val="00E23EF4"/>
    <w:rsid w:val="00E25024"/>
    <w:rsid w:val="00E251CC"/>
    <w:rsid w:val="00E2567C"/>
    <w:rsid w:val="00E25735"/>
    <w:rsid w:val="00E25BA1"/>
    <w:rsid w:val="00E266D1"/>
    <w:rsid w:val="00E30312"/>
    <w:rsid w:val="00E309CB"/>
    <w:rsid w:val="00E30B57"/>
    <w:rsid w:val="00E3188A"/>
    <w:rsid w:val="00E3190F"/>
    <w:rsid w:val="00E331A5"/>
    <w:rsid w:val="00E33724"/>
    <w:rsid w:val="00E34F22"/>
    <w:rsid w:val="00E35364"/>
    <w:rsid w:val="00E365C5"/>
    <w:rsid w:val="00E376D3"/>
    <w:rsid w:val="00E415C7"/>
    <w:rsid w:val="00E418E2"/>
    <w:rsid w:val="00E436B5"/>
    <w:rsid w:val="00E43D2D"/>
    <w:rsid w:val="00E4453A"/>
    <w:rsid w:val="00E457F3"/>
    <w:rsid w:val="00E45B54"/>
    <w:rsid w:val="00E45F88"/>
    <w:rsid w:val="00E465F8"/>
    <w:rsid w:val="00E46961"/>
    <w:rsid w:val="00E46B3A"/>
    <w:rsid w:val="00E47533"/>
    <w:rsid w:val="00E47AE2"/>
    <w:rsid w:val="00E5068A"/>
    <w:rsid w:val="00E511D6"/>
    <w:rsid w:val="00E5125F"/>
    <w:rsid w:val="00E51599"/>
    <w:rsid w:val="00E51665"/>
    <w:rsid w:val="00E5206D"/>
    <w:rsid w:val="00E52083"/>
    <w:rsid w:val="00E52489"/>
    <w:rsid w:val="00E5277C"/>
    <w:rsid w:val="00E52CE8"/>
    <w:rsid w:val="00E53B2A"/>
    <w:rsid w:val="00E5444A"/>
    <w:rsid w:val="00E56DFB"/>
    <w:rsid w:val="00E57D7F"/>
    <w:rsid w:val="00E606E4"/>
    <w:rsid w:val="00E60BC1"/>
    <w:rsid w:val="00E61335"/>
    <w:rsid w:val="00E62325"/>
    <w:rsid w:val="00E62C10"/>
    <w:rsid w:val="00E62EEF"/>
    <w:rsid w:val="00E6325B"/>
    <w:rsid w:val="00E665C1"/>
    <w:rsid w:val="00E66882"/>
    <w:rsid w:val="00E672E0"/>
    <w:rsid w:val="00E675F4"/>
    <w:rsid w:val="00E67CC6"/>
    <w:rsid w:val="00E7063D"/>
    <w:rsid w:val="00E71819"/>
    <w:rsid w:val="00E7283C"/>
    <w:rsid w:val="00E73B08"/>
    <w:rsid w:val="00E73F07"/>
    <w:rsid w:val="00E740EA"/>
    <w:rsid w:val="00E74EBD"/>
    <w:rsid w:val="00E752CC"/>
    <w:rsid w:val="00E76110"/>
    <w:rsid w:val="00E762CA"/>
    <w:rsid w:val="00E77BAF"/>
    <w:rsid w:val="00E81C62"/>
    <w:rsid w:val="00E82C08"/>
    <w:rsid w:val="00E834F6"/>
    <w:rsid w:val="00E834F7"/>
    <w:rsid w:val="00E85A10"/>
    <w:rsid w:val="00E90527"/>
    <w:rsid w:val="00E90730"/>
    <w:rsid w:val="00E9085E"/>
    <w:rsid w:val="00E911C1"/>
    <w:rsid w:val="00E9144C"/>
    <w:rsid w:val="00E91BA1"/>
    <w:rsid w:val="00E9219A"/>
    <w:rsid w:val="00E921AA"/>
    <w:rsid w:val="00E938A9"/>
    <w:rsid w:val="00E954DD"/>
    <w:rsid w:val="00E95515"/>
    <w:rsid w:val="00E97514"/>
    <w:rsid w:val="00E97D1B"/>
    <w:rsid w:val="00EA05C1"/>
    <w:rsid w:val="00EA0A0C"/>
    <w:rsid w:val="00EA0A9B"/>
    <w:rsid w:val="00EA2473"/>
    <w:rsid w:val="00EA3142"/>
    <w:rsid w:val="00EA358C"/>
    <w:rsid w:val="00EA3FCB"/>
    <w:rsid w:val="00EA42DE"/>
    <w:rsid w:val="00EA44AE"/>
    <w:rsid w:val="00EA55E2"/>
    <w:rsid w:val="00EA67ED"/>
    <w:rsid w:val="00EA6D7F"/>
    <w:rsid w:val="00EA75D1"/>
    <w:rsid w:val="00EA7C89"/>
    <w:rsid w:val="00EB2437"/>
    <w:rsid w:val="00EB4563"/>
    <w:rsid w:val="00EB4F34"/>
    <w:rsid w:val="00EB51C2"/>
    <w:rsid w:val="00EB5949"/>
    <w:rsid w:val="00EB5FED"/>
    <w:rsid w:val="00EB6858"/>
    <w:rsid w:val="00EB6E17"/>
    <w:rsid w:val="00EB70CD"/>
    <w:rsid w:val="00EB712A"/>
    <w:rsid w:val="00EC0689"/>
    <w:rsid w:val="00EC0DFF"/>
    <w:rsid w:val="00EC11CC"/>
    <w:rsid w:val="00EC1282"/>
    <w:rsid w:val="00EC15D4"/>
    <w:rsid w:val="00EC231E"/>
    <w:rsid w:val="00EC252F"/>
    <w:rsid w:val="00EC2916"/>
    <w:rsid w:val="00EC3008"/>
    <w:rsid w:val="00EC30F0"/>
    <w:rsid w:val="00EC4D84"/>
    <w:rsid w:val="00EC53CB"/>
    <w:rsid w:val="00EC5908"/>
    <w:rsid w:val="00EC5EA8"/>
    <w:rsid w:val="00EC6C49"/>
    <w:rsid w:val="00EC73CA"/>
    <w:rsid w:val="00EC7511"/>
    <w:rsid w:val="00EC76CC"/>
    <w:rsid w:val="00ED0312"/>
    <w:rsid w:val="00ED0388"/>
    <w:rsid w:val="00ED0CBB"/>
    <w:rsid w:val="00ED2248"/>
    <w:rsid w:val="00ED30F5"/>
    <w:rsid w:val="00ED38A6"/>
    <w:rsid w:val="00ED3CDC"/>
    <w:rsid w:val="00ED4B44"/>
    <w:rsid w:val="00ED514B"/>
    <w:rsid w:val="00ED5595"/>
    <w:rsid w:val="00ED5965"/>
    <w:rsid w:val="00ED6B80"/>
    <w:rsid w:val="00ED7B67"/>
    <w:rsid w:val="00EE0646"/>
    <w:rsid w:val="00EE1AA5"/>
    <w:rsid w:val="00EE2144"/>
    <w:rsid w:val="00EE2470"/>
    <w:rsid w:val="00EE45A4"/>
    <w:rsid w:val="00EE4D40"/>
    <w:rsid w:val="00EE56D3"/>
    <w:rsid w:val="00EE6C99"/>
    <w:rsid w:val="00EE7346"/>
    <w:rsid w:val="00EE7515"/>
    <w:rsid w:val="00EF1046"/>
    <w:rsid w:val="00EF1960"/>
    <w:rsid w:val="00EF19AF"/>
    <w:rsid w:val="00EF3CDD"/>
    <w:rsid w:val="00EF50E5"/>
    <w:rsid w:val="00EF525E"/>
    <w:rsid w:val="00EF5B72"/>
    <w:rsid w:val="00EF5CD1"/>
    <w:rsid w:val="00EF5F80"/>
    <w:rsid w:val="00EF61AF"/>
    <w:rsid w:val="00EF655D"/>
    <w:rsid w:val="00EF768D"/>
    <w:rsid w:val="00EF79DD"/>
    <w:rsid w:val="00F01D0C"/>
    <w:rsid w:val="00F028CE"/>
    <w:rsid w:val="00F033CC"/>
    <w:rsid w:val="00F03CD8"/>
    <w:rsid w:val="00F0450B"/>
    <w:rsid w:val="00F054B9"/>
    <w:rsid w:val="00F056DB"/>
    <w:rsid w:val="00F058BE"/>
    <w:rsid w:val="00F05B4C"/>
    <w:rsid w:val="00F05CD7"/>
    <w:rsid w:val="00F05E21"/>
    <w:rsid w:val="00F060A9"/>
    <w:rsid w:val="00F06CB1"/>
    <w:rsid w:val="00F06EBF"/>
    <w:rsid w:val="00F06F9B"/>
    <w:rsid w:val="00F11501"/>
    <w:rsid w:val="00F12232"/>
    <w:rsid w:val="00F124C5"/>
    <w:rsid w:val="00F12552"/>
    <w:rsid w:val="00F12726"/>
    <w:rsid w:val="00F128B0"/>
    <w:rsid w:val="00F13F22"/>
    <w:rsid w:val="00F14A94"/>
    <w:rsid w:val="00F14CB3"/>
    <w:rsid w:val="00F15274"/>
    <w:rsid w:val="00F15997"/>
    <w:rsid w:val="00F16D96"/>
    <w:rsid w:val="00F1715B"/>
    <w:rsid w:val="00F17321"/>
    <w:rsid w:val="00F175FC"/>
    <w:rsid w:val="00F17E7B"/>
    <w:rsid w:val="00F2010F"/>
    <w:rsid w:val="00F2031E"/>
    <w:rsid w:val="00F21862"/>
    <w:rsid w:val="00F2243D"/>
    <w:rsid w:val="00F22B29"/>
    <w:rsid w:val="00F24072"/>
    <w:rsid w:val="00F24D98"/>
    <w:rsid w:val="00F24DA9"/>
    <w:rsid w:val="00F267E1"/>
    <w:rsid w:val="00F26F37"/>
    <w:rsid w:val="00F271DD"/>
    <w:rsid w:val="00F272ED"/>
    <w:rsid w:val="00F27F81"/>
    <w:rsid w:val="00F304D9"/>
    <w:rsid w:val="00F306CB"/>
    <w:rsid w:val="00F31198"/>
    <w:rsid w:val="00F313DF"/>
    <w:rsid w:val="00F3193D"/>
    <w:rsid w:val="00F325F7"/>
    <w:rsid w:val="00F329DC"/>
    <w:rsid w:val="00F33FAE"/>
    <w:rsid w:val="00F3443B"/>
    <w:rsid w:val="00F3516A"/>
    <w:rsid w:val="00F352FB"/>
    <w:rsid w:val="00F35336"/>
    <w:rsid w:val="00F358CF"/>
    <w:rsid w:val="00F35D59"/>
    <w:rsid w:val="00F37B2B"/>
    <w:rsid w:val="00F40355"/>
    <w:rsid w:val="00F4148A"/>
    <w:rsid w:val="00F416AB"/>
    <w:rsid w:val="00F41E00"/>
    <w:rsid w:val="00F41EC3"/>
    <w:rsid w:val="00F4257E"/>
    <w:rsid w:val="00F437CA"/>
    <w:rsid w:val="00F43868"/>
    <w:rsid w:val="00F45D6B"/>
    <w:rsid w:val="00F45E9B"/>
    <w:rsid w:val="00F46147"/>
    <w:rsid w:val="00F4653C"/>
    <w:rsid w:val="00F46DCF"/>
    <w:rsid w:val="00F46E81"/>
    <w:rsid w:val="00F46EBE"/>
    <w:rsid w:val="00F472E3"/>
    <w:rsid w:val="00F47A28"/>
    <w:rsid w:val="00F47A3C"/>
    <w:rsid w:val="00F50FE7"/>
    <w:rsid w:val="00F518F6"/>
    <w:rsid w:val="00F53343"/>
    <w:rsid w:val="00F53660"/>
    <w:rsid w:val="00F54810"/>
    <w:rsid w:val="00F55BC1"/>
    <w:rsid w:val="00F55E73"/>
    <w:rsid w:val="00F56076"/>
    <w:rsid w:val="00F5684A"/>
    <w:rsid w:val="00F56DB4"/>
    <w:rsid w:val="00F573CD"/>
    <w:rsid w:val="00F575DF"/>
    <w:rsid w:val="00F57F61"/>
    <w:rsid w:val="00F600D2"/>
    <w:rsid w:val="00F6052B"/>
    <w:rsid w:val="00F62978"/>
    <w:rsid w:val="00F62B58"/>
    <w:rsid w:val="00F63002"/>
    <w:rsid w:val="00F6317E"/>
    <w:rsid w:val="00F647CB"/>
    <w:rsid w:val="00F65276"/>
    <w:rsid w:val="00F65536"/>
    <w:rsid w:val="00F65558"/>
    <w:rsid w:val="00F6591F"/>
    <w:rsid w:val="00F65CC6"/>
    <w:rsid w:val="00F67B10"/>
    <w:rsid w:val="00F709AD"/>
    <w:rsid w:val="00F70D39"/>
    <w:rsid w:val="00F710A2"/>
    <w:rsid w:val="00F71EA9"/>
    <w:rsid w:val="00F720CE"/>
    <w:rsid w:val="00F746D1"/>
    <w:rsid w:val="00F75227"/>
    <w:rsid w:val="00F7707E"/>
    <w:rsid w:val="00F77F16"/>
    <w:rsid w:val="00F77FBA"/>
    <w:rsid w:val="00F80F42"/>
    <w:rsid w:val="00F813F0"/>
    <w:rsid w:val="00F813F2"/>
    <w:rsid w:val="00F8180F"/>
    <w:rsid w:val="00F81E3E"/>
    <w:rsid w:val="00F825FD"/>
    <w:rsid w:val="00F8336B"/>
    <w:rsid w:val="00F8393D"/>
    <w:rsid w:val="00F83F27"/>
    <w:rsid w:val="00F84329"/>
    <w:rsid w:val="00F84FFC"/>
    <w:rsid w:val="00F85376"/>
    <w:rsid w:val="00F87D7A"/>
    <w:rsid w:val="00F919E7"/>
    <w:rsid w:val="00F91B86"/>
    <w:rsid w:val="00F93DA5"/>
    <w:rsid w:val="00F94F6D"/>
    <w:rsid w:val="00F95541"/>
    <w:rsid w:val="00F9662B"/>
    <w:rsid w:val="00F96A9B"/>
    <w:rsid w:val="00F96DF4"/>
    <w:rsid w:val="00FA1DC7"/>
    <w:rsid w:val="00FA2322"/>
    <w:rsid w:val="00FA2BEC"/>
    <w:rsid w:val="00FA2DD9"/>
    <w:rsid w:val="00FA323D"/>
    <w:rsid w:val="00FA3335"/>
    <w:rsid w:val="00FA430E"/>
    <w:rsid w:val="00FA5468"/>
    <w:rsid w:val="00FA6C45"/>
    <w:rsid w:val="00FA7A11"/>
    <w:rsid w:val="00FA7D1E"/>
    <w:rsid w:val="00FB02A2"/>
    <w:rsid w:val="00FB0326"/>
    <w:rsid w:val="00FB04C5"/>
    <w:rsid w:val="00FB052F"/>
    <w:rsid w:val="00FB0EDF"/>
    <w:rsid w:val="00FB2697"/>
    <w:rsid w:val="00FB290F"/>
    <w:rsid w:val="00FB2BD2"/>
    <w:rsid w:val="00FB2CC3"/>
    <w:rsid w:val="00FB32D8"/>
    <w:rsid w:val="00FB34BA"/>
    <w:rsid w:val="00FB3789"/>
    <w:rsid w:val="00FB39C0"/>
    <w:rsid w:val="00FB4631"/>
    <w:rsid w:val="00FB4767"/>
    <w:rsid w:val="00FB479F"/>
    <w:rsid w:val="00FB47BB"/>
    <w:rsid w:val="00FB5181"/>
    <w:rsid w:val="00FB5D58"/>
    <w:rsid w:val="00FB6EF7"/>
    <w:rsid w:val="00FB70FD"/>
    <w:rsid w:val="00FB710E"/>
    <w:rsid w:val="00FB71E6"/>
    <w:rsid w:val="00FB7995"/>
    <w:rsid w:val="00FB7A09"/>
    <w:rsid w:val="00FB7CE2"/>
    <w:rsid w:val="00FC0B3C"/>
    <w:rsid w:val="00FC0BBA"/>
    <w:rsid w:val="00FC1A60"/>
    <w:rsid w:val="00FC2B3B"/>
    <w:rsid w:val="00FC4240"/>
    <w:rsid w:val="00FC4395"/>
    <w:rsid w:val="00FC44BB"/>
    <w:rsid w:val="00FC4BBD"/>
    <w:rsid w:val="00FC53C9"/>
    <w:rsid w:val="00FC54CF"/>
    <w:rsid w:val="00FC5E4B"/>
    <w:rsid w:val="00FC62BE"/>
    <w:rsid w:val="00FC63FE"/>
    <w:rsid w:val="00FC7410"/>
    <w:rsid w:val="00FC7E91"/>
    <w:rsid w:val="00FD021B"/>
    <w:rsid w:val="00FD0DBB"/>
    <w:rsid w:val="00FD1188"/>
    <w:rsid w:val="00FD2D96"/>
    <w:rsid w:val="00FD30EA"/>
    <w:rsid w:val="00FD3273"/>
    <w:rsid w:val="00FD3281"/>
    <w:rsid w:val="00FD329A"/>
    <w:rsid w:val="00FD4C0D"/>
    <w:rsid w:val="00FD4E0E"/>
    <w:rsid w:val="00FD5B78"/>
    <w:rsid w:val="00FD5D62"/>
    <w:rsid w:val="00FD5FEE"/>
    <w:rsid w:val="00FD69D1"/>
    <w:rsid w:val="00FD6B90"/>
    <w:rsid w:val="00FD6D32"/>
    <w:rsid w:val="00FE0993"/>
    <w:rsid w:val="00FE1297"/>
    <w:rsid w:val="00FE2EE3"/>
    <w:rsid w:val="00FE3447"/>
    <w:rsid w:val="00FE374D"/>
    <w:rsid w:val="00FE3CA9"/>
    <w:rsid w:val="00FE495E"/>
    <w:rsid w:val="00FE4C08"/>
    <w:rsid w:val="00FE538E"/>
    <w:rsid w:val="00FE6D25"/>
    <w:rsid w:val="00FE6D3E"/>
    <w:rsid w:val="00FE744A"/>
    <w:rsid w:val="00FF07D8"/>
    <w:rsid w:val="00FF0F2C"/>
    <w:rsid w:val="00FF16E0"/>
    <w:rsid w:val="00FF3DF7"/>
    <w:rsid w:val="00FF590F"/>
    <w:rsid w:val="00FF65F6"/>
    <w:rsid w:val="00FF6A9D"/>
    <w:rsid w:val="00FF6D01"/>
    <w:rsid w:val="00FF79AF"/>
    <w:rsid w:val="00FF7A8E"/>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683"/>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4B7683"/>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4B7683"/>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4B7683"/>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4B7683"/>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4B7683"/>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4B7683"/>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4B7683"/>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4B7683"/>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4B7683"/>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4B768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B7683"/>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B7683"/>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4B7683"/>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4B7683"/>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4B7683"/>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4B7683"/>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4B7683"/>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4B7683"/>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4B7683"/>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4B7683"/>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4B7683"/>
    <w:rPr>
      <w:rFonts w:cs="Times New Roman"/>
      <w:color w:val="0000FF"/>
      <w:u w:val="single"/>
    </w:rPr>
  </w:style>
  <w:style w:type="character" w:styleId="FollowedHyperlink">
    <w:name w:val="FollowedHyperlink"/>
    <w:basedOn w:val="DefaultParagraphFont"/>
    <w:uiPriority w:val="99"/>
    <w:rsid w:val="004B7683"/>
    <w:rPr>
      <w:rFonts w:cs="Times New Roman"/>
      <w:color w:val="606420"/>
      <w:u w:val="single"/>
    </w:rPr>
  </w:style>
  <w:style w:type="character" w:styleId="PageNumber">
    <w:name w:val="page number"/>
    <w:basedOn w:val="DefaultParagraphFont"/>
    <w:uiPriority w:val="99"/>
    <w:rsid w:val="004B7683"/>
    <w:rPr>
      <w:rFonts w:cs="Times New Roman"/>
    </w:rPr>
  </w:style>
  <w:style w:type="character" w:styleId="UnresolvedMention">
    <w:name w:val="Unresolved Mention"/>
    <w:basedOn w:val="DefaultParagraphFont"/>
    <w:uiPriority w:val="99"/>
    <w:semiHidden/>
    <w:unhideWhenUsed/>
    <w:rsid w:val="004B7683"/>
    <w:rPr>
      <w:color w:val="808080"/>
      <w:shd w:val="clear" w:color="auto" w:fill="E6E6E6"/>
    </w:rPr>
  </w:style>
  <w:style w:type="paragraph" w:customStyle="1" w:styleId="StyleGuideSubsection">
    <w:name w:val="Style Guide Subsection"/>
    <w:basedOn w:val="StyleGuideSection"/>
    <w:next w:val="Normal"/>
    <w:autoRedefine/>
    <w:qFormat/>
    <w:rsid w:val="004B7683"/>
    <w:pPr>
      <w:pBdr>
        <w:top w:val="none" w:sz="0" w:space="0" w:color="auto"/>
      </w:pBdr>
    </w:pPr>
    <w:rPr>
      <w:smallCaps/>
      <w:sz w:val="24"/>
    </w:rPr>
  </w:style>
  <w:style w:type="paragraph" w:customStyle="1" w:styleId="Command">
    <w:name w:val="Command"/>
    <w:basedOn w:val="Normal"/>
    <w:link w:val="CommandChar"/>
    <w:qFormat/>
    <w:rsid w:val="004B7683"/>
    <w:pPr>
      <w:spacing w:line="240" w:lineRule="auto"/>
      <w:ind w:left="284"/>
    </w:pPr>
    <w:rPr>
      <w:rFonts w:ascii="Courier New" w:hAnsi="Courier New"/>
      <w:sz w:val="20"/>
    </w:rPr>
  </w:style>
  <w:style w:type="paragraph" w:customStyle="1" w:styleId="CodeHeading">
    <w:name w:val="Code Heading"/>
    <w:basedOn w:val="Normal"/>
    <w:uiPriority w:val="99"/>
    <w:rsid w:val="004B7683"/>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4B7683"/>
    <w:pPr>
      <w:jc w:val="both"/>
    </w:pPr>
    <w:rPr>
      <w:rFonts w:ascii="Courier New" w:hAnsi="Courier New"/>
      <w:noProof/>
      <w:sz w:val="20"/>
    </w:rPr>
  </w:style>
  <w:style w:type="character" w:styleId="PlaceholderText">
    <w:name w:val="Placeholder Text"/>
    <w:basedOn w:val="DefaultParagraphFont"/>
    <w:uiPriority w:val="99"/>
    <w:semiHidden/>
    <w:rsid w:val="004B7683"/>
    <w:rPr>
      <w:color w:val="808080"/>
    </w:rPr>
  </w:style>
  <w:style w:type="paragraph" w:styleId="HTMLPreformatted">
    <w:name w:val="HTML Preformatted"/>
    <w:basedOn w:val="Normal"/>
    <w:link w:val="HTMLPreformattedChar"/>
    <w:uiPriority w:val="99"/>
    <w:semiHidden/>
    <w:unhideWhenUsed/>
    <w:rsid w:val="004B76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4B7683"/>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4B7683"/>
    <w:rPr>
      <w:b/>
    </w:rPr>
  </w:style>
  <w:style w:type="numbering" w:customStyle="1" w:styleId="KennysListStyles">
    <w:name w:val="KennysListStyles"/>
    <w:uiPriority w:val="99"/>
    <w:rsid w:val="004B7683"/>
    <w:pPr>
      <w:numPr>
        <w:numId w:val="1"/>
      </w:numPr>
    </w:pPr>
  </w:style>
  <w:style w:type="paragraph" w:customStyle="1" w:styleId="Question">
    <w:name w:val="Question"/>
    <w:basedOn w:val="Normal"/>
    <w:next w:val="Answer"/>
    <w:qFormat/>
    <w:rsid w:val="004B7683"/>
    <w:rPr>
      <w:b/>
    </w:rPr>
  </w:style>
  <w:style w:type="paragraph" w:customStyle="1" w:styleId="Answer">
    <w:name w:val="Answer"/>
    <w:basedOn w:val="Normal"/>
    <w:qFormat/>
    <w:rsid w:val="004B7683"/>
    <w:pPr>
      <w:spacing w:line="240" w:lineRule="auto"/>
      <w:ind w:left="720"/>
    </w:pPr>
    <w:rPr>
      <w:i/>
    </w:rPr>
  </w:style>
  <w:style w:type="paragraph" w:customStyle="1" w:styleId="ChapterHeading">
    <w:name w:val="Chapter Heading"/>
    <w:basedOn w:val="Heading1"/>
    <w:qFormat/>
    <w:rsid w:val="004B7683"/>
    <w:pPr>
      <w:numPr>
        <w:numId w:val="6"/>
      </w:numPr>
      <w:spacing w:before="200" w:after="100"/>
      <w:ind w:left="357" w:hanging="357"/>
    </w:pPr>
    <w:rPr>
      <w:sz w:val="40"/>
    </w:rPr>
  </w:style>
  <w:style w:type="table" w:styleId="TableGrid">
    <w:name w:val="Table Grid"/>
    <w:basedOn w:val="TableNormal"/>
    <w:uiPriority w:val="59"/>
    <w:rsid w:val="004B768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4B7683"/>
    <w:pPr>
      <w:numPr>
        <w:numId w:val="2"/>
      </w:numPr>
    </w:pPr>
  </w:style>
  <w:style w:type="paragraph" w:customStyle="1" w:styleId="QuestionSection">
    <w:name w:val="Question Section"/>
    <w:basedOn w:val="Heading2"/>
    <w:qFormat/>
    <w:rsid w:val="004B7683"/>
    <w:rPr>
      <w:b/>
      <w:color w:val="403152" w:themeColor="accent4" w:themeShade="80"/>
    </w:rPr>
  </w:style>
  <w:style w:type="paragraph" w:customStyle="1" w:styleId="TableCaption">
    <w:name w:val="Table Caption"/>
    <w:basedOn w:val="Normal"/>
    <w:qFormat/>
    <w:rsid w:val="004B7683"/>
    <w:rPr>
      <w:smallCaps/>
    </w:rPr>
  </w:style>
  <w:style w:type="paragraph" w:customStyle="1" w:styleId="SourceCodeCaption">
    <w:name w:val="Source Code Caption"/>
    <w:basedOn w:val="Normal"/>
    <w:rsid w:val="004B7683"/>
    <w:pPr>
      <w:spacing w:after="0" w:line="240" w:lineRule="auto"/>
    </w:pPr>
    <w:rPr>
      <w:rFonts w:ascii="Arial" w:hAnsi="Arial"/>
      <w:noProof/>
    </w:rPr>
  </w:style>
  <w:style w:type="paragraph" w:customStyle="1" w:styleId="CodeListing">
    <w:name w:val="Code Listing"/>
    <w:basedOn w:val="Normal"/>
    <w:qFormat/>
    <w:rsid w:val="004B7683"/>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4B7683"/>
    <w:pPr>
      <w:spacing w:before="120"/>
      <w:ind w:left="720" w:right="720"/>
      <w:jc w:val="center"/>
    </w:pPr>
    <w:rPr>
      <w:i/>
      <w:iCs/>
    </w:rPr>
  </w:style>
  <w:style w:type="character" w:customStyle="1" w:styleId="QuoteChar">
    <w:name w:val="Quote Char"/>
    <w:basedOn w:val="DefaultParagraphFont"/>
    <w:link w:val="Quote"/>
    <w:uiPriority w:val="29"/>
    <w:rsid w:val="004B7683"/>
    <w:rPr>
      <w:rFonts w:eastAsiaTheme="minorEastAsia"/>
      <w:i/>
      <w:iCs/>
      <w:color w:val="000000" w:themeColor="text1"/>
      <w:sz w:val="24"/>
      <w:lang w:eastAsia="en-GB"/>
    </w:rPr>
  </w:style>
  <w:style w:type="paragraph" w:styleId="Caption">
    <w:name w:val="caption"/>
    <w:basedOn w:val="Normal"/>
    <w:next w:val="Normal"/>
    <w:uiPriority w:val="35"/>
    <w:unhideWhenUsed/>
    <w:qFormat/>
    <w:rsid w:val="004B7683"/>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4B7683"/>
    <w:rPr>
      <w:b/>
      <w:smallCaps/>
    </w:rPr>
  </w:style>
  <w:style w:type="paragraph" w:customStyle="1" w:styleId="NumberedList">
    <w:name w:val="Numbered List"/>
    <w:basedOn w:val="Normal"/>
    <w:qFormat/>
    <w:rsid w:val="004B7683"/>
    <w:pPr>
      <w:numPr>
        <w:numId w:val="3"/>
      </w:numPr>
      <w:contextualSpacing/>
    </w:pPr>
    <w:rPr>
      <w:b/>
      <w:i/>
    </w:rPr>
  </w:style>
  <w:style w:type="paragraph" w:customStyle="1" w:styleId="ListNumberHeader">
    <w:name w:val="List Number Header"/>
    <w:basedOn w:val="Normal"/>
    <w:next w:val="ListNumber"/>
    <w:qFormat/>
    <w:rsid w:val="004B7683"/>
    <w:pPr>
      <w:ind w:left="357" w:hanging="357"/>
      <w:contextualSpacing/>
    </w:pPr>
    <w:rPr>
      <w:b/>
      <w:smallCaps/>
    </w:rPr>
  </w:style>
  <w:style w:type="paragraph" w:styleId="ListBullet">
    <w:name w:val="List Bullet"/>
    <w:basedOn w:val="Normal"/>
    <w:uiPriority w:val="99"/>
    <w:unhideWhenUsed/>
    <w:rsid w:val="004B7683"/>
    <w:pPr>
      <w:numPr>
        <w:numId w:val="4"/>
      </w:numPr>
      <w:contextualSpacing/>
    </w:pPr>
  </w:style>
  <w:style w:type="paragraph" w:customStyle="1" w:styleId="NumberedBullet">
    <w:name w:val="Numbered Bullet"/>
    <w:basedOn w:val="NumberedList"/>
    <w:rsid w:val="004B7683"/>
  </w:style>
  <w:style w:type="paragraph" w:styleId="ListNumber">
    <w:name w:val="List Number"/>
    <w:basedOn w:val="Normal"/>
    <w:uiPriority w:val="99"/>
    <w:unhideWhenUsed/>
    <w:rsid w:val="004B7683"/>
    <w:pPr>
      <w:numPr>
        <w:numId w:val="5"/>
      </w:numPr>
      <w:contextualSpacing/>
    </w:pPr>
  </w:style>
  <w:style w:type="table" w:customStyle="1" w:styleId="RowAndColumnStyle">
    <w:name w:val="RowAndColumnStyle"/>
    <w:basedOn w:val="TableNormal"/>
    <w:uiPriority w:val="99"/>
    <w:rsid w:val="004B7683"/>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4B7683"/>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4B7683"/>
    <w:rPr>
      <w:rFonts w:eastAsiaTheme="minorEastAsia"/>
      <w:lang w:eastAsia="en-GB"/>
    </w:rPr>
    <w:tblPr/>
  </w:style>
  <w:style w:type="paragraph" w:customStyle="1" w:styleId="CommandOutput">
    <w:name w:val="Command Output"/>
    <w:basedOn w:val="Normal"/>
    <w:qFormat/>
    <w:rsid w:val="004B7683"/>
    <w:pPr>
      <w:spacing w:after="0" w:line="240" w:lineRule="auto"/>
      <w:ind w:left="284"/>
    </w:pPr>
    <w:rPr>
      <w:rFonts w:ascii="Courier New" w:hAnsi="Courier New"/>
      <w:noProof/>
      <w:sz w:val="20"/>
    </w:rPr>
  </w:style>
  <w:style w:type="character" w:styleId="Emphasis">
    <w:name w:val="Emphasis"/>
    <w:basedOn w:val="DefaultParagraphFont"/>
    <w:uiPriority w:val="20"/>
    <w:qFormat/>
    <w:rsid w:val="004B7683"/>
    <w:rPr>
      <w:i/>
      <w:iCs/>
    </w:rPr>
  </w:style>
  <w:style w:type="character" w:styleId="IntenseEmphasis">
    <w:name w:val="Intense Emphasis"/>
    <w:basedOn w:val="DefaultParagraphFont"/>
    <w:uiPriority w:val="21"/>
    <w:qFormat/>
    <w:rsid w:val="004B7683"/>
    <w:rPr>
      <w:b w:val="0"/>
      <w:bCs w:val="0"/>
      <w:i/>
      <w:iCs/>
      <w:color w:val="00B0F0" w:themeColor="accent1"/>
    </w:rPr>
  </w:style>
  <w:style w:type="paragraph" w:customStyle="1" w:styleId="Intro">
    <w:name w:val="Intro"/>
    <w:basedOn w:val="Normal"/>
    <w:next w:val="Normal"/>
    <w:qFormat/>
    <w:rsid w:val="004B7683"/>
    <w:pPr>
      <w:spacing w:before="240"/>
    </w:pPr>
    <w:rPr>
      <w:sz w:val="28"/>
      <w:lang w:eastAsia="fi-FI"/>
    </w:rPr>
  </w:style>
  <w:style w:type="paragraph" w:customStyle="1" w:styleId="StyleGuideSection">
    <w:name w:val="Style Guide Section"/>
    <w:basedOn w:val="Normal"/>
    <w:next w:val="Normal"/>
    <w:autoRedefine/>
    <w:qFormat/>
    <w:rsid w:val="004B7683"/>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4B7683"/>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4B7683"/>
    <w:rPr>
      <w:rFonts w:eastAsiaTheme="minorEastAsia"/>
      <w:color w:val="31378B" w:themeColor="text2"/>
      <w:sz w:val="32"/>
      <w:lang w:eastAsia="en-GB"/>
    </w:rPr>
  </w:style>
  <w:style w:type="paragraph" w:styleId="Footer">
    <w:name w:val="footer"/>
    <w:basedOn w:val="Normal"/>
    <w:link w:val="FooterChar"/>
    <w:uiPriority w:val="99"/>
    <w:unhideWhenUsed/>
    <w:rsid w:val="004B76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B7683"/>
    <w:rPr>
      <w:rFonts w:eastAsiaTheme="minorEastAsia"/>
      <w:color w:val="000000" w:themeColor="text1"/>
      <w:sz w:val="24"/>
      <w:lang w:eastAsia="en-GB"/>
    </w:rPr>
  </w:style>
  <w:style w:type="paragraph" w:customStyle="1" w:styleId="QuestionSubSection">
    <w:name w:val="Question Sub Section"/>
    <w:basedOn w:val="Heading3"/>
    <w:qFormat/>
    <w:rsid w:val="004B7683"/>
    <w:rPr>
      <w:smallCaps/>
    </w:rPr>
  </w:style>
  <w:style w:type="paragraph" w:customStyle="1" w:styleId="TableCellNormal">
    <w:name w:val="Table Cell Normal"/>
    <w:basedOn w:val="Normal"/>
    <w:qFormat/>
    <w:rsid w:val="004B7683"/>
    <w:pPr>
      <w:spacing w:before="120" w:after="120" w:line="240" w:lineRule="auto"/>
    </w:pPr>
  </w:style>
  <w:style w:type="paragraph" w:customStyle="1" w:styleId="Strong1">
    <w:name w:val="Strong1"/>
    <w:basedOn w:val="Normal"/>
    <w:next w:val="BodyText"/>
    <w:link w:val="strongChar"/>
    <w:qFormat/>
    <w:rsid w:val="004B7683"/>
    <w:rPr>
      <w:b/>
      <w:lang w:eastAsia="fi-FI"/>
    </w:rPr>
  </w:style>
  <w:style w:type="paragraph" w:customStyle="1" w:styleId="Emphasis1">
    <w:name w:val="Emphasis1"/>
    <w:basedOn w:val="Normal"/>
    <w:next w:val="BodyText"/>
    <w:link w:val="emphasisChar"/>
    <w:qFormat/>
    <w:rsid w:val="004B7683"/>
    <w:rPr>
      <w:i/>
      <w:lang w:eastAsia="fi-FI"/>
    </w:rPr>
  </w:style>
  <w:style w:type="paragraph" w:styleId="BodyText">
    <w:name w:val="Body Text"/>
    <w:aliases w:val="b"/>
    <w:basedOn w:val="Normal"/>
    <w:link w:val="BodyTextChar"/>
    <w:unhideWhenUsed/>
    <w:rsid w:val="004B7683"/>
    <w:pPr>
      <w:spacing w:after="120"/>
    </w:pPr>
  </w:style>
  <w:style w:type="character" w:customStyle="1" w:styleId="BodyTextChar">
    <w:name w:val="Body Text Char"/>
    <w:aliases w:val="b Char"/>
    <w:basedOn w:val="DefaultParagraphFont"/>
    <w:link w:val="BodyText"/>
    <w:rsid w:val="004B7683"/>
    <w:rPr>
      <w:rFonts w:eastAsiaTheme="minorEastAsia"/>
      <w:color w:val="000000" w:themeColor="text1"/>
      <w:sz w:val="24"/>
      <w:lang w:eastAsia="en-GB"/>
    </w:rPr>
  </w:style>
  <w:style w:type="character" w:customStyle="1" w:styleId="strongChar">
    <w:name w:val="strong Char"/>
    <w:basedOn w:val="DefaultParagraphFont"/>
    <w:link w:val="Strong1"/>
    <w:rsid w:val="004B7683"/>
    <w:rPr>
      <w:rFonts w:eastAsiaTheme="minorEastAsia"/>
      <w:b/>
      <w:color w:val="000000" w:themeColor="text1"/>
      <w:sz w:val="24"/>
      <w:lang w:eastAsia="fi-FI"/>
    </w:rPr>
  </w:style>
  <w:style w:type="character" w:customStyle="1" w:styleId="PathChar">
    <w:name w:val="Path Char"/>
    <w:basedOn w:val="BodyTextChar"/>
    <w:link w:val="Path"/>
    <w:rsid w:val="004B7683"/>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4B7683"/>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4B7683"/>
    <w:rPr>
      <w:i/>
      <w:iCs/>
    </w:rPr>
  </w:style>
  <w:style w:type="character" w:customStyle="1" w:styleId="CommandChar">
    <w:name w:val="Command Char"/>
    <w:basedOn w:val="DefaultParagraphFont"/>
    <w:link w:val="Command"/>
    <w:rsid w:val="004B7683"/>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4B7683"/>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4B7683"/>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4B7683"/>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4B7683"/>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4B7683"/>
    <w:pPr>
      <w:numPr>
        <w:numId w:val="0"/>
      </w:numPr>
      <w:spacing w:after="0"/>
      <w:ind w:left="357" w:hanging="357"/>
      <w:jc w:val="right"/>
    </w:pPr>
    <w:rPr>
      <w:lang w:eastAsia="fi-FI"/>
    </w:rPr>
  </w:style>
  <w:style w:type="paragraph" w:customStyle="1" w:styleId="SubTitle">
    <w:name w:val="Sub Title"/>
    <w:basedOn w:val="Heading1"/>
    <w:qFormat/>
    <w:rsid w:val="004B7683"/>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4B7683"/>
    <w:pPr>
      <w:spacing w:after="0"/>
      <w:ind w:left="924" w:hanging="357"/>
    </w:pPr>
  </w:style>
  <w:style w:type="paragraph" w:customStyle="1" w:styleId="a">
    <w:name w:val="`"/>
    <w:basedOn w:val="Normal"/>
    <w:qFormat/>
    <w:rsid w:val="004B7683"/>
    <w:pPr>
      <w:pBdr>
        <w:bottom w:val="single" w:sz="4" w:space="1" w:color="auto"/>
      </w:pBdr>
    </w:pPr>
  </w:style>
  <w:style w:type="paragraph" w:customStyle="1" w:styleId="ContainsHeader">
    <w:name w:val="Contains Header"/>
    <w:basedOn w:val="ListBulletHeader"/>
    <w:qFormat/>
    <w:rsid w:val="004B7683"/>
    <w:pPr>
      <w:pBdr>
        <w:top w:val="single" w:sz="4" w:space="12" w:color="auto"/>
      </w:pBdr>
      <w:spacing w:before="240" w:after="120"/>
    </w:pPr>
  </w:style>
  <w:style w:type="paragraph" w:customStyle="1" w:styleId="ContainsEnd">
    <w:name w:val="Contains End"/>
    <w:basedOn w:val="Normal"/>
    <w:qFormat/>
    <w:rsid w:val="004B7683"/>
    <w:pPr>
      <w:pBdr>
        <w:bottom w:val="single" w:sz="4" w:space="1" w:color="auto"/>
      </w:pBdr>
      <w:spacing w:after="0" w:line="240" w:lineRule="auto"/>
    </w:pPr>
  </w:style>
  <w:style w:type="paragraph" w:customStyle="1" w:styleId="QuoteCallOut">
    <w:name w:val="Quote CallOut"/>
    <w:basedOn w:val="Normal"/>
    <w:qFormat/>
    <w:rsid w:val="004B7683"/>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4B7683"/>
    <w:rPr>
      <w:b/>
      <w:smallCaps/>
    </w:rPr>
  </w:style>
  <w:style w:type="table" w:customStyle="1" w:styleId="SimpleDefinition">
    <w:name w:val="SimpleDefinition"/>
    <w:basedOn w:val="TableNormal"/>
    <w:uiPriority w:val="99"/>
    <w:rsid w:val="004B7683"/>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4B7683"/>
    <w:pPr>
      <w:shd w:val="clear" w:color="auto" w:fill="FFFFFF" w:themeFill="background1"/>
      <w:spacing w:before="240"/>
      <w:ind w:left="238" w:right="238"/>
      <w:jc w:val="center"/>
    </w:pPr>
  </w:style>
  <w:style w:type="paragraph" w:customStyle="1" w:styleId="CaptionSubtle">
    <w:name w:val="Caption Subtle"/>
    <w:basedOn w:val="Caption"/>
    <w:next w:val="Normal"/>
    <w:qFormat/>
    <w:rsid w:val="004B7683"/>
    <w:rPr>
      <w:i w:val="0"/>
      <w:color w:val="auto"/>
    </w:rPr>
  </w:style>
  <w:style w:type="paragraph" w:customStyle="1" w:styleId="TableHeader">
    <w:name w:val="Table Header"/>
    <w:basedOn w:val="ListBulletHeader"/>
    <w:qFormat/>
    <w:rsid w:val="004B7683"/>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4B7683"/>
    <w:pPr>
      <w:numPr>
        <w:numId w:val="7"/>
      </w:numPr>
    </w:pPr>
    <w:rPr>
      <w:color w:val="0083B3" w:themeColor="accent6" w:themeShade="BF"/>
      <w:sz w:val="28"/>
      <w:lang w:eastAsia="fi-FI"/>
    </w:rPr>
  </w:style>
  <w:style w:type="paragraph" w:customStyle="1" w:styleId="QuestionAnkied">
    <w:name w:val="Question Ankied"/>
    <w:basedOn w:val="Question"/>
    <w:qFormat/>
    <w:rsid w:val="004B7683"/>
    <w:rPr>
      <w:color w:val="7F7F7F" w:themeColor="text1" w:themeTint="80"/>
    </w:rPr>
  </w:style>
  <w:style w:type="paragraph" w:customStyle="1" w:styleId="AppendiceSection">
    <w:name w:val="Appendice Section"/>
    <w:basedOn w:val="Normal"/>
    <w:next w:val="Heading1"/>
    <w:qFormat/>
    <w:rsid w:val="004B7683"/>
    <w:rPr>
      <w:rFonts w:asciiTheme="majorHAnsi" w:hAnsiTheme="majorHAnsi"/>
      <w:color w:val="31378B" w:themeColor="text2"/>
      <w:sz w:val="32"/>
      <w:lang w:eastAsia="fi-FI"/>
    </w:rPr>
  </w:style>
  <w:style w:type="paragraph" w:customStyle="1" w:styleId="Appendice">
    <w:name w:val="Appendice"/>
    <w:basedOn w:val="Heading2"/>
    <w:qFormat/>
    <w:rsid w:val="004B7683"/>
    <w:rPr>
      <w:sz w:val="28"/>
      <w:lang w:eastAsia="fi-FI"/>
    </w:rPr>
  </w:style>
  <w:style w:type="paragraph" w:customStyle="1" w:styleId="QuestionEsoteric">
    <w:name w:val="Question Esoteric"/>
    <w:basedOn w:val="Normal"/>
    <w:qFormat/>
    <w:rsid w:val="004B7683"/>
    <w:rPr>
      <w:color w:val="4BACC6" w:themeColor="accent5"/>
    </w:rPr>
  </w:style>
  <w:style w:type="paragraph" w:customStyle="1" w:styleId="ToDoSection">
    <w:name w:val="ToDo Section"/>
    <w:basedOn w:val="Heading1"/>
    <w:qFormat/>
    <w:rsid w:val="004B7683"/>
  </w:style>
  <w:style w:type="paragraph" w:customStyle="1" w:styleId="ToDoQuestionHeader">
    <w:name w:val="ToDo Question Header"/>
    <w:basedOn w:val="Question"/>
    <w:qFormat/>
    <w:rsid w:val="004B7683"/>
  </w:style>
  <w:style w:type="paragraph" w:customStyle="1" w:styleId="ToDoDetails">
    <w:name w:val="ToDoDetails"/>
    <w:basedOn w:val="Normal"/>
    <w:qFormat/>
    <w:rsid w:val="004B7683"/>
  </w:style>
  <w:style w:type="paragraph" w:customStyle="1" w:styleId="CodeExampleCode">
    <w:name w:val="Code Example Code"/>
    <w:basedOn w:val="Normal"/>
    <w:rsid w:val="004B7683"/>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4B7683"/>
    <w:pPr>
      <w:spacing w:after="160" w:line="240" w:lineRule="auto"/>
    </w:pPr>
    <w:rPr>
      <w:b/>
      <w:color w:val="auto"/>
      <w:lang w:eastAsia="fi-FI"/>
    </w:rPr>
  </w:style>
  <w:style w:type="paragraph" w:customStyle="1" w:styleId="CodeExampleRuntime">
    <w:name w:val="Code Example Runtime"/>
    <w:basedOn w:val="Normal"/>
    <w:qFormat/>
    <w:rsid w:val="004B7683"/>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4B768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4B7683"/>
  </w:style>
  <w:style w:type="paragraph" w:customStyle="1" w:styleId="questionsubsection2">
    <w:name w:val="question sub section 2"/>
    <w:basedOn w:val="Heading4"/>
    <w:qFormat/>
    <w:rsid w:val="004B7683"/>
  </w:style>
  <w:style w:type="paragraph" w:customStyle="1" w:styleId="ListBulletHeader2">
    <w:name w:val="List Bullet Header 2"/>
    <w:basedOn w:val="Normal"/>
    <w:next w:val="ListBullet"/>
    <w:qFormat/>
    <w:rsid w:val="004B7683"/>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paragraph" w:customStyle="1" w:styleId="Def">
    <w:name w:val="Def"/>
    <w:basedOn w:val="Heading5"/>
    <w:link w:val="DefChar"/>
    <w:qFormat/>
    <w:rsid w:val="004B7683"/>
    <w:rPr>
      <w:color w:val="31378B" w:themeColor="text2"/>
    </w:rPr>
  </w:style>
  <w:style w:type="character" w:customStyle="1" w:styleId="CodeExampleHeadingChar">
    <w:name w:val="Code Example Heading Char"/>
    <w:basedOn w:val="DefaultParagraphFont"/>
    <w:link w:val="CodeExampleHeading"/>
    <w:rsid w:val="004B7683"/>
    <w:rPr>
      <w:rFonts w:eastAsiaTheme="minorEastAsia"/>
      <w:b/>
      <w:smallCaps/>
      <w:color w:val="31378B" w:themeColor="text2"/>
      <w:sz w:val="28"/>
      <w:lang w:eastAsia="fi-FI"/>
    </w:rPr>
  </w:style>
  <w:style w:type="character" w:customStyle="1" w:styleId="DefChar">
    <w:name w:val="Def Char"/>
    <w:basedOn w:val="CodeExampleHeadingChar"/>
    <w:link w:val="Def"/>
    <w:rsid w:val="004B7683"/>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4B7683"/>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emf"/><Relationship Id="rId30" Type="http://schemas.openxmlformats.org/officeDocument/2006/relationships/header" Target="header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DC270FA336481D996C8E0EDE7ADB8C"/>
        <w:category>
          <w:name w:val="General"/>
          <w:gallery w:val="placeholder"/>
        </w:category>
        <w:types>
          <w:type w:val="bbPlcHdr"/>
        </w:types>
        <w:behaviors>
          <w:behavior w:val="content"/>
        </w:behaviors>
        <w:guid w:val="{2A68C020-47EE-4DEE-B69E-B1872A9700B5}"/>
      </w:docPartPr>
      <w:docPartBody>
        <w:p w:rsidR="00DD2365" w:rsidRDefault="00871BCD" w:rsidP="00871BCD">
          <w:pPr>
            <w:pStyle w:val="45DC270FA336481D996C8E0EDE7ADB8C"/>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BCD"/>
    <w:rsid w:val="000753B8"/>
    <w:rsid w:val="001C22E0"/>
    <w:rsid w:val="005015E2"/>
    <w:rsid w:val="00582B47"/>
    <w:rsid w:val="00681F15"/>
    <w:rsid w:val="00741F16"/>
    <w:rsid w:val="00797FBA"/>
    <w:rsid w:val="00811AD4"/>
    <w:rsid w:val="00830001"/>
    <w:rsid w:val="00871BCD"/>
    <w:rsid w:val="008F52B8"/>
    <w:rsid w:val="00A9569C"/>
    <w:rsid w:val="00C478A3"/>
    <w:rsid w:val="00DD2365"/>
    <w:rsid w:val="00ED19DD"/>
    <w:rsid w:val="00EE5889"/>
    <w:rsid w:val="00FC28B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3160C990FA42A1B5A8F05F7FD643B4">
    <w:name w:val="D73160C990FA42A1B5A8F05F7FD643B4"/>
    <w:rsid w:val="00871BCD"/>
  </w:style>
  <w:style w:type="paragraph" w:customStyle="1" w:styleId="92A4711BC30C430FA5E86B8FE337878A">
    <w:name w:val="92A4711BC30C430FA5E86B8FE337878A"/>
    <w:rsid w:val="00871BCD"/>
  </w:style>
  <w:style w:type="paragraph" w:customStyle="1" w:styleId="45DC270FA336481D996C8E0EDE7ADB8C">
    <w:name w:val="45DC270FA336481D996C8E0EDE7ADB8C"/>
    <w:rsid w:val="00871BCD"/>
  </w:style>
  <w:style w:type="paragraph" w:customStyle="1" w:styleId="4A184CE82BA94DB0BBBDD5C4733E6CA4">
    <w:name w:val="4A184CE82BA94DB0BBBDD5C4733E6CA4"/>
    <w:rsid w:val="00871BCD"/>
  </w:style>
  <w:style w:type="character" w:styleId="PlaceholderText">
    <w:name w:val="Placeholder Text"/>
    <w:basedOn w:val="DefaultParagraphFont"/>
    <w:uiPriority w:val="99"/>
    <w:semiHidden/>
    <w:rsid w:val="00797FB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707B60-66FA-4F9A-852C-92EFE145E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36001</TotalTime>
  <Pages>104</Pages>
  <Words>14220</Words>
  <Characters>81056</Characters>
  <Application>Microsoft Office Word</Application>
  <DocSecurity>0</DocSecurity>
  <Lines>675</Lines>
  <Paragraphs>190</Paragraphs>
  <ScaleCrop>false</ScaleCrop>
  <HeadingPairs>
    <vt:vector size="2" baseType="variant">
      <vt:variant>
        <vt:lpstr>Title</vt:lpstr>
      </vt:variant>
      <vt:variant>
        <vt:i4>1</vt:i4>
      </vt:variant>
    </vt:vector>
  </HeadingPairs>
  <TitlesOfParts>
    <vt:vector size="1" baseType="lpstr">
      <vt:lpstr>The C# Type System</vt:lpstr>
    </vt:vector>
  </TitlesOfParts>
  <Company/>
  <LinksUpToDate>false</LinksUpToDate>
  <CharactersWithSpaces>9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 Type System</dc:title>
  <dc:subject/>
  <dc:creator>Risk and Pricing Solutions</dc:creator>
  <cp:keywords/>
  <dc:description/>
  <cp:lastModifiedBy>kenneth wilson</cp:lastModifiedBy>
  <cp:revision>2690</cp:revision>
  <cp:lastPrinted>2019-12-19T15:00:00Z</cp:lastPrinted>
  <dcterms:created xsi:type="dcterms:W3CDTF">2018-11-09T12:34:00Z</dcterms:created>
  <dcterms:modified xsi:type="dcterms:W3CDTF">2019-12-26T22:17:00Z</dcterms:modified>
</cp:coreProperties>
</file>